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EAF5" w14:textId="53CEBAA6" w:rsidR="00B343CB" w:rsidRDefault="00B343CB" w:rsidP="00B343CB">
      <w:pPr>
        <w:pStyle w:val="2"/>
        <w:spacing w:before="180" w:after="180"/>
      </w:pPr>
      <w:r>
        <w:rPr>
          <w:rFonts w:hint="eastAsia"/>
        </w:rPr>
        <w:t>k</w:t>
      </w:r>
      <w:r>
        <w:t>=3</w:t>
      </w:r>
      <w:r>
        <w:rPr>
          <w:rFonts w:hint="eastAsia"/>
        </w:rPr>
        <w:t>，之前跟踪的结果，五项</w:t>
      </w:r>
      <w:r w:rsidR="0042780D">
        <w:rPr>
          <w:rFonts w:hint="eastAsia"/>
        </w:rPr>
        <w:t>，可行</w:t>
      </w:r>
    </w:p>
    <w:p w14:paraId="4DBB8D13" w14:textId="77777777" w:rsidR="00B343CB" w:rsidRDefault="00B343CB" w:rsidP="00B343CB">
      <w:pPr>
        <w:spacing w:before="180" w:after="180"/>
      </w:pPr>
      <w:r>
        <w:t xml:space="preserve"> Solver for LMI feasibility problems L(x) &lt; R(x)</w:t>
      </w:r>
    </w:p>
    <w:p w14:paraId="2F1FE41A" w14:textId="77777777" w:rsidR="00B343CB" w:rsidRDefault="00B343CB" w:rsidP="00B343CB">
      <w:pPr>
        <w:spacing w:before="180" w:after="180"/>
      </w:pPr>
      <w:r>
        <w:t xml:space="preserve">    This solver minimizes  t  subject to  L(x) &lt; R(x) + t*I</w:t>
      </w:r>
    </w:p>
    <w:p w14:paraId="757E76E2" w14:textId="77777777" w:rsidR="00B343CB" w:rsidRDefault="00B343CB" w:rsidP="00B343CB">
      <w:pPr>
        <w:spacing w:before="180" w:after="180"/>
      </w:pPr>
      <w:r>
        <w:t xml:space="preserve">    The best value of t should be negative for feasibility</w:t>
      </w:r>
    </w:p>
    <w:p w14:paraId="0FA3BA36" w14:textId="77777777" w:rsidR="00B343CB" w:rsidRDefault="00B343CB" w:rsidP="00B343CB">
      <w:pPr>
        <w:spacing w:before="180" w:after="180"/>
      </w:pPr>
    </w:p>
    <w:p w14:paraId="172B51B5" w14:textId="77777777" w:rsidR="00B343CB" w:rsidRDefault="00B343CB" w:rsidP="00B343CB">
      <w:pPr>
        <w:spacing w:before="180" w:after="180"/>
      </w:pPr>
      <w:r>
        <w:t xml:space="preserve"> Iteration   :    Best value of t so far </w:t>
      </w:r>
    </w:p>
    <w:p w14:paraId="73EA470C" w14:textId="77777777" w:rsidR="00B343CB" w:rsidRDefault="00B343CB" w:rsidP="00B343CB">
      <w:pPr>
        <w:spacing w:before="180" w:after="180"/>
      </w:pPr>
      <w:r>
        <w:t xml:space="preserve"> </w:t>
      </w:r>
    </w:p>
    <w:p w14:paraId="7DB47D55" w14:textId="77777777" w:rsidR="00B343CB" w:rsidRDefault="00B343CB" w:rsidP="00B343CB">
      <w:pPr>
        <w:spacing w:before="180" w:after="180"/>
      </w:pPr>
      <w:r>
        <w:t xml:space="preserve">     1                        0.030714</w:t>
      </w:r>
    </w:p>
    <w:p w14:paraId="10392E54" w14:textId="77777777" w:rsidR="00B343CB" w:rsidRDefault="00B343CB" w:rsidP="00B343CB">
      <w:pPr>
        <w:spacing w:before="180" w:after="180"/>
      </w:pPr>
      <w:r>
        <w:t xml:space="preserve">     2                    1.368916e-03</w:t>
      </w:r>
    </w:p>
    <w:p w14:paraId="7CB2F725" w14:textId="77777777" w:rsidR="00B343CB" w:rsidRDefault="00B343CB" w:rsidP="00B343CB">
      <w:pPr>
        <w:spacing w:before="180" w:after="180"/>
      </w:pPr>
      <w:r>
        <w:t xml:space="preserve">     3                    1.368916e-03</w:t>
      </w:r>
    </w:p>
    <w:p w14:paraId="78C05434" w14:textId="77777777" w:rsidR="00B343CB" w:rsidRDefault="00B343CB" w:rsidP="00B343CB">
      <w:pPr>
        <w:spacing w:before="180" w:after="180"/>
      </w:pPr>
      <w:r>
        <w:t xml:space="preserve">     4                    2.276493e-04</w:t>
      </w:r>
    </w:p>
    <w:p w14:paraId="056B4236" w14:textId="77777777" w:rsidR="00B343CB" w:rsidRDefault="00B343CB" w:rsidP="00B343CB">
      <w:pPr>
        <w:spacing w:before="180" w:after="180"/>
      </w:pPr>
      <w:r>
        <w:t xml:space="preserve">     5                    -7.996535e-05</w:t>
      </w:r>
    </w:p>
    <w:p w14:paraId="7ED7B3B5" w14:textId="77777777" w:rsidR="00B343CB" w:rsidRDefault="00B343CB" w:rsidP="00B343CB">
      <w:pPr>
        <w:spacing w:before="180" w:after="180"/>
      </w:pPr>
    </w:p>
    <w:p w14:paraId="34161965" w14:textId="77777777" w:rsidR="00B343CB" w:rsidRDefault="00B343CB" w:rsidP="00B343CB">
      <w:pPr>
        <w:spacing w:before="180" w:after="180"/>
      </w:pPr>
      <w:r>
        <w:t xml:space="preserve"> Result:  best value of t: -7.996535e-05</w:t>
      </w:r>
    </w:p>
    <w:p w14:paraId="4ED90E3C" w14:textId="77777777" w:rsidR="00B343CB" w:rsidRDefault="00B343CB" w:rsidP="00B343CB">
      <w:pPr>
        <w:spacing w:before="180" w:after="180"/>
      </w:pPr>
      <w:r>
        <w:t xml:space="preserve">          f-radius saturation:  0.000% of R =  1.00e+09</w:t>
      </w:r>
    </w:p>
    <w:p w14:paraId="7803E5C4" w14:textId="77777777" w:rsidR="00B343CB" w:rsidRDefault="00B343CB" w:rsidP="00B343CB">
      <w:pPr>
        <w:spacing w:before="180" w:after="180"/>
      </w:pPr>
      <w:r>
        <w:t xml:space="preserve"> </w:t>
      </w:r>
    </w:p>
    <w:p w14:paraId="48928577" w14:textId="77777777" w:rsidR="00B343CB" w:rsidRDefault="00B343CB" w:rsidP="00B343CB">
      <w:pPr>
        <w:spacing w:before="180" w:after="180"/>
      </w:pPr>
    </w:p>
    <w:p w14:paraId="38170A69" w14:textId="77777777" w:rsidR="00B343CB" w:rsidRDefault="00B343CB" w:rsidP="00B343CB">
      <w:pPr>
        <w:spacing w:before="180" w:after="180"/>
      </w:pPr>
      <w:r>
        <w:t>PP =</w:t>
      </w:r>
    </w:p>
    <w:p w14:paraId="66F7325D" w14:textId="77777777" w:rsidR="00B343CB" w:rsidRDefault="00B343CB" w:rsidP="00B343CB">
      <w:pPr>
        <w:spacing w:before="180" w:after="180"/>
      </w:pPr>
    </w:p>
    <w:p w14:paraId="3453F9EB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4A787F0" w14:textId="77777777" w:rsidR="00B343CB" w:rsidRDefault="00B343CB" w:rsidP="00B343CB">
      <w:pPr>
        <w:spacing w:before="180" w:after="180"/>
      </w:pPr>
    </w:p>
    <w:p w14:paraId="7A16B450" w14:textId="77777777" w:rsidR="00B343CB" w:rsidRDefault="00B343CB" w:rsidP="00B343CB">
      <w:pPr>
        <w:spacing w:before="180" w:after="180"/>
      </w:pPr>
      <w:r>
        <w:t xml:space="preserve">    0.0038         0   -0.0002         0   -0.0000         0   -0.0000</w:t>
      </w:r>
    </w:p>
    <w:p w14:paraId="54104EC2" w14:textId="77777777" w:rsidR="00B343CB" w:rsidRDefault="00B343CB" w:rsidP="00B343CB">
      <w:pPr>
        <w:spacing w:before="180" w:after="180"/>
      </w:pPr>
      <w:r>
        <w:t xml:space="preserve">         0    0.0038         0   -0.0002         0   -0.0000         0</w:t>
      </w:r>
    </w:p>
    <w:p w14:paraId="10AA3F52" w14:textId="77777777" w:rsidR="00B343CB" w:rsidRDefault="00B343CB" w:rsidP="00B343CB">
      <w:pPr>
        <w:spacing w:before="180" w:after="180"/>
      </w:pPr>
      <w:r>
        <w:lastRenderedPageBreak/>
        <w:t xml:space="preserve">   -0.0002         0    0.0027         0   -0.0003         0    0.0000</w:t>
      </w:r>
    </w:p>
    <w:p w14:paraId="6E4BF445" w14:textId="77777777" w:rsidR="00B343CB" w:rsidRDefault="00B343CB" w:rsidP="00B343CB">
      <w:pPr>
        <w:spacing w:before="180" w:after="180"/>
      </w:pPr>
      <w:r>
        <w:t xml:space="preserve">         0   -0.0002         0    0.0027         0   -0.0003         0</w:t>
      </w:r>
    </w:p>
    <w:p w14:paraId="72E6DFD8" w14:textId="77777777" w:rsidR="00B343CB" w:rsidRDefault="00B343CB" w:rsidP="00B343CB">
      <w:pPr>
        <w:spacing w:before="180" w:after="180"/>
      </w:pPr>
      <w:r>
        <w:t xml:space="preserve">   -0.0000         0   -0.0003         0    0.0021         0   -0.0002</w:t>
      </w:r>
    </w:p>
    <w:p w14:paraId="1E264726" w14:textId="77777777" w:rsidR="00B343CB" w:rsidRDefault="00B343CB" w:rsidP="00B343CB">
      <w:pPr>
        <w:spacing w:before="180" w:after="180"/>
      </w:pPr>
      <w:r>
        <w:t xml:space="preserve">         0   -0.0000         0   -0.0003         0    0.0021         0</w:t>
      </w:r>
    </w:p>
    <w:p w14:paraId="3D844303" w14:textId="77777777" w:rsidR="00B343CB" w:rsidRDefault="00B343CB" w:rsidP="00B343CB">
      <w:pPr>
        <w:spacing w:before="180" w:after="180"/>
      </w:pPr>
      <w:r>
        <w:t xml:space="preserve">   -0.0000         0    0.0000         0   -0.0002         0    0.0038</w:t>
      </w:r>
    </w:p>
    <w:p w14:paraId="160BAB80" w14:textId="77777777" w:rsidR="00B343CB" w:rsidRDefault="00B343CB" w:rsidP="00B343CB">
      <w:pPr>
        <w:spacing w:before="180" w:after="180"/>
      </w:pPr>
      <w:r>
        <w:t xml:space="preserve">         0   -0.0000         0    0.0000         0   -0.0002         0</w:t>
      </w:r>
    </w:p>
    <w:p w14:paraId="58BF0612" w14:textId="77777777" w:rsidR="00B343CB" w:rsidRDefault="00B343CB" w:rsidP="00B343CB">
      <w:pPr>
        <w:spacing w:before="180" w:after="180"/>
      </w:pPr>
      <w:r>
        <w:t xml:space="preserve">   -0.0000         0   -0.0002         0   -0.0002         0   -0.0000</w:t>
      </w:r>
    </w:p>
    <w:p w14:paraId="3358BFB3" w14:textId="77777777" w:rsidR="00B343CB" w:rsidRDefault="00B343CB" w:rsidP="00B343CB">
      <w:pPr>
        <w:spacing w:before="180" w:after="180"/>
      </w:pPr>
      <w:r>
        <w:t xml:space="preserve">         0   -0.0000         0   -0.0002         0   -0.0002         0</w:t>
      </w:r>
    </w:p>
    <w:p w14:paraId="6EBF03BA" w14:textId="77777777" w:rsidR="00B343CB" w:rsidRDefault="00B343CB" w:rsidP="00B343CB">
      <w:pPr>
        <w:spacing w:before="180" w:after="180"/>
      </w:pPr>
      <w:r>
        <w:t xml:space="preserve">   -0.0002         0   -0.0003         0   -0.0001         0   -0.0000</w:t>
      </w:r>
    </w:p>
    <w:p w14:paraId="30FEDE46" w14:textId="77777777" w:rsidR="00B343CB" w:rsidRDefault="00B343CB" w:rsidP="00B343CB">
      <w:pPr>
        <w:spacing w:before="180" w:after="180"/>
      </w:pPr>
      <w:r>
        <w:t xml:space="preserve">         0   -0.0002         0   -0.0003         0   -0.0001         0</w:t>
      </w:r>
    </w:p>
    <w:p w14:paraId="3CA1E5E4" w14:textId="77777777" w:rsidR="00B343CB" w:rsidRDefault="00B343CB" w:rsidP="00B343CB">
      <w:pPr>
        <w:spacing w:before="180" w:after="180"/>
      </w:pPr>
    </w:p>
    <w:p w14:paraId="29FD3A17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72AA4B29" w14:textId="77777777" w:rsidR="00B343CB" w:rsidRDefault="00B343CB" w:rsidP="00B343CB">
      <w:pPr>
        <w:spacing w:before="180" w:after="180"/>
      </w:pPr>
    </w:p>
    <w:p w14:paraId="0A1256B0" w14:textId="77777777" w:rsidR="00B343CB" w:rsidRDefault="00B343CB" w:rsidP="00B343CB">
      <w:pPr>
        <w:spacing w:before="180" w:after="180"/>
      </w:pPr>
      <w:r>
        <w:t xml:space="preserve">         0   -0.0000         0   -0.0002         0</w:t>
      </w:r>
    </w:p>
    <w:p w14:paraId="7C945BE6" w14:textId="77777777" w:rsidR="00B343CB" w:rsidRDefault="00B343CB" w:rsidP="00B343CB">
      <w:pPr>
        <w:spacing w:before="180" w:after="180"/>
      </w:pPr>
      <w:r>
        <w:t xml:space="preserve">   -0.0000         0   -0.0000         0   -0.0002</w:t>
      </w:r>
    </w:p>
    <w:p w14:paraId="62968F12" w14:textId="77777777" w:rsidR="00B343CB" w:rsidRDefault="00B343CB" w:rsidP="00B343CB">
      <w:pPr>
        <w:spacing w:before="180" w:after="180"/>
      </w:pPr>
      <w:r>
        <w:t xml:space="preserve">         0   -0.0002         0   -0.0003         0</w:t>
      </w:r>
    </w:p>
    <w:p w14:paraId="44FBA3F1" w14:textId="77777777" w:rsidR="00B343CB" w:rsidRDefault="00B343CB" w:rsidP="00B343CB">
      <w:pPr>
        <w:spacing w:before="180" w:after="180"/>
      </w:pPr>
      <w:r>
        <w:t xml:space="preserve">    0.0000         0   -0.0002         0   -0.0003</w:t>
      </w:r>
    </w:p>
    <w:p w14:paraId="04CD3ECE" w14:textId="77777777" w:rsidR="00B343CB" w:rsidRDefault="00B343CB" w:rsidP="00B343CB">
      <w:pPr>
        <w:spacing w:before="180" w:after="180"/>
      </w:pPr>
      <w:r>
        <w:t xml:space="preserve">         0   -0.0002         0   -0.0001         0</w:t>
      </w:r>
    </w:p>
    <w:p w14:paraId="50EF07AD" w14:textId="77777777" w:rsidR="00B343CB" w:rsidRDefault="00B343CB" w:rsidP="00B343CB">
      <w:pPr>
        <w:spacing w:before="180" w:after="180"/>
      </w:pPr>
      <w:r>
        <w:t xml:space="preserve">   -0.0002         0   -0.0002         0   -0.0001</w:t>
      </w:r>
    </w:p>
    <w:p w14:paraId="7D066371" w14:textId="77777777" w:rsidR="00B343CB" w:rsidRDefault="00B343CB" w:rsidP="00B343CB">
      <w:pPr>
        <w:spacing w:before="180" w:after="180"/>
      </w:pPr>
      <w:r>
        <w:t xml:space="preserve">         0   -0.0000         0   -0.0000         0</w:t>
      </w:r>
    </w:p>
    <w:p w14:paraId="7921DFF5" w14:textId="77777777" w:rsidR="00B343CB" w:rsidRDefault="00B343CB" w:rsidP="00B343CB">
      <w:pPr>
        <w:spacing w:before="180" w:after="180"/>
      </w:pPr>
      <w:r>
        <w:t xml:space="preserve">    0.0038         0   -0.0000         0   -0.0000</w:t>
      </w:r>
    </w:p>
    <w:p w14:paraId="2399A83A" w14:textId="77777777" w:rsidR="00B343CB" w:rsidRDefault="00B343CB" w:rsidP="00B343CB">
      <w:pPr>
        <w:spacing w:before="180" w:after="180"/>
      </w:pPr>
      <w:r>
        <w:t xml:space="preserve">         0    0.0027         0   -0.0000         0</w:t>
      </w:r>
    </w:p>
    <w:p w14:paraId="58D7740A" w14:textId="77777777" w:rsidR="00B343CB" w:rsidRDefault="00B343CB" w:rsidP="00B343CB">
      <w:pPr>
        <w:spacing w:before="180" w:after="180"/>
      </w:pPr>
      <w:r>
        <w:t xml:space="preserve">   -0.0000         0    0.0027         0   -0.0000</w:t>
      </w:r>
    </w:p>
    <w:p w14:paraId="5C8B7B99" w14:textId="77777777" w:rsidR="00B343CB" w:rsidRDefault="00B343CB" w:rsidP="00B343CB">
      <w:pPr>
        <w:spacing w:before="180" w:after="180"/>
      </w:pPr>
      <w:r>
        <w:t xml:space="preserve">         0   -0.0000         0    0.0021         0</w:t>
      </w:r>
    </w:p>
    <w:p w14:paraId="6E117FDC" w14:textId="77777777" w:rsidR="00B343CB" w:rsidRDefault="00B343CB" w:rsidP="00B343CB">
      <w:pPr>
        <w:spacing w:before="180" w:after="180"/>
      </w:pPr>
      <w:r>
        <w:lastRenderedPageBreak/>
        <w:t xml:space="preserve">   -0.0000         0   -0.0000         0    0.0021</w:t>
      </w:r>
    </w:p>
    <w:p w14:paraId="30630E9D" w14:textId="77777777" w:rsidR="00B343CB" w:rsidRDefault="00B343CB" w:rsidP="00B343CB">
      <w:pPr>
        <w:spacing w:before="180" w:after="180"/>
      </w:pPr>
    </w:p>
    <w:p w14:paraId="633461E4" w14:textId="77777777" w:rsidR="00B343CB" w:rsidRDefault="00B343CB" w:rsidP="00B343CB">
      <w:pPr>
        <w:spacing w:before="180" w:after="180"/>
      </w:pPr>
    </w:p>
    <w:p w14:paraId="6B9C6541" w14:textId="77777777" w:rsidR="00B343CB" w:rsidRDefault="00B343CB" w:rsidP="00B343CB">
      <w:pPr>
        <w:spacing w:before="180" w:after="180"/>
      </w:pPr>
      <w:r>
        <w:t>QQ1 =</w:t>
      </w:r>
    </w:p>
    <w:p w14:paraId="69E5715C" w14:textId="77777777" w:rsidR="00B343CB" w:rsidRDefault="00B343CB" w:rsidP="00B343CB">
      <w:pPr>
        <w:spacing w:before="180" w:after="180"/>
      </w:pPr>
    </w:p>
    <w:p w14:paraId="223AD547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614CC20" w14:textId="77777777" w:rsidR="00B343CB" w:rsidRDefault="00B343CB" w:rsidP="00B343CB">
      <w:pPr>
        <w:spacing w:before="180" w:after="180"/>
      </w:pPr>
    </w:p>
    <w:p w14:paraId="26E7BE78" w14:textId="77777777" w:rsidR="00B343CB" w:rsidRDefault="00B343CB" w:rsidP="00B343CB">
      <w:pPr>
        <w:spacing w:before="180" w:after="180"/>
      </w:pPr>
      <w:r>
        <w:t xml:space="preserve">    0.0117         0   -0.0006         0    0.0001         0    0.0000</w:t>
      </w:r>
    </w:p>
    <w:p w14:paraId="2382C914" w14:textId="77777777" w:rsidR="00B343CB" w:rsidRDefault="00B343CB" w:rsidP="00B343CB">
      <w:pPr>
        <w:spacing w:before="180" w:after="180"/>
      </w:pPr>
      <w:r>
        <w:t xml:space="preserve">         0    0.0117         0   -0.0006         0    0.0001         0</w:t>
      </w:r>
    </w:p>
    <w:p w14:paraId="6B68C2AE" w14:textId="77777777" w:rsidR="00B343CB" w:rsidRDefault="00B343CB" w:rsidP="00B343CB">
      <w:pPr>
        <w:spacing w:before="180" w:after="180"/>
      </w:pPr>
      <w:r>
        <w:t xml:space="preserve">   -0.0006         0    0.0109         0   -0.0005         0    0.0001</w:t>
      </w:r>
    </w:p>
    <w:p w14:paraId="2D0172D1" w14:textId="77777777" w:rsidR="00B343CB" w:rsidRDefault="00B343CB" w:rsidP="00B343CB">
      <w:pPr>
        <w:spacing w:before="180" w:after="180"/>
      </w:pPr>
      <w:r>
        <w:t xml:space="preserve">         0   -0.0006         0    0.0109         0   -0.0005         0</w:t>
      </w:r>
    </w:p>
    <w:p w14:paraId="2B9E7B18" w14:textId="77777777" w:rsidR="00B343CB" w:rsidRDefault="00B343CB" w:rsidP="00B343CB">
      <w:pPr>
        <w:spacing w:before="180" w:after="180"/>
      </w:pPr>
      <w:r>
        <w:t xml:space="preserve">    0.0001         0   -0.0005         0    0.0111         0   -0.0006</w:t>
      </w:r>
    </w:p>
    <w:p w14:paraId="79E4FFE9" w14:textId="77777777" w:rsidR="00B343CB" w:rsidRDefault="00B343CB" w:rsidP="00B343CB">
      <w:pPr>
        <w:spacing w:before="180" w:after="180"/>
      </w:pPr>
      <w:r>
        <w:t xml:space="preserve">         0    0.0001         0   -0.0005         0    0.0111         0</w:t>
      </w:r>
    </w:p>
    <w:p w14:paraId="613A96B0" w14:textId="77777777" w:rsidR="00B343CB" w:rsidRDefault="00B343CB" w:rsidP="00B343CB">
      <w:pPr>
        <w:spacing w:before="180" w:after="180"/>
      </w:pPr>
      <w:r>
        <w:t xml:space="preserve">    0.0000         0    0.0001         0   -0.0006         0    0.0116</w:t>
      </w:r>
    </w:p>
    <w:p w14:paraId="1FB3C052" w14:textId="77777777" w:rsidR="00B343CB" w:rsidRDefault="00B343CB" w:rsidP="00B343CB">
      <w:pPr>
        <w:spacing w:before="180" w:after="180"/>
      </w:pPr>
      <w:r>
        <w:t xml:space="preserve">         0    0.0000         0    0.0001         0   -0.0006         0</w:t>
      </w:r>
    </w:p>
    <w:p w14:paraId="4DE5D039" w14:textId="77777777" w:rsidR="00B343CB" w:rsidRDefault="00B343CB" w:rsidP="00B343CB">
      <w:pPr>
        <w:spacing w:before="180" w:after="180"/>
      </w:pPr>
      <w:r>
        <w:t xml:space="preserve">    0.0000         0   -0.0007         0   -0.0002         0    0.0000</w:t>
      </w:r>
    </w:p>
    <w:p w14:paraId="0471EAA9" w14:textId="77777777" w:rsidR="00B343CB" w:rsidRDefault="00B343CB" w:rsidP="00B343CB">
      <w:pPr>
        <w:spacing w:before="180" w:after="180"/>
      </w:pPr>
      <w:r>
        <w:t xml:space="preserve">         0    0.0000         0   -0.0007         0   -0.0002         0</w:t>
      </w:r>
    </w:p>
    <w:p w14:paraId="2144019B" w14:textId="77777777" w:rsidR="00B343CB" w:rsidRDefault="00B343CB" w:rsidP="00B343CB">
      <w:pPr>
        <w:spacing w:before="180" w:after="180"/>
      </w:pPr>
      <w:r>
        <w:t xml:space="preserve">   -0.0005         0   -0.0002         0   -0.0005         0   -0.0000</w:t>
      </w:r>
    </w:p>
    <w:p w14:paraId="48FE513A" w14:textId="77777777" w:rsidR="00B343CB" w:rsidRDefault="00B343CB" w:rsidP="00B343CB">
      <w:pPr>
        <w:spacing w:before="180" w:after="180"/>
      </w:pPr>
      <w:r>
        <w:t xml:space="preserve">         0   -0.0005         0   -0.0002         0   -0.0005         0</w:t>
      </w:r>
    </w:p>
    <w:p w14:paraId="5F7F0791" w14:textId="77777777" w:rsidR="00B343CB" w:rsidRDefault="00B343CB" w:rsidP="00B343CB">
      <w:pPr>
        <w:spacing w:before="180" w:after="180"/>
      </w:pPr>
    </w:p>
    <w:p w14:paraId="27523C4A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18DFAAF7" w14:textId="77777777" w:rsidR="00B343CB" w:rsidRDefault="00B343CB" w:rsidP="00B343CB">
      <w:pPr>
        <w:spacing w:before="180" w:after="180"/>
      </w:pPr>
    </w:p>
    <w:p w14:paraId="57AE9587" w14:textId="77777777" w:rsidR="00B343CB" w:rsidRDefault="00B343CB" w:rsidP="00B343CB">
      <w:pPr>
        <w:spacing w:before="180" w:after="180"/>
      </w:pPr>
      <w:r>
        <w:t xml:space="preserve">         0    0.0000         0   -0.0005         0</w:t>
      </w:r>
    </w:p>
    <w:p w14:paraId="5FAB470A" w14:textId="77777777" w:rsidR="00B343CB" w:rsidRDefault="00B343CB" w:rsidP="00B343CB">
      <w:pPr>
        <w:spacing w:before="180" w:after="180"/>
      </w:pPr>
      <w:r>
        <w:lastRenderedPageBreak/>
        <w:t xml:space="preserve">    0.0000         0    0.0000         0   -0.0005</w:t>
      </w:r>
    </w:p>
    <w:p w14:paraId="48D13328" w14:textId="77777777" w:rsidR="00B343CB" w:rsidRDefault="00B343CB" w:rsidP="00B343CB">
      <w:pPr>
        <w:spacing w:before="180" w:after="180"/>
      </w:pPr>
      <w:r>
        <w:t xml:space="preserve">         0   -0.0007         0   -0.0002         0</w:t>
      </w:r>
    </w:p>
    <w:p w14:paraId="1CA46E49" w14:textId="77777777" w:rsidR="00B343CB" w:rsidRDefault="00B343CB" w:rsidP="00B343CB">
      <w:pPr>
        <w:spacing w:before="180" w:after="180"/>
      </w:pPr>
      <w:r>
        <w:t xml:space="preserve">    0.0001         0   -0.0007         0   -0.0002</w:t>
      </w:r>
    </w:p>
    <w:p w14:paraId="6B279772" w14:textId="77777777" w:rsidR="00B343CB" w:rsidRDefault="00B343CB" w:rsidP="00B343CB">
      <w:pPr>
        <w:spacing w:before="180" w:after="180"/>
      </w:pPr>
      <w:r>
        <w:t xml:space="preserve">         0   -0.0002         0   -0.0005         0</w:t>
      </w:r>
    </w:p>
    <w:p w14:paraId="68E9E1B4" w14:textId="77777777" w:rsidR="00B343CB" w:rsidRDefault="00B343CB" w:rsidP="00B343CB">
      <w:pPr>
        <w:spacing w:before="180" w:after="180"/>
      </w:pPr>
      <w:r>
        <w:t xml:space="preserve">   -0.0006         0   -0.0002         0   -0.0005</w:t>
      </w:r>
    </w:p>
    <w:p w14:paraId="6F84A8CE" w14:textId="77777777" w:rsidR="00B343CB" w:rsidRDefault="00B343CB" w:rsidP="00B343CB">
      <w:pPr>
        <w:spacing w:before="180" w:after="180"/>
      </w:pPr>
      <w:r>
        <w:t xml:space="preserve">         0    0.0000         0   -0.0000         0</w:t>
      </w:r>
    </w:p>
    <w:p w14:paraId="4F4CCEB0" w14:textId="77777777" w:rsidR="00B343CB" w:rsidRDefault="00B343CB" w:rsidP="00B343CB">
      <w:pPr>
        <w:spacing w:before="180" w:after="180"/>
      </w:pPr>
      <w:r>
        <w:t xml:space="preserve">    0.0116         0    0.0000         0   -0.0000</w:t>
      </w:r>
    </w:p>
    <w:p w14:paraId="50A2067C" w14:textId="77777777" w:rsidR="00B343CB" w:rsidRDefault="00B343CB" w:rsidP="00B343CB">
      <w:pPr>
        <w:spacing w:before="180" w:after="180"/>
      </w:pPr>
      <w:r>
        <w:t xml:space="preserve">         0    0.0106         0   -0.0000         0</w:t>
      </w:r>
    </w:p>
    <w:p w14:paraId="72DFA700" w14:textId="77777777" w:rsidR="00B343CB" w:rsidRDefault="00B343CB" w:rsidP="00B343CB">
      <w:pPr>
        <w:spacing w:before="180" w:after="180"/>
      </w:pPr>
      <w:r>
        <w:t xml:space="preserve">    0.0000         0    0.0106         0   -0.0000</w:t>
      </w:r>
    </w:p>
    <w:p w14:paraId="091690AE" w14:textId="77777777" w:rsidR="00B343CB" w:rsidRDefault="00B343CB" w:rsidP="00B343CB">
      <w:pPr>
        <w:spacing w:before="180" w:after="180"/>
      </w:pPr>
      <w:r>
        <w:t xml:space="preserve">         0   -0.0000         0    0.0101         0</w:t>
      </w:r>
    </w:p>
    <w:p w14:paraId="41B9296B" w14:textId="77777777" w:rsidR="00B343CB" w:rsidRDefault="00B343CB" w:rsidP="00B343CB">
      <w:pPr>
        <w:spacing w:before="180" w:after="180"/>
      </w:pPr>
      <w:r>
        <w:t xml:space="preserve">   -0.0000         0   -0.0000         0    0.0101</w:t>
      </w:r>
    </w:p>
    <w:p w14:paraId="7776CF46" w14:textId="77777777" w:rsidR="00B343CB" w:rsidRDefault="00B343CB" w:rsidP="00B343CB">
      <w:pPr>
        <w:spacing w:before="180" w:after="180"/>
      </w:pPr>
    </w:p>
    <w:p w14:paraId="23FAB5BB" w14:textId="77777777" w:rsidR="00B343CB" w:rsidRDefault="00B343CB" w:rsidP="00B343CB">
      <w:pPr>
        <w:spacing w:before="180" w:after="180"/>
      </w:pPr>
    </w:p>
    <w:p w14:paraId="641A7FCD" w14:textId="77777777" w:rsidR="00B343CB" w:rsidRDefault="00B343CB" w:rsidP="00B343CB">
      <w:pPr>
        <w:spacing w:before="180" w:after="180"/>
      </w:pPr>
      <w:r>
        <w:t>QQ2 =</w:t>
      </w:r>
    </w:p>
    <w:p w14:paraId="67A5D681" w14:textId="77777777" w:rsidR="00B343CB" w:rsidRDefault="00B343CB" w:rsidP="00B343CB">
      <w:pPr>
        <w:spacing w:before="180" w:after="180"/>
      </w:pPr>
    </w:p>
    <w:p w14:paraId="6022F671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8553640" w14:textId="77777777" w:rsidR="00B343CB" w:rsidRDefault="00B343CB" w:rsidP="00B343CB">
      <w:pPr>
        <w:spacing w:before="180" w:after="180"/>
      </w:pPr>
    </w:p>
    <w:p w14:paraId="380F0FFD" w14:textId="77777777" w:rsidR="00B343CB" w:rsidRDefault="00B343CB" w:rsidP="00B343CB">
      <w:pPr>
        <w:spacing w:before="180" w:after="180"/>
      </w:pPr>
      <w:r>
        <w:t xml:space="preserve">    0.0107         0   -0.0010         0    0.0003         0   -0.0000</w:t>
      </w:r>
    </w:p>
    <w:p w14:paraId="34E5357A" w14:textId="77777777" w:rsidR="00B343CB" w:rsidRDefault="00B343CB" w:rsidP="00B343CB">
      <w:pPr>
        <w:spacing w:before="180" w:after="180"/>
      </w:pPr>
      <w:r>
        <w:t xml:space="preserve">         0    0.0107         0   -0.0010         0    0.0003         0</w:t>
      </w:r>
    </w:p>
    <w:p w14:paraId="5841579F" w14:textId="77777777" w:rsidR="00B343CB" w:rsidRDefault="00B343CB" w:rsidP="00B343CB">
      <w:pPr>
        <w:spacing w:before="180" w:after="180"/>
      </w:pPr>
      <w:r>
        <w:t xml:space="preserve">   -0.0010         0    0.0094         0   -0.0009         0    0.0002</w:t>
      </w:r>
    </w:p>
    <w:p w14:paraId="5DCB417B" w14:textId="77777777" w:rsidR="00B343CB" w:rsidRDefault="00B343CB" w:rsidP="00B343CB">
      <w:pPr>
        <w:spacing w:before="180" w:after="180"/>
      </w:pPr>
      <w:r>
        <w:t xml:space="preserve">         0   -0.0010         0    0.0094         0   -0.0009         0</w:t>
      </w:r>
    </w:p>
    <w:p w14:paraId="599BF9E7" w14:textId="77777777" w:rsidR="00B343CB" w:rsidRDefault="00B343CB" w:rsidP="00B343CB">
      <w:pPr>
        <w:spacing w:before="180" w:after="180"/>
      </w:pPr>
      <w:r>
        <w:t xml:space="preserve">    0.0003         0   -0.0009         0    0.0098         0   -0.0010</w:t>
      </w:r>
    </w:p>
    <w:p w14:paraId="4FCEF42D" w14:textId="77777777" w:rsidR="00B343CB" w:rsidRDefault="00B343CB" w:rsidP="00B343CB">
      <w:pPr>
        <w:spacing w:before="180" w:after="180"/>
      </w:pPr>
      <w:r>
        <w:t xml:space="preserve">         0    0.0003         0   -0.0009         0    0.0098         0</w:t>
      </w:r>
    </w:p>
    <w:p w14:paraId="517A3358" w14:textId="77777777" w:rsidR="00B343CB" w:rsidRDefault="00B343CB" w:rsidP="00B343CB">
      <w:pPr>
        <w:spacing w:before="180" w:after="180"/>
      </w:pPr>
      <w:r>
        <w:t xml:space="preserve">   -0.0000         0    0.0002         0   -0.0010         0    0.0104</w:t>
      </w:r>
    </w:p>
    <w:p w14:paraId="58109E5E" w14:textId="77777777" w:rsidR="00B343CB" w:rsidRDefault="00B343CB" w:rsidP="00B343CB">
      <w:pPr>
        <w:spacing w:before="180" w:after="180"/>
      </w:pPr>
      <w:r>
        <w:lastRenderedPageBreak/>
        <w:t xml:space="preserve">         0   -0.0000         0    0.0002         0   -0.0010         0</w:t>
      </w:r>
    </w:p>
    <w:p w14:paraId="10986F77" w14:textId="77777777" w:rsidR="00B343CB" w:rsidRDefault="00B343CB" w:rsidP="00B343CB">
      <w:pPr>
        <w:spacing w:before="180" w:after="180"/>
      </w:pPr>
      <w:r>
        <w:t xml:space="preserve">    0.0001         0   -0.0010         0   -0.0002         0    0.0000</w:t>
      </w:r>
    </w:p>
    <w:p w14:paraId="42F8F09D" w14:textId="77777777" w:rsidR="00B343CB" w:rsidRDefault="00B343CB" w:rsidP="00B343CB">
      <w:pPr>
        <w:spacing w:before="180" w:after="180"/>
      </w:pPr>
      <w:r>
        <w:t xml:space="preserve">         0    0.0001         0   -0.0010         0   -0.0002         0</w:t>
      </w:r>
    </w:p>
    <w:p w14:paraId="63337C58" w14:textId="77777777" w:rsidR="00B343CB" w:rsidRDefault="00B343CB" w:rsidP="00B343CB">
      <w:pPr>
        <w:spacing w:before="180" w:after="180"/>
      </w:pPr>
      <w:r>
        <w:t xml:space="preserve">   -0.0007         0   -0.0002         0   -0.0008         0    0.0000</w:t>
      </w:r>
    </w:p>
    <w:p w14:paraId="4936167B" w14:textId="77777777" w:rsidR="00B343CB" w:rsidRDefault="00B343CB" w:rsidP="00B343CB">
      <w:pPr>
        <w:spacing w:before="180" w:after="180"/>
      </w:pPr>
      <w:r>
        <w:t xml:space="preserve">         0   -0.0007         0   -0.0002         0   -0.0008         0</w:t>
      </w:r>
    </w:p>
    <w:p w14:paraId="3B0956B5" w14:textId="77777777" w:rsidR="00B343CB" w:rsidRDefault="00B343CB" w:rsidP="00B343CB">
      <w:pPr>
        <w:spacing w:before="180" w:after="180"/>
      </w:pPr>
    </w:p>
    <w:p w14:paraId="7050386A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50913278" w14:textId="77777777" w:rsidR="00B343CB" w:rsidRDefault="00B343CB" w:rsidP="00B343CB">
      <w:pPr>
        <w:spacing w:before="180" w:after="180"/>
      </w:pPr>
    </w:p>
    <w:p w14:paraId="6D49F816" w14:textId="77777777" w:rsidR="00B343CB" w:rsidRDefault="00B343CB" w:rsidP="00B343CB">
      <w:pPr>
        <w:spacing w:before="180" w:after="180"/>
      </w:pPr>
      <w:r>
        <w:t xml:space="preserve">         0    0.0001         0   -0.0007         0</w:t>
      </w:r>
    </w:p>
    <w:p w14:paraId="49BF63AB" w14:textId="77777777" w:rsidR="00B343CB" w:rsidRDefault="00B343CB" w:rsidP="00B343CB">
      <w:pPr>
        <w:spacing w:before="180" w:after="180"/>
      </w:pPr>
      <w:r>
        <w:t xml:space="preserve">   -0.0000         0    0.0001         0   -0.0007</w:t>
      </w:r>
    </w:p>
    <w:p w14:paraId="4E5F84BE" w14:textId="77777777" w:rsidR="00B343CB" w:rsidRDefault="00B343CB" w:rsidP="00B343CB">
      <w:pPr>
        <w:spacing w:before="180" w:after="180"/>
      </w:pPr>
      <w:r>
        <w:t xml:space="preserve">         0   -0.0010         0   -0.0002         0</w:t>
      </w:r>
    </w:p>
    <w:p w14:paraId="41743CE6" w14:textId="77777777" w:rsidR="00B343CB" w:rsidRDefault="00B343CB" w:rsidP="00B343CB">
      <w:pPr>
        <w:spacing w:before="180" w:after="180"/>
      </w:pPr>
      <w:r>
        <w:t xml:space="preserve">    0.0002         0   -0.0010         0   -0.0002</w:t>
      </w:r>
    </w:p>
    <w:p w14:paraId="23510F29" w14:textId="77777777" w:rsidR="00B343CB" w:rsidRDefault="00B343CB" w:rsidP="00B343CB">
      <w:pPr>
        <w:spacing w:before="180" w:after="180"/>
      </w:pPr>
      <w:r>
        <w:t xml:space="preserve">         0   -0.0002         0   -0.0008         0</w:t>
      </w:r>
    </w:p>
    <w:p w14:paraId="77BF55EF" w14:textId="77777777" w:rsidR="00B343CB" w:rsidRDefault="00B343CB" w:rsidP="00B343CB">
      <w:pPr>
        <w:spacing w:before="180" w:after="180"/>
      </w:pPr>
      <w:r>
        <w:t xml:space="preserve">   -0.0010         0   -0.0002         0   -0.0008</w:t>
      </w:r>
    </w:p>
    <w:p w14:paraId="02509AF4" w14:textId="77777777" w:rsidR="00B343CB" w:rsidRDefault="00B343CB" w:rsidP="00B343CB">
      <w:pPr>
        <w:spacing w:before="180" w:after="180"/>
      </w:pPr>
      <w:r>
        <w:t xml:space="preserve">         0    0.0000         0    0.0000         0</w:t>
      </w:r>
    </w:p>
    <w:p w14:paraId="6955301F" w14:textId="77777777" w:rsidR="00B343CB" w:rsidRDefault="00B343CB" w:rsidP="00B343CB">
      <w:pPr>
        <w:spacing w:before="180" w:after="180"/>
      </w:pPr>
      <w:r>
        <w:t xml:space="preserve">    0.0104         0    0.0000         0    0.0000</w:t>
      </w:r>
    </w:p>
    <w:p w14:paraId="0423F8EC" w14:textId="77777777" w:rsidR="00B343CB" w:rsidRDefault="00B343CB" w:rsidP="00B343CB">
      <w:pPr>
        <w:spacing w:before="180" w:after="180"/>
      </w:pPr>
      <w:r>
        <w:t xml:space="preserve">         0    0.0088         0   -0.0001         0</w:t>
      </w:r>
    </w:p>
    <w:p w14:paraId="7311302D" w14:textId="77777777" w:rsidR="00B343CB" w:rsidRDefault="00B343CB" w:rsidP="00B343CB">
      <w:pPr>
        <w:spacing w:before="180" w:after="180"/>
      </w:pPr>
      <w:r>
        <w:t xml:space="preserve">    0.0000         0    0.0088         0   -0.0001</w:t>
      </w:r>
    </w:p>
    <w:p w14:paraId="75722242" w14:textId="77777777" w:rsidR="00B343CB" w:rsidRDefault="00B343CB" w:rsidP="00B343CB">
      <w:pPr>
        <w:spacing w:before="180" w:after="180"/>
      </w:pPr>
      <w:r>
        <w:t xml:space="preserve">         0   -0.0001         0    0.0082         0</w:t>
      </w:r>
    </w:p>
    <w:p w14:paraId="36993E2E" w14:textId="77777777" w:rsidR="00B343CB" w:rsidRDefault="00B343CB" w:rsidP="00B343CB">
      <w:pPr>
        <w:spacing w:before="180" w:after="180"/>
      </w:pPr>
      <w:r>
        <w:t xml:space="preserve">    0.0000         0   -0.0001         0    0.0082</w:t>
      </w:r>
    </w:p>
    <w:p w14:paraId="2FF33C76" w14:textId="77777777" w:rsidR="00B343CB" w:rsidRDefault="00B343CB" w:rsidP="00B343CB">
      <w:pPr>
        <w:spacing w:before="180" w:after="180"/>
      </w:pPr>
    </w:p>
    <w:p w14:paraId="216334DD" w14:textId="77777777" w:rsidR="00B343CB" w:rsidRDefault="00B343CB" w:rsidP="00B343CB">
      <w:pPr>
        <w:spacing w:before="180" w:after="180"/>
      </w:pPr>
    </w:p>
    <w:p w14:paraId="75EFCC63" w14:textId="77777777" w:rsidR="00B343CB" w:rsidRDefault="00B343CB" w:rsidP="00B343CB">
      <w:pPr>
        <w:spacing w:before="180" w:after="180"/>
      </w:pPr>
      <w:r>
        <w:t>RR1 =</w:t>
      </w:r>
    </w:p>
    <w:p w14:paraId="0B80E475" w14:textId="77777777" w:rsidR="00B343CB" w:rsidRDefault="00B343CB" w:rsidP="00B343CB">
      <w:pPr>
        <w:spacing w:before="180" w:after="180"/>
      </w:pPr>
    </w:p>
    <w:p w14:paraId="6AC924F5" w14:textId="77777777" w:rsidR="00B343CB" w:rsidRDefault="00B343CB" w:rsidP="00B343CB">
      <w:pPr>
        <w:spacing w:before="180" w:after="180"/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19BBDA5" w14:textId="77777777" w:rsidR="00B343CB" w:rsidRDefault="00B343CB" w:rsidP="00B343CB">
      <w:pPr>
        <w:spacing w:before="180" w:after="180"/>
      </w:pPr>
    </w:p>
    <w:p w14:paraId="0EC7397D" w14:textId="77777777" w:rsidR="00B343CB" w:rsidRDefault="00B343CB" w:rsidP="00B343CB">
      <w:pPr>
        <w:spacing w:before="180" w:after="180"/>
      </w:pPr>
      <w:r>
        <w:t xml:space="preserve">    0.0645         0   -0.0020         0    0.0003         0   -0.0001</w:t>
      </w:r>
    </w:p>
    <w:p w14:paraId="0BF51C06" w14:textId="77777777" w:rsidR="00B343CB" w:rsidRDefault="00B343CB" w:rsidP="00B343CB">
      <w:pPr>
        <w:spacing w:before="180" w:after="180"/>
      </w:pPr>
      <w:r>
        <w:t xml:space="preserve">         0    0.0645         0   -0.0020         0    0.0003         0</w:t>
      </w:r>
    </w:p>
    <w:p w14:paraId="5540BAB7" w14:textId="77777777" w:rsidR="00B343CB" w:rsidRDefault="00B343CB" w:rsidP="00B343CB">
      <w:pPr>
        <w:spacing w:before="180" w:after="180"/>
      </w:pPr>
      <w:r>
        <w:t xml:space="preserve">   -0.0020         0    0.0626         0   -0.0022         0    0.0004</w:t>
      </w:r>
    </w:p>
    <w:p w14:paraId="2F47E296" w14:textId="77777777" w:rsidR="00B343CB" w:rsidRDefault="00B343CB" w:rsidP="00B343CB">
      <w:pPr>
        <w:spacing w:before="180" w:after="180"/>
      </w:pPr>
      <w:r>
        <w:t xml:space="preserve">         0   -0.0020         0    0.0626         0   -0.0022         0</w:t>
      </w:r>
    </w:p>
    <w:p w14:paraId="73CC61BE" w14:textId="77777777" w:rsidR="00B343CB" w:rsidRDefault="00B343CB" w:rsidP="00B343CB">
      <w:pPr>
        <w:spacing w:before="180" w:after="180"/>
      </w:pPr>
      <w:r>
        <w:t xml:space="preserve">    0.0003         0   -0.0022         0    0.0639         0   -0.0023</w:t>
      </w:r>
    </w:p>
    <w:p w14:paraId="02CE9A48" w14:textId="77777777" w:rsidR="00B343CB" w:rsidRDefault="00B343CB" w:rsidP="00B343CB">
      <w:pPr>
        <w:spacing w:before="180" w:after="180"/>
      </w:pPr>
      <w:r>
        <w:t xml:space="preserve">         0    0.0003         0   -0.0022         0    0.0639         0</w:t>
      </w:r>
    </w:p>
    <w:p w14:paraId="4B017121" w14:textId="77777777" w:rsidR="00B343CB" w:rsidRDefault="00B343CB" w:rsidP="00B343CB">
      <w:pPr>
        <w:spacing w:before="180" w:after="180"/>
      </w:pPr>
      <w:r>
        <w:t xml:space="preserve">   -0.0001         0    0.0004         0   -0.0023         0    0.0642</w:t>
      </w:r>
    </w:p>
    <w:p w14:paraId="115DE8F1" w14:textId="77777777" w:rsidR="00B343CB" w:rsidRDefault="00B343CB" w:rsidP="00B343CB">
      <w:pPr>
        <w:spacing w:before="180" w:after="180"/>
      </w:pPr>
      <w:r>
        <w:t xml:space="preserve">         0   -0.0001         0    0.0004         0   -0.0023         0</w:t>
      </w:r>
    </w:p>
    <w:p w14:paraId="5ABE29E2" w14:textId="77777777" w:rsidR="00B343CB" w:rsidRDefault="00B343CB" w:rsidP="00B343CB">
      <w:pPr>
        <w:spacing w:before="180" w:after="180"/>
      </w:pPr>
      <w:r>
        <w:t xml:space="preserve">   -0.0000         0   -0.0017         0   -0.0004         0    0.0000</w:t>
      </w:r>
    </w:p>
    <w:p w14:paraId="4C59B61E" w14:textId="77777777" w:rsidR="00B343CB" w:rsidRDefault="00B343CB" w:rsidP="00B343CB">
      <w:pPr>
        <w:spacing w:before="180" w:after="180"/>
      </w:pPr>
      <w:r>
        <w:t xml:space="preserve">         0   -0.0000         0   -0.0017         0   -0.0004         0</w:t>
      </w:r>
    </w:p>
    <w:p w14:paraId="28AC6FC5" w14:textId="77777777" w:rsidR="00B343CB" w:rsidRDefault="00B343CB" w:rsidP="00B343CB">
      <w:pPr>
        <w:spacing w:before="180" w:after="180"/>
      </w:pPr>
      <w:r>
        <w:t xml:space="preserve">   -0.0018         0   -0.0005         0   -0.0011         0   -0.0000</w:t>
      </w:r>
    </w:p>
    <w:p w14:paraId="7A48AE5B" w14:textId="77777777" w:rsidR="00B343CB" w:rsidRDefault="00B343CB" w:rsidP="00B343CB">
      <w:pPr>
        <w:spacing w:before="180" w:after="180"/>
      </w:pPr>
      <w:r>
        <w:t xml:space="preserve">         0   -0.0018         0   -0.0005         0   -0.0011         0</w:t>
      </w:r>
    </w:p>
    <w:p w14:paraId="5155D870" w14:textId="77777777" w:rsidR="00B343CB" w:rsidRDefault="00B343CB" w:rsidP="00B343CB">
      <w:pPr>
        <w:spacing w:before="180" w:after="180"/>
      </w:pPr>
    </w:p>
    <w:p w14:paraId="655D126F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3E990CAF" w14:textId="77777777" w:rsidR="00B343CB" w:rsidRDefault="00B343CB" w:rsidP="00B343CB">
      <w:pPr>
        <w:spacing w:before="180" w:after="180"/>
      </w:pPr>
    </w:p>
    <w:p w14:paraId="10885FAE" w14:textId="77777777" w:rsidR="00B343CB" w:rsidRDefault="00B343CB" w:rsidP="00B343CB">
      <w:pPr>
        <w:spacing w:before="180" w:after="180"/>
      </w:pPr>
      <w:r>
        <w:t xml:space="preserve">         0   -0.0000         0   -0.0018         0</w:t>
      </w:r>
    </w:p>
    <w:p w14:paraId="5ACB6256" w14:textId="77777777" w:rsidR="00B343CB" w:rsidRDefault="00B343CB" w:rsidP="00B343CB">
      <w:pPr>
        <w:spacing w:before="180" w:after="180"/>
      </w:pPr>
      <w:r>
        <w:t xml:space="preserve">   -0.0001         0   -0.0000         0   -0.0018</w:t>
      </w:r>
    </w:p>
    <w:p w14:paraId="47886C10" w14:textId="77777777" w:rsidR="00B343CB" w:rsidRDefault="00B343CB" w:rsidP="00B343CB">
      <w:pPr>
        <w:spacing w:before="180" w:after="180"/>
      </w:pPr>
      <w:r>
        <w:t xml:space="preserve">         0   -0.0017         0   -0.0005         0</w:t>
      </w:r>
    </w:p>
    <w:p w14:paraId="57A66E17" w14:textId="77777777" w:rsidR="00B343CB" w:rsidRDefault="00B343CB" w:rsidP="00B343CB">
      <w:pPr>
        <w:spacing w:before="180" w:after="180"/>
      </w:pPr>
      <w:r>
        <w:t xml:space="preserve">    0.0004         0   -0.0017         0   -0.0005</w:t>
      </w:r>
    </w:p>
    <w:p w14:paraId="26DA3EC0" w14:textId="77777777" w:rsidR="00B343CB" w:rsidRDefault="00B343CB" w:rsidP="00B343CB">
      <w:pPr>
        <w:spacing w:before="180" w:after="180"/>
      </w:pPr>
      <w:r>
        <w:t xml:space="preserve">         0   -0.0004         0   -0.0011         0</w:t>
      </w:r>
    </w:p>
    <w:p w14:paraId="1DA60FCA" w14:textId="77777777" w:rsidR="00B343CB" w:rsidRDefault="00B343CB" w:rsidP="00B343CB">
      <w:pPr>
        <w:spacing w:before="180" w:after="180"/>
      </w:pPr>
      <w:r>
        <w:t xml:space="preserve">   -0.0023         0   -0.0004         0   -0.0011</w:t>
      </w:r>
    </w:p>
    <w:p w14:paraId="06B8692A" w14:textId="77777777" w:rsidR="00B343CB" w:rsidRDefault="00B343CB" w:rsidP="00B343CB">
      <w:pPr>
        <w:spacing w:before="180" w:after="180"/>
      </w:pPr>
      <w:r>
        <w:lastRenderedPageBreak/>
        <w:t xml:space="preserve">         0    0.0000         0   -0.0000         0</w:t>
      </w:r>
    </w:p>
    <w:p w14:paraId="6BA72D3F" w14:textId="77777777" w:rsidR="00B343CB" w:rsidRDefault="00B343CB" w:rsidP="00B343CB">
      <w:pPr>
        <w:spacing w:before="180" w:after="180"/>
      </w:pPr>
      <w:r>
        <w:t xml:space="preserve">    0.0642         0    0.0000         0   -0.0000</w:t>
      </w:r>
    </w:p>
    <w:p w14:paraId="077FC48C" w14:textId="77777777" w:rsidR="00B343CB" w:rsidRDefault="00B343CB" w:rsidP="00B343CB">
      <w:pPr>
        <w:spacing w:before="180" w:after="180"/>
      </w:pPr>
      <w:r>
        <w:t xml:space="preserve">         0    0.0619         0    0.0000         0</w:t>
      </w:r>
    </w:p>
    <w:p w14:paraId="4BA3EFAC" w14:textId="77777777" w:rsidR="00B343CB" w:rsidRDefault="00B343CB" w:rsidP="00B343CB">
      <w:pPr>
        <w:spacing w:before="180" w:after="180"/>
      </w:pPr>
      <w:r>
        <w:t xml:space="preserve">    0.0000         0    0.0619         0    0.0000</w:t>
      </w:r>
    </w:p>
    <w:p w14:paraId="6B2E77E4" w14:textId="77777777" w:rsidR="00B343CB" w:rsidRDefault="00B343CB" w:rsidP="00B343CB">
      <w:pPr>
        <w:spacing w:before="180" w:after="180"/>
      </w:pPr>
      <w:r>
        <w:t xml:space="preserve">         0    0.0000         0    0.0608         0</w:t>
      </w:r>
    </w:p>
    <w:p w14:paraId="70BA60EF" w14:textId="77777777" w:rsidR="00B343CB" w:rsidRDefault="00B343CB" w:rsidP="00B343CB">
      <w:pPr>
        <w:spacing w:before="180" w:after="180"/>
      </w:pPr>
      <w:r>
        <w:t xml:space="preserve">   -0.0000         0    0.0000         0    0.0608</w:t>
      </w:r>
    </w:p>
    <w:p w14:paraId="39259B73" w14:textId="77777777" w:rsidR="00B343CB" w:rsidRDefault="00B343CB" w:rsidP="00B343CB">
      <w:pPr>
        <w:spacing w:before="180" w:after="180"/>
      </w:pPr>
    </w:p>
    <w:p w14:paraId="72C95088" w14:textId="77777777" w:rsidR="00B343CB" w:rsidRDefault="00B343CB" w:rsidP="00B343CB">
      <w:pPr>
        <w:spacing w:before="180" w:after="180"/>
      </w:pPr>
    </w:p>
    <w:p w14:paraId="302375BB" w14:textId="77777777" w:rsidR="00B343CB" w:rsidRDefault="00B343CB" w:rsidP="00B343CB">
      <w:pPr>
        <w:spacing w:before="180" w:after="180"/>
      </w:pPr>
      <w:r>
        <w:t>RR2 =</w:t>
      </w:r>
    </w:p>
    <w:p w14:paraId="5B685861" w14:textId="77777777" w:rsidR="00B343CB" w:rsidRDefault="00B343CB" w:rsidP="00B343CB">
      <w:pPr>
        <w:spacing w:before="180" w:after="180"/>
      </w:pPr>
    </w:p>
    <w:p w14:paraId="4D136C16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D266294" w14:textId="77777777" w:rsidR="00B343CB" w:rsidRDefault="00B343CB" w:rsidP="00B343CB">
      <w:pPr>
        <w:spacing w:before="180" w:after="180"/>
      </w:pPr>
    </w:p>
    <w:p w14:paraId="44A0B8C2" w14:textId="77777777" w:rsidR="00B343CB" w:rsidRDefault="00B343CB" w:rsidP="00B343CB">
      <w:pPr>
        <w:spacing w:before="180" w:after="180"/>
      </w:pPr>
      <w:r>
        <w:t xml:space="preserve">    0.1505         0   -0.0016         0    0.0000         0   -0.0001</w:t>
      </w:r>
    </w:p>
    <w:p w14:paraId="64DCC104" w14:textId="77777777" w:rsidR="00B343CB" w:rsidRDefault="00B343CB" w:rsidP="00B343CB">
      <w:pPr>
        <w:spacing w:before="180" w:after="180"/>
      </w:pPr>
      <w:r>
        <w:t xml:space="preserve">         0    0.1505         0   -0.0016         0    0.0000         0</w:t>
      </w:r>
    </w:p>
    <w:p w14:paraId="03E5AECB" w14:textId="77777777" w:rsidR="00B343CB" w:rsidRDefault="00B343CB" w:rsidP="00B343CB">
      <w:pPr>
        <w:spacing w:before="180" w:after="180"/>
      </w:pPr>
      <w:r>
        <w:t xml:space="preserve">   -0.0016         0    0.1473         0   -0.0014         0    0.0000</w:t>
      </w:r>
    </w:p>
    <w:p w14:paraId="1D6F4A49" w14:textId="77777777" w:rsidR="00B343CB" w:rsidRDefault="00B343CB" w:rsidP="00B343CB">
      <w:pPr>
        <w:spacing w:before="180" w:after="180"/>
      </w:pPr>
      <w:r>
        <w:t xml:space="preserve">         0   -0.0016         0    0.1473         0   -0.0014         0</w:t>
      </w:r>
    </w:p>
    <w:p w14:paraId="51819042" w14:textId="77777777" w:rsidR="00B343CB" w:rsidRDefault="00B343CB" w:rsidP="00B343CB">
      <w:pPr>
        <w:spacing w:before="180" w:after="180"/>
      </w:pPr>
      <w:r>
        <w:t xml:space="preserve">    0.0000         0   -0.0014         0    0.1441         0   -0.0013</w:t>
      </w:r>
    </w:p>
    <w:p w14:paraId="72882797" w14:textId="77777777" w:rsidR="00B343CB" w:rsidRDefault="00B343CB" w:rsidP="00B343CB">
      <w:pPr>
        <w:spacing w:before="180" w:after="180"/>
      </w:pPr>
      <w:r>
        <w:t xml:space="preserve">         0    0.0000         0   -0.0014         0    0.1441         0</w:t>
      </w:r>
    </w:p>
    <w:p w14:paraId="6C63B01B" w14:textId="77777777" w:rsidR="00B343CB" w:rsidRDefault="00B343CB" w:rsidP="00B343CB">
      <w:pPr>
        <w:spacing w:before="180" w:after="180"/>
      </w:pPr>
      <w:r>
        <w:t xml:space="preserve">   -0.0001         0    0.0000         0   -0.0013         0    0.1491</w:t>
      </w:r>
    </w:p>
    <w:p w14:paraId="4767FD82" w14:textId="77777777" w:rsidR="00B343CB" w:rsidRDefault="00B343CB" w:rsidP="00B343CB">
      <w:pPr>
        <w:spacing w:before="180" w:after="180"/>
      </w:pPr>
      <w:r>
        <w:t xml:space="preserve">         0   -0.0001         0    0.0000         0   -0.0013         0</w:t>
      </w:r>
    </w:p>
    <w:p w14:paraId="7B754E3F" w14:textId="77777777" w:rsidR="00B343CB" w:rsidRDefault="00B343CB" w:rsidP="00B343CB">
      <w:pPr>
        <w:spacing w:before="180" w:after="180"/>
      </w:pPr>
      <w:r>
        <w:t xml:space="preserve">    0.0000         0   -0.0014         0   -0.0005         0   -0.0000</w:t>
      </w:r>
    </w:p>
    <w:p w14:paraId="5E47C7E9" w14:textId="77777777" w:rsidR="00B343CB" w:rsidRDefault="00B343CB" w:rsidP="00B343CB">
      <w:pPr>
        <w:spacing w:before="180" w:after="180"/>
      </w:pPr>
      <w:r>
        <w:t xml:space="preserve">         0    0.0000         0   -0.0014         0   -0.0005         0</w:t>
      </w:r>
    </w:p>
    <w:p w14:paraId="02CD2DC2" w14:textId="77777777" w:rsidR="00B343CB" w:rsidRDefault="00B343CB" w:rsidP="00B343CB">
      <w:pPr>
        <w:spacing w:before="180" w:after="180"/>
      </w:pPr>
      <w:r>
        <w:t xml:space="preserve">   -0.0012         0   -0.0005         0   -0.0004         0    0.0000</w:t>
      </w:r>
    </w:p>
    <w:p w14:paraId="14612579" w14:textId="77777777" w:rsidR="00B343CB" w:rsidRDefault="00B343CB" w:rsidP="00B343CB">
      <w:pPr>
        <w:spacing w:before="180" w:after="180"/>
      </w:pPr>
      <w:r>
        <w:t xml:space="preserve">         0   -0.0012         0   -0.0005         0   -0.0004         0</w:t>
      </w:r>
    </w:p>
    <w:p w14:paraId="6DE75D10" w14:textId="77777777" w:rsidR="00B343CB" w:rsidRDefault="00B343CB" w:rsidP="00B343CB">
      <w:pPr>
        <w:spacing w:before="180" w:after="180"/>
      </w:pPr>
    </w:p>
    <w:p w14:paraId="5FEA11F1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31BF3061" w14:textId="77777777" w:rsidR="00B343CB" w:rsidRDefault="00B343CB" w:rsidP="00B343CB">
      <w:pPr>
        <w:spacing w:before="180" w:after="180"/>
      </w:pPr>
    </w:p>
    <w:p w14:paraId="0EAFCD50" w14:textId="77777777" w:rsidR="00B343CB" w:rsidRDefault="00B343CB" w:rsidP="00B343CB">
      <w:pPr>
        <w:spacing w:before="180" w:after="180"/>
      </w:pPr>
      <w:r>
        <w:t xml:space="preserve">         0    0.0000         0   -0.0012         0</w:t>
      </w:r>
    </w:p>
    <w:p w14:paraId="096421E6" w14:textId="77777777" w:rsidR="00B343CB" w:rsidRDefault="00B343CB" w:rsidP="00B343CB">
      <w:pPr>
        <w:spacing w:before="180" w:after="180"/>
      </w:pPr>
      <w:r>
        <w:t xml:space="preserve">   -0.0001         0    0.0000         0   -0.0012</w:t>
      </w:r>
    </w:p>
    <w:p w14:paraId="617531FF" w14:textId="77777777" w:rsidR="00B343CB" w:rsidRDefault="00B343CB" w:rsidP="00B343CB">
      <w:pPr>
        <w:spacing w:before="180" w:after="180"/>
      </w:pPr>
      <w:r>
        <w:t xml:space="preserve">         0   -0.0014         0   -0.0005         0</w:t>
      </w:r>
    </w:p>
    <w:p w14:paraId="680BDB60" w14:textId="77777777" w:rsidR="00B343CB" w:rsidRDefault="00B343CB" w:rsidP="00B343CB">
      <w:pPr>
        <w:spacing w:before="180" w:after="180"/>
      </w:pPr>
      <w:r>
        <w:t xml:space="preserve">    0.0000         0   -0.0014         0   -0.0005</w:t>
      </w:r>
    </w:p>
    <w:p w14:paraId="29EBE69D" w14:textId="77777777" w:rsidR="00B343CB" w:rsidRDefault="00B343CB" w:rsidP="00B343CB">
      <w:pPr>
        <w:spacing w:before="180" w:after="180"/>
      </w:pPr>
      <w:r>
        <w:t xml:space="preserve">         0   -0.0005         0   -0.0004         0</w:t>
      </w:r>
    </w:p>
    <w:p w14:paraId="59FAEEB9" w14:textId="77777777" w:rsidR="00B343CB" w:rsidRDefault="00B343CB" w:rsidP="00B343CB">
      <w:pPr>
        <w:spacing w:before="180" w:after="180"/>
      </w:pPr>
      <w:r>
        <w:t xml:space="preserve">   -0.0013         0   -0.0005         0   -0.0004</w:t>
      </w:r>
    </w:p>
    <w:p w14:paraId="0AA5194F" w14:textId="77777777" w:rsidR="00B343CB" w:rsidRDefault="00B343CB" w:rsidP="00B343CB">
      <w:pPr>
        <w:spacing w:before="180" w:after="180"/>
      </w:pPr>
      <w:r>
        <w:t xml:space="preserve">         0   -0.0000         0    0.0000         0</w:t>
      </w:r>
    </w:p>
    <w:p w14:paraId="7AC8A6F7" w14:textId="77777777" w:rsidR="00B343CB" w:rsidRDefault="00B343CB" w:rsidP="00B343CB">
      <w:pPr>
        <w:spacing w:before="180" w:after="180"/>
      </w:pPr>
      <w:r>
        <w:t xml:space="preserve">    0.1491         0   -0.0000         0    0.0000</w:t>
      </w:r>
    </w:p>
    <w:p w14:paraId="7EBA4591" w14:textId="77777777" w:rsidR="00B343CB" w:rsidRDefault="00B343CB" w:rsidP="00B343CB">
      <w:pPr>
        <w:spacing w:before="180" w:after="180"/>
      </w:pPr>
      <w:r>
        <w:t xml:space="preserve">         0    0.1446         0    0.0000         0</w:t>
      </w:r>
    </w:p>
    <w:p w14:paraId="4B0BC4FC" w14:textId="77777777" w:rsidR="00B343CB" w:rsidRDefault="00B343CB" w:rsidP="00B343CB">
      <w:pPr>
        <w:spacing w:before="180" w:after="180"/>
      </w:pPr>
      <w:r>
        <w:t xml:space="preserve">   -0.0000         0    0.1446         0    0.0000</w:t>
      </w:r>
    </w:p>
    <w:p w14:paraId="1D90D463" w14:textId="77777777" w:rsidR="00B343CB" w:rsidRDefault="00B343CB" w:rsidP="00B343CB">
      <w:pPr>
        <w:spacing w:before="180" w:after="180"/>
      </w:pPr>
      <w:r>
        <w:t xml:space="preserve">         0    0.0000         0    0.1427         0</w:t>
      </w:r>
    </w:p>
    <w:p w14:paraId="58308F76" w14:textId="77777777" w:rsidR="00B343CB" w:rsidRDefault="00B343CB" w:rsidP="00B343CB">
      <w:pPr>
        <w:spacing w:before="180" w:after="180"/>
      </w:pPr>
      <w:r>
        <w:t xml:space="preserve">    0.0000         0    0.0000         0    0.1427</w:t>
      </w:r>
    </w:p>
    <w:p w14:paraId="59FC963B" w14:textId="77777777" w:rsidR="00B343CB" w:rsidRDefault="00B343CB" w:rsidP="00B343CB">
      <w:pPr>
        <w:spacing w:before="180" w:after="180"/>
      </w:pPr>
    </w:p>
    <w:p w14:paraId="4A1C32A5" w14:textId="77777777" w:rsidR="00B343CB" w:rsidRDefault="00B343CB" w:rsidP="00B343CB">
      <w:pPr>
        <w:spacing w:before="180" w:after="180"/>
      </w:pPr>
    </w:p>
    <w:p w14:paraId="36CFBC48" w14:textId="77777777" w:rsidR="00B343CB" w:rsidRDefault="00B343CB" w:rsidP="00B343CB">
      <w:pPr>
        <w:spacing w:before="180" w:after="180"/>
      </w:pPr>
      <w:r>
        <w:t>SS =</w:t>
      </w:r>
    </w:p>
    <w:p w14:paraId="5A76F5EA" w14:textId="77777777" w:rsidR="00B343CB" w:rsidRDefault="00B343CB" w:rsidP="00B343CB">
      <w:pPr>
        <w:spacing w:before="180" w:after="180"/>
      </w:pPr>
    </w:p>
    <w:p w14:paraId="20C4F118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E61EC74" w14:textId="77777777" w:rsidR="00B343CB" w:rsidRDefault="00B343CB" w:rsidP="00B343CB">
      <w:pPr>
        <w:spacing w:before="180" w:after="180"/>
      </w:pPr>
    </w:p>
    <w:p w14:paraId="4DB8E399" w14:textId="77777777" w:rsidR="00B343CB" w:rsidRDefault="00B343CB" w:rsidP="00B343CB">
      <w:pPr>
        <w:spacing w:before="180" w:after="180"/>
      </w:pPr>
      <w:r>
        <w:t xml:space="preserve">   -0.0900         0   -0.0014         0    0.0003         0   -0.0001</w:t>
      </w:r>
    </w:p>
    <w:p w14:paraId="49004D08" w14:textId="77777777" w:rsidR="00B343CB" w:rsidRDefault="00B343CB" w:rsidP="00B343CB">
      <w:pPr>
        <w:spacing w:before="180" w:after="180"/>
      </w:pPr>
      <w:r>
        <w:t xml:space="preserve">         0   -0.0900         0   -0.0014         0    0.0003         0</w:t>
      </w:r>
    </w:p>
    <w:p w14:paraId="2B980DB0" w14:textId="77777777" w:rsidR="00B343CB" w:rsidRDefault="00B343CB" w:rsidP="00B343CB">
      <w:pPr>
        <w:spacing w:before="180" w:after="180"/>
      </w:pPr>
      <w:r>
        <w:lastRenderedPageBreak/>
        <w:t xml:space="preserve">    0.0030         0   -0.0882         0   -0.0016         0    0.0002</w:t>
      </w:r>
    </w:p>
    <w:p w14:paraId="0351F45B" w14:textId="77777777" w:rsidR="00B343CB" w:rsidRDefault="00B343CB" w:rsidP="00B343CB">
      <w:pPr>
        <w:spacing w:before="180" w:after="180"/>
      </w:pPr>
      <w:r>
        <w:t xml:space="preserve">         0    0.0030         0   -0.0882         0   -0.0016         0</w:t>
      </w:r>
    </w:p>
    <w:p w14:paraId="7A17EB3F" w14:textId="77777777" w:rsidR="00B343CB" w:rsidRDefault="00B343CB" w:rsidP="00B343CB">
      <w:pPr>
        <w:spacing w:before="180" w:after="180"/>
      </w:pPr>
      <w:r>
        <w:t xml:space="preserve">    0.0001         0    0.0019         0   -0.0858         0    0.0019</w:t>
      </w:r>
    </w:p>
    <w:p w14:paraId="02A8C5D5" w14:textId="77777777" w:rsidR="00B343CB" w:rsidRDefault="00B343CB" w:rsidP="00B343CB">
      <w:pPr>
        <w:spacing w:before="180" w:after="180"/>
      </w:pPr>
      <w:r>
        <w:t xml:space="preserve">         0    0.0001         0    0.0019         0   -0.0858         0</w:t>
      </w:r>
    </w:p>
    <w:p w14:paraId="1FBA1CD3" w14:textId="77777777" w:rsidR="00B343CB" w:rsidRDefault="00B343CB" w:rsidP="00B343CB">
      <w:pPr>
        <w:spacing w:before="180" w:after="180"/>
      </w:pPr>
      <w:r>
        <w:t xml:space="preserve">   -0.0001         0    0.0003         0   -0.0015         0   -0.0888</w:t>
      </w:r>
    </w:p>
    <w:p w14:paraId="41F09715" w14:textId="77777777" w:rsidR="00B343CB" w:rsidRDefault="00B343CB" w:rsidP="00B343CB">
      <w:pPr>
        <w:spacing w:before="180" w:after="180"/>
      </w:pPr>
      <w:r>
        <w:t xml:space="preserve">         0   -0.0001         0    0.0003         0   -0.0015         0</w:t>
      </w:r>
    </w:p>
    <w:p w14:paraId="45E0D599" w14:textId="77777777" w:rsidR="00B343CB" w:rsidRDefault="00B343CB" w:rsidP="00B343CB">
      <w:pPr>
        <w:spacing w:before="180" w:after="180"/>
      </w:pPr>
      <w:r>
        <w:t xml:space="preserve">   -0.0003         0    0.0030         0   -0.0001         0   -0.0001</w:t>
      </w:r>
    </w:p>
    <w:p w14:paraId="5D6F27AC" w14:textId="77777777" w:rsidR="00B343CB" w:rsidRDefault="00B343CB" w:rsidP="00B343CB">
      <w:pPr>
        <w:spacing w:before="180" w:after="180"/>
      </w:pPr>
      <w:r>
        <w:t xml:space="preserve">         0   -0.0003         0    0.0030         0   -0.0001         0</w:t>
      </w:r>
    </w:p>
    <w:p w14:paraId="0C51CA34" w14:textId="77777777" w:rsidR="00B343CB" w:rsidRDefault="00B343CB" w:rsidP="00B343CB">
      <w:pPr>
        <w:spacing w:before="180" w:after="180"/>
      </w:pPr>
      <w:r>
        <w:t xml:space="preserve">    0.0019         0   -0.0004         0    0.0027         0   -0.0002</w:t>
      </w:r>
    </w:p>
    <w:p w14:paraId="38C6E2C4" w14:textId="77777777" w:rsidR="00B343CB" w:rsidRDefault="00B343CB" w:rsidP="00B343CB">
      <w:pPr>
        <w:spacing w:before="180" w:after="180"/>
      </w:pPr>
      <w:r>
        <w:t xml:space="preserve">         0    0.0019         0   -0.0004         0    0.0027         0</w:t>
      </w:r>
    </w:p>
    <w:p w14:paraId="40F643AF" w14:textId="77777777" w:rsidR="00B343CB" w:rsidRDefault="00B343CB" w:rsidP="00B343CB">
      <w:pPr>
        <w:spacing w:before="180" w:after="180"/>
      </w:pPr>
    </w:p>
    <w:p w14:paraId="428F592E" w14:textId="77777777" w:rsidR="00B343CB" w:rsidRDefault="00B343CB" w:rsidP="00B343CB">
      <w:pPr>
        <w:spacing w:before="180" w:after="180"/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2</w:t>
      </w:r>
    </w:p>
    <w:p w14:paraId="105D13EE" w14:textId="77777777" w:rsidR="00B343CB" w:rsidRDefault="00B343CB" w:rsidP="00B343CB">
      <w:pPr>
        <w:spacing w:before="180" w:after="180"/>
      </w:pPr>
    </w:p>
    <w:p w14:paraId="5DD2393F" w14:textId="77777777" w:rsidR="00B343CB" w:rsidRDefault="00B343CB" w:rsidP="00B343CB">
      <w:pPr>
        <w:spacing w:before="180" w:after="180"/>
      </w:pPr>
      <w:r>
        <w:t xml:space="preserve">         0    0.0001         0   -0.0012         0</w:t>
      </w:r>
    </w:p>
    <w:p w14:paraId="64EB1108" w14:textId="77777777" w:rsidR="00B343CB" w:rsidRDefault="00B343CB" w:rsidP="00B343CB">
      <w:pPr>
        <w:spacing w:before="180" w:after="180"/>
      </w:pPr>
      <w:r>
        <w:t xml:space="preserve">   -0.0001         0    0.0001         0   -0.0012</w:t>
      </w:r>
    </w:p>
    <w:p w14:paraId="28F9565F" w14:textId="77777777" w:rsidR="00B343CB" w:rsidRDefault="00B343CB" w:rsidP="00B343CB">
      <w:pPr>
        <w:spacing w:before="180" w:after="180"/>
      </w:pPr>
      <w:r>
        <w:t xml:space="preserve">         0   -0.0013         0   -0.0001         0</w:t>
      </w:r>
    </w:p>
    <w:p w14:paraId="007334A9" w14:textId="77777777" w:rsidR="00B343CB" w:rsidRDefault="00B343CB" w:rsidP="00B343CB">
      <w:pPr>
        <w:spacing w:before="180" w:after="180"/>
      </w:pPr>
      <w:r>
        <w:t xml:space="preserve">    0.0002         0   -0.0013         0   -0.0001</w:t>
      </w:r>
    </w:p>
    <w:p w14:paraId="5EB7E912" w14:textId="77777777" w:rsidR="00B343CB" w:rsidRDefault="00B343CB" w:rsidP="00B343CB">
      <w:pPr>
        <w:spacing w:before="180" w:after="180"/>
      </w:pPr>
      <w:r>
        <w:t xml:space="preserve">         0   -0.0002         0   -0.0015         0</w:t>
      </w:r>
    </w:p>
    <w:p w14:paraId="507541CA" w14:textId="77777777" w:rsidR="00B343CB" w:rsidRDefault="00B343CB" w:rsidP="00B343CB">
      <w:pPr>
        <w:spacing w:before="180" w:after="180"/>
      </w:pPr>
      <w:r>
        <w:t xml:space="preserve">    0.0019         0   -0.0002         0   -0.0015</w:t>
      </w:r>
    </w:p>
    <w:p w14:paraId="3D69B70D" w14:textId="77777777" w:rsidR="00B343CB" w:rsidRDefault="00B343CB" w:rsidP="00B343CB">
      <w:pPr>
        <w:spacing w:before="180" w:after="180"/>
      </w:pPr>
      <w:r>
        <w:t xml:space="preserve">         0    0.0001         0    0.0001         0</w:t>
      </w:r>
    </w:p>
    <w:p w14:paraId="1BA0514E" w14:textId="77777777" w:rsidR="00B343CB" w:rsidRDefault="00B343CB" w:rsidP="00B343CB">
      <w:pPr>
        <w:spacing w:before="180" w:after="180"/>
      </w:pPr>
      <w:r>
        <w:t xml:space="preserve">   -0.0888         0    0.0001         0    0.0001</w:t>
      </w:r>
    </w:p>
    <w:p w14:paraId="705BE02B" w14:textId="77777777" w:rsidR="00B343CB" w:rsidRDefault="00B343CB" w:rsidP="00B343CB">
      <w:pPr>
        <w:spacing w:before="180" w:after="180"/>
      </w:pPr>
      <w:r>
        <w:t xml:space="preserve">         0   -0.0858         0    0.0000         0</w:t>
      </w:r>
    </w:p>
    <w:p w14:paraId="0FB3D2BA" w14:textId="77777777" w:rsidR="00B343CB" w:rsidRDefault="00B343CB" w:rsidP="00B343CB">
      <w:pPr>
        <w:spacing w:before="180" w:after="180"/>
      </w:pPr>
      <w:r>
        <w:t xml:space="preserve">   -0.0001         0   -0.0858         0    0.0000</w:t>
      </w:r>
    </w:p>
    <w:p w14:paraId="00A7DBDA" w14:textId="77777777" w:rsidR="00B343CB" w:rsidRDefault="00B343CB" w:rsidP="00B343CB">
      <w:pPr>
        <w:spacing w:before="180" w:after="180"/>
      </w:pPr>
      <w:r>
        <w:t xml:space="preserve">         0    0.0000         0   -0.0851         0</w:t>
      </w:r>
    </w:p>
    <w:p w14:paraId="42A9E91A" w14:textId="77777777" w:rsidR="00B343CB" w:rsidRDefault="00B343CB" w:rsidP="00B343CB">
      <w:pPr>
        <w:spacing w:before="180" w:after="180"/>
      </w:pPr>
      <w:r>
        <w:lastRenderedPageBreak/>
        <w:t xml:space="preserve">   -0.0002         0    0.0000         0   -0.0851</w:t>
      </w:r>
    </w:p>
    <w:p w14:paraId="0B60590D" w14:textId="77777777" w:rsidR="00B343CB" w:rsidRDefault="00B343CB" w:rsidP="00B343CB">
      <w:pPr>
        <w:spacing w:before="180" w:after="180"/>
      </w:pPr>
    </w:p>
    <w:p w14:paraId="0A44F50F" w14:textId="77777777" w:rsidR="00B343CB" w:rsidRDefault="00B343CB" w:rsidP="00B343CB">
      <w:pPr>
        <w:spacing w:before="180" w:after="180"/>
      </w:pPr>
    </w:p>
    <w:p w14:paraId="1279EFCF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6AF183E1" w14:textId="77777777" w:rsidR="00B343CB" w:rsidRDefault="00B343CB" w:rsidP="00B343CB">
      <w:pPr>
        <w:spacing w:before="180" w:after="180"/>
      </w:pPr>
    </w:p>
    <w:p w14:paraId="4E5D4AF8" w14:textId="77777777" w:rsidR="00B343CB" w:rsidRDefault="00B343CB" w:rsidP="00B343CB">
      <w:pPr>
        <w:spacing w:before="180" w:after="180"/>
      </w:pPr>
      <w:r>
        <w:t xml:space="preserve">    0.0018</w:t>
      </w:r>
    </w:p>
    <w:p w14:paraId="6C11EC39" w14:textId="77777777" w:rsidR="00B343CB" w:rsidRDefault="00B343CB" w:rsidP="00B343CB">
      <w:pPr>
        <w:spacing w:before="180" w:after="180"/>
      </w:pPr>
      <w:r>
        <w:t xml:space="preserve">    0.0018</w:t>
      </w:r>
    </w:p>
    <w:p w14:paraId="06A048A3" w14:textId="77777777" w:rsidR="00B343CB" w:rsidRDefault="00B343CB" w:rsidP="00B343CB">
      <w:pPr>
        <w:spacing w:before="180" w:after="180"/>
      </w:pPr>
      <w:r>
        <w:t xml:space="preserve">    0.0021</w:t>
      </w:r>
    </w:p>
    <w:p w14:paraId="4E0F477E" w14:textId="77777777" w:rsidR="00B343CB" w:rsidRDefault="00B343CB" w:rsidP="00B343CB">
      <w:pPr>
        <w:spacing w:before="180" w:after="180"/>
      </w:pPr>
      <w:r>
        <w:t xml:space="preserve">    0.0021</w:t>
      </w:r>
    </w:p>
    <w:p w14:paraId="3B36820B" w14:textId="77777777" w:rsidR="00B343CB" w:rsidRDefault="00B343CB" w:rsidP="00B343CB">
      <w:pPr>
        <w:spacing w:before="180" w:after="180"/>
      </w:pPr>
      <w:r>
        <w:t xml:space="preserve">    0.0027</w:t>
      </w:r>
    </w:p>
    <w:p w14:paraId="3527AE99" w14:textId="77777777" w:rsidR="00B343CB" w:rsidRDefault="00B343CB" w:rsidP="00B343CB">
      <w:pPr>
        <w:spacing w:before="180" w:after="180"/>
      </w:pPr>
      <w:r>
        <w:t xml:space="preserve">    0.0027</w:t>
      </w:r>
    </w:p>
    <w:p w14:paraId="4E61EBD0" w14:textId="77777777" w:rsidR="00B343CB" w:rsidRDefault="00B343CB" w:rsidP="00B343CB">
      <w:pPr>
        <w:spacing w:before="180" w:after="180"/>
      </w:pPr>
      <w:r>
        <w:t xml:space="preserve">    0.0030</w:t>
      </w:r>
    </w:p>
    <w:p w14:paraId="1DA0684D" w14:textId="77777777" w:rsidR="00B343CB" w:rsidRDefault="00B343CB" w:rsidP="00B343CB">
      <w:pPr>
        <w:spacing w:before="180" w:after="180"/>
      </w:pPr>
      <w:r>
        <w:t xml:space="preserve">    0.0030</w:t>
      </w:r>
    </w:p>
    <w:p w14:paraId="2DCE0E5E" w14:textId="77777777" w:rsidR="00B343CB" w:rsidRDefault="00B343CB" w:rsidP="00B343CB">
      <w:pPr>
        <w:spacing w:before="180" w:after="180"/>
      </w:pPr>
      <w:r>
        <w:t xml:space="preserve">    0.0038</w:t>
      </w:r>
    </w:p>
    <w:p w14:paraId="5509EF0F" w14:textId="77777777" w:rsidR="00B343CB" w:rsidRDefault="00B343CB" w:rsidP="00B343CB">
      <w:pPr>
        <w:spacing w:before="180" w:after="180"/>
      </w:pPr>
      <w:r>
        <w:t xml:space="preserve">    0.0038</w:t>
      </w:r>
    </w:p>
    <w:p w14:paraId="7924F427" w14:textId="77777777" w:rsidR="00B343CB" w:rsidRDefault="00B343CB" w:rsidP="00B343CB">
      <w:pPr>
        <w:spacing w:before="180" w:after="180"/>
      </w:pPr>
      <w:r>
        <w:t xml:space="preserve">    0.0039</w:t>
      </w:r>
    </w:p>
    <w:p w14:paraId="19B776FA" w14:textId="77777777" w:rsidR="00B343CB" w:rsidRDefault="00B343CB" w:rsidP="00B343CB">
      <w:pPr>
        <w:spacing w:before="180" w:after="180"/>
      </w:pPr>
      <w:r>
        <w:t xml:space="preserve">    0.0039</w:t>
      </w:r>
    </w:p>
    <w:p w14:paraId="2E5C2392" w14:textId="77777777" w:rsidR="00B343CB" w:rsidRDefault="00B343CB" w:rsidP="00B343CB">
      <w:pPr>
        <w:spacing w:before="180" w:after="180"/>
      </w:pPr>
    </w:p>
    <w:p w14:paraId="1FCD6E35" w14:textId="77777777" w:rsidR="00B343CB" w:rsidRDefault="00B343CB" w:rsidP="00B343CB">
      <w:pPr>
        <w:spacing w:before="180" w:after="180"/>
      </w:pPr>
    </w:p>
    <w:p w14:paraId="2709BCC0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3B9ACEE4" w14:textId="77777777" w:rsidR="00B343CB" w:rsidRDefault="00B343CB" w:rsidP="00B343CB">
      <w:pPr>
        <w:spacing w:before="180" w:after="180"/>
      </w:pPr>
    </w:p>
    <w:p w14:paraId="3CFFE30F" w14:textId="77777777" w:rsidR="00B343CB" w:rsidRDefault="00B343CB" w:rsidP="00B343CB">
      <w:pPr>
        <w:spacing w:before="180" w:after="180"/>
      </w:pPr>
      <w:r>
        <w:t xml:space="preserve">    0.0095</w:t>
      </w:r>
    </w:p>
    <w:p w14:paraId="3FB6954F" w14:textId="77777777" w:rsidR="00B343CB" w:rsidRDefault="00B343CB" w:rsidP="00B343CB">
      <w:pPr>
        <w:spacing w:before="180" w:after="180"/>
      </w:pPr>
      <w:r>
        <w:t xml:space="preserve">    0.0095</w:t>
      </w:r>
    </w:p>
    <w:p w14:paraId="5A8ACFE3" w14:textId="77777777" w:rsidR="00B343CB" w:rsidRDefault="00B343CB" w:rsidP="00B343CB">
      <w:pPr>
        <w:spacing w:before="180" w:after="180"/>
      </w:pPr>
      <w:r>
        <w:t xml:space="preserve">    0.0102</w:t>
      </w:r>
    </w:p>
    <w:p w14:paraId="1A562FA7" w14:textId="77777777" w:rsidR="00B343CB" w:rsidRDefault="00B343CB" w:rsidP="00B343CB">
      <w:pPr>
        <w:spacing w:before="180" w:after="180"/>
      </w:pPr>
      <w:r>
        <w:lastRenderedPageBreak/>
        <w:t xml:space="preserve">    0.0102</w:t>
      </w:r>
    </w:p>
    <w:p w14:paraId="776EDAA1" w14:textId="77777777" w:rsidR="00B343CB" w:rsidRDefault="00B343CB" w:rsidP="00B343CB">
      <w:pPr>
        <w:spacing w:before="180" w:after="180"/>
      </w:pPr>
      <w:r>
        <w:t xml:space="preserve">    0.0109</w:t>
      </w:r>
    </w:p>
    <w:p w14:paraId="72C63ED5" w14:textId="77777777" w:rsidR="00B343CB" w:rsidRDefault="00B343CB" w:rsidP="00B343CB">
      <w:pPr>
        <w:spacing w:before="180" w:after="180"/>
      </w:pPr>
      <w:r>
        <w:t xml:space="preserve">    0.0109</w:t>
      </w:r>
    </w:p>
    <w:p w14:paraId="3A656465" w14:textId="77777777" w:rsidR="00B343CB" w:rsidRDefault="00B343CB" w:rsidP="00B343CB">
      <w:pPr>
        <w:spacing w:before="180" w:after="180"/>
      </w:pPr>
      <w:r>
        <w:t xml:space="preserve">    0.0112</w:t>
      </w:r>
    </w:p>
    <w:p w14:paraId="5EC949A3" w14:textId="77777777" w:rsidR="00B343CB" w:rsidRDefault="00B343CB" w:rsidP="00B343CB">
      <w:pPr>
        <w:spacing w:before="180" w:after="180"/>
      </w:pPr>
      <w:r>
        <w:t xml:space="preserve">    0.0112</w:t>
      </w:r>
    </w:p>
    <w:p w14:paraId="6B1ACEF9" w14:textId="77777777" w:rsidR="00B343CB" w:rsidRDefault="00B343CB" w:rsidP="00B343CB">
      <w:pPr>
        <w:spacing w:before="180" w:after="180"/>
      </w:pPr>
      <w:r>
        <w:t xml:space="preserve">    0.0119</w:t>
      </w:r>
    </w:p>
    <w:p w14:paraId="7E8321B6" w14:textId="77777777" w:rsidR="00B343CB" w:rsidRDefault="00B343CB" w:rsidP="00B343CB">
      <w:pPr>
        <w:spacing w:before="180" w:after="180"/>
      </w:pPr>
      <w:r>
        <w:t xml:space="preserve">    0.0119</w:t>
      </w:r>
    </w:p>
    <w:p w14:paraId="07B13BAE" w14:textId="77777777" w:rsidR="00B343CB" w:rsidRDefault="00B343CB" w:rsidP="00B343CB">
      <w:pPr>
        <w:spacing w:before="180" w:after="180"/>
      </w:pPr>
      <w:r>
        <w:t xml:space="preserve">    0.0124</w:t>
      </w:r>
    </w:p>
    <w:p w14:paraId="354B3FBA" w14:textId="77777777" w:rsidR="00B343CB" w:rsidRDefault="00B343CB" w:rsidP="00B343CB">
      <w:pPr>
        <w:spacing w:before="180" w:after="180"/>
      </w:pPr>
      <w:r>
        <w:t xml:space="preserve">    0.0124</w:t>
      </w:r>
    </w:p>
    <w:p w14:paraId="22D8A148" w14:textId="77777777" w:rsidR="00B343CB" w:rsidRDefault="00B343CB" w:rsidP="00B343CB">
      <w:pPr>
        <w:spacing w:before="180" w:after="180"/>
      </w:pPr>
    </w:p>
    <w:p w14:paraId="6BB01168" w14:textId="77777777" w:rsidR="00B343CB" w:rsidRDefault="00B343CB" w:rsidP="00B343CB">
      <w:pPr>
        <w:spacing w:before="180" w:after="180"/>
      </w:pPr>
    </w:p>
    <w:p w14:paraId="5C98C335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6B85AEFA" w14:textId="77777777" w:rsidR="00B343CB" w:rsidRDefault="00B343CB" w:rsidP="00B343CB">
      <w:pPr>
        <w:spacing w:before="180" w:after="180"/>
      </w:pPr>
    </w:p>
    <w:p w14:paraId="0296AE27" w14:textId="77777777" w:rsidR="00B343CB" w:rsidRDefault="00B343CB" w:rsidP="00B343CB">
      <w:pPr>
        <w:spacing w:before="180" w:after="180"/>
      </w:pPr>
      <w:r>
        <w:t xml:space="preserve">    0.0072</w:t>
      </w:r>
    </w:p>
    <w:p w14:paraId="69A3AF0F" w14:textId="77777777" w:rsidR="00B343CB" w:rsidRDefault="00B343CB" w:rsidP="00B343CB">
      <w:pPr>
        <w:spacing w:before="180" w:after="180"/>
      </w:pPr>
      <w:r>
        <w:t xml:space="preserve">    0.0072</w:t>
      </w:r>
    </w:p>
    <w:p w14:paraId="477FC8B0" w14:textId="77777777" w:rsidR="00B343CB" w:rsidRDefault="00B343CB" w:rsidP="00B343CB">
      <w:pPr>
        <w:spacing w:before="180" w:after="180"/>
      </w:pPr>
      <w:r>
        <w:t xml:space="preserve">    0.0082</w:t>
      </w:r>
    </w:p>
    <w:p w14:paraId="0C42EA8C" w14:textId="77777777" w:rsidR="00B343CB" w:rsidRDefault="00B343CB" w:rsidP="00B343CB">
      <w:pPr>
        <w:spacing w:before="180" w:after="180"/>
      </w:pPr>
      <w:r>
        <w:t xml:space="preserve">    0.0082</w:t>
      </w:r>
    </w:p>
    <w:p w14:paraId="7E2CB1D5" w14:textId="77777777" w:rsidR="00B343CB" w:rsidRDefault="00B343CB" w:rsidP="00B343CB">
      <w:pPr>
        <w:spacing w:before="180" w:after="180"/>
      </w:pPr>
      <w:r>
        <w:t xml:space="preserve">    0.0092</w:t>
      </w:r>
    </w:p>
    <w:p w14:paraId="13AF2255" w14:textId="77777777" w:rsidR="00B343CB" w:rsidRDefault="00B343CB" w:rsidP="00B343CB">
      <w:pPr>
        <w:spacing w:before="180" w:after="180"/>
      </w:pPr>
      <w:r>
        <w:t xml:space="preserve">    0.0092</w:t>
      </w:r>
    </w:p>
    <w:p w14:paraId="40C4C45C" w14:textId="77777777" w:rsidR="00B343CB" w:rsidRDefault="00B343CB" w:rsidP="00B343CB">
      <w:pPr>
        <w:spacing w:before="180" w:after="180"/>
      </w:pPr>
      <w:r>
        <w:t xml:space="preserve">    0.0097</w:t>
      </w:r>
    </w:p>
    <w:p w14:paraId="57ADE113" w14:textId="77777777" w:rsidR="00B343CB" w:rsidRDefault="00B343CB" w:rsidP="00B343CB">
      <w:pPr>
        <w:spacing w:before="180" w:after="180"/>
      </w:pPr>
      <w:r>
        <w:t xml:space="preserve">    0.0097</w:t>
      </w:r>
    </w:p>
    <w:p w14:paraId="44A08612" w14:textId="77777777" w:rsidR="00B343CB" w:rsidRDefault="00B343CB" w:rsidP="00B343CB">
      <w:pPr>
        <w:spacing w:before="180" w:after="180"/>
      </w:pPr>
      <w:r>
        <w:t xml:space="preserve">    0.0108</w:t>
      </w:r>
    </w:p>
    <w:p w14:paraId="5D443728" w14:textId="77777777" w:rsidR="00B343CB" w:rsidRDefault="00B343CB" w:rsidP="00B343CB">
      <w:pPr>
        <w:spacing w:before="180" w:after="180"/>
      </w:pPr>
      <w:r>
        <w:t xml:space="preserve">    0.0108</w:t>
      </w:r>
    </w:p>
    <w:p w14:paraId="1D04D279" w14:textId="77777777" w:rsidR="00B343CB" w:rsidRDefault="00B343CB" w:rsidP="00B343CB">
      <w:pPr>
        <w:spacing w:before="180" w:after="180"/>
      </w:pPr>
      <w:r>
        <w:t xml:space="preserve">    0.0120</w:t>
      </w:r>
    </w:p>
    <w:p w14:paraId="5D0B36BC" w14:textId="77777777" w:rsidR="00B343CB" w:rsidRDefault="00B343CB" w:rsidP="00B343CB">
      <w:pPr>
        <w:spacing w:before="180" w:after="180"/>
      </w:pPr>
      <w:r>
        <w:lastRenderedPageBreak/>
        <w:t xml:space="preserve">    0.0120</w:t>
      </w:r>
    </w:p>
    <w:p w14:paraId="123FAEC7" w14:textId="77777777" w:rsidR="00B343CB" w:rsidRDefault="00B343CB" w:rsidP="00B343CB">
      <w:pPr>
        <w:spacing w:before="180" w:after="180"/>
      </w:pPr>
    </w:p>
    <w:p w14:paraId="3020D206" w14:textId="77777777" w:rsidR="00B343CB" w:rsidRDefault="00B343CB" w:rsidP="00B343CB">
      <w:pPr>
        <w:spacing w:before="180" w:after="180"/>
      </w:pPr>
    </w:p>
    <w:p w14:paraId="7625FFD3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2AD44514" w14:textId="77777777" w:rsidR="00B343CB" w:rsidRDefault="00B343CB" w:rsidP="00B343CB">
      <w:pPr>
        <w:spacing w:before="180" w:after="180"/>
      </w:pPr>
    </w:p>
    <w:p w14:paraId="2C6ADAD2" w14:textId="77777777" w:rsidR="00B343CB" w:rsidRDefault="00B343CB" w:rsidP="00B343CB">
      <w:pPr>
        <w:spacing w:before="180" w:after="180"/>
      </w:pPr>
      <w:r>
        <w:t xml:space="preserve">    0.0584</w:t>
      </w:r>
    </w:p>
    <w:p w14:paraId="1A5979DE" w14:textId="77777777" w:rsidR="00B343CB" w:rsidRDefault="00B343CB" w:rsidP="00B343CB">
      <w:pPr>
        <w:spacing w:before="180" w:after="180"/>
      </w:pPr>
      <w:r>
        <w:t xml:space="preserve">    0.0584</w:t>
      </w:r>
    </w:p>
    <w:p w14:paraId="75A4E960" w14:textId="77777777" w:rsidR="00B343CB" w:rsidRDefault="00B343CB" w:rsidP="00B343CB">
      <w:pPr>
        <w:spacing w:before="180" w:after="180"/>
      </w:pPr>
      <w:r>
        <w:t xml:space="preserve">    0.0608</w:t>
      </w:r>
    </w:p>
    <w:p w14:paraId="5299FCC3" w14:textId="77777777" w:rsidR="00B343CB" w:rsidRDefault="00B343CB" w:rsidP="00B343CB">
      <w:pPr>
        <w:spacing w:before="180" w:after="180"/>
      </w:pPr>
      <w:r>
        <w:t xml:space="preserve">    0.0608</w:t>
      </w:r>
    </w:p>
    <w:p w14:paraId="7882AC76" w14:textId="77777777" w:rsidR="00B343CB" w:rsidRDefault="00B343CB" w:rsidP="00B343CB">
      <w:pPr>
        <w:spacing w:before="180" w:after="180"/>
      </w:pPr>
      <w:r>
        <w:t xml:space="preserve">    0.0621</w:t>
      </w:r>
    </w:p>
    <w:p w14:paraId="481F3316" w14:textId="77777777" w:rsidR="00B343CB" w:rsidRDefault="00B343CB" w:rsidP="00B343CB">
      <w:pPr>
        <w:spacing w:before="180" w:after="180"/>
      </w:pPr>
      <w:r>
        <w:t xml:space="preserve">    0.0621</w:t>
      </w:r>
    </w:p>
    <w:p w14:paraId="6FF7B585" w14:textId="77777777" w:rsidR="00B343CB" w:rsidRDefault="00B343CB" w:rsidP="00B343CB">
      <w:pPr>
        <w:spacing w:before="180" w:after="180"/>
      </w:pPr>
      <w:r>
        <w:t xml:space="preserve">    0.0634</w:t>
      </w:r>
    </w:p>
    <w:p w14:paraId="0CFBAA0D" w14:textId="77777777" w:rsidR="00B343CB" w:rsidRDefault="00B343CB" w:rsidP="00B343CB">
      <w:pPr>
        <w:spacing w:before="180" w:after="180"/>
      </w:pPr>
      <w:r>
        <w:t xml:space="preserve">    0.0634</w:t>
      </w:r>
    </w:p>
    <w:p w14:paraId="2DB77C95" w14:textId="77777777" w:rsidR="00B343CB" w:rsidRDefault="00B343CB" w:rsidP="00B343CB">
      <w:pPr>
        <w:spacing w:before="180" w:after="180"/>
      </w:pPr>
      <w:r>
        <w:t xml:space="preserve">    0.0653</w:t>
      </w:r>
    </w:p>
    <w:p w14:paraId="73331B05" w14:textId="77777777" w:rsidR="00B343CB" w:rsidRDefault="00B343CB" w:rsidP="00B343CB">
      <w:pPr>
        <w:spacing w:before="180" w:after="180"/>
      </w:pPr>
      <w:r>
        <w:t xml:space="preserve">    0.0653</w:t>
      </w:r>
    </w:p>
    <w:p w14:paraId="0AA0862E" w14:textId="77777777" w:rsidR="00B343CB" w:rsidRDefault="00B343CB" w:rsidP="00B343CB">
      <w:pPr>
        <w:spacing w:before="180" w:after="180"/>
      </w:pPr>
      <w:r>
        <w:t xml:space="preserve">    0.0679</w:t>
      </w:r>
    </w:p>
    <w:p w14:paraId="4B4853D3" w14:textId="77777777" w:rsidR="00B343CB" w:rsidRDefault="00B343CB" w:rsidP="00B343CB">
      <w:pPr>
        <w:spacing w:before="180" w:after="180"/>
      </w:pPr>
      <w:r>
        <w:t xml:space="preserve">    0.0679</w:t>
      </w:r>
    </w:p>
    <w:p w14:paraId="30C49993" w14:textId="77777777" w:rsidR="00B343CB" w:rsidRDefault="00B343CB" w:rsidP="00B343CB">
      <w:pPr>
        <w:spacing w:before="180" w:after="180"/>
      </w:pPr>
    </w:p>
    <w:p w14:paraId="014460AB" w14:textId="77777777" w:rsidR="00B343CB" w:rsidRDefault="00B343CB" w:rsidP="00B343CB">
      <w:pPr>
        <w:spacing w:before="180" w:after="180"/>
      </w:pPr>
    </w:p>
    <w:p w14:paraId="373D1F71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3EEC090B" w14:textId="77777777" w:rsidR="00B343CB" w:rsidRDefault="00B343CB" w:rsidP="00B343CB">
      <w:pPr>
        <w:spacing w:before="180" w:after="180"/>
      </w:pPr>
    </w:p>
    <w:p w14:paraId="0023CBE2" w14:textId="77777777" w:rsidR="00B343CB" w:rsidRDefault="00B343CB" w:rsidP="00B343CB">
      <w:pPr>
        <w:spacing w:before="180" w:after="180"/>
      </w:pPr>
      <w:r>
        <w:t xml:space="preserve">    0.1420</w:t>
      </w:r>
    </w:p>
    <w:p w14:paraId="78514B41" w14:textId="77777777" w:rsidR="00B343CB" w:rsidRDefault="00B343CB" w:rsidP="00B343CB">
      <w:pPr>
        <w:spacing w:before="180" w:after="180"/>
      </w:pPr>
      <w:r>
        <w:t xml:space="preserve">    0.1420</w:t>
      </w:r>
    </w:p>
    <w:p w14:paraId="61C0F89F" w14:textId="77777777" w:rsidR="00B343CB" w:rsidRDefault="00B343CB" w:rsidP="00B343CB">
      <w:pPr>
        <w:spacing w:before="180" w:after="180"/>
      </w:pPr>
      <w:r>
        <w:t xml:space="preserve">    0.1432</w:t>
      </w:r>
    </w:p>
    <w:p w14:paraId="430EC54D" w14:textId="77777777" w:rsidR="00B343CB" w:rsidRDefault="00B343CB" w:rsidP="00B343CB">
      <w:pPr>
        <w:spacing w:before="180" w:after="180"/>
      </w:pPr>
      <w:r>
        <w:lastRenderedPageBreak/>
        <w:t xml:space="preserve">    0.1432</w:t>
      </w:r>
    </w:p>
    <w:p w14:paraId="28B3F723" w14:textId="77777777" w:rsidR="00B343CB" w:rsidRDefault="00B343CB" w:rsidP="00B343CB">
      <w:pPr>
        <w:spacing w:before="180" w:after="180"/>
      </w:pPr>
      <w:r>
        <w:t xml:space="preserve">    0.1448</w:t>
      </w:r>
    </w:p>
    <w:p w14:paraId="1B1CBD3A" w14:textId="77777777" w:rsidR="00B343CB" w:rsidRDefault="00B343CB" w:rsidP="00B343CB">
      <w:pPr>
        <w:spacing w:before="180" w:after="180"/>
      </w:pPr>
      <w:r>
        <w:t xml:space="preserve">    0.1448</w:t>
      </w:r>
    </w:p>
    <w:p w14:paraId="389426CC" w14:textId="77777777" w:rsidR="00B343CB" w:rsidRDefault="00B343CB" w:rsidP="00B343CB">
      <w:pPr>
        <w:spacing w:before="180" w:after="180"/>
      </w:pPr>
      <w:r>
        <w:t xml:space="preserve">    0.1476</w:t>
      </w:r>
    </w:p>
    <w:p w14:paraId="26A139F3" w14:textId="77777777" w:rsidR="00B343CB" w:rsidRDefault="00B343CB" w:rsidP="00B343CB">
      <w:pPr>
        <w:spacing w:before="180" w:after="180"/>
      </w:pPr>
      <w:r>
        <w:t xml:space="preserve">    0.1476</w:t>
      </w:r>
    </w:p>
    <w:p w14:paraId="1238F0F4" w14:textId="77777777" w:rsidR="00B343CB" w:rsidRDefault="00B343CB" w:rsidP="00B343CB">
      <w:pPr>
        <w:spacing w:before="180" w:after="180"/>
      </w:pPr>
      <w:r>
        <w:t xml:space="preserve">    0.1495</w:t>
      </w:r>
    </w:p>
    <w:p w14:paraId="2D8073AB" w14:textId="77777777" w:rsidR="00B343CB" w:rsidRDefault="00B343CB" w:rsidP="00B343CB">
      <w:pPr>
        <w:spacing w:before="180" w:after="180"/>
      </w:pPr>
      <w:r>
        <w:t xml:space="preserve">    0.1495</w:t>
      </w:r>
    </w:p>
    <w:p w14:paraId="33E23559" w14:textId="77777777" w:rsidR="00B343CB" w:rsidRDefault="00B343CB" w:rsidP="00B343CB">
      <w:pPr>
        <w:spacing w:before="180" w:after="180"/>
      </w:pPr>
      <w:r>
        <w:t xml:space="preserve">    0.1514</w:t>
      </w:r>
    </w:p>
    <w:p w14:paraId="08256317" w14:textId="77777777" w:rsidR="00B343CB" w:rsidRDefault="00B343CB" w:rsidP="00B343CB">
      <w:pPr>
        <w:spacing w:before="180" w:after="180"/>
      </w:pPr>
      <w:r>
        <w:t xml:space="preserve">    0.1514</w:t>
      </w:r>
    </w:p>
    <w:p w14:paraId="1D570EF9" w14:textId="77777777" w:rsidR="00B343CB" w:rsidRDefault="00B343CB" w:rsidP="00B343CB">
      <w:pPr>
        <w:spacing w:before="180" w:after="180"/>
      </w:pPr>
    </w:p>
    <w:p w14:paraId="2FE620FA" w14:textId="77777777" w:rsidR="00B343CB" w:rsidRDefault="00B343CB" w:rsidP="00B343CB">
      <w:pPr>
        <w:spacing w:before="180" w:after="180"/>
      </w:pPr>
    </w:p>
    <w:p w14:paraId="2A8BEB57" w14:textId="77777777" w:rsidR="00B343CB" w:rsidRDefault="00B343CB" w:rsidP="00B343CB">
      <w:pPr>
        <w:spacing w:before="180" w:after="180"/>
      </w:pPr>
      <w:proofErr w:type="spellStart"/>
      <w:r>
        <w:t>ans</w:t>
      </w:r>
      <w:proofErr w:type="spellEnd"/>
      <w:r>
        <w:t xml:space="preserve"> =</w:t>
      </w:r>
    </w:p>
    <w:p w14:paraId="54D03E3F" w14:textId="77777777" w:rsidR="00B343CB" w:rsidRDefault="00B343CB" w:rsidP="00B343CB">
      <w:pPr>
        <w:spacing w:before="180" w:after="180"/>
      </w:pPr>
    </w:p>
    <w:p w14:paraId="53F0E854" w14:textId="77777777" w:rsidR="00B343CB" w:rsidRDefault="00B343CB" w:rsidP="00B343CB">
      <w:pPr>
        <w:spacing w:before="180" w:after="180"/>
      </w:pPr>
      <w:r>
        <w:t xml:space="preserve">    0.0566</w:t>
      </w:r>
    </w:p>
    <w:p w14:paraId="5C0DB881" w14:textId="77777777" w:rsidR="00B343CB" w:rsidRDefault="00B343CB" w:rsidP="00B343CB">
      <w:pPr>
        <w:spacing w:before="180" w:after="180"/>
      </w:pPr>
      <w:r>
        <w:t xml:space="preserve">    0.0566</w:t>
      </w:r>
    </w:p>
    <w:p w14:paraId="156C0C7A" w14:textId="77777777" w:rsidR="00B343CB" w:rsidRDefault="00B343CB" w:rsidP="00B343CB">
      <w:pPr>
        <w:spacing w:before="180" w:after="180"/>
      </w:pPr>
      <w:r>
        <w:t xml:space="preserve">    0.0572</w:t>
      </w:r>
    </w:p>
    <w:p w14:paraId="6D274F1A" w14:textId="77777777" w:rsidR="00B343CB" w:rsidRDefault="00B343CB" w:rsidP="00B343CB">
      <w:pPr>
        <w:spacing w:before="180" w:after="180"/>
      </w:pPr>
      <w:r>
        <w:t xml:space="preserve">    0.0572</w:t>
      </w:r>
    </w:p>
    <w:p w14:paraId="18128DC9" w14:textId="77777777" w:rsidR="00B343CB" w:rsidRDefault="00B343CB" w:rsidP="00B343CB">
      <w:pPr>
        <w:spacing w:before="180" w:after="180"/>
      </w:pPr>
      <w:r>
        <w:t xml:space="preserve">    0.0590</w:t>
      </w:r>
    </w:p>
    <w:p w14:paraId="1AD61CE2" w14:textId="77777777" w:rsidR="00B343CB" w:rsidRDefault="00B343CB" w:rsidP="00B343CB">
      <w:pPr>
        <w:spacing w:before="180" w:after="180"/>
      </w:pPr>
      <w:r>
        <w:t xml:space="preserve">    0.0590</w:t>
      </w:r>
    </w:p>
    <w:p w14:paraId="231EBACF" w14:textId="77777777" w:rsidR="00B343CB" w:rsidRDefault="00B343CB" w:rsidP="00B343CB">
      <w:pPr>
        <w:spacing w:before="180" w:after="180"/>
      </w:pPr>
      <w:r>
        <w:t xml:space="preserve">    0.0596</w:t>
      </w:r>
    </w:p>
    <w:p w14:paraId="6CF14D38" w14:textId="77777777" w:rsidR="00B343CB" w:rsidRDefault="00B343CB" w:rsidP="00B343CB">
      <w:pPr>
        <w:spacing w:before="180" w:after="180"/>
      </w:pPr>
      <w:r>
        <w:t xml:space="preserve">    0.0596</w:t>
      </w:r>
    </w:p>
    <w:p w14:paraId="002C5C20" w14:textId="77777777" w:rsidR="00B343CB" w:rsidRDefault="00B343CB" w:rsidP="00B343CB">
      <w:pPr>
        <w:spacing w:before="180" w:after="180"/>
      </w:pPr>
      <w:r>
        <w:t xml:space="preserve">    0.0606</w:t>
      </w:r>
    </w:p>
    <w:p w14:paraId="40D6F7FD" w14:textId="77777777" w:rsidR="00B343CB" w:rsidRDefault="00B343CB" w:rsidP="00B343CB">
      <w:pPr>
        <w:spacing w:before="180" w:after="180"/>
      </w:pPr>
      <w:r>
        <w:t xml:space="preserve">    0.0606</w:t>
      </w:r>
    </w:p>
    <w:p w14:paraId="11F47FE1" w14:textId="77777777" w:rsidR="00B343CB" w:rsidRDefault="00B343CB" w:rsidP="00B343CB">
      <w:pPr>
        <w:spacing w:before="180" w:after="180"/>
      </w:pPr>
      <w:r>
        <w:t xml:space="preserve">    0.0615</w:t>
      </w:r>
    </w:p>
    <w:p w14:paraId="6BDA89DE" w14:textId="77777777" w:rsidR="00B343CB" w:rsidRDefault="00B343CB" w:rsidP="00B343CB">
      <w:pPr>
        <w:spacing w:before="180" w:after="180"/>
      </w:pPr>
      <w:r>
        <w:lastRenderedPageBreak/>
        <w:t xml:space="preserve">    0.0615</w:t>
      </w:r>
    </w:p>
    <w:p w14:paraId="39E7ED27" w14:textId="77777777" w:rsidR="00B343CB" w:rsidRDefault="00B343CB" w:rsidP="00B343CB">
      <w:pPr>
        <w:spacing w:before="180" w:after="180"/>
      </w:pPr>
      <w:r>
        <w:t xml:space="preserve">    0.2270</w:t>
      </w:r>
    </w:p>
    <w:p w14:paraId="1181D367" w14:textId="77777777" w:rsidR="00B343CB" w:rsidRDefault="00B343CB" w:rsidP="00B343CB">
      <w:pPr>
        <w:spacing w:before="180" w:after="180"/>
      </w:pPr>
      <w:r>
        <w:t xml:space="preserve">    0.2270</w:t>
      </w:r>
    </w:p>
    <w:p w14:paraId="3C97CEEA" w14:textId="77777777" w:rsidR="00B343CB" w:rsidRDefault="00B343CB" w:rsidP="00B343CB">
      <w:pPr>
        <w:spacing w:before="180" w:after="180"/>
      </w:pPr>
      <w:r>
        <w:t xml:space="preserve">    0.2290</w:t>
      </w:r>
    </w:p>
    <w:p w14:paraId="26E9BF33" w14:textId="77777777" w:rsidR="00B343CB" w:rsidRDefault="00B343CB" w:rsidP="00B343CB">
      <w:pPr>
        <w:spacing w:before="180" w:after="180"/>
      </w:pPr>
      <w:r>
        <w:t xml:space="preserve">    0.2290</w:t>
      </w:r>
    </w:p>
    <w:p w14:paraId="7058D959" w14:textId="77777777" w:rsidR="00B343CB" w:rsidRDefault="00B343CB" w:rsidP="00B343CB">
      <w:pPr>
        <w:spacing w:before="180" w:after="180"/>
      </w:pPr>
      <w:r>
        <w:t xml:space="preserve">    0.2305</w:t>
      </w:r>
    </w:p>
    <w:p w14:paraId="1B9712A9" w14:textId="77777777" w:rsidR="00B343CB" w:rsidRDefault="00B343CB" w:rsidP="00B343CB">
      <w:pPr>
        <w:spacing w:before="180" w:after="180"/>
      </w:pPr>
      <w:r>
        <w:t xml:space="preserve">    0.2305</w:t>
      </w:r>
    </w:p>
    <w:p w14:paraId="0DB3A375" w14:textId="77777777" w:rsidR="00B343CB" w:rsidRDefault="00B343CB" w:rsidP="00B343CB">
      <w:pPr>
        <w:spacing w:before="180" w:after="180"/>
      </w:pPr>
      <w:r>
        <w:t xml:space="preserve">    0.2357</w:t>
      </w:r>
    </w:p>
    <w:p w14:paraId="3F926C9C" w14:textId="77777777" w:rsidR="00B343CB" w:rsidRDefault="00B343CB" w:rsidP="00B343CB">
      <w:pPr>
        <w:spacing w:before="180" w:after="180"/>
      </w:pPr>
      <w:r>
        <w:t xml:space="preserve">    0.2357</w:t>
      </w:r>
    </w:p>
    <w:p w14:paraId="6F5D83D8" w14:textId="77777777" w:rsidR="00B343CB" w:rsidRDefault="00B343CB" w:rsidP="00B343CB">
      <w:pPr>
        <w:spacing w:before="180" w:after="180"/>
      </w:pPr>
      <w:r>
        <w:t xml:space="preserve">    0.2382</w:t>
      </w:r>
    </w:p>
    <w:p w14:paraId="7197FA3D" w14:textId="77777777" w:rsidR="00B343CB" w:rsidRDefault="00B343CB" w:rsidP="00B343CB">
      <w:pPr>
        <w:spacing w:before="180" w:after="180"/>
      </w:pPr>
      <w:r>
        <w:t xml:space="preserve">    0.2382</w:t>
      </w:r>
    </w:p>
    <w:p w14:paraId="6E67F144" w14:textId="77777777" w:rsidR="00B343CB" w:rsidRDefault="00B343CB" w:rsidP="00B343CB">
      <w:pPr>
        <w:spacing w:before="180" w:after="180"/>
      </w:pPr>
      <w:r>
        <w:t xml:space="preserve">    0.2418</w:t>
      </w:r>
    </w:p>
    <w:p w14:paraId="249FA854" w14:textId="77777777" w:rsidR="00B343CB" w:rsidRDefault="00B343CB" w:rsidP="00B343CB">
      <w:pPr>
        <w:spacing w:before="180" w:after="180"/>
      </w:pPr>
      <w:r>
        <w:t xml:space="preserve">    0.2418</w:t>
      </w:r>
    </w:p>
    <w:p w14:paraId="1C096447" w14:textId="77777777" w:rsidR="00B343CB" w:rsidRDefault="00B343CB" w:rsidP="00B343CB">
      <w:pPr>
        <w:spacing w:before="180" w:after="180"/>
      </w:pPr>
    </w:p>
    <w:p w14:paraId="2F58AF64" w14:textId="77777777" w:rsidR="00B343CB" w:rsidRDefault="00B343CB" w:rsidP="00B343CB">
      <w:pPr>
        <w:spacing w:before="180" w:after="180"/>
      </w:pPr>
      <w:r>
        <w:rPr>
          <w:rFonts w:hint="eastAsia"/>
        </w:rPr>
        <w:t>历时</w:t>
      </w:r>
      <w:r>
        <w:rPr>
          <w:rFonts w:hint="eastAsia"/>
        </w:rPr>
        <w:t xml:space="preserve"> 38.220706 </w:t>
      </w:r>
      <w:r>
        <w:rPr>
          <w:rFonts w:hint="eastAsia"/>
        </w:rPr>
        <w:t>秒。</w:t>
      </w:r>
    </w:p>
    <w:p w14:paraId="01BD915C" w14:textId="784D609F" w:rsidR="00B343CB" w:rsidRDefault="00B343CB" w:rsidP="00B343CB">
      <w:pPr>
        <w:spacing w:before="180" w:after="180"/>
      </w:pPr>
      <w:r>
        <w:t>&gt;&gt;</w:t>
      </w:r>
    </w:p>
    <w:p w14:paraId="4C9D532C" w14:textId="457208B0" w:rsidR="009C1A29" w:rsidRDefault="009C1A29" w:rsidP="009C1A29">
      <w:pPr>
        <w:pStyle w:val="2"/>
        <w:spacing w:before="180" w:after="180"/>
      </w:pPr>
      <w:r>
        <w:rPr>
          <w:rFonts w:hint="eastAsia"/>
        </w:rPr>
        <w:t>k</w:t>
      </w:r>
      <w:r>
        <w:t>=5</w:t>
      </w:r>
      <w:r w:rsidR="00B343CB">
        <w:rPr>
          <w:rFonts w:hint="eastAsia"/>
        </w:rPr>
        <w:t>，三项</w:t>
      </w:r>
      <w:r w:rsidR="00327644">
        <w:rPr>
          <w:rFonts w:hint="eastAsia"/>
        </w:rPr>
        <w:t>，</w:t>
      </w:r>
      <w:r w:rsidR="00327644">
        <w:t>P</w:t>
      </w:r>
      <w:r w:rsidR="00327644">
        <w:rPr>
          <w:rFonts w:hint="eastAsia"/>
        </w:rPr>
        <w:t>写错了</w:t>
      </w:r>
      <w:r w:rsidR="0042780D">
        <w:rPr>
          <w:rFonts w:hint="eastAsia"/>
        </w:rPr>
        <w:t>，不可行</w:t>
      </w:r>
    </w:p>
    <w:p w14:paraId="4A8C8F3B" w14:textId="77777777" w:rsidR="009C1A29" w:rsidRDefault="009C1A29" w:rsidP="009C1A29">
      <w:r>
        <w:t xml:space="preserve"> Solver for LMI feasibility problems L(x) &lt; R(x)</w:t>
      </w:r>
    </w:p>
    <w:p w14:paraId="0D5FB8E2" w14:textId="77777777" w:rsidR="009C1A29" w:rsidRDefault="009C1A29" w:rsidP="009C1A29">
      <w:r>
        <w:t xml:space="preserve">    This solver minimizes  t  subject to  L(x) &lt; R(x) + t*I</w:t>
      </w:r>
    </w:p>
    <w:p w14:paraId="2C445F8A" w14:textId="77777777" w:rsidR="009C1A29" w:rsidRDefault="009C1A29" w:rsidP="009C1A29">
      <w:r>
        <w:t xml:space="preserve">    The best value of t should be negative for feasibility</w:t>
      </w:r>
    </w:p>
    <w:p w14:paraId="5611F5C4" w14:textId="77777777" w:rsidR="009C1A29" w:rsidRDefault="009C1A29" w:rsidP="009C1A29"/>
    <w:p w14:paraId="0A0E48BB" w14:textId="77777777" w:rsidR="009C1A29" w:rsidRDefault="009C1A29" w:rsidP="009C1A29">
      <w:r>
        <w:t xml:space="preserve"> Iteration   :    Best value of t so far </w:t>
      </w:r>
    </w:p>
    <w:p w14:paraId="6108F052" w14:textId="77777777" w:rsidR="009C1A29" w:rsidRDefault="009C1A29" w:rsidP="009C1A29">
      <w:r>
        <w:t xml:space="preserve"> </w:t>
      </w:r>
    </w:p>
    <w:p w14:paraId="2EF85115" w14:textId="77777777" w:rsidR="009C1A29" w:rsidRDefault="009C1A29" w:rsidP="009C1A29">
      <w:r>
        <w:t xml:space="preserve">     1                        0.073545</w:t>
      </w:r>
    </w:p>
    <w:p w14:paraId="074B5D90" w14:textId="77777777" w:rsidR="009C1A29" w:rsidRDefault="009C1A29" w:rsidP="009C1A29">
      <w:r>
        <w:t xml:space="preserve">     2                    5.467516e-03</w:t>
      </w:r>
    </w:p>
    <w:p w14:paraId="71510300" w14:textId="77777777" w:rsidR="009C1A29" w:rsidRDefault="009C1A29" w:rsidP="009C1A29">
      <w:r>
        <w:t xml:space="preserve">     3                    5.467516e-03</w:t>
      </w:r>
    </w:p>
    <w:p w14:paraId="4BECFEDA" w14:textId="77777777" w:rsidR="009C1A29" w:rsidRDefault="009C1A29" w:rsidP="009C1A29">
      <w:r>
        <w:lastRenderedPageBreak/>
        <w:t xml:space="preserve">     4                    3.881934e-04</w:t>
      </w:r>
    </w:p>
    <w:p w14:paraId="5DF9C1BE" w14:textId="77777777" w:rsidR="009C1A29" w:rsidRDefault="009C1A29" w:rsidP="009C1A29">
      <w:r>
        <w:t xml:space="preserve">     5                    3.022872e-04</w:t>
      </w:r>
    </w:p>
    <w:p w14:paraId="518A79FA" w14:textId="77777777" w:rsidR="009C1A29" w:rsidRDefault="009C1A29" w:rsidP="009C1A29">
      <w:r>
        <w:t xml:space="preserve">     6                    3.022872e-04</w:t>
      </w:r>
    </w:p>
    <w:p w14:paraId="4876517F" w14:textId="77777777" w:rsidR="009C1A29" w:rsidRDefault="009C1A29" w:rsidP="009C1A29">
      <w:r>
        <w:t xml:space="preserve">     7                    2.491330e-05</w:t>
      </w:r>
    </w:p>
    <w:p w14:paraId="7E2161A1" w14:textId="77777777" w:rsidR="009C1A29" w:rsidRDefault="009C1A29" w:rsidP="009C1A29">
      <w:r>
        <w:t xml:space="preserve">     8                    2.491330e-05</w:t>
      </w:r>
    </w:p>
    <w:p w14:paraId="61AB5E4A" w14:textId="77777777" w:rsidR="009C1A29" w:rsidRDefault="009C1A29" w:rsidP="009C1A29">
      <w:r>
        <w:t xml:space="preserve">     9                    2.237467e-06</w:t>
      </w:r>
    </w:p>
    <w:p w14:paraId="064D2004" w14:textId="77777777" w:rsidR="009C1A29" w:rsidRDefault="009C1A29" w:rsidP="009C1A29">
      <w:r>
        <w:t xml:space="preserve">    10                    2.237467e-06</w:t>
      </w:r>
    </w:p>
    <w:p w14:paraId="57D1F8D7" w14:textId="77777777" w:rsidR="009C1A29" w:rsidRDefault="009C1A29" w:rsidP="009C1A29">
      <w:r>
        <w:t xml:space="preserve">    11                    1.956268e-07</w:t>
      </w:r>
    </w:p>
    <w:p w14:paraId="2D444392" w14:textId="77777777" w:rsidR="009C1A29" w:rsidRDefault="009C1A29" w:rsidP="009C1A29">
      <w:r>
        <w:t xml:space="preserve">    12                    1.956268e-07</w:t>
      </w:r>
    </w:p>
    <w:p w14:paraId="2EE10E5C" w14:textId="77777777" w:rsidR="009C1A29" w:rsidRDefault="009C1A29" w:rsidP="009C1A29">
      <w:r>
        <w:t xml:space="preserve">    13                    1.840706e-08</w:t>
      </w:r>
    </w:p>
    <w:p w14:paraId="0AF09C7E" w14:textId="77777777" w:rsidR="009C1A29" w:rsidRDefault="009C1A29" w:rsidP="009C1A29">
      <w:r>
        <w:t xml:space="preserve">    14                    1.840706e-08</w:t>
      </w:r>
    </w:p>
    <w:p w14:paraId="4BB042AC" w14:textId="77777777" w:rsidR="009C1A29" w:rsidRDefault="009C1A29" w:rsidP="009C1A29">
      <w:r>
        <w:t xml:space="preserve">    15                    1.532958e-09</w:t>
      </w:r>
    </w:p>
    <w:p w14:paraId="43FAA377" w14:textId="77777777" w:rsidR="009C1A29" w:rsidRDefault="009C1A29" w:rsidP="009C1A29">
      <w:r>
        <w:t xml:space="preserve">    16                    1.532958e-09</w:t>
      </w:r>
    </w:p>
    <w:p w14:paraId="015DE40D" w14:textId="77777777" w:rsidR="009C1A29" w:rsidRDefault="009C1A29" w:rsidP="009C1A29">
      <w:r>
        <w:t xml:space="preserve">    17                    1.346189e-10</w:t>
      </w:r>
    </w:p>
    <w:p w14:paraId="0A0275B5" w14:textId="77777777" w:rsidR="009C1A29" w:rsidRDefault="009C1A29" w:rsidP="009C1A29">
      <w:r>
        <w:t xml:space="preserve">    18                    1.346189e-10</w:t>
      </w:r>
    </w:p>
    <w:p w14:paraId="1B6A4FF6" w14:textId="77777777" w:rsidR="009C1A29" w:rsidRDefault="009C1A29" w:rsidP="009C1A29">
      <w:r>
        <w:t xml:space="preserve">    19                    3.090247e-11</w:t>
      </w:r>
    </w:p>
    <w:p w14:paraId="588A5FFA" w14:textId="77777777" w:rsidR="009C1A29" w:rsidRDefault="009C1A29" w:rsidP="009C1A29">
      <w:r>
        <w:t xml:space="preserve">    20                    3.090247e-11</w:t>
      </w:r>
    </w:p>
    <w:p w14:paraId="4F90E694" w14:textId="77777777" w:rsidR="009C1A29" w:rsidRDefault="009C1A29" w:rsidP="009C1A29">
      <w:r>
        <w:t xml:space="preserve">    21                    5.250516e-12</w:t>
      </w:r>
    </w:p>
    <w:p w14:paraId="04EA9B61" w14:textId="77777777" w:rsidR="009C1A29" w:rsidRDefault="009C1A29" w:rsidP="009C1A29">
      <w:r>
        <w:t xml:space="preserve">    22                    5.250516e-12</w:t>
      </w:r>
    </w:p>
    <w:p w14:paraId="37578306" w14:textId="77777777" w:rsidR="009C1A29" w:rsidRDefault="009C1A29" w:rsidP="009C1A29">
      <w:r>
        <w:t xml:space="preserve">    23                    1.228762e-12</w:t>
      </w:r>
    </w:p>
    <w:p w14:paraId="334A4C28" w14:textId="77777777" w:rsidR="009C1A29" w:rsidRDefault="009C1A29" w:rsidP="009C1A29">
      <w:r>
        <w:t xml:space="preserve">    24                    1.165786e-12</w:t>
      </w:r>
    </w:p>
    <w:p w14:paraId="44585F3E" w14:textId="77777777" w:rsidR="009C1A29" w:rsidRDefault="009C1A29" w:rsidP="009C1A29">
      <w:r>
        <w:t xml:space="preserve">    25                    1.165786e-12</w:t>
      </w:r>
    </w:p>
    <w:p w14:paraId="0D4A96A8" w14:textId="77777777" w:rsidR="009C1A29" w:rsidRDefault="009C1A29" w:rsidP="009C1A29">
      <w:r>
        <w:t xml:space="preserve">    26                    2.486882e-13</w:t>
      </w:r>
    </w:p>
    <w:p w14:paraId="0182694D" w14:textId="77777777" w:rsidR="009C1A29" w:rsidRDefault="009C1A29" w:rsidP="009C1A29">
      <w:r>
        <w:t xml:space="preserve">    27                    2.348995e-13</w:t>
      </w:r>
    </w:p>
    <w:p w14:paraId="030E6048" w14:textId="77777777" w:rsidR="009C1A29" w:rsidRDefault="009C1A29" w:rsidP="009C1A29">
      <w:r>
        <w:t xml:space="preserve">    28                    2.103336e-13</w:t>
      </w:r>
    </w:p>
    <w:p w14:paraId="59904B33" w14:textId="77777777" w:rsidR="009C1A29" w:rsidRDefault="009C1A29" w:rsidP="009C1A29">
      <w:r>
        <w:t xml:space="preserve">    29                    1.798220e-13</w:t>
      </w:r>
    </w:p>
    <w:p w14:paraId="0FA1CCD7" w14:textId="77777777" w:rsidR="009C1A29" w:rsidRDefault="009C1A29" w:rsidP="009C1A29">
      <w:r>
        <w:t xml:space="preserve">    30                    1.408211e-13</w:t>
      </w:r>
    </w:p>
    <w:p w14:paraId="4D3C0F26" w14:textId="77777777" w:rsidR="009C1A29" w:rsidRDefault="009C1A29" w:rsidP="009C1A29">
      <w:r>
        <w:t>***                 new lower bound: -1.162707e-14</w:t>
      </w:r>
    </w:p>
    <w:p w14:paraId="141E03BE" w14:textId="77777777" w:rsidR="009C1A29" w:rsidRDefault="009C1A29" w:rsidP="009C1A29"/>
    <w:p w14:paraId="5E8248D1" w14:textId="77777777" w:rsidR="009C1A29" w:rsidRDefault="009C1A29" w:rsidP="009C1A29">
      <w:r>
        <w:t xml:space="preserve"> Result:  best value of t: 1.408211e-13</w:t>
      </w:r>
    </w:p>
    <w:p w14:paraId="47306DFD" w14:textId="77777777" w:rsidR="009C1A29" w:rsidRDefault="009C1A29" w:rsidP="009C1A29">
      <w:r>
        <w:t xml:space="preserve">          f-radius saturation:  0.000% of R =  1.00e+09</w:t>
      </w:r>
    </w:p>
    <w:p w14:paraId="27F86A9D" w14:textId="77777777" w:rsidR="009C1A29" w:rsidRDefault="009C1A29" w:rsidP="009C1A29"/>
    <w:p w14:paraId="001ECB80" w14:textId="77777777" w:rsidR="009C1A29" w:rsidRDefault="009C1A29" w:rsidP="009C1A29">
      <w:r>
        <w:t xml:space="preserve"> Marginal infeasibility: these LMI constraints may be</w:t>
      </w:r>
    </w:p>
    <w:p w14:paraId="3871A566" w14:textId="77777777" w:rsidR="009C1A29" w:rsidRDefault="009C1A29" w:rsidP="009C1A29">
      <w:r>
        <w:t xml:space="preserve">          feasible but are not strictly feasible</w:t>
      </w:r>
    </w:p>
    <w:p w14:paraId="7AE300DC" w14:textId="77777777" w:rsidR="009C1A29" w:rsidRDefault="009C1A29" w:rsidP="009C1A29"/>
    <w:p w14:paraId="71A4F918" w14:textId="77777777" w:rsidR="009C1A29" w:rsidRDefault="009C1A29" w:rsidP="009C1A29"/>
    <w:p w14:paraId="60F5139D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34FE5EA7" w14:textId="77777777" w:rsidR="009C1A29" w:rsidRDefault="009C1A29" w:rsidP="009C1A29"/>
    <w:p w14:paraId="1D8206BC" w14:textId="77777777" w:rsidR="009C1A29" w:rsidRDefault="009C1A29" w:rsidP="009C1A29">
      <w:r>
        <w:t xml:space="preserve">   1.0e-09 *</w:t>
      </w:r>
    </w:p>
    <w:p w14:paraId="20491A83" w14:textId="77777777" w:rsidR="009C1A29" w:rsidRDefault="009C1A29" w:rsidP="009C1A29"/>
    <w:p w14:paraId="2F8AE09E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DD7DCBE" w14:textId="77777777" w:rsidR="009C1A29" w:rsidRDefault="009C1A29" w:rsidP="009C1A29"/>
    <w:p w14:paraId="5D3C72F0" w14:textId="77777777" w:rsidR="009C1A29" w:rsidRDefault="009C1A29" w:rsidP="009C1A29">
      <w:r>
        <w:t xml:space="preserve">    0.0065         0   -0.0003         0   -0.0008         0    0.0000</w:t>
      </w:r>
    </w:p>
    <w:p w14:paraId="73123C39" w14:textId="77777777" w:rsidR="009C1A29" w:rsidRDefault="009C1A29" w:rsidP="009C1A29">
      <w:r>
        <w:t xml:space="preserve">         0    0.0065         0   -0.0003         0   -0.0008         0</w:t>
      </w:r>
    </w:p>
    <w:p w14:paraId="1D9D4B26" w14:textId="77777777" w:rsidR="009C1A29" w:rsidRDefault="009C1A29" w:rsidP="009C1A29">
      <w:r>
        <w:t xml:space="preserve">   -0.0003         0    0.0039         0    0.0003         0   -0.0006</w:t>
      </w:r>
    </w:p>
    <w:p w14:paraId="3658AEC5" w14:textId="77777777" w:rsidR="009C1A29" w:rsidRDefault="009C1A29" w:rsidP="009C1A29">
      <w:r>
        <w:t xml:space="preserve">         0   -0.0003         0    0.0039         0    0.0003         0</w:t>
      </w:r>
    </w:p>
    <w:p w14:paraId="03359DBA" w14:textId="77777777" w:rsidR="009C1A29" w:rsidRDefault="009C1A29" w:rsidP="009C1A29">
      <w:r>
        <w:t xml:space="preserve">   -0.0008         0    0.0003         0    0.0026         0    0.0003</w:t>
      </w:r>
    </w:p>
    <w:p w14:paraId="3AF09A19" w14:textId="77777777" w:rsidR="009C1A29" w:rsidRDefault="009C1A29" w:rsidP="009C1A29">
      <w:r>
        <w:t xml:space="preserve">         0   -0.0008         0    0.0003         0    0.0026         0</w:t>
      </w:r>
    </w:p>
    <w:p w14:paraId="3B548D66" w14:textId="77777777" w:rsidR="009C1A29" w:rsidRDefault="009C1A29" w:rsidP="009C1A29">
      <w:r>
        <w:t xml:space="preserve">    0.0000         0   -0.0006         0    0.0003         0    0.0081</w:t>
      </w:r>
    </w:p>
    <w:p w14:paraId="35C14424" w14:textId="77777777" w:rsidR="009C1A29" w:rsidRDefault="009C1A29" w:rsidP="009C1A29">
      <w:r>
        <w:t xml:space="preserve">         0    0.0000         0   -0.0006         0    0.0003         0</w:t>
      </w:r>
    </w:p>
    <w:p w14:paraId="525FFADC" w14:textId="77777777" w:rsidR="009C1A29" w:rsidRDefault="009C1A29" w:rsidP="009C1A29">
      <w:r>
        <w:t xml:space="preserve">   -0.0001         0   -0.0004         0    0.0000         0    0.0000</w:t>
      </w:r>
    </w:p>
    <w:p w14:paraId="4727A556" w14:textId="77777777" w:rsidR="009C1A29" w:rsidRDefault="009C1A29" w:rsidP="009C1A29">
      <w:r>
        <w:t xml:space="preserve">         0   -0.0001         0   -0.0004         0    0.0000         0</w:t>
      </w:r>
    </w:p>
    <w:p w14:paraId="56FE9ECB" w14:textId="77777777" w:rsidR="009C1A29" w:rsidRDefault="009C1A29" w:rsidP="009C1A29">
      <w:r>
        <w:t xml:space="preserve">   -0.0004         0   -0.0000         0   -0.0003         0   -0.0000</w:t>
      </w:r>
    </w:p>
    <w:p w14:paraId="011EC7B0" w14:textId="77777777" w:rsidR="009C1A29" w:rsidRDefault="009C1A29" w:rsidP="009C1A29">
      <w:r>
        <w:t xml:space="preserve">         0   -0.0004         0   -0.0000         0   -0.0003         0</w:t>
      </w:r>
    </w:p>
    <w:p w14:paraId="14DF5AAB" w14:textId="77777777" w:rsidR="009C1A29" w:rsidRDefault="009C1A29" w:rsidP="009C1A29">
      <w:r>
        <w:t xml:space="preserve">   -0.4719         0    0.0005         0   -0.0002         0   -0.0000</w:t>
      </w:r>
    </w:p>
    <w:p w14:paraId="57A620A5" w14:textId="77777777" w:rsidR="009C1A29" w:rsidRDefault="009C1A29" w:rsidP="009C1A29">
      <w:r>
        <w:t xml:space="preserve">         0   -0.4719         0    0.0005         0   -0.0002         0</w:t>
      </w:r>
    </w:p>
    <w:p w14:paraId="1B3F4D12" w14:textId="77777777" w:rsidR="009C1A29" w:rsidRDefault="009C1A29" w:rsidP="009C1A29">
      <w:r>
        <w:t xml:space="preserve">   -0.0011         0   -0.4725         0    0.0004         0   -0.0002</w:t>
      </w:r>
    </w:p>
    <w:p w14:paraId="667C75B7" w14:textId="77777777" w:rsidR="009C1A29" w:rsidRDefault="009C1A29" w:rsidP="009C1A29">
      <w:r>
        <w:t xml:space="preserve">         0   -0.0011         0   -0.4725         0    0.0004         0</w:t>
      </w:r>
    </w:p>
    <w:p w14:paraId="4FBCE6F0" w14:textId="77777777" w:rsidR="009C1A29" w:rsidRDefault="009C1A29" w:rsidP="009C1A29">
      <w:r>
        <w:t xml:space="preserve">   -0.0002         0   -0.0006         0   -0.4737         0   -0.0005</w:t>
      </w:r>
    </w:p>
    <w:p w14:paraId="1CF46FE3" w14:textId="77777777" w:rsidR="009C1A29" w:rsidRDefault="009C1A29" w:rsidP="009C1A29">
      <w:r>
        <w:t xml:space="preserve">         0   -0.0002         0   -0.0006         0   -0.4737         0</w:t>
      </w:r>
    </w:p>
    <w:p w14:paraId="6875241D" w14:textId="77777777" w:rsidR="009C1A29" w:rsidRDefault="009C1A29" w:rsidP="009C1A29">
      <w:r>
        <w:t xml:space="preserve">   -0.0000         0   -0.0002         0    0.0004         0   -0.4715</w:t>
      </w:r>
    </w:p>
    <w:p w14:paraId="70F765C4" w14:textId="77777777" w:rsidR="009C1A29" w:rsidRDefault="009C1A29" w:rsidP="009C1A29">
      <w:r>
        <w:t xml:space="preserve">         0   -0.0000         0   -0.0002         0    0.0004         0</w:t>
      </w:r>
    </w:p>
    <w:p w14:paraId="5E080C5C" w14:textId="77777777" w:rsidR="009C1A29" w:rsidRDefault="009C1A29" w:rsidP="009C1A29">
      <w:r>
        <w:t xml:space="preserve">   -0.0000         0   -0.0011         0   -0.0000         0    0.0000</w:t>
      </w:r>
    </w:p>
    <w:p w14:paraId="75CEFE82" w14:textId="77777777" w:rsidR="009C1A29" w:rsidRDefault="009C1A29" w:rsidP="009C1A29">
      <w:r>
        <w:t xml:space="preserve">         0   -0.0000         0   -0.0011         0   -0.0000         0</w:t>
      </w:r>
    </w:p>
    <w:p w14:paraId="2106C04F" w14:textId="77777777" w:rsidR="009C1A29" w:rsidRDefault="009C1A29" w:rsidP="009C1A29">
      <w:r>
        <w:t xml:space="preserve">   -0.0008         0   -0.0000         0   -0.0009         0   -0.0000</w:t>
      </w:r>
    </w:p>
    <w:p w14:paraId="1B0C4C93" w14:textId="77777777" w:rsidR="009C1A29" w:rsidRDefault="009C1A29" w:rsidP="009C1A29">
      <w:r>
        <w:t xml:space="preserve">         0   -0.0008         0   -0.0000         0   -0.0009         0</w:t>
      </w:r>
    </w:p>
    <w:p w14:paraId="41E26DE2" w14:textId="77777777" w:rsidR="009C1A29" w:rsidRDefault="009C1A29" w:rsidP="009C1A29"/>
    <w:p w14:paraId="269E3FB5" w14:textId="77777777" w:rsidR="009C1A29" w:rsidRDefault="009C1A29" w:rsidP="009C1A29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FFEDCF8" w14:textId="77777777" w:rsidR="009C1A29" w:rsidRDefault="009C1A29" w:rsidP="009C1A29"/>
    <w:p w14:paraId="0F6FE43F" w14:textId="77777777" w:rsidR="009C1A29" w:rsidRDefault="009C1A29" w:rsidP="009C1A29">
      <w:r>
        <w:t xml:space="preserve">         0   -0.0001         0   -0.0004         0   -0.4719         0</w:t>
      </w:r>
    </w:p>
    <w:p w14:paraId="529409AC" w14:textId="77777777" w:rsidR="009C1A29" w:rsidRDefault="009C1A29" w:rsidP="009C1A29">
      <w:r>
        <w:t xml:space="preserve">    0.0000         0   -0.0001         0   -0.0004         0   -0.4719</w:t>
      </w:r>
    </w:p>
    <w:p w14:paraId="1443DB96" w14:textId="77777777" w:rsidR="009C1A29" w:rsidRDefault="009C1A29" w:rsidP="009C1A29">
      <w:r>
        <w:t xml:space="preserve">         0   -0.0004         0   -0.0000         0    0.0005         0</w:t>
      </w:r>
    </w:p>
    <w:p w14:paraId="0A4BC3A4" w14:textId="77777777" w:rsidR="009C1A29" w:rsidRDefault="009C1A29" w:rsidP="009C1A29">
      <w:r>
        <w:t xml:space="preserve">   -0.0006         0   -0.0004         0   -0.0000         0    0.0005</w:t>
      </w:r>
    </w:p>
    <w:p w14:paraId="179D1C42" w14:textId="77777777" w:rsidR="009C1A29" w:rsidRDefault="009C1A29" w:rsidP="009C1A29">
      <w:r>
        <w:t xml:space="preserve">         0    0.0000         0   -0.0003         0   -0.0002         0</w:t>
      </w:r>
    </w:p>
    <w:p w14:paraId="0151D3DE" w14:textId="77777777" w:rsidR="009C1A29" w:rsidRDefault="009C1A29" w:rsidP="009C1A29">
      <w:r>
        <w:t xml:space="preserve">    0.0003         0    0.0000         0   -0.0003         0   -0.0002</w:t>
      </w:r>
    </w:p>
    <w:p w14:paraId="3B398E7E" w14:textId="77777777" w:rsidR="009C1A29" w:rsidRDefault="009C1A29" w:rsidP="009C1A29">
      <w:r>
        <w:t xml:space="preserve">         0    0.0000         0   -0.0000         0   -0.0000         0</w:t>
      </w:r>
    </w:p>
    <w:p w14:paraId="2A1C3D03" w14:textId="77777777" w:rsidR="009C1A29" w:rsidRDefault="009C1A29" w:rsidP="009C1A29">
      <w:r>
        <w:t xml:space="preserve">    0.0081         0    0.0000         0   -0.0000         0   -0.0000</w:t>
      </w:r>
    </w:p>
    <w:p w14:paraId="185D54BD" w14:textId="77777777" w:rsidR="009C1A29" w:rsidRDefault="009C1A29" w:rsidP="009C1A29">
      <w:r>
        <w:t xml:space="preserve">         0    0.0057         0    0.0000         0   -0.0000         0</w:t>
      </w:r>
    </w:p>
    <w:p w14:paraId="4F88966C" w14:textId="77777777" w:rsidR="009C1A29" w:rsidRDefault="009C1A29" w:rsidP="009C1A29">
      <w:r>
        <w:t xml:space="preserve">    0.0000         0    0.0057         0    0.0000         0   -0.0000</w:t>
      </w:r>
    </w:p>
    <w:p w14:paraId="45FF9D2D" w14:textId="77777777" w:rsidR="009C1A29" w:rsidRDefault="009C1A29" w:rsidP="009C1A29">
      <w:r>
        <w:t xml:space="preserve">         0    0.0000         0    0.0043         0    0.0003         0</w:t>
      </w:r>
    </w:p>
    <w:p w14:paraId="7A3DAF6B" w14:textId="77777777" w:rsidR="009C1A29" w:rsidRDefault="009C1A29" w:rsidP="009C1A29">
      <w:r>
        <w:t xml:space="preserve">   -0.0000         0    0.0000         0    0.0043         0    0.0003</w:t>
      </w:r>
    </w:p>
    <w:p w14:paraId="2B7FA78A" w14:textId="77777777" w:rsidR="009C1A29" w:rsidRDefault="009C1A29" w:rsidP="009C1A29">
      <w:r>
        <w:t xml:space="preserve">         0   -0.0000         0    0.0003         0   -0.0008         0</w:t>
      </w:r>
    </w:p>
    <w:p w14:paraId="5B4B22C9" w14:textId="77777777" w:rsidR="009C1A29" w:rsidRDefault="009C1A29" w:rsidP="009C1A29">
      <w:r>
        <w:t xml:space="preserve">   -0.0000         0   -0.0000         0    0.0003         0   -0.0008</w:t>
      </w:r>
    </w:p>
    <w:p w14:paraId="6C826810" w14:textId="77777777" w:rsidR="009C1A29" w:rsidRDefault="009C1A29" w:rsidP="009C1A29">
      <w:r>
        <w:t xml:space="preserve">         0    0.0005         0   -0.0000         0    0.0002         0</w:t>
      </w:r>
    </w:p>
    <w:p w14:paraId="61DF0EFE" w14:textId="77777777" w:rsidR="009C1A29" w:rsidRDefault="009C1A29" w:rsidP="009C1A29">
      <w:r>
        <w:t xml:space="preserve">   -0.0002         0    0.0005         0   -0.0000         0    0.0002</w:t>
      </w:r>
    </w:p>
    <w:p w14:paraId="454F16BE" w14:textId="77777777" w:rsidR="009C1A29" w:rsidRDefault="009C1A29" w:rsidP="009C1A29">
      <w:r>
        <w:t xml:space="preserve">         0   -0.0000         0    0.0003         0   -0.0000         0</w:t>
      </w:r>
    </w:p>
    <w:p w14:paraId="06284328" w14:textId="77777777" w:rsidR="009C1A29" w:rsidRDefault="009C1A29" w:rsidP="009C1A29">
      <w:r>
        <w:t xml:space="preserve">   -0.0005         0   -0.0000         0    0.0003         0   -0.0000</w:t>
      </w:r>
    </w:p>
    <w:p w14:paraId="51A4F79F" w14:textId="77777777" w:rsidR="009C1A29" w:rsidRDefault="009C1A29" w:rsidP="009C1A29">
      <w:r>
        <w:t xml:space="preserve">         0    0.0000         0   -0.0000         0    0.0000         0</w:t>
      </w:r>
    </w:p>
    <w:p w14:paraId="40BC8167" w14:textId="77777777" w:rsidR="009C1A29" w:rsidRDefault="009C1A29" w:rsidP="009C1A29">
      <w:r>
        <w:t xml:space="preserve">   -0.4715         0    0.0000         0   -0.0000         0    0.0000</w:t>
      </w:r>
    </w:p>
    <w:p w14:paraId="1ABD22D0" w14:textId="77777777" w:rsidR="009C1A29" w:rsidRDefault="009C1A29" w:rsidP="009C1A29">
      <w:r>
        <w:t xml:space="preserve">         0   -0.4720         0   -0.0000         0   -0.0000         0</w:t>
      </w:r>
    </w:p>
    <w:p w14:paraId="64ED4998" w14:textId="77777777" w:rsidR="009C1A29" w:rsidRDefault="009C1A29" w:rsidP="009C1A29">
      <w:r>
        <w:t xml:space="preserve">    0.0000         0   -0.4720         0   -0.0000         0   -0.0000</w:t>
      </w:r>
    </w:p>
    <w:p w14:paraId="7E2D49B8" w14:textId="77777777" w:rsidR="009C1A29" w:rsidRDefault="009C1A29" w:rsidP="009C1A29">
      <w:r>
        <w:t xml:space="preserve">         0   -0.0000         0   -0.4729         0    0.0001         0</w:t>
      </w:r>
    </w:p>
    <w:p w14:paraId="2A722190" w14:textId="77777777" w:rsidR="009C1A29" w:rsidRDefault="009C1A29" w:rsidP="009C1A29">
      <w:r>
        <w:t xml:space="preserve">   -0.0000         0   -0.0000         0   -0.4729         0    0.0001</w:t>
      </w:r>
    </w:p>
    <w:p w14:paraId="777E65C1" w14:textId="77777777" w:rsidR="009C1A29" w:rsidRDefault="009C1A29" w:rsidP="009C1A29"/>
    <w:p w14:paraId="47129227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E7DB185" w14:textId="77777777" w:rsidR="009C1A29" w:rsidRDefault="009C1A29" w:rsidP="009C1A29"/>
    <w:p w14:paraId="270FFC82" w14:textId="77777777" w:rsidR="009C1A29" w:rsidRDefault="009C1A29" w:rsidP="009C1A29">
      <w:r>
        <w:t xml:space="preserve">   -0.0011         0   -0.0002         0   -0.0000         0   -0.0000</w:t>
      </w:r>
    </w:p>
    <w:p w14:paraId="2B56BBC1" w14:textId="77777777" w:rsidR="009C1A29" w:rsidRDefault="009C1A29" w:rsidP="009C1A29">
      <w:r>
        <w:t xml:space="preserve">         0   -0.0011         0   -0.0002         0   -0.0000         0</w:t>
      </w:r>
    </w:p>
    <w:p w14:paraId="396D9B41" w14:textId="77777777" w:rsidR="009C1A29" w:rsidRDefault="009C1A29" w:rsidP="009C1A29">
      <w:r>
        <w:t xml:space="preserve">   -0.4725         0   -0.0006         0   -0.0002         0   -0.0011</w:t>
      </w:r>
    </w:p>
    <w:p w14:paraId="3CE9D2AC" w14:textId="77777777" w:rsidR="009C1A29" w:rsidRDefault="009C1A29" w:rsidP="009C1A29">
      <w:r>
        <w:t xml:space="preserve">         0   -0.4725         0   -0.0006         0   -0.0002         0</w:t>
      </w:r>
    </w:p>
    <w:p w14:paraId="7143E3F4" w14:textId="77777777" w:rsidR="009C1A29" w:rsidRDefault="009C1A29" w:rsidP="009C1A29">
      <w:r>
        <w:lastRenderedPageBreak/>
        <w:t xml:space="preserve">    0.0004         0   -0.4737         0    0.0004         0   -0.0000</w:t>
      </w:r>
    </w:p>
    <w:p w14:paraId="548CEED1" w14:textId="77777777" w:rsidR="009C1A29" w:rsidRDefault="009C1A29" w:rsidP="009C1A29">
      <w:r>
        <w:t xml:space="preserve">         0    0.0004         0   -0.4737         0    0.0004         0</w:t>
      </w:r>
    </w:p>
    <w:p w14:paraId="3DB2A669" w14:textId="77777777" w:rsidR="009C1A29" w:rsidRDefault="009C1A29" w:rsidP="009C1A29">
      <w:r>
        <w:t xml:space="preserve">   -0.0002         0   -0.0005         0   -0.4715         0    0.0000</w:t>
      </w:r>
    </w:p>
    <w:p w14:paraId="09A6E5DC" w14:textId="77777777" w:rsidR="009C1A29" w:rsidRDefault="009C1A29" w:rsidP="009C1A29">
      <w:r>
        <w:t xml:space="preserve">         0   -0.0002         0   -0.0005         0   -0.4715         0</w:t>
      </w:r>
    </w:p>
    <w:p w14:paraId="62CCE8FC" w14:textId="77777777" w:rsidR="009C1A29" w:rsidRDefault="009C1A29" w:rsidP="009C1A29">
      <w:r>
        <w:t xml:space="preserve">    0.0005         0   -0.0000         0    0.0000         0   -0.4720</w:t>
      </w:r>
    </w:p>
    <w:p w14:paraId="6A12F0FF" w14:textId="77777777" w:rsidR="009C1A29" w:rsidRDefault="009C1A29" w:rsidP="009C1A29">
      <w:r>
        <w:t xml:space="preserve">         0    0.0005         0   -0.0000         0    0.0000         0</w:t>
      </w:r>
    </w:p>
    <w:p w14:paraId="73B46497" w14:textId="77777777" w:rsidR="009C1A29" w:rsidRDefault="009C1A29" w:rsidP="009C1A29">
      <w:r>
        <w:t xml:space="preserve">   -0.0000         0    0.0003         0   -0.0000         0   -0.0000</w:t>
      </w:r>
    </w:p>
    <w:p w14:paraId="6A83DBA8" w14:textId="77777777" w:rsidR="009C1A29" w:rsidRDefault="009C1A29" w:rsidP="009C1A29">
      <w:r>
        <w:t xml:space="preserve">         0   -0.0000         0    0.0003         0   -0.0000         0</w:t>
      </w:r>
    </w:p>
    <w:p w14:paraId="5F8E9DF6" w14:textId="77777777" w:rsidR="009C1A29" w:rsidRDefault="009C1A29" w:rsidP="009C1A29">
      <w:r>
        <w:t xml:space="preserve">    0.0002         0   -0.0000         0    0.0000         0   -0.0000</w:t>
      </w:r>
    </w:p>
    <w:p w14:paraId="7D4ECFB7" w14:textId="77777777" w:rsidR="009C1A29" w:rsidRDefault="009C1A29" w:rsidP="009C1A29">
      <w:r>
        <w:t xml:space="preserve">         0    0.0002         0   -0.0000         0    0.0000         0</w:t>
      </w:r>
    </w:p>
    <w:p w14:paraId="53838828" w14:textId="77777777" w:rsidR="009C1A29" w:rsidRDefault="009C1A29" w:rsidP="009C1A29">
      <w:r>
        <w:t xml:space="preserve">   -0.0005         0    0.0001         0   -0.0000         0    0.0002</w:t>
      </w:r>
    </w:p>
    <w:p w14:paraId="780B36ED" w14:textId="77777777" w:rsidR="009C1A29" w:rsidRDefault="009C1A29" w:rsidP="009C1A29">
      <w:r>
        <w:t xml:space="preserve">         0   -0.0005         0    0.0001         0   -0.0000         0</w:t>
      </w:r>
    </w:p>
    <w:p w14:paraId="61471E7A" w14:textId="77777777" w:rsidR="009C1A29" w:rsidRDefault="009C1A29" w:rsidP="009C1A29">
      <w:r>
        <w:t xml:space="preserve">    0.0001         0   -0.0005         0    0.0001         0   -0.0000</w:t>
      </w:r>
    </w:p>
    <w:p w14:paraId="00691C3F" w14:textId="77777777" w:rsidR="009C1A29" w:rsidRDefault="009C1A29" w:rsidP="009C1A29">
      <w:r>
        <w:t xml:space="preserve">         0    0.0001         0   -0.0005         0    0.0001         0</w:t>
      </w:r>
    </w:p>
    <w:p w14:paraId="5B6D3BE8" w14:textId="77777777" w:rsidR="009C1A29" w:rsidRDefault="009C1A29" w:rsidP="009C1A29">
      <w:r>
        <w:t xml:space="preserve">   -0.0000         0    0.0001         0   -0.0008         0    0.0000</w:t>
      </w:r>
    </w:p>
    <w:p w14:paraId="08A014C5" w14:textId="77777777" w:rsidR="009C1A29" w:rsidRDefault="009C1A29" w:rsidP="009C1A29">
      <w:r>
        <w:t xml:space="preserve">         0   -0.0000         0    0.0001         0   -0.0008         0</w:t>
      </w:r>
    </w:p>
    <w:p w14:paraId="00497122" w14:textId="77777777" w:rsidR="009C1A29" w:rsidRDefault="009C1A29" w:rsidP="009C1A29">
      <w:r>
        <w:t xml:space="preserve">    0.0002         0   -0.0000         0    0.0000         0   -0.0005</w:t>
      </w:r>
    </w:p>
    <w:p w14:paraId="1C85D53C" w14:textId="77777777" w:rsidR="009C1A29" w:rsidRDefault="009C1A29" w:rsidP="009C1A29">
      <w:r>
        <w:t xml:space="preserve">         0    0.0002         0   -0.0000         0    0.0000         0</w:t>
      </w:r>
    </w:p>
    <w:p w14:paraId="555214E5" w14:textId="77777777" w:rsidR="009C1A29" w:rsidRDefault="009C1A29" w:rsidP="009C1A29">
      <w:r>
        <w:t xml:space="preserve">   -0.0000         0    0.0001         0   -0.0000         0    0.0000</w:t>
      </w:r>
    </w:p>
    <w:p w14:paraId="48F882F6" w14:textId="77777777" w:rsidR="009C1A29" w:rsidRDefault="009C1A29" w:rsidP="009C1A29">
      <w:r>
        <w:t xml:space="preserve">         0   -0.0000         0    0.0001         0   -0.0000         0</w:t>
      </w:r>
    </w:p>
    <w:p w14:paraId="00C4F52E" w14:textId="77777777" w:rsidR="009C1A29" w:rsidRDefault="009C1A29" w:rsidP="009C1A29"/>
    <w:p w14:paraId="1EFEA913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AA8FCB2" w14:textId="77777777" w:rsidR="009C1A29" w:rsidRDefault="009C1A29" w:rsidP="009C1A29"/>
    <w:p w14:paraId="2FF2FFE2" w14:textId="77777777" w:rsidR="009C1A29" w:rsidRDefault="009C1A29" w:rsidP="009C1A29">
      <w:r>
        <w:t xml:space="preserve">         0   -0.0008         0</w:t>
      </w:r>
    </w:p>
    <w:p w14:paraId="184F60AD" w14:textId="77777777" w:rsidR="009C1A29" w:rsidRDefault="009C1A29" w:rsidP="009C1A29">
      <w:r>
        <w:t xml:space="preserve">   -0.0000         0   -0.0008</w:t>
      </w:r>
    </w:p>
    <w:p w14:paraId="383C8754" w14:textId="77777777" w:rsidR="009C1A29" w:rsidRDefault="009C1A29" w:rsidP="009C1A29">
      <w:r>
        <w:t xml:space="preserve">         0   -0.0000         0</w:t>
      </w:r>
    </w:p>
    <w:p w14:paraId="052085BC" w14:textId="77777777" w:rsidR="009C1A29" w:rsidRDefault="009C1A29" w:rsidP="009C1A29">
      <w:r>
        <w:t xml:space="preserve">   -0.0011         0   -0.0000</w:t>
      </w:r>
    </w:p>
    <w:p w14:paraId="4BB741C8" w14:textId="77777777" w:rsidR="009C1A29" w:rsidRDefault="009C1A29" w:rsidP="009C1A29">
      <w:r>
        <w:t xml:space="preserve">         0   -0.0009         0</w:t>
      </w:r>
    </w:p>
    <w:p w14:paraId="5063703E" w14:textId="77777777" w:rsidR="009C1A29" w:rsidRDefault="009C1A29" w:rsidP="009C1A29">
      <w:r>
        <w:t xml:space="preserve">   -0.0000         0   -0.0009</w:t>
      </w:r>
    </w:p>
    <w:p w14:paraId="11D5EB85" w14:textId="77777777" w:rsidR="009C1A29" w:rsidRDefault="009C1A29" w:rsidP="009C1A29">
      <w:r>
        <w:t xml:space="preserve">         0   -0.0000         0</w:t>
      </w:r>
    </w:p>
    <w:p w14:paraId="56B8FD7F" w14:textId="77777777" w:rsidR="009C1A29" w:rsidRDefault="009C1A29" w:rsidP="009C1A29">
      <w:r>
        <w:t xml:space="preserve">    0.0000         0   -0.0000</w:t>
      </w:r>
    </w:p>
    <w:p w14:paraId="11E1C31D" w14:textId="77777777" w:rsidR="009C1A29" w:rsidRDefault="009C1A29" w:rsidP="009C1A29">
      <w:r>
        <w:t xml:space="preserve">         0   -0.0000         0</w:t>
      </w:r>
    </w:p>
    <w:p w14:paraId="1D06D813" w14:textId="77777777" w:rsidR="009C1A29" w:rsidRDefault="009C1A29" w:rsidP="009C1A29">
      <w:r>
        <w:t xml:space="preserve">   -0.4720         0   -0.0000</w:t>
      </w:r>
    </w:p>
    <w:p w14:paraId="2A9C0EA5" w14:textId="77777777" w:rsidR="009C1A29" w:rsidRDefault="009C1A29" w:rsidP="009C1A29">
      <w:r>
        <w:t xml:space="preserve">         0   -0.4729         0</w:t>
      </w:r>
    </w:p>
    <w:p w14:paraId="3FEA9D31" w14:textId="77777777" w:rsidR="009C1A29" w:rsidRDefault="009C1A29" w:rsidP="009C1A29">
      <w:r>
        <w:lastRenderedPageBreak/>
        <w:t xml:space="preserve">   -0.0000         0   -0.4729</w:t>
      </w:r>
    </w:p>
    <w:p w14:paraId="269D450F" w14:textId="77777777" w:rsidR="009C1A29" w:rsidRDefault="009C1A29" w:rsidP="009C1A29">
      <w:r>
        <w:t xml:space="preserve">         0    0.0001         0</w:t>
      </w:r>
    </w:p>
    <w:p w14:paraId="7A6F0545" w14:textId="77777777" w:rsidR="009C1A29" w:rsidRDefault="009C1A29" w:rsidP="009C1A29">
      <w:r>
        <w:t xml:space="preserve">   -0.0000         0    0.0001</w:t>
      </w:r>
    </w:p>
    <w:p w14:paraId="102A2A72" w14:textId="77777777" w:rsidR="009C1A29" w:rsidRDefault="009C1A29" w:rsidP="009C1A29">
      <w:r>
        <w:t xml:space="preserve">         0   -0.0000         0</w:t>
      </w:r>
    </w:p>
    <w:p w14:paraId="3CAB0CFD" w14:textId="77777777" w:rsidR="009C1A29" w:rsidRDefault="009C1A29" w:rsidP="009C1A29">
      <w:r>
        <w:t xml:space="preserve">    0.0002         0   -0.0000</w:t>
      </w:r>
    </w:p>
    <w:p w14:paraId="091E1AE2" w14:textId="77777777" w:rsidR="009C1A29" w:rsidRDefault="009C1A29" w:rsidP="009C1A29">
      <w:r>
        <w:t xml:space="preserve">         0    0.0001         0</w:t>
      </w:r>
    </w:p>
    <w:p w14:paraId="62FA02D4" w14:textId="77777777" w:rsidR="009C1A29" w:rsidRDefault="009C1A29" w:rsidP="009C1A29">
      <w:r>
        <w:t xml:space="preserve">   -0.0000         0    0.0001</w:t>
      </w:r>
    </w:p>
    <w:p w14:paraId="2C4B57BB" w14:textId="77777777" w:rsidR="009C1A29" w:rsidRDefault="009C1A29" w:rsidP="009C1A29">
      <w:r>
        <w:t xml:space="preserve">         0   -0.0000         0</w:t>
      </w:r>
    </w:p>
    <w:p w14:paraId="61717D2B" w14:textId="77777777" w:rsidR="009C1A29" w:rsidRDefault="009C1A29" w:rsidP="009C1A29">
      <w:r>
        <w:t xml:space="preserve">    0.0000         0   -0.0000</w:t>
      </w:r>
    </w:p>
    <w:p w14:paraId="59DBCB76" w14:textId="77777777" w:rsidR="009C1A29" w:rsidRDefault="009C1A29" w:rsidP="009C1A29">
      <w:r>
        <w:t xml:space="preserve">         0    0.0000         0</w:t>
      </w:r>
    </w:p>
    <w:p w14:paraId="60195CD6" w14:textId="77777777" w:rsidR="009C1A29" w:rsidRDefault="009C1A29" w:rsidP="009C1A29">
      <w:r>
        <w:t xml:space="preserve">   -0.0005         0    0.0000</w:t>
      </w:r>
    </w:p>
    <w:p w14:paraId="480B57F5" w14:textId="77777777" w:rsidR="009C1A29" w:rsidRDefault="009C1A29" w:rsidP="009C1A29">
      <w:r>
        <w:t xml:space="preserve">         0   -0.0004         0</w:t>
      </w:r>
    </w:p>
    <w:p w14:paraId="763A2027" w14:textId="77777777" w:rsidR="009C1A29" w:rsidRDefault="009C1A29" w:rsidP="009C1A29">
      <w:r>
        <w:t xml:space="preserve">    0.0000         0   -0.0004</w:t>
      </w:r>
    </w:p>
    <w:p w14:paraId="2EF06351" w14:textId="77777777" w:rsidR="009C1A29" w:rsidRDefault="009C1A29" w:rsidP="009C1A29"/>
    <w:p w14:paraId="571EEAAC" w14:textId="77777777" w:rsidR="009C1A29" w:rsidRDefault="009C1A29" w:rsidP="009C1A29"/>
    <w:p w14:paraId="581DB6ED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06FF9843" w14:textId="77777777" w:rsidR="009C1A29" w:rsidRDefault="009C1A29" w:rsidP="009C1A29"/>
    <w:p w14:paraId="168106FA" w14:textId="77777777" w:rsidR="009C1A29" w:rsidRDefault="009C1A29" w:rsidP="009C1A29">
      <w:r>
        <w:t xml:space="preserve">   1.0e-08 *</w:t>
      </w:r>
    </w:p>
    <w:p w14:paraId="6EF566FB" w14:textId="77777777" w:rsidR="009C1A29" w:rsidRDefault="009C1A29" w:rsidP="009C1A29"/>
    <w:p w14:paraId="577C93EF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1440F44" w14:textId="77777777" w:rsidR="009C1A29" w:rsidRDefault="009C1A29" w:rsidP="009C1A29"/>
    <w:p w14:paraId="0B0A7C92" w14:textId="77777777" w:rsidR="009C1A29" w:rsidRDefault="009C1A29" w:rsidP="009C1A29">
      <w:r>
        <w:t xml:space="preserve">    0.2407         0    0.0004         0    0.0002         0   -0.0000</w:t>
      </w:r>
    </w:p>
    <w:p w14:paraId="2C59B0DA" w14:textId="77777777" w:rsidR="009C1A29" w:rsidRDefault="009C1A29" w:rsidP="009C1A29">
      <w:r>
        <w:t xml:space="preserve">         0    0.2407         0    0.0004         0    0.0002         0</w:t>
      </w:r>
    </w:p>
    <w:p w14:paraId="07E25D70" w14:textId="77777777" w:rsidR="009C1A29" w:rsidRDefault="009C1A29" w:rsidP="009C1A29">
      <w:r>
        <w:t xml:space="preserve">    0.0004         0    0.2441         0    0.0002         0    0.0001</w:t>
      </w:r>
    </w:p>
    <w:p w14:paraId="122734AF" w14:textId="77777777" w:rsidR="009C1A29" w:rsidRDefault="009C1A29" w:rsidP="009C1A29">
      <w:r>
        <w:t xml:space="preserve">         0    0.0004         0    0.2441         0    0.0002         0</w:t>
      </w:r>
    </w:p>
    <w:p w14:paraId="051CCA63" w14:textId="77777777" w:rsidR="009C1A29" w:rsidRDefault="009C1A29" w:rsidP="009C1A29">
      <w:r>
        <w:t xml:space="preserve">    0.0002         0    0.0002         0    0.2484         0    0.0001</w:t>
      </w:r>
    </w:p>
    <w:p w14:paraId="3C8CDCE8" w14:textId="77777777" w:rsidR="009C1A29" w:rsidRDefault="009C1A29" w:rsidP="009C1A29">
      <w:r>
        <w:t xml:space="preserve">         0    0.0002         0    0.0002         0    0.2484         0</w:t>
      </w:r>
    </w:p>
    <w:p w14:paraId="030378D1" w14:textId="77777777" w:rsidR="009C1A29" w:rsidRDefault="009C1A29" w:rsidP="009C1A29">
      <w:r>
        <w:t xml:space="preserve">   -0.0000         0    0.0001         0    0.0001         0    0.2411</w:t>
      </w:r>
    </w:p>
    <w:p w14:paraId="373E96CF" w14:textId="77777777" w:rsidR="009C1A29" w:rsidRDefault="009C1A29" w:rsidP="009C1A29">
      <w:r>
        <w:t xml:space="preserve">         0   -0.0000         0    0.0001         0    0.0001         0</w:t>
      </w:r>
    </w:p>
    <w:p w14:paraId="772C5578" w14:textId="77777777" w:rsidR="009C1A29" w:rsidRDefault="009C1A29" w:rsidP="009C1A29">
      <w:r>
        <w:t xml:space="preserve">   -0.0000         0    0.0005         0   -0.0000         0    0.0000</w:t>
      </w:r>
    </w:p>
    <w:p w14:paraId="7AD7DE5E" w14:textId="77777777" w:rsidR="009C1A29" w:rsidRDefault="009C1A29" w:rsidP="009C1A29">
      <w:r>
        <w:t xml:space="preserve">         0   -0.0000         0    0.0005         0   -0.0000         0</w:t>
      </w:r>
    </w:p>
    <w:p w14:paraId="467AAD11" w14:textId="77777777" w:rsidR="009C1A29" w:rsidRDefault="009C1A29" w:rsidP="009C1A29">
      <w:r>
        <w:t xml:space="preserve">    0.0003         0   -0.0000         0    0.0004         0   -0.0000</w:t>
      </w:r>
    </w:p>
    <w:p w14:paraId="6B4E34D2" w14:textId="77777777" w:rsidR="009C1A29" w:rsidRDefault="009C1A29" w:rsidP="009C1A29">
      <w:r>
        <w:t xml:space="preserve">         0    0.0003         0   -0.0000         0    0.0004         0</w:t>
      </w:r>
    </w:p>
    <w:p w14:paraId="324D5FB7" w14:textId="77777777" w:rsidR="009C1A29" w:rsidRDefault="009C1A29" w:rsidP="009C1A29">
      <w:r>
        <w:t xml:space="preserve">   -0.0005         0    0.0000         0    0.0000         0   -0.0000</w:t>
      </w:r>
    </w:p>
    <w:p w14:paraId="5D5DBA08" w14:textId="77777777" w:rsidR="009C1A29" w:rsidRDefault="009C1A29" w:rsidP="009C1A29">
      <w:r>
        <w:lastRenderedPageBreak/>
        <w:t xml:space="preserve">         0   -0.0005         0    0.0000         0    0.0000         0</w:t>
      </w:r>
    </w:p>
    <w:p w14:paraId="6FB6BAD7" w14:textId="77777777" w:rsidR="009C1A29" w:rsidRDefault="009C1A29" w:rsidP="009C1A29">
      <w:r>
        <w:t xml:space="preserve">    0.0001         0   -0.0003         0    0.0000         0    0.0000</w:t>
      </w:r>
    </w:p>
    <w:p w14:paraId="502AC690" w14:textId="77777777" w:rsidR="009C1A29" w:rsidRDefault="009C1A29" w:rsidP="009C1A29">
      <w:r>
        <w:t xml:space="preserve">         0    0.0001         0   -0.0003         0    0.0000         0</w:t>
      </w:r>
    </w:p>
    <w:p w14:paraId="141050EA" w14:textId="77777777" w:rsidR="009C1A29" w:rsidRDefault="009C1A29" w:rsidP="009C1A29">
      <w:r>
        <w:t xml:space="preserve">    0.0000         0    0.0000         0   -0.0003         0    0.0000</w:t>
      </w:r>
    </w:p>
    <w:p w14:paraId="50FCE93D" w14:textId="77777777" w:rsidR="009C1A29" w:rsidRDefault="009C1A29" w:rsidP="009C1A29">
      <w:r>
        <w:t xml:space="preserve">         0    0.0000         0    0.0000         0   -0.0003         0</w:t>
      </w:r>
    </w:p>
    <w:p w14:paraId="118CA6E6" w14:textId="77777777" w:rsidR="009C1A29" w:rsidRDefault="009C1A29" w:rsidP="009C1A29">
      <w:r>
        <w:t xml:space="preserve">    0.0000         0    0.0000         0    0.0000         0   -0.0006</w:t>
      </w:r>
    </w:p>
    <w:p w14:paraId="5BEB81F2" w14:textId="77777777" w:rsidR="009C1A29" w:rsidRDefault="009C1A29" w:rsidP="009C1A29">
      <w:r>
        <w:t xml:space="preserve">         0    0.0000         0    0.0000         0    0.0000         0</w:t>
      </w:r>
    </w:p>
    <w:p w14:paraId="74E50A2F" w14:textId="77777777" w:rsidR="009C1A29" w:rsidRDefault="009C1A29" w:rsidP="009C1A29">
      <w:r>
        <w:t xml:space="preserve">    0.0000         0    0.0001         0   -0.0000         0   -0.0000</w:t>
      </w:r>
    </w:p>
    <w:p w14:paraId="11C4B526" w14:textId="77777777" w:rsidR="009C1A29" w:rsidRDefault="009C1A29" w:rsidP="009C1A29">
      <w:r>
        <w:t xml:space="preserve">         0    0.0000         0    0.0001         0   -0.0000         0</w:t>
      </w:r>
    </w:p>
    <w:p w14:paraId="426620E3" w14:textId="77777777" w:rsidR="009C1A29" w:rsidRDefault="009C1A29" w:rsidP="009C1A29">
      <w:r>
        <w:t xml:space="preserve">    0.0001         0   -0.0000         0    0.0001         0    0.0000</w:t>
      </w:r>
    </w:p>
    <w:p w14:paraId="63087323" w14:textId="77777777" w:rsidR="009C1A29" w:rsidRDefault="009C1A29" w:rsidP="009C1A29">
      <w:r>
        <w:t xml:space="preserve">         0    0.0001         0   -0.0000         0    0.0001         0</w:t>
      </w:r>
    </w:p>
    <w:p w14:paraId="5635FB47" w14:textId="77777777" w:rsidR="009C1A29" w:rsidRDefault="009C1A29" w:rsidP="009C1A29"/>
    <w:p w14:paraId="6FF5AC68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EE3F4E9" w14:textId="77777777" w:rsidR="009C1A29" w:rsidRDefault="009C1A29" w:rsidP="009C1A29"/>
    <w:p w14:paraId="4A377479" w14:textId="77777777" w:rsidR="009C1A29" w:rsidRDefault="009C1A29" w:rsidP="009C1A29">
      <w:r>
        <w:t xml:space="preserve">         0   -0.0000         0    0.0003         0   -0.0005         0</w:t>
      </w:r>
    </w:p>
    <w:p w14:paraId="4C7C1A07" w14:textId="77777777" w:rsidR="009C1A29" w:rsidRDefault="009C1A29" w:rsidP="009C1A29">
      <w:r>
        <w:t xml:space="preserve">   -0.0000         0   -0.0000         0    0.0003         0   -0.0005</w:t>
      </w:r>
    </w:p>
    <w:p w14:paraId="4FFF50BD" w14:textId="77777777" w:rsidR="009C1A29" w:rsidRDefault="009C1A29" w:rsidP="009C1A29">
      <w:r>
        <w:t xml:space="preserve">         0    0.0005         0   -0.0000         0    0.0000         0</w:t>
      </w:r>
    </w:p>
    <w:p w14:paraId="10C94678" w14:textId="77777777" w:rsidR="009C1A29" w:rsidRDefault="009C1A29" w:rsidP="009C1A29">
      <w:r>
        <w:t xml:space="preserve">    0.0001         0    0.0005         0   -0.0000         0    0.0000</w:t>
      </w:r>
    </w:p>
    <w:p w14:paraId="14A11AF9" w14:textId="77777777" w:rsidR="009C1A29" w:rsidRDefault="009C1A29" w:rsidP="009C1A29">
      <w:r>
        <w:t xml:space="preserve">         0   -0.0000         0    0.0004         0    0.0000         0</w:t>
      </w:r>
    </w:p>
    <w:p w14:paraId="039490D6" w14:textId="77777777" w:rsidR="009C1A29" w:rsidRDefault="009C1A29" w:rsidP="009C1A29">
      <w:r>
        <w:t xml:space="preserve">    0.0001         0   -0.0000         0    0.0004         0    0.0000</w:t>
      </w:r>
    </w:p>
    <w:p w14:paraId="75851511" w14:textId="77777777" w:rsidR="009C1A29" w:rsidRDefault="009C1A29" w:rsidP="009C1A29">
      <w:r>
        <w:t xml:space="preserve">         0    0.0000         0   -0.0000         0   -0.0000         0</w:t>
      </w:r>
    </w:p>
    <w:p w14:paraId="0D861747" w14:textId="77777777" w:rsidR="009C1A29" w:rsidRDefault="009C1A29" w:rsidP="009C1A29">
      <w:r>
        <w:t xml:space="preserve">    0.2411         0    0.0000         0   -0.0000         0   -0.0000</w:t>
      </w:r>
    </w:p>
    <w:p w14:paraId="6C37BA0F" w14:textId="77777777" w:rsidR="009C1A29" w:rsidRDefault="009C1A29" w:rsidP="009C1A29">
      <w:r>
        <w:t xml:space="preserve">         0    0.2448         0   -0.0000         0    0.0000         0</w:t>
      </w:r>
    </w:p>
    <w:p w14:paraId="30E9C54A" w14:textId="77777777" w:rsidR="009C1A29" w:rsidRDefault="009C1A29" w:rsidP="009C1A29">
      <w:r>
        <w:t xml:space="preserve">    0.0000         0    0.2448         0   -0.0000         0    0.0000</w:t>
      </w:r>
    </w:p>
    <w:p w14:paraId="13427AD5" w14:textId="77777777" w:rsidR="009C1A29" w:rsidRDefault="009C1A29" w:rsidP="009C1A29">
      <w:r>
        <w:t xml:space="preserve">         0   -0.0000         0    0.2472         0    0.0000         0</w:t>
      </w:r>
    </w:p>
    <w:p w14:paraId="786EF3C6" w14:textId="77777777" w:rsidR="009C1A29" w:rsidRDefault="009C1A29" w:rsidP="009C1A29">
      <w:r>
        <w:t xml:space="preserve">   -0.0000         0   -0.0000         0    0.2472         0    0.0000</w:t>
      </w:r>
    </w:p>
    <w:p w14:paraId="538AEE30" w14:textId="77777777" w:rsidR="009C1A29" w:rsidRDefault="009C1A29" w:rsidP="009C1A29">
      <w:r>
        <w:t xml:space="preserve">         0    0.0000         0    0.0000         0    0.0013         0</w:t>
      </w:r>
    </w:p>
    <w:p w14:paraId="13E079A3" w14:textId="77777777" w:rsidR="009C1A29" w:rsidRDefault="009C1A29" w:rsidP="009C1A29">
      <w:r>
        <w:t xml:space="preserve">   -0.0000         0    0.0000         0    0.0000         0    0.0013</w:t>
      </w:r>
    </w:p>
    <w:p w14:paraId="25A71FA8" w14:textId="77777777" w:rsidR="009C1A29" w:rsidRDefault="009C1A29" w:rsidP="009C1A29">
      <w:r>
        <w:t xml:space="preserve">         0    0.0000         0   -0.0000         0   -0.0001         0</w:t>
      </w:r>
    </w:p>
    <w:p w14:paraId="177647C6" w14:textId="77777777" w:rsidR="009C1A29" w:rsidRDefault="009C1A29" w:rsidP="009C1A29">
      <w:r>
        <w:t xml:space="preserve">    0.0000         0    0.0000         0   -0.0000         0   -0.0001</w:t>
      </w:r>
    </w:p>
    <w:p w14:paraId="2FAC454E" w14:textId="77777777" w:rsidR="009C1A29" w:rsidRDefault="009C1A29" w:rsidP="009C1A29">
      <w:r>
        <w:t xml:space="preserve">         0   -0.0000         0    0.0000         0   -0.0000         0</w:t>
      </w:r>
    </w:p>
    <w:p w14:paraId="7EEB9B06" w14:textId="77777777" w:rsidR="009C1A29" w:rsidRDefault="009C1A29" w:rsidP="009C1A29">
      <w:r>
        <w:t xml:space="preserve">    0.0000         0   -0.0000         0    0.0000         0   -0.0000</w:t>
      </w:r>
    </w:p>
    <w:p w14:paraId="2FA71F48" w14:textId="77777777" w:rsidR="009C1A29" w:rsidRDefault="009C1A29" w:rsidP="009C1A29">
      <w:r>
        <w:t xml:space="preserve">         0   -0.0000         0    0.0000         0    0.0000         0</w:t>
      </w:r>
    </w:p>
    <w:p w14:paraId="3967C86D" w14:textId="77777777" w:rsidR="009C1A29" w:rsidRDefault="009C1A29" w:rsidP="009C1A29">
      <w:r>
        <w:t xml:space="preserve">   -0.0006         0   -0.0000         0    0.0000         0    0.0000</w:t>
      </w:r>
    </w:p>
    <w:p w14:paraId="5D80CB12" w14:textId="77777777" w:rsidR="009C1A29" w:rsidRDefault="009C1A29" w:rsidP="009C1A29">
      <w:r>
        <w:lastRenderedPageBreak/>
        <w:t xml:space="preserve">         0   -0.0004         0    0.0000         0    0.0000         0</w:t>
      </w:r>
    </w:p>
    <w:p w14:paraId="30FB6AB3" w14:textId="77777777" w:rsidR="009C1A29" w:rsidRDefault="009C1A29" w:rsidP="009C1A29">
      <w:r>
        <w:t xml:space="preserve">   -0.0000         0   -0.0004         0    0.0000         0    0.0000</w:t>
      </w:r>
    </w:p>
    <w:p w14:paraId="383923DA" w14:textId="77777777" w:rsidR="009C1A29" w:rsidRDefault="009C1A29" w:rsidP="009C1A29">
      <w:r>
        <w:t xml:space="preserve">         0    0.0000         0   -0.0003         0   -0.0000         0</w:t>
      </w:r>
    </w:p>
    <w:p w14:paraId="03213F56" w14:textId="77777777" w:rsidR="009C1A29" w:rsidRDefault="009C1A29" w:rsidP="009C1A29">
      <w:r>
        <w:t xml:space="preserve">    0.0000         0    0.0000         0   -0.0003         0   -0.0000</w:t>
      </w:r>
    </w:p>
    <w:p w14:paraId="2D877141" w14:textId="77777777" w:rsidR="009C1A29" w:rsidRDefault="009C1A29" w:rsidP="009C1A29"/>
    <w:p w14:paraId="40108822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5434FB3" w14:textId="77777777" w:rsidR="009C1A29" w:rsidRDefault="009C1A29" w:rsidP="009C1A29"/>
    <w:p w14:paraId="12556D95" w14:textId="77777777" w:rsidR="009C1A29" w:rsidRDefault="009C1A29" w:rsidP="009C1A29">
      <w:r>
        <w:t xml:space="preserve">    0.0001         0    0.0000         0    0.0000         0    0.0000</w:t>
      </w:r>
    </w:p>
    <w:p w14:paraId="7259A1A7" w14:textId="77777777" w:rsidR="009C1A29" w:rsidRDefault="009C1A29" w:rsidP="009C1A29">
      <w:r>
        <w:t xml:space="preserve">         0    0.0001         0    0.0000         0    0.0000         0</w:t>
      </w:r>
    </w:p>
    <w:p w14:paraId="739B6A2B" w14:textId="77777777" w:rsidR="009C1A29" w:rsidRDefault="009C1A29" w:rsidP="009C1A29">
      <w:r>
        <w:t xml:space="preserve">   -0.0003         0    0.0000         0    0.0000         0    0.0001</w:t>
      </w:r>
    </w:p>
    <w:p w14:paraId="2C44E00B" w14:textId="77777777" w:rsidR="009C1A29" w:rsidRDefault="009C1A29" w:rsidP="009C1A29">
      <w:r>
        <w:t xml:space="preserve">         0   -0.0003         0    0.0000         0    0.0000         0</w:t>
      </w:r>
    </w:p>
    <w:p w14:paraId="6953D98A" w14:textId="77777777" w:rsidR="009C1A29" w:rsidRDefault="009C1A29" w:rsidP="009C1A29">
      <w:r>
        <w:t xml:space="preserve">    0.0000         0   -0.0003         0    0.0000         0   -0.0000</w:t>
      </w:r>
    </w:p>
    <w:p w14:paraId="50CD7147" w14:textId="77777777" w:rsidR="009C1A29" w:rsidRDefault="009C1A29" w:rsidP="009C1A29">
      <w:r>
        <w:t xml:space="preserve">         0    0.0000         0   -0.0003         0    0.0000         0</w:t>
      </w:r>
    </w:p>
    <w:p w14:paraId="747F8B14" w14:textId="77777777" w:rsidR="009C1A29" w:rsidRDefault="009C1A29" w:rsidP="009C1A29">
      <w:r>
        <w:t xml:space="preserve">    0.0000         0    0.0000         0   -0.0006         0   -0.0000</w:t>
      </w:r>
    </w:p>
    <w:p w14:paraId="5C0779BF" w14:textId="77777777" w:rsidR="009C1A29" w:rsidRDefault="009C1A29" w:rsidP="009C1A29">
      <w:r>
        <w:t xml:space="preserve">         0    0.0000         0    0.0000         0   -0.0006         0</w:t>
      </w:r>
    </w:p>
    <w:p w14:paraId="25D67B6A" w14:textId="77777777" w:rsidR="009C1A29" w:rsidRDefault="009C1A29" w:rsidP="009C1A29">
      <w:r>
        <w:t xml:space="preserve">    0.0000         0   -0.0000         0   -0.0000         0   -0.0004</w:t>
      </w:r>
    </w:p>
    <w:p w14:paraId="304961FB" w14:textId="77777777" w:rsidR="009C1A29" w:rsidRDefault="009C1A29" w:rsidP="009C1A29">
      <w:r>
        <w:t xml:space="preserve">         0    0.0000         0   -0.0000         0   -0.0000         0</w:t>
      </w:r>
    </w:p>
    <w:p w14:paraId="0A40B72C" w14:textId="77777777" w:rsidR="009C1A29" w:rsidRDefault="009C1A29" w:rsidP="009C1A29">
      <w:r>
        <w:t xml:space="preserve">   -0.0000         0    0.0000         0    0.0000         0    0.0000</w:t>
      </w:r>
    </w:p>
    <w:p w14:paraId="6FBFD66B" w14:textId="77777777" w:rsidR="009C1A29" w:rsidRDefault="009C1A29" w:rsidP="009C1A29">
      <w:r>
        <w:t xml:space="preserve">         0   -0.0000         0    0.0000         0    0.0000         0</w:t>
      </w:r>
    </w:p>
    <w:p w14:paraId="2D91B2FE" w14:textId="77777777" w:rsidR="009C1A29" w:rsidRDefault="009C1A29" w:rsidP="009C1A29">
      <w:r>
        <w:t xml:space="preserve">   -0.0001         0   -0.0000         0    0.0000         0    0.0000</w:t>
      </w:r>
    </w:p>
    <w:p w14:paraId="498C984F" w14:textId="77777777" w:rsidR="009C1A29" w:rsidRDefault="009C1A29" w:rsidP="009C1A29">
      <w:r>
        <w:t xml:space="preserve">         0   -0.0001         0   -0.0000         0    0.0000         0</w:t>
      </w:r>
    </w:p>
    <w:p w14:paraId="31BBE6F7" w14:textId="77777777" w:rsidR="009C1A29" w:rsidRDefault="009C1A29" w:rsidP="009C1A29">
      <w:r>
        <w:t xml:space="preserve">    0.0016         0   -0.0000         0   -0.0000         0   -0.0000</w:t>
      </w:r>
    </w:p>
    <w:p w14:paraId="10986A86" w14:textId="77777777" w:rsidR="009C1A29" w:rsidRDefault="009C1A29" w:rsidP="009C1A29">
      <w:r>
        <w:t xml:space="preserve">         0    0.0016         0   -0.0000         0   -0.0000         0</w:t>
      </w:r>
    </w:p>
    <w:p w14:paraId="423B5386" w14:textId="77777777" w:rsidR="009C1A29" w:rsidRDefault="009C1A29" w:rsidP="009C1A29">
      <w:r>
        <w:t xml:space="preserve">   -0.0000         0    0.0019         0   -0.0000         0    0.0000</w:t>
      </w:r>
    </w:p>
    <w:p w14:paraId="79000209" w14:textId="77777777" w:rsidR="009C1A29" w:rsidRDefault="009C1A29" w:rsidP="009C1A29">
      <w:r>
        <w:t xml:space="preserve">         0   -0.0000         0    0.0019         0   -0.0000         0</w:t>
      </w:r>
    </w:p>
    <w:p w14:paraId="105B029E" w14:textId="77777777" w:rsidR="009C1A29" w:rsidRDefault="009C1A29" w:rsidP="009C1A29">
      <w:r>
        <w:t xml:space="preserve">   -0.0000         0   -0.0000         0    0.0012         0    0.0000</w:t>
      </w:r>
    </w:p>
    <w:p w14:paraId="0E8017E1" w14:textId="77777777" w:rsidR="009C1A29" w:rsidRDefault="009C1A29" w:rsidP="009C1A29">
      <w:r>
        <w:t xml:space="preserve">         0   -0.0000         0   -0.0000         0    0.0012         0</w:t>
      </w:r>
    </w:p>
    <w:p w14:paraId="6320DA38" w14:textId="77777777" w:rsidR="009C1A29" w:rsidRDefault="009C1A29" w:rsidP="009C1A29">
      <w:r>
        <w:t xml:space="preserve">   -0.0000         0    0.0000         0    0.0000         0    0.0016</w:t>
      </w:r>
    </w:p>
    <w:p w14:paraId="7E607B1E" w14:textId="77777777" w:rsidR="009C1A29" w:rsidRDefault="009C1A29" w:rsidP="009C1A29">
      <w:r>
        <w:t xml:space="preserve">         0   -0.0000         0    0.0000         0    0.0000         0</w:t>
      </w:r>
    </w:p>
    <w:p w14:paraId="566039DD" w14:textId="77777777" w:rsidR="009C1A29" w:rsidRDefault="009C1A29" w:rsidP="009C1A29">
      <w:r>
        <w:t xml:space="preserve">    0.0000         0   -0.0000         0    0.0000         0    0.0000</w:t>
      </w:r>
    </w:p>
    <w:p w14:paraId="4498B8D0" w14:textId="77777777" w:rsidR="009C1A29" w:rsidRDefault="009C1A29" w:rsidP="009C1A29">
      <w:r>
        <w:t xml:space="preserve">         0    0.0000         0   -0.0000         0    0.0000         0</w:t>
      </w:r>
    </w:p>
    <w:p w14:paraId="31F6E220" w14:textId="77777777" w:rsidR="009C1A29" w:rsidRDefault="009C1A29" w:rsidP="009C1A29"/>
    <w:p w14:paraId="674DA1F1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84A7CDC" w14:textId="77777777" w:rsidR="009C1A29" w:rsidRDefault="009C1A29" w:rsidP="009C1A29"/>
    <w:p w14:paraId="4CA4C363" w14:textId="77777777" w:rsidR="009C1A29" w:rsidRDefault="009C1A29" w:rsidP="009C1A29">
      <w:r>
        <w:t xml:space="preserve">         0    0.0001         0</w:t>
      </w:r>
    </w:p>
    <w:p w14:paraId="67E88108" w14:textId="77777777" w:rsidR="009C1A29" w:rsidRDefault="009C1A29" w:rsidP="009C1A29">
      <w:r>
        <w:t xml:space="preserve">    0.0000         0    0.0001</w:t>
      </w:r>
    </w:p>
    <w:p w14:paraId="5DAB0877" w14:textId="77777777" w:rsidR="009C1A29" w:rsidRDefault="009C1A29" w:rsidP="009C1A29">
      <w:r>
        <w:t xml:space="preserve">         0   -0.0000         0</w:t>
      </w:r>
    </w:p>
    <w:p w14:paraId="0570A10A" w14:textId="77777777" w:rsidR="009C1A29" w:rsidRDefault="009C1A29" w:rsidP="009C1A29">
      <w:r>
        <w:t xml:space="preserve">    0.0001         0   -0.0000</w:t>
      </w:r>
    </w:p>
    <w:p w14:paraId="4CDEAE03" w14:textId="77777777" w:rsidR="009C1A29" w:rsidRDefault="009C1A29" w:rsidP="009C1A29">
      <w:r>
        <w:t xml:space="preserve">         0    0.0001         0</w:t>
      </w:r>
    </w:p>
    <w:p w14:paraId="15C67778" w14:textId="77777777" w:rsidR="009C1A29" w:rsidRDefault="009C1A29" w:rsidP="009C1A29">
      <w:r>
        <w:t xml:space="preserve">   -0.0000         0    0.0001</w:t>
      </w:r>
    </w:p>
    <w:p w14:paraId="79E1E9EB" w14:textId="77777777" w:rsidR="009C1A29" w:rsidRDefault="009C1A29" w:rsidP="009C1A29">
      <w:r>
        <w:t xml:space="preserve">         0    0.0000         0</w:t>
      </w:r>
    </w:p>
    <w:p w14:paraId="6AD7C678" w14:textId="77777777" w:rsidR="009C1A29" w:rsidRDefault="009C1A29" w:rsidP="009C1A29">
      <w:r>
        <w:t xml:space="preserve">   -0.0000         0    0.0000</w:t>
      </w:r>
    </w:p>
    <w:p w14:paraId="72E5CB39" w14:textId="77777777" w:rsidR="009C1A29" w:rsidRDefault="009C1A29" w:rsidP="009C1A29">
      <w:r>
        <w:t xml:space="preserve">         0    0.0000         0</w:t>
      </w:r>
    </w:p>
    <w:p w14:paraId="74B23D9E" w14:textId="77777777" w:rsidR="009C1A29" w:rsidRDefault="009C1A29" w:rsidP="009C1A29">
      <w:r>
        <w:t xml:space="preserve">   -0.0004         0    0.0000</w:t>
      </w:r>
    </w:p>
    <w:p w14:paraId="74F2D699" w14:textId="77777777" w:rsidR="009C1A29" w:rsidRDefault="009C1A29" w:rsidP="009C1A29">
      <w:r>
        <w:t xml:space="preserve">         0   -0.0003         0</w:t>
      </w:r>
    </w:p>
    <w:p w14:paraId="231FA3B2" w14:textId="77777777" w:rsidR="009C1A29" w:rsidRDefault="009C1A29" w:rsidP="009C1A29">
      <w:r>
        <w:t xml:space="preserve">    0.0000         0   -0.0003</w:t>
      </w:r>
    </w:p>
    <w:p w14:paraId="0FD79DBD" w14:textId="77777777" w:rsidR="009C1A29" w:rsidRDefault="009C1A29" w:rsidP="009C1A29">
      <w:r>
        <w:t xml:space="preserve">         0   -0.0000         0</w:t>
      </w:r>
    </w:p>
    <w:p w14:paraId="5DCB065E" w14:textId="77777777" w:rsidR="009C1A29" w:rsidRDefault="009C1A29" w:rsidP="009C1A29">
      <w:r>
        <w:t xml:space="preserve">    0.0000         0   -0.0000</w:t>
      </w:r>
    </w:p>
    <w:p w14:paraId="50C03284" w14:textId="77777777" w:rsidR="009C1A29" w:rsidRDefault="009C1A29" w:rsidP="009C1A29">
      <w:r>
        <w:t xml:space="preserve">         0    0.0000         0</w:t>
      </w:r>
    </w:p>
    <w:p w14:paraId="785EE125" w14:textId="77777777" w:rsidR="009C1A29" w:rsidRDefault="009C1A29" w:rsidP="009C1A29">
      <w:r>
        <w:t xml:space="preserve">   -0.0000         0    0.0000</w:t>
      </w:r>
    </w:p>
    <w:p w14:paraId="6AF0378F" w14:textId="77777777" w:rsidR="009C1A29" w:rsidRDefault="009C1A29" w:rsidP="009C1A29">
      <w:r>
        <w:t xml:space="preserve">         0   -0.0000         0</w:t>
      </w:r>
    </w:p>
    <w:p w14:paraId="1C90512D" w14:textId="77777777" w:rsidR="009C1A29" w:rsidRDefault="009C1A29" w:rsidP="009C1A29">
      <w:r>
        <w:t xml:space="preserve">    0.0000         0   -0.0000</w:t>
      </w:r>
    </w:p>
    <w:p w14:paraId="6786F84C" w14:textId="77777777" w:rsidR="009C1A29" w:rsidRDefault="009C1A29" w:rsidP="009C1A29">
      <w:r>
        <w:t xml:space="preserve">         0    0.0000         0</w:t>
      </w:r>
    </w:p>
    <w:p w14:paraId="3FF06A5B" w14:textId="77777777" w:rsidR="009C1A29" w:rsidRDefault="009C1A29" w:rsidP="009C1A29">
      <w:r>
        <w:t xml:space="preserve">    0.0000         0    0.0000</w:t>
      </w:r>
    </w:p>
    <w:p w14:paraId="052CEA5F" w14:textId="77777777" w:rsidR="009C1A29" w:rsidRDefault="009C1A29" w:rsidP="009C1A29">
      <w:r>
        <w:t xml:space="preserve">         0    0.0000         0</w:t>
      </w:r>
    </w:p>
    <w:p w14:paraId="2727F2AA" w14:textId="77777777" w:rsidR="009C1A29" w:rsidRDefault="009C1A29" w:rsidP="009C1A29">
      <w:r>
        <w:t xml:space="preserve">    0.0016         0    0.0000</w:t>
      </w:r>
    </w:p>
    <w:p w14:paraId="4295276B" w14:textId="77777777" w:rsidR="009C1A29" w:rsidRDefault="009C1A29" w:rsidP="009C1A29">
      <w:r>
        <w:t xml:space="preserve">         0    0.0018         0</w:t>
      </w:r>
    </w:p>
    <w:p w14:paraId="6F160E88" w14:textId="77777777" w:rsidR="009C1A29" w:rsidRDefault="009C1A29" w:rsidP="009C1A29">
      <w:r>
        <w:t xml:space="preserve">    0.0000         0    0.0018</w:t>
      </w:r>
    </w:p>
    <w:p w14:paraId="3C386F5E" w14:textId="77777777" w:rsidR="009C1A29" w:rsidRDefault="009C1A29" w:rsidP="009C1A29"/>
    <w:p w14:paraId="5C153BA5" w14:textId="77777777" w:rsidR="009C1A29" w:rsidRDefault="009C1A29" w:rsidP="009C1A29"/>
    <w:p w14:paraId="359E0242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09C9653D" w14:textId="77777777" w:rsidR="009C1A29" w:rsidRDefault="009C1A29" w:rsidP="009C1A29"/>
    <w:p w14:paraId="0E3D7EAC" w14:textId="77777777" w:rsidR="009C1A29" w:rsidRDefault="009C1A29" w:rsidP="009C1A29">
      <w:r>
        <w:t xml:space="preserve">   1.0e-05 *</w:t>
      </w:r>
    </w:p>
    <w:p w14:paraId="68315816" w14:textId="77777777" w:rsidR="009C1A29" w:rsidRDefault="009C1A29" w:rsidP="009C1A29"/>
    <w:p w14:paraId="480D2865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BD393D1" w14:textId="77777777" w:rsidR="009C1A29" w:rsidRDefault="009C1A29" w:rsidP="009C1A29"/>
    <w:p w14:paraId="3EDA8CB2" w14:textId="77777777" w:rsidR="009C1A29" w:rsidRDefault="009C1A29" w:rsidP="009C1A29">
      <w:r>
        <w:t xml:space="preserve">    0.1037         0    0.0002         0    0.0001         0   -0.0000</w:t>
      </w:r>
    </w:p>
    <w:p w14:paraId="61546559" w14:textId="77777777" w:rsidR="009C1A29" w:rsidRDefault="009C1A29" w:rsidP="009C1A29">
      <w:r>
        <w:lastRenderedPageBreak/>
        <w:t xml:space="preserve">         0    0.1037         0    0.0002         0    0.0001         0</w:t>
      </w:r>
    </w:p>
    <w:p w14:paraId="7DC0FB9E" w14:textId="77777777" w:rsidR="009C1A29" w:rsidRDefault="009C1A29" w:rsidP="009C1A29">
      <w:r>
        <w:t xml:space="preserve">    0.0002         0    0.1031         0    0.0001         0    0.0001</w:t>
      </w:r>
    </w:p>
    <w:p w14:paraId="6F81D900" w14:textId="77777777" w:rsidR="009C1A29" w:rsidRDefault="009C1A29" w:rsidP="009C1A29">
      <w:r>
        <w:t xml:space="preserve">         0    0.0002         0    0.1031         0    0.0001         0</w:t>
      </w:r>
    </w:p>
    <w:p w14:paraId="636ED7E6" w14:textId="77777777" w:rsidR="009C1A29" w:rsidRDefault="009C1A29" w:rsidP="009C1A29">
      <w:r>
        <w:t xml:space="preserve">    0.0001         0    0.0001         0    0.1027         0    0.0001</w:t>
      </w:r>
    </w:p>
    <w:p w14:paraId="2E5D78FC" w14:textId="77777777" w:rsidR="009C1A29" w:rsidRDefault="009C1A29" w:rsidP="009C1A29">
      <w:r>
        <w:t xml:space="preserve">         0    0.0001         0    0.0001         0    0.1027         0</w:t>
      </w:r>
    </w:p>
    <w:p w14:paraId="52F71AA3" w14:textId="77777777" w:rsidR="009C1A29" w:rsidRDefault="009C1A29" w:rsidP="009C1A29">
      <w:r>
        <w:t xml:space="preserve">   -0.0000         0    0.0001         0    0.0001         0    0.1038</w:t>
      </w:r>
    </w:p>
    <w:p w14:paraId="6CC5B6CE" w14:textId="77777777" w:rsidR="009C1A29" w:rsidRDefault="009C1A29" w:rsidP="009C1A29">
      <w:r>
        <w:t xml:space="preserve">         0   -0.0000         0    0.0001         0    0.0001         0</w:t>
      </w:r>
    </w:p>
    <w:p w14:paraId="7802E3A2" w14:textId="77777777" w:rsidR="009C1A29" w:rsidRDefault="009C1A29" w:rsidP="009C1A29">
      <w:r>
        <w:t xml:space="preserve">   -0.0000         0    0.0002         0   -0.0000         0   -0.0000</w:t>
      </w:r>
    </w:p>
    <w:p w14:paraId="21E3C626" w14:textId="77777777" w:rsidR="009C1A29" w:rsidRDefault="009C1A29" w:rsidP="009C1A29">
      <w:r>
        <w:t xml:space="preserve">         0   -0.0000         0    0.0002         0   -0.0000         0</w:t>
      </w:r>
    </w:p>
    <w:p w14:paraId="3A3562DE" w14:textId="77777777" w:rsidR="009C1A29" w:rsidRDefault="009C1A29" w:rsidP="009C1A29">
      <w:r>
        <w:t xml:space="preserve">    0.0002         0   -0.0000         0    0.0001         0   -0.0000</w:t>
      </w:r>
    </w:p>
    <w:p w14:paraId="2D1EA7EE" w14:textId="77777777" w:rsidR="009C1A29" w:rsidRDefault="009C1A29" w:rsidP="009C1A29">
      <w:r>
        <w:t xml:space="preserve">         0    0.0002         0   -0.0000         0    0.0001         0</w:t>
      </w:r>
    </w:p>
    <w:p w14:paraId="0C1D21AB" w14:textId="77777777" w:rsidR="009C1A29" w:rsidRDefault="009C1A29" w:rsidP="009C1A29">
      <w:r>
        <w:t xml:space="preserve">   -0.0000         0    0.0000         0    0.0000         0    0.0000</w:t>
      </w:r>
    </w:p>
    <w:p w14:paraId="54A1462E" w14:textId="77777777" w:rsidR="009C1A29" w:rsidRDefault="009C1A29" w:rsidP="009C1A29">
      <w:r>
        <w:t xml:space="preserve">         0   -0.0000         0    0.0000         0    0.0000         0</w:t>
      </w:r>
    </w:p>
    <w:p w14:paraId="4A0E413B" w14:textId="77777777" w:rsidR="009C1A29" w:rsidRDefault="009C1A29" w:rsidP="009C1A29">
      <w:r>
        <w:t xml:space="preserve">   -0.0000         0   -0.0000         0    0.0000         0    0.0000</w:t>
      </w:r>
    </w:p>
    <w:p w14:paraId="1FE94B34" w14:textId="77777777" w:rsidR="009C1A29" w:rsidRDefault="009C1A29" w:rsidP="009C1A29">
      <w:r>
        <w:t xml:space="preserve">         0   -0.0000         0   -0.0000         0    0.0000         0</w:t>
      </w:r>
    </w:p>
    <w:p w14:paraId="53F6CA67" w14:textId="77777777" w:rsidR="009C1A29" w:rsidRDefault="009C1A29" w:rsidP="009C1A29">
      <w:r>
        <w:t xml:space="preserve">    0.0000         0   -0.0000         0   -0.0000         0   -0.0000</w:t>
      </w:r>
    </w:p>
    <w:p w14:paraId="3DBFBA51" w14:textId="77777777" w:rsidR="009C1A29" w:rsidRDefault="009C1A29" w:rsidP="009C1A29">
      <w:r>
        <w:t xml:space="preserve">         0    0.0000         0   -0.0000         0   -0.0000         0</w:t>
      </w:r>
    </w:p>
    <w:p w14:paraId="7F5B9AA6" w14:textId="77777777" w:rsidR="009C1A29" w:rsidRDefault="009C1A29" w:rsidP="009C1A29">
      <w:r>
        <w:t xml:space="preserve">    0.0000         0    0.0000         0    0.0000         0   -0.0000</w:t>
      </w:r>
    </w:p>
    <w:p w14:paraId="7848E1B7" w14:textId="77777777" w:rsidR="009C1A29" w:rsidRDefault="009C1A29" w:rsidP="009C1A29">
      <w:r>
        <w:t xml:space="preserve">         0    0.0000         0    0.0000         0    0.0000         0</w:t>
      </w:r>
    </w:p>
    <w:p w14:paraId="1F081CCC" w14:textId="77777777" w:rsidR="009C1A29" w:rsidRDefault="009C1A29" w:rsidP="009C1A29">
      <w:r>
        <w:t xml:space="preserve">   -0.0000         0   -0.0000         0   -0.0000         0    0.0000</w:t>
      </w:r>
    </w:p>
    <w:p w14:paraId="15458691" w14:textId="77777777" w:rsidR="009C1A29" w:rsidRDefault="009C1A29" w:rsidP="009C1A29">
      <w:r>
        <w:t xml:space="preserve">         0   -0.0000         0   -0.0000         0   -0.0000         0</w:t>
      </w:r>
    </w:p>
    <w:p w14:paraId="274834F4" w14:textId="77777777" w:rsidR="009C1A29" w:rsidRDefault="009C1A29" w:rsidP="009C1A29">
      <w:r>
        <w:t xml:space="preserve">   -0.0000         0   -0.0000         0   -0.0000         0   -0.0000</w:t>
      </w:r>
    </w:p>
    <w:p w14:paraId="18244B09" w14:textId="77777777" w:rsidR="009C1A29" w:rsidRDefault="009C1A29" w:rsidP="009C1A29">
      <w:r>
        <w:t xml:space="preserve">         0   -0.0000         0   -0.0000         0   -0.0000         0</w:t>
      </w:r>
    </w:p>
    <w:p w14:paraId="435F5C4E" w14:textId="77777777" w:rsidR="009C1A29" w:rsidRDefault="009C1A29" w:rsidP="009C1A29"/>
    <w:p w14:paraId="3C64F37A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07DD72AE" w14:textId="77777777" w:rsidR="009C1A29" w:rsidRDefault="009C1A29" w:rsidP="009C1A29"/>
    <w:p w14:paraId="55852B24" w14:textId="77777777" w:rsidR="009C1A29" w:rsidRDefault="009C1A29" w:rsidP="009C1A29">
      <w:r>
        <w:t xml:space="preserve">         0   -0.0000         0    0.0002         0   -0.0000         0</w:t>
      </w:r>
    </w:p>
    <w:p w14:paraId="70D4EB2D" w14:textId="77777777" w:rsidR="009C1A29" w:rsidRDefault="009C1A29" w:rsidP="009C1A29">
      <w:r>
        <w:t xml:space="preserve">   -0.0000         0   -0.0000         0    0.0002         0   -0.0000</w:t>
      </w:r>
    </w:p>
    <w:p w14:paraId="334F1B27" w14:textId="77777777" w:rsidR="009C1A29" w:rsidRDefault="009C1A29" w:rsidP="009C1A29">
      <w:r>
        <w:t xml:space="preserve">         0    0.0002         0   -0.0000         0    0.0000         0</w:t>
      </w:r>
    </w:p>
    <w:p w14:paraId="7CD1801B" w14:textId="77777777" w:rsidR="009C1A29" w:rsidRDefault="009C1A29" w:rsidP="009C1A29">
      <w:r>
        <w:t xml:space="preserve">    0.0001         0    0.0002         0   -0.0000         0    0.0000</w:t>
      </w:r>
    </w:p>
    <w:p w14:paraId="0C2C7CF4" w14:textId="77777777" w:rsidR="009C1A29" w:rsidRDefault="009C1A29" w:rsidP="009C1A29">
      <w:r>
        <w:t xml:space="preserve">         0   -0.0000         0    0.0001         0    0.0000         0</w:t>
      </w:r>
    </w:p>
    <w:p w14:paraId="21C25AE9" w14:textId="77777777" w:rsidR="009C1A29" w:rsidRDefault="009C1A29" w:rsidP="009C1A29">
      <w:r>
        <w:t xml:space="preserve">    0.0001         0   -0.0000         0    0.0001         0    0.0000</w:t>
      </w:r>
    </w:p>
    <w:p w14:paraId="38264DF3" w14:textId="77777777" w:rsidR="009C1A29" w:rsidRDefault="009C1A29" w:rsidP="009C1A29">
      <w:r>
        <w:t xml:space="preserve">         0   -0.0000         0   -0.0000         0    0.0000         0</w:t>
      </w:r>
    </w:p>
    <w:p w14:paraId="30892AAF" w14:textId="77777777" w:rsidR="009C1A29" w:rsidRDefault="009C1A29" w:rsidP="009C1A29">
      <w:r>
        <w:t xml:space="preserve">    0.1038         0   -0.0000         0   -0.0000         0    0.0000</w:t>
      </w:r>
    </w:p>
    <w:p w14:paraId="19375963" w14:textId="77777777" w:rsidR="009C1A29" w:rsidRDefault="009C1A29" w:rsidP="009C1A29">
      <w:r>
        <w:lastRenderedPageBreak/>
        <w:t xml:space="preserve">         0    0.1031         0   -0.0000         0    0.0000         0</w:t>
      </w:r>
    </w:p>
    <w:p w14:paraId="7B6CEE52" w14:textId="77777777" w:rsidR="009C1A29" w:rsidRDefault="009C1A29" w:rsidP="009C1A29">
      <w:r>
        <w:t xml:space="preserve">   -0.0000         0    0.1031         0   -0.0000         0    0.0000</w:t>
      </w:r>
    </w:p>
    <w:p w14:paraId="1CFFCB4F" w14:textId="77777777" w:rsidR="009C1A29" w:rsidRDefault="009C1A29" w:rsidP="009C1A29">
      <w:r>
        <w:t xml:space="preserve">         0   -0.0000         0    0.1029         0    0.0000         0</w:t>
      </w:r>
    </w:p>
    <w:p w14:paraId="1C275192" w14:textId="77777777" w:rsidR="009C1A29" w:rsidRDefault="009C1A29" w:rsidP="009C1A29">
      <w:r>
        <w:t xml:space="preserve">   -0.0000         0   -0.0000         0    0.1029         0    0.0000</w:t>
      </w:r>
    </w:p>
    <w:p w14:paraId="2B710689" w14:textId="77777777" w:rsidR="009C1A29" w:rsidRDefault="009C1A29" w:rsidP="009C1A29">
      <w:r>
        <w:t xml:space="preserve">         0    0.0000         0    0.0000         0   -0.0000         0</w:t>
      </w:r>
    </w:p>
    <w:p w14:paraId="2A148DF6" w14:textId="77777777" w:rsidR="009C1A29" w:rsidRDefault="009C1A29" w:rsidP="009C1A29">
      <w:r>
        <w:t xml:space="preserve">    0.0000         0    0.0000         0    0.0000         0   -0.0000</w:t>
      </w:r>
    </w:p>
    <w:p w14:paraId="7196E830" w14:textId="77777777" w:rsidR="009C1A29" w:rsidRDefault="009C1A29" w:rsidP="009C1A29">
      <w:r>
        <w:t xml:space="preserve">         0    0.0000         0    0.0000         0    0.0000         0</w:t>
      </w:r>
    </w:p>
    <w:p w14:paraId="455660C3" w14:textId="77777777" w:rsidR="009C1A29" w:rsidRDefault="009C1A29" w:rsidP="009C1A29">
      <w:r>
        <w:t xml:space="preserve">    0.0000         0    0.0000         0    0.0000         0    0.0000</w:t>
      </w:r>
    </w:p>
    <w:p w14:paraId="1DCB0543" w14:textId="77777777" w:rsidR="009C1A29" w:rsidRDefault="009C1A29" w:rsidP="009C1A29">
      <w:r>
        <w:t xml:space="preserve">         0   -0.0000         0    0.0000         0   -0.0000         0</w:t>
      </w:r>
    </w:p>
    <w:p w14:paraId="1095AED0" w14:textId="77777777" w:rsidR="009C1A29" w:rsidRDefault="009C1A29" w:rsidP="009C1A29">
      <w:r>
        <w:t xml:space="preserve">   -0.0000         0   -0.0000         0    0.0000         0   -0.0000</w:t>
      </w:r>
    </w:p>
    <w:p w14:paraId="59602260" w14:textId="77777777" w:rsidR="009C1A29" w:rsidRDefault="009C1A29" w:rsidP="009C1A29">
      <w:r>
        <w:t xml:space="preserve">         0    0.0000         0    0.0000         0    0.0000         0</w:t>
      </w:r>
    </w:p>
    <w:p w14:paraId="58139B49" w14:textId="77777777" w:rsidR="009C1A29" w:rsidRDefault="009C1A29" w:rsidP="009C1A29">
      <w:r>
        <w:t xml:space="preserve">   -0.0000         0    0.0000         0    0.0000         0    0.0000</w:t>
      </w:r>
    </w:p>
    <w:p w14:paraId="03391444" w14:textId="77777777" w:rsidR="009C1A29" w:rsidRDefault="009C1A29" w:rsidP="009C1A29">
      <w:r>
        <w:t xml:space="preserve">         0   -0.0000         0   -0.0000         0   -0.0000         0</w:t>
      </w:r>
    </w:p>
    <w:p w14:paraId="3FCB38E3" w14:textId="77777777" w:rsidR="009C1A29" w:rsidRDefault="009C1A29" w:rsidP="009C1A29">
      <w:r>
        <w:t xml:space="preserve">    0.0000         0   -0.0000         0   -0.0000         0   -0.0000</w:t>
      </w:r>
    </w:p>
    <w:p w14:paraId="7252418B" w14:textId="77777777" w:rsidR="009C1A29" w:rsidRDefault="009C1A29" w:rsidP="009C1A29">
      <w:r>
        <w:t xml:space="preserve">         0   -0.0000         0   -0.0000         0    0.0000         0</w:t>
      </w:r>
    </w:p>
    <w:p w14:paraId="58A9639C" w14:textId="77777777" w:rsidR="009C1A29" w:rsidRDefault="009C1A29" w:rsidP="009C1A29">
      <w:r>
        <w:t xml:space="preserve">   -0.0000         0   -0.0000         0   -0.0000         0    0.0000</w:t>
      </w:r>
    </w:p>
    <w:p w14:paraId="755F4A16" w14:textId="77777777" w:rsidR="009C1A29" w:rsidRDefault="009C1A29" w:rsidP="009C1A29"/>
    <w:p w14:paraId="63AA15D7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F14D005" w14:textId="77777777" w:rsidR="009C1A29" w:rsidRDefault="009C1A29" w:rsidP="009C1A29"/>
    <w:p w14:paraId="2C7D0D69" w14:textId="77777777" w:rsidR="009C1A29" w:rsidRDefault="009C1A29" w:rsidP="009C1A29">
      <w:r>
        <w:t xml:space="preserve">   -0.0000         0    0.0000         0    0.0000         0   -0.0000</w:t>
      </w:r>
    </w:p>
    <w:p w14:paraId="54783475" w14:textId="77777777" w:rsidR="009C1A29" w:rsidRDefault="009C1A29" w:rsidP="009C1A29">
      <w:r>
        <w:t xml:space="preserve">         0   -0.0000         0    0.0000         0    0.0000         0</w:t>
      </w:r>
    </w:p>
    <w:p w14:paraId="22815901" w14:textId="77777777" w:rsidR="009C1A29" w:rsidRDefault="009C1A29" w:rsidP="009C1A29">
      <w:r>
        <w:t xml:space="preserve">   -0.0000         0   -0.0000         0    0.0000         0   -0.0000</w:t>
      </w:r>
    </w:p>
    <w:p w14:paraId="57402F70" w14:textId="77777777" w:rsidR="009C1A29" w:rsidRDefault="009C1A29" w:rsidP="009C1A29">
      <w:r>
        <w:t xml:space="preserve">         0   -0.0000         0   -0.0000         0    0.0000         0</w:t>
      </w:r>
    </w:p>
    <w:p w14:paraId="5468BEBE" w14:textId="77777777" w:rsidR="009C1A29" w:rsidRDefault="009C1A29" w:rsidP="009C1A29">
      <w:r>
        <w:t xml:space="preserve">    0.0000         0   -0.0000         0    0.0000         0   -0.0000</w:t>
      </w:r>
    </w:p>
    <w:p w14:paraId="516A5DCF" w14:textId="77777777" w:rsidR="009C1A29" w:rsidRDefault="009C1A29" w:rsidP="009C1A29">
      <w:r>
        <w:t xml:space="preserve">         0    0.0000         0   -0.0000         0    0.0000         0</w:t>
      </w:r>
    </w:p>
    <w:p w14:paraId="789D9F6B" w14:textId="77777777" w:rsidR="009C1A29" w:rsidRDefault="009C1A29" w:rsidP="009C1A29">
      <w:r>
        <w:t xml:space="preserve">    0.0000         0   -0.0000         0   -0.0000         0    0.0000</w:t>
      </w:r>
    </w:p>
    <w:p w14:paraId="51F9C82D" w14:textId="77777777" w:rsidR="009C1A29" w:rsidRDefault="009C1A29" w:rsidP="009C1A29">
      <w:r>
        <w:t xml:space="preserve">         0    0.0000         0   -0.0000         0   -0.0000         0</w:t>
      </w:r>
    </w:p>
    <w:p w14:paraId="76814D5F" w14:textId="77777777" w:rsidR="009C1A29" w:rsidRDefault="009C1A29" w:rsidP="009C1A29">
      <w:r>
        <w:t xml:space="preserve">    0.0000         0   -0.0000         0    0.0000         0   -0.0000</w:t>
      </w:r>
    </w:p>
    <w:p w14:paraId="59822C59" w14:textId="77777777" w:rsidR="009C1A29" w:rsidRDefault="009C1A29" w:rsidP="009C1A29">
      <w:r>
        <w:t xml:space="preserve">         0    0.0000         0   -0.0000         0    0.0000         0</w:t>
      </w:r>
    </w:p>
    <w:p w14:paraId="71EC2F77" w14:textId="77777777" w:rsidR="009C1A29" w:rsidRDefault="009C1A29" w:rsidP="009C1A29">
      <w:r>
        <w:t xml:space="preserve">    0.0000         0    0.0000         0    0.0000         0   -0.0000</w:t>
      </w:r>
    </w:p>
    <w:p w14:paraId="0CE5DFF8" w14:textId="77777777" w:rsidR="009C1A29" w:rsidRDefault="009C1A29" w:rsidP="009C1A29">
      <w:r>
        <w:t xml:space="preserve">         0    0.0000         0    0.0000         0    0.0000         0</w:t>
      </w:r>
    </w:p>
    <w:p w14:paraId="69CDEAC2" w14:textId="77777777" w:rsidR="009C1A29" w:rsidRDefault="009C1A29" w:rsidP="009C1A29">
      <w:r>
        <w:t xml:space="preserve">    0.0000         0   -0.0000         0    0.0000         0   -0.0000</w:t>
      </w:r>
    </w:p>
    <w:p w14:paraId="1BB40120" w14:textId="77777777" w:rsidR="009C1A29" w:rsidRDefault="009C1A29" w:rsidP="009C1A29">
      <w:r>
        <w:t xml:space="preserve">         0    0.0000         0   -0.0000         0    0.0000         0</w:t>
      </w:r>
    </w:p>
    <w:p w14:paraId="639BEAA3" w14:textId="77777777" w:rsidR="009C1A29" w:rsidRDefault="009C1A29" w:rsidP="009C1A29">
      <w:r>
        <w:t xml:space="preserve">   -0.0000         0    0.0000         0   -0.0000         0    0.0000</w:t>
      </w:r>
    </w:p>
    <w:p w14:paraId="6F854A06" w14:textId="77777777" w:rsidR="009C1A29" w:rsidRDefault="009C1A29" w:rsidP="009C1A29">
      <w:r>
        <w:lastRenderedPageBreak/>
        <w:t xml:space="preserve">         0   -0.0000         0    0.0000         0   -0.0000         0</w:t>
      </w:r>
    </w:p>
    <w:p w14:paraId="6775CE13" w14:textId="77777777" w:rsidR="009C1A29" w:rsidRDefault="009C1A29" w:rsidP="009C1A29">
      <w:r>
        <w:t xml:space="preserve">    0.0000         0   -0.0000         0    0.0000         0   -0.0000</w:t>
      </w:r>
    </w:p>
    <w:p w14:paraId="2D6F9F85" w14:textId="77777777" w:rsidR="009C1A29" w:rsidRDefault="009C1A29" w:rsidP="009C1A29">
      <w:r>
        <w:t xml:space="preserve">         0    0.0000         0   -0.0000         0    0.0000         0</w:t>
      </w:r>
    </w:p>
    <w:p w14:paraId="2E478B62" w14:textId="77777777" w:rsidR="009C1A29" w:rsidRDefault="009C1A29" w:rsidP="009C1A29">
      <w:r>
        <w:t xml:space="preserve">   -0.0000         0    0.0000         0   -0.0000         0    0.0000</w:t>
      </w:r>
    </w:p>
    <w:p w14:paraId="09BAEED2" w14:textId="77777777" w:rsidR="009C1A29" w:rsidRDefault="009C1A29" w:rsidP="009C1A29">
      <w:r>
        <w:t xml:space="preserve">         0   -0.0000         0    0.0000         0   -0.0000         0</w:t>
      </w:r>
    </w:p>
    <w:p w14:paraId="636894F3" w14:textId="77777777" w:rsidR="009C1A29" w:rsidRDefault="009C1A29" w:rsidP="009C1A29">
      <w:r>
        <w:t xml:space="preserve">    0.0000         0   -0.0000         0    0.0000         0   -0.0000</w:t>
      </w:r>
    </w:p>
    <w:p w14:paraId="3E2723FD" w14:textId="77777777" w:rsidR="009C1A29" w:rsidRDefault="009C1A29" w:rsidP="009C1A29">
      <w:r>
        <w:t xml:space="preserve">         0    0.0000         0   -0.0000         0    0.0000         0</w:t>
      </w:r>
    </w:p>
    <w:p w14:paraId="7E9C8875" w14:textId="77777777" w:rsidR="009C1A29" w:rsidRDefault="009C1A29" w:rsidP="009C1A29">
      <w:r>
        <w:t xml:space="preserve">   -0.0000         0    0.0000         0   -0.0000         0   -0.0000</w:t>
      </w:r>
    </w:p>
    <w:p w14:paraId="562BF1C1" w14:textId="77777777" w:rsidR="009C1A29" w:rsidRDefault="009C1A29" w:rsidP="009C1A29">
      <w:r>
        <w:t xml:space="preserve">         0   -0.0000         0    0.0000         0   -0.0000         0</w:t>
      </w:r>
    </w:p>
    <w:p w14:paraId="6EE65FB0" w14:textId="77777777" w:rsidR="009C1A29" w:rsidRDefault="009C1A29" w:rsidP="009C1A29"/>
    <w:p w14:paraId="16F1D654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6B823DD" w14:textId="77777777" w:rsidR="009C1A29" w:rsidRDefault="009C1A29" w:rsidP="009C1A29"/>
    <w:p w14:paraId="7144BCD5" w14:textId="77777777" w:rsidR="009C1A29" w:rsidRDefault="009C1A29" w:rsidP="009C1A29">
      <w:r>
        <w:t xml:space="preserve">         0   -0.0000         0</w:t>
      </w:r>
    </w:p>
    <w:p w14:paraId="750D38A1" w14:textId="77777777" w:rsidR="009C1A29" w:rsidRDefault="009C1A29" w:rsidP="009C1A29">
      <w:r>
        <w:t xml:space="preserve">   -0.0000         0   -0.0000</w:t>
      </w:r>
    </w:p>
    <w:p w14:paraId="17425F11" w14:textId="77777777" w:rsidR="009C1A29" w:rsidRDefault="009C1A29" w:rsidP="009C1A29">
      <w:r>
        <w:t xml:space="preserve">         0   -0.0000         0</w:t>
      </w:r>
    </w:p>
    <w:p w14:paraId="6845DC46" w14:textId="77777777" w:rsidR="009C1A29" w:rsidRDefault="009C1A29" w:rsidP="009C1A29">
      <w:r>
        <w:t xml:space="preserve">   -0.0000         0   -0.0000</w:t>
      </w:r>
    </w:p>
    <w:p w14:paraId="5B20661C" w14:textId="77777777" w:rsidR="009C1A29" w:rsidRDefault="009C1A29" w:rsidP="009C1A29">
      <w:r>
        <w:t xml:space="preserve">         0   -0.0000         0</w:t>
      </w:r>
    </w:p>
    <w:p w14:paraId="04FA239B" w14:textId="77777777" w:rsidR="009C1A29" w:rsidRDefault="009C1A29" w:rsidP="009C1A29">
      <w:r>
        <w:t xml:space="preserve">   -0.0000         0   -0.0000</w:t>
      </w:r>
    </w:p>
    <w:p w14:paraId="0B34A636" w14:textId="77777777" w:rsidR="009C1A29" w:rsidRDefault="009C1A29" w:rsidP="009C1A29">
      <w:r>
        <w:t xml:space="preserve">         0   -0.0000         0</w:t>
      </w:r>
    </w:p>
    <w:p w14:paraId="7DD9223B" w14:textId="77777777" w:rsidR="009C1A29" w:rsidRDefault="009C1A29" w:rsidP="009C1A29">
      <w:r>
        <w:t xml:space="preserve">    0.0000         0   -0.0000</w:t>
      </w:r>
    </w:p>
    <w:p w14:paraId="0E032F9E" w14:textId="77777777" w:rsidR="009C1A29" w:rsidRDefault="009C1A29" w:rsidP="009C1A29">
      <w:r>
        <w:t xml:space="preserve">         0   -0.0000         0</w:t>
      </w:r>
    </w:p>
    <w:p w14:paraId="2B466F61" w14:textId="77777777" w:rsidR="009C1A29" w:rsidRDefault="009C1A29" w:rsidP="009C1A29">
      <w:r>
        <w:t xml:space="preserve">   -0.0000         0   -0.0000</w:t>
      </w:r>
    </w:p>
    <w:p w14:paraId="482BB1CE" w14:textId="77777777" w:rsidR="009C1A29" w:rsidRDefault="009C1A29" w:rsidP="009C1A29">
      <w:r>
        <w:t xml:space="preserve">         0   -0.0000         0</w:t>
      </w:r>
    </w:p>
    <w:p w14:paraId="4F51164F" w14:textId="77777777" w:rsidR="009C1A29" w:rsidRDefault="009C1A29" w:rsidP="009C1A29">
      <w:r>
        <w:t xml:space="preserve">   -0.0000         0   -0.0000</w:t>
      </w:r>
    </w:p>
    <w:p w14:paraId="74D1B2CE" w14:textId="77777777" w:rsidR="009C1A29" w:rsidRDefault="009C1A29" w:rsidP="009C1A29">
      <w:r>
        <w:t xml:space="preserve">         0    0.0000         0</w:t>
      </w:r>
    </w:p>
    <w:p w14:paraId="2BC58E6F" w14:textId="77777777" w:rsidR="009C1A29" w:rsidRDefault="009C1A29" w:rsidP="009C1A29">
      <w:r>
        <w:t xml:space="preserve">   -0.0000         0    0.0000</w:t>
      </w:r>
    </w:p>
    <w:p w14:paraId="54F60D11" w14:textId="77777777" w:rsidR="009C1A29" w:rsidRDefault="009C1A29" w:rsidP="009C1A29">
      <w:r>
        <w:t xml:space="preserve">         0   -0.0000         0</w:t>
      </w:r>
    </w:p>
    <w:p w14:paraId="7E602FB8" w14:textId="77777777" w:rsidR="009C1A29" w:rsidRDefault="009C1A29" w:rsidP="009C1A29">
      <w:r>
        <w:t xml:space="preserve">    0.0000         0   -0.0000</w:t>
      </w:r>
    </w:p>
    <w:p w14:paraId="4B13B149" w14:textId="77777777" w:rsidR="009C1A29" w:rsidRDefault="009C1A29" w:rsidP="009C1A29">
      <w:r>
        <w:t xml:space="preserve">         0    0.0000         0</w:t>
      </w:r>
    </w:p>
    <w:p w14:paraId="4D8518B5" w14:textId="77777777" w:rsidR="009C1A29" w:rsidRDefault="009C1A29" w:rsidP="009C1A29">
      <w:r>
        <w:t xml:space="preserve">   -0.0000         0    0.0000</w:t>
      </w:r>
    </w:p>
    <w:p w14:paraId="0611B3C5" w14:textId="77777777" w:rsidR="009C1A29" w:rsidRDefault="009C1A29" w:rsidP="009C1A29">
      <w:r>
        <w:t xml:space="preserve">         0   -0.0000         0</w:t>
      </w:r>
    </w:p>
    <w:p w14:paraId="702A4223" w14:textId="77777777" w:rsidR="009C1A29" w:rsidRDefault="009C1A29" w:rsidP="009C1A29">
      <w:r>
        <w:t xml:space="preserve">    0.0000         0   -0.0000</w:t>
      </w:r>
    </w:p>
    <w:p w14:paraId="2038340D" w14:textId="77777777" w:rsidR="009C1A29" w:rsidRDefault="009C1A29" w:rsidP="009C1A29">
      <w:r>
        <w:t xml:space="preserve">         0   -0.0000         0</w:t>
      </w:r>
    </w:p>
    <w:p w14:paraId="2731899A" w14:textId="77777777" w:rsidR="009C1A29" w:rsidRDefault="009C1A29" w:rsidP="009C1A29">
      <w:r>
        <w:t xml:space="preserve">   -0.0000         0   -0.0000</w:t>
      </w:r>
    </w:p>
    <w:p w14:paraId="3278993C" w14:textId="77777777" w:rsidR="009C1A29" w:rsidRDefault="009C1A29" w:rsidP="009C1A29">
      <w:r>
        <w:lastRenderedPageBreak/>
        <w:t xml:space="preserve">         0   -0.0000         0</w:t>
      </w:r>
    </w:p>
    <w:p w14:paraId="579B66CA" w14:textId="77777777" w:rsidR="009C1A29" w:rsidRDefault="009C1A29" w:rsidP="009C1A29">
      <w:r>
        <w:t xml:space="preserve">   -0.0000         0   -0.0000</w:t>
      </w:r>
    </w:p>
    <w:p w14:paraId="7FC344F8" w14:textId="77777777" w:rsidR="009C1A29" w:rsidRDefault="009C1A29" w:rsidP="009C1A29"/>
    <w:p w14:paraId="0139EC63" w14:textId="77777777" w:rsidR="009C1A29" w:rsidRDefault="009C1A29" w:rsidP="009C1A29"/>
    <w:p w14:paraId="262E430B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57CED5DC" w14:textId="77777777" w:rsidR="009C1A29" w:rsidRDefault="009C1A29" w:rsidP="009C1A29"/>
    <w:p w14:paraId="34EF4E99" w14:textId="77777777" w:rsidR="009C1A29" w:rsidRDefault="009C1A29" w:rsidP="009C1A29">
      <w:r>
        <w:t xml:space="preserve">   1.0e-06 *</w:t>
      </w:r>
    </w:p>
    <w:p w14:paraId="5BA71481" w14:textId="77777777" w:rsidR="009C1A29" w:rsidRDefault="009C1A29" w:rsidP="009C1A29"/>
    <w:p w14:paraId="33CA794C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99C29AE" w14:textId="77777777" w:rsidR="009C1A29" w:rsidRDefault="009C1A29" w:rsidP="009C1A29"/>
    <w:p w14:paraId="76F7E694" w14:textId="77777777" w:rsidR="009C1A29" w:rsidRDefault="009C1A29" w:rsidP="009C1A29">
      <w:r>
        <w:t xml:space="preserve">   -0.8189         0   -0.0016         0   -0.0006         0    0.0000</w:t>
      </w:r>
    </w:p>
    <w:p w14:paraId="1F55AB09" w14:textId="77777777" w:rsidR="009C1A29" w:rsidRDefault="009C1A29" w:rsidP="009C1A29">
      <w:r>
        <w:t xml:space="preserve">         0   -0.8189         0   -0.0016         0   -0.0006         0</w:t>
      </w:r>
    </w:p>
    <w:p w14:paraId="348F4812" w14:textId="77777777" w:rsidR="009C1A29" w:rsidRDefault="009C1A29" w:rsidP="009C1A29">
      <w:r>
        <w:t xml:space="preserve">   -0.0017         0   -0.8127         0   -0.0003         0   -0.0005</w:t>
      </w:r>
    </w:p>
    <w:p w14:paraId="77CC9F2C" w14:textId="77777777" w:rsidR="009C1A29" w:rsidRDefault="009C1A29" w:rsidP="009C1A29">
      <w:r>
        <w:t xml:space="preserve">         0   -0.0017         0   -0.8127         0   -0.0003         0</w:t>
      </w:r>
    </w:p>
    <w:p w14:paraId="00034383" w14:textId="77777777" w:rsidR="009C1A29" w:rsidRDefault="009C1A29" w:rsidP="009C1A29">
      <w:r>
        <w:t xml:space="preserve">   -0.0006         0   -0.0004         0   -0.8077         0   -0.0005</w:t>
      </w:r>
    </w:p>
    <w:p w14:paraId="1841BB0E" w14:textId="77777777" w:rsidR="009C1A29" w:rsidRDefault="009C1A29" w:rsidP="009C1A29">
      <w:r>
        <w:t xml:space="preserve">         0   -0.0006         0   -0.0004         0   -0.8077         0</w:t>
      </w:r>
    </w:p>
    <w:p w14:paraId="2CB1BFFC" w14:textId="77777777" w:rsidR="009C1A29" w:rsidRDefault="009C1A29" w:rsidP="009C1A29">
      <w:r>
        <w:t xml:space="preserve">    0.0000         0   -0.0005         0   -0.0004         0   -0.8194</w:t>
      </w:r>
    </w:p>
    <w:p w14:paraId="3A1EFB2E" w14:textId="77777777" w:rsidR="009C1A29" w:rsidRDefault="009C1A29" w:rsidP="009C1A29">
      <w:r>
        <w:t xml:space="preserve">         0    0.0000         0   -0.0005         0   -0.0004         0</w:t>
      </w:r>
    </w:p>
    <w:p w14:paraId="5196E0A0" w14:textId="77777777" w:rsidR="009C1A29" w:rsidRDefault="009C1A29" w:rsidP="009C1A29">
      <w:r>
        <w:t xml:space="preserve">    0.0000         0   -0.0015         0    0.0000         0    0.0000</w:t>
      </w:r>
    </w:p>
    <w:p w14:paraId="2434323E" w14:textId="77777777" w:rsidR="009C1A29" w:rsidRDefault="009C1A29" w:rsidP="009C1A29">
      <w:r>
        <w:t xml:space="preserve">         0    0.0000         0   -0.0015         0    0.0000         0</w:t>
      </w:r>
    </w:p>
    <w:p w14:paraId="01783F62" w14:textId="77777777" w:rsidR="009C1A29" w:rsidRDefault="009C1A29" w:rsidP="009C1A29">
      <w:r>
        <w:t xml:space="preserve">   -0.0012         0    0.0000         0   -0.0010         0    0.0000</w:t>
      </w:r>
    </w:p>
    <w:p w14:paraId="7D243152" w14:textId="77777777" w:rsidR="009C1A29" w:rsidRDefault="009C1A29" w:rsidP="009C1A29">
      <w:r>
        <w:t xml:space="preserve">         0   -0.0012         0    0.0000         0   -0.0010         0</w:t>
      </w:r>
    </w:p>
    <w:p w14:paraId="708502C2" w14:textId="77777777" w:rsidR="009C1A29" w:rsidRDefault="009C1A29" w:rsidP="009C1A29">
      <w:r>
        <w:t xml:space="preserve">   -0.0000         0    0.0000         0    0.0000         0   -0.0000</w:t>
      </w:r>
    </w:p>
    <w:p w14:paraId="39C7CE7A" w14:textId="77777777" w:rsidR="009C1A29" w:rsidRDefault="009C1A29" w:rsidP="009C1A29">
      <w:r>
        <w:t xml:space="preserve">         0   -0.0000         0    0.0000         0    0.0000         0</w:t>
      </w:r>
    </w:p>
    <w:p w14:paraId="4148FDDB" w14:textId="77777777" w:rsidR="009C1A29" w:rsidRDefault="009C1A29" w:rsidP="009C1A29">
      <w:r>
        <w:t xml:space="preserve">   -0.0000         0    0.0000         0    0.0000         0    0.0000</w:t>
      </w:r>
    </w:p>
    <w:p w14:paraId="283F84BD" w14:textId="77777777" w:rsidR="009C1A29" w:rsidRDefault="009C1A29" w:rsidP="009C1A29">
      <w:r>
        <w:t xml:space="preserve">         0   -0.0000         0    0.0000         0    0.0000         0</w:t>
      </w:r>
    </w:p>
    <w:p w14:paraId="27D419C2" w14:textId="77777777" w:rsidR="009C1A29" w:rsidRDefault="009C1A29" w:rsidP="009C1A29">
      <w:r>
        <w:t xml:space="preserve">    0.0000         0   -0.0000         0    0.0000         0   -0.0000</w:t>
      </w:r>
    </w:p>
    <w:p w14:paraId="0EECEBD1" w14:textId="77777777" w:rsidR="009C1A29" w:rsidRDefault="009C1A29" w:rsidP="009C1A29">
      <w:r>
        <w:t xml:space="preserve">         0    0.0000         0   -0.0000         0    0.0000         0</w:t>
      </w:r>
    </w:p>
    <w:p w14:paraId="321F5737" w14:textId="77777777" w:rsidR="009C1A29" w:rsidRDefault="009C1A29" w:rsidP="009C1A29">
      <w:r>
        <w:t xml:space="preserve">   -0.0000         0    0.0000         0    0.0000         0   -0.0000</w:t>
      </w:r>
    </w:p>
    <w:p w14:paraId="7761ABD9" w14:textId="77777777" w:rsidR="009C1A29" w:rsidRDefault="009C1A29" w:rsidP="009C1A29">
      <w:r>
        <w:t xml:space="preserve">         0   -0.0000         0    0.0000         0    0.0000         0</w:t>
      </w:r>
    </w:p>
    <w:p w14:paraId="790A9FFC" w14:textId="77777777" w:rsidR="009C1A29" w:rsidRDefault="009C1A29" w:rsidP="009C1A29">
      <w:r>
        <w:t xml:space="preserve">    0.0000         0   -0.0000         0    0.0000         0    0.0000</w:t>
      </w:r>
    </w:p>
    <w:p w14:paraId="27A88600" w14:textId="77777777" w:rsidR="009C1A29" w:rsidRDefault="009C1A29" w:rsidP="009C1A29">
      <w:r>
        <w:t xml:space="preserve">         0    0.0000         0   -0.0000         0    0.0000         0</w:t>
      </w:r>
    </w:p>
    <w:p w14:paraId="072986CB" w14:textId="77777777" w:rsidR="009C1A29" w:rsidRDefault="009C1A29" w:rsidP="009C1A29">
      <w:r>
        <w:t xml:space="preserve">   -0.0000         0    0.0000         0   -0.0000         0    0.0000</w:t>
      </w:r>
    </w:p>
    <w:p w14:paraId="5F24D696" w14:textId="77777777" w:rsidR="009C1A29" w:rsidRDefault="009C1A29" w:rsidP="009C1A29">
      <w:r>
        <w:t xml:space="preserve">         0   -0.0000         0    0.0000         0   -0.0000         0</w:t>
      </w:r>
    </w:p>
    <w:p w14:paraId="23492537" w14:textId="77777777" w:rsidR="009C1A29" w:rsidRDefault="009C1A29" w:rsidP="009C1A29"/>
    <w:p w14:paraId="482577F6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077EF0F" w14:textId="77777777" w:rsidR="009C1A29" w:rsidRDefault="009C1A29" w:rsidP="009C1A29"/>
    <w:p w14:paraId="741AF25B" w14:textId="77777777" w:rsidR="009C1A29" w:rsidRDefault="009C1A29" w:rsidP="009C1A29">
      <w:r>
        <w:t xml:space="preserve">         0    0.0000         0   -0.0011         0    0.0000         0</w:t>
      </w:r>
    </w:p>
    <w:p w14:paraId="48D07A14" w14:textId="77777777" w:rsidR="009C1A29" w:rsidRDefault="009C1A29" w:rsidP="009C1A29">
      <w:r>
        <w:t xml:space="preserve">    0.0000         0    0.0000         0   -0.0011         0    0.0000</w:t>
      </w:r>
    </w:p>
    <w:p w14:paraId="00E83633" w14:textId="77777777" w:rsidR="009C1A29" w:rsidRDefault="009C1A29" w:rsidP="009C1A29">
      <w:r>
        <w:t xml:space="preserve">         0   -0.0014         0    0.0000         0   -0.0000         0</w:t>
      </w:r>
    </w:p>
    <w:p w14:paraId="6773E957" w14:textId="77777777" w:rsidR="009C1A29" w:rsidRDefault="009C1A29" w:rsidP="009C1A29">
      <w:r>
        <w:t xml:space="preserve">   -0.0005         0   -0.0014         0    0.0000         0   -0.0000</w:t>
      </w:r>
    </w:p>
    <w:p w14:paraId="64CB8BE4" w14:textId="77777777" w:rsidR="009C1A29" w:rsidRDefault="009C1A29" w:rsidP="009C1A29">
      <w:r>
        <w:t xml:space="preserve">         0    0.0000         0   -0.0009         0   -0.0000         0</w:t>
      </w:r>
    </w:p>
    <w:p w14:paraId="6FC29499" w14:textId="77777777" w:rsidR="009C1A29" w:rsidRDefault="009C1A29" w:rsidP="009C1A29">
      <w:r>
        <w:t xml:space="preserve">   -0.0005         0    0.0000         0   -0.0009         0   -0.0000</w:t>
      </w:r>
    </w:p>
    <w:p w14:paraId="16CBAB91" w14:textId="77777777" w:rsidR="009C1A29" w:rsidRDefault="009C1A29" w:rsidP="009C1A29">
      <w:r>
        <w:t xml:space="preserve">         0    0.0000         0    0.0000         0    0.0000         0</w:t>
      </w:r>
    </w:p>
    <w:p w14:paraId="1E81A86E" w14:textId="77777777" w:rsidR="009C1A29" w:rsidRDefault="009C1A29" w:rsidP="009C1A29">
      <w:r>
        <w:t xml:space="preserve">   -0.8194         0    0.0000         0    0.0000         0    0.0000</w:t>
      </w:r>
    </w:p>
    <w:p w14:paraId="6F2733C3" w14:textId="77777777" w:rsidR="009C1A29" w:rsidRDefault="009C1A29" w:rsidP="009C1A29">
      <w:r>
        <w:t xml:space="preserve">         0   -0.8129         0    0.0000         0   -0.0000         0</w:t>
      </w:r>
    </w:p>
    <w:p w14:paraId="4DF9BBB2" w14:textId="77777777" w:rsidR="009C1A29" w:rsidRDefault="009C1A29" w:rsidP="009C1A29">
      <w:r>
        <w:t xml:space="preserve">    0.0000         0   -0.8129         0    0.0000         0   -0.0000</w:t>
      </w:r>
    </w:p>
    <w:p w14:paraId="00A27F3F" w14:textId="77777777" w:rsidR="009C1A29" w:rsidRDefault="009C1A29" w:rsidP="009C1A29">
      <w:r>
        <w:t xml:space="preserve">         0    0.0000         0   -0.8098         0   -0.0000         0</w:t>
      </w:r>
    </w:p>
    <w:p w14:paraId="74F856B8" w14:textId="77777777" w:rsidR="009C1A29" w:rsidRDefault="009C1A29" w:rsidP="009C1A29">
      <w:r>
        <w:t xml:space="preserve">    0.0000         0    0.0000         0   -0.8098         0   -0.0000</w:t>
      </w:r>
    </w:p>
    <w:p w14:paraId="7623D1F2" w14:textId="77777777" w:rsidR="009C1A29" w:rsidRDefault="009C1A29" w:rsidP="009C1A29">
      <w:r>
        <w:t xml:space="preserve">         0   -0.0000         0    0.0000         0    0.0000         0</w:t>
      </w:r>
    </w:p>
    <w:p w14:paraId="573A1518" w14:textId="77777777" w:rsidR="009C1A29" w:rsidRDefault="009C1A29" w:rsidP="009C1A29">
      <w:r>
        <w:t xml:space="preserve">   -0.0000         0   -0.0000         0    0.0000         0    0.0000</w:t>
      </w:r>
    </w:p>
    <w:p w14:paraId="6A480E03" w14:textId="77777777" w:rsidR="009C1A29" w:rsidRDefault="009C1A29" w:rsidP="009C1A29">
      <w:r>
        <w:t xml:space="preserve">         0    0.0000         0    0.0000         0    0.0000         0</w:t>
      </w:r>
    </w:p>
    <w:p w14:paraId="694E7030" w14:textId="77777777" w:rsidR="009C1A29" w:rsidRDefault="009C1A29" w:rsidP="009C1A29">
      <w:r>
        <w:t xml:space="preserve">    0.0000         0    0.0000         0    0.0000         0    0.0000</w:t>
      </w:r>
    </w:p>
    <w:p w14:paraId="0132DF3F" w14:textId="77777777" w:rsidR="009C1A29" w:rsidRDefault="009C1A29" w:rsidP="009C1A29">
      <w:r>
        <w:t xml:space="preserve">         0    0.0000         0    0.0000         0    0.0000         0</w:t>
      </w:r>
    </w:p>
    <w:p w14:paraId="17AB2664" w14:textId="77777777" w:rsidR="009C1A29" w:rsidRDefault="009C1A29" w:rsidP="009C1A29">
      <w:r>
        <w:t xml:space="preserve">   -0.0000         0    0.0000         0    0.0000         0    0.0000</w:t>
      </w:r>
    </w:p>
    <w:p w14:paraId="1BEC8E24" w14:textId="77777777" w:rsidR="009C1A29" w:rsidRDefault="009C1A29" w:rsidP="009C1A29">
      <w:r>
        <w:t xml:space="preserve">         0    0.0000         0   -0.0000         0   -0.0000         0</w:t>
      </w:r>
    </w:p>
    <w:p w14:paraId="5D15C8D1" w14:textId="77777777" w:rsidR="009C1A29" w:rsidRDefault="009C1A29" w:rsidP="009C1A29">
      <w:r>
        <w:t xml:space="preserve">   -0.0000         0    0.0000         0   -0.0000         0   -0.0000</w:t>
      </w:r>
    </w:p>
    <w:p w14:paraId="27C5D1EE" w14:textId="77777777" w:rsidR="009C1A29" w:rsidRDefault="009C1A29" w:rsidP="009C1A29">
      <w:r>
        <w:t xml:space="preserve">         0   -0.0000         0   -0.0000         0   -0.0000         0</w:t>
      </w:r>
    </w:p>
    <w:p w14:paraId="6B136B14" w14:textId="77777777" w:rsidR="009C1A29" w:rsidRDefault="009C1A29" w:rsidP="009C1A29">
      <w:r>
        <w:t xml:space="preserve">    0.0000         0   -0.0000         0   -0.0000         0   -0.0000</w:t>
      </w:r>
    </w:p>
    <w:p w14:paraId="62FFD360" w14:textId="77777777" w:rsidR="009C1A29" w:rsidRDefault="009C1A29" w:rsidP="009C1A29">
      <w:r>
        <w:t xml:space="preserve">         0   -0.0000         0   -0.0000         0    0.0000         0</w:t>
      </w:r>
    </w:p>
    <w:p w14:paraId="0B5D067C" w14:textId="77777777" w:rsidR="009C1A29" w:rsidRDefault="009C1A29" w:rsidP="009C1A29">
      <w:r>
        <w:t xml:space="preserve">    0.0000         0   -0.0000         0   -0.0000         0    0.0000</w:t>
      </w:r>
    </w:p>
    <w:p w14:paraId="0ACE7926" w14:textId="77777777" w:rsidR="009C1A29" w:rsidRDefault="009C1A29" w:rsidP="009C1A29"/>
    <w:p w14:paraId="2E0A5FD4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F0B0442" w14:textId="77777777" w:rsidR="009C1A29" w:rsidRDefault="009C1A29" w:rsidP="009C1A29"/>
    <w:p w14:paraId="44AF3350" w14:textId="77777777" w:rsidR="009C1A29" w:rsidRDefault="009C1A29" w:rsidP="009C1A29">
      <w:r>
        <w:t xml:space="preserve">    0.0001         0   -0.0000         0    0.0000         0   -0.0000</w:t>
      </w:r>
    </w:p>
    <w:p w14:paraId="10506E04" w14:textId="77777777" w:rsidR="009C1A29" w:rsidRDefault="009C1A29" w:rsidP="009C1A29">
      <w:r>
        <w:t xml:space="preserve">         0    0.0001         0   -0.0000         0    0.0000         0</w:t>
      </w:r>
    </w:p>
    <w:p w14:paraId="78993CC8" w14:textId="77777777" w:rsidR="009C1A29" w:rsidRDefault="009C1A29" w:rsidP="009C1A29">
      <w:r>
        <w:t xml:space="preserve">    0.0000         0    0.0000         0   -0.0000         0    0.0001</w:t>
      </w:r>
    </w:p>
    <w:p w14:paraId="29BDC0BD" w14:textId="77777777" w:rsidR="009C1A29" w:rsidRDefault="009C1A29" w:rsidP="009C1A29">
      <w:r>
        <w:lastRenderedPageBreak/>
        <w:t xml:space="preserve">         0    0.0000         0    0.0000         0   -0.0000         0</w:t>
      </w:r>
    </w:p>
    <w:p w14:paraId="6F97E4B4" w14:textId="77777777" w:rsidR="009C1A29" w:rsidRDefault="009C1A29" w:rsidP="009C1A29">
      <w:r>
        <w:t xml:space="preserve">   -0.0000         0    0.0000         0   -0.0000         0   -0.0000</w:t>
      </w:r>
    </w:p>
    <w:p w14:paraId="312DC99F" w14:textId="77777777" w:rsidR="009C1A29" w:rsidRDefault="009C1A29" w:rsidP="009C1A29">
      <w:r>
        <w:t xml:space="preserve">         0   -0.0000         0    0.0000         0   -0.0000         0</w:t>
      </w:r>
    </w:p>
    <w:p w14:paraId="449CB8E5" w14:textId="77777777" w:rsidR="009C1A29" w:rsidRDefault="009C1A29" w:rsidP="009C1A29">
      <w:r>
        <w:t xml:space="preserve">   -0.0000         0    0.0000         0    0.0001         0   -0.0000</w:t>
      </w:r>
    </w:p>
    <w:p w14:paraId="4B6E04C1" w14:textId="77777777" w:rsidR="009C1A29" w:rsidRDefault="009C1A29" w:rsidP="009C1A29">
      <w:r>
        <w:t xml:space="preserve">         0   -0.0000         0    0.0000         0    0.0001         0</w:t>
      </w:r>
    </w:p>
    <w:p w14:paraId="56B9389A" w14:textId="77777777" w:rsidR="009C1A29" w:rsidRDefault="009C1A29" w:rsidP="009C1A29">
      <w:r>
        <w:t xml:space="preserve">   -0.0000         0   -0.0000         0   -0.0000         0    0.0000</w:t>
      </w:r>
    </w:p>
    <w:p w14:paraId="1ABD59A5" w14:textId="77777777" w:rsidR="009C1A29" w:rsidRDefault="009C1A29" w:rsidP="009C1A29">
      <w:r>
        <w:t xml:space="preserve">         0   -0.0000         0   -0.0000         0   -0.0000         0</w:t>
      </w:r>
    </w:p>
    <w:p w14:paraId="6D24BF6B" w14:textId="77777777" w:rsidR="009C1A29" w:rsidRDefault="009C1A29" w:rsidP="009C1A29">
      <w:r>
        <w:t xml:space="preserve">   -0.0000         0   -0.0000         0    0.0000         0    0.0000</w:t>
      </w:r>
    </w:p>
    <w:p w14:paraId="35D059B8" w14:textId="77777777" w:rsidR="009C1A29" w:rsidRDefault="009C1A29" w:rsidP="009C1A29">
      <w:r>
        <w:t xml:space="preserve">         0   -0.0000         0   -0.0000         0    0.0000         0</w:t>
      </w:r>
    </w:p>
    <w:p w14:paraId="150EA669" w14:textId="77777777" w:rsidR="009C1A29" w:rsidRDefault="009C1A29" w:rsidP="009C1A29">
      <w:r>
        <w:t xml:space="preserve">    0.0000         0    0.0000         0   -0.0000         0   -0.0000</w:t>
      </w:r>
    </w:p>
    <w:p w14:paraId="6E12D751" w14:textId="77777777" w:rsidR="009C1A29" w:rsidRDefault="009C1A29" w:rsidP="009C1A29">
      <w:r>
        <w:t xml:space="preserve">         0    0.0000         0    0.0000         0   -0.0000         0</w:t>
      </w:r>
    </w:p>
    <w:p w14:paraId="63DB4213" w14:textId="77777777" w:rsidR="009C1A29" w:rsidRDefault="009C1A29" w:rsidP="009C1A29">
      <w:r>
        <w:t xml:space="preserve">    0.0000         0   -0.0000         0    0.0000         0    0.0000</w:t>
      </w:r>
    </w:p>
    <w:p w14:paraId="6D82B249" w14:textId="77777777" w:rsidR="009C1A29" w:rsidRDefault="009C1A29" w:rsidP="009C1A29">
      <w:r>
        <w:t xml:space="preserve">         0    0.0000         0   -0.0000         0    0.0000         0</w:t>
      </w:r>
    </w:p>
    <w:p w14:paraId="49FE7D20" w14:textId="77777777" w:rsidR="009C1A29" w:rsidRDefault="009C1A29" w:rsidP="009C1A29">
      <w:r>
        <w:t xml:space="preserve">   -0.0000         0    0.0000         0   -0.0000         0   -0.0000</w:t>
      </w:r>
    </w:p>
    <w:p w14:paraId="43130FF6" w14:textId="77777777" w:rsidR="009C1A29" w:rsidRDefault="009C1A29" w:rsidP="009C1A29">
      <w:r>
        <w:t xml:space="preserve">         0   -0.0000         0    0.0000         0   -0.0000         0</w:t>
      </w:r>
    </w:p>
    <w:p w14:paraId="4D583A51" w14:textId="77777777" w:rsidR="009C1A29" w:rsidRDefault="009C1A29" w:rsidP="009C1A29">
      <w:r>
        <w:t xml:space="preserve">    0.0000         0   -0.0000         0    0.0000         0   -0.0000</w:t>
      </w:r>
    </w:p>
    <w:p w14:paraId="4CC2091F" w14:textId="77777777" w:rsidR="009C1A29" w:rsidRDefault="009C1A29" w:rsidP="009C1A29">
      <w:r>
        <w:t xml:space="preserve">         0    0.0000         0   -0.0000         0    0.0000         0</w:t>
      </w:r>
    </w:p>
    <w:p w14:paraId="4AE4BFFB" w14:textId="77777777" w:rsidR="009C1A29" w:rsidRDefault="009C1A29" w:rsidP="009C1A29">
      <w:r>
        <w:t xml:space="preserve">    0.0000         0   -0.0000         0   -0.0000         0    0.0000</w:t>
      </w:r>
    </w:p>
    <w:p w14:paraId="44A5D23B" w14:textId="77777777" w:rsidR="009C1A29" w:rsidRDefault="009C1A29" w:rsidP="009C1A29">
      <w:r>
        <w:t xml:space="preserve">         0    0.0000         0   -0.0000         0   -0.0000         0</w:t>
      </w:r>
    </w:p>
    <w:p w14:paraId="287EF74E" w14:textId="77777777" w:rsidR="009C1A29" w:rsidRDefault="009C1A29" w:rsidP="009C1A29">
      <w:r>
        <w:t xml:space="preserve">   -0.0000         0    0.0000         0   -0.0000         0   -0.0000</w:t>
      </w:r>
    </w:p>
    <w:p w14:paraId="29E224F5" w14:textId="77777777" w:rsidR="009C1A29" w:rsidRDefault="009C1A29" w:rsidP="009C1A29">
      <w:r>
        <w:t xml:space="preserve">         0   -0.0000         0    0.0000         0   -0.0000         0</w:t>
      </w:r>
    </w:p>
    <w:p w14:paraId="63B098A1" w14:textId="77777777" w:rsidR="009C1A29" w:rsidRDefault="009C1A29" w:rsidP="009C1A29"/>
    <w:p w14:paraId="08DC3939" w14:textId="77777777" w:rsidR="009C1A29" w:rsidRDefault="009C1A29" w:rsidP="009C1A29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38C064B" w14:textId="77777777" w:rsidR="009C1A29" w:rsidRDefault="009C1A29" w:rsidP="009C1A29"/>
    <w:p w14:paraId="2DDA22C5" w14:textId="77777777" w:rsidR="009C1A29" w:rsidRDefault="009C1A29" w:rsidP="009C1A29">
      <w:r>
        <w:t xml:space="preserve">         0    0.0000         0</w:t>
      </w:r>
    </w:p>
    <w:p w14:paraId="2474A9E6" w14:textId="77777777" w:rsidR="009C1A29" w:rsidRDefault="009C1A29" w:rsidP="009C1A29">
      <w:r>
        <w:t xml:space="preserve">   -0.0000         0    0.0000</w:t>
      </w:r>
    </w:p>
    <w:p w14:paraId="2AA6973A" w14:textId="77777777" w:rsidR="009C1A29" w:rsidRDefault="009C1A29" w:rsidP="009C1A29">
      <w:r>
        <w:t xml:space="preserve">         0   -0.0000         0</w:t>
      </w:r>
    </w:p>
    <w:p w14:paraId="54044829" w14:textId="77777777" w:rsidR="009C1A29" w:rsidRDefault="009C1A29" w:rsidP="009C1A29">
      <w:r>
        <w:t xml:space="preserve">    0.0001         0   -0.0000</w:t>
      </w:r>
    </w:p>
    <w:p w14:paraId="435140A9" w14:textId="77777777" w:rsidR="009C1A29" w:rsidRDefault="009C1A29" w:rsidP="009C1A29">
      <w:r>
        <w:t xml:space="preserve">         0    0.0000         0</w:t>
      </w:r>
    </w:p>
    <w:p w14:paraId="1F2A5F39" w14:textId="77777777" w:rsidR="009C1A29" w:rsidRDefault="009C1A29" w:rsidP="009C1A29">
      <w:r>
        <w:t xml:space="preserve">   -0.0000         0    0.0000</w:t>
      </w:r>
    </w:p>
    <w:p w14:paraId="3793E0A7" w14:textId="77777777" w:rsidR="009C1A29" w:rsidRDefault="009C1A29" w:rsidP="009C1A29">
      <w:r>
        <w:t xml:space="preserve">         0   -0.0000         0</w:t>
      </w:r>
    </w:p>
    <w:p w14:paraId="3F1E436E" w14:textId="77777777" w:rsidR="009C1A29" w:rsidRDefault="009C1A29" w:rsidP="009C1A29">
      <w:r>
        <w:t xml:space="preserve">   -0.0000         0   -0.0000</w:t>
      </w:r>
    </w:p>
    <w:p w14:paraId="070DA7DC" w14:textId="77777777" w:rsidR="009C1A29" w:rsidRDefault="009C1A29" w:rsidP="009C1A29">
      <w:r>
        <w:t xml:space="preserve">         0    0.0000         0</w:t>
      </w:r>
    </w:p>
    <w:p w14:paraId="31ED4EAE" w14:textId="77777777" w:rsidR="009C1A29" w:rsidRDefault="009C1A29" w:rsidP="009C1A29">
      <w:r>
        <w:t xml:space="preserve">    0.0000         0    0.0000</w:t>
      </w:r>
    </w:p>
    <w:p w14:paraId="77F0460B" w14:textId="77777777" w:rsidR="009C1A29" w:rsidRDefault="009C1A29" w:rsidP="009C1A29">
      <w:r>
        <w:lastRenderedPageBreak/>
        <w:t xml:space="preserve">         0    0.0000         0</w:t>
      </w:r>
    </w:p>
    <w:p w14:paraId="57BC1638" w14:textId="77777777" w:rsidR="009C1A29" w:rsidRDefault="009C1A29" w:rsidP="009C1A29">
      <w:r>
        <w:t xml:space="preserve">    0.0000         0    0.0000</w:t>
      </w:r>
    </w:p>
    <w:p w14:paraId="65AD56DB" w14:textId="77777777" w:rsidR="009C1A29" w:rsidRDefault="009C1A29" w:rsidP="009C1A29">
      <w:r>
        <w:t xml:space="preserve">         0    0.0000         0</w:t>
      </w:r>
    </w:p>
    <w:p w14:paraId="45E9FAB5" w14:textId="77777777" w:rsidR="009C1A29" w:rsidRDefault="009C1A29" w:rsidP="009C1A29">
      <w:r>
        <w:t xml:space="preserve">   -0.0000         0    0.0000</w:t>
      </w:r>
    </w:p>
    <w:p w14:paraId="3C43C1DA" w14:textId="77777777" w:rsidR="009C1A29" w:rsidRDefault="009C1A29" w:rsidP="009C1A29">
      <w:r>
        <w:t xml:space="preserve">         0   -0.0000         0</w:t>
      </w:r>
    </w:p>
    <w:p w14:paraId="0E70A8B5" w14:textId="77777777" w:rsidR="009C1A29" w:rsidRDefault="009C1A29" w:rsidP="009C1A29">
      <w:r>
        <w:t xml:space="preserve">    0.0000         0   -0.0000</w:t>
      </w:r>
    </w:p>
    <w:p w14:paraId="1304D96F" w14:textId="77777777" w:rsidR="009C1A29" w:rsidRDefault="009C1A29" w:rsidP="009C1A29">
      <w:r>
        <w:t xml:space="preserve">         0    0.0000         0</w:t>
      </w:r>
    </w:p>
    <w:p w14:paraId="3C163B36" w14:textId="77777777" w:rsidR="009C1A29" w:rsidRDefault="009C1A29" w:rsidP="009C1A29">
      <w:r>
        <w:t xml:space="preserve">   -0.0000         0    0.0000</w:t>
      </w:r>
    </w:p>
    <w:p w14:paraId="3BEA4FD3" w14:textId="77777777" w:rsidR="009C1A29" w:rsidRDefault="009C1A29" w:rsidP="009C1A29">
      <w:r>
        <w:t xml:space="preserve">         0   -0.0000         0</w:t>
      </w:r>
    </w:p>
    <w:p w14:paraId="270516E3" w14:textId="77777777" w:rsidR="009C1A29" w:rsidRDefault="009C1A29" w:rsidP="009C1A29">
      <w:r>
        <w:t xml:space="preserve">   -0.0000         0   -0.0000</w:t>
      </w:r>
    </w:p>
    <w:p w14:paraId="094BD603" w14:textId="77777777" w:rsidR="009C1A29" w:rsidRDefault="009C1A29" w:rsidP="009C1A29">
      <w:r>
        <w:t xml:space="preserve">         0   -0.0000         0</w:t>
      </w:r>
    </w:p>
    <w:p w14:paraId="3D5DF8DF" w14:textId="77777777" w:rsidR="009C1A29" w:rsidRDefault="009C1A29" w:rsidP="009C1A29">
      <w:r>
        <w:t xml:space="preserve">    0.0000         0   -0.0000</w:t>
      </w:r>
    </w:p>
    <w:p w14:paraId="59215D4D" w14:textId="77777777" w:rsidR="009C1A29" w:rsidRDefault="009C1A29" w:rsidP="009C1A29">
      <w:r>
        <w:t xml:space="preserve">         0    0.0000         0</w:t>
      </w:r>
    </w:p>
    <w:p w14:paraId="70052817" w14:textId="77777777" w:rsidR="009C1A29" w:rsidRDefault="009C1A29" w:rsidP="009C1A29">
      <w:r>
        <w:t xml:space="preserve">   -0.0000         0    0.0000</w:t>
      </w:r>
    </w:p>
    <w:p w14:paraId="10DFE163" w14:textId="77777777" w:rsidR="009C1A29" w:rsidRDefault="009C1A29" w:rsidP="009C1A29"/>
    <w:p w14:paraId="77D63D25" w14:textId="77777777" w:rsidR="009C1A29" w:rsidRDefault="009C1A29" w:rsidP="009C1A29"/>
    <w:p w14:paraId="70F4BEC2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7846FE4D" w14:textId="77777777" w:rsidR="009C1A29" w:rsidRDefault="009C1A29" w:rsidP="009C1A29"/>
    <w:p w14:paraId="5696CA7B" w14:textId="77777777" w:rsidR="009C1A29" w:rsidRDefault="009C1A29" w:rsidP="009C1A29">
      <w:r>
        <w:t xml:space="preserve">   1.0e-12 *</w:t>
      </w:r>
    </w:p>
    <w:p w14:paraId="71E2A9EC" w14:textId="77777777" w:rsidR="009C1A29" w:rsidRDefault="009C1A29" w:rsidP="009C1A29"/>
    <w:p w14:paraId="1F9DA963" w14:textId="77777777" w:rsidR="009C1A29" w:rsidRDefault="009C1A29" w:rsidP="009C1A29">
      <w:r>
        <w:t xml:space="preserve">   -0.4728</w:t>
      </w:r>
    </w:p>
    <w:p w14:paraId="7E780F1B" w14:textId="77777777" w:rsidR="009C1A29" w:rsidRDefault="009C1A29" w:rsidP="009C1A29">
      <w:r>
        <w:t xml:space="preserve">   -0.4728</w:t>
      </w:r>
    </w:p>
    <w:p w14:paraId="5EE87E56" w14:textId="77777777" w:rsidR="009C1A29" w:rsidRDefault="009C1A29" w:rsidP="009C1A29">
      <w:r>
        <w:t xml:space="preserve">   -0.4712</w:t>
      </w:r>
    </w:p>
    <w:p w14:paraId="18438914" w14:textId="77777777" w:rsidR="009C1A29" w:rsidRDefault="009C1A29" w:rsidP="009C1A29">
      <w:r>
        <w:t xml:space="preserve">   -0.4712</w:t>
      </w:r>
    </w:p>
    <w:p w14:paraId="71EE83F4" w14:textId="77777777" w:rsidR="009C1A29" w:rsidRDefault="009C1A29" w:rsidP="009C1A29">
      <w:r>
        <w:t xml:space="preserve">   -0.4708</w:t>
      </w:r>
    </w:p>
    <w:p w14:paraId="6649109D" w14:textId="77777777" w:rsidR="009C1A29" w:rsidRDefault="009C1A29" w:rsidP="009C1A29">
      <w:r>
        <w:t xml:space="preserve">   -0.4708</w:t>
      </w:r>
    </w:p>
    <w:p w14:paraId="1C0F434F" w14:textId="77777777" w:rsidR="009C1A29" w:rsidRDefault="009C1A29" w:rsidP="009C1A29">
      <w:r>
        <w:t xml:space="preserve">   -0.4692</w:t>
      </w:r>
    </w:p>
    <w:p w14:paraId="1095F33C" w14:textId="77777777" w:rsidR="009C1A29" w:rsidRDefault="009C1A29" w:rsidP="009C1A29">
      <w:r>
        <w:t xml:space="preserve">   -0.4692</w:t>
      </w:r>
    </w:p>
    <w:p w14:paraId="63A10DDA" w14:textId="77777777" w:rsidR="009C1A29" w:rsidRDefault="009C1A29" w:rsidP="009C1A29">
      <w:r>
        <w:t xml:space="preserve">   -0.4689</w:t>
      </w:r>
    </w:p>
    <w:p w14:paraId="349D41DB" w14:textId="77777777" w:rsidR="009C1A29" w:rsidRDefault="009C1A29" w:rsidP="009C1A29">
      <w:r>
        <w:t xml:space="preserve">   -0.4689</w:t>
      </w:r>
    </w:p>
    <w:p w14:paraId="0FF44A59" w14:textId="77777777" w:rsidR="009C1A29" w:rsidRDefault="009C1A29" w:rsidP="009C1A29">
      <w:r>
        <w:t xml:space="preserve">   -0.4678</w:t>
      </w:r>
    </w:p>
    <w:p w14:paraId="29D4FF5E" w14:textId="77777777" w:rsidR="009C1A29" w:rsidRDefault="009C1A29" w:rsidP="009C1A29">
      <w:r>
        <w:t xml:space="preserve">   -0.4678</w:t>
      </w:r>
    </w:p>
    <w:p w14:paraId="6B55741D" w14:textId="77777777" w:rsidR="009C1A29" w:rsidRDefault="009C1A29" w:rsidP="009C1A29">
      <w:r>
        <w:t xml:space="preserve">    0.4739</w:t>
      </w:r>
    </w:p>
    <w:p w14:paraId="48547ADD" w14:textId="77777777" w:rsidR="009C1A29" w:rsidRDefault="009C1A29" w:rsidP="009C1A29">
      <w:r>
        <w:t xml:space="preserve">    0.4739</w:t>
      </w:r>
    </w:p>
    <w:p w14:paraId="6BFA53B6" w14:textId="77777777" w:rsidR="009C1A29" w:rsidRDefault="009C1A29" w:rsidP="009C1A29">
      <w:r>
        <w:lastRenderedPageBreak/>
        <w:t xml:space="preserve">    0.4745</w:t>
      </w:r>
    </w:p>
    <w:p w14:paraId="7D6A6EBD" w14:textId="77777777" w:rsidR="009C1A29" w:rsidRDefault="009C1A29" w:rsidP="009C1A29">
      <w:r>
        <w:t xml:space="preserve">    0.4745</w:t>
      </w:r>
    </w:p>
    <w:p w14:paraId="77275227" w14:textId="77777777" w:rsidR="009C1A29" w:rsidRDefault="009C1A29" w:rsidP="009C1A29">
      <w:r>
        <w:t xml:space="preserve">    0.4747</w:t>
      </w:r>
    </w:p>
    <w:p w14:paraId="3A8787FF" w14:textId="77777777" w:rsidR="009C1A29" w:rsidRDefault="009C1A29" w:rsidP="009C1A29">
      <w:r>
        <w:t xml:space="preserve">    0.4747</w:t>
      </w:r>
    </w:p>
    <w:p w14:paraId="7C7915C7" w14:textId="77777777" w:rsidR="009C1A29" w:rsidRDefault="009C1A29" w:rsidP="009C1A29">
      <w:r>
        <w:t xml:space="preserve">    0.4749</w:t>
      </w:r>
    </w:p>
    <w:p w14:paraId="4C4572D2" w14:textId="77777777" w:rsidR="009C1A29" w:rsidRDefault="009C1A29" w:rsidP="009C1A29">
      <w:r>
        <w:t xml:space="preserve">    0.4749</w:t>
      </w:r>
    </w:p>
    <w:p w14:paraId="1F52C220" w14:textId="77777777" w:rsidR="009C1A29" w:rsidRDefault="009C1A29" w:rsidP="009C1A29">
      <w:r>
        <w:t xml:space="preserve">    0.4750</w:t>
      </w:r>
    </w:p>
    <w:p w14:paraId="44EE0550" w14:textId="77777777" w:rsidR="009C1A29" w:rsidRDefault="009C1A29" w:rsidP="009C1A29">
      <w:r>
        <w:t xml:space="preserve">    0.4750</w:t>
      </w:r>
    </w:p>
    <w:p w14:paraId="7A4EB709" w14:textId="77777777" w:rsidR="009C1A29" w:rsidRDefault="009C1A29" w:rsidP="009C1A29">
      <w:r>
        <w:t xml:space="preserve">    0.4753</w:t>
      </w:r>
    </w:p>
    <w:p w14:paraId="38D0C077" w14:textId="77777777" w:rsidR="009C1A29" w:rsidRDefault="009C1A29" w:rsidP="009C1A29">
      <w:r>
        <w:t xml:space="preserve">    0.4753</w:t>
      </w:r>
    </w:p>
    <w:p w14:paraId="3B747A29" w14:textId="77777777" w:rsidR="009C1A29" w:rsidRDefault="009C1A29" w:rsidP="009C1A29"/>
    <w:p w14:paraId="7E7F4411" w14:textId="77777777" w:rsidR="009C1A29" w:rsidRDefault="009C1A29" w:rsidP="009C1A29"/>
    <w:p w14:paraId="736343D2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422DD509" w14:textId="77777777" w:rsidR="009C1A29" w:rsidRDefault="009C1A29" w:rsidP="009C1A29"/>
    <w:p w14:paraId="73529CF3" w14:textId="77777777" w:rsidR="009C1A29" w:rsidRDefault="009C1A29" w:rsidP="009C1A29">
      <w:r>
        <w:t xml:space="preserve">   1.0e-11 *</w:t>
      </w:r>
    </w:p>
    <w:p w14:paraId="435BF895" w14:textId="77777777" w:rsidR="009C1A29" w:rsidRDefault="009C1A29" w:rsidP="009C1A29"/>
    <w:p w14:paraId="3A5C51F5" w14:textId="77777777" w:rsidR="009C1A29" w:rsidRDefault="009C1A29" w:rsidP="009C1A29">
      <w:r>
        <w:t xml:space="preserve">    0.0012</w:t>
      </w:r>
    </w:p>
    <w:p w14:paraId="02C0F814" w14:textId="77777777" w:rsidR="009C1A29" w:rsidRDefault="009C1A29" w:rsidP="009C1A29">
      <w:r>
        <w:t xml:space="preserve">    0.0012</w:t>
      </w:r>
    </w:p>
    <w:p w14:paraId="3FF9C319" w14:textId="77777777" w:rsidR="009C1A29" w:rsidRDefault="009C1A29" w:rsidP="009C1A29">
      <w:r>
        <w:t xml:space="preserve">    0.0013</w:t>
      </w:r>
    </w:p>
    <w:p w14:paraId="6BBE79E3" w14:textId="77777777" w:rsidR="009C1A29" w:rsidRDefault="009C1A29" w:rsidP="009C1A29">
      <w:r>
        <w:t xml:space="preserve">    0.0013</w:t>
      </w:r>
    </w:p>
    <w:p w14:paraId="0556E836" w14:textId="77777777" w:rsidR="009C1A29" w:rsidRDefault="009C1A29" w:rsidP="009C1A29">
      <w:r>
        <w:t xml:space="preserve">    0.0016</w:t>
      </w:r>
    </w:p>
    <w:p w14:paraId="72172513" w14:textId="77777777" w:rsidR="009C1A29" w:rsidRDefault="009C1A29" w:rsidP="009C1A29">
      <w:r>
        <w:t xml:space="preserve">    0.0016</w:t>
      </w:r>
    </w:p>
    <w:p w14:paraId="7CF63259" w14:textId="77777777" w:rsidR="009C1A29" w:rsidRDefault="009C1A29" w:rsidP="009C1A29">
      <w:r>
        <w:t xml:space="preserve">    0.0017</w:t>
      </w:r>
    </w:p>
    <w:p w14:paraId="0BF688A1" w14:textId="77777777" w:rsidR="009C1A29" w:rsidRDefault="009C1A29" w:rsidP="009C1A29">
      <w:r>
        <w:t xml:space="preserve">    0.0017</w:t>
      </w:r>
    </w:p>
    <w:p w14:paraId="0BE44B8D" w14:textId="77777777" w:rsidR="009C1A29" w:rsidRDefault="009C1A29" w:rsidP="009C1A29">
      <w:r>
        <w:t xml:space="preserve">    0.0018</w:t>
      </w:r>
    </w:p>
    <w:p w14:paraId="50332980" w14:textId="77777777" w:rsidR="009C1A29" w:rsidRDefault="009C1A29" w:rsidP="009C1A29">
      <w:r>
        <w:t xml:space="preserve">    0.0018</w:t>
      </w:r>
    </w:p>
    <w:p w14:paraId="55CC0610" w14:textId="77777777" w:rsidR="009C1A29" w:rsidRDefault="009C1A29" w:rsidP="009C1A29">
      <w:r>
        <w:t xml:space="preserve">    0.0020</w:t>
      </w:r>
    </w:p>
    <w:p w14:paraId="0F11899A" w14:textId="77777777" w:rsidR="009C1A29" w:rsidRDefault="009C1A29" w:rsidP="009C1A29">
      <w:r>
        <w:t xml:space="preserve">    0.0020</w:t>
      </w:r>
    </w:p>
    <w:p w14:paraId="2ED8A11A" w14:textId="77777777" w:rsidR="009C1A29" w:rsidRDefault="009C1A29" w:rsidP="009C1A29">
      <w:r>
        <w:t xml:space="preserve">    0.2406</w:t>
      </w:r>
    </w:p>
    <w:p w14:paraId="47A93936" w14:textId="77777777" w:rsidR="009C1A29" w:rsidRDefault="009C1A29" w:rsidP="009C1A29">
      <w:r>
        <w:t xml:space="preserve">    0.2406</w:t>
      </w:r>
    </w:p>
    <w:p w14:paraId="4204B37E" w14:textId="77777777" w:rsidR="009C1A29" w:rsidRDefault="009C1A29" w:rsidP="009C1A29">
      <w:r>
        <w:t xml:space="preserve">    0.2411</w:t>
      </w:r>
    </w:p>
    <w:p w14:paraId="4966D1AC" w14:textId="77777777" w:rsidR="009C1A29" w:rsidRDefault="009C1A29" w:rsidP="009C1A29">
      <w:r>
        <w:t xml:space="preserve">    0.2411</w:t>
      </w:r>
    </w:p>
    <w:p w14:paraId="088698B7" w14:textId="77777777" w:rsidR="009C1A29" w:rsidRDefault="009C1A29" w:rsidP="009C1A29">
      <w:r>
        <w:t xml:space="preserve">    0.2439</w:t>
      </w:r>
    </w:p>
    <w:p w14:paraId="2E9D672B" w14:textId="77777777" w:rsidR="009C1A29" w:rsidRDefault="009C1A29" w:rsidP="009C1A29">
      <w:r>
        <w:t xml:space="preserve">    0.2439</w:t>
      </w:r>
    </w:p>
    <w:p w14:paraId="678BA96C" w14:textId="77777777" w:rsidR="009C1A29" w:rsidRDefault="009C1A29" w:rsidP="009C1A29">
      <w:r>
        <w:lastRenderedPageBreak/>
        <w:t xml:space="preserve">    0.2450</w:t>
      </w:r>
    </w:p>
    <w:p w14:paraId="73EF750A" w14:textId="77777777" w:rsidR="009C1A29" w:rsidRDefault="009C1A29" w:rsidP="009C1A29">
      <w:r>
        <w:t xml:space="preserve">    0.2450</w:t>
      </w:r>
    </w:p>
    <w:p w14:paraId="4469F48C" w14:textId="77777777" w:rsidR="009C1A29" w:rsidRDefault="009C1A29" w:rsidP="009C1A29">
      <w:r>
        <w:t xml:space="preserve">    0.2470</w:t>
      </w:r>
    </w:p>
    <w:p w14:paraId="2FD778B3" w14:textId="77777777" w:rsidR="009C1A29" w:rsidRDefault="009C1A29" w:rsidP="009C1A29">
      <w:r>
        <w:t xml:space="preserve">    0.2470</w:t>
      </w:r>
    </w:p>
    <w:p w14:paraId="783E3CB2" w14:textId="77777777" w:rsidR="009C1A29" w:rsidRDefault="009C1A29" w:rsidP="009C1A29">
      <w:r>
        <w:t xml:space="preserve">    0.2486</w:t>
      </w:r>
    </w:p>
    <w:p w14:paraId="06AB786C" w14:textId="77777777" w:rsidR="009C1A29" w:rsidRDefault="009C1A29" w:rsidP="009C1A29">
      <w:r>
        <w:t xml:space="preserve">    0.2486</w:t>
      </w:r>
    </w:p>
    <w:p w14:paraId="7B376F2B" w14:textId="77777777" w:rsidR="009C1A29" w:rsidRDefault="009C1A29" w:rsidP="009C1A29"/>
    <w:p w14:paraId="18B0BDB5" w14:textId="77777777" w:rsidR="009C1A29" w:rsidRDefault="009C1A29" w:rsidP="009C1A29"/>
    <w:p w14:paraId="4F6A909C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463A91EE" w14:textId="77777777" w:rsidR="009C1A29" w:rsidRDefault="009C1A29" w:rsidP="009C1A29"/>
    <w:p w14:paraId="4FFD2875" w14:textId="77777777" w:rsidR="009C1A29" w:rsidRDefault="009C1A29" w:rsidP="009C1A29">
      <w:r>
        <w:t xml:space="preserve">   1.0e-08 *</w:t>
      </w:r>
    </w:p>
    <w:p w14:paraId="3E05F7E8" w14:textId="77777777" w:rsidR="009C1A29" w:rsidRDefault="009C1A29" w:rsidP="009C1A29"/>
    <w:p w14:paraId="06044C3D" w14:textId="77777777" w:rsidR="009C1A29" w:rsidRDefault="009C1A29" w:rsidP="009C1A29">
      <w:r>
        <w:t xml:space="preserve">   -0.0000</w:t>
      </w:r>
    </w:p>
    <w:p w14:paraId="6DED622D" w14:textId="77777777" w:rsidR="009C1A29" w:rsidRDefault="009C1A29" w:rsidP="009C1A29">
      <w:r>
        <w:t xml:space="preserve">   -0.0000</w:t>
      </w:r>
    </w:p>
    <w:p w14:paraId="46DC4405" w14:textId="77777777" w:rsidR="009C1A29" w:rsidRDefault="009C1A29" w:rsidP="009C1A29">
      <w:r>
        <w:t xml:space="preserve">   -0.0000</w:t>
      </w:r>
    </w:p>
    <w:p w14:paraId="0B2A4E69" w14:textId="77777777" w:rsidR="009C1A29" w:rsidRDefault="009C1A29" w:rsidP="009C1A29">
      <w:r>
        <w:t xml:space="preserve">   -0.0000</w:t>
      </w:r>
    </w:p>
    <w:p w14:paraId="710EB668" w14:textId="77777777" w:rsidR="009C1A29" w:rsidRDefault="009C1A29" w:rsidP="009C1A29">
      <w:r>
        <w:t xml:space="preserve">   -0.0000</w:t>
      </w:r>
    </w:p>
    <w:p w14:paraId="5C78B0AF" w14:textId="77777777" w:rsidR="009C1A29" w:rsidRDefault="009C1A29" w:rsidP="009C1A29">
      <w:r>
        <w:t xml:space="preserve">   -0.0000</w:t>
      </w:r>
    </w:p>
    <w:p w14:paraId="1D1F21FD" w14:textId="77777777" w:rsidR="009C1A29" w:rsidRDefault="009C1A29" w:rsidP="009C1A29">
      <w:r>
        <w:t xml:space="preserve">   -0.0000</w:t>
      </w:r>
    </w:p>
    <w:p w14:paraId="4E67966A" w14:textId="77777777" w:rsidR="009C1A29" w:rsidRDefault="009C1A29" w:rsidP="009C1A29">
      <w:r>
        <w:t xml:space="preserve">   -0.0000</w:t>
      </w:r>
    </w:p>
    <w:p w14:paraId="7702407D" w14:textId="77777777" w:rsidR="009C1A29" w:rsidRDefault="009C1A29" w:rsidP="009C1A29">
      <w:r>
        <w:t xml:space="preserve">   -0.0000</w:t>
      </w:r>
    </w:p>
    <w:p w14:paraId="2C70EF67" w14:textId="77777777" w:rsidR="009C1A29" w:rsidRDefault="009C1A29" w:rsidP="009C1A29">
      <w:r>
        <w:t xml:space="preserve">   -0.0000</w:t>
      </w:r>
    </w:p>
    <w:p w14:paraId="039CFCCB" w14:textId="77777777" w:rsidR="009C1A29" w:rsidRDefault="009C1A29" w:rsidP="009C1A29">
      <w:r>
        <w:t xml:space="preserve">   -0.0000</w:t>
      </w:r>
    </w:p>
    <w:p w14:paraId="389A97F7" w14:textId="77777777" w:rsidR="009C1A29" w:rsidRDefault="009C1A29" w:rsidP="009C1A29">
      <w:r>
        <w:t xml:space="preserve">   -0.0000</w:t>
      </w:r>
    </w:p>
    <w:p w14:paraId="1DC4BC9E" w14:textId="77777777" w:rsidR="009C1A29" w:rsidRDefault="009C1A29" w:rsidP="009C1A29">
      <w:r>
        <w:t xml:space="preserve">    0.1026</w:t>
      </w:r>
    </w:p>
    <w:p w14:paraId="1F84C3BB" w14:textId="77777777" w:rsidR="009C1A29" w:rsidRDefault="009C1A29" w:rsidP="009C1A29">
      <w:r>
        <w:t xml:space="preserve">    0.1026</w:t>
      </w:r>
    </w:p>
    <w:p w14:paraId="4355979A" w14:textId="77777777" w:rsidR="009C1A29" w:rsidRDefault="009C1A29" w:rsidP="009C1A29">
      <w:r>
        <w:t xml:space="preserve">    0.1028</w:t>
      </w:r>
    </w:p>
    <w:p w14:paraId="45A5D167" w14:textId="77777777" w:rsidR="009C1A29" w:rsidRDefault="009C1A29" w:rsidP="009C1A29">
      <w:r>
        <w:t xml:space="preserve">    0.1028</w:t>
      </w:r>
    </w:p>
    <w:p w14:paraId="055F29D3" w14:textId="77777777" w:rsidR="009C1A29" w:rsidRDefault="009C1A29" w:rsidP="009C1A29">
      <w:r>
        <w:t xml:space="preserve">    0.1029</w:t>
      </w:r>
    </w:p>
    <w:p w14:paraId="2ED4291E" w14:textId="77777777" w:rsidR="009C1A29" w:rsidRDefault="009C1A29" w:rsidP="009C1A29">
      <w:r>
        <w:t xml:space="preserve">    0.1029</w:t>
      </w:r>
    </w:p>
    <w:p w14:paraId="1C3A36D9" w14:textId="77777777" w:rsidR="009C1A29" w:rsidRDefault="009C1A29" w:rsidP="009C1A29">
      <w:r>
        <w:t xml:space="preserve">    0.1033</w:t>
      </w:r>
    </w:p>
    <w:p w14:paraId="0056D93C" w14:textId="77777777" w:rsidR="009C1A29" w:rsidRDefault="009C1A29" w:rsidP="009C1A29">
      <w:r>
        <w:t xml:space="preserve">    0.1033</w:t>
      </w:r>
    </w:p>
    <w:p w14:paraId="1ED88154" w14:textId="77777777" w:rsidR="009C1A29" w:rsidRDefault="009C1A29" w:rsidP="009C1A29">
      <w:r>
        <w:t xml:space="preserve">    0.1037</w:t>
      </w:r>
    </w:p>
    <w:p w14:paraId="72E645A3" w14:textId="77777777" w:rsidR="009C1A29" w:rsidRDefault="009C1A29" w:rsidP="009C1A29">
      <w:r>
        <w:t xml:space="preserve">    0.1037</w:t>
      </w:r>
    </w:p>
    <w:p w14:paraId="070A6971" w14:textId="77777777" w:rsidR="009C1A29" w:rsidRDefault="009C1A29" w:rsidP="009C1A29">
      <w:r>
        <w:lastRenderedPageBreak/>
        <w:t xml:space="preserve">    0.1038</w:t>
      </w:r>
    </w:p>
    <w:p w14:paraId="357BC4D4" w14:textId="77777777" w:rsidR="009C1A29" w:rsidRDefault="009C1A29" w:rsidP="009C1A29">
      <w:r>
        <w:t xml:space="preserve">    0.1038</w:t>
      </w:r>
    </w:p>
    <w:p w14:paraId="683ADC5E" w14:textId="77777777" w:rsidR="009C1A29" w:rsidRDefault="009C1A29" w:rsidP="009C1A29"/>
    <w:p w14:paraId="3524FCCF" w14:textId="77777777" w:rsidR="009C1A29" w:rsidRDefault="009C1A29" w:rsidP="009C1A29"/>
    <w:p w14:paraId="670351EF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056B3BA2" w14:textId="77777777" w:rsidR="009C1A29" w:rsidRDefault="009C1A29" w:rsidP="009C1A29"/>
    <w:p w14:paraId="7DDB685A" w14:textId="77777777" w:rsidR="009C1A29" w:rsidRDefault="009C1A29" w:rsidP="009C1A29">
      <w:r>
        <w:t xml:space="preserve">   1.0e-08 *</w:t>
      </w:r>
    </w:p>
    <w:p w14:paraId="653F2EDE" w14:textId="77777777" w:rsidR="009C1A29" w:rsidRDefault="009C1A29" w:rsidP="009C1A29"/>
    <w:p w14:paraId="43F5E353" w14:textId="77777777" w:rsidR="009C1A29" w:rsidRDefault="009C1A29" w:rsidP="009C1A29">
      <w:r>
        <w:t xml:space="preserve">   -0.0000</w:t>
      </w:r>
    </w:p>
    <w:p w14:paraId="4B1EB77A" w14:textId="77777777" w:rsidR="009C1A29" w:rsidRDefault="009C1A29" w:rsidP="009C1A29">
      <w:r>
        <w:t xml:space="preserve">   -0.0000</w:t>
      </w:r>
    </w:p>
    <w:p w14:paraId="7471925E" w14:textId="77777777" w:rsidR="009C1A29" w:rsidRDefault="009C1A29" w:rsidP="009C1A29">
      <w:r>
        <w:t xml:space="preserve">   -0.0000</w:t>
      </w:r>
    </w:p>
    <w:p w14:paraId="44091230" w14:textId="77777777" w:rsidR="009C1A29" w:rsidRDefault="009C1A29" w:rsidP="009C1A29">
      <w:r>
        <w:t xml:space="preserve">   -0.0000</w:t>
      </w:r>
    </w:p>
    <w:p w14:paraId="2B0BA6F6" w14:textId="77777777" w:rsidR="009C1A29" w:rsidRDefault="009C1A29" w:rsidP="009C1A29">
      <w:r>
        <w:t xml:space="preserve">   -0.0000</w:t>
      </w:r>
    </w:p>
    <w:p w14:paraId="7910F7F1" w14:textId="77777777" w:rsidR="009C1A29" w:rsidRDefault="009C1A29" w:rsidP="009C1A29">
      <w:r>
        <w:t xml:space="preserve">   -0.0000</w:t>
      </w:r>
    </w:p>
    <w:p w14:paraId="1B04CAD2" w14:textId="77777777" w:rsidR="009C1A29" w:rsidRDefault="009C1A29" w:rsidP="009C1A29">
      <w:r>
        <w:t xml:space="preserve">   -0.0000</w:t>
      </w:r>
    </w:p>
    <w:p w14:paraId="21E58DEB" w14:textId="77777777" w:rsidR="009C1A29" w:rsidRDefault="009C1A29" w:rsidP="009C1A29">
      <w:r>
        <w:t xml:space="preserve">   -0.0000</w:t>
      </w:r>
    </w:p>
    <w:p w14:paraId="7E82299D" w14:textId="77777777" w:rsidR="009C1A29" w:rsidRDefault="009C1A29" w:rsidP="009C1A29">
      <w:r>
        <w:t xml:space="preserve">   -0.0000</w:t>
      </w:r>
    </w:p>
    <w:p w14:paraId="6283638B" w14:textId="77777777" w:rsidR="009C1A29" w:rsidRDefault="009C1A29" w:rsidP="009C1A29">
      <w:r>
        <w:t xml:space="preserve">   -0.0000</w:t>
      </w:r>
    </w:p>
    <w:p w14:paraId="658EC0E8" w14:textId="77777777" w:rsidR="009C1A29" w:rsidRDefault="009C1A29" w:rsidP="009C1A29">
      <w:r>
        <w:t xml:space="preserve">   -0.0000</w:t>
      </w:r>
    </w:p>
    <w:p w14:paraId="308B7653" w14:textId="77777777" w:rsidR="009C1A29" w:rsidRDefault="009C1A29" w:rsidP="009C1A29">
      <w:r>
        <w:t xml:space="preserve">   -0.0000</w:t>
      </w:r>
    </w:p>
    <w:p w14:paraId="71471329" w14:textId="77777777" w:rsidR="009C1A29" w:rsidRDefault="009C1A29" w:rsidP="009C1A29">
      <w:r>
        <w:t xml:space="preserve">   -0.0000</w:t>
      </w:r>
    </w:p>
    <w:p w14:paraId="4EB6F0E6" w14:textId="77777777" w:rsidR="009C1A29" w:rsidRDefault="009C1A29" w:rsidP="009C1A29">
      <w:r>
        <w:t xml:space="preserve">   -0.0000</w:t>
      </w:r>
    </w:p>
    <w:p w14:paraId="5B447BB3" w14:textId="77777777" w:rsidR="009C1A29" w:rsidRDefault="009C1A29" w:rsidP="009C1A29">
      <w:r>
        <w:t xml:space="preserve">   -0.0000</w:t>
      </w:r>
    </w:p>
    <w:p w14:paraId="6D4A5B31" w14:textId="77777777" w:rsidR="009C1A29" w:rsidRDefault="009C1A29" w:rsidP="009C1A29">
      <w:r>
        <w:t xml:space="preserve">   -0.0000</w:t>
      </w:r>
    </w:p>
    <w:p w14:paraId="5899467C" w14:textId="77777777" w:rsidR="009C1A29" w:rsidRDefault="009C1A29" w:rsidP="009C1A29">
      <w:r>
        <w:t xml:space="preserve">   -0.0000</w:t>
      </w:r>
    </w:p>
    <w:p w14:paraId="0B31DB3E" w14:textId="77777777" w:rsidR="009C1A29" w:rsidRDefault="009C1A29" w:rsidP="009C1A29">
      <w:r>
        <w:t xml:space="preserve">   -0.0000</w:t>
      </w:r>
    </w:p>
    <w:p w14:paraId="12B484FC" w14:textId="77777777" w:rsidR="009C1A29" w:rsidRDefault="009C1A29" w:rsidP="009C1A29">
      <w:r>
        <w:t xml:space="preserve">   -0.0000</w:t>
      </w:r>
    </w:p>
    <w:p w14:paraId="325E7883" w14:textId="77777777" w:rsidR="009C1A29" w:rsidRDefault="009C1A29" w:rsidP="009C1A29">
      <w:r>
        <w:t xml:space="preserve">   -0.0000</w:t>
      </w:r>
    </w:p>
    <w:p w14:paraId="6D41FF92" w14:textId="77777777" w:rsidR="009C1A29" w:rsidRDefault="009C1A29" w:rsidP="009C1A29">
      <w:r>
        <w:t xml:space="preserve">   -0.0000</w:t>
      </w:r>
    </w:p>
    <w:p w14:paraId="17F676E8" w14:textId="77777777" w:rsidR="009C1A29" w:rsidRDefault="009C1A29" w:rsidP="009C1A29">
      <w:r>
        <w:t xml:space="preserve">   -0.0000</w:t>
      </w:r>
    </w:p>
    <w:p w14:paraId="653C674A" w14:textId="77777777" w:rsidR="009C1A29" w:rsidRDefault="009C1A29" w:rsidP="009C1A29">
      <w:r>
        <w:t xml:space="preserve">   -0.0000</w:t>
      </w:r>
    </w:p>
    <w:p w14:paraId="595366E3" w14:textId="77777777" w:rsidR="009C1A29" w:rsidRDefault="009C1A29" w:rsidP="009C1A29">
      <w:r>
        <w:t xml:space="preserve">   -0.0000</w:t>
      </w:r>
    </w:p>
    <w:p w14:paraId="6F9EE69B" w14:textId="77777777" w:rsidR="009C1A29" w:rsidRDefault="009C1A29" w:rsidP="009C1A29">
      <w:r>
        <w:t xml:space="preserve">    0.0217</w:t>
      </w:r>
    </w:p>
    <w:p w14:paraId="3E01C7D6" w14:textId="77777777" w:rsidR="009C1A29" w:rsidRDefault="009C1A29" w:rsidP="009C1A29">
      <w:r>
        <w:t xml:space="preserve">    0.0217</w:t>
      </w:r>
    </w:p>
    <w:p w14:paraId="655C3C93" w14:textId="77777777" w:rsidR="009C1A29" w:rsidRDefault="009C1A29" w:rsidP="009C1A29">
      <w:r>
        <w:lastRenderedPageBreak/>
        <w:t xml:space="preserve">    0.0218</w:t>
      </w:r>
    </w:p>
    <w:p w14:paraId="1E8CB975" w14:textId="77777777" w:rsidR="009C1A29" w:rsidRDefault="009C1A29" w:rsidP="009C1A29">
      <w:r>
        <w:t xml:space="preserve">    0.0218</w:t>
      </w:r>
    </w:p>
    <w:p w14:paraId="17B3801E" w14:textId="77777777" w:rsidR="009C1A29" w:rsidRDefault="009C1A29" w:rsidP="009C1A29">
      <w:r>
        <w:t xml:space="preserve">    0.0218</w:t>
      </w:r>
    </w:p>
    <w:p w14:paraId="5C46C4BB" w14:textId="77777777" w:rsidR="009C1A29" w:rsidRDefault="009C1A29" w:rsidP="009C1A29">
      <w:r>
        <w:t xml:space="preserve">    0.0218</w:t>
      </w:r>
    </w:p>
    <w:p w14:paraId="21F61EDD" w14:textId="77777777" w:rsidR="009C1A29" w:rsidRDefault="009C1A29" w:rsidP="009C1A29">
      <w:r>
        <w:t xml:space="preserve">    0.0219</w:t>
      </w:r>
    </w:p>
    <w:p w14:paraId="7A0AD175" w14:textId="77777777" w:rsidR="009C1A29" w:rsidRDefault="009C1A29" w:rsidP="009C1A29">
      <w:r>
        <w:t xml:space="preserve">    0.0219</w:t>
      </w:r>
    </w:p>
    <w:p w14:paraId="0C127928" w14:textId="77777777" w:rsidR="009C1A29" w:rsidRDefault="009C1A29" w:rsidP="009C1A29">
      <w:r>
        <w:t xml:space="preserve">    0.0219</w:t>
      </w:r>
    </w:p>
    <w:p w14:paraId="3BBEAC8D" w14:textId="77777777" w:rsidR="009C1A29" w:rsidRDefault="009C1A29" w:rsidP="009C1A29">
      <w:r>
        <w:t xml:space="preserve">    0.0219</w:t>
      </w:r>
    </w:p>
    <w:p w14:paraId="1CEE7FD5" w14:textId="77777777" w:rsidR="009C1A29" w:rsidRDefault="009C1A29" w:rsidP="009C1A29">
      <w:r>
        <w:t xml:space="preserve">    0.0220</w:t>
      </w:r>
    </w:p>
    <w:p w14:paraId="04AAC35B" w14:textId="77777777" w:rsidR="009C1A29" w:rsidRDefault="009C1A29" w:rsidP="009C1A29">
      <w:r>
        <w:t xml:space="preserve">    0.0220</w:t>
      </w:r>
    </w:p>
    <w:p w14:paraId="26153DA5" w14:textId="77777777" w:rsidR="009C1A29" w:rsidRDefault="009C1A29" w:rsidP="009C1A29">
      <w:r>
        <w:t xml:space="preserve">    0.1833</w:t>
      </w:r>
    </w:p>
    <w:p w14:paraId="17EAB6A4" w14:textId="77777777" w:rsidR="009C1A29" w:rsidRDefault="009C1A29" w:rsidP="009C1A29">
      <w:r>
        <w:t xml:space="preserve">    0.1833</w:t>
      </w:r>
    </w:p>
    <w:p w14:paraId="226D60EF" w14:textId="77777777" w:rsidR="009C1A29" w:rsidRDefault="009C1A29" w:rsidP="009C1A29">
      <w:r>
        <w:t xml:space="preserve">    0.1839</w:t>
      </w:r>
    </w:p>
    <w:p w14:paraId="592C82DF" w14:textId="77777777" w:rsidR="009C1A29" w:rsidRDefault="009C1A29" w:rsidP="009C1A29">
      <w:r>
        <w:t xml:space="preserve">    0.1839</w:t>
      </w:r>
    </w:p>
    <w:p w14:paraId="1BA57AE2" w14:textId="77777777" w:rsidR="009C1A29" w:rsidRDefault="009C1A29" w:rsidP="009C1A29">
      <w:r>
        <w:t xml:space="preserve">    0.1840</w:t>
      </w:r>
    </w:p>
    <w:p w14:paraId="3667E9B9" w14:textId="77777777" w:rsidR="009C1A29" w:rsidRDefault="009C1A29" w:rsidP="009C1A29">
      <w:r>
        <w:t xml:space="preserve">    0.1840</w:t>
      </w:r>
    </w:p>
    <w:p w14:paraId="4B7E2BD5" w14:textId="77777777" w:rsidR="009C1A29" w:rsidRDefault="009C1A29" w:rsidP="009C1A29">
      <w:r>
        <w:t xml:space="preserve">    0.1847</w:t>
      </w:r>
    </w:p>
    <w:p w14:paraId="42646B1D" w14:textId="77777777" w:rsidR="009C1A29" w:rsidRDefault="009C1A29" w:rsidP="009C1A29">
      <w:r>
        <w:t xml:space="preserve">    0.1847</w:t>
      </w:r>
    </w:p>
    <w:p w14:paraId="216DFE1F" w14:textId="77777777" w:rsidR="009C1A29" w:rsidRDefault="009C1A29" w:rsidP="009C1A29">
      <w:r>
        <w:t xml:space="preserve">    0.1857</w:t>
      </w:r>
    </w:p>
    <w:p w14:paraId="13BAA2C9" w14:textId="77777777" w:rsidR="009C1A29" w:rsidRDefault="009C1A29" w:rsidP="009C1A29">
      <w:r>
        <w:t xml:space="preserve">    0.1857</w:t>
      </w:r>
    </w:p>
    <w:p w14:paraId="7A03C358" w14:textId="77777777" w:rsidR="009C1A29" w:rsidRDefault="009C1A29" w:rsidP="009C1A29">
      <w:r>
        <w:t xml:space="preserve">    0.1858</w:t>
      </w:r>
    </w:p>
    <w:p w14:paraId="7D6A0E5C" w14:textId="77777777" w:rsidR="009C1A29" w:rsidRDefault="009C1A29" w:rsidP="009C1A29">
      <w:r>
        <w:t xml:space="preserve">    0.1858</w:t>
      </w:r>
    </w:p>
    <w:p w14:paraId="68B5E850" w14:textId="77777777" w:rsidR="009C1A29" w:rsidRDefault="009C1A29" w:rsidP="009C1A29"/>
    <w:p w14:paraId="259E3FDF" w14:textId="77777777" w:rsidR="009C1A29" w:rsidRDefault="009C1A29" w:rsidP="009C1A29">
      <w:r>
        <w:rPr>
          <w:rFonts w:hint="eastAsia"/>
        </w:rPr>
        <w:t>历时</w:t>
      </w:r>
      <w:r>
        <w:rPr>
          <w:rFonts w:hint="eastAsia"/>
        </w:rPr>
        <w:t xml:space="preserve"> 1765.416147 </w:t>
      </w:r>
      <w:r>
        <w:rPr>
          <w:rFonts w:hint="eastAsia"/>
        </w:rPr>
        <w:t>秒。</w:t>
      </w:r>
    </w:p>
    <w:p w14:paraId="43051CB0" w14:textId="77777777" w:rsidR="009C1A29" w:rsidRDefault="009C1A29" w:rsidP="009C1A29">
      <w:r>
        <w:t>&gt;&gt; 1765/60</w:t>
      </w:r>
    </w:p>
    <w:p w14:paraId="362A5B23" w14:textId="77777777" w:rsidR="009C1A29" w:rsidRDefault="009C1A29" w:rsidP="009C1A29"/>
    <w:p w14:paraId="11F72755" w14:textId="77777777" w:rsidR="009C1A29" w:rsidRDefault="009C1A29" w:rsidP="009C1A29">
      <w:proofErr w:type="spellStart"/>
      <w:r>
        <w:t>ans</w:t>
      </w:r>
      <w:proofErr w:type="spellEnd"/>
      <w:r>
        <w:t xml:space="preserve"> =</w:t>
      </w:r>
    </w:p>
    <w:p w14:paraId="51ACA4A5" w14:textId="77777777" w:rsidR="009C1A29" w:rsidRDefault="009C1A29" w:rsidP="009C1A29"/>
    <w:p w14:paraId="0FD1D779" w14:textId="7F0D00C3" w:rsidR="00AB34B9" w:rsidRDefault="009C1A29" w:rsidP="009C1A29">
      <w:r>
        <w:t xml:space="preserve">   29.4167</w:t>
      </w:r>
    </w:p>
    <w:p w14:paraId="30E33586" w14:textId="178912C0" w:rsidR="009C1A29" w:rsidRDefault="009C1A29" w:rsidP="009C1A29"/>
    <w:p w14:paraId="00A104A7" w14:textId="78A76608" w:rsidR="009C1A29" w:rsidRDefault="00F259F5" w:rsidP="009C1A29">
      <w:pPr>
        <w:pStyle w:val="2"/>
        <w:spacing w:before="180" w:after="180"/>
      </w:pPr>
      <w:r>
        <w:rPr>
          <w:rFonts w:hint="eastAsia"/>
        </w:rPr>
        <w:lastRenderedPageBreak/>
        <w:t>k</w:t>
      </w:r>
      <w:r>
        <w:t>=3</w:t>
      </w:r>
      <w:r>
        <w:rPr>
          <w:rFonts w:hint="eastAsia"/>
        </w:rPr>
        <w:t>，</w:t>
      </w:r>
      <w:r w:rsidR="00D854BE">
        <w:rPr>
          <w:rFonts w:hint="eastAsia"/>
        </w:rPr>
        <w:t>复现原文</w:t>
      </w:r>
      <w:proofErr w:type="spellStart"/>
      <w:r w:rsidR="00635211">
        <w:rPr>
          <w:rFonts w:hint="eastAsia"/>
        </w:rPr>
        <w:t>fuxian</w:t>
      </w:r>
      <w:proofErr w:type="spellEnd"/>
      <w:r>
        <w:rPr>
          <w:rFonts w:hint="eastAsia"/>
        </w:rPr>
        <w:t>，可行</w:t>
      </w:r>
    </w:p>
    <w:p w14:paraId="2C69B0DD" w14:textId="79E71978" w:rsidR="00635211" w:rsidRDefault="00F259F5" w:rsidP="00635211">
      <w:r>
        <w:rPr>
          <w:noProof/>
        </w:rPr>
        <w:drawing>
          <wp:inline distT="0" distB="0" distL="0" distR="0" wp14:anchorId="31C91644" wp14:editId="0A680A58">
            <wp:extent cx="4809524" cy="34761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BCE85" w14:textId="77777777" w:rsidR="00F259F5" w:rsidRDefault="00635211" w:rsidP="00F259F5">
      <w:r>
        <w:t xml:space="preserve"> </w:t>
      </w:r>
    </w:p>
    <w:p w14:paraId="363EAA85" w14:textId="77777777" w:rsidR="00F259F5" w:rsidRDefault="00F259F5" w:rsidP="00F259F5">
      <w:r>
        <w:t xml:space="preserve"> Solver for LMI feasibility problems L(x) &lt; R(x)</w:t>
      </w:r>
    </w:p>
    <w:p w14:paraId="1D2080DE" w14:textId="77777777" w:rsidR="00F259F5" w:rsidRDefault="00F259F5" w:rsidP="00F259F5">
      <w:r>
        <w:t xml:space="preserve">    This solver minimizes  t  subject to  L(x) &lt; R(x) + t*I</w:t>
      </w:r>
    </w:p>
    <w:p w14:paraId="02FC823E" w14:textId="77777777" w:rsidR="00F259F5" w:rsidRDefault="00F259F5" w:rsidP="00F259F5">
      <w:r>
        <w:t xml:space="preserve">    The best value of t should be negative for feasibility</w:t>
      </w:r>
    </w:p>
    <w:p w14:paraId="2C1D43D7" w14:textId="77777777" w:rsidR="00F259F5" w:rsidRDefault="00F259F5" w:rsidP="00F259F5"/>
    <w:p w14:paraId="79C0553D" w14:textId="77777777" w:rsidR="00F259F5" w:rsidRDefault="00F259F5" w:rsidP="00F259F5">
      <w:r>
        <w:t xml:space="preserve"> Iteration   :    Best value of t so far </w:t>
      </w:r>
    </w:p>
    <w:p w14:paraId="6292F69A" w14:textId="77777777" w:rsidR="00F259F5" w:rsidRDefault="00F259F5" w:rsidP="00F259F5">
      <w:r>
        <w:t xml:space="preserve"> </w:t>
      </w:r>
    </w:p>
    <w:p w14:paraId="3B0B4C16" w14:textId="77777777" w:rsidR="00F259F5" w:rsidRDefault="00F259F5" w:rsidP="00F259F5">
      <w:r>
        <w:t xml:space="preserve">     1                        0.037814</w:t>
      </w:r>
    </w:p>
    <w:p w14:paraId="3B72AF2D" w14:textId="77777777" w:rsidR="00F259F5" w:rsidRDefault="00F259F5" w:rsidP="00F259F5">
      <w:r>
        <w:t xml:space="preserve">     2                    1.134967e-03</w:t>
      </w:r>
    </w:p>
    <w:p w14:paraId="39B71A41" w14:textId="77777777" w:rsidR="00F259F5" w:rsidRDefault="00F259F5" w:rsidP="00F259F5">
      <w:r>
        <w:t xml:space="preserve">     3                    1.134967e-03</w:t>
      </w:r>
    </w:p>
    <w:p w14:paraId="4076FF56" w14:textId="77777777" w:rsidR="00F259F5" w:rsidRDefault="00F259F5" w:rsidP="00F259F5">
      <w:r>
        <w:t xml:space="preserve">     4                    8.898385e-05</w:t>
      </w:r>
    </w:p>
    <w:p w14:paraId="302E6A46" w14:textId="77777777" w:rsidR="00F259F5" w:rsidRDefault="00F259F5" w:rsidP="00F259F5">
      <w:r>
        <w:t xml:space="preserve">     5                    8.898385e-05</w:t>
      </w:r>
    </w:p>
    <w:p w14:paraId="7FAFC5B5" w14:textId="77777777" w:rsidR="00F259F5" w:rsidRDefault="00F259F5" w:rsidP="00F259F5">
      <w:r>
        <w:t xml:space="preserve">     6                    1.025961e-05</w:t>
      </w:r>
    </w:p>
    <w:p w14:paraId="1540BF7F" w14:textId="77777777" w:rsidR="00F259F5" w:rsidRDefault="00F259F5" w:rsidP="00F259F5">
      <w:r>
        <w:t xml:space="preserve">     7                    1.025961e-05</w:t>
      </w:r>
    </w:p>
    <w:p w14:paraId="6FFF1FA9" w14:textId="77777777" w:rsidR="00F259F5" w:rsidRDefault="00F259F5" w:rsidP="00F259F5">
      <w:r>
        <w:t xml:space="preserve">     8                    1.325363e-06</w:t>
      </w:r>
    </w:p>
    <w:p w14:paraId="296E7CE6" w14:textId="77777777" w:rsidR="00F259F5" w:rsidRDefault="00F259F5" w:rsidP="00F259F5">
      <w:r>
        <w:t xml:space="preserve">     9                    6.325190e-08</w:t>
      </w:r>
    </w:p>
    <w:p w14:paraId="0EBA499E" w14:textId="77777777" w:rsidR="00F259F5" w:rsidRDefault="00F259F5" w:rsidP="00F259F5">
      <w:r>
        <w:t xml:space="preserve">    10                    -1.142842e-05</w:t>
      </w:r>
    </w:p>
    <w:p w14:paraId="1BA6DF82" w14:textId="77777777" w:rsidR="00F259F5" w:rsidRDefault="00F259F5" w:rsidP="00F259F5"/>
    <w:p w14:paraId="6BD93F0A" w14:textId="77777777" w:rsidR="00F259F5" w:rsidRDefault="00F259F5" w:rsidP="00F259F5">
      <w:r>
        <w:t xml:space="preserve"> Result:  best value of t: -1.142842e-05</w:t>
      </w:r>
    </w:p>
    <w:p w14:paraId="0854410C" w14:textId="77777777" w:rsidR="00F259F5" w:rsidRDefault="00F259F5" w:rsidP="00F259F5">
      <w:r>
        <w:lastRenderedPageBreak/>
        <w:t xml:space="preserve">          f-radius saturation:  0.000% of R =  1.00e+09</w:t>
      </w:r>
    </w:p>
    <w:p w14:paraId="235017BE" w14:textId="77777777" w:rsidR="00F259F5" w:rsidRDefault="00F259F5" w:rsidP="00F259F5">
      <w:r>
        <w:t xml:space="preserve"> </w:t>
      </w:r>
    </w:p>
    <w:p w14:paraId="52AB9835" w14:textId="77777777" w:rsidR="00F259F5" w:rsidRDefault="00F259F5" w:rsidP="00F259F5"/>
    <w:p w14:paraId="1BFB0E56" w14:textId="77777777" w:rsidR="00F259F5" w:rsidRDefault="00F259F5" w:rsidP="00F259F5">
      <w:r>
        <w:t>PP =</w:t>
      </w:r>
    </w:p>
    <w:p w14:paraId="0961ADFF" w14:textId="77777777" w:rsidR="00F259F5" w:rsidRDefault="00F259F5" w:rsidP="00F259F5"/>
    <w:p w14:paraId="035CBE52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7FE097D" w14:textId="77777777" w:rsidR="00F259F5" w:rsidRDefault="00F259F5" w:rsidP="00F259F5"/>
    <w:p w14:paraId="07BEAEA5" w14:textId="77777777" w:rsidR="00F259F5" w:rsidRDefault="00F259F5" w:rsidP="00F259F5">
      <w:r>
        <w:t xml:space="preserve">    0.0539         0   -0.0094         0    0.0016         0    0.0006</w:t>
      </w:r>
    </w:p>
    <w:p w14:paraId="393EA631" w14:textId="77777777" w:rsidR="00F259F5" w:rsidRDefault="00F259F5" w:rsidP="00F259F5">
      <w:r>
        <w:t xml:space="preserve">         0    0.0539         0   -0.0094         0    0.0016         0</w:t>
      </w:r>
    </w:p>
    <w:p w14:paraId="337A6CC2" w14:textId="77777777" w:rsidR="00F259F5" w:rsidRDefault="00F259F5" w:rsidP="00F259F5">
      <w:r>
        <w:t xml:space="preserve">   -0.0094         0    0.0421         0   -0.0088         0    0.0020</w:t>
      </w:r>
    </w:p>
    <w:p w14:paraId="7AAB28D6" w14:textId="77777777" w:rsidR="00F259F5" w:rsidRDefault="00F259F5" w:rsidP="00F259F5">
      <w:r>
        <w:t xml:space="preserve">         0   -0.0094         0    0.0421         0   -0.0088         0</w:t>
      </w:r>
    </w:p>
    <w:p w14:paraId="134A9C32" w14:textId="77777777" w:rsidR="00F259F5" w:rsidRDefault="00F259F5" w:rsidP="00F259F5">
      <w:r>
        <w:t xml:space="preserve">    0.0016         0   -0.0088         0    0.0449         0   -0.0085</w:t>
      </w:r>
    </w:p>
    <w:p w14:paraId="3056E6C8" w14:textId="77777777" w:rsidR="00F259F5" w:rsidRDefault="00F259F5" w:rsidP="00F259F5">
      <w:r>
        <w:t xml:space="preserve">         0    0.0016         0   -0.0088         0    0.0449         0</w:t>
      </w:r>
    </w:p>
    <w:p w14:paraId="10E05E7A" w14:textId="77777777" w:rsidR="00F259F5" w:rsidRDefault="00F259F5" w:rsidP="00F259F5">
      <w:r>
        <w:t xml:space="preserve">    0.0006         0    0.0020         0   -0.0085         0    0.0483</w:t>
      </w:r>
    </w:p>
    <w:p w14:paraId="0A951D4E" w14:textId="77777777" w:rsidR="00F259F5" w:rsidRDefault="00F259F5" w:rsidP="00F259F5">
      <w:r>
        <w:t xml:space="preserve">         0    0.0006         0    0.0020         0   -0.0085         0</w:t>
      </w:r>
    </w:p>
    <w:p w14:paraId="1591E88B" w14:textId="77777777" w:rsidR="00F259F5" w:rsidRDefault="00F259F5" w:rsidP="00F259F5">
      <w:r>
        <w:t xml:space="preserve">   -0.0012         0   -0.0113         0   -0.0011         0    0.0003</w:t>
      </w:r>
    </w:p>
    <w:p w14:paraId="1992E09C" w14:textId="77777777" w:rsidR="00F259F5" w:rsidRDefault="00F259F5" w:rsidP="00F259F5">
      <w:r>
        <w:t xml:space="preserve">         0   -0.0012         0   -0.0113         0   -0.0011         0</w:t>
      </w:r>
    </w:p>
    <w:p w14:paraId="32BF786B" w14:textId="77777777" w:rsidR="00F259F5" w:rsidRDefault="00F259F5" w:rsidP="00F259F5">
      <w:r>
        <w:t xml:space="preserve">   -0.0079         0   -0.0018         0   -0.0087         0   -0.0008</w:t>
      </w:r>
    </w:p>
    <w:p w14:paraId="767B801A" w14:textId="77777777" w:rsidR="00F259F5" w:rsidRDefault="00F259F5" w:rsidP="00F259F5">
      <w:r>
        <w:t xml:space="preserve">         0   -0.0079         0   -0.0018         0   -0.0087         0</w:t>
      </w:r>
    </w:p>
    <w:p w14:paraId="7AEE6079" w14:textId="77777777" w:rsidR="00F259F5" w:rsidRDefault="00F259F5" w:rsidP="00F259F5">
      <w:r>
        <w:t xml:space="preserve">    0.0064         0    0.0008         0   -0.0002         0   -0.0001</w:t>
      </w:r>
    </w:p>
    <w:p w14:paraId="25F80C0D" w14:textId="77777777" w:rsidR="00F259F5" w:rsidRDefault="00F259F5" w:rsidP="00F259F5">
      <w:r>
        <w:t xml:space="preserve">         0    0.0064         0    0.0008         0   -0.0002         0</w:t>
      </w:r>
    </w:p>
    <w:p w14:paraId="37F31F92" w14:textId="77777777" w:rsidR="00F259F5" w:rsidRDefault="00F259F5" w:rsidP="00F259F5">
      <w:r>
        <w:t xml:space="preserve">   -0.0022         0    0.0048         0    0.0006         0   -0.0001</w:t>
      </w:r>
    </w:p>
    <w:p w14:paraId="050EFD82" w14:textId="77777777" w:rsidR="00F259F5" w:rsidRDefault="00F259F5" w:rsidP="00F259F5">
      <w:r>
        <w:t xml:space="preserve">         0   -0.0022         0    0.0048         0    0.0006         0</w:t>
      </w:r>
    </w:p>
    <w:p w14:paraId="2B20130F" w14:textId="77777777" w:rsidR="00F259F5" w:rsidRDefault="00F259F5" w:rsidP="00F259F5">
      <w:r>
        <w:t xml:space="preserve">   -0.0003         0   -0.0012         0    0.0042         0   -0.0011</w:t>
      </w:r>
    </w:p>
    <w:p w14:paraId="0887EE16" w14:textId="77777777" w:rsidR="00F259F5" w:rsidRDefault="00F259F5" w:rsidP="00F259F5">
      <w:r>
        <w:t xml:space="preserve">         0   -0.0003         0   -0.0012         0    0.0042         0</w:t>
      </w:r>
    </w:p>
    <w:p w14:paraId="61C567FB" w14:textId="77777777" w:rsidR="00F259F5" w:rsidRDefault="00F259F5" w:rsidP="00F259F5">
      <w:r>
        <w:t xml:space="preserve">   -0.0001         0   -0.0002         0    0.0007         0    0.0066</w:t>
      </w:r>
    </w:p>
    <w:p w14:paraId="6D32E58B" w14:textId="77777777" w:rsidR="00F259F5" w:rsidRDefault="00F259F5" w:rsidP="00F259F5">
      <w:r>
        <w:t xml:space="preserve">         0   -0.0001         0   -0.0002         0    0.0007         0</w:t>
      </w:r>
    </w:p>
    <w:p w14:paraId="549CEBC6" w14:textId="77777777" w:rsidR="00F259F5" w:rsidRDefault="00F259F5" w:rsidP="00F259F5">
      <w:r>
        <w:t xml:space="preserve">   -0.0003         0   -0.0022         0   -0.0001         0    0.0000</w:t>
      </w:r>
    </w:p>
    <w:p w14:paraId="230DE286" w14:textId="77777777" w:rsidR="00F259F5" w:rsidRDefault="00F259F5" w:rsidP="00F259F5">
      <w:r>
        <w:t xml:space="preserve">         0   -0.0003         0   -0.0022         0   -0.0001         0</w:t>
      </w:r>
    </w:p>
    <w:p w14:paraId="66B7EF1E" w14:textId="77777777" w:rsidR="00F259F5" w:rsidRDefault="00F259F5" w:rsidP="00F259F5">
      <w:r>
        <w:t xml:space="preserve">   -0.0016         0   -0.0003         0   -0.0017         0   -0.0002</w:t>
      </w:r>
    </w:p>
    <w:p w14:paraId="395D33D5" w14:textId="77777777" w:rsidR="00F259F5" w:rsidRDefault="00F259F5" w:rsidP="00F259F5">
      <w:r>
        <w:t xml:space="preserve">         0   -0.0016         0   -0.0003         0   -0.0017         0</w:t>
      </w:r>
    </w:p>
    <w:p w14:paraId="479A355D" w14:textId="77777777" w:rsidR="00F259F5" w:rsidRDefault="00F259F5" w:rsidP="00F259F5"/>
    <w:p w14:paraId="01FE1977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0C239432" w14:textId="77777777" w:rsidR="00F259F5" w:rsidRDefault="00F259F5" w:rsidP="00F259F5"/>
    <w:p w14:paraId="4BF8EADA" w14:textId="77777777" w:rsidR="00F259F5" w:rsidRDefault="00F259F5" w:rsidP="00F259F5">
      <w:r>
        <w:t xml:space="preserve">         0   -0.0012         0   -0.0079         0    0.0064         0</w:t>
      </w:r>
    </w:p>
    <w:p w14:paraId="27568FDE" w14:textId="77777777" w:rsidR="00F259F5" w:rsidRDefault="00F259F5" w:rsidP="00F259F5">
      <w:r>
        <w:t xml:space="preserve">    0.0006         0   -0.0012         0   -0.0079         0    0.0064</w:t>
      </w:r>
    </w:p>
    <w:p w14:paraId="3EDA0AAB" w14:textId="77777777" w:rsidR="00F259F5" w:rsidRDefault="00F259F5" w:rsidP="00F259F5">
      <w:r>
        <w:t xml:space="preserve">         0   -0.0113         0   -0.0018         0    0.0008         0</w:t>
      </w:r>
    </w:p>
    <w:p w14:paraId="4DD825DA" w14:textId="77777777" w:rsidR="00F259F5" w:rsidRDefault="00F259F5" w:rsidP="00F259F5">
      <w:r>
        <w:t xml:space="preserve">    0.0020         0   -0.0113         0   -0.0018         0    0.0008</w:t>
      </w:r>
    </w:p>
    <w:p w14:paraId="7830ECF7" w14:textId="77777777" w:rsidR="00F259F5" w:rsidRDefault="00F259F5" w:rsidP="00F259F5">
      <w:r>
        <w:t xml:space="preserve">         0   -0.0011         0   -0.0087         0   -0.0002         0</w:t>
      </w:r>
    </w:p>
    <w:p w14:paraId="07FFB898" w14:textId="77777777" w:rsidR="00F259F5" w:rsidRDefault="00F259F5" w:rsidP="00F259F5">
      <w:r>
        <w:t xml:space="preserve">   -0.0085         0   -0.0011         0   -0.0087         0   -0.0002</w:t>
      </w:r>
    </w:p>
    <w:p w14:paraId="7859523E" w14:textId="77777777" w:rsidR="00F259F5" w:rsidRDefault="00F259F5" w:rsidP="00F259F5">
      <w:r>
        <w:t xml:space="preserve">         0    0.0003         0   -0.0008         0   -0.0001         0</w:t>
      </w:r>
    </w:p>
    <w:p w14:paraId="15B5091D" w14:textId="77777777" w:rsidR="00F259F5" w:rsidRDefault="00F259F5" w:rsidP="00F259F5">
      <w:r>
        <w:t xml:space="preserve">    0.0483         0    0.0003         0   -0.0008         0   -0.0001</w:t>
      </w:r>
    </w:p>
    <w:p w14:paraId="5D2B6949" w14:textId="77777777" w:rsidR="00F259F5" w:rsidRDefault="00F259F5" w:rsidP="00F259F5">
      <w:r>
        <w:t xml:space="preserve">         0    0.0338         0   -0.0002         0    0.0002         0</w:t>
      </w:r>
    </w:p>
    <w:p w14:paraId="657307DC" w14:textId="77777777" w:rsidR="00F259F5" w:rsidRDefault="00F259F5" w:rsidP="00F259F5">
      <w:r>
        <w:t xml:space="preserve">    0.0003         0    0.0338         0   -0.0002         0    0.0002</w:t>
      </w:r>
    </w:p>
    <w:p w14:paraId="090163CF" w14:textId="77777777" w:rsidR="00F259F5" w:rsidRDefault="00F259F5" w:rsidP="00F259F5">
      <w:r>
        <w:t xml:space="preserve">         0   -0.0002         0    0.0272         0    0.0008         0</w:t>
      </w:r>
    </w:p>
    <w:p w14:paraId="155EAA5C" w14:textId="77777777" w:rsidR="00F259F5" w:rsidRDefault="00F259F5" w:rsidP="00F259F5">
      <w:r>
        <w:t xml:space="preserve">   -0.0008         0   -0.0002         0    0.0272         0    0.0008</w:t>
      </w:r>
    </w:p>
    <w:p w14:paraId="6BBA3AB3" w14:textId="77777777" w:rsidR="00F259F5" w:rsidRDefault="00F259F5" w:rsidP="00F259F5">
      <w:r>
        <w:t xml:space="preserve">         0    0.0002         0    0.0008         0    0.0197         0</w:t>
      </w:r>
    </w:p>
    <w:p w14:paraId="626AD678" w14:textId="77777777" w:rsidR="00F259F5" w:rsidRDefault="00F259F5" w:rsidP="00F259F5">
      <w:r>
        <w:t xml:space="preserve">   -0.0001         0    0.0002         0    0.0008         0    0.0197</w:t>
      </w:r>
    </w:p>
    <w:p w14:paraId="37B293BC" w14:textId="77777777" w:rsidR="00F259F5" w:rsidRDefault="00F259F5" w:rsidP="00F259F5">
      <w:r>
        <w:t xml:space="preserve">         0    0.0007         0   -0.0000         0    0.0001         0</w:t>
      </w:r>
    </w:p>
    <w:p w14:paraId="58DA5A7A" w14:textId="77777777" w:rsidR="00F259F5" w:rsidRDefault="00F259F5" w:rsidP="00F259F5">
      <w:r>
        <w:t xml:space="preserve">   -0.0001         0    0.0007         0   -0.0000         0    0.0001</w:t>
      </w:r>
    </w:p>
    <w:p w14:paraId="4BCDE997" w14:textId="77777777" w:rsidR="00F259F5" w:rsidRDefault="00F259F5" w:rsidP="00F259F5">
      <w:r>
        <w:t xml:space="preserve">         0   -0.0001         0    0.0004         0    0.0002         0</w:t>
      </w:r>
    </w:p>
    <w:p w14:paraId="35871595" w14:textId="77777777" w:rsidR="00F259F5" w:rsidRDefault="00F259F5" w:rsidP="00F259F5">
      <w:r>
        <w:t xml:space="preserve">   -0.0011         0   -0.0001         0    0.0004         0    0.0002</w:t>
      </w:r>
    </w:p>
    <w:p w14:paraId="1A53B2CC" w14:textId="77777777" w:rsidR="00F259F5" w:rsidRDefault="00F259F5" w:rsidP="00F259F5">
      <w:r>
        <w:t xml:space="preserve">         0   -0.0000         0    0.0001         0    0.0002         0</w:t>
      </w:r>
    </w:p>
    <w:p w14:paraId="17FF0265" w14:textId="77777777" w:rsidR="00F259F5" w:rsidRDefault="00F259F5" w:rsidP="00F259F5">
      <w:r>
        <w:t xml:space="preserve">    0.0066         0   -0.0000         0    0.0001         0    0.0002</w:t>
      </w:r>
    </w:p>
    <w:p w14:paraId="2D0B9EB4" w14:textId="77777777" w:rsidR="00F259F5" w:rsidRDefault="00F259F5" w:rsidP="00F259F5">
      <w:r>
        <w:t xml:space="preserve">         0    0.0050         0   -0.0001         0   -0.0002         0</w:t>
      </w:r>
    </w:p>
    <w:p w14:paraId="31D43A34" w14:textId="77777777" w:rsidR="00F259F5" w:rsidRDefault="00F259F5" w:rsidP="00F259F5">
      <w:r>
        <w:t xml:space="preserve">    0.0000         0    0.0050         0   -0.0001         0   -0.0002</w:t>
      </w:r>
    </w:p>
    <w:p w14:paraId="35C9BC6D" w14:textId="77777777" w:rsidR="00F259F5" w:rsidRDefault="00F259F5" w:rsidP="00F259F5">
      <w:r>
        <w:t xml:space="preserve">         0   -0.0000         0    0.0040         0   -0.0003         0</w:t>
      </w:r>
    </w:p>
    <w:p w14:paraId="174E6BC8" w14:textId="77777777" w:rsidR="00F259F5" w:rsidRDefault="00F259F5" w:rsidP="00F259F5">
      <w:r>
        <w:t xml:space="preserve">   -0.0002         0   -0.0000         0    0.0040         0   -0.0003</w:t>
      </w:r>
    </w:p>
    <w:p w14:paraId="36898464" w14:textId="77777777" w:rsidR="00F259F5" w:rsidRDefault="00F259F5" w:rsidP="00F259F5"/>
    <w:p w14:paraId="54A8B4A9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727AA68" w14:textId="77777777" w:rsidR="00F259F5" w:rsidRDefault="00F259F5" w:rsidP="00F259F5"/>
    <w:p w14:paraId="77C15103" w14:textId="77777777" w:rsidR="00F259F5" w:rsidRDefault="00F259F5" w:rsidP="00F259F5">
      <w:r>
        <w:t xml:space="preserve">   -0.0022         0   -0.0003         0   -0.0001         0   -0.0003</w:t>
      </w:r>
    </w:p>
    <w:p w14:paraId="4E4DDC3F" w14:textId="77777777" w:rsidR="00F259F5" w:rsidRDefault="00F259F5" w:rsidP="00F259F5">
      <w:r>
        <w:t xml:space="preserve">         0   -0.0022         0   -0.0003         0   -0.0001         0</w:t>
      </w:r>
    </w:p>
    <w:p w14:paraId="1C0735FB" w14:textId="77777777" w:rsidR="00F259F5" w:rsidRDefault="00F259F5" w:rsidP="00F259F5">
      <w:r>
        <w:t xml:space="preserve">    0.0048         0   -0.0012         0   -0.0002         0   -0.0022</w:t>
      </w:r>
    </w:p>
    <w:p w14:paraId="5BAE9089" w14:textId="77777777" w:rsidR="00F259F5" w:rsidRDefault="00F259F5" w:rsidP="00F259F5">
      <w:r>
        <w:t xml:space="preserve">         0    0.0048         0   -0.0012         0   -0.0002         0</w:t>
      </w:r>
    </w:p>
    <w:p w14:paraId="52EBB401" w14:textId="77777777" w:rsidR="00F259F5" w:rsidRDefault="00F259F5" w:rsidP="00F259F5">
      <w:r>
        <w:t xml:space="preserve">    0.0006         0    0.0042         0    0.0007         0   -0.0001</w:t>
      </w:r>
    </w:p>
    <w:p w14:paraId="37657B35" w14:textId="77777777" w:rsidR="00F259F5" w:rsidRDefault="00F259F5" w:rsidP="00F259F5">
      <w:r>
        <w:t xml:space="preserve">         0    0.0006         0    0.0042         0    0.0007         0</w:t>
      </w:r>
    </w:p>
    <w:p w14:paraId="4B3468DC" w14:textId="77777777" w:rsidR="00F259F5" w:rsidRDefault="00F259F5" w:rsidP="00F259F5">
      <w:r>
        <w:lastRenderedPageBreak/>
        <w:t xml:space="preserve">   -0.0001         0   -0.0011         0    0.0066         0    0.0000</w:t>
      </w:r>
    </w:p>
    <w:p w14:paraId="34A79A23" w14:textId="77777777" w:rsidR="00F259F5" w:rsidRDefault="00F259F5" w:rsidP="00F259F5">
      <w:r>
        <w:t xml:space="preserve">         0   -0.0001         0   -0.0011         0    0.0066         0</w:t>
      </w:r>
    </w:p>
    <w:p w14:paraId="1CD0FEDE" w14:textId="77777777" w:rsidR="00F259F5" w:rsidRDefault="00F259F5" w:rsidP="00F259F5">
      <w:r>
        <w:t xml:space="preserve">    0.0007         0   -0.0001         0   -0.0000         0    0.0050</w:t>
      </w:r>
    </w:p>
    <w:p w14:paraId="18CE4F6F" w14:textId="77777777" w:rsidR="00F259F5" w:rsidRDefault="00F259F5" w:rsidP="00F259F5">
      <w:r>
        <w:t xml:space="preserve">         0    0.0007         0   -0.0001         0   -0.0000         0</w:t>
      </w:r>
    </w:p>
    <w:p w14:paraId="3DCA256C" w14:textId="77777777" w:rsidR="00F259F5" w:rsidRDefault="00F259F5" w:rsidP="00F259F5">
      <w:r>
        <w:t xml:space="preserve">   -0.0000         0    0.0004         0    0.0001         0   -0.0001</w:t>
      </w:r>
    </w:p>
    <w:p w14:paraId="0F0A80BF" w14:textId="77777777" w:rsidR="00F259F5" w:rsidRDefault="00F259F5" w:rsidP="00F259F5">
      <w:r>
        <w:t xml:space="preserve">         0   -0.0000         0    0.0004         0    0.0001         0</w:t>
      </w:r>
    </w:p>
    <w:p w14:paraId="20F9D111" w14:textId="77777777" w:rsidR="00F259F5" w:rsidRDefault="00F259F5" w:rsidP="00F259F5">
      <w:r>
        <w:t xml:space="preserve">    0.0001         0    0.0002         0    0.0002         0   -0.0002</w:t>
      </w:r>
    </w:p>
    <w:p w14:paraId="2AD63D10" w14:textId="77777777" w:rsidR="00F259F5" w:rsidRDefault="00F259F5" w:rsidP="00F259F5">
      <w:r>
        <w:t xml:space="preserve">         0    0.0001         0    0.0002         0    0.0002         0</w:t>
      </w:r>
    </w:p>
    <w:p w14:paraId="77F15804" w14:textId="77777777" w:rsidR="00F259F5" w:rsidRDefault="00F259F5" w:rsidP="00F259F5">
      <w:r>
        <w:t xml:space="preserve">    0.0145         0   -0.0007         0    0.0004         0   -0.0007</w:t>
      </w:r>
    </w:p>
    <w:p w14:paraId="00CA7D0E" w14:textId="77777777" w:rsidR="00F259F5" w:rsidRDefault="00F259F5" w:rsidP="00F259F5">
      <w:r>
        <w:t xml:space="preserve">         0    0.0145         0   -0.0007         0    0.0004         0</w:t>
      </w:r>
    </w:p>
    <w:p w14:paraId="732C2F44" w14:textId="77777777" w:rsidR="00F259F5" w:rsidRDefault="00F259F5" w:rsidP="00F259F5">
      <w:r>
        <w:t xml:space="preserve">   -0.0007         0    0.0103         0   -0.0004         0   -0.0008</w:t>
      </w:r>
    </w:p>
    <w:p w14:paraId="011E31DA" w14:textId="77777777" w:rsidR="00F259F5" w:rsidRDefault="00F259F5" w:rsidP="00F259F5">
      <w:r>
        <w:t xml:space="preserve">         0   -0.0007         0    0.0103         0   -0.0004         0</w:t>
      </w:r>
    </w:p>
    <w:p w14:paraId="7E6B37A8" w14:textId="77777777" w:rsidR="00F259F5" w:rsidRDefault="00F259F5" w:rsidP="00F259F5">
      <w:r>
        <w:t xml:space="preserve">    0.0004         0   -0.0004         0    0.0182         0   -0.0000</w:t>
      </w:r>
    </w:p>
    <w:p w14:paraId="72432276" w14:textId="77777777" w:rsidR="00F259F5" w:rsidRDefault="00F259F5" w:rsidP="00F259F5">
      <w:r>
        <w:t xml:space="preserve">         0    0.0004         0   -0.0004         0    0.0182         0</w:t>
      </w:r>
    </w:p>
    <w:p w14:paraId="148E0CF8" w14:textId="77777777" w:rsidR="00F259F5" w:rsidRDefault="00F259F5" w:rsidP="00F259F5">
      <w:r>
        <w:t xml:space="preserve">   -0.0007         0   -0.0008         0   -0.0000         0    0.0125</w:t>
      </w:r>
    </w:p>
    <w:p w14:paraId="28944290" w14:textId="77777777" w:rsidR="00F259F5" w:rsidRDefault="00F259F5" w:rsidP="00F259F5">
      <w:r>
        <w:t xml:space="preserve">         0   -0.0007         0   -0.0008         0   -0.0000         0</w:t>
      </w:r>
    </w:p>
    <w:p w14:paraId="5ACA5831" w14:textId="77777777" w:rsidR="00F259F5" w:rsidRDefault="00F259F5" w:rsidP="00F259F5">
      <w:r>
        <w:t xml:space="preserve">   -0.0010         0   -0.0001         0   -0.0002         0   -0.0004</w:t>
      </w:r>
    </w:p>
    <w:p w14:paraId="1FA62D63" w14:textId="77777777" w:rsidR="00F259F5" w:rsidRDefault="00F259F5" w:rsidP="00F259F5">
      <w:r>
        <w:t xml:space="preserve">         0   -0.0010         0   -0.0001         0   -0.0002         0</w:t>
      </w:r>
    </w:p>
    <w:p w14:paraId="452803C9" w14:textId="77777777" w:rsidR="00F259F5" w:rsidRDefault="00F259F5" w:rsidP="00F259F5"/>
    <w:p w14:paraId="2B26012D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C07D5F0" w14:textId="77777777" w:rsidR="00F259F5" w:rsidRDefault="00F259F5" w:rsidP="00F259F5"/>
    <w:p w14:paraId="03A75A0B" w14:textId="77777777" w:rsidR="00F259F5" w:rsidRDefault="00F259F5" w:rsidP="00F259F5">
      <w:r>
        <w:t xml:space="preserve">         0   -0.0016         0</w:t>
      </w:r>
    </w:p>
    <w:p w14:paraId="4636033B" w14:textId="77777777" w:rsidR="00F259F5" w:rsidRDefault="00F259F5" w:rsidP="00F259F5">
      <w:r>
        <w:t xml:space="preserve">   -0.0003         0   -0.0016</w:t>
      </w:r>
    </w:p>
    <w:p w14:paraId="2126C0DB" w14:textId="77777777" w:rsidR="00F259F5" w:rsidRDefault="00F259F5" w:rsidP="00F259F5">
      <w:r>
        <w:t xml:space="preserve">         0   -0.0003         0</w:t>
      </w:r>
    </w:p>
    <w:p w14:paraId="66C163E7" w14:textId="77777777" w:rsidR="00F259F5" w:rsidRDefault="00F259F5" w:rsidP="00F259F5">
      <w:r>
        <w:t xml:space="preserve">   -0.0022         0   -0.0003</w:t>
      </w:r>
    </w:p>
    <w:p w14:paraId="242286A9" w14:textId="77777777" w:rsidR="00F259F5" w:rsidRDefault="00F259F5" w:rsidP="00F259F5">
      <w:r>
        <w:t xml:space="preserve">         0   -0.0017         0</w:t>
      </w:r>
    </w:p>
    <w:p w14:paraId="5B94D0E4" w14:textId="77777777" w:rsidR="00F259F5" w:rsidRDefault="00F259F5" w:rsidP="00F259F5">
      <w:r>
        <w:t xml:space="preserve">   -0.0001         0   -0.0017</w:t>
      </w:r>
    </w:p>
    <w:p w14:paraId="771EB050" w14:textId="77777777" w:rsidR="00F259F5" w:rsidRDefault="00F259F5" w:rsidP="00F259F5">
      <w:r>
        <w:t xml:space="preserve">         0   -0.0002         0</w:t>
      </w:r>
    </w:p>
    <w:p w14:paraId="6F5EE612" w14:textId="77777777" w:rsidR="00F259F5" w:rsidRDefault="00F259F5" w:rsidP="00F259F5">
      <w:r>
        <w:t xml:space="preserve">    0.0000         0   -0.0002</w:t>
      </w:r>
    </w:p>
    <w:p w14:paraId="26AD27DE" w14:textId="77777777" w:rsidR="00F259F5" w:rsidRDefault="00F259F5" w:rsidP="00F259F5">
      <w:r>
        <w:t xml:space="preserve">         0   -0.0000         0</w:t>
      </w:r>
    </w:p>
    <w:p w14:paraId="5BDF35B4" w14:textId="77777777" w:rsidR="00F259F5" w:rsidRDefault="00F259F5" w:rsidP="00F259F5">
      <w:r>
        <w:t xml:space="preserve">    0.0050         0   -0.0000</w:t>
      </w:r>
    </w:p>
    <w:p w14:paraId="1D1C343A" w14:textId="77777777" w:rsidR="00F259F5" w:rsidRDefault="00F259F5" w:rsidP="00F259F5">
      <w:r>
        <w:t xml:space="preserve">         0    0.0040         0</w:t>
      </w:r>
    </w:p>
    <w:p w14:paraId="5E0C55E2" w14:textId="77777777" w:rsidR="00F259F5" w:rsidRDefault="00F259F5" w:rsidP="00F259F5">
      <w:r>
        <w:t xml:space="preserve">   -0.0001         0    0.0040</w:t>
      </w:r>
    </w:p>
    <w:p w14:paraId="1A479D84" w14:textId="77777777" w:rsidR="00F259F5" w:rsidRDefault="00F259F5" w:rsidP="00F259F5">
      <w:r>
        <w:t xml:space="preserve">         0   -0.0003         0</w:t>
      </w:r>
    </w:p>
    <w:p w14:paraId="48727F55" w14:textId="77777777" w:rsidR="00F259F5" w:rsidRDefault="00F259F5" w:rsidP="00F259F5">
      <w:r>
        <w:lastRenderedPageBreak/>
        <w:t xml:space="preserve">   -0.0002         0   -0.0003</w:t>
      </w:r>
    </w:p>
    <w:p w14:paraId="6B8BCA6D" w14:textId="77777777" w:rsidR="00F259F5" w:rsidRDefault="00F259F5" w:rsidP="00F259F5">
      <w:r>
        <w:t xml:space="preserve">         0   -0.0010         0</w:t>
      </w:r>
    </w:p>
    <w:p w14:paraId="6CE19CAC" w14:textId="77777777" w:rsidR="00F259F5" w:rsidRDefault="00F259F5" w:rsidP="00F259F5">
      <w:r>
        <w:t xml:space="preserve">   -0.0007         0   -0.0010</w:t>
      </w:r>
    </w:p>
    <w:p w14:paraId="2644740A" w14:textId="77777777" w:rsidR="00F259F5" w:rsidRDefault="00F259F5" w:rsidP="00F259F5">
      <w:r>
        <w:t xml:space="preserve">         0   -0.0001         0</w:t>
      </w:r>
    </w:p>
    <w:p w14:paraId="2B24595C" w14:textId="77777777" w:rsidR="00F259F5" w:rsidRDefault="00F259F5" w:rsidP="00F259F5">
      <w:r>
        <w:t xml:space="preserve">   -0.0008         0   -0.0001</w:t>
      </w:r>
    </w:p>
    <w:p w14:paraId="2C84DAF7" w14:textId="77777777" w:rsidR="00F259F5" w:rsidRDefault="00F259F5" w:rsidP="00F259F5">
      <w:r>
        <w:t xml:space="preserve">         0   -0.0002         0</w:t>
      </w:r>
    </w:p>
    <w:p w14:paraId="7FD10693" w14:textId="77777777" w:rsidR="00F259F5" w:rsidRDefault="00F259F5" w:rsidP="00F259F5">
      <w:r>
        <w:t xml:space="preserve">   -0.0000         0   -0.0002</w:t>
      </w:r>
    </w:p>
    <w:p w14:paraId="10F6353C" w14:textId="77777777" w:rsidR="00F259F5" w:rsidRDefault="00F259F5" w:rsidP="00F259F5">
      <w:r>
        <w:t xml:space="preserve">         0   -0.0004         0</w:t>
      </w:r>
    </w:p>
    <w:p w14:paraId="5064EDC7" w14:textId="77777777" w:rsidR="00F259F5" w:rsidRDefault="00F259F5" w:rsidP="00F259F5">
      <w:r>
        <w:t xml:space="preserve">    0.0125         0   -0.0004</w:t>
      </w:r>
    </w:p>
    <w:p w14:paraId="4B02C0DC" w14:textId="77777777" w:rsidR="00F259F5" w:rsidRDefault="00F259F5" w:rsidP="00F259F5">
      <w:r>
        <w:t xml:space="preserve">         0    0.0099         0</w:t>
      </w:r>
    </w:p>
    <w:p w14:paraId="43ADA265" w14:textId="77777777" w:rsidR="00F259F5" w:rsidRDefault="00F259F5" w:rsidP="00F259F5">
      <w:r>
        <w:t xml:space="preserve">   -0.0004         0    0.0099</w:t>
      </w:r>
    </w:p>
    <w:p w14:paraId="773BDACC" w14:textId="77777777" w:rsidR="00F259F5" w:rsidRDefault="00F259F5" w:rsidP="00F259F5"/>
    <w:p w14:paraId="4E45C9B5" w14:textId="77777777" w:rsidR="00F259F5" w:rsidRDefault="00F259F5" w:rsidP="00F259F5"/>
    <w:p w14:paraId="6657F97F" w14:textId="77777777" w:rsidR="00F259F5" w:rsidRDefault="00F259F5" w:rsidP="00F259F5">
      <w:r>
        <w:t>QQ1 =</w:t>
      </w:r>
    </w:p>
    <w:p w14:paraId="580B67AF" w14:textId="77777777" w:rsidR="00F259F5" w:rsidRDefault="00F259F5" w:rsidP="00F259F5"/>
    <w:p w14:paraId="489589A7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2BCEA6C8" w14:textId="77777777" w:rsidR="00F259F5" w:rsidRDefault="00F259F5" w:rsidP="00F259F5"/>
    <w:p w14:paraId="31E11BB3" w14:textId="77777777" w:rsidR="00F259F5" w:rsidRDefault="00F259F5" w:rsidP="00F259F5">
      <w:r>
        <w:t xml:space="preserve">    0.0246         0   -0.0027         0    0.0004         0    0.0001</w:t>
      </w:r>
    </w:p>
    <w:p w14:paraId="23F08216" w14:textId="77777777" w:rsidR="00F259F5" w:rsidRDefault="00F259F5" w:rsidP="00F259F5">
      <w:r>
        <w:t xml:space="preserve">         0    0.0246         0   -0.0027         0    0.0004         0</w:t>
      </w:r>
    </w:p>
    <w:p w14:paraId="5CBB5A96" w14:textId="77777777" w:rsidR="00F259F5" w:rsidRDefault="00F259F5" w:rsidP="00F259F5">
      <w:r>
        <w:t xml:space="preserve">   -0.0027         0    0.0215         0   -0.0024         0    0.0005</w:t>
      </w:r>
    </w:p>
    <w:p w14:paraId="1A8F091B" w14:textId="77777777" w:rsidR="00F259F5" w:rsidRDefault="00F259F5" w:rsidP="00F259F5">
      <w:r>
        <w:t xml:space="preserve">         0   -0.0027         0    0.0215         0   -0.0024         0</w:t>
      </w:r>
    </w:p>
    <w:p w14:paraId="7C5D17C3" w14:textId="77777777" w:rsidR="00F259F5" w:rsidRDefault="00F259F5" w:rsidP="00F259F5">
      <w:r>
        <w:t xml:space="preserve">    0.0004         0   -0.0024         0    0.0224         0   -0.0024</w:t>
      </w:r>
    </w:p>
    <w:p w14:paraId="1A659492" w14:textId="77777777" w:rsidR="00F259F5" w:rsidRDefault="00F259F5" w:rsidP="00F259F5">
      <w:r>
        <w:t xml:space="preserve">         0    0.0004         0   -0.0024         0    0.0224         0</w:t>
      </w:r>
    </w:p>
    <w:p w14:paraId="46015AEA" w14:textId="77777777" w:rsidR="00F259F5" w:rsidRDefault="00F259F5" w:rsidP="00F259F5">
      <w:r>
        <w:t xml:space="preserve">    0.0001         0    0.0005         0   -0.0024         0    0.0232</w:t>
      </w:r>
    </w:p>
    <w:p w14:paraId="3D098D7D" w14:textId="77777777" w:rsidR="00F259F5" w:rsidRDefault="00F259F5" w:rsidP="00F259F5">
      <w:r>
        <w:t xml:space="preserve">         0    0.0001         0    0.0005         0   -0.0024         0</w:t>
      </w:r>
    </w:p>
    <w:p w14:paraId="3285BD04" w14:textId="77777777" w:rsidR="00F259F5" w:rsidRDefault="00F259F5" w:rsidP="00F259F5">
      <w:r>
        <w:t xml:space="preserve">   -0.0003         0   -0.0032         0   -0.0003         0    0.0001</w:t>
      </w:r>
    </w:p>
    <w:p w14:paraId="4FB11CAB" w14:textId="77777777" w:rsidR="00F259F5" w:rsidRDefault="00F259F5" w:rsidP="00F259F5">
      <w:r>
        <w:t xml:space="preserve">         0   -0.0003         0   -0.0032         0   -0.0003         0</w:t>
      </w:r>
    </w:p>
    <w:p w14:paraId="58A59A45" w14:textId="77777777" w:rsidR="00F259F5" w:rsidRDefault="00F259F5" w:rsidP="00F259F5">
      <w:r>
        <w:t xml:space="preserve">   -0.0022         0   -0.0004         0   -0.0025         0   -0.0002</w:t>
      </w:r>
    </w:p>
    <w:p w14:paraId="641C3436" w14:textId="77777777" w:rsidR="00F259F5" w:rsidRDefault="00F259F5" w:rsidP="00F259F5">
      <w:r>
        <w:t xml:space="preserve">         0   -0.0022         0   -0.0004         0   -0.0025         0</w:t>
      </w:r>
    </w:p>
    <w:p w14:paraId="290BF215" w14:textId="77777777" w:rsidR="00F259F5" w:rsidRDefault="00F259F5" w:rsidP="00F259F5">
      <w:r>
        <w:t xml:space="preserve">   -0.0089         0    0.0020         0    0.0001         0   -0.0001</w:t>
      </w:r>
    </w:p>
    <w:p w14:paraId="4A52C9C6" w14:textId="77777777" w:rsidR="00F259F5" w:rsidRDefault="00F259F5" w:rsidP="00F259F5">
      <w:r>
        <w:t xml:space="preserve">         0   -0.0089         0    0.0020         0    0.0001         0</w:t>
      </w:r>
    </w:p>
    <w:p w14:paraId="651388F8" w14:textId="77777777" w:rsidR="00F259F5" w:rsidRDefault="00F259F5" w:rsidP="00F259F5">
      <w:r>
        <w:t xml:space="preserve">    0.0008         0   -0.0075         0    0.0015         0   -0.0001</w:t>
      </w:r>
    </w:p>
    <w:p w14:paraId="397A7C58" w14:textId="77777777" w:rsidR="00F259F5" w:rsidRDefault="00F259F5" w:rsidP="00F259F5">
      <w:r>
        <w:t xml:space="preserve">         0    0.0008         0   -0.0075         0    0.0015         0</w:t>
      </w:r>
    </w:p>
    <w:p w14:paraId="2B01052D" w14:textId="77777777" w:rsidR="00F259F5" w:rsidRDefault="00F259F5" w:rsidP="00F259F5">
      <w:r>
        <w:t xml:space="preserve">   -0.0000         0    0.0007         0   -0.0083         0    0.0007</w:t>
      </w:r>
    </w:p>
    <w:p w14:paraId="61305494" w14:textId="77777777" w:rsidR="00F259F5" w:rsidRDefault="00F259F5" w:rsidP="00F259F5">
      <w:r>
        <w:lastRenderedPageBreak/>
        <w:t xml:space="preserve">         0   -0.0000         0    0.0007         0   -0.0083         0</w:t>
      </w:r>
    </w:p>
    <w:p w14:paraId="1629ABAD" w14:textId="77777777" w:rsidR="00F259F5" w:rsidRDefault="00F259F5" w:rsidP="00F259F5">
      <w:r>
        <w:t xml:space="preserve">   -0.0000         0   -0.0001         0    0.0015         0   -0.0087</w:t>
      </w:r>
    </w:p>
    <w:p w14:paraId="57ABD3A1" w14:textId="77777777" w:rsidR="00F259F5" w:rsidRDefault="00F259F5" w:rsidP="00F259F5">
      <w:r>
        <w:t xml:space="preserve">         0   -0.0000         0   -0.0001         0    0.0015         0</w:t>
      </w:r>
    </w:p>
    <w:p w14:paraId="75E2A1C6" w14:textId="77777777" w:rsidR="00F259F5" w:rsidRDefault="00F259F5" w:rsidP="00F259F5">
      <w:r>
        <w:t xml:space="preserve">    0.0000         0    0.0012         0    0.0002         0   -0.0001</w:t>
      </w:r>
    </w:p>
    <w:p w14:paraId="1265246A" w14:textId="77777777" w:rsidR="00F259F5" w:rsidRDefault="00F259F5" w:rsidP="00F259F5">
      <w:r>
        <w:t xml:space="preserve">         0    0.0000         0    0.0012         0    0.0002         0</w:t>
      </w:r>
    </w:p>
    <w:p w14:paraId="4D32B72C" w14:textId="77777777" w:rsidR="00F259F5" w:rsidRDefault="00F259F5" w:rsidP="00F259F5">
      <w:r>
        <w:t xml:space="preserve">    0.0006         0    0.0003         0    0.0010         0    0.0001</w:t>
      </w:r>
    </w:p>
    <w:p w14:paraId="2DA9E375" w14:textId="77777777" w:rsidR="00F259F5" w:rsidRDefault="00F259F5" w:rsidP="00F259F5">
      <w:r>
        <w:t xml:space="preserve">         0    0.0006         0    0.0003         0    0.0010         0</w:t>
      </w:r>
    </w:p>
    <w:p w14:paraId="6987DC7D" w14:textId="77777777" w:rsidR="00F259F5" w:rsidRDefault="00F259F5" w:rsidP="00F259F5"/>
    <w:p w14:paraId="1C229136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5298A5F" w14:textId="77777777" w:rsidR="00F259F5" w:rsidRDefault="00F259F5" w:rsidP="00F259F5"/>
    <w:p w14:paraId="55AE62D6" w14:textId="77777777" w:rsidR="00F259F5" w:rsidRDefault="00F259F5" w:rsidP="00F259F5">
      <w:r>
        <w:t xml:space="preserve">         0   -0.0003         0   -0.0022         0   -0.0089         0</w:t>
      </w:r>
    </w:p>
    <w:p w14:paraId="1E127D31" w14:textId="77777777" w:rsidR="00F259F5" w:rsidRDefault="00F259F5" w:rsidP="00F259F5">
      <w:r>
        <w:t xml:space="preserve">    0.0001         0   -0.0003         0   -0.0022         0   -0.0089</w:t>
      </w:r>
    </w:p>
    <w:p w14:paraId="46598549" w14:textId="77777777" w:rsidR="00F259F5" w:rsidRDefault="00F259F5" w:rsidP="00F259F5">
      <w:r>
        <w:t xml:space="preserve">         0   -0.0032         0   -0.0004         0    0.0020         0</w:t>
      </w:r>
    </w:p>
    <w:p w14:paraId="735B1C1B" w14:textId="77777777" w:rsidR="00F259F5" w:rsidRDefault="00F259F5" w:rsidP="00F259F5">
      <w:r>
        <w:t xml:space="preserve">    0.0005         0   -0.0032         0   -0.0004         0    0.0020</w:t>
      </w:r>
    </w:p>
    <w:p w14:paraId="095228CE" w14:textId="77777777" w:rsidR="00F259F5" w:rsidRDefault="00F259F5" w:rsidP="00F259F5">
      <w:r>
        <w:t xml:space="preserve">         0   -0.0003         0   -0.0025         0    0.0001         0</w:t>
      </w:r>
    </w:p>
    <w:p w14:paraId="2FF41704" w14:textId="77777777" w:rsidR="00F259F5" w:rsidRDefault="00F259F5" w:rsidP="00F259F5">
      <w:r>
        <w:t xml:space="preserve">   -0.0024         0   -0.0003         0   -0.0025         0    0.0001</w:t>
      </w:r>
    </w:p>
    <w:p w14:paraId="4223C66D" w14:textId="77777777" w:rsidR="00F259F5" w:rsidRDefault="00F259F5" w:rsidP="00F259F5">
      <w:r>
        <w:t xml:space="preserve">         0    0.0001         0   -0.0002         0   -0.0001         0</w:t>
      </w:r>
    </w:p>
    <w:p w14:paraId="7180127F" w14:textId="77777777" w:rsidR="00F259F5" w:rsidRDefault="00F259F5" w:rsidP="00F259F5">
      <w:r>
        <w:t xml:space="preserve">    0.0232         0    0.0001         0   -0.0002         0   -0.0001</w:t>
      </w:r>
    </w:p>
    <w:p w14:paraId="5952763D" w14:textId="77777777" w:rsidR="00F259F5" w:rsidRDefault="00F259F5" w:rsidP="00F259F5">
      <w:r>
        <w:t xml:space="preserve">         0    0.0192         0   -0.0000         0    0.0002         0</w:t>
      </w:r>
    </w:p>
    <w:p w14:paraId="4B8EF5C6" w14:textId="77777777" w:rsidR="00F259F5" w:rsidRDefault="00F259F5" w:rsidP="00F259F5">
      <w:r>
        <w:t xml:space="preserve">    0.0001         0    0.0192         0   -0.0000         0    0.0002</w:t>
      </w:r>
    </w:p>
    <w:p w14:paraId="4677912F" w14:textId="77777777" w:rsidR="00F259F5" w:rsidRDefault="00F259F5" w:rsidP="00F259F5">
      <w:r>
        <w:t xml:space="preserve">         0   -0.0000         0    0.0174         0    0.0016         0</w:t>
      </w:r>
    </w:p>
    <w:p w14:paraId="74099342" w14:textId="77777777" w:rsidR="00F259F5" w:rsidRDefault="00F259F5" w:rsidP="00F259F5">
      <w:r>
        <w:t xml:space="preserve">   -0.0002         0   -0.0000         0    0.0174         0    0.0016</w:t>
      </w:r>
    </w:p>
    <w:p w14:paraId="2E634D5A" w14:textId="77777777" w:rsidR="00F259F5" w:rsidRDefault="00F259F5" w:rsidP="00F259F5">
      <w:r>
        <w:t xml:space="preserve">         0    0.0002         0    0.0016         0    0.0433         0</w:t>
      </w:r>
    </w:p>
    <w:p w14:paraId="329B51A2" w14:textId="77777777" w:rsidR="00F259F5" w:rsidRDefault="00F259F5" w:rsidP="00F259F5">
      <w:r>
        <w:t xml:space="preserve">   -0.0001         0    0.0002         0    0.0016         0    0.0433</w:t>
      </w:r>
    </w:p>
    <w:p w14:paraId="0B9788D3" w14:textId="77777777" w:rsidR="00F259F5" w:rsidRDefault="00F259F5" w:rsidP="00F259F5">
      <w:r>
        <w:t xml:space="preserve">         0    0.0023         0    0.0004         0   -0.0043         0</w:t>
      </w:r>
    </w:p>
    <w:p w14:paraId="4F68B961" w14:textId="77777777" w:rsidR="00F259F5" w:rsidRDefault="00F259F5" w:rsidP="00F259F5">
      <w:r>
        <w:t xml:space="preserve">   -0.0001         0    0.0023         0    0.0004         0   -0.0043</w:t>
      </w:r>
    </w:p>
    <w:p w14:paraId="7F9C96F3" w14:textId="77777777" w:rsidR="00F259F5" w:rsidRDefault="00F259F5" w:rsidP="00F259F5">
      <w:r>
        <w:t xml:space="preserve">         0    0.0003         0    0.0019         0    0.0002         0</w:t>
      </w:r>
    </w:p>
    <w:p w14:paraId="3557EAE1" w14:textId="77777777" w:rsidR="00F259F5" w:rsidRDefault="00F259F5" w:rsidP="00F259F5">
      <w:r>
        <w:t xml:space="preserve">    0.0007         0    0.0003         0    0.0019         0    0.0002</w:t>
      </w:r>
    </w:p>
    <w:p w14:paraId="08DA844C" w14:textId="77777777" w:rsidR="00F259F5" w:rsidRDefault="00F259F5" w:rsidP="00F259F5">
      <w:r>
        <w:t xml:space="preserve">         0   -0.0001         0    0.0002         0    0.0001         0</w:t>
      </w:r>
    </w:p>
    <w:p w14:paraId="421200D2" w14:textId="77777777" w:rsidR="00F259F5" w:rsidRDefault="00F259F5" w:rsidP="00F259F5">
      <w:r>
        <w:t xml:space="preserve">   -0.0087         0   -0.0001         0    0.0002         0    0.0001</w:t>
      </w:r>
    </w:p>
    <w:p w14:paraId="47B64E62" w14:textId="77777777" w:rsidR="00F259F5" w:rsidRDefault="00F259F5" w:rsidP="00F259F5">
      <w:r>
        <w:t xml:space="preserve">         0   -0.0068         0    0.0000         0   -0.0000         0</w:t>
      </w:r>
    </w:p>
    <w:p w14:paraId="37E9D421" w14:textId="77777777" w:rsidR="00F259F5" w:rsidRDefault="00F259F5" w:rsidP="00F259F5">
      <w:r>
        <w:t xml:space="preserve">   -0.0001         0   -0.0068         0    0.0000         0   -0.0000</w:t>
      </w:r>
    </w:p>
    <w:p w14:paraId="207BB741" w14:textId="77777777" w:rsidR="00F259F5" w:rsidRDefault="00F259F5" w:rsidP="00F259F5">
      <w:r>
        <w:t xml:space="preserve">         0    0.0000         0   -0.0058         0   -0.0033         0</w:t>
      </w:r>
    </w:p>
    <w:p w14:paraId="4531F41B" w14:textId="77777777" w:rsidR="00F259F5" w:rsidRDefault="00F259F5" w:rsidP="00F259F5">
      <w:r>
        <w:t xml:space="preserve">    0.0001         0    0.0000         0   -0.0058         0   -0.0033</w:t>
      </w:r>
    </w:p>
    <w:p w14:paraId="286E9231" w14:textId="77777777" w:rsidR="00F259F5" w:rsidRDefault="00F259F5" w:rsidP="00F259F5"/>
    <w:p w14:paraId="34EB283C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3C7355BF" w14:textId="77777777" w:rsidR="00F259F5" w:rsidRDefault="00F259F5" w:rsidP="00F259F5"/>
    <w:p w14:paraId="2FAD52F6" w14:textId="77777777" w:rsidR="00F259F5" w:rsidRDefault="00F259F5" w:rsidP="00F259F5">
      <w:r>
        <w:t xml:space="preserve">    0.0008         0   -0.0000         0   -0.0000         0    0.0000</w:t>
      </w:r>
    </w:p>
    <w:p w14:paraId="2754614A" w14:textId="77777777" w:rsidR="00F259F5" w:rsidRDefault="00F259F5" w:rsidP="00F259F5">
      <w:r>
        <w:t xml:space="preserve">         0    0.0008         0   -0.0000         0   -0.0000         0</w:t>
      </w:r>
    </w:p>
    <w:p w14:paraId="6B251704" w14:textId="77777777" w:rsidR="00F259F5" w:rsidRDefault="00F259F5" w:rsidP="00F259F5">
      <w:r>
        <w:t xml:space="preserve">   -0.0075         0    0.0007         0   -0.0001         0    0.0012</w:t>
      </w:r>
    </w:p>
    <w:p w14:paraId="08F0EB11" w14:textId="77777777" w:rsidR="00F259F5" w:rsidRDefault="00F259F5" w:rsidP="00F259F5">
      <w:r>
        <w:t xml:space="preserve">         0   -0.0075         0    0.0007         0   -0.0001         0</w:t>
      </w:r>
    </w:p>
    <w:p w14:paraId="1D76B356" w14:textId="77777777" w:rsidR="00F259F5" w:rsidRDefault="00F259F5" w:rsidP="00F259F5">
      <w:r>
        <w:t xml:space="preserve">    0.0015         0   -0.0083         0    0.0015         0    0.0002</w:t>
      </w:r>
    </w:p>
    <w:p w14:paraId="6DCA9AA5" w14:textId="77777777" w:rsidR="00F259F5" w:rsidRDefault="00F259F5" w:rsidP="00F259F5">
      <w:r>
        <w:t xml:space="preserve">         0    0.0015         0   -0.0083         0    0.0015         0</w:t>
      </w:r>
    </w:p>
    <w:p w14:paraId="109B92D2" w14:textId="77777777" w:rsidR="00F259F5" w:rsidRDefault="00F259F5" w:rsidP="00F259F5">
      <w:r>
        <w:t xml:space="preserve">   -0.0001         0    0.0007         0   -0.0087         0   -0.0001</w:t>
      </w:r>
    </w:p>
    <w:p w14:paraId="3B5C44E7" w14:textId="77777777" w:rsidR="00F259F5" w:rsidRDefault="00F259F5" w:rsidP="00F259F5">
      <w:r>
        <w:t xml:space="preserve">         0   -0.0001         0    0.0007         0   -0.0087         0</w:t>
      </w:r>
    </w:p>
    <w:p w14:paraId="5DCC17C0" w14:textId="77777777" w:rsidR="00F259F5" w:rsidRDefault="00F259F5" w:rsidP="00F259F5">
      <w:r>
        <w:t xml:space="preserve">    0.0023         0    0.0003         0   -0.0001         0   -0.0068</w:t>
      </w:r>
    </w:p>
    <w:p w14:paraId="79B805AD" w14:textId="77777777" w:rsidR="00F259F5" w:rsidRDefault="00F259F5" w:rsidP="00F259F5">
      <w:r>
        <w:t xml:space="preserve">         0    0.0023         0    0.0003         0   -0.0001         0</w:t>
      </w:r>
    </w:p>
    <w:p w14:paraId="23BEB164" w14:textId="77777777" w:rsidR="00F259F5" w:rsidRDefault="00F259F5" w:rsidP="00F259F5">
      <w:r>
        <w:t xml:space="preserve">    0.0004         0    0.0019         0    0.0002         0    0.0000</w:t>
      </w:r>
    </w:p>
    <w:p w14:paraId="65A80066" w14:textId="77777777" w:rsidR="00F259F5" w:rsidRDefault="00F259F5" w:rsidP="00F259F5">
      <w:r>
        <w:t xml:space="preserve">         0    0.0004         0    0.0019         0    0.0002         0</w:t>
      </w:r>
    </w:p>
    <w:p w14:paraId="7924364C" w14:textId="77777777" w:rsidR="00F259F5" w:rsidRDefault="00F259F5" w:rsidP="00F259F5">
      <w:r>
        <w:t xml:space="preserve">   -0.0043         0    0.0002         0    0.0001         0   -0.0000</w:t>
      </w:r>
    </w:p>
    <w:p w14:paraId="7D43FB5D" w14:textId="77777777" w:rsidR="00F259F5" w:rsidRDefault="00F259F5" w:rsidP="00F259F5">
      <w:r>
        <w:t xml:space="preserve">         0   -0.0043         0    0.0002         0    0.0001         0</w:t>
      </w:r>
    </w:p>
    <w:p w14:paraId="340F256F" w14:textId="77777777" w:rsidR="00F259F5" w:rsidRDefault="00F259F5" w:rsidP="00F259F5">
      <w:r>
        <w:t xml:space="preserve">    0.0383         0   -0.0040         0    0.0004         0   -0.0057</w:t>
      </w:r>
    </w:p>
    <w:p w14:paraId="441BD689" w14:textId="77777777" w:rsidR="00F259F5" w:rsidRDefault="00F259F5" w:rsidP="00F259F5">
      <w:r>
        <w:t xml:space="preserve">         0    0.0383         0   -0.0040         0    0.0004         0</w:t>
      </w:r>
    </w:p>
    <w:p w14:paraId="7B021CFC" w14:textId="77777777" w:rsidR="00F259F5" w:rsidRDefault="00F259F5" w:rsidP="00F259F5">
      <w:r>
        <w:t xml:space="preserve">   -0.0040         0    0.0408         0   -0.0036         0   -0.0013</w:t>
      </w:r>
    </w:p>
    <w:p w14:paraId="1B1ED9DF" w14:textId="77777777" w:rsidR="00F259F5" w:rsidRDefault="00F259F5" w:rsidP="00F259F5">
      <w:r>
        <w:t xml:space="preserve">         0   -0.0040         0    0.0408         0   -0.0036         0</w:t>
      </w:r>
    </w:p>
    <w:p w14:paraId="09991043" w14:textId="77777777" w:rsidR="00F259F5" w:rsidRDefault="00F259F5" w:rsidP="00F259F5">
      <w:r>
        <w:t xml:space="preserve">    0.0004         0   -0.0036         0    0.0424         0    0.0003</w:t>
      </w:r>
    </w:p>
    <w:p w14:paraId="5011A26C" w14:textId="77777777" w:rsidR="00F259F5" w:rsidRDefault="00F259F5" w:rsidP="00F259F5">
      <w:r>
        <w:t xml:space="preserve">         0    0.0004         0   -0.0036         0    0.0424         0</w:t>
      </w:r>
    </w:p>
    <w:p w14:paraId="4F90D908" w14:textId="77777777" w:rsidR="00F259F5" w:rsidRDefault="00F259F5" w:rsidP="00F259F5">
      <w:r>
        <w:t xml:space="preserve">   -0.0057         0   -0.0013         0    0.0003         0    0.0356</w:t>
      </w:r>
    </w:p>
    <w:p w14:paraId="02E2F2E8" w14:textId="77777777" w:rsidR="00F259F5" w:rsidRDefault="00F259F5" w:rsidP="00F259F5">
      <w:r>
        <w:t xml:space="preserve">         0   -0.0057         0   -0.0013         0    0.0003         0</w:t>
      </w:r>
    </w:p>
    <w:p w14:paraId="578D7071" w14:textId="77777777" w:rsidR="00F259F5" w:rsidRDefault="00F259F5" w:rsidP="00F259F5">
      <w:r>
        <w:t xml:space="preserve">   -0.0015         0   -0.0051         0   -0.0002         0   -0.0009</w:t>
      </w:r>
    </w:p>
    <w:p w14:paraId="681F87CD" w14:textId="77777777" w:rsidR="00F259F5" w:rsidRDefault="00F259F5" w:rsidP="00F259F5">
      <w:r>
        <w:t xml:space="preserve">         0   -0.0015         0   -0.0051         0   -0.0002         0</w:t>
      </w:r>
    </w:p>
    <w:p w14:paraId="1CA9B1C5" w14:textId="77777777" w:rsidR="00F259F5" w:rsidRDefault="00F259F5" w:rsidP="00F259F5"/>
    <w:p w14:paraId="3515946E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17EC0CD7" w14:textId="77777777" w:rsidR="00F259F5" w:rsidRDefault="00F259F5" w:rsidP="00F259F5"/>
    <w:p w14:paraId="55B55584" w14:textId="77777777" w:rsidR="00F259F5" w:rsidRDefault="00F259F5" w:rsidP="00F259F5">
      <w:r>
        <w:t xml:space="preserve">         0    0.0006         0</w:t>
      </w:r>
    </w:p>
    <w:p w14:paraId="289E98BF" w14:textId="77777777" w:rsidR="00F259F5" w:rsidRDefault="00F259F5" w:rsidP="00F259F5">
      <w:r>
        <w:t xml:space="preserve">    0.0000         0    0.0006</w:t>
      </w:r>
    </w:p>
    <w:p w14:paraId="6756B186" w14:textId="77777777" w:rsidR="00F259F5" w:rsidRDefault="00F259F5" w:rsidP="00F259F5">
      <w:r>
        <w:t xml:space="preserve">         0    0.0003         0</w:t>
      </w:r>
    </w:p>
    <w:p w14:paraId="03E54F3B" w14:textId="77777777" w:rsidR="00F259F5" w:rsidRDefault="00F259F5" w:rsidP="00F259F5">
      <w:r>
        <w:lastRenderedPageBreak/>
        <w:t xml:space="preserve">    0.0012         0    0.0003</w:t>
      </w:r>
    </w:p>
    <w:p w14:paraId="0F1D2CFB" w14:textId="77777777" w:rsidR="00F259F5" w:rsidRDefault="00F259F5" w:rsidP="00F259F5">
      <w:r>
        <w:t xml:space="preserve">         0    0.0010         0</w:t>
      </w:r>
    </w:p>
    <w:p w14:paraId="6D53428B" w14:textId="77777777" w:rsidR="00F259F5" w:rsidRDefault="00F259F5" w:rsidP="00F259F5">
      <w:r>
        <w:t xml:space="preserve">    0.0002         0    0.0010</w:t>
      </w:r>
    </w:p>
    <w:p w14:paraId="2E2CB287" w14:textId="77777777" w:rsidR="00F259F5" w:rsidRDefault="00F259F5" w:rsidP="00F259F5">
      <w:r>
        <w:t xml:space="preserve">         0    0.0001         0</w:t>
      </w:r>
    </w:p>
    <w:p w14:paraId="03C9AB68" w14:textId="77777777" w:rsidR="00F259F5" w:rsidRDefault="00F259F5" w:rsidP="00F259F5">
      <w:r>
        <w:t xml:space="preserve">   -0.0001         0    0.0001</w:t>
      </w:r>
    </w:p>
    <w:p w14:paraId="6AC15765" w14:textId="77777777" w:rsidR="00F259F5" w:rsidRDefault="00F259F5" w:rsidP="00F259F5">
      <w:r>
        <w:t xml:space="preserve">         0    0.0000         0</w:t>
      </w:r>
    </w:p>
    <w:p w14:paraId="1642BAC0" w14:textId="77777777" w:rsidR="00F259F5" w:rsidRDefault="00F259F5" w:rsidP="00F259F5">
      <w:r>
        <w:t xml:space="preserve">   -0.0068         0    0.0000</w:t>
      </w:r>
    </w:p>
    <w:p w14:paraId="1903114C" w14:textId="77777777" w:rsidR="00F259F5" w:rsidRDefault="00F259F5" w:rsidP="00F259F5">
      <w:r>
        <w:t xml:space="preserve">         0   -0.0058         0</w:t>
      </w:r>
    </w:p>
    <w:p w14:paraId="25BB5745" w14:textId="77777777" w:rsidR="00F259F5" w:rsidRDefault="00F259F5" w:rsidP="00F259F5">
      <w:r>
        <w:t xml:space="preserve">    0.0000         0   -0.0058</w:t>
      </w:r>
    </w:p>
    <w:p w14:paraId="1F0FB08F" w14:textId="77777777" w:rsidR="00F259F5" w:rsidRDefault="00F259F5" w:rsidP="00F259F5">
      <w:r>
        <w:t xml:space="preserve">         0   -0.0033         0</w:t>
      </w:r>
    </w:p>
    <w:p w14:paraId="37F52428" w14:textId="77777777" w:rsidR="00F259F5" w:rsidRDefault="00F259F5" w:rsidP="00F259F5">
      <w:r>
        <w:t xml:space="preserve">   -0.0000         0   -0.0033</w:t>
      </w:r>
    </w:p>
    <w:p w14:paraId="5278F3F0" w14:textId="77777777" w:rsidR="00F259F5" w:rsidRDefault="00F259F5" w:rsidP="00F259F5">
      <w:r>
        <w:t xml:space="preserve">         0   -0.0015         0</w:t>
      </w:r>
    </w:p>
    <w:p w14:paraId="05331D20" w14:textId="77777777" w:rsidR="00F259F5" w:rsidRDefault="00F259F5" w:rsidP="00F259F5">
      <w:r>
        <w:t xml:space="preserve">   -0.0057         0   -0.0015</w:t>
      </w:r>
    </w:p>
    <w:p w14:paraId="14F10D6C" w14:textId="77777777" w:rsidR="00F259F5" w:rsidRDefault="00F259F5" w:rsidP="00F259F5">
      <w:r>
        <w:t xml:space="preserve">         0   -0.0051         0</w:t>
      </w:r>
    </w:p>
    <w:p w14:paraId="7E9CB5EE" w14:textId="77777777" w:rsidR="00F259F5" w:rsidRDefault="00F259F5" w:rsidP="00F259F5">
      <w:r>
        <w:t xml:space="preserve">   -0.0013         0   -0.0051</w:t>
      </w:r>
    </w:p>
    <w:p w14:paraId="5CFC7986" w14:textId="77777777" w:rsidR="00F259F5" w:rsidRDefault="00F259F5" w:rsidP="00F259F5">
      <w:r>
        <w:t xml:space="preserve">         0   -0.0002         0</w:t>
      </w:r>
    </w:p>
    <w:p w14:paraId="5CCEF281" w14:textId="77777777" w:rsidR="00F259F5" w:rsidRDefault="00F259F5" w:rsidP="00F259F5">
      <w:r>
        <w:t xml:space="preserve">    0.0003         0   -0.0002</w:t>
      </w:r>
    </w:p>
    <w:p w14:paraId="0A3A1D20" w14:textId="77777777" w:rsidR="00F259F5" w:rsidRDefault="00F259F5" w:rsidP="00F259F5">
      <w:r>
        <w:t xml:space="preserve">         0   -0.0009         0</w:t>
      </w:r>
    </w:p>
    <w:p w14:paraId="727C1B6E" w14:textId="77777777" w:rsidR="00F259F5" w:rsidRDefault="00F259F5" w:rsidP="00F259F5">
      <w:r>
        <w:t xml:space="preserve">    0.0356         0   -0.0009</w:t>
      </w:r>
    </w:p>
    <w:p w14:paraId="1E353DC1" w14:textId="77777777" w:rsidR="00F259F5" w:rsidRDefault="00F259F5" w:rsidP="00F259F5">
      <w:r>
        <w:t xml:space="preserve">         0    0.0320         0</w:t>
      </w:r>
    </w:p>
    <w:p w14:paraId="7B8ED313" w14:textId="77777777" w:rsidR="00F259F5" w:rsidRDefault="00F259F5" w:rsidP="00F259F5">
      <w:r>
        <w:t xml:space="preserve">   -0.0009         0    0.0320</w:t>
      </w:r>
    </w:p>
    <w:p w14:paraId="3144886C" w14:textId="77777777" w:rsidR="00F259F5" w:rsidRDefault="00F259F5" w:rsidP="00F259F5"/>
    <w:p w14:paraId="2D326F47" w14:textId="77777777" w:rsidR="00F259F5" w:rsidRDefault="00F259F5" w:rsidP="00F259F5"/>
    <w:p w14:paraId="02E3BAAF" w14:textId="77777777" w:rsidR="00F259F5" w:rsidRDefault="00F259F5" w:rsidP="00F259F5">
      <w:r>
        <w:t>QQ2 =</w:t>
      </w:r>
    </w:p>
    <w:p w14:paraId="757D6E6A" w14:textId="77777777" w:rsidR="00F259F5" w:rsidRDefault="00F259F5" w:rsidP="00F259F5"/>
    <w:p w14:paraId="6801C41B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26CD2A6F" w14:textId="77777777" w:rsidR="00F259F5" w:rsidRDefault="00F259F5" w:rsidP="00F259F5"/>
    <w:p w14:paraId="27E1AA02" w14:textId="77777777" w:rsidR="00F259F5" w:rsidRDefault="00F259F5" w:rsidP="00F259F5">
      <w:r>
        <w:t xml:space="preserve">    0.0164         0   -0.0020         0    0.0004         0    0.0001</w:t>
      </w:r>
    </w:p>
    <w:p w14:paraId="1743E5B9" w14:textId="77777777" w:rsidR="00F259F5" w:rsidRDefault="00F259F5" w:rsidP="00F259F5">
      <w:r>
        <w:t xml:space="preserve">         0    0.0164         0   -0.0020         0    0.0004         0</w:t>
      </w:r>
    </w:p>
    <w:p w14:paraId="22D09944" w14:textId="77777777" w:rsidR="00F259F5" w:rsidRDefault="00F259F5" w:rsidP="00F259F5">
      <w:r>
        <w:t xml:space="preserve">   -0.0020         0    0.0141         0   -0.0018         0    0.0005</w:t>
      </w:r>
    </w:p>
    <w:p w14:paraId="37947BE1" w14:textId="77777777" w:rsidR="00F259F5" w:rsidRDefault="00F259F5" w:rsidP="00F259F5">
      <w:r>
        <w:t xml:space="preserve">         0   -0.0020         0    0.0141         0   -0.0018         0</w:t>
      </w:r>
    </w:p>
    <w:p w14:paraId="566126BA" w14:textId="77777777" w:rsidR="00F259F5" w:rsidRDefault="00F259F5" w:rsidP="00F259F5">
      <w:r>
        <w:t xml:space="preserve">    0.0004         0   -0.0018         0    0.0147         0   -0.0018</w:t>
      </w:r>
    </w:p>
    <w:p w14:paraId="68178C0E" w14:textId="77777777" w:rsidR="00F259F5" w:rsidRDefault="00F259F5" w:rsidP="00F259F5">
      <w:r>
        <w:t xml:space="preserve">         0    0.0004         0   -0.0018         0    0.0147         0</w:t>
      </w:r>
    </w:p>
    <w:p w14:paraId="6A64D0CC" w14:textId="77777777" w:rsidR="00F259F5" w:rsidRDefault="00F259F5" w:rsidP="00F259F5">
      <w:r>
        <w:t xml:space="preserve">    0.0001         0    0.0005         0   -0.0018         0    0.0152</w:t>
      </w:r>
    </w:p>
    <w:p w14:paraId="38AB088A" w14:textId="77777777" w:rsidR="00F259F5" w:rsidRDefault="00F259F5" w:rsidP="00F259F5">
      <w:r>
        <w:lastRenderedPageBreak/>
        <w:t xml:space="preserve">         0    0.0001         0    0.0005         0   -0.0018         0</w:t>
      </w:r>
    </w:p>
    <w:p w14:paraId="1473553A" w14:textId="77777777" w:rsidR="00F259F5" w:rsidRDefault="00F259F5" w:rsidP="00F259F5">
      <w:r>
        <w:t xml:space="preserve">   -0.0002         0   -0.0022         0   -0.0001         0    0.0001</w:t>
      </w:r>
    </w:p>
    <w:p w14:paraId="2799434D" w14:textId="77777777" w:rsidR="00F259F5" w:rsidRDefault="00F259F5" w:rsidP="00F259F5">
      <w:r>
        <w:t xml:space="preserve">         0   -0.0002         0   -0.0022         0   -0.0001         0</w:t>
      </w:r>
    </w:p>
    <w:p w14:paraId="3DB7A169" w14:textId="77777777" w:rsidR="00F259F5" w:rsidRDefault="00F259F5" w:rsidP="00F259F5">
      <w:r>
        <w:t xml:space="preserve">   -0.0015         0   -0.0002         0   -0.0017         0   -0.0001</w:t>
      </w:r>
    </w:p>
    <w:p w14:paraId="48B81B13" w14:textId="77777777" w:rsidR="00F259F5" w:rsidRDefault="00F259F5" w:rsidP="00F259F5">
      <w:r>
        <w:t xml:space="preserve">         0   -0.0015         0   -0.0002         0   -0.0017         0</w:t>
      </w:r>
    </w:p>
    <w:p w14:paraId="59F39140" w14:textId="77777777" w:rsidR="00F259F5" w:rsidRDefault="00F259F5" w:rsidP="00F259F5">
      <w:r>
        <w:t xml:space="preserve">   -0.0064         0    0.0013         0    0.0000         0   -0.0000</w:t>
      </w:r>
    </w:p>
    <w:p w14:paraId="70182CEC" w14:textId="77777777" w:rsidR="00F259F5" w:rsidRDefault="00F259F5" w:rsidP="00F259F5">
      <w:r>
        <w:t xml:space="preserve">         0   -0.0064         0    0.0013         0    0.0000         0</w:t>
      </w:r>
    </w:p>
    <w:p w14:paraId="6A80506B" w14:textId="77777777" w:rsidR="00F259F5" w:rsidRDefault="00F259F5" w:rsidP="00F259F5">
      <w:r>
        <w:t xml:space="preserve">    0.0008         0   -0.0055         0    0.0009         0   -0.0001</w:t>
      </w:r>
    </w:p>
    <w:p w14:paraId="579A0E48" w14:textId="77777777" w:rsidR="00F259F5" w:rsidRDefault="00F259F5" w:rsidP="00F259F5">
      <w:r>
        <w:t xml:space="preserve">         0    0.0008         0   -0.0055         0    0.0009         0</w:t>
      </w:r>
    </w:p>
    <w:p w14:paraId="4C22D232" w14:textId="77777777" w:rsidR="00F259F5" w:rsidRDefault="00F259F5" w:rsidP="00F259F5">
      <w:r>
        <w:t xml:space="preserve">   -0.0000         0    0.0007         0   -0.0060         0    0.0007</w:t>
      </w:r>
    </w:p>
    <w:p w14:paraId="6EE6B389" w14:textId="77777777" w:rsidR="00F259F5" w:rsidRDefault="00F259F5" w:rsidP="00F259F5">
      <w:r>
        <w:t xml:space="preserve">         0   -0.0000         0    0.0007         0   -0.0060         0</w:t>
      </w:r>
    </w:p>
    <w:p w14:paraId="238273C6" w14:textId="77777777" w:rsidR="00F259F5" w:rsidRDefault="00F259F5" w:rsidP="00F259F5">
      <w:r>
        <w:t xml:space="preserve">   -0.0000         0   -0.0001         0    0.0010         0   -0.0062</w:t>
      </w:r>
    </w:p>
    <w:p w14:paraId="5EA04713" w14:textId="77777777" w:rsidR="00F259F5" w:rsidRDefault="00F259F5" w:rsidP="00F259F5">
      <w:r>
        <w:t xml:space="preserve">         0   -0.0000         0   -0.0001         0    0.0010         0</w:t>
      </w:r>
    </w:p>
    <w:p w14:paraId="45D37D11" w14:textId="77777777" w:rsidR="00F259F5" w:rsidRDefault="00F259F5" w:rsidP="00F259F5">
      <w:r>
        <w:t xml:space="preserve">    0.0000         0    0.0009         0    0.0001         0   -0.0001</w:t>
      </w:r>
    </w:p>
    <w:p w14:paraId="5D71D4DC" w14:textId="77777777" w:rsidR="00F259F5" w:rsidRDefault="00F259F5" w:rsidP="00F259F5">
      <w:r>
        <w:t xml:space="preserve">         0    0.0000         0    0.0009         0    0.0001         0</w:t>
      </w:r>
    </w:p>
    <w:p w14:paraId="72FFD409" w14:textId="77777777" w:rsidR="00F259F5" w:rsidRDefault="00F259F5" w:rsidP="00F259F5">
      <w:r>
        <w:t xml:space="preserve">    0.0005         0    0.0001         0    0.0008         0    0.0001</w:t>
      </w:r>
    </w:p>
    <w:p w14:paraId="5B764E7C" w14:textId="77777777" w:rsidR="00F259F5" w:rsidRDefault="00F259F5" w:rsidP="00F259F5">
      <w:r>
        <w:t xml:space="preserve">         0    0.0005         0    0.0001         0    0.0008         0</w:t>
      </w:r>
    </w:p>
    <w:p w14:paraId="64ADD691" w14:textId="77777777" w:rsidR="00F259F5" w:rsidRDefault="00F259F5" w:rsidP="00F259F5"/>
    <w:p w14:paraId="7C0D6B9D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9E6584D" w14:textId="77777777" w:rsidR="00F259F5" w:rsidRDefault="00F259F5" w:rsidP="00F259F5"/>
    <w:p w14:paraId="04D65BF7" w14:textId="77777777" w:rsidR="00F259F5" w:rsidRDefault="00F259F5" w:rsidP="00F259F5">
      <w:r>
        <w:t xml:space="preserve">         0   -0.0002         0   -0.0015         0   -0.0064         0</w:t>
      </w:r>
    </w:p>
    <w:p w14:paraId="2E92CBFA" w14:textId="77777777" w:rsidR="00F259F5" w:rsidRDefault="00F259F5" w:rsidP="00F259F5">
      <w:r>
        <w:t xml:space="preserve">    0.0001         0   -0.0002         0   -0.0015         0   -0.0064</w:t>
      </w:r>
    </w:p>
    <w:p w14:paraId="50A806F8" w14:textId="77777777" w:rsidR="00F259F5" w:rsidRDefault="00F259F5" w:rsidP="00F259F5">
      <w:r>
        <w:t xml:space="preserve">         0   -0.0022         0   -0.0002         0    0.0013         0</w:t>
      </w:r>
    </w:p>
    <w:p w14:paraId="59202711" w14:textId="77777777" w:rsidR="00F259F5" w:rsidRDefault="00F259F5" w:rsidP="00F259F5">
      <w:r>
        <w:t xml:space="preserve">    0.0005         0   -0.0022         0   -0.0002         0    0.0013</w:t>
      </w:r>
    </w:p>
    <w:p w14:paraId="4187A240" w14:textId="77777777" w:rsidR="00F259F5" w:rsidRDefault="00F259F5" w:rsidP="00F259F5">
      <w:r>
        <w:t xml:space="preserve">         0   -0.0001         0   -0.0017         0    0.0000         0</w:t>
      </w:r>
    </w:p>
    <w:p w14:paraId="0B683A62" w14:textId="77777777" w:rsidR="00F259F5" w:rsidRDefault="00F259F5" w:rsidP="00F259F5">
      <w:r>
        <w:t xml:space="preserve">   -0.0018         0   -0.0001         0   -0.0017         0    0.0000</w:t>
      </w:r>
    </w:p>
    <w:p w14:paraId="38947FDE" w14:textId="77777777" w:rsidR="00F259F5" w:rsidRDefault="00F259F5" w:rsidP="00F259F5">
      <w:r>
        <w:t xml:space="preserve">         0    0.0001         0   -0.0001         0   -0.0000         0</w:t>
      </w:r>
    </w:p>
    <w:p w14:paraId="33FA3F51" w14:textId="77777777" w:rsidR="00F259F5" w:rsidRDefault="00F259F5" w:rsidP="00F259F5">
      <w:r>
        <w:t xml:space="preserve">    0.0152         0    0.0001         0   -0.0001         0   -0.0000</w:t>
      </w:r>
    </w:p>
    <w:p w14:paraId="225BCDD6" w14:textId="77777777" w:rsidR="00F259F5" w:rsidRDefault="00F259F5" w:rsidP="00F259F5">
      <w:r>
        <w:t xml:space="preserve">         0    0.0124         0    0.0000         0    0.0001         0</w:t>
      </w:r>
    </w:p>
    <w:p w14:paraId="36F44231" w14:textId="77777777" w:rsidR="00F259F5" w:rsidRDefault="00F259F5" w:rsidP="00F259F5">
      <w:r>
        <w:t xml:space="preserve">    0.0001         0    0.0124         0    0.0000         0    0.0001</w:t>
      </w:r>
    </w:p>
    <w:p w14:paraId="539C1529" w14:textId="77777777" w:rsidR="00F259F5" w:rsidRDefault="00F259F5" w:rsidP="00F259F5">
      <w:r>
        <w:t xml:space="preserve">         0    0.0000         0    0.0111         0    0.0010         0</w:t>
      </w:r>
    </w:p>
    <w:p w14:paraId="25E4AB0D" w14:textId="77777777" w:rsidR="00F259F5" w:rsidRDefault="00F259F5" w:rsidP="00F259F5">
      <w:r>
        <w:t xml:space="preserve">   -0.0001         0    0.0000         0    0.0111         0    0.0010</w:t>
      </w:r>
    </w:p>
    <w:p w14:paraId="5082CD71" w14:textId="77777777" w:rsidR="00F259F5" w:rsidRDefault="00F259F5" w:rsidP="00F259F5">
      <w:r>
        <w:t xml:space="preserve">         0    0.0001         0    0.0010         0    0.0371         0</w:t>
      </w:r>
    </w:p>
    <w:p w14:paraId="451038F9" w14:textId="77777777" w:rsidR="00F259F5" w:rsidRDefault="00F259F5" w:rsidP="00F259F5">
      <w:r>
        <w:t xml:space="preserve">   -0.0000         0    0.0001         0    0.0010         0    0.0371</w:t>
      </w:r>
    </w:p>
    <w:p w14:paraId="1A6688E4" w14:textId="77777777" w:rsidR="00F259F5" w:rsidRDefault="00F259F5" w:rsidP="00F259F5">
      <w:r>
        <w:lastRenderedPageBreak/>
        <w:t xml:space="preserve">         0    0.0014         0    0.0002         0   -0.0064         0</w:t>
      </w:r>
    </w:p>
    <w:p w14:paraId="6A9E63E6" w14:textId="77777777" w:rsidR="00F259F5" w:rsidRDefault="00F259F5" w:rsidP="00F259F5">
      <w:r>
        <w:t xml:space="preserve">   -0.0001         0    0.0014         0    0.0002         0   -0.0064</w:t>
      </w:r>
    </w:p>
    <w:p w14:paraId="596B5CEC" w14:textId="77777777" w:rsidR="00F259F5" w:rsidRDefault="00F259F5" w:rsidP="00F259F5">
      <w:r>
        <w:t xml:space="preserve">         0    0.0001         0    0.0011         0    0.0006         0</w:t>
      </w:r>
    </w:p>
    <w:p w14:paraId="06D8B8EF" w14:textId="77777777" w:rsidR="00F259F5" w:rsidRDefault="00F259F5" w:rsidP="00F259F5">
      <w:r>
        <w:t xml:space="preserve">    0.0007         0    0.0001         0    0.0011         0    0.0006</w:t>
      </w:r>
    </w:p>
    <w:p w14:paraId="433B4B37" w14:textId="77777777" w:rsidR="00F259F5" w:rsidRDefault="00F259F5" w:rsidP="00F259F5">
      <w:r>
        <w:t xml:space="preserve">         0   -0.0001         0    0.0001         0   -0.0002         0</w:t>
      </w:r>
    </w:p>
    <w:p w14:paraId="54C16521" w14:textId="77777777" w:rsidR="00F259F5" w:rsidRDefault="00F259F5" w:rsidP="00F259F5">
      <w:r>
        <w:t xml:space="preserve">   -0.0062         0   -0.0001         0    0.0001         0   -0.0002</w:t>
      </w:r>
    </w:p>
    <w:p w14:paraId="1A518F43" w14:textId="77777777" w:rsidR="00F259F5" w:rsidRDefault="00F259F5" w:rsidP="00F259F5">
      <w:r>
        <w:t xml:space="preserve">         0   -0.0050         0   -0.0000         0    0.0004         0</w:t>
      </w:r>
    </w:p>
    <w:p w14:paraId="45F1C2E0" w14:textId="77777777" w:rsidR="00F259F5" w:rsidRDefault="00F259F5" w:rsidP="00F259F5">
      <w:r>
        <w:t xml:space="preserve">   -0.0001         0   -0.0050         0   -0.0000         0    0.0004</w:t>
      </w:r>
    </w:p>
    <w:p w14:paraId="66CDD46E" w14:textId="77777777" w:rsidR="00F259F5" w:rsidRDefault="00F259F5" w:rsidP="00F259F5">
      <w:r>
        <w:t xml:space="preserve">         0    0.0000         0   -0.0044         0   -0.0043         0</w:t>
      </w:r>
    </w:p>
    <w:p w14:paraId="015B5DA0" w14:textId="77777777" w:rsidR="00F259F5" w:rsidRDefault="00F259F5" w:rsidP="00F259F5">
      <w:r>
        <w:t xml:space="preserve">    0.0001         0    0.0000         0   -0.0044         0   -0.0043</w:t>
      </w:r>
    </w:p>
    <w:p w14:paraId="2923788D" w14:textId="77777777" w:rsidR="00F259F5" w:rsidRDefault="00F259F5" w:rsidP="00F259F5"/>
    <w:p w14:paraId="50D48041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3492A73" w14:textId="77777777" w:rsidR="00F259F5" w:rsidRDefault="00F259F5" w:rsidP="00F259F5"/>
    <w:p w14:paraId="28EE3E11" w14:textId="77777777" w:rsidR="00F259F5" w:rsidRDefault="00F259F5" w:rsidP="00F259F5">
      <w:r>
        <w:t xml:space="preserve">    0.0008         0   -0.0000         0   -0.0000         0    0.0000</w:t>
      </w:r>
    </w:p>
    <w:p w14:paraId="56CFE62C" w14:textId="77777777" w:rsidR="00F259F5" w:rsidRDefault="00F259F5" w:rsidP="00F259F5">
      <w:r>
        <w:t xml:space="preserve">         0    0.0008         0   -0.0000         0   -0.0000         0</w:t>
      </w:r>
    </w:p>
    <w:p w14:paraId="00BE0838" w14:textId="77777777" w:rsidR="00F259F5" w:rsidRDefault="00F259F5" w:rsidP="00F259F5">
      <w:r>
        <w:t xml:space="preserve">   -0.0055         0    0.0007         0   -0.0001         0    0.0009</w:t>
      </w:r>
    </w:p>
    <w:p w14:paraId="154E04D8" w14:textId="77777777" w:rsidR="00F259F5" w:rsidRDefault="00F259F5" w:rsidP="00F259F5">
      <w:r>
        <w:t xml:space="preserve">         0   -0.0055         0    0.0007         0   -0.0001         0</w:t>
      </w:r>
    </w:p>
    <w:p w14:paraId="6D1C844B" w14:textId="77777777" w:rsidR="00F259F5" w:rsidRDefault="00F259F5" w:rsidP="00F259F5">
      <w:r>
        <w:t xml:space="preserve">    0.0009         0   -0.0060         0    0.0010         0    0.0001</w:t>
      </w:r>
    </w:p>
    <w:p w14:paraId="7A0C34EE" w14:textId="77777777" w:rsidR="00F259F5" w:rsidRDefault="00F259F5" w:rsidP="00F259F5">
      <w:r>
        <w:t xml:space="preserve">         0    0.0009         0   -0.0060         0    0.0010         0</w:t>
      </w:r>
    </w:p>
    <w:p w14:paraId="41578479" w14:textId="77777777" w:rsidR="00F259F5" w:rsidRDefault="00F259F5" w:rsidP="00F259F5">
      <w:r>
        <w:t xml:space="preserve">   -0.0001         0    0.0007         0   -0.0062         0   -0.0001</w:t>
      </w:r>
    </w:p>
    <w:p w14:paraId="5581F318" w14:textId="77777777" w:rsidR="00F259F5" w:rsidRDefault="00F259F5" w:rsidP="00F259F5">
      <w:r>
        <w:t xml:space="preserve">         0   -0.0001         0    0.0007         0   -0.0062         0</w:t>
      </w:r>
    </w:p>
    <w:p w14:paraId="7557B117" w14:textId="77777777" w:rsidR="00F259F5" w:rsidRDefault="00F259F5" w:rsidP="00F259F5">
      <w:r>
        <w:t xml:space="preserve">    0.0014         0    0.0001         0   -0.0001         0   -0.0050</w:t>
      </w:r>
    </w:p>
    <w:p w14:paraId="4031A33C" w14:textId="77777777" w:rsidR="00F259F5" w:rsidRDefault="00F259F5" w:rsidP="00F259F5">
      <w:r>
        <w:t xml:space="preserve">         0    0.0014         0    0.0001         0   -0.0001         0</w:t>
      </w:r>
    </w:p>
    <w:p w14:paraId="4B501395" w14:textId="77777777" w:rsidR="00F259F5" w:rsidRDefault="00F259F5" w:rsidP="00F259F5">
      <w:r>
        <w:t xml:space="preserve">    0.0002         0    0.0011         0    0.0001         0   -0.0000</w:t>
      </w:r>
    </w:p>
    <w:p w14:paraId="5A0C0C5A" w14:textId="77777777" w:rsidR="00F259F5" w:rsidRDefault="00F259F5" w:rsidP="00F259F5">
      <w:r>
        <w:t xml:space="preserve">         0    0.0002         0    0.0011         0    0.0001         0</w:t>
      </w:r>
    </w:p>
    <w:p w14:paraId="1B42AEA4" w14:textId="77777777" w:rsidR="00F259F5" w:rsidRDefault="00F259F5" w:rsidP="00F259F5">
      <w:r>
        <w:t xml:space="preserve">   -0.0064         0    0.0006         0   -0.0002         0    0.0004</w:t>
      </w:r>
    </w:p>
    <w:p w14:paraId="68328A2A" w14:textId="77777777" w:rsidR="00F259F5" w:rsidRDefault="00F259F5" w:rsidP="00F259F5">
      <w:r>
        <w:t xml:space="preserve">         0   -0.0064         0    0.0006         0   -0.0002         0</w:t>
      </w:r>
    </w:p>
    <w:p w14:paraId="75EB5D1F" w14:textId="77777777" w:rsidR="00F259F5" w:rsidRDefault="00F259F5" w:rsidP="00F259F5">
      <w:r>
        <w:t xml:space="preserve">    0.0317         0   -0.0052         0    0.0007         0   -0.0065</w:t>
      </w:r>
    </w:p>
    <w:p w14:paraId="616075BB" w14:textId="77777777" w:rsidR="00F259F5" w:rsidRDefault="00F259F5" w:rsidP="00F259F5">
      <w:r>
        <w:t xml:space="preserve">         0    0.0317         0   -0.0052         0    0.0007         0</w:t>
      </w:r>
    </w:p>
    <w:p w14:paraId="4C91705B" w14:textId="77777777" w:rsidR="00F259F5" w:rsidRDefault="00F259F5" w:rsidP="00F259F5">
      <w:r>
        <w:t xml:space="preserve">   -0.0052         0    0.0353         0   -0.0053         0   -0.0007</w:t>
      </w:r>
    </w:p>
    <w:p w14:paraId="029042B5" w14:textId="77777777" w:rsidR="00F259F5" w:rsidRDefault="00F259F5" w:rsidP="00F259F5">
      <w:r>
        <w:t xml:space="preserve">         0   -0.0052         0    0.0353         0   -0.0053         0</w:t>
      </w:r>
    </w:p>
    <w:p w14:paraId="735BBF97" w14:textId="77777777" w:rsidR="00F259F5" w:rsidRDefault="00F259F5" w:rsidP="00F259F5">
      <w:r>
        <w:t xml:space="preserve">    0.0007         0   -0.0053         0    0.0362         0    0.0004</w:t>
      </w:r>
    </w:p>
    <w:p w14:paraId="21D1F9A6" w14:textId="77777777" w:rsidR="00F259F5" w:rsidRDefault="00F259F5" w:rsidP="00F259F5">
      <w:r>
        <w:t xml:space="preserve">         0    0.0007         0   -0.0053         0    0.0362         0</w:t>
      </w:r>
    </w:p>
    <w:p w14:paraId="0F630E2E" w14:textId="77777777" w:rsidR="00F259F5" w:rsidRDefault="00F259F5" w:rsidP="00F259F5">
      <w:r>
        <w:t xml:space="preserve">   -0.0065         0   -0.0007         0    0.0004         0    0.0288</w:t>
      </w:r>
    </w:p>
    <w:p w14:paraId="6623A904" w14:textId="77777777" w:rsidR="00F259F5" w:rsidRDefault="00F259F5" w:rsidP="00F259F5">
      <w:r>
        <w:lastRenderedPageBreak/>
        <w:t xml:space="preserve">         0   -0.0065         0   -0.0007         0    0.0004         0</w:t>
      </w:r>
    </w:p>
    <w:p w14:paraId="0117E209" w14:textId="77777777" w:rsidR="00F259F5" w:rsidRDefault="00F259F5" w:rsidP="00F259F5">
      <w:r>
        <w:t xml:space="preserve">   -0.0006         0   -0.0059         0    0.0000         0   -0.0007</w:t>
      </w:r>
    </w:p>
    <w:p w14:paraId="0C47361C" w14:textId="77777777" w:rsidR="00F259F5" w:rsidRDefault="00F259F5" w:rsidP="00F259F5">
      <w:r>
        <w:t xml:space="preserve">         0   -0.0006         0   -0.0059         0    0.0000         0</w:t>
      </w:r>
    </w:p>
    <w:p w14:paraId="22F3848D" w14:textId="77777777" w:rsidR="00F259F5" w:rsidRDefault="00F259F5" w:rsidP="00F259F5"/>
    <w:p w14:paraId="7330D2EC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318AB0C" w14:textId="77777777" w:rsidR="00F259F5" w:rsidRDefault="00F259F5" w:rsidP="00F259F5"/>
    <w:p w14:paraId="5466BE9B" w14:textId="77777777" w:rsidR="00F259F5" w:rsidRDefault="00F259F5" w:rsidP="00F259F5">
      <w:r>
        <w:t xml:space="preserve">         0    0.0005         0</w:t>
      </w:r>
    </w:p>
    <w:p w14:paraId="04AB1295" w14:textId="77777777" w:rsidR="00F259F5" w:rsidRDefault="00F259F5" w:rsidP="00F259F5">
      <w:r>
        <w:t xml:space="preserve">    0.0000         0    0.0005</w:t>
      </w:r>
    </w:p>
    <w:p w14:paraId="31F4A28A" w14:textId="77777777" w:rsidR="00F259F5" w:rsidRDefault="00F259F5" w:rsidP="00F259F5">
      <w:r>
        <w:t xml:space="preserve">         0    0.0001         0</w:t>
      </w:r>
    </w:p>
    <w:p w14:paraId="110C5BC2" w14:textId="77777777" w:rsidR="00F259F5" w:rsidRDefault="00F259F5" w:rsidP="00F259F5">
      <w:r>
        <w:t xml:space="preserve">    0.0009         0    0.0001</w:t>
      </w:r>
    </w:p>
    <w:p w14:paraId="2228C9DD" w14:textId="77777777" w:rsidR="00F259F5" w:rsidRDefault="00F259F5" w:rsidP="00F259F5">
      <w:r>
        <w:t xml:space="preserve">         0    0.0008         0</w:t>
      </w:r>
    </w:p>
    <w:p w14:paraId="11D4F975" w14:textId="77777777" w:rsidR="00F259F5" w:rsidRDefault="00F259F5" w:rsidP="00F259F5">
      <w:r>
        <w:t xml:space="preserve">    0.0001         0    0.0008</w:t>
      </w:r>
    </w:p>
    <w:p w14:paraId="3272ACA3" w14:textId="77777777" w:rsidR="00F259F5" w:rsidRDefault="00F259F5" w:rsidP="00F259F5">
      <w:r>
        <w:t xml:space="preserve">         0    0.0001         0</w:t>
      </w:r>
    </w:p>
    <w:p w14:paraId="7455A65A" w14:textId="77777777" w:rsidR="00F259F5" w:rsidRDefault="00F259F5" w:rsidP="00F259F5">
      <w:r>
        <w:t xml:space="preserve">   -0.0001         0    0.0001</w:t>
      </w:r>
    </w:p>
    <w:p w14:paraId="14DBD34B" w14:textId="77777777" w:rsidR="00F259F5" w:rsidRDefault="00F259F5" w:rsidP="00F259F5">
      <w:r>
        <w:t xml:space="preserve">         0    0.0000         0</w:t>
      </w:r>
    </w:p>
    <w:p w14:paraId="50459CD1" w14:textId="77777777" w:rsidR="00F259F5" w:rsidRDefault="00F259F5" w:rsidP="00F259F5">
      <w:r>
        <w:t xml:space="preserve">   -0.0050         0    0.0000</w:t>
      </w:r>
    </w:p>
    <w:p w14:paraId="199DDD16" w14:textId="77777777" w:rsidR="00F259F5" w:rsidRDefault="00F259F5" w:rsidP="00F259F5">
      <w:r>
        <w:t xml:space="preserve">         0   -0.0044         0</w:t>
      </w:r>
    </w:p>
    <w:p w14:paraId="583762B1" w14:textId="77777777" w:rsidR="00F259F5" w:rsidRDefault="00F259F5" w:rsidP="00F259F5">
      <w:r>
        <w:t xml:space="preserve">   -0.0000         0   -0.0044</w:t>
      </w:r>
    </w:p>
    <w:p w14:paraId="5FD20800" w14:textId="77777777" w:rsidR="00F259F5" w:rsidRDefault="00F259F5" w:rsidP="00F259F5">
      <w:r>
        <w:t xml:space="preserve">         0   -0.0043         0</w:t>
      </w:r>
    </w:p>
    <w:p w14:paraId="1789D0D4" w14:textId="77777777" w:rsidR="00F259F5" w:rsidRDefault="00F259F5" w:rsidP="00F259F5">
      <w:r>
        <w:t xml:space="preserve">    0.0004         0   -0.0043</w:t>
      </w:r>
    </w:p>
    <w:p w14:paraId="1D1D0CEA" w14:textId="77777777" w:rsidR="00F259F5" w:rsidRDefault="00F259F5" w:rsidP="00F259F5">
      <w:r>
        <w:t xml:space="preserve">         0   -0.0006         0</w:t>
      </w:r>
    </w:p>
    <w:p w14:paraId="7E8533D0" w14:textId="77777777" w:rsidR="00F259F5" w:rsidRDefault="00F259F5" w:rsidP="00F259F5">
      <w:r>
        <w:t xml:space="preserve">   -0.0065         0   -0.0006</w:t>
      </w:r>
    </w:p>
    <w:p w14:paraId="5721A55A" w14:textId="77777777" w:rsidR="00F259F5" w:rsidRDefault="00F259F5" w:rsidP="00F259F5">
      <w:r>
        <w:t xml:space="preserve">         0   -0.0059         0</w:t>
      </w:r>
    </w:p>
    <w:p w14:paraId="40D15206" w14:textId="77777777" w:rsidR="00F259F5" w:rsidRDefault="00F259F5" w:rsidP="00F259F5">
      <w:r>
        <w:t xml:space="preserve">   -0.0007         0   -0.0059</w:t>
      </w:r>
    </w:p>
    <w:p w14:paraId="39449256" w14:textId="77777777" w:rsidR="00F259F5" w:rsidRDefault="00F259F5" w:rsidP="00F259F5">
      <w:r>
        <w:t xml:space="preserve">         0    0.0000         0</w:t>
      </w:r>
    </w:p>
    <w:p w14:paraId="16AEC523" w14:textId="77777777" w:rsidR="00F259F5" w:rsidRDefault="00F259F5" w:rsidP="00F259F5">
      <w:r>
        <w:t xml:space="preserve">    0.0004         0    0.0000</w:t>
      </w:r>
    </w:p>
    <w:p w14:paraId="49CD85AA" w14:textId="77777777" w:rsidR="00F259F5" w:rsidRDefault="00F259F5" w:rsidP="00F259F5">
      <w:r>
        <w:t xml:space="preserve">         0   -0.0007         0</w:t>
      </w:r>
    </w:p>
    <w:p w14:paraId="6C8D9C34" w14:textId="77777777" w:rsidR="00F259F5" w:rsidRDefault="00F259F5" w:rsidP="00F259F5">
      <w:r>
        <w:t xml:space="preserve">    0.0288         0   -0.0007</w:t>
      </w:r>
    </w:p>
    <w:p w14:paraId="0FAE61BE" w14:textId="77777777" w:rsidR="00F259F5" w:rsidRDefault="00F259F5" w:rsidP="00F259F5">
      <w:r>
        <w:t xml:space="preserve">         0    0.0252         0</w:t>
      </w:r>
    </w:p>
    <w:p w14:paraId="2FE86A66" w14:textId="77777777" w:rsidR="00F259F5" w:rsidRDefault="00F259F5" w:rsidP="00F259F5">
      <w:r>
        <w:t xml:space="preserve">   -0.0007         0    0.0252</w:t>
      </w:r>
    </w:p>
    <w:p w14:paraId="0246A3A0" w14:textId="77777777" w:rsidR="00F259F5" w:rsidRDefault="00F259F5" w:rsidP="00F259F5"/>
    <w:p w14:paraId="6AFFD90F" w14:textId="77777777" w:rsidR="00F259F5" w:rsidRDefault="00F259F5" w:rsidP="00F259F5"/>
    <w:p w14:paraId="74370D88" w14:textId="77777777" w:rsidR="00F259F5" w:rsidRDefault="00F259F5" w:rsidP="00F259F5">
      <w:r>
        <w:t>RR1 =</w:t>
      </w:r>
    </w:p>
    <w:p w14:paraId="7F0F1FB3" w14:textId="77777777" w:rsidR="00F259F5" w:rsidRDefault="00F259F5" w:rsidP="00F259F5"/>
    <w:p w14:paraId="02401BA1" w14:textId="77777777" w:rsidR="00F259F5" w:rsidRDefault="00F259F5" w:rsidP="00F259F5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0709DDE" w14:textId="77777777" w:rsidR="00F259F5" w:rsidRDefault="00F259F5" w:rsidP="00F259F5"/>
    <w:p w14:paraId="2B653833" w14:textId="77777777" w:rsidR="00F259F5" w:rsidRDefault="00F259F5" w:rsidP="00F259F5">
      <w:r>
        <w:t xml:space="preserve">    0.2246         0   -0.0020         0    0.0016         0    0.0002</w:t>
      </w:r>
    </w:p>
    <w:p w14:paraId="6529D251" w14:textId="77777777" w:rsidR="00F259F5" w:rsidRDefault="00F259F5" w:rsidP="00F259F5">
      <w:r>
        <w:t xml:space="preserve">         0    0.2246         0   -0.0020         0    0.0016         0</w:t>
      </w:r>
    </w:p>
    <w:p w14:paraId="10766CCF" w14:textId="77777777" w:rsidR="00F259F5" w:rsidRDefault="00F259F5" w:rsidP="00F259F5">
      <w:r>
        <w:t xml:space="preserve">   -0.0020         0    0.2234         0   -0.0017         0    0.0012</w:t>
      </w:r>
    </w:p>
    <w:p w14:paraId="2A38EC96" w14:textId="77777777" w:rsidR="00F259F5" w:rsidRDefault="00F259F5" w:rsidP="00F259F5">
      <w:r>
        <w:t xml:space="preserve">         0   -0.0020         0    0.2234         0   -0.0017         0</w:t>
      </w:r>
    </w:p>
    <w:p w14:paraId="64D8F07C" w14:textId="77777777" w:rsidR="00F259F5" w:rsidRDefault="00F259F5" w:rsidP="00F259F5">
      <w:r>
        <w:t xml:space="preserve">    0.0016         0   -0.0017         0    0.2243         0   -0.0027</w:t>
      </w:r>
    </w:p>
    <w:p w14:paraId="718EB583" w14:textId="77777777" w:rsidR="00F259F5" w:rsidRDefault="00F259F5" w:rsidP="00F259F5">
      <w:r>
        <w:t xml:space="preserve">         0    0.0016         0   -0.0017         0    0.2243         0</w:t>
      </w:r>
    </w:p>
    <w:p w14:paraId="0AD65515" w14:textId="77777777" w:rsidR="00F259F5" w:rsidRDefault="00F259F5" w:rsidP="00F259F5">
      <w:r>
        <w:t xml:space="preserve">    0.0002         0    0.0012         0   -0.0027         0    0.2224</w:t>
      </w:r>
    </w:p>
    <w:p w14:paraId="5B8ACF15" w14:textId="77777777" w:rsidR="00F259F5" w:rsidRDefault="00F259F5" w:rsidP="00F259F5">
      <w:r>
        <w:t xml:space="preserve">         0    0.0002         0    0.0012         0   -0.0027         0</w:t>
      </w:r>
    </w:p>
    <w:p w14:paraId="77374B44" w14:textId="77777777" w:rsidR="00F259F5" w:rsidRDefault="00F259F5" w:rsidP="00F259F5">
      <w:r>
        <w:t xml:space="preserve">    0.0006         0   -0.0013         0    0.0006         0    0.0002</w:t>
      </w:r>
    </w:p>
    <w:p w14:paraId="1F4F6C76" w14:textId="77777777" w:rsidR="00F259F5" w:rsidRDefault="00F259F5" w:rsidP="00F259F5">
      <w:r>
        <w:t xml:space="preserve">         0    0.0006         0   -0.0013         0    0.0006         0</w:t>
      </w:r>
    </w:p>
    <w:p w14:paraId="4500AEFA" w14:textId="77777777" w:rsidR="00F259F5" w:rsidRDefault="00F259F5" w:rsidP="00F259F5">
      <w:r>
        <w:t xml:space="preserve">   -0.0010         0    0.0013         0   -0.0005         0    0.0003</w:t>
      </w:r>
    </w:p>
    <w:p w14:paraId="46458AEE" w14:textId="77777777" w:rsidR="00F259F5" w:rsidRDefault="00F259F5" w:rsidP="00F259F5">
      <w:r>
        <w:t xml:space="preserve">         0   -0.0010         0    0.0013         0   -0.0005         0</w:t>
      </w:r>
    </w:p>
    <w:p w14:paraId="74EFABB1" w14:textId="77777777" w:rsidR="00F259F5" w:rsidRDefault="00F259F5" w:rsidP="00F259F5">
      <w:r>
        <w:t xml:space="preserve">    0.0809         0   -0.0072         0    0.0014         0    0.0004</w:t>
      </w:r>
    </w:p>
    <w:p w14:paraId="299AA056" w14:textId="77777777" w:rsidR="00F259F5" w:rsidRDefault="00F259F5" w:rsidP="00F259F5">
      <w:r>
        <w:t xml:space="preserve">         0    0.0809         0   -0.0072         0    0.0014         0</w:t>
      </w:r>
    </w:p>
    <w:p w14:paraId="2C05C09C" w14:textId="77777777" w:rsidR="00F259F5" w:rsidRDefault="00F259F5" w:rsidP="00F259F5">
      <w:r>
        <w:t xml:space="preserve">   -0.0135         0    0.0687         0   -0.0077         0    0.0025</w:t>
      </w:r>
    </w:p>
    <w:p w14:paraId="73BAF171" w14:textId="77777777" w:rsidR="00F259F5" w:rsidRDefault="00F259F5" w:rsidP="00F259F5">
      <w:r>
        <w:t xml:space="preserve">         0   -0.0135         0    0.0687         0   -0.0077         0</w:t>
      </w:r>
    </w:p>
    <w:p w14:paraId="65CD74E8" w14:textId="77777777" w:rsidR="00F259F5" w:rsidRDefault="00F259F5" w:rsidP="00F259F5">
      <w:r>
        <w:t xml:space="preserve">    0.0014         0   -0.0134         0    0.0734         0   -0.0125</w:t>
      </w:r>
    </w:p>
    <w:p w14:paraId="160AE809" w14:textId="77777777" w:rsidR="00F259F5" w:rsidRDefault="00F259F5" w:rsidP="00F259F5">
      <w:r>
        <w:t xml:space="preserve">         0    0.0014         0   -0.0134         0    0.0734         0</w:t>
      </w:r>
    </w:p>
    <w:p w14:paraId="3B746F7F" w14:textId="77777777" w:rsidR="00F259F5" w:rsidRDefault="00F259F5" w:rsidP="00F259F5">
      <w:r>
        <w:t xml:space="preserve">    0.0005         0    0.0023         0   -0.0072         0    0.0756</w:t>
      </w:r>
    </w:p>
    <w:p w14:paraId="7CE626E3" w14:textId="77777777" w:rsidR="00F259F5" w:rsidRDefault="00F259F5" w:rsidP="00F259F5">
      <w:r>
        <w:t xml:space="preserve">         0    0.0005         0    0.0023         0   -0.0072         0</w:t>
      </w:r>
    </w:p>
    <w:p w14:paraId="246EC4CF" w14:textId="77777777" w:rsidR="00F259F5" w:rsidRDefault="00F259F5" w:rsidP="00F259F5">
      <w:r>
        <w:t xml:space="preserve">   -0.0013         0   -0.0162         0   -0.0022         0    0.0007</w:t>
      </w:r>
    </w:p>
    <w:p w14:paraId="4880F3DE" w14:textId="77777777" w:rsidR="00F259F5" w:rsidRDefault="00F259F5" w:rsidP="00F259F5">
      <w:r>
        <w:t xml:space="preserve">         0   -0.0013         0   -0.0162         0   -0.0022         0</w:t>
      </w:r>
    </w:p>
    <w:p w14:paraId="16186E1B" w14:textId="77777777" w:rsidR="00F259F5" w:rsidRDefault="00F259F5" w:rsidP="00F259F5">
      <w:r>
        <w:t xml:space="preserve">   -0.0114         0   -0.0030         0   -0.0132         0   -0.0012</w:t>
      </w:r>
    </w:p>
    <w:p w14:paraId="4244CF36" w14:textId="77777777" w:rsidR="00F259F5" w:rsidRDefault="00F259F5" w:rsidP="00F259F5">
      <w:r>
        <w:t xml:space="preserve">         0   -0.0114         0   -0.0030         0   -0.0132         0</w:t>
      </w:r>
    </w:p>
    <w:p w14:paraId="64CE1671" w14:textId="77777777" w:rsidR="00F259F5" w:rsidRDefault="00F259F5" w:rsidP="00F259F5"/>
    <w:p w14:paraId="513FE65C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B753430" w14:textId="77777777" w:rsidR="00F259F5" w:rsidRDefault="00F259F5" w:rsidP="00F259F5"/>
    <w:p w14:paraId="7A5FC3F7" w14:textId="77777777" w:rsidR="00F259F5" w:rsidRDefault="00F259F5" w:rsidP="00F259F5">
      <w:r>
        <w:t xml:space="preserve">         0    0.0006         0   -0.0010         0    0.0809         0</w:t>
      </w:r>
    </w:p>
    <w:p w14:paraId="46EDD337" w14:textId="77777777" w:rsidR="00F259F5" w:rsidRDefault="00F259F5" w:rsidP="00F259F5">
      <w:r>
        <w:t xml:space="preserve">    0.0002         0    0.0006         0   -0.0010         0    0.0809</w:t>
      </w:r>
    </w:p>
    <w:p w14:paraId="2CCCC1D1" w14:textId="77777777" w:rsidR="00F259F5" w:rsidRDefault="00F259F5" w:rsidP="00F259F5">
      <w:r>
        <w:t xml:space="preserve">         0   -0.0013         0    0.0013         0   -0.0072         0</w:t>
      </w:r>
    </w:p>
    <w:p w14:paraId="46344ACA" w14:textId="77777777" w:rsidR="00F259F5" w:rsidRDefault="00F259F5" w:rsidP="00F259F5">
      <w:r>
        <w:t xml:space="preserve">    0.0012         0   -0.0013         0    0.0013         0   -0.0072</w:t>
      </w:r>
    </w:p>
    <w:p w14:paraId="5F25F562" w14:textId="77777777" w:rsidR="00F259F5" w:rsidRDefault="00F259F5" w:rsidP="00F259F5">
      <w:r>
        <w:lastRenderedPageBreak/>
        <w:t xml:space="preserve">         0    0.0006         0   -0.0005         0    0.0014         0</w:t>
      </w:r>
    </w:p>
    <w:p w14:paraId="4E438DD0" w14:textId="77777777" w:rsidR="00F259F5" w:rsidRDefault="00F259F5" w:rsidP="00F259F5">
      <w:r>
        <w:t xml:space="preserve">   -0.0027         0    0.0006         0   -0.0005         0    0.0014</w:t>
      </w:r>
    </w:p>
    <w:p w14:paraId="10A43CE8" w14:textId="77777777" w:rsidR="00F259F5" w:rsidRDefault="00F259F5" w:rsidP="00F259F5">
      <w:r>
        <w:t xml:space="preserve">         0    0.0002         0    0.0003         0    0.0004         0</w:t>
      </w:r>
    </w:p>
    <w:p w14:paraId="07C149AE" w14:textId="77777777" w:rsidR="00F259F5" w:rsidRDefault="00F259F5" w:rsidP="00F259F5">
      <w:r>
        <w:t xml:space="preserve">    0.2224         0    0.0002         0    0.0003         0    0.0004</w:t>
      </w:r>
    </w:p>
    <w:p w14:paraId="1D3450EF" w14:textId="77777777" w:rsidR="00F259F5" w:rsidRDefault="00F259F5" w:rsidP="00F259F5">
      <w:r>
        <w:t xml:space="preserve">         0    0.2204         0    0.0008         0   -0.0017         0</w:t>
      </w:r>
    </w:p>
    <w:p w14:paraId="7B11A78E" w14:textId="77777777" w:rsidR="00F259F5" w:rsidRDefault="00F259F5" w:rsidP="00F259F5">
      <w:r>
        <w:t xml:space="preserve">    0.0002         0    0.2204         0    0.0008         0   -0.0017</w:t>
      </w:r>
    </w:p>
    <w:p w14:paraId="6F55DE68" w14:textId="77777777" w:rsidR="00F259F5" w:rsidRDefault="00F259F5" w:rsidP="00F259F5">
      <w:r>
        <w:t xml:space="preserve">         0    0.0008         0    0.2209         0   -0.0069         0</w:t>
      </w:r>
    </w:p>
    <w:p w14:paraId="4C42244E" w14:textId="77777777" w:rsidR="00F259F5" w:rsidRDefault="00F259F5" w:rsidP="00F259F5">
      <w:r>
        <w:t xml:space="preserve">    0.0003         0    0.0008         0    0.2209         0   -0.0069</w:t>
      </w:r>
    </w:p>
    <w:p w14:paraId="2077AD2A" w14:textId="77777777" w:rsidR="00F259F5" w:rsidRDefault="00F259F5" w:rsidP="00F259F5">
      <w:r>
        <w:t xml:space="preserve">         0   -0.0017         0   -0.0069         0    0.3171         0</w:t>
      </w:r>
    </w:p>
    <w:p w14:paraId="2A3ADC28" w14:textId="77777777" w:rsidR="00F259F5" w:rsidRDefault="00F259F5" w:rsidP="00F259F5">
      <w:r>
        <w:t xml:space="preserve">    0.0004         0   -0.0017         0   -0.0069         0    0.3171</w:t>
      </w:r>
    </w:p>
    <w:p w14:paraId="2F1CB157" w14:textId="77777777" w:rsidR="00F259F5" w:rsidRDefault="00F259F5" w:rsidP="00F259F5">
      <w:r>
        <w:t xml:space="preserve">         0   -0.0097         0   -0.0032         0   -0.0124         0</w:t>
      </w:r>
    </w:p>
    <w:p w14:paraId="7ACC2307" w14:textId="77777777" w:rsidR="00F259F5" w:rsidRDefault="00F259F5" w:rsidP="00F259F5">
      <w:r>
        <w:t xml:space="preserve">    0.0025         0   -0.0097         0   -0.0032         0   -0.0124</w:t>
      </w:r>
    </w:p>
    <w:p w14:paraId="0468CE3D" w14:textId="77777777" w:rsidR="00F259F5" w:rsidRDefault="00F259F5" w:rsidP="00F259F5">
      <w:r>
        <w:t xml:space="preserve">         0   -0.0020         0   -0.0068         0    0.0022         0</w:t>
      </w:r>
    </w:p>
    <w:p w14:paraId="43BCB607" w14:textId="77777777" w:rsidR="00F259F5" w:rsidRDefault="00F259F5" w:rsidP="00F259F5">
      <w:r>
        <w:t xml:space="preserve">   -0.0125         0   -0.0020         0   -0.0068         0    0.0022</w:t>
      </w:r>
    </w:p>
    <w:p w14:paraId="39A00967" w14:textId="77777777" w:rsidR="00F259F5" w:rsidRDefault="00F259F5" w:rsidP="00F259F5">
      <w:r>
        <w:t xml:space="preserve">         0    0.0002         0   -0.0012         0    0.0014         0</w:t>
      </w:r>
    </w:p>
    <w:p w14:paraId="4B958C9C" w14:textId="77777777" w:rsidR="00F259F5" w:rsidRDefault="00F259F5" w:rsidP="00F259F5">
      <w:r>
        <w:t xml:space="preserve">    0.0756         0    0.0002         0   -0.0012         0    0.0014</w:t>
      </w:r>
    </w:p>
    <w:p w14:paraId="43400E7E" w14:textId="77777777" w:rsidR="00F259F5" w:rsidRDefault="00F259F5" w:rsidP="00F259F5">
      <w:r>
        <w:t xml:space="preserve">         0    0.0589         0   -0.0007         0   -0.0027         0</w:t>
      </w:r>
    </w:p>
    <w:p w14:paraId="0B78DF1A" w14:textId="77777777" w:rsidR="00F259F5" w:rsidRDefault="00F259F5" w:rsidP="00F259F5">
      <w:r>
        <w:t xml:space="preserve">    0.0007         0    0.0589         0   -0.0007         0   -0.0027</w:t>
      </w:r>
    </w:p>
    <w:p w14:paraId="3713AE6E" w14:textId="77777777" w:rsidR="00F259F5" w:rsidRDefault="00F259F5" w:rsidP="00F259F5">
      <w:r>
        <w:t xml:space="preserve">         0   -0.0007         0    0.0513         0   -0.0128         0</w:t>
      </w:r>
    </w:p>
    <w:p w14:paraId="09177E77" w14:textId="77777777" w:rsidR="00F259F5" w:rsidRDefault="00F259F5" w:rsidP="00F259F5">
      <w:r>
        <w:t xml:space="preserve">   -0.0012         0   -0.0007         0    0.0513         0   -0.0128</w:t>
      </w:r>
    </w:p>
    <w:p w14:paraId="655B602A" w14:textId="77777777" w:rsidR="00F259F5" w:rsidRDefault="00F259F5" w:rsidP="00F259F5"/>
    <w:p w14:paraId="7D85094A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3C25A82" w14:textId="77777777" w:rsidR="00F259F5" w:rsidRDefault="00F259F5" w:rsidP="00F259F5"/>
    <w:p w14:paraId="02172C89" w14:textId="77777777" w:rsidR="00F259F5" w:rsidRDefault="00F259F5" w:rsidP="00F259F5">
      <w:r>
        <w:t xml:space="preserve">   -0.0135         0    0.0014         0    0.0005         0   -0.0013</w:t>
      </w:r>
    </w:p>
    <w:p w14:paraId="4E142842" w14:textId="77777777" w:rsidR="00F259F5" w:rsidRDefault="00F259F5" w:rsidP="00F259F5">
      <w:r>
        <w:t xml:space="preserve">         0   -0.0135         0    0.0014         0    0.0005         0</w:t>
      </w:r>
    </w:p>
    <w:p w14:paraId="7659576C" w14:textId="77777777" w:rsidR="00F259F5" w:rsidRDefault="00F259F5" w:rsidP="00F259F5">
      <w:r>
        <w:t xml:space="preserve">    0.0687         0   -0.0134         0    0.0023         0   -0.0162</w:t>
      </w:r>
    </w:p>
    <w:p w14:paraId="5C7BCD35" w14:textId="77777777" w:rsidR="00F259F5" w:rsidRDefault="00F259F5" w:rsidP="00F259F5">
      <w:r>
        <w:t xml:space="preserve">         0    0.0687         0   -0.0134         0    0.0023         0</w:t>
      </w:r>
    </w:p>
    <w:p w14:paraId="147C5794" w14:textId="77777777" w:rsidR="00F259F5" w:rsidRDefault="00F259F5" w:rsidP="00F259F5">
      <w:r>
        <w:t xml:space="preserve">   -0.0077         0    0.0734         0   -0.0072         0   -0.0022</w:t>
      </w:r>
    </w:p>
    <w:p w14:paraId="01387CC5" w14:textId="77777777" w:rsidR="00F259F5" w:rsidRDefault="00F259F5" w:rsidP="00F259F5">
      <w:r>
        <w:t xml:space="preserve">         0   -0.0077         0    0.0734         0   -0.0072         0</w:t>
      </w:r>
    </w:p>
    <w:p w14:paraId="6F17474A" w14:textId="77777777" w:rsidR="00F259F5" w:rsidRDefault="00F259F5" w:rsidP="00F259F5">
      <w:r>
        <w:t xml:space="preserve">    0.0025         0   -0.0125         0    0.0756         0    0.0007</w:t>
      </w:r>
    </w:p>
    <w:p w14:paraId="6B16C4C9" w14:textId="77777777" w:rsidR="00F259F5" w:rsidRDefault="00F259F5" w:rsidP="00F259F5">
      <w:r>
        <w:t xml:space="preserve">         0    0.0025         0   -0.0125         0    0.0756         0</w:t>
      </w:r>
    </w:p>
    <w:p w14:paraId="638855C4" w14:textId="77777777" w:rsidR="00F259F5" w:rsidRDefault="00F259F5" w:rsidP="00F259F5">
      <w:r>
        <w:t xml:space="preserve">   -0.0097         0   -0.0020         0    0.0002         0    0.0589</w:t>
      </w:r>
    </w:p>
    <w:p w14:paraId="004F3F10" w14:textId="77777777" w:rsidR="00F259F5" w:rsidRDefault="00F259F5" w:rsidP="00F259F5">
      <w:r>
        <w:t xml:space="preserve">         0   -0.0097         0   -0.0020         0    0.0002         0</w:t>
      </w:r>
    </w:p>
    <w:p w14:paraId="7B32E9C7" w14:textId="77777777" w:rsidR="00F259F5" w:rsidRDefault="00F259F5" w:rsidP="00F259F5">
      <w:r>
        <w:t xml:space="preserve">   -0.0032         0   -0.0068         0   -0.0012         0   -0.0007</w:t>
      </w:r>
    </w:p>
    <w:p w14:paraId="6B3F747F" w14:textId="77777777" w:rsidR="00F259F5" w:rsidRDefault="00F259F5" w:rsidP="00F259F5">
      <w:r>
        <w:lastRenderedPageBreak/>
        <w:t xml:space="preserve">         0   -0.0032         0   -0.0068         0   -0.0012         0</w:t>
      </w:r>
    </w:p>
    <w:p w14:paraId="7C652870" w14:textId="77777777" w:rsidR="00F259F5" w:rsidRDefault="00F259F5" w:rsidP="00F259F5">
      <w:r>
        <w:t xml:space="preserve">   -0.0124         0    0.0022         0    0.0014         0   -0.0027</w:t>
      </w:r>
    </w:p>
    <w:p w14:paraId="4FCD5E14" w14:textId="77777777" w:rsidR="00F259F5" w:rsidRDefault="00F259F5" w:rsidP="00F259F5">
      <w:r>
        <w:t xml:space="preserve">         0   -0.0124         0    0.0022         0    0.0014         0</w:t>
      </w:r>
    </w:p>
    <w:p w14:paraId="149EF5D1" w14:textId="77777777" w:rsidR="00F259F5" w:rsidRDefault="00F259F5" w:rsidP="00F259F5">
      <w:r>
        <w:t xml:space="preserve">    0.2996         0   -0.0154         0    0.0040         0   -0.0174</w:t>
      </w:r>
    </w:p>
    <w:p w14:paraId="31491085" w14:textId="77777777" w:rsidR="00F259F5" w:rsidRDefault="00F259F5" w:rsidP="00F259F5">
      <w:r>
        <w:t xml:space="preserve">         0    0.2996         0   -0.0154         0    0.0040         0</w:t>
      </w:r>
    </w:p>
    <w:p w14:paraId="5B0B7DA1" w14:textId="77777777" w:rsidR="00F259F5" w:rsidRDefault="00F259F5" w:rsidP="00F259F5">
      <w:r>
        <w:t xml:space="preserve">   -0.0154         0    0.3043         0   -0.0139         0   -0.0032</w:t>
      </w:r>
    </w:p>
    <w:p w14:paraId="62DF75FC" w14:textId="77777777" w:rsidR="00F259F5" w:rsidRDefault="00F259F5" w:rsidP="00F259F5">
      <w:r>
        <w:t xml:space="preserve">         0   -0.0154         0    0.3043         0   -0.0139         0</w:t>
      </w:r>
    </w:p>
    <w:p w14:paraId="31BE1EFD" w14:textId="77777777" w:rsidR="00F259F5" w:rsidRDefault="00F259F5" w:rsidP="00F259F5">
      <w:r>
        <w:t xml:space="preserve">    0.0040         0   -0.0139         0    0.3077         0    0.0004</w:t>
      </w:r>
    </w:p>
    <w:p w14:paraId="65B78C9A" w14:textId="77777777" w:rsidR="00F259F5" w:rsidRDefault="00F259F5" w:rsidP="00F259F5">
      <w:r>
        <w:t xml:space="preserve">         0    0.0040         0   -0.0139         0    0.3077         0</w:t>
      </w:r>
    </w:p>
    <w:p w14:paraId="4D99CEBB" w14:textId="77777777" w:rsidR="00F259F5" w:rsidRDefault="00F259F5" w:rsidP="00F259F5">
      <w:r>
        <w:t xml:space="preserve">   -0.0174         0   -0.0032         0    0.0004         0    0.2834</w:t>
      </w:r>
    </w:p>
    <w:p w14:paraId="209CAD28" w14:textId="77777777" w:rsidR="00F259F5" w:rsidRDefault="00F259F5" w:rsidP="00F259F5">
      <w:r>
        <w:t xml:space="preserve">         0   -0.0174         0   -0.0032         0    0.0004         0</w:t>
      </w:r>
    </w:p>
    <w:p w14:paraId="35ABAD7A" w14:textId="77777777" w:rsidR="00F259F5" w:rsidRDefault="00F259F5" w:rsidP="00F259F5">
      <w:r>
        <w:t xml:space="preserve">   -0.0050         0   -0.0126         0   -0.0020         0   -0.0014</w:t>
      </w:r>
    </w:p>
    <w:p w14:paraId="162AE1E9" w14:textId="77777777" w:rsidR="00F259F5" w:rsidRDefault="00F259F5" w:rsidP="00F259F5">
      <w:r>
        <w:t xml:space="preserve">         0   -0.0050         0   -0.0126         0   -0.0020         0</w:t>
      </w:r>
    </w:p>
    <w:p w14:paraId="06297127" w14:textId="77777777" w:rsidR="00F259F5" w:rsidRDefault="00F259F5" w:rsidP="00F259F5"/>
    <w:p w14:paraId="7EE69FE9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0919711" w14:textId="77777777" w:rsidR="00F259F5" w:rsidRDefault="00F259F5" w:rsidP="00F259F5"/>
    <w:p w14:paraId="1C5D56E5" w14:textId="77777777" w:rsidR="00F259F5" w:rsidRDefault="00F259F5" w:rsidP="00F259F5">
      <w:r>
        <w:t xml:space="preserve">         0   -0.0114         0</w:t>
      </w:r>
    </w:p>
    <w:p w14:paraId="43DB6270" w14:textId="77777777" w:rsidR="00F259F5" w:rsidRDefault="00F259F5" w:rsidP="00F259F5">
      <w:r>
        <w:t xml:space="preserve">   -0.0013         0   -0.0114</w:t>
      </w:r>
    </w:p>
    <w:p w14:paraId="525C34F5" w14:textId="77777777" w:rsidR="00F259F5" w:rsidRDefault="00F259F5" w:rsidP="00F259F5">
      <w:r>
        <w:t xml:space="preserve">         0   -0.0030         0</w:t>
      </w:r>
    </w:p>
    <w:p w14:paraId="366885C7" w14:textId="77777777" w:rsidR="00F259F5" w:rsidRDefault="00F259F5" w:rsidP="00F259F5">
      <w:r>
        <w:t xml:space="preserve">   -0.0162         0   -0.0030</w:t>
      </w:r>
    </w:p>
    <w:p w14:paraId="62E0F6E9" w14:textId="77777777" w:rsidR="00F259F5" w:rsidRDefault="00F259F5" w:rsidP="00F259F5">
      <w:r>
        <w:t xml:space="preserve">         0   -0.0132         0</w:t>
      </w:r>
    </w:p>
    <w:p w14:paraId="6B6D3DC1" w14:textId="77777777" w:rsidR="00F259F5" w:rsidRDefault="00F259F5" w:rsidP="00F259F5">
      <w:r>
        <w:t xml:space="preserve">   -0.0022         0   -0.0132</w:t>
      </w:r>
    </w:p>
    <w:p w14:paraId="58E711A5" w14:textId="77777777" w:rsidR="00F259F5" w:rsidRDefault="00F259F5" w:rsidP="00F259F5">
      <w:r>
        <w:t xml:space="preserve">         0   -0.0012         0</w:t>
      </w:r>
    </w:p>
    <w:p w14:paraId="339CBC96" w14:textId="77777777" w:rsidR="00F259F5" w:rsidRDefault="00F259F5" w:rsidP="00F259F5">
      <w:r>
        <w:t xml:space="preserve">    0.0007         0   -0.0012</w:t>
      </w:r>
    </w:p>
    <w:p w14:paraId="1EFB9193" w14:textId="77777777" w:rsidR="00F259F5" w:rsidRDefault="00F259F5" w:rsidP="00F259F5">
      <w:r>
        <w:t xml:space="preserve">         0   -0.0007         0</w:t>
      </w:r>
    </w:p>
    <w:p w14:paraId="340C6807" w14:textId="77777777" w:rsidR="00F259F5" w:rsidRDefault="00F259F5" w:rsidP="00F259F5">
      <w:r>
        <w:t xml:space="preserve">    0.0589         0   -0.0007</w:t>
      </w:r>
    </w:p>
    <w:p w14:paraId="5AFFB426" w14:textId="77777777" w:rsidR="00F259F5" w:rsidRDefault="00F259F5" w:rsidP="00F259F5">
      <w:r>
        <w:t xml:space="preserve">         0    0.0513         0</w:t>
      </w:r>
    </w:p>
    <w:p w14:paraId="1EAF0D51" w14:textId="77777777" w:rsidR="00F259F5" w:rsidRDefault="00F259F5" w:rsidP="00F259F5">
      <w:r>
        <w:t xml:space="preserve">   -0.0007         0    0.0513</w:t>
      </w:r>
    </w:p>
    <w:p w14:paraId="3C9EAB67" w14:textId="77777777" w:rsidR="00F259F5" w:rsidRDefault="00F259F5" w:rsidP="00F259F5">
      <w:r>
        <w:t xml:space="preserve">         0   -0.0128         0</w:t>
      </w:r>
    </w:p>
    <w:p w14:paraId="2E225321" w14:textId="77777777" w:rsidR="00F259F5" w:rsidRDefault="00F259F5" w:rsidP="00F259F5">
      <w:r>
        <w:t xml:space="preserve">   -0.0027         0   -0.0128</w:t>
      </w:r>
    </w:p>
    <w:p w14:paraId="75DBE21E" w14:textId="77777777" w:rsidR="00F259F5" w:rsidRDefault="00F259F5" w:rsidP="00F259F5">
      <w:r>
        <w:t xml:space="preserve">         0   -0.0050         0</w:t>
      </w:r>
    </w:p>
    <w:p w14:paraId="0F7E7D88" w14:textId="77777777" w:rsidR="00F259F5" w:rsidRDefault="00F259F5" w:rsidP="00F259F5">
      <w:r>
        <w:t xml:space="preserve">   -0.0174         0   -0.0050</w:t>
      </w:r>
    </w:p>
    <w:p w14:paraId="02A27BCA" w14:textId="77777777" w:rsidR="00F259F5" w:rsidRDefault="00F259F5" w:rsidP="00F259F5">
      <w:r>
        <w:t xml:space="preserve">         0   -0.0126         0</w:t>
      </w:r>
    </w:p>
    <w:p w14:paraId="2E739C65" w14:textId="77777777" w:rsidR="00F259F5" w:rsidRDefault="00F259F5" w:rsidP="00F259F5">
      <w:r>
        <w:t xml:space="preserve">   -0.0032         0   -0.0126</w:t>
      </w:r>
    </w:p>
    <w:p w14:paraId="2443A863" w14:textId="77777777" w:rsidR="00F259F5" w:rsidRDefault="00F259F5" w:rsidP="00F259F5">
      <w:r>
        <w:lastRenderedPageBreak/>
        <w:t xml:space="preserve">         0   -0.0020         0</w:t>
      </w:r>
    </w:p>
    <w:p w14:paraId="529F9257" w14:textId="77777777" w:rsidR="00F259F5" w:rsidRDefault="00F259F5" w:rsidP="00F259F5">
      <w:r>
        <w:t xml:space="preserve">    0.0004         0   -0.0020</w:t>
      </w:r>
    </w:p>
    <w:p w14:paraId="4EBDEC2C" w14:textId="77777777" w:rsidR="00F259F5" w:rsidRDefault="00F259F5" w:rsidP="00F259F5">
      <w:r>
        <w:t xml:space="preserve">         0   -0.0014         0</w:t>
      </w:r>
    </w:p>
    <w:p w14:paraId="671A2248" w14:textId="77777777" w:rsidR="00F259F5" w:rsidRDefault="00F259F5" w:rsidP="00F259F5">
      <w:r>
        <w:t xml:space="preserve">    0.2834         0   -0.0014</w:t>
      </w:r>
    </w:p>
    <w:p w14:paraId="70A21D3D" w14:textId="77777777" w:rsidR="00F259F5" w:rsidRDefault="00F259F5" w:rsidP="00F259F5">
      <w:r>
        <w:t xml:space="preserve">         0    0.2720         0</w:t>
      </w:r>
    </w:p>
    <w:p w14:paraId="16489B62" w14:textId="77777777" w:rsidR="00F259F5" w:rsidRDefault="00F259F5" w:rsidP="00F259F5">
      <w:r>
        <w:t xml:space="preserve">   -0.0014         0    0.2720</w:t>
      </w:r>
    </w:p>
    <w:p w14:paraId="7A7DB991" w14:textId="77777777" w:rsidR="00F259F5" w:rsidRDefault="00F259F5" w:rsidP="00F259F5"/>
    <w:p w14:paraId="4444EE01" w14:textId="77777777" w:rsidR="00F259F5" w:rsidRDefault="00F259F5" w:rsidP="00F259F5"/>
    <w:p w14:paraId="236B7FCC" w14:textId="77777777" w:rsidR="00F259F5" w:rsidRDefault="00F259F5" w:rsidP="00F259F5">
      <w:r>
        <w:t>RR2 =</w:t>
      </w:r>
    </w:p>
    <w:p w14:paraId="6E126A02" w14:textId="77777777" w:rsidR="00F259F5" w:rsidRDefault="00F259F5" w:rsidP="00F259F5"/>
    <w:p w14:paraId="5379B1B5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EA344A4" w14:textId="77777777" w:rsidR="00F259F5" w:rsidRDefault="00F259F5" w:rsidP="00F259F5"/>
    <w:p w14:paraId="588D4A40" w14:textId="77777777" w:rsidR="00F259F5" w:rsidRDefault="00F259F5" w:rsidP="00F259F5">
      <w:r>
        <w:t xml:space="preserve">    0.4846         0   -0.0028         0    0.0002         0    0.0000</w:t>
      </w:r>
    </w:p>
    <w:p w14:paraId="3F667110" w14:textId="77777777" w:rsidR="00F259F5" w:rsidRDefault="00F259F5" w:rsidP="00F259F5">
      <w:r>
        <w:t xml:space="preserve">         0    0.4846         0   -0.0028         0    0.0002         0</w:t>
      </w:r>
    </w:p>
    <w:p w14:paraId="580C374C" w14:textId="77777777" w:rsidR="00F259F5" w:rsidRDefault="00F259F5" w:rsidP="00F259F5">
      <w:r>
        <w:t xml:space="preserve">   -0.0028         0    0.4812         0   -0.0021         0    0.0003</w:t>
      </w:r>
    </w:p>
    <w:p w14:paraId="67B23932" w14:textId="77777777" w:rsidR="00F259F5" w:rsidRDefault="00F259F5" w:rsidP="00F259F5">
      <w:r>
        <w:t xml:space="preserve">         0   -0.0028         0    0.4812         0   -0.0021         0</w:t>
      </w:r>
    </w:p>
    <w:p w14:paraId="3B492428" w14:textId="77777777" w:rsidR="00F259F5" w:rsidRDefault="00F259F5" w:rsidP="00F259F5">
      <w:r>
        <w:t xml:space="preserve">    0.0002         0   -0.0021         0    0.4787         0   -0.0021</w:t>
      </w:r>
    </w:p>
    <w:p w14:paraId="7FFCE912" w14:textId="77777777" w:rsidR="00F259F5" w:rsidRDefault="00F259F5" w:rsidP="00F259F5">
      <w:r>
        <w:t xml:space="preserve">         0    0.0002         0   -0.0021         0    0.4787         0</w:t>
      </w:r>
    </w:p>
    <w:p w14:paraId="24864FE0" w14:textId="77777777" w:rsidR="00F259F5" w:rsidRDefault="00F259F5" w:rsidP="00F259F5">
      <w:r>
        <w:t xml:space="preserve">    0.0000         0    0.0003         0   -0.0021         0    0.4810</w:t>
      </w:r>
    </w:p>
    <w:p w14:paraId="4FB3136C" w14:textId="77777777" w:rsidR="00F259F5" w:rsidRDefault="00F259F5" w:rsidP="00F259F5">
      <w:r>
        <w:t xml:space="preserve">         0    0.0000         0    0.0003         0   -0.0021         0</w:t>
      </w:r>
    </w:p>
    <w:p w14:paraId="23FD0847" w14:textId="77777777" w:rsidR="00F259F5" w:rsidRDefault="00F259F5" w:rsidP="00F259F5">
      <w:r>
        <w:t xml:space="preserve">   -0.0002         0   -0.0030         0   -0.0004         0    0.0000</w:t>
      </w:r>
    </w:p>
    <w:p w14:paraId="3D3350CD" w14:textId="77777777" w:rsidR="00F259F5" w:rsidRDefault="00F259F5" w:rsidP="00F259F5">
      <w:r>
        <w:t xml:space="preserve">         0   -0.0002         0   -0.0030         0   -0.0004         0</w:t>
      </w:r>
    </w:p>
    <w:p w14:paraId="74AFAD79" w14:textId="77777777" w:rsidR="00F259F5" w:rsidRDefault="00F259F5" w:rsidP="00F259F5">
      <w:r>
        <w:t xml:space="preserve">   -0.0021         0   -0.0005         0   -0.0023         0   -0.0001</w:t>
      </w:r>
    </w:p>
    <w:p w14:paraId="129EF578" w14:textId="77777777" w:rsidR="00F259F5" w:rsidRDefault="00F259F5" w:rsidP="00F259F5">
      <w:r>
        <w:t xml:space="preserve">         0   -0.0021         0   -0.0005         0   -0.0023         0</w:t>
      </w:r>
    </w:p>
    <w:p w14:paraId="773BAF78" w14:textId="77777777" w:rsidR="00F259F5" w:rsidRDefault="00F259F5" w:rsidP="00F259F5">
      <w:r>
        <w:t xml:space="preserve">    0.0583         0   -0.0068         0    0.0009         0    0.0001</w:t>
      </w:r>
    </w:p>
    <w:p w14:paraId="47C7753F" w14:textId="77777777" w:rsidR="00F259F5" w:rsidRDefault="00F259F5" w:rsidP="00F259F5">
      <w:r>
        <w:t xml:space="preserve">         0    0.0583         0   -0.0068         0    0.0009         0</w:t>
      </w:r>
    </w:p>
    <w:p w14:paraId="49E9C608" w14:textId="77777777" w:rsidR="00F259F5" w:rsidRDefault="00F259F5" w:rsidP="00F259F5">
      <w:r>
        <w:t xml:space="preserve">   -0.0109         0    0.0468         0   -0.0050         0    0.0010</w:t>
      </w:r>
    </w:p>
    <w:p w14:paraId="285EFA13" w14:textId="77777777" w:rsidR="00F259F5" w:rsidRDefault="00F259F5" w:rsidP="00F259F5">
      <w:r>
        <w:t xml:space="preserve">         0   -0.0109         0    0.0468         0   -0.0050         0</w:t>
      </w:r>
    </w:p>
    <w:p w14:paraId="5EAC6439" w14:textId="77777777" w:rsidR="00F259F5" w:rsidRDefault="00F259F5" w:rsidP="00F259F5">
      <w:r>
        <w:t xml:space="preserve">    0.0003         0   -0.0087         0    0.0393         0   -0.0083</w:t>
      </w:r>
    </w:p>
    <w:p w14:paraId="168DB6D3" w14:textId="77777777" w:rsidR="00F259F5" w:rsidRDefault="00F259F5" w:rsidP="00F259F5">
      <w:r>
        <w:t xml:space="preserve">         0    0.0003         0   -0.0087         0    0.0393         0</w:t>
      </w:r>
    </w:p>
    <w:p w14:paraId="55AB8781" w14:textId="77777777" w:rsidR="00F259F5" w:rsidRDefault="00F259F5" w:rsidP="00F259F5">
      <w:r>
        <w:t xml:space="preserve">    0.0001         0    0.0008         0   -0.0050         0    0.0477</w:t>
      </w:r>
    </w:p>
    <w:p w14:paraId="307A4B50" w14:textId="77777777" w:rsidR="00F259F5" w:rsidRDefault="00F259F5" w:rsidP="00F259F5">
      <w:r>
        <w:t xml:space="preserve">         0    0.0001         0    0.0008         0   -0.0050         0</w:t>
      </w:r>
    </w:p>
    <w:p w14:paraId="5EA801AB" w14:textId="77777777" w:rsidR="00F259F5" w:rsidRDefault="00F259F5" w:rsidP="00F259F5">
      <w:r>
        <w:t xml:space="preserve">   -0.0007         0   -0.0119         0   -0.0015         0    0.0003</w:t>
      </w:r>
    </w:p>
    <w:p w14:paraId="6E54F381" w14:textId="77777777" w:rsidR="00F259F5" w:rsidRDefault="00F259F5" w:rsidP="00F259F5">
      <w:r>
        <w:t xml:space="preserve">         0   -0.0007         0   -0.0119         0   -0.0015         0</w:t>
      </w:r>
    </w:p>
    <w:p w14:paraId="4C0E9BC4" w14:textId="77777777" w:rsidR="00F259F5" w:rsidRDefault="00F259F5" w:rsidP="00F259F5">
      <w:r>
        <w:lastRenderedPageBreak/>
        <w:t xml:space="preserve">   -0.0082         0   -0.0019         0   -0.0096         0   -0.0006</w:t>
      </w:r>
    </w:p>
    <w:p w14:paraId="677A8A70" w14:textId="77777777" w:rsidR="00F259F5" w:rsidRDefault="00F259F5" w:rsidP="00F259F5">
      <w:r>
        <w:t xml:space="preserve">         0   -0.0082         0   -0.0019         0   -0.0096         0</w:t>
      </w:r>
    </w:p>
    <w:p w14:paraId="631DDB87" w14:textId="77777777" w:rsidR="00F259F5" w:rsidRDefault="00F259F5" w:rsidP="00F259F5"/>
    <w:p w14:paraId="0B7BB904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475824E" w14:textId="77777777" w:rsidR="00F259F5" w:rsidRDefault="00F259F5" w:rsidP="00F259F5"/>
    <w:p w14:paraId="4B14B87C" w14:textId="77777777" w:rsidR="00F259F5" w:rsidRDefault="00F259F5" w:rsidP="00F259F5">
      <w:r>
        <w:t xml:space="preserve">         0   -0.0002         0   -0.0021         0    0.0583         0</w:t>
      </w:r>
    </w:p>
    <w:p w14:paraId="74F65831" w14:textId="77777777" w:rsidR="00F259F5" w:rsidRDefault="00F259F5" w:rsidP="00F259F5">
      <w:r>
        <w:t xml:space="preserve">    0.0000         0   -0.0002         0   -0.0021         0    0.0583</w:t>
      </w:r>
    </w:p>
    <w:p w14:paraId="29A24644" w14:textId="77777777" w:rsidR="00F259F5" w:rsidRDefault="00F259F5" w:rsidP="00F259F5">
      <w:r>
        <w:t xml:space="preserve">         0   -0.0030         0   -0.0005         0   -0.0068         0</w:t>
      </w:r>
    </w:p>
    <w:p w14:paraId="516E58EC" w14:textId="77777777" w:rsidR="00F259F5" w:rsidRDefault="00F259F5" w:rsidP="00F259F5">
      <w:r>
        <w:t xml:space="preserve">    0.0003         0   -0.0030         0   -0.0005         0   -0.0068</w:t>
      </w:r>
    </w:p>
    <w:p w14:paraId="115634BF" w14:textId="77777777" w:rsidR="00F259F5" w:rsidRDefault="00F259F5" w:rsidP="00F259F5">
      <w:r>
        <w:t xml:space="preserve">         0   -0.0004         0   -0.0023         0    0.0009         0</w:t>
      </w:r>
    </w:p>
    <w:p w14:paraId="33324327" w14:textId="77777777" w:rsidR="00F259F5" w:rsidRDefault="00F259F5" w:rsidP="00F259F5">
      <w:r>
        <w:t xml:space="preserve">   -0.0021         0   -0.0004         0   -0.0023         0    0.0009</w:t>
      </w:r>
    </w:p>
    <w:p w14:paraId="2A46F8C0" w14:textId="77777777" w:rsidR="00F259F5" w:rsidRDefault="00F259F5" w:rsidP="00F259F5">
      <w:r>
        <w:t xml:space="preserve">         0    0.0000         0   -0.0001         0    0.0001         0</w:t>
      </w:r>
    </w:p>
    <w:p w14:paraId="7FC19F75" w14:textId="77777777" w:rsidR="00F259F5" w:rsidRDefault="00F259F5" w:rsidP="00F259F5">
      <w:r>
        <w:t xml:space="preserve">    0.4810         0    0.0000         0   -0.0001         0    0.0001</w:t>
      </w:r>
    </w:p>
    <w:p w14:paraId="420F572C" w14:textId="77777777" w:rsidR="00F259F5" w:rsidRDefault="00F259F5" w:rsidP="00F259F5">
      <w:r>
        <w:t xml:space="preserve">         0    0.4759         0   -0.0001         0   -0.0002         0</w:t>
      </w:r>
    </w:p>
    <w:p w14:paraId="618FFCA3" w14:textId="77777777" w:rsidR="00F259F5" w:rsidRDefault="00F259F5" w:rsidP="00F259F5">
      <w:r>
        <w:t xml:space="preserve">    0.0000         0    0.4759         0   -0.0001         0   -0.0002</w:t>
      </w:r>
    </w:p>
    <w:p w14:paraId="6BDBE842" w14:textId="77777777" w:rsidR="00F259F5" w:rsidRDefault="00F259F5" w:rsidP="00F259F5">
      <w:r>
        <w:t xml:space="preserve">         0   -0.0001         0    0.4743         0   -0.0052         0</w:t>
      </w:r>
    </w:p>
    <w:p w14:paraId="6E6A0D28" w14:textId="77777777" w:rsidR="00F259F5" w:rsidRDefault="00F259F5" w:rsidP="00F259F5">
      <w:r>
        <w:t xml:space="preserve">   -0.0001         0   -0.0001         0    0.4743         0   -0.0052</w:t>
      </w:r>
    </w:p>
    <w:p w14:paraId="7587A7FF" w14:textId="77777777" w:rsidR="00F259F5" w:rsidRDefault="00F259F5" w:rsidP="00F259F5">
      <w:r>
        <w:t xml:space="preserve">         0   -0.0002         0   -0.0052         0    0.5937         0</w:t>
      </w:r>
    </w:p>
    <w:p w14:paraId="7044D433" w14:textId="77777777" w:rsidR="00F259F5" w:rsidRDefault="00F259F5" w:rsidP="00F259F5">
      <w:r>
        <w:t xml:space="preserve">    0.0001         0   -0.0002         0   -0.0052         0    0.5937</w:t>
      </w:r>
    </w:p>
    <w:p w14:paraId="1B8D9E64" w14:textId="77777777" w:rsidR="00F259F5" w:rsidRDefault="00F259F5" w:rsidP="00F259F5">
      <w:r>
        <w:t xml:space="preserve">         0   -0.0074         0   -0.0013         0   -0.0205         0</w:t>
      </w:r>
    </w:p>
    <w:p w14:paraId="23023188" w14:textId="77777777" w:rsidR="00F259F5" w:rsidRDefault="00F259F5" w:rsidP="00F259F5">
      <w:r>
        <w:t xml:space="preserve">    0.0010         0   -0.0074         0   -0.0013         0   -0.0205</w:t>
      </w:r>
    </w:p>
    <w:p w14:paraId="2632E1A9" w14:textId="77777777" w:rsidR="00F259F5" w:rsidRDefault="00F259F5" w:rsidP="00F259F5">
      <w:r>
        <w:t xml:space="preserve">         0   -0.0013         0   -0.0054         0    0.0008         0</w:t>
      </w:r>
    </w:p>
    <w:p w14:paraId="0907CD2A" w14:textId="77777777" w:rsidR="00F259F5" w:rsidRDefault="00F259F5" w:rsidP="00F259F5">
      <w:r>
        <w:t xml:space="preserve">   -0.0083         0   -0.0013         0   -0.0054         0    0.0008</w:t>
      </w:r>
    </w:p>
    <w:p w14:paraId="0B5683A7" w14:textId="77777777" w:rsidR="00F259F5" w:rsidRDefault="00F259F5" w:rsidP="00F259F5">
      <w:r>
        <w:t xml:space="preserve">         0   -0.0001         0   -0.0000         0    0.0002         0</w:t>
      </w:r>
    </w:p>
    <w:p w14:paraId="11054469" w14:textId="77777777" w:rsidR="00F259F5" w:rsidRDefault="00F259F5" w:rsidP="00F259F5">
      <w:r>
        <w:t xml:space="preserve">    0.0477         0   -0.0001         0   -0.0000         0    0.0002</w:t>
      </w:r>
    </w:p>
    <w:p w14:paraId="121E201A" w14:textId="77777777" w:rsidR="00F259F5" w:rsidRDefault="00F259F5" w:rsidP="00F259F5">
      <w:r>
        <w:t xml:space="preserve">         0    0.0310         0   -0.0004         0   -0.0001         0</w:t>
      </w:r>
    </w:p>
    <w:p w14:paraId="28C24283" w14:textId="77777777" w:rsidR="00F259F5" w:rsidRDefault="00F259F5" w:rsidP="00F259F5">
      <w:r>
        <w:t xml:space="preserve">    0.0003         0    0.0310         0   -0.0004         0   -0.0001</w:t>
      </w:r>
    </w:p>
    <w:p w14:paraId="3F7E76DA" w14:textId="77777777" w:rsidR="00F259F5" w:rsidRDefault="00F259F5" w:rsidP="00F259F5">
      <w:r>
        <w:t xml:space="preserve">         0   -0.0004         0    0.0252         0   -0.0147         0</w:t>
      </w:r>
    </w:p>
    <w:p w14:paraId="71A26C2C" w14:textId="77777777" w:rsidR="00F259F5" w:rsidRDefault="00F259F5" w:rsidP="00F259F5">
      <w:r>
        <w:t xml:space="preserve">   -0.0006         0   -0.0004         0    0.0252         0   -0.0147</w:t>
      </w:r>
    </w:p>
    <w:p w14:paraId="7F1CD229" w14:textId="77777777" w:rsidR="00F259F5" w:rsidRDefault="00F259F5" w:rsidP="00F259F5"/>
    <w:p w14:paraId="0FB76A9B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A816B98" w14:textId="77777777" w:rsidR="00F259F5" w:rsidRDefault="00F259F5" w:rsidP="00F259F5"/>
    <w:p w14:paraId="22094AF0" w14:textId="77777777" w:rsidR="00F259F5" w:rsidRDefault="00F259F5" w:rsidP="00F259F5">
      <w:r>
        <w:t xml:space="preserve">   -0.0109         0    0.0003         0    0.0001         0   -0.0007</w:t>
      </w:r>
    </w:p>
    <w:p w14:paraId="598C8CD0" w14:textId="77777777" w:rsidR="00F259F5" w:rsidRDefault="00F259F5" w:rsidP="00F259F5">
      <w:r>
        <w:lastRenderedPageBreak/>
        <w:t xml:space="preserve">         0   -0.0109         0    0.0003         0    0.0001         0</w:t>
      </w:r>
    </w:p>
    <w:p w14:paraId="0002E72D" w14:textId="77777777" w:rsidR="00F259F5" w:rsidRDefault="00F259F5" w:rsidP="00F259F5">
      <w:r>
        <w:t xml:space="preserve">    0.0468         0   -0.0087         0    0.0008         0   -0.0119</w:t>
      </w:r>
    </w:p>
    <w:p w14:paraId="0A6B5423" w14:textId="77777777" w:rsidR="00F259F5" w:rsidRDefault="00F259F5" w:rsidP="00F259F5">
      <w:r>
        <w:t xml:space="preserve">         0    0.0468         0   -0.0087         0    0.0008         0</w:t>
      </w:r>
    </w:p>
    <w:p w14:paraId="52876B54" w14:textId="77777777" w:rsidR="00F259F5" w:rsidRDefault="00F259F5" w:rsidP="00F259F5">
      <w:r>
        <w:t xml:space="preserve">   -0.0050         0    0.0393         0   -0.0050         0   -0.0015</w:t>
      </w:r>
    </w:p>
    <w:p w14:paraId="302D480F" w14:textId="77777777" w:rsidR="00F259F5" w:rsidRDefault="00F259F5" w:rsidP="00F259F5">
      <w:r>
        <w:t xml:space="preserve">         0   -0.0050         0    0.0393         0   -0.0050         0</w:t>
      </w:r>
    </w:p>
    <w:p w14:paraId="54324050" w14:textId="77777777" w:rsidR="00F259F5" w:rsidRDefault="00F259F5" w:rsidP="00F259F5">
      <w:r>
        <w:t xml:space="preserve">    0.0010         0   -0.0083         0    0.0477         0    0.0003</w:t>
      </w:r>
    </w:p>
    <w:p w14:paraId="26DA273D" w14:textId="77777777" w:rsidR="00F259F5" w:rsidRDefault="00F259F5" w:rsidP="00F259F5">
      <w:r>
        <w:t xml:space="preserve">         0    0.0010         0   -0.0083         0    0.0477         0</w:t>
      </w:r>
    </w:p>
    <w:p w14:paraId="1A201166" w14:textId="77777777" w:rsidR="00F259F5" w:rsidRDefault="00F259F5" w:rsidP="00F259F5">
      <w:r>
        <w:t xml:space="preserve">   -0.0074         0   -0.0013         0   -0.0001         0    0.0310</w:t>
      </w:r>
    </w:p>
    <w:p w14:paraId="5B483F68" w14:textId="77777777" w:rsidR="00F259F5" w:rsidRDefault="00F259F5" w:rsidP="00F259F5">
      <w:r>
        <w:t xml:space="preserve">         0   -0.0074         0   -0.0013         0   -0.0001         0</w:t>
      </w:r>
    </w:p>
    <w:p w14:paraId="7DB57250" w14:textId="77777777" w:rsidR="00F259F5" w:rsidRDefault="00F259F5" w:rsidP="00F259F5">
      <w:r>
        <w:t xml:space="preserve">   -0.0013         0   -0.0054         0   -0.0000         0   -0.0004</w:t>
      </w:r>
    </w:p>
    <w:p w14:paraId="34EF58BB" w14:textId="77777777" w:rsidR="00F259F5" w:rsidRDefault="00F259F5" w:rsidP="00F259F5">
      <w:r>
        <w:t xml:space="preserve">         0   -0.0013         0   -0.0054         0   -0.0000         0</w:t>
      </w:r>
    </w:p>
    <w:p w14:paraId="5D2BC68A" w14:textId="77777777" w:rsidR="00F259F5" w:rsidRDefault="00F259F5" w:rsidP="00F259F5">
      <w:r>
        <w:t xml:space="preserve">   -0.0205         0    0.0008         0    0.0002         0   -0.0001</w:t>
      </w:r>
    </w:p>
    <w:p w14:paraId="736C7658" w14:textId="77777777" w:rsidR="00F259F5" w:rsidRDefault="00F259F5" w:rsidP="00F259F5">
      <w:r>
        <w:t xml:space="preserve">         0   -0.0205         0    0.0008         0    0.0002         0</w:t>
      </w:r>
    </w:p>
    <w:p w14:paraId="2305027C" w14:textId="77777777" w:rsidR="00F259F5" w:rsidRDefault="00F259F5" w:rsidP="00F259F5">
      <w:r>
        <w:t xml:space="preserve">    0.5627         0   -0.0148         0    0.0011         0   -0.0215</w:t>
      </w:r>
    </w:p>
    <w:p w14:paraId="123D13E9" w14:textId="77777777" w:rsidR="00F259F5" w:rsidRDefault="00F259F5" w:rsidP="00F259F5">
      <w:r>
        <w:t xml:space="preserve">         0    0.5627         0   -0.0148         0    0.0011         0</w:t>
      </w:r>
    </w:p>
    <w:p w14:paraId="4C318259" w14:textId="77777777" w:rsidR="00F259F5" w:rsidRDefault="00F259F5" w:rsidP="00F259F5">
      <w:r>
        <w:t xml:space="preserve">   -0.0148         0    0.5318         0   -0.0140         0   -0.0045</w:t>
      </w:r>
    </w:p>
    <w:p w14:paraId="22626CB9" w14:textId="77777777" w:rsidR="00F259F5" w:rsidRDefault="00F259F5" w:rsidP="00F259F5">
      <w:r>
        <w:t xml:space="preserve">         0   -0.0148         0    0.5318         0   -0.0140         0</w:t>
      </w:r>
    </w:p>
    <w:p w14:paraId="34F1A743" w14:textId="77777777" w:rsidR="00F259F5" w:rsidRDefault="00F259F5" w:rsidP="00F259F5">
      <w:r>
        <w:t xml:space="preserve">    0.0011         0   -0.0140         0    0.5649         0    0.0001</w:t>
      </w:r>
    </w:p>
    <w:p w14:paraId="35AA75B4" w14:textId="77777777" w:rsidR="00F259F5" w:rsidRDefault="00F259F5" w:rsidP="00F259F5">
      <w:r>
        <w:t xml:space="preserve">         0    0.0011         0   -0.0140         0    0.5649         0</w:t>
      </w:r>
    </w:p>
    <w:p w14:paraId="6772555A" w14:textId="77777777" w:rsidR="00F259F5" w:rsidRDefault="00F259F5" w:rsidP="00F259F5">
      <w:r>
        <w:t xml:space="preserve">   -0.0215         0   -0.0045         0    0.0001         0    0.5212</w:t>
      </w:r>
    </w:p>
    <w:p w14:paraId="28414B2B" w14:textId="77777777" w:rsidR="00F259F5" w:rsidRDefault="00F259F5" w:rsidP="00F259F5">
      <w:r>
        <w:t xml:space="preserve">         0   -0.0215         0   -0.0045         0    0.0001         0</w:t>
      </w:r>
    </w:p>
    <w:p w14:paraId="6BED728E" w14:textId="77777777" w:rsidR="00F259F5" w:rsidRDefault="00F259F5" w:rsidP="00F259F5">
      <w:r>
        <w:t xml:space="preserve">   -0.0041         0   -0.0158         0    0.0000         0   -0.0012</w:t>
      </w:r>
    </w:p>
    <w:p w14:paraId="0F50ABCC" w14:textId="77777777" w:rsidR="00F259F5" w:rsidRDefault="00F259F5" w:rsidP="00F259F5">
      <w:r>
        <w:t xml:space="preserve">         0   -0.0041         0   -0.0158         0    0.0000         0</w:t>
      </w:r>
    </w:p>
    <w:p w14:paraId="24DB6E7A" w14:textId="77777777" w:rsidR="00F259F5" w:rsidRDefault="00F259F5" w:rsidP="00F259F5"/>
    <w:p w14:paraId="112A0F19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1591DE38" w14:textId="77777777" w:rsidR="00F259F5" w:rsidRDefault="00F259F5" w:rsidP="00F259F5"/>
    <w:p w14:paraId="1806BD4C" w14:textId="77777777" w:rsidR="00F259F5" w:rsidRDefault="00F259F5" w:rsidP="00F259F5">
      <w:r>
        <w:t xml:space="preserve">         0   -0.0082         0</w:t>
      </w:r>
    </w:p>
    <w:p w14:paraId="5598D3DD" w14:textId="77777777" w:rsidR="00F259F5" w:rsidRDefault="00F259F5" w:rsidP="00F259F5">
      <w:r>
        <w:t xml:space="preserve">   -0.0007         0   -0.0082</w:t>
      </w:r>
    </w:p>
    <w:p w14:paraId="6304BB85" w14:textId="77777777" w:rsidR="00F259F5" w:rsidRDefault="00F259F5" w:rsidP="00F259F5">
      <w:r>
        <w:t xml:space="preserve">         0   -0.0019         0</w:t>
      </w:r>
    </w:p>
    <w:p w14:paraId="479ACF48" w14:textId="77777777" w:rsidR="00F259F5" w:rsidRDefault="00F259F5" w:rsidP="00F259F5">
      <w:r>
        <w:t xml:space="preserve">   -0.0119         0   -0.0019</w:t>
      </w:r>
    </w:p>
    <w:p w14:paraId="190EE190" w14:textId="77777777" w:rsidR="00F259F5" w:rsidRDefault="00F259F5" w:rsidP="00F259F5">
      <w:r>
        <w:t xml:space="preserve">         0   -0.0096         0</w:t>
      </w:r>
    </w:p>
    <w:p w14:paraId="6AF01412" w14:textId="77777777" w:rsidR="00F259F5" w:rsidRDefault="00F259F5" w:rsidP="00F259F5">
      <w:r>
        <w:t xml:space="preserve">   -0.0015         0   -0.0096</w:t>
      </w:r>
    </w:p>
    <w:p w14:paraId="173EF0AD" w14:textId="77777777" w:rsidR="00F259F5" w:rsidRDefault="00F259F5" w:rsidP="00F259F5">
      <w:r>
        <w:t xml:space="preserve">         0   -0.0006         0</w:t>
      </w:r>
    </w:p>
    <w:p w14:paraId="64A3D352" w14:textId="77777777" w:rsidR="00F259F5" w:rsidRDefault="00F259F5" w:rsidP="00F259F5">
      <w:r>
        <w:t xml:space="preserve">    0.0003         0   -0.0006</w:t>
      </w:r>
    </w:p>
    <w:p w14:paraId="7BEECCA6" w14:textId="77777777" w:rsidR="00F259F5" w:rsidRDefault="00F259F5" w:rsidP="00F259F5">
      <w:r>
        <w:lastRenderedPageBreak/>
        <w:t xml:space="preserve">         0   -0.0004         0</w:t>
      </w:r>
    </w:p>
    <w:p w14:paraId="132DF0AC" w14:textId="77777777" w:rsidR="00F259F5" w:rsidRDefault="00F259F5" w:rsidP="00F259F5">
      <w:r>
        <w:t xml:space="preserve">    0.0310         0   -0.0004</w:t>
      </w:r>
    </w:p>
    <w:p w14:paraId="6476AD68" w14:textId="77777777" w:rsidR="00F259F5" w:rsidRDefault="00F259F5" w:rsidP="00F259F5">
      <w:r>
        <w:t xml:space="preserve">         0    0.0252         0</w:t>
      </w:r>
    </w:p>
    <w:p w14:paraId="37E74E17" w14:textId="77777777" w:rsidR="00F259F5" w:rsidRDefault="00F259F5" w:rsidP="00F259F5">
      <w:r>
        <w:t xml:space="preserve">   -0.0004         0    0.0252</w:t>
      </w:r>
    </w:p>
    <w:p w14:paraId="3FABA3FE" w14:textId="77777777" w:rsidR="00F259F5" w:rsidRDefault="00F259F5" w:rsidP="00F259F5">
      <w:r>
        <w:t xml:space="preserve">         0   -0.0147         0</w:t>
      </w:r>
    </w:p>
    <w:p w14:paraId="36BF26BC" w14:textId="77777777" w:rsidR="00F259F5" w:rsidRDefault="00F259F5" w:rsidP="00F259F5">
      <w:r>
        <w:t xml:space="preserve">   -0.0001         0   -0.0147</w:t>
      </w:r>
    </w:p>
    <w:p w14:paraId="5E3DBD82" w14:textId="77777777" w:rsidR="00F259F5" w:rsidRDefault="00F259F5" w:rsidP="00F259F5">
      <w:r>
        <w:t xml:space="preserve">         0   -0.0041         0</w:t>
      </w:r>
    </w:p>
    <w:p w14:paraId="019BFB72" w14:textId="77777777" w:rsidR="00F259F5" w:rsidRDefault="00F259F5" w:rsidP="00F259F5">
      <w:r>
        <w:t xml:space="preserve">   -0.0215         0   -0.0041</w:t>
      </w:r>
    </w:p>
    <w:p w14:paraId="580A085F" w14:textId="77777777" w:rsidR="00F259F5" w:rsidRDefault="00F259F5" w:rsidP="00F259F5">
      <w:r>
        <w:t xml:space="preserve">         0   -0.0158         0</w:t>
      </w:r>
    </w:p>
    <w:p w14:paraId="13F01B0D" w14:textId="77777777" w:rsidR="00F259F5" w:rsidRDefault="00F259F5" w:rsidP="00F259F5">
      <w:r>
        <w:t xml:space="preserve">   -0.0045         0   -0.0158</w:t>
      </w:r>
    </w:p>
    <w:p w14:paraId="7D4A8E4C" w14:textId="77777777" w:rsidR="00F259F5" w:rsidRDefault="00F259F5" w:rsidP="00F259F5">
      <w:r>
        <w:t xml:space="preserve">         0    0.0000         0</w:t>
      </w:r>
    </w:p>
    <w:p w14:paraId="3041EBE0" w14:textId="77777777" w:rsidR="00F259F5" w:rsidRDefault="00F259F5" w:rsidP="00F259F5">
      <w:r>
        <w:t xml:space="preserve">    0.0001         0    0.0000</w:t>
      </w:r>
    </w:p>
    <w:p w14:paraId="6C02CA5D" w14:textId="77777777" w:rsidR="00F259F5" w:rsidRDefault="00F259F5" w:rsidP="00F259F5">
      <w:r>
        <w:t xml:space="preserve">         0   -0.0012         0</w:t>
      </w:r>
    </w:p>
    <w:p w14:paraId="421A3165" w14:textId="77777777" w:rsidR="00F259F5" w:rsidRDefault="00F259F5" w:rsidP="00F259F5">
      <w:r>
        <w:t xml:space="preserve">    0.5212         0   -0.0012</w:t>
      </w:r>
    </w:p>
    <w:p w14:paraId="01E5C0D8" w14:textId="77777777" w:rsidR="00F259F5" w:rsidRDefault="00F259F5" w:rsidP="00F259F5">
      <w:r>
        <w:t xml:space="preserve">         0    0.5053         0</w:t>
      </w:r>
    </w:p>
    <w:p w14:paraId="6623C714" w14:textId="77777777" w:rsidR="00F259F5" w:rsidRDefault="00F259F5" w:rsidP="00F259F5">
      <w:r>
        <w:t xml:space="preserve">   -0.0012         0    0.5053</w:t>
      </w:r>
    </w:p>
    <w:p w14:paraId="05993558" w14:textId="77777777" w:rsidR="00F259F5" w:rsidRDefault="00F259F5" w:rsidP="00F259F5"/>
    <w:p w14:paraId="61A02ABD" w14:textId="77777777" w:rsidR="00F259F5" w:rsidRDefault="00F259F5" w:rsidP="00F259F5"/>
    <w:p w14:paraId="58947039" w14:textId="77777777" w:rsidR="00F259F5" w:rsidRDefault="00F259F5" w:rsidP="00F259F5">
      <w:r>
        <w:t>SS =</w:t>
      </w:r>
    </w:p>
    <w:p w14:paraId="51A21332" w14:textId="77777777" w:rsidR="00F259F5" w:rsidRDefault="00F259F5" w:rsidP="00F259F5"/>
    <w:p w14:paraId="51C752DC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6C298C3" w14:textId="77777777" w:rsidR="00F259F5" w:rsidRDefault="00F259F5" w:rsidP="00F259F5"/>
    <w:p w14:paraId="526B5EAF" w14:textId="77777777" w:rsidR="00F259F5" w:rsidRDefault="00F259F5" w:rsidP="00F259F5">
      <w:r>
        <w:t xml:space="preserve">   -0.2553         0    0.0021         0    0.0004         0    0.0001</w:t>
      </w:r>
    </w:p>
    <w:p w14:paraId="7C1C4459" w14:textId="77777777" w:rsidR="00F259F5" w:rsidRDefault="00F259F5" w:rsidP="00F259F5">
      <w:r>
        <w:t xml:space="preserve">         0   -0.2553         0    0.0021         0    0.0004         0</w:t>
      </w:r>
    </w:p>
    <w:p w14:paraId="6377164C" w14:textId="77777777" w:rsidR="00F259F5" w:rsidRDefault="00F259F5" w:rsidP="00F259F5">
      <w:r>
        <w:t xml:space="preserve">    0.0016         0   -0.2534         0    0.0010         0    0.0004</w:t>
      </w:r>
    </w:p>
    <w:p w14:paraId="6A9F4723" w14:textId="77777777" w:rsidR="00F259F5" w:rsidRDefault="00F259F5" w:rsidP="00F259F5">
      <w:r>
        <w:t xml:space="preserve">         0    0.0016         0   -0.2534         0    0.0010         0</w:t>
      </w:r>
    </w:p>
    <w:p w14:paraId="7B78E845" w14:textId="77777777" w:rsidR="00F259F5" w:rsidRDefault="00F259F5" w:rsidP="00F259F5">
      <w:r>
        <w:t xml:space="preserve">    0.0005         0    0.0006         0   -0.2509         0    0.0006</w:t>
      </w:r>
    </w:p>
    <w:p w14:paraId="6873A81C" w14:textId="77777777" w:rsidR="00F259F5" w:rsidRDefault="00F259F5" w:rsidP="00F259F5">
      <w:r>
        <w:t xml:space="preserve">         0    0.0005         0    0.0006         0   -0.2509         0</w:t>
      </w:r>
    </w:p>
    <w:p w14:paraId="38051C8E" w14:textId="77777777" w:rsidR="00F259F5" w:rsidRDefault="00F259F5" w:rsidP="00F259F5">
      <w:r>
        <w:t xml:space="preserve">    0.0001         0    0.0004         0    0.0010         0   -0.2530</w:t>
      </w:r>
    </w:p>
    <w:p w14:paraId="37253A05" w14:textId="77777777" w:rsidR="00F259F5" w:rsidRDefault="00F259F5" w:rsidP="00F259F5">
      <w:r>
        <w:t xml:space="preserve">         0    0.0001         0    0.0004         0    0.0010         0</w:t>
      </w:r>
    </w:p>
    <w:p w14:paraId="2A2FA1C4" w14:textId="77777777" w:rsidR="00F259F5" w:rsidRDefault="00F259F5" w:rsidP="00F259F5">
      <w:r>
        <w:t xml:space="preserve">    0.0001         0    0.0014         0   -0.0002         0    0.0001</w:t>
      </w:r>
    </w:p>
    <w:p w14:paraId="005DAEC7" w14:textId="77777777" w:rsidR="00F259F5" w:rsidRDefault="00F259F5" w:rsidP="00F259F5">
      <w:r>
        <w:t xml:space="preserve">         0    0.0001         0    0.0014         0   -0.0002         0</w:t>
      </w:r>
    </w:p>
    <w:p w14:paraId="2506C237" w14:textId="77777777" w:rsidR="00F259F5" w:rsidRDefault="00F259F5" w:rsidP="00F259F5">
      <w:r>
        <w:t xml:space="preserve">    0.0012         0   -0.0001         0    0.0014         0    0.0000</w:t>
      </w:r>
    </w:p>
    <w:p w14:paraId="0F557B1F" w14:textId="77777777" w:rsidR="00F259F5" w:rsidRDefault="00F259F5" w:rsidP="00F259F5">
      <w:r>
        <w:t xml:space="preserve">         0    0.0012         0   -0.0001         0    0.0014         0</w:t>
      </w:r>
    </w:p>
    <w:p w14:paraId="5D610C88" w14:textId="77777777" w:rsidR="00F259F5" w:rsidRDefault="00F259F5" w:rsidP="00F259F5">
      <w:r>
        <w:lastRenderedPageBreak/>
        <w:t xml:space="preserve">   -0.0197         0    0.0087         0    0.0006         0    0.0001</w:t>
      </w:r>
    </w:p>
    <w:p w14:paraId="6F2AA70D" w14:textId="77777777" w:rsidR="00F259F5" w:rsidRDefault="00F259F5" w:rsidP="00F259F5">
      <w:r>
        <w:t xml:space="preserve">         0   -0.0197         0    0.0087         0    0.0006         0</w:t>
      </w:r>
    </w:p>
    <w:p w14:paraId="5257A245" w14:textId="77777777" w:rsidR="00F259F5" w:rsidRDefault="00F259F5" w:rsidP="00F259F5">
      <w:r>
        <w:t xml:space="preserve">    0.0030         0   -0.0145         0    0.0050         0    0.0007</w:t>
      </w:r>
    </w:p>
    <w:p w14:paraId="06F91759" w14:textId="77777777" w:rsidR="00F259F5" w:rsidRDefault="00F259F5" w:rsidP="00F259F5">
      <w:r>
        <w:t xml:space="preserve">         0    0.0030         0   -0.0145         0    0.0050         0</w:t>
      </w:r>
    </w:p>
    <w:p w14:paraId="1D01627D" w14:textId="77777777" w:rsidR="00F259F5" w:rsidRDefault="00F259F5" w:rsidP="00F259F5">
      <w:r>
        <w:t xml:space="preserve">    0.0008         0    0.0004         0   -0.0069         0    0.0006</w:t>
      </w:r>
    </w:p>
    <w:p w14:paraId="592C0EE1" w14:textId="77777777" w:rsidR="00F259F5" w:rsidRDefault="00F259F5" w:rsidP="00F259F5">
      <w:r>
        <w:t xml:space="preserve">         0    0.0008         0    0.0004         0   -0.0069         0</w:t>
      </w:r>
    </w:p>
    <w:p w14:paraId="0A43B3CB" w14:textId="77777777" w:rsidR="00F259F5" w:rsidRDefault="00F259F5" w:rsidP="00F259F5">
      <w:r>
        <w:t xml:space="preserve">    0.0001         0    0.0003         0    0.0052         0   -0.0117</w:t>
      </w:r>
    </w:p>
    <w:p w14:paraId="6255355B" w14:textId="77777777" w:rsidR="00F259F5" w:rsidRDefault="00F259F5" w:rsidP="00F259F5">
      <w:r>
        <w:t xml:space="preserve">         0    0.0001         0    0.0003         0    0.0052         0</w:t>
      </w:r>
    </w:p>
    <w:p w14:paraId="79ECD040" w14:textId="77777777" w:rsidR="00F259F5" w:rsidRDefault="00F259F5" w:rsidP="00F259F5">
      <w:r>
        <w:t xml:space="preserve">    0.0006         0    0.0028         0   -0.0008         0    0.0004</w:t>
      </w:r>
    </w:p>
    <w:p w14:paraId="0CFE328C" w14:textId="77777777" w:rsidR="00F259F5" w:rsidRDefault="00F259F5" w:rsidP="00F259F5">
      <w:r>
        <w:t xml:space="preserve">         0    0.0006         0    0.0028         0   -0.0008         0</w:t>
      </w:r>
    </w:p>
    <w:p w14:paraId="0EE5CBC0" w14:textId="77777777" w:rsidR="00F259F5" w:rsidRDefault="00F259F5" w:rsidP="00F259F5">
      <w:r>
        <w:t xml:space="preserve">    0.0026         0   -0.0004         0    0.0025         0    0.0001</w:t>
      </w:r>
    </w:p>
    <w:p w14:paraId="20C642A5" w14:textId="77777777" w:rsidR="00F259F5" w:rsidRDefault="00F259F5" w:rsidP="00F259F5">
      <w:r>
        <w:t xml:space="preserve">         0    0.0026         0   -0.0004         0    0.0025         0</w:t>
      </w:r>
    </w:p>
    <w:p w14:paraId="70F768C3" w14:textId="77777777" w:rsidR="00F259F5" w:rsidRDefault="00F259F5" w:rsidP="00F259F5"/>
    <w:p w14:paraId="5E7B0337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03730EB" w14:textId="77777777" w:rsidR="00F259F5" w:rsidRDefault="00F259F5" w:rsidP="00F259F5"/>
    <w:p w14:paraId="505C7C57" w14:textId="77777777" w:rsidR="00F259F5" w:rsidRDefault="00F259F5" w:rsidP="00F259F5">
      <w:r>
        <w:t xml:space="preserve">         0   -0.0001         0    0.0014         0   -0.0010         0</w:t>
      </w:r>
    </w:p>
    <w:p w14:paraId="071AEEB3" w14:textId="77777777" w:rsidR="00F259F5" w:rsidRDefault="00F259F5" w:rsidP="00F259F5">
      <w:r>
        <w:t xml:space="preserve">    0.0001         0   -0.0001         0    0.0014         0   -0.0010</w:t>
      </w:r>
    </w:p>
    <w:p w14:paraId="2F43FB61" w14:textId="77777777" w:rsidR="00F259F5" w:rsidRDefault="00F259F5" w:rsidP="00F259F5">
      <w:r>
        <w:t xml:space="preserve">         0    0.0017         0   -0.0002         0    0.0029         0</w:t>
      </w:r>
    </w:p>
    <w:p w14:paraId="5E0F9479" w14:textId="77777777" w:rsidR="00F259F5" w:rsidRDefault="00F259F5" w:rsidP="00F259F5">
      <w:r>
        <w:t xml:space="preserve">    0.0004         0    0.0017         0   -0.0002         0    0.0029</w:t>
      </w:r>
    </w:p>
    <w:p w14:paraId="16BFD6CD" w14:textId="77777777" w:rsidR="00F259F5" w:rsidRDefault="00F259F5" w:rsidP="00F259F5">
      <w:r>
        <w:t xml:space="preserve">         0   -0.0002         0    0.0017         0    0.0022         0</w:t>
      </w:r>
    </w:p>
    <w:p w14:paraId="58A03F14" w14:textId="77777777" w:rsidR="00F259F5" w:rsidRDefault="00F259F5" w:rsidP="00F259F5">
      <w:r>
        <w:t xml:space="preserve">    0.0006         0   -0.0002         0    0.0017         0    0.0022</w:t>
      </w:r>
    </w:p>
    <w:p w14:paraId="16A0BC7B" w14:textId="77777777" w:rsidR="00F259F5" w:rsidRDefault="00F259F5" w:rsidP="00F259F5">
      <w:r>
        <w:t xml:space="preserve">         0    0.0000         0   -0.0001         0    0.0003         0</w:t>
      </w:r>
    </w:p>
    <w:p w14:paraId="2F6B88D6" w14:textId="77777777" w:rsidR="00F259F5" w:rsidRDefault="00F259F5" w:rsidP="00F259F5">
      <w:r>
        <w:t xml:space="preserve">   -0.2530         0    0.0000         0   -0.0001         0    0.0003</w:t>
      </w:r>
    </w:p>
    <w:p w14:paraId="4B6D3E87" w14:textId="77777777" w:rsidR="00F259F5" w:rsidRDefault="00F259F5" w:rsidP="00F259F5">
      <w:r>
        <w:t xml:space="preserve">         0   -0.2506         0    0.0000         0    0.0002         0</w:t>
      </w:r>
    </w:p>
    <w:p w14:paraId="39049124" w14:textId="77777777" w:rsidR="00F259F5" w:rsidRDefault="00F259F5" w:rsidP="00F259F5">
      <w:r>
        <w:t xml:space="preserve">    0.0001         0   -0.2506         0    0.0000         0    0.0002</w:t>
      </w:r>
    </w:p>
    <w:p w14:paraId="7F40F295" w14:textId="77777777" w:rsidR="00F259F5" w:rsidRDefault="00F259F5" w:rsidP="00F259F5">
      <w:r>
        <w:t xml:space="preserve">         0    0.0000         0   -0.2497         0    0.0021         0</w:t>
      </w:r>
    </w:p>
    <w:p w14:paraId="79A73C88" w14:textId="77777777" w:rsidR="00F259F5" w:rsidRDefault="00F259F5" w:rsidP="00F259F5">
      <w:r>
        <w:t xml:space="preserve">    0.0000         0    0.0000         0   -0.2497         0    0.0021</w:t>
      </w:r>
    </w:p>
    <w:p w14:paraId="1FCA17BB" w14:textId="77777777" w:rsidR="00F259F5" w:rsidRDefault="00F259F5" w:rsidP="00F259F5">
      <w:r>
        <w:t xml:space="preserve">         0   -0.0000         0    0.0057         0   -0.3260         0</w:t>
      </w:r>
    </w:p>
    <w:p w14:paraId="26FD312F" w14:textId="77777777" w:rsidR="00F259F5" w:rsidRDefault="00F259F5" w:rsidP="00F259F5">
      <w:r>
        <w:t xml:space="preserve">    0.0001         0   -0.0000         0    0.0057         0   -0.3260</w:t>
      </w:r>
    </w:p>
    <w:p w14:paraId="5A54A027" w14:textId="77777777" w:rsidR="00F259F5" w:rsidRDefault="00F259F5" w:rsidP="00F259F5">
      <w:r>
        <w:t xml:space="preserve">         0    0.0075         0   -0.0006         0    0.0077         0</w:t>
      </w:r>
    </w:p>
    <w:p w14:paraId="7B90EE54" w14:textId="77777777" w:rsidR="00F259F5" w:rsidRDefault="00F259F5" w:rsidP="00F259F5">
      <w:r>
        <w:t xml:space="preserve">    0.0007         0    0.0075         0   -0.0006         0    0.0077</w:t>
      </w:r>
    </w:p>
    <w:p w14:paraId="0213F784" w14:textId="77777777" w:rsidR="00F259F5" w:rsidRDefault="00F259F5" w:rsidP="00F259F5">
      <w:r>
        <w:t xml:space="preserve">         0   -0.0006         0    0.0068         0    0.0045         0</w:t>
      </w:r>
    </w:p>
    <w:p w14:paraId="530B451D" w14:textId="77777777" w:rsidR="00F259F5" w:rsidRDefault="00F259F5" w:rsidP="00F259F5">
      <w:r>
        <w:t xml:space="preserve">    0.0006         0   -0.0006         0    0.0068         0    0.0045</w:t>
      </w:r>
    </w:p>
    <w:p w14:paraId="72675249" w14:textId="77777777" w:rsidR="00F259F5" w:rsidRDefault="00F259F5" w:rsidP="00F259F5">
      <w:r>
        <w:t xml:space="preserve">         0   -0.0002         0    0.0001         0    0.0004         0</w:t>
      </w:r>
    </w:p>
    <w:p w14:paraId="00CCA8D1" w14:textId="77777777" w:rsidR="00F259F5" w:rsidRDefault="00F259F5" w:rsidP="00F259F5">
      <w:r>
        <w:lastRenderedPageBreak/>
        <w:t xml:space="preserve">   -0.0117         0   -0.0002         0    0.0001         0    0.0004</w:t>
      </w:r>
    </w:p>
    <w:p w14:paraId="46751BCA" w14:textId="77777777" w:rsidR="00F259F5" w:rsidRDefault="00F259F5" w:rsidP="00F259F5">
      <w:r>
        <w:t xml:space="preserve">         0   -0.0039         0   -0.0003         0    0.0031         0</w:t>
      </w:r>
    </w:p>
    <w:p w14:paraId="15B7E143" w14:textId="77777777" w:rsidR="00F259F5" w:rsidRDefault="00F259F5" w:rsidP="00F259F5">
      <w:r>
        <w:t xml:space="preserve">    0.0004         0   -0.0039         0   -0.0003         0    0.0031</w:t>
      </w:r>
    </w:p>
    <w:p w14:paraId="4A499437" w14:textId="77777777" w:rsidR="00F259F5" w:rsidRDefault="00F259F5" w:rsidP="00F259F5">
      <w:r>
        <w:t xml:space="preserve">         0   -0.0003         0   -0.0019         0    0.0071         0</w:t>
      </w:r>
    </w:p>
    <w:p w14:paraId="03C7E9C3" w14:textId="77777777" w:rsidR="00F259F5" w:rsidRDefault="00F259F5" w:rsidP="00F259F5">
      <w:r>
        <w:t xml:space="preserve">    0.0001         0   -0.0003         0   -0.0019         0    0.0071</w:t>
      </w:r>
    </w:p>
    <w:p w14:paraId="275F80E8" w14:textId="77777777" w:rsidR="00F259F5" w:rsidRDefault="00F259F5" w:rsidP="00F259F5"/>
    <w:p w14:paraId="15E11E6C" w14:textId="77777777" w:rsidR="00F259F5" w:rsidRDefault="00F259F5" w:rsidP="00F259F5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858DC6A" w14:textId="77777777" w:rsidR="00F259F5" w:rsidRDefault="00F259F5" w:rsidP="00F259F5"/>
    <w:p w14:paraId="040CBDC8" w14:textId="77777777" w:rsidR="00F259F5" w:rsidRDefault="00F259F5" w:rsidP="00F259F5">
      <w:r>
        <w:t xml:space="preserve">    0.0020         0    0.0013         0    0.0003         0   -0.0008</w:t>
      </w:r>
    </w:p>
    <w:p w14:paraId="77D94B17" w14:textId="77777777" w:rsidR="00F259F5" w:rsidRDefault="00F259F5" w:rsidP="00F259F5">
      <w:r>
        <w:t xml:space="preserve">         0    0.0020         0    0.0013         0    0.0003         0</w:t>
      </w:r>
    </w:p>
    <w:p w14:paraId="66229C5A" w14:textId="77777777" w:rsidR="00F259F5" w:rsidRDefault="00F259F5" w:rsidP="00F259F5">
      <w:r>
        <w:t xml:space="preserve">    0.0002         0   -0.0011         0    0.0017         0    0.0001</w:t>
      </w:r>
    </w:p>
    <w:p w14:paraId="58D51138" w14:textId="77777777" w:rsidR="00F259F5" w:rsidRDefault="00F259F5" w:rsidP="00F259F5">
      <w:r>
        <w:t xml:space="preserve">         0    0.0002         0   -0.0011         0    0.0017         0</w:t>
      </w:r>
    </w:p>
    <w:p w14:paraId="01027A19" w14:textId="77777777" w:rsidR="00F259F5" w:rsidRDefault="00F259F5" w:rsidP="00F259F5">
      <w:r>
        <w:t xml:space="preserve">   -0.0001         0    0.0085         0    0.0000         0   -0.0013</w:t>
      </w:r>
    </w:p>
    <w:p w14:paraId="5712C202" w14:textId="77777777" w:rsidR="00F259F5" w:rsidRDefault="00F259F5" w:rsidP="00F259F5">
      <w:r>
        <w:t xml:space="preserve">         0   -0.0001         0    0.0085         0    0.0000         0</w:t>
      </w:r>
    </w:p>
    <w:p w14:paraId="05A9B806" w14:textId="77777777" w:rsidR="00F259F5" w:rsidRDefault="00F259F5" w:rsidP="00F259F5">
      <w:r>
        <w:t xml:space="preserve">    0.0019         0   -0.0006         0    0.0042         0    0.0003</w:t>
      </w:r>
    </w:p>
    <w:p w14:paraId="5B056F55" w14:textId="77777777" w:rsidR="00F259F5" w:rsidRDefault="00F259F5" w:rsidP="00F259F5">
      <w:r>
        <w:t xml:space="preserve">         0    0.0019         0   -0.0006         0    0.0042         0</w:t>
      </w:r>
    </w:p>
    <w:p w14:paraId="7A8CEFB5" w14:textId="77777777" w:rsidR="00F259F5" w:rsidRDefault="00F259F5" w:rsidP="00F259F5">
      <w:r>
        <w:t xml:space="preserve">    0.0019         0   -0.0013         0    0.0000         0    0.0063</w:t>
      </w:r>
    </w:p>
    <w:p w14:paraId="0BD4FF2C" w14:textId="77777777" w:rsidR="00F259F5" w:rsidRDefault="00F259F5" w:rsidP="00F259F5">
      <w:r>
        <w:t xml:space="preserve">         0    0.0019         0   -0.0013         0    0.0000         0</w:t>
      </w:r>
    </w:p>
    <w:p w14:paraId="054DFDC0" w14:textId="77777777" w:rsidR="00F259F5" w:rsidRDefault="00F259F5" w:rsidP="00F259F5">
      <w:r>
        <w:t xml:space="preserve">   -0.0010         0    0.0024         0    0.0001         0   -0.0004</w:t>
      </w:r>
    </w:p>
    <w:p w14:paraId="1C0C5C29" w14:textId="77777777" w:rsidR="00F259F5" w:rsidRDefault="00F259F5" w:rsidP="00F259F5">
      <w:r>
        <w:t xml:space="preserve">         0   -0.0010         0    0.0024         0    0.0001         0</w:t>
      </w:r>
    </w:p>
    <w:p w14:paraId="21384738" w14:textId="77777777" w:rsidR="00F259F5" w:rsidRDefault="00F259F5" w:rsidP="00F259F5">
      <w:r>
        <w:t xml:space="preserve">    0.0274         0    0.0024         0    0.0004         0   -0.0010</w:t>
      </w:r>
    </w:p>
    <w:p w14:paraId="0710FD46" w14:textId="77777777" w:rsidR="00F259F5" w:rsidRDefault="00F259F5" w:rsidP="00F259F5">
      <w:r>
        <w:t xml:space="preserve">         0    0.0274         0    0.0024         0    0.0004         0</w:t>
      </w:r>
    </w:p>
    <w:p w14:paraId="31D1164F" w14:textId="77777777" w:rsidR="00F259F5" w:rsidRDefault="00F259F5" w:rsidP="00F259F5">
      <w:r>
        <w:t xml:space="preserve">   -0.3102         0    0.0153         0    0.0029         0    0.0241</w:t>
      </w:r>
    </w:p>
    <w:p w14:paraId="3D51B129" w14:textId="77777777" w:rsidR="00F259F5" w:rsidRDefault="00F259F5" w:rsidP="00F259F5">
      <w:r>
        <w:t xml:space="preserve">         0   -0.3102         0    0.0153         0    0.0029         0</w:t>
      </w:r>
    </w:p>
    <w:p w14:paraId="02065148" w14:textId="77777777" w:rsidR="00F259F5" w:rsidRDefault="00F259F5" w:rsidP="00F259F5">
      <w:r>
        <w:t xml:space="preserve">   -0.0007         0   -0.2863         0   -0.0001         0   -0.0016</w:t>
      </w:r>
    </w:p>
    <w:p w14:paraId="4768F366" w14:textId="77777777" w:rsidR="00F259F5" w:rsidRDefault="00F259F5" w:rsidP="00F259F5">
      <w:r>
        <w:t xml:space="preserve">         0   -0.0007         0   -0.2863         0   -0.0001         0</w:t>
      </w:r>
    </w:p>
    <w:p w14:paraId="204E6B66" w14:textId="77777777" w:rsidR="00F259F5" w:rsidRDefault="00F259F5" w:rsidP="00F259F5">
      <w:r>
        <w:t xml:space="preserve">    0.0022         0    0.0162         0   -0.3038         0   -0.0008</w:t>
      </w:r>
    </w:p>
    <w:p w14:paraId="7B7ADC47" w14:textId="77777777" w:rsidR="00F259F5" w:rsidRDefault="00F259F5" w:rsidP="00F259F5">
      <w:r>
        <w:t xml:space="preserve">         0    0.0022         0    0.0162         0   -0.3038         0</w:t>
      </w:r>
    </w:p>
    <w:p w14:paraId="336180C9" w14:textId="77777777" w:rsidR="00F259F5" w:rsidRDefault="00F259F5" w:rsidP="00F259F5">
      <w:r>
        <w:t xml:space="preserve">    0.0071         0   -0.0026         0    0.0011         0   -0.2809</w:t>
      </w:r>
    </w:p>
    <w:p w14:paraId="3E967590" w14:textId="77777777" w:rsidR="00F259F5" w:rsidRDefault="00F259F5" w:rsidP="00F259F5">
      <w:r>
        <w:t xml:space="preserve">         0    0.0071         0   -0.0026         0    0.0011         0</w:t>
      </w:r>
    </w:p>
    <w:p w14:paraId="2D28E749" w14:textId="77777777" w:rsidR="00F259F5" w:rsidRDefault="00F259F5" w:rsidP="00F259F5">
      <w:r>
        <w:t xml:space="preserve">   -0.0002         0    0.0063         0    0.0014         0   -0.0009</w:t>
      </w:r>
    </w:p>
    <w:p w14:paraId="153DAA6C" w14:textId="77777777" w:rsidR="00F259F5" w:rsidRDefault="00F259F5" w:rsidP="00F259F5">
      <w:r>
        <w:t xml:space="preserve">         0   -0.0002         0    0.0063         0    0.0014         0</w:t>
      </w:r>
    </w:p>
    <w:p w14:paraId="79BFAEF9" w14:textId="77777777" w:rsidR="00F259F5" w:rsidRDefault="00F259F5" w:rsidP="00F259F5"/>
    <w:p w14:paraId="49A87A12" w14:textId="77777777" w:rsidR="00F259F5" w:rsidRDefault="00F259F5" w:rsidP="00F259F5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F5FE8DE" w14:textId="77777777" w:rsidR="00F259F5" w:rsidRDefault="00F259F5" w:rsidP="00F259F5"/>
    <w:p w14:paraId="7D756ECD" w14:textId="77777777" w:rsidR="00F259F5" w:rsidRDefault="00F259F5" w:rsidP="00F259F5">
      <w:r>
        <w:t xml:space="preserve">         0    0.0011         0</w:t>
      </w:r>
    </w:p>
    <w:p w14:paraId="1D28ACBB" w14:textId="77777777" w:rsidR="00F259F5" w:rsidRDefault="00F259F5" w:rsidP="00F259F5">
      <w:r>
        <w:t xml:space="preserve">   -0.0008         0    0.0011</w:t>
      </w:r>
    </w:p>
    <w:p w14:paraId="3C7737F5" w14:textId="77777777" w:rsidR="00F259F5" w:rsidRDefault="00F259F5" w:rsidP="00F259F5">
      <w:r>
        <w:t xml:space="preserve">         0   -0.0017         0</w:t>
      </w:r>
    </w:p>
    <w:p w14:paraId="44AA8A6B" w14:textId="77777777" w:rsidR="00F259F5" w:rsidRDefault="00F259F5" w:rsidP="00F259F5">
      <w:r>
        <w:t xml:space="preserve">    0.0001         0   -0.0017</w:t>
      </w:r>
    </w:p>
    <w:p w14:paraId="5D8D1199" w14:textId="77777777" w:rsidR="00F259F5" w:rsidRDefault="00F259F5" w:rsidP="00F259F5">
      <w:r>
        <w:t xml:space="preserve">         0    0.0009         0</w:t>
      </w:r>
    </w:p>
    <w:p w14:paraId="07E8F58C" w14:textId="77777777" w:rsidR="00F259F5" w:rsidRDefault="00F259F5" w:rsidP="00F259F5">
      <w:r>
        <w:t xml:space="preserve">   -0.0013         0    0.0009</w:t>
      </w:r>
    </w:p>
    <w:p w14:paraId="0F20C2F8" w14:textId="77777777" w:rsidR="00F259F5" w:rsidRDefault="00F259F5" w:rsidP="00F259F5">
      <w:r>
        <w:t xml:space="preserve">         0   -0.0007         0</w:t>
      </w:r>
    </w:p>
    <w:p w14:paraId="76E46607" w14:textId="77777777" w:rsidR="00F259F5" w:rsidRDefault="00F259F5" w:rsidP="00F259F5">
      <w:r>
        <w:t xml:space="preserve">    0.0003         0   -0.0007</w:t>
      </w:r>
    </w:p>
    <w:p w14:paraId="332B14C1" w14:textId="77777777" w:rsidR="00F259F5" w:rsidRDefault="00F259F5" w:rsidP="00F259F5">
      <w:r>
        <w:t xml:space="preserve">         0   -0.0004         0</w:t>
      </w:r>
    </w:p>
    <w:p w14:paraId="16C7ED7B" w14:textId="77777777" w:rsidR="00F259F5" w:rsidRDefault="00F259F5" w:rsidP="00F259F5">
      <w:r>
        <w:t xml:space="preserve">    0.0063         0   -0.0004</w:t>
      </w:r>
    </w:p>
    <w:p w14:paraId="0EEE5876" w14:textId="77777777" w:rsidR="00F259F5" w:rsidRDefault="00F259F5" w:rsidP="00F259F5">
      <w:r>
        <w:t xml:space="preserve">         0    0.0061         0</w:t>
      </w:r>
    </w:p>
    <w:p w14:paraId="68C452FF" w14:textId="77777777" w:rsidR="00F259F5" w:rsidRDefault="00F259F5" w:rsidP="00F259F5">
      <w:r>
        <w:t xml:space="preserve">   -0.0004         0    0.0061</w:t>
      </w:r>
    </w:p>
    <w:p w14:paraId="4EB10050" w14:textId="77777777" w:rsidR="00F259F5" w:rsidRDefault="00F259F5" w:rsidP="00F259F5">
      <w:r>
        <w:t xml:space="preserve">         0    0.0187         0</w:t>
      </w:r>
    </w:p>
    <w:p w14:paraId="7765EAAE" w14:textId="77777777" w:rsidR="00F259F5" w:rsidRDefault="00F259F5" w:rsidP="00F259F5">
      <w:r>
        <w:t xml:space="preserve">   -0.0010         0    0.0187</w:t>
      </w:r>
    </w:p>
    <w:p w14:paraId="1BE90B73" w14:textId="77777777" w:rsidR="00F259F5" w:rsidRDefault="00F259F5" w:rsidP="00F259F5">
      <w:r>
        <w:t xml:space="preserve">         0   -0.0023         0</w:t>
      </w:r>
    </w:p>
    <w:p w14:paraId="56690687" w14:textId="77777777" w:rsidR="00F259F5" w:rsidRDefault="00F259F5" w:rsidP="00F259F5">
      <w:r>
        <w:t xml:space="preserve">    0.0241         0   -0.0023</w:t>
      </w:r>
    </w:p>
    <w:p w14:paraId="162C5B63" w14:textId="77777777" w:rsidR="00F259F5" w:rsidRDefault="00F259F5" w:rsidP="00F259F5">
      <w:r>
        <w:t xml:space="preserve">         0    0.0219         0</w:t>
      </w:r>
    </w:p>
    <w:p w14:paraId="3EBA9F7C" w14:textId="77777777" w:rsidR="00F259F5" w:rsidRDefault="00F259F5" w:rsidP="00F259F5">
      <w:r>
        <w:t xml:space="preserve">   -0.0016         0    0.0219</w:t>
      </w:r>
    </w:p>
    <w:p w14:paraId="18852C92" w14:textId="77777777" w:rsidR="00F259F5" w:rsidRDefault="00F259F5" w:rsidP="00F259F5">
      <w:r>
        <w:t xml:space="preserve">         0   -0.0003         0</w:t>
      </w:r>
    </w:p>
    <w:p w14:paraId="480B8C52" w14:textId="77777777" w:rsidR="00F259F5" w:rsidRDefault="00F259F5" w:rsidP="00F259F5">
      <w:r>
        <w:t xml:space="preserve">   -0.0008         0   -0.0003</w:t>
      </w:r>
    </w:p>
    <w:p w14:paraId="7E12F0DD" w14:textId="77777777" w:rsidR="00F259F5" w:rsidRDefault="00F259F5" w:rsidP="00F259F5">
      <w:r>
        <w:t xml:space="preserve">         0   -0.0008         0</w:t>
      </w:r>
    </w:p>
    <w:p w14:paraId="37AF4EA3" w14:textId="77777777" w:rsidR="00F259F5" w:rsidRDefault="00F259F5" w:rsidP="00F259F5">
      <w:r>
        <w:t xml:space="preserve">   -0.2809         0   -0.0008</w:t>
      </w:r>
    </w:p>
    <w:p w14:paraId="5B68A2E6" w14:textId="77777777" w:rsidR="00F259F5" w:rsidRDefault="00F259F5" w:rsidP="00F259F5">
      <w:r>
        <w:t xml:space="preserve">         0   -0.2741         0</w:t>
      </w:r>
    </w:p>
    <w:p w14:paraId="583E29AB" w14:textId="77777777" w:rsidR="00F259F5" w:rsidRDefault="00F259F5" w:rsidP="00F259F5">
      <w:r>
        <w:t xml:space="preserve">   -0.0009         0   -0.2741</w:t>
      </w:r>
    </w:p>
    <w:p w14:paraId="63D17656" w14:textId="77777777" w:rsidR="00F259F5" w:rsidRDefault="00F259F5" w:rsidP="00F259F5"/>
    <w:p w14:paraId="75B5ACB0" w14:textId="77777777" w:rsidR="00F259F5" w:rsidRDefault="00F259F5" w:rsidP="00F259F5"/>
    <w:p w14:paraId="55AEC7E8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2D3805BF" w14:textId="77777777" w:rsidR="00F259F5" w:rsidRDefault="00F259F5" w:rsidP="00F259F5"/>
    <w:p w14:paraId="59412A88" w14:textId="77777777" w:rsidR="00F259F5" w:rsidRDefault="00F259F5" w:rsidP="00F259F5">
      <w:r>
        <w:t xml:space="preserve">    0.0083</w:t>
      </w:r>
    </w:p>
    <w:p w14:paraId="34097B73" w14:textId="77777777" w:rsidR="00F259F5" w:rsidRDefault="00F259F5" w:rsidP="00F259F5">
      <w:r>
        <w:t xml:space="preserve">    0.0083</w:t>
      </w:r>
    </w:p>
    <w:p w14:paraId="6AD1AEA9" w14:textId="77777777" w:rsidR="00F259F5" w:rsidRDefault="00F259F5" w:rsidP="00F259F5">
      <w:r>
        <w:t xml:space="preserve">    0.0096</w:t>
      </w:r>
    </w:p>
    <w:p w14:paraId="092678F7" w14:textId="77777777" w:rsidR="00F259F5" w:rsidRDefault="00F259F5" w:rsidP="00F259F5">
      <w:r>
        <w:t xml:space="preserve">    0.0096</w:t>
      </w:r>
    </w:p>
    <w:p w14:paraId="23FB610B" w14:textId="77777777" w:rsidR="00F259F5" w:rsidRDefault="00F259F5" w:rsidP="00F259F5">
      <w:r>
        <w:lastRenderedPageBreak/>
        <w:t xml:space="preserve">    0.0116</w:t>
      </w:r>
    </w:p>
    <w:p w14:paraId="7DC69725" w14:textId="77777777" w:rsidR="00F259F5" w:rsidRDefault="00F259F5" w:rsidP="00F259F5">
      <w:r>
        <w:t xml:space="preserve">    0.0116</w:t>
      </w:r>
    </w:p>
    <w:p w14:paraId="46A15077" w14:textId="77777777" w:rsidR="00F259F5" w:rsidRDefault="00F259F5" w:rsidP="00F259F5">
      <w:r>
        <w:t xml:space="preserve">    0.0135</w:t>
      </w:r>
    </w:p>
    <w:p w14:paraId="3598BFF8" w14:textId="77777777" w:rsidR="00F259F5" w:rsidRDefault="00F259F5" w:rsidP="00F259F5">
      <w:r>
        <w:t xml:space="preserve">    0.0135</w:t>
      </w:r>
    </w:p>
    <w:p w14:paraId="400965A9" w14:textId="77777777" w:rsidR="00F259F5" w:rsidRDefault="00F259F5" w:rsidP="00F259F5">
      <w:r>
        <w:t xml:space="preserve">    0.0161</w:t>
      </w:r>
    </w:p>
    <w:p w14:paraId="438DD2B2" w14:textId="77777777" w:rsidR="00F259F5" w:rsidRDefault="00F259F5" w:rsidP="00F259F5">
      <w:r>
        <w:t xml:space="preserve">    0.0161</w:t>
      </w:r>
    </w:p>
    <w:p w14:paraId="32D8C963" w14:textId="77777777" w:rsidR="00F259F5" w:rsidRDefault="00F259F5" w:rsidP="00F259F5">
      <w:r>
        <w:t xml:space="preserve">    0.0168</w:t>
      </w:r>
    </w:p>
    <w:p w14:paraId="41B2A2D2" w14:textId="77777777" w:rsidR="00F259F5" w:rsidRDefault="00F259F5" w:rsidP="00F259F5">
      <w:r>
        <w:t xml:space="preserve">    0.0168</w:t>
      </w:r>
    </w:p>
    <w:p w14:paraId="7D1D338B" w14:textId="77777777" w:rsidR="00F259F5" w:rsidRDefault="00F259F5" w:rsidP="00F259F5">
      <w:r>
        <w:t xml:space="preserve">    0.0214</w:t>
      </w:r>
    </w:p>
    <w:p w14:paraId="644F52DB" w14:textId="77777777" w:rsidR="00F259F5" w:rsidRDefault="00F259F5" w:rsidP="00F259F5">
      <w:r>
        <w:t xml:space="preserve">    0.0214</w:t>
      </w:r>
    </w:p>
    <w:p w14:paraId="522A8309" w14:textId="77777777" w:rsidR="00F259F5" w:rsidRDefault="00F259F5" w:rsidP="00F259F5">
      <w:r>
        <w:t xml:space="preserve">    0.0285</w:t>
      </w:r>
    </w:p>
    <w:p w14:paraId="43F1C430" w14:textId="77777777" w:rsidR="00F259F5" w:rsidRDefault="00F259F5" w:rsidP="00F259F5">
      <w:r>
        <w:t xml:space="preserve">    0.0285</w:t>
      </w:r>
    </w:p>
    <w:p w14:paraId="2D005010" w14:textId="77777777" w:rsidR="00F259F5" w:rsidRDefault="00F259F5" w:rsidP="00F259F5">
      <w:r>
        <w:t xml:space="preserve">    0.0412</w:t>
      </w:r>
    </w:p>
    <w:p w14:paraId="000C3B80" w14:textId="77777777" w:rsidR="00F259F5" w:rsidRDefault="00F259F5" w:rsidP="00F259F5">
      <w:r>
        <w:t xml:space="preserve">    0.0412</w:t>
      </w:r>
    </w:p>
    <w:p w14:paraId="70534E20" w14:textId="77777777" w:rsidR="00F259F5" w:rsidRDefault="00F259F5" w:rsidP="00F259F5">
      <w:r>
        <w:t xml:space="preserve">    0.0471</w:t>
      </w:r>
    </w:p>
    <w:p w14:paraId="46E91D68" w14:textId="77777777" w:rsidR="00F259F5" w:rsidRDefault="00F259F5" w:rsidP="00F259F5">
      <w:r>
        <w:t xml:space="preserve">    0.0471</w:t>
      </w:r>
    </w:p>
    <w:p w14:paraId="781A091A" w14:textId="77777777" w:rsidR="00F259F5" w:rsidRDefault="00F259F5" w:rsidP="00F259F5">
      <w:r>
        <w:t xml:space="preserve">    0.0554</w:t>
      </w:r>
    </w:p>
    <w:p w14:paraId="19DC20FC" w14:textId="77777777" w:rsidR="00F259F5" w:rsidRDefault="00F259F5" w:rsidP="00F259F5">
      <w:r>
        <w:t xml:space="preserve">    0.0554</w:t>
      </w:r>
    </w:p>
    <w:p w14:paraId="2CEA24D0" w14:textId="77777777" w:rsidR="00F259F5" w:rsidRDefault="00F259F5" w:rsidP="00F259F5">
      <w:r>
        <w:t xml:space="preserve">    0.0658</w:t>
      </w:r>
    </w:p>
    <w:p w14:paraId="2D92FB0F" w14:textId="77777777" w:rsidR="00F259F5" w:rsidRDefault="00F259F5" w:rsidP="00F259F5">
      <w:r>
        <w:t xml:space="preserve">    0.0658</w:t>
      </w:r>
    </w:p>
    <w:p w14:paraId="7AB62A77" w14:textId="77777777" w:rsidR="00F259F5" w:rsidRDefault="00F259F5" w:rsidP="00F259F5"/>
    <w:p w14:paraId="39880407" w14:textId="77777777" w:rsidR="00F259F5" w:rsidRDefault="00F259F5" w:rsidP="00F259F5"/>
    <w:p w14:paraId="320F507E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108FC459" w14:textId="77777777" w:rsidR="00F259F5" w:rsidRDefault="00F259F5" w:rsidP="00F259F5"/>
    <w:p w14:paraId="766C4440" w14:textId="77777777" w:rsidR="00F259F5" w:rsidRDefault="00F259F5" w:rsidP="00F259F5">
      <w:r>
        <w:t xml:space="preserve">    0.0134</w:t>
      </w:r>
    </w:p>
    <w:p w14:paraId="328334C0" w14:textId="77777777" w:rsidR="00F259F5" w:rsidRDefault="00F259F5" w:rsidP="00F259F5">
      <w:r>
        <w:t xml:space="preserve">    0.0134</w:t>
      </w:r>
    </w:p>
    <w:p w14:paraId="6E8B79FF" w14:textId="77777777" w:rsidR="00F259F5" w:rsidRDefault="00F259F5" w:rsidP="00F259F5">
      <w:r>
        <w:t xml:space="preserve">    0.0154</w:t>
      </w:r>
    </w:p>
    <w:p w14:paraId="77D41A14" w14:textId="77777777" w:rsidR="00F259F5" w:rsidRDefault="00F259F5" w:rsidP="00F259F5">
      <w:r>
        <w:t xml:space="preserve">    0.0154</w:t>
      </w:r>
    </w:p>
    <w:p w14:paraId="1EF96794" w14:textId="77777777" w:rsidR="00F259F5" w:rsidRDefault="00F259F5" w:rsidP="00F259F5">
      <w:r>
        <w:t xml:space="preserve">    0.0180</w:t>
      </w:r>
    </w:p>
    <w:p w14:paraId="61076B69" w14:textId="77777777" w:rsidR="00F259F5" w:rsidRDefault="00F259F5" w:rsidP="00F259F5">
      <w:r>
        <w:t xml:space="preserve">    0.0180</w:t>
      </w:r>
    </w:p>
    <w:p w14:paraId="74B08265" w14:textId="77777777" w:rsidR="00F259F5" w:rsidRDefault="00F259F5" w:rsidP="00F259F5">
      <w:r>
        <w:t xml:space="preserve">    0.0193</w:t>
      </w:r>
    </w:p>
    <w:p w14:paraId="32874212" w14:textId="77777777" w:rsidR="00F259F5" w:rsidRDefault="00F259F5" w:rsidP="00F259F5">
      <w:r>
        <w:t xml:space="preserve">    0.0193</w:t>
      </w:r>
    </w:p>
    <w:p w14:paraId="09FE7D3E" w14:textId="77777777" w:rsidR="00F259F5" w:rsidRDefault="00F259F5" w:rsidP="00F259F5">
      <w:r>
        <w:t xml:space="preserve">    0.0211</w:t>
      </w:r>
    </w:p>
    <w:p w14:paraId="031758B1" w14:textId="77777777" w:rsidR="00F259F5" w:rsidRDefault="00F259F5" w:rsidP="00F259F5">
      <w:r>
        <w:t xml:space="preserve">    0.0211</w:t>
      </w:r>
    </w:p>
    <w:p w14:paraId="31B23560" w14:textId="77777777" w:rsidR="00F259F5" w:rsidRDefault="00F259F5" w:rsidP="00F259F5">
      <w:r>
        <w:lastRenderedPageBreak/>
        <w:t xml:space="preserve">    0.0235</w:t>
      </w:r>
    </w:p>
    <w:p w14:paraId="1CB66AC3" w14:textId="77777777" w:rsidR="00F259F5" w:rsidRDefault="00F259F5" w:rsidP="00F259F5">
      <w:r>
        <w:t xml:space="preserve">    0.0235</w:t>
      </w:r>
    </w:p>
    <w:p w14:paraId="1D2A7EE1" w14:textId="77777777" w:rsidR="00F259F5" w:rsidRDefault="00F259F5" w:rsidP="00F259F5">
      <w:r>
        <w:t xml:space="preserve">    0.0274</w:t>
      </w:r>
    </w:p>
    <w:p w14:paraId="02522E85" w14:textId="77777777" w:rsidR="00F259F5" w:rsidRDefault="00F259F5" w:rsidP="00F259F5">
      <w:r>
        <w:t xml:space="preserve">    0.0274</w:t>
      </w:r>
    </w:p>
    <w:p w14:paraId="25CF614F" w14:textId="77777777" w:rsidR="00F259F5" w:rsidRDefault="00F259F5" w:rsidP="00F259F5">
      <w:r>
        <w:t xml:space="preserve">    0.0348</w:t>
      </w:r>
    </w:p>
    <w:p w14:paraId="1FD4E800" w14:textId="77777777" w:rsidR="00F259F5" w:rsidRDefault="00F259F5" w:rsidP="00F259F5">
      <w:r>
        <w:t xml:space="preserve">    0.0348</w:t>
      </w:r>
    </w:p>
    <w:p w14:paraId="45D4F961" w14:textId="77777777" w:rsidR="00F259F5" w:rsidRDefault="00F259F5" w:rsidP="00F259F5">
      <w:r>
        <w:t xml:space="preserve">    0.0421</w:t>
      </w:r>
    </w:p>
    <w:p w14:paraId="166FCC9E" w14:textId="77777777" w:rsidR="00F259F5" w:rsidRDefault="00F259F5" w:rsidP="00F259F5">
      <w:r>
        <w:t xml:space="preserve">    0.0421</w:t>
      </w:r>
    </w:p>
    <w:p w14:paraId="5A097CB9" w14:textId="77777777" w:rsidR="00F259F5" w:rsidRDefault="00F259F5" w:rsidP="00F259F5">
      <w:r>
        <w:t xml:space="preserve">    0.0439</w:t>
      </w:r>
    </w:p>
    <w:p w14:paraId="3902AF4E" w14:textId="77777777" w:rsidR="00F259F5" w:rsidRDefault="00F259F5" w:rsidP="00F259F5">
      <w:r>
        <w:t xml:space="preserve">    0.0439</w:t>
      </w:r>
    </w:p>
    <w:p w14:paraId="370C24F8" w14:textId="77777777" w:rsidR="00F259F5" w:rsidRDefault="00F259F5" w:rsidP="00F259F5">
      <w:r>
        <w:t xml:space="preserve">    0.0487</w:t>
      </w:r>
    </w:p>
    <w:p w14:paraId="67F30B91" w14:textId="77777777" w:rsidR="00F259F5" w:rsidRDefault="00F259F5" w:rsidP="00F259F5">
      <w:r>
        <w:t xml:space="preserve">    0.0487</w:t>
      </w:r>
    </w:p>
    <w:p w14:paraId="720FB2D5" w14:textId="77777777" w:rsidR="00F259F5" w:rsidRDefault="00F259F5" w:rsidP="00F259F5">
      <w:r>
        <w:t xml:space="preserve">    0.0532</w:t>
      </w:r>
    </w:p>
    <w:p w14:paraId="5F4C8A91" w14:textId="77777777" w:rsidR="00F259F5" w:rsidRDefault="00F259F5" w:rsidP="00F259F5">
      <w:r>
        <w:t xml:space="preserve">    0.0532</w:t>
      </w:r>
    </w:p>
    <w:p w14:paraId="166CB9D1" w14:textId="77777777" w:rsidR="00F259F5" w:rsidRDefault="00F259F5" w:rsidP="00F259F5"/>
    <w:p w14:paraId="642131EF" w14:textId="77777777" w:rsidR="00F259F5" w:rsidRDefault="00F259F5" w:rsidP="00F259F5"/>
    <w:p w14:paraId="688581B4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64CDB519" w14:textId="77777777" w:rsidR="00F259F5" w:rsidRDefault="00F259F5" w:rsidP="00F259F5"/>
    <w:p w14:paraId="42A970B3" w14:textId="77777777" w:rsidR="00F259F5" w:rsidRDefault="00F259F5" w:rsidP="00F259F5">
      <w:r>
        <w:t xml:space="preserve">    0.0084</w:t>
      </w:r>
    </w:p>
    <w:p w14:paraId="79555D17" w14:textId="77777777" w:rsidR="00F259F5" w:rsidRDefault="00F259F5" w:rsidP="00F259F5">
      <w:r>
        <w:t xml:space="preserve">    0.0084</w:t>
      </w:r>
    </w:p>
    <w:p w14:paraId="5AE121EE" w14:textId="77777777" w:rsidR="00F259F5" w:rsidRDefault="00F259F5" w:rsidP="00F259F5">
      <w:r>
        <w:t xml:space="preserve">    0.0099</w:t>
      </w:r>
    </w:p>
    <w:p w14:paraId="09DF9AEE" w14:textId="77777777" w:rsidR="00F259F5" w:rsidRDefault="00F259F5" w:rsidP="00F259F5">
      <w:r>
        <w:t xml:space="preserve">    0.0099</w:t>
      </w:r>
    </w:p>
    <w:p w14:paraId="62474C6A" w14:textId="77777777" w:rsidR="00F259F5" w:rsidRDefault="00F259F5" w:rsidP="00F259F5">
      <w:r>
        <w:t xml:space="preserve">    0.0120</w:t>
      </w:r>
    </w:p>
    <w:p w14:paraId="644B61F0" w14:textId="77777777" w:rsidR="00F259F5" w:rsidRDefault="00F259F5" w:rsidP="00F259F5">
      <w:r>
        <w:t xml:space="preserve">    0.0120</w:t>
      </w:r>
    </w:p>
    <w:p w14:paraId="3AF90F73" w14:textId="77777777" w:rsidR="00F259F5" w:rsidRDefault="00F259F5" w:rsidP="00F259F5">
      <w:r>
        <w:t xml:space="preserve">    0.0130</w:t>
      </w:r>
    </w:p>
    <w:p w14:paraId="7FD291C1" w14:textId="77777777" w:rsidR="00F259F5" w:rsidRDefault="00F259F5" w:rsidP="00F259F5">
      <w:r>
        <w:t xml:space="preserve">    0.0130</w:t>
      </w:r>
    </w:p>
    <w:p w14:paraId="4C2E974B" w14:textId="77777777" w:rsidR="00F259F5" w:rsidRDefault="00F259F5" w:rsidP="00F259F5">
      <w:r>
        <w:t xml:space="preserve">    0.0146</w:t>
      </w:r>
    </w:p>
    <w:p w14:paraId="326EED97" w14:textId="77777777" w:rsidR="00F259F5" w:rsidRDefault="00F259F5" w:rsidP="00F259F5">
      <w:r>
        <w:t xml:space="preserve">    0.0146</w:t>
      </w:r>
    </w:p>
    <w:p w14:paraId="649D8F6C" w14:textId="77777777" w:rsidR="00F259F5" w:rsidRDefault="00F259F5" w:rsidP="00F259F5">
      <w:r>
        <w:t xml:space="preserve">    0.0168</w:t>
      </w:r>
    </w:p>
    <w:p w14:paraId="0B940CB6" w14:textId="77777777" w:rsidR="00F259F5" w:rsidRDefault="00F259F5" w:rsidP="00F259F5">
      <w:r>
        <w:t xml:space="preserve">    0.0168</w:t>
      </w:r>
    </w:p>
    <w:p w14:paraId="49B859DD" w14:textId="77777777" w:rsidR="00F259F5" w:rsidRDefault="00F259F5" w:rsidP="00F259F5">
      <w:r>
        <w:t xml:space="preserve">    0.0194</w:t>
      </w:r>
    </w:p>
    <w:p w14:paraId="405C5285" w14:textId="77777777" w:rsidR="00F259F5" w:rsidRDefault="00F259F5" w:rsidP="00F259F5">
      <w:r>
        <w:t xml:space="preserve">    0.0194</w:t>
      </w:r>
    </w:p>
    <w:p w14:paraId="30D68CFD" w14:textId="77777777" w:rsidR="00F259F5" w:rsidRDefault="00F259F5" w:rsidP="00F259F5">
      <w:r>
        <w:t xml:space="preserve">    0.0261</w:t>
      </w:r>
    </w:p>
    <w:p w14:paraId="31EB8321" w14:textId="77777777" w:rsidR="00F259F5" w:rsidRDefault="00F259F5" w:rsidP="00F259F5">
      <w:r>
        <w:t xml:space="preserve">    0.0261</w:t>
      </w:r>
    </w:p>
    <w:p w14:paraId="33124BD3" w14:textId="77777777" w:rsidR="00F259F5" w:rsidRDefault="00F259F5" w:rsidP="00F259F5">
      <w:r>
        <w:lastRenderedPageBreak/>
        <w:t xml:space="preserve">    0.0333</w:t>
      </w:r>
    </w:p>
    <w:p w14:paraId="5FF3B864" w14:textId="77777777" w:rsidR="00F259F5" w:rsidRDefault="00F259F5" w:rsidP="00F259F5">
      <w:r>
        <w:t xml:space="preserve">    0.0333</w:t>
      </w:r>
    </w:p>
    <w:p w14:paraId="23F5ACE5" w14:textId="77777777" w:rsidR="00F259F5" w:rsidRDefault="00F259F5" w:rsidP="00F259F5">
      <w:r>
        <w:t xml:space="preserve">    0.0350</w:t>
      </w:r>
    </w:p>
    <w:p w14:paraId="22F69B7E" w14:textId="77777777" w:rsidR="00F259F5" w:rsidRDefault="00F259F5" w:rsidP="00F259F5">
      <w:r>
        <w:t xml:space="preserve">    0.0350</w:t>
      </w:r>
    </w:p>
    <w:p w14:paraId="69B8037E" w14:textId="77777777" w:rsidR="00F259F5" w:rsidRDefault="00F259F5" w:rsidP="00F259F5">
      <w:r>
        <w:t xml:space="preserve">    0.0415</w:t>
      </w:r>
    </w:p>
    <w:p w14:paraId="536AE6FE" w14:textId="77777777" w:rsidR="00F259F5" w:rsidRDefault="00F259F5" w:rsidP="00F259F5">
      <w:r>
        <w:t xml:space="preserve">    0.0415</w:t>
      </w:r>
    </w:p>
    <w:p w14:paraId="472C7F88" w14:textId="77777777" w:rsidR="00F259F5" w:rsidRDefault="00F259F5" w:rsidP="00F259F5">
      <w:r>
        <w:t xml:space="preserve">    0.0483</w:t>
      </w:r>
    </w:p>
    <w:p w14:paraId="11255568" w14:textId="77777777" w:rsidR="00F259F5" w:rsidRDefault="00F259F5" w:rsidP="00F259F5">
      <w:r>
        <w:t xml:space="preserve">    0.0483</w:t>
      </w:r>
    </w:p>
    <w:p w14:paraId="604A37D1" w14:textId="77777777" w:rsidR="00F259F5" w:rsidRDefault="00F259F5" w:rsidP="00F259F5"/>
    <w:p w14:paraId="1A4C403E" w14:textId="77777777" w:rsidR="00F259F5" w:rsidRDefault="00F259F5" w:rsidP="00F259F5"/>
    <w:p w14:paraId="7A4952E7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69FE5396" w14:textId="77777777" w:rsidR="00F259F5" w:rsidRDefault="00F259F5" w:rsidP="00F259F5"/>
    <w:p w14:paraId="5CD9A271" w14:textId="77777777" w:rsidR="00F259F5" w:rsidRDefault="00F259F5" w:rsidP="00F259F5">
      <w:r>
        <w:t xml:space="preserve">    0.1730</w:t>
      </w:r>
    </w:p>
    <w:p w14:paraId="2439BA0B" w14:textId="77777777" w:rsidR="00F259F5" w:rsidRDefault="00F259F5" w:rsidP="00F259F5">
      <w:r>
        <w:t xml:space="preserve">    0.1730</w:t>
      </w:r>
    </w:p>
    <w:p w14:paraId="55A30E8A" w14:textId="77777777" w:rsidR="00F259F5" w:rsidRDefault="00F259F5" w:rsidP="00F259F5">
      <w:r>
        <w:t xml:space="preserve">    0.1762</w:t>
      </w:r>
    </w:p>
    <w:p w14:paraId="6B71961A" w14:textId="77777777" w:rsidR="00F259F5" w:rsidRDefault="00F259F5" w:rsidP="00F259F5">
      <w:r>
        <w:t xml:space="preserve">    0.1762</w:t>
      </w:r>
    </w:p>
    <w:p w14:paraId="7F9858B4" w14:textId="77777777" w:rsidR="00F259F5" w:rsidRDefault="00F259F5" w:rsidP="00F259F5">
      <w:r>
        <w:t xml:space="preserve">    0.1790</w:t>
      </w:r>
    </w:p>
    <w:p w14:paraId="128FFBF0" w14:textId="77777777" w:rsidR="00F259F5" w:rsidRDefault="00F259F5" w:rsidP="00F259F5">
      <w:r>
        <w:t xml:space="preserve">    0.1790</w:t>
      </w:r>
    </w:p>
    <w:p w14:paraId="38C0D41F" w14:textId="77777777" w:rsidR="00F259F5" w:rsidRDefault="00F259F5" w:rsidP="00F259F5">
      <w:r>
        <w:t xml:space="preserve">    0.1807</w:t>
      </w:r>
    </w:p>
    <w:p w14:paraId="58966A00" w14:textId="77777777" w:rsidR="00F259F5" w:rsidRDefault="00F259F5" w:rsidP="00F259F5">
      <w:r>
        <w:t xml:space="preserve">    0.1807</w:t>
      </w:r>
    </w:p>
    <w:p w14:paraId="1D6D5972" w14:textId="77777777" w:rsidR="00F259F5" w:rsidRDefault="00F259F5" w:rsidP="00F259F5">
      <w:r>
        <w:t xml:space="preserve">    0.1877</w:t>
      </w:r>
    </w:p>
    <w:p w14:paraId="070D1CEB" w14:textId="77777777" w:rsidR="00F259F5" w:rsidRDefault="00F259F5" w:rsidP="00F259F5">
      <w:r>
        <w:t xml:space="preserve">    0.1877</w:t>
      </w:r>
    </w:p>
    <w:p w14:paraId="1D1B272F" w14:textId="77777777" w:rsidR="00F259F5" w:rsidRDefault="00F259F5" w:rsidP="00F259F5">
      <w:r>
        <w:t xml:space="preserve">    0.1963</w:t>
      </w:r>
    </w:p>
    <w:p w14:paraId="35BAF850" w14:textId="77777777" w:rsidR="00F259F5" w:rsidRDefault="00F259F5" w:rsidP="00F259F5">
      <w:r>
        <w:t xml:space="preserve">    0.1963</w:t>
      </w:r>
    </w:p>
    <w:p w14:paraId="60D4DE6A" w14:textId="77777777" w:rsidR="00F259F5" w:rsidRDefault="00F259F5" w:rsidP="00F259F5">
      <w:r>
        <w:t xml:space="preserve">    0.2826</w:t>
      </w:r>
    </w:p>
    <w:p w14:paraId="6165820A" w14:textId="77777777" w:rsidR="00F259F5" w:rsidRDefault="00F259F5" w:rsidP="00F259F5">
      <w:r>
        <w:t xml:space="preserve">    0.2826</w:t>
      </w:r>
    </w:p>
    <w:p w14:paraId="0E3AAB4D" w14:textId="77777777" w:rsidR="00F259F5" w:rsidRDefault="00F259F5" w:rsidP="00F259F5">
      <w:r>
        <w:t xml:space="preserve">    0.3070</w:t>
      </w:r>
    </w:p>
    <w:p w14:paraId="7BCA7180" w14:textId="77777777" w:rsidR="00F259F5" w:rsidRDefault="00F259F5" w:rsidP="00F259F5">
      <w:r>
        <w:t xml:space="preserve">    0.3070</w:t>
      </w:r>
    </w:p>
    <w:p w14:paraId="2071351C" w14:textId="77777777" w:rsidR="00F259F5" w:rsidRDefault="00F259F5" w:rsidP="00F259F5">
      <w:r>
        <w:t xml:space="preserve">    0.3338</w:t>
      </w:r>
    </w:p>
    <w:p w14:paraId="320F4585" w14:textId="77777777" w:rsidR="00F259F5" w:rsidRDefault="00F259F5" w:rsidP="00F259F5">
      <w:r>
        <w:t xml:space="preserve">    0.3338</w:t>
      </w:r>
    </w:p>
    <w:p w14:paraId="0EEACAB3" w14:textId="77777777" w:rsidR="00F259F5" w:rsidRDefault="00F259F5" w:rsidP="00F259F5">
      <w:r>
        <w:t xml:space="preserve">    0.3480</w:t>
      </w:r>
    </w:p>
    <w:p w14:paraId="606EDE29" w14:textId="77777777" w:rsidR="00F259F5" w:rsidRDefault="00F259F5" w:rsidP="00F259F5">
      <w:r>
        <w:t xml:space="preserve">    0.3480</w:t>
      </w:r>
    </w:p>
    <w:p w14:paraId="184DC063" w14:textId="77777777" w:rsidR="00F259F5" w:rsidRDefault="00F259F5" w:rsidP="00F259F5">
      <w:r>
        <w:t xml:space="preserve">    0.3667</w:t>
      </w:r>
    </w:p>
    <w:p w14:paraId="79DA423F" w14:textId="77777777" w:rsidR="00F259F5" w:rsidRDefault="00F259F5" w:rsidP="00F259F5">
      <w:r>
        <w:t xml:space="preserve">    0.3667</w:t>
      </w:r>
    </w:p>
    <w:p w14:paraId="452C5223" w14:textId="77777777" w:rsidR="00F259F5" w:rsidRDefault="00F259F5" w:rsidP="00F259F5">
      <w:r>
        <w:lastRenderedPageBreak/>
        <w:t xml:space="preserve">    0.3891</w:t>
      </w:r>
    </w:p>
    <w:p w14:paraId="5057EE3E" w14:textId="77777777" w:rsidR="00F259F5" w:rsidRDefault="00F259F5" w:rsidP="00F259F5">
      <w:r>
        <w:t xml:space="preserve">    0.3891</w:t>
      </w:r>
    </w:p>
    <w:p w14:paraId="585B9F15" w14:textId="77777777" w:rsidR="00F259F5" w:rsidRDefault="00F259F5" w:rsidP="00F259F5"/>
    <w:p w14:paraId="4DF2CB4F" w14:textId="77777777" w:rsidR="00F259F5" w:rsidRDefault="00F259F5" w:rsidP="00F259F5"/>
    <w:p w14:paraId="766E7801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06FEA432" w14:textId="77777777" w:rsidR="00F259F5" w:rsidRDefault="00F259F5" w:rsidP="00F259F5"/>
    <w:p w14:paraId="71EDBFF1" w14:textId="77777777" w:rsidR="00F259F5" w:rsidRDefault="00F259F5" w:rsidP="00F259F5">
      <w:r>
        <w:t xml:space="preserve">    0.4566</w:t>
      </w:r>
    </w:p>
    <w:p w14:paraId="48E98014" w14:textId="77777777" w:rsidR="00F259F5" w:rsidRDefault="00F259F5" w:rsidP="00F259F5">
      <w:r>
        <w:t xml:space="preserve">    0.4566</w:t>
      </w:r>
    </w:p>
    <w:p w14:paraId="40E35F19" w14:textId="77777777" w:rsidR="00F259F5" w:rsidRDefault="00F259F5" w:rsidP="00F259F5">
      <w:r>
        <w:t xml:space="preserve">    0.4584</w:t>
      </w:r>
    </w:p>
    <w:p w14:paraId="6DC42822" w14:textId="77777777" w:rsidR="00F259F5" w:rsidRDefault="00F259F5" w:rsidP="00F259F5">
      <w:r>
        <w:t xml:space="preserve">    0.4584</w:t>
      </w:r>
    </w:p>
    <w:p w14:paraId="19448954" w14:textId="77777777" w:rsidR="00F259F5" w:rsidRDefault="00F259F5" w:rsidP="00F259F5">
      <w:r>
        <w:t xml:space="preserve">    0.4589</w:t>
      </w:r>
    </w:p>
    <w:p w14:paraId="7555216C" w14:textId="77777777" w:rsidR="00F259F5" w:rsidRDefault="00F259F5" w:rsidP="00F259F5">
      <w:r>
        <w:t xml:space="preserve">    0.4589</w:t>
      </w:r>
    </w:p>
    <w:p w14:paraId="5DF01821" w14:textId="77777777" w:rsidR="00F259F5" w:rsidRDefault="00F259F5" w:rsidP="00F259F5">
      <w:r>
        <w:t xml:space="preserve">    0.4597</w:t>
      </w:r>
    </w:p>
    <w:p w14:paraId="5EDA9968" w14:textId="77777777" w:rsidR="00F259F5" w:rsidRDefault="00F259F5" w:rsidP="00F259F5">
      <w:r>
        <w:t xml:space="preserve">    0.4597</w:t>
      </w:r>
    </w:p>
    <w:p w14:paraId="033C0872" w14:textId="77777777" w:rsidR="00F259F5" w:rsidRDefault="00F259F5" w:rsidP="00F259F5">
      <w:r>
        <w:t xml:space="preserve">    0.4607</w:t>
      </w:r>
    </w:p>
    <w:p w14:paraId="311CB2D7" w14:textId="77777777" w:rsidR="00F259F5" w:rsidRDefault="00F259F5" w:rsidP="00F259F5">
      <w:r>
        <w:t xml:space="preserve">    0.4607</w:t>
      </w:r>
    </w:p>
    <w:p w14:paraId="3505A924" w14:textId="77777777" w:rsidR="00F259F5" w:rsidRDefault="00F259F5" w:rsidP="00F259F5">
      <w:r>
        <w:t xml:space="preserve">    0.4617</w:t>
      </w:r>
    </w:p>
    <w:p w14:paraId="35369C0D" w14:textId="77777777" w:rsidR="00F259F5" w:rsidRDefault="00F259F5" w:rsidP="00F259F5">
      <w:r>
        <w:t xml:space="preserve">    0.4617</w:t>
      </w:r>
    </w:p>
    <w:p w14:paraId="0B0D6DA0" w14:textId="77777777" w:rsidR="00F259F5" w:rsidRDefault="00F259F5" w:rsidP="00F259F5">
      <w:r>
        <w:t xml:space="preserve">    0.5028</w:t>
      </w:r>
    </w:p>
    <w:p w14:paraId="1D3350DE" w14:textId="77777777" w:rsidR="00F259F5" w:rsidRDefault="00F259F5" w:rsidP="00F259F5">
      <w:r>
        <w:t xml:space="preserve">    0.5028</w:t>
      </w:r>
    </w:p>
    <w:p w14:paraId="54B221E6" w14:textId="77777777" w:rsidR="00F259F5" w:rsidRDefault="00F259F5" w:rsidP="00F259F5">
      <w:r>
        <w:t xml:space="preserve">    0.5270</w:t>
      </w:r>
    </w:p>
    <w:p w14:paraId="50CB58CF" w14:textId="77777777" w:rsidR="00F259F5" w:rsidRDefault="00F259F5" w:rsidP="00F259F5">
      <w:r>
        <w:t xml:space="preserve">    0.5270</w:t>
      </w:r>
    </w:p>
    <w:p w14:paraId="241AD864" w14:textId="77777777" w:rsidR="00F259F5" w:rsidRDefault="00F259F5" w:rsidP="00F259F5">
      <w:r>
        <w:t xml:space="preserve">    0.5538</w:t>
      </w:r>
    </w:p>
    <w:p w14:paraId="34EC29FA" w14:textId="77777777" w:rsidR="00F259F5" w:rsidRDefault="00F259F5" w:rsidP="00F259F5">
      <w:r>
        <w:t xml:space="preserve">    0.5538</w:t>
      </w:r>
    </w:p>
    <w:p w14:paraId="631337C1" w14:textId="77777777" w:rsidR="00F259F5" w:rsidRDefault="00F259F5" w:rsidP="00F259F5">
      <w:r>
        <w:t xml:space="preserve">    0.5839</w:t>
      </w:r>
    </w:p>
    <w:p w14:paraId="734EE271" w14:textId="77777777" w:rsidR="00F259F5" w:rsidRDefault="00F259F5" w:rsidP="00F259F5">
      <w:r>
        <w:t xml:space="preserve">    0.5839</w:t>
      </w:r>
    </w:p>
    <w:p w14:paraId="34520881" w14:textId="77777777" w:rsidR="00F259F5" w:rsidRDefault="00F259F5" w:rsidP="00F259F5">
      <w:r>
        <w:t xml:space="preserve">    0.5959</w:t>
      </w:r>
    </w:p>
    <w:p w14:paraId="4A1D15A7" w14:textId="77777777" w:rsidR="00F259F5" w:rsidRDefault="00F259F5" w:rsidP="00F259F5">
      <w:r>
        <w:t xml:space="preserve">    0.5959</w:t>
      </w:r>
    </w:p>
    <w:p w14:paraId="58D48ADF" w14:textId="77777777" w:rsidR="00F259F5" w:rsidRDefault="00F259F5" w:rsidP="00F259F5">
      <w:r>
        <w:t xml:space="preserve">    0.6360</w:t>
      </w:r>
    </w:p>
    <w:p w14:paraId="6CE079BB" w14:textId="77777777" w:rsidR="00F259F5" w:rsidRDefault="00F259F5" w:rsidP="00F259F5">
      <w:r>
        <w:t xml:space="preserve">    0.6360</w:t>
      </w:r>
    </w:p>
    <w:p w14:paraId="7AAAEA46" w14:textId="77777777" w:rsidR="00F259F5" w:rsidRDefault="00F259F5" w:rsidP="00F259F5"/>
    <w:p w14:paraId="09EA7CA3" w14:textId="77777777" w:rsidR="00F259F5" w:rsidRDefault="00F259F5" w:rsidP="00F259F5"/>
    <w:p w14:paraId="03BC40C6" w14:textId="77777777" w:rsidR="00F259F5" w:rsidRDefault="00F259F5" w:rsidP="00F259F5">
      <w:proofErr w:type="spellStart"/>
      <w:r>
        <w:t>ans</w:t>
      </w:r>
      <w:proofErr w:type="spellEnd"/>
      <w:r>
        <w:t xml:space="preserve"> =</w:t>
      </w:r>
    </w:p>
    <w:p w14:paraId="680DB150" w14:textId="77777777" w:rsidR="00F259F5" w:rsidRDefault="00F259F5" w:rsidP="00F259F5"/>
    <w:p w14:paraId="70582B8B" w14:textId="77777777" w:rsidR="00F259F5" w:rsidRDefault="00F259F5" w:rsidP="00F259F5">
      <w:r>
        <w:lastRenderedPageBreak/>
        <w:t xml:space="preserve">    0.1908</w:t>
      </w:r>
    </w:p>
    <w:p w14:paraId="018B5967" w14:textId="77777777" w:rsidR="00F259F5" w:rsidRDefault="00F259F5" w:rsidP="00F259F5">
      <w:r>
        <w:t xml:space="preserve">    0.1908</w:t>
      </w:r>
    </w:p>
    <w:p w14:paraId="59F17917" w14:textId="77777777" w:rsidR="00F259F5" w:rsidRDefault="00F259F5" w:rsidP="00F259F5">
      <w:r>
        <w:t xml:space="preserve">    0.1942</w:t>
      </w:r>
    </w:p>
    <w:p w14:paraId="1FBF5BCC" w14:textId="77777777" w:rsidR="00F259F5" w:rsidRDefault="00F259F5" w:rsidP="00F259F5">
      <w:r>
        <w:t xml:space="preserve">    0.1942</w:t>
      </w:r>
    </w:p>
    <w:p w14:paraId="0B316A65" w14:textId="77777777" w:rsidR="00F259F5" w:rsidRDefault="00F259F5" w:rsidP="00F259F5">
      <w:r>
        <w:t xml:space="preserve">    0.1960</w:t>
      </w:r>
    </w:p>
    <w:p w14:paraId="01CB4A89" w14:textId="77777777" w:rsidR="00F259F5" w:rsidRDefault="00F259F5" w:rsidP="00F259F5">
      <w:r>
        <w:t xml:space="preserve">    0.1960</w:t>
      </w:r>
    </w:p>
    <w:p w14:paraId="6EF712D4" w14:textId="77777777" w:rsidR="00F259F5" w:rsidRDefault="00F259F5" w:rsidP="00F259F5">
      <w:r>
        <w:t xml:space="preserve">    0.1981</w:t>
      </w:r>
    </w:p>
    <w:p w14:paraId="179A3D8A" w14:textId="77777777" w:rsidR="00F259F5" w:rsidRDefault="00F259F5" w:rsidP="00F259F5">
      <w:r>
        <w:t xml:space="preserve">    0.1981</w:t>
      </w:r>
    </w:p>
    <w:p w14:paraId="13379E8B" w14:textId="77777777" w:rsidR="00F259F5" w:rsidRDefault="00F259F5" w:rsidP="00F259F5">
      <w:r>
        <w:t xml:space="preserve">    0.2021</w:t>
      </w:r>
    </w:p>
    <w:p w14:paraId="57C9F1F1" w14:textId="77777777" w:rsidR="00F259F5" w:rsidRDefault="00F259F5" w:rsidP="00F259F5">
      <w:r>
        <w:t xml:space="preserve">    0.2021</w:t>
      </w:r>
    </w:p>
    <w:p w14:paraId="79539445" w14:textId="77777777" w:rsidR="00F259F5" w:rsidRDefault="00F259F5" w:rsidP="00F259F5">
      <w:r>
        <w:t xml:space="preserve">    0.2045</w:t>
      </w:r>
    </w:p>
    <w:p w14:paraId="166C2696" w14:textId="77777777" w:rsidR="00F259F5" w:rsidRDefault="00F259F5" w:rsidP="00F259F5">
      <w:r>
        <w:t xml:space="preserve">    0.2045</w:t>
      </w:r>
    </w:p>
    <w:p w14:paraId="4E11045C" w14:textId="77777777" w:rsidR="00F259F5" w:rsidRDefault="00F259F5" w:rsidP="00F259F5">
      <w:r>
        <w:t xml:space="preserve">    0.2485</w:t>
      </w:r>
    </w:p>
    <w:p w14:paraId="7DE11C47" w14:textId="77777777" w:rsidR="00F259F5" w:rsidRDefault="00F259F5" w:rsidP="00F259F5">
      <w:r>
        <w:t xml:space="preserve">    0.2485</w:t>
      </w:r>
    </w:p>
    <w:p w14:paraId="4006CE59" w14:textId="77777777" w:rsidR="00F259F5" w:rsidRDefault="00F259F5" w:rsidP="00F259F5">
      <w:r>
        <w:t xml:space="preserve">    0.2618</w:t>
      </w:r>
    </w:p>
    <w:p w14:paraId="6026FE3A" w14:textId="77777777" w:rsidR="00F259F5" w:rsidRDefault="00F259F5" w:rsidP="00F259F5">
      <w:r>
        <w:t xml:space="preserve">    0.2618</w:t>
      </w:r>
    </w:p>
    <w:p w14:paraId="52F3E55D" w14:textId="77777777" w:rsidR="00F259F5" w:rsidRDefault="00F259F5" w:rsidP="00F259F5">
      <w:r>
        <w:t xml:space="preserve">    0.2757</w:t>
      </w:r>
    </w:p>
    <w:p w14:paraId="71B30902" w14:textId="77777777" w:rsidR="00F259F5" w:rsidRDefault="00F259F5" w:rsidP="00F259F5">
      <w:r>
        <w:t xml:space="preserve">    0.2757</w:t>
      </w:r>
    </w:p>
    <w:p w14:paraId="7C6D84F7" w14:textId="77777777" w:rsidR="00F259F5" w:rsidRDefault="00F259F5" w:rsidP="00F259F5">
      <w:r>
        <w:t xml:space="preserve">    0.2839</w:t>
      </w:r>
    </w:p>
    <w:p w14:paraId="1092DFA9" w14:textId="77777777" w:rsidR="00F259F5" w:rsidRDefault="00F259F5" w:rsidP="00F259F5">
      <w:r>
        <w:t xml:space="preserve">    0.2839</w:t>
      </w:r>
    </w:p>
    <w:p w14:paraId="6D9B0778" w14:textId="77777777" w:rsidR="00F259F5" w:rsidRDefault="00F259F5" w:rsidP="00F259F5">
      <w:r>
        <w:t xml:space="preserve">    0.2967</w:t>
      </w:r>
    </w:p>
    <w:p w14:paraId="6F7A85D2" w14:textId="77777777" w:rsidR="00F259F5" w:rsidRDefault="00F259F5" w:rsidP="00F259F5">
      <w:r>
        <w:t xml:space="preserve">    0.2967</w:t>
      </w:r>
    </w:p>
    <w:p w14:paraId="4A6CB39D" w14:textId="77777777" w:rsidR="00F259F5" w:rsidRDefault="00F259F5" w:rsidP="00F259F5">
      <w:r>
        <w:t xml:space="preserve">    0.3061</w:t>
      </w:r>
    </w:p>
    <w:p w14:paraId="47335E49" w14:textId="77777777" w:rsidR="00F259F5" w:rsidRDefault="00F259F5" w:rsidP="00F259F5">
      <w:r>
        <w:t xml:space="preserve">    0.3061</w:t>
      </w:r>
    </w:p>
    <w:p w14:paraId="18B4DE9A" w14:textId="77777777" w:rsidR="00F259F5" w:rsidRDefault="00F259F5" w:rsidP="00F259F5">
      <w:r>
        <w:t xml:space="preserve">    0.7152</w:t>
      </w:r>
    </w:p>
    <w:p w14:paraId="6DCC89BE" w14:textId="77777777" w:rsidR="00F259F5" w:rsidRDefault="00F259F5" w:rsidP="00F259F5">
      <w:r>
        <w:t xml:space="preserve">    0.7152</w:t>
      </w:r>
    </w:p>
    <w:p w14:paraId="5ACD2905" w14:textId="77777777" w:rsidR="00F259F5" w:rsidRDefault="00F259F5" w:rsidP="00F259F5">
      <w:r>
        <w:t xml:space="preserve">    0.7156</w:t>
      </w:r>
    </w:p>
    <w:p w14:paraId="0BAB8D58" w14:textId="77777777" w:rsidR="00F259F5" w:rsidRDefault="00F259F5" w:rsidP="00F259F5">
      <w:r>
        <w:t xml:space="preserve">    0.7156</w:t>
      </w:r>
    </w:p>
    <w:p w14:paraId="4F5A2B5B" w14:textId="77777777" w:rsidR="00F259F5" w:rsidRDefault="00F259F5" w:rsidP="00F259F5">
      <w:r>
        <w:t xml:space="preserve">    0.7161</w:t>
      </w:r>
    </w:p>
    <w:p w14:paraId="513E1959" w14:textId="77777777" w:rsidR="00F259F5" w:rsidRDefault="00F259F5" w:rsidP="00F259F5">
      <w:r>
        <w:t xml:space="preserve">    0.7161</w:t>
      </w:r>
    </w:p>
    <w:p w14:paraId="565F5C9F" w14:textId="77777777" w:rsidR="00F259F5" w:rsidRDefault="00F259F5" w:rsidP="00F259F5">
      <w:r>
        <w:t xml:space="preserve">    0.7164</w:t>
      </w:r>
    </w:p>
    <w:p w14:paraId="2371322E" w14:textId="77777777" w:rsidR="00F259F5" w:rsidRDefault="00F259F5" w:rsidP="00F259F5">
      <w:r>
        <w:t xml:space="preserve">    0.7164</w:t>
      </w:r>
    </w:p>
    <w:p w14:paraId="489ED033" w14:textId="77777777" w:rsidR="00F259F5" w:rsidRDefault="00F259F5" w:rsidP="00F259F5">
      <w:r>
        <w:t xml:space="preserve">    0.7168</w:t>
      </w:r>
    </w:p>
    <w:p w14:paraId="0FA604EE" w14:textId="77777777" w:rsidR="00F259F5" w:rsidRDefault="00F259F5" w:rsidP="00F259F5">
      <w:r>
        <w:t xml:space="preserve">    0.7168</w:t>
      </w:r>
    </w:p>
    <w:p w14:paraId="6F17CE1D" w14:textId="77777777" w:rsidR="00F259F5" w:rsidRDefault="00F259F5" w:rsidP="00F259F5">
      <w:r>
        <w:lastRenderedPageBreak/>
        <w:t xml:space="preserve">    0.7169</w:t>
      </w:r>
    </w:p>
    <w:p w14:paraId="7F4B1C74" w14:textId="77777777" w:rsidR="00F259F5" w:rsidRDefault="00F259F5" w:rsidP="00F259F5">
      <w:r>
        <w:t xml:space="preserve">    0.7169</w:t>
      </w:r>
    </w:p>
    <w:p w14:paraId="7F8F79F5" w14:textId="77777777" w:rsidR="00F259F5" w:rsidRDefault="00F259F5" w:rsidP="00F259F5">
      <w:r>
        <w:t xml:space="preserve">    0.7585</w:t>
      </w:r>
    </w:p>
    <w:p w14:paraId="3E46BAE5" w14:textId="77777777" w:rsidR="00F259F5" w:rsidRDefault="00F259F5" w:rsidP="00F259F5">
      <w:r>
        <w:t xml:space="preserve">    0.7585</w:t>
      </w:r>
    </w:p>
    <w:p w14:paraId="3A7CA5A7" w14:textId="77777777" w:rsidR="00F259F5" w:rsidRDefault="00F259F5" w:rsidP="00F259F5">
      <w:r>
        <w:t xml:space="preserve">    0.7948</w:t>
      </w:r>
    </w:p>
    <w:p w14:paraId="5AEBD5ED" w14:textId="77777777" w:rsidR="00F259F5" w:rsidRDefault="00F259F5" w:rsidP="00F259F5">
      <w:r>
        <w:t xml:space="preserve">    0.7948</w:t>
      </w:r>
    </w:p>
    <w:p w14:paraId="247AD245" w14:textId="77777777" w:rsidR="00F259F5" w:rsidRDefault="00F259F5" w:rsidP="00F259F5">
      <w:r>
        <w:t xml:space="preserve">    0.8385</w:t>
      </w:r>
    </w:p>
    <w:p w14:paraId="16E16D7F" w14:textId="77777777" w:rsidR="00F259F5" w:rsidRDefault="00F259F5" w:rsidP="00F259F5">
      <w:r>
        <w:t xml:space="preserve">    0.8385</w:t>
      </w:r>
    </w:p>
    <w:p w14:paraId="61325F1A" w14:textId="77777777" w:rsidR="00F259F5" w:rsidRDefault="00F259F5" w:rsidP="00F259F5">
      <w:r>
        <w:t xml:space="preserve">    0.8889</w:t>
      </w:r>
    </w:p>
    <w:p w14:paraId="64774A99" w14:textId="77777777" w:rsidR="00F259F5" w:rsidRDefault="00F259F5" w:rsidP="00F259F5">
      <w:r>
        <w:t xml:space="preserve">    0.8889</w:t>
      </w:r>
    </w:p>
    <w:p w14:paraId="4F75CDD6" w14:textId="77777777" w:rsidR="00F259F5" w:rsidRDefault="00F259F5" w:rsidP="00F259F5">
      <w:r>
        <w:t xml:space="preserve">    0.8997</w:t>
      </w:r>
    </w:p>
    <w:p w14:paraId="7566670D" w14:textId="77777777" w:rsidR="00F259F5" w:rsidRDefault="00F259F5" w:rsidP="00F259F5">
      <w:r>
        <w:t xml:space="preserve">    0.8997</w:t>
      </w:r>
    </w:p>
    <w:p w14:paraId="748C5588" w14:textId="77777777" w:rsidR="00F259F5" w:rsidRDefault="00F259F5" w:rsidP="00F259F5">
      <w:r>
        <w:t xml:space="preserve">    0.9748</w:t>
      </w:r>
    </w:p>
    <w:p w14:paraId="46BA2D54" w14:textId="77777777" w:rsidR="00F259F5" w:rsidRDefault="00F259F5" w:rsidP="00F259F5">
      <w:r>
        <w:t xml:space="preserve">    0.9748</w:t>
      </w:r>
    </w:p>
    <w:p w14:paraId="6F69D125" w14:textId="77777777" w:rsidR="00F259F5" w:rsidRDefault="00F259F5" w:rsidP="00F259F5"/>
    <w:p w14:paraId="49896C48" w14:textId="77777777" w:rsidR="00F259F5" w:rsidRDefault="00F259F5" w:rsidP="00F259F5">
      <w:r>
        <w:rPr>
          <w:rFonts w:hint="eastAsia"/>
        </w:rPr>
        <w:t>历时</w:t>
      </w:r>
      <w:r>
        <w:rPr>
          <w:rFonts w:hint="eastAsia"/>
        </w:rPr>
        <w:t xml:space="preserve"> 632.434061 </w:t>
      </w:r>
      <w:r>
        <w:rPr>
          <w:rFonts w:hint="eastAsia"/>
        </w:rPr>
        <w:t>秒。</w:t>
      </w:r>
    </w:p>
    <w:p w14:paraId="4EC78D03" w14:textId="7C0F0ECF" w:rsidR="00635211" w:rsidRDefault="00F259F5" w:rsidP="00F259F5">
      <w:r>
        <w:t>&gt;&gt;</w:t>
      </w:r>
    </w:p>
    <w:p w14:paraId="68B8055F" w14:textId="48FFAF29" w:rsidR="00C21F61" w:rsidRDefault="00C52078" w:rsidP="00C21F61">
      <w:pPr>
        <w:pStyle w:val="2"/>
        <w:spacing w:before="180" w:after="180"/>
      </w:pPr>
      <w:r>
        <w:rPr>
          <w:rFonts w:hint="eastAsia"/>
        </w:rPr>
        <w:t>k</w:t>
      </w:r>
      <w:r>
        <w:t>=3</w:t>
      </w:r>
      <w:r>
        <w:rPr>
          <w:rFonts w:hint="eastAsia"/>
        </w:rPr>
        <w:t>，三项，</w:t>
      </w:r>
      <w:r>
        <w:rPr>
          <w:rFonts w:hint="eastAsia"/>
        </w:rPr>
        <w:t>P</w:t>
      </w:r>
      <w:r>
        <w:rPr>
          <w:rFonts w:hint="eastAsia"/>
        </w:rPr>
        <w:t>改过来了</w:t>
      </w:r>
      <w:r w:rsidR="003A1664">
        <w:rPr>
          <w:rFonts w:hint="eastAsia"/>
        </w:rPr>
        <w:t>，</w:t>
      </w:r>
      <w:r w:rsidR="004F36B2">
        <w:rPr>
          <w:rFonts w:hint="eastAsia"/>
        </w:rPr>
        <w:t>但是</w:t>
      </w:r>
      <w:r w:rsidR="004F36B2">
        <w:rPr>
          <w:rFonts w:hint="eastAsia"/>
        </w:rPr>
        <w:t>tau</w:t>
      </w:r>
      <w:r w:rsidR="004F36B2">
        <w:rPr>
          <w:rFonts w:hint="eastAsia"/>
        </w:rPr>
        <w:t>写错了，</w:t>
      </w:r>
      <w:r w:rsidR="00B11B86">
        <w:rPr>
          <w:rFonts w:hint="eastAsia"/>
        </w:rPr>
        <w:t>不可行</w:t>
      </w:r>
    </w:p>
    <w:p w14:paraId="29C814B3" w14:textId="77777777" w:rsidR="00324D3F" w:rsidRDefault="00324D3F" w:rsidP="00324D3F"/>
    <w:p w14:paraId="7BCEE2B4" w14:textId="77777777" w:rsidR="00324D3F" w:rsidRDefault="00324D3F" w:rsidP="00324D3F">
      <w:r>
        <w:t xml:space="preserve"> Solver for LMI feasibility problems L(x) &lt; R(x)</w:t>
      </w:r>
    </w:p>
    <w:p w14:paraId="4ADBFEC3" w14:textId="77777777" w:rsidR="00324D3F" w:rsidRDefault="00324D3F" w:rsidP="00324D3F">
      <w:r>
        <w:t xml:space="preserve">    This solver minimizes  t  subject to  L(x) &lt; R(x) + t*I</w:t>
      </w:r>
    </w:p>
    <w:p w14:paraId="74C963EA" w14:textId="77777777" w:rsidR="00324D3F" w:rsidRDefault="00324D3F" w:rsidP="00324D3F">
      <w:r>
        <w:t xml:space="preserve">    The best value of t should be negative for feasibility</w:t>
      </w:r>
    </w:p>
    <w:p w14:paraId="6D0B097B" w14:textId="77777777" w:rsidR="00324D3F" w:rsidRDefault="00324D3F" w:rsidP="00324D3F"/>
    <w:p w14:paraId="5B77AF17" w14:textId="77777777" w:rsidR="00324D3F" w:rsidRDefault="00324D3F" w:rsidP="00324D3F">
      <w:r>
        <w:t xml:space="preserve"> Iteration   :    Best value of t so far </w:t>
      </w:r>
    </w:p>
    <w:p w14:paraId="1984E57E" w14:textId="77777777" w:rsidR="00324D3F" w:rsidRDefault="00324D3F" w:rsidP="00324D3F">
      <w:r>
        <w:t xml:space="preserve"> </w:t>
      </w:r>
    </w:p>
    <w:p w14:paraId="1A64C7FA" w14:textId="77777777" w:rsidR="00324D3F" w:rsidRDefault="00324D3F" w:rsidP="00324D3F">
      <w:r>
        <w:t xml:space="preserve">     1                        0.073214</w:t>
      </w:r>
    </w:p>
    <w:p w14:paraId="275873F3" w14:textId="77777777" w:rsidR="00324D3F" w:rsidRDefault="00324D3F" w:rsidP="00324D3F">
      <w:r>
        <w:t xml:space="preserve">     2                    5.429001e-03</w:t>
      </w:r>
    </w:p>
    <w:p w14:paraId="0764F89D" w14:textId="77777777" w:rsidR="00324D3F" w:rsidRDefault="00324D3F" w:rsidP="00324D3F">
      <w:r>
        <w:t xml:space="preserve">     3                    5.429001e-03</w:t>
      </w:r>
    </w:p>
    <w:p w14:paraId="47A24F83" w14:textId="77777777" w:rsidR="00324D3F" w:rsidRDefault="00324D3F" w:rsidP="00324D3F">
      <w:r>
        <w:t xml:space="preserve">     4                    3.863539e-04</w:t>
      </w:r>
    </w:p>
    <w:p w14:paraId="38D1426F" w14:textId="77777777" w:rsidR="00324D3F" w:rsidRDefault="00324D3F" w:rsidP="00324D3F">
      <w:r>
        <w:t xml:space="preserve">     5                    3.681873e-04</w:t>
      </w:r>
    </w:p>
    <w:p w14:paraId="4EEE811A" w14:textId="77777777" w:rsidR="00324D3F" w:rsidRDefault="00324D3F" w:rsidP="00324D3F">
      <w:r>
        <w:t xml:space="preserve">     6                    3.681873e-04</w:t>
      </w:r>
    </w:p>
    <w:p w14:paraId="2EDBA80D" w14:textId="77777777" w:rsidR="00324D3F" w:rsidRDefault="00324D3F" w:rsidP="00324D3F">
      <w:r>
        <w:t xml:space="preserve">     7                    2.969787e-05</w:t>
      </w:r>
    </w:p>
    <w:p w14:paraId="3BCAB9E3" w14:textId="77777777" w:rsidR="00324D3F" w:rsidRDefault="00324D3F" w:rsidP="00324D3F">
      <w:r>
        <w:t xml:space="preserve">     8                    2.969787e-05</w:t>
      </w:r>
    </w:p>
    <w:p w14:paraId="6B4A1806" w14:textId="77777777" w:rsidR="00324D3F" w:rsidRDefault="00324D3F" w:rsidP="00324D3F">
      <w:r>
        <w:lastRenderedPageBreak/>
        <w:t xml:space="preserve">     9                    2.861256e-06</w:t>
      </w:r>
    </w:p>
    <w:p w14:paraId="148880DD" w14:textId="77777777" w:rsidR="00324D3F" w:rsidRDefault="00324D3F" w:rsidP="00324D3F">
      <w:r>
        <w:t xml:space="preserve">    10                    2.861256e-06</w:t>
      </w:r>
    </w:p>
    <w:p w14:paraId="53C45A4D" w14:textId="77777777" w:rsidR="00324D3F" w:rsidRDefault="00324D3F" w:rsidP="00324D3F">
      <w:r>
        <w:t xml:space="preserve">    11                    2.947899e-07</w:t>
      </w:r>
    </w:p>
    <w:p w14:paraId="2EC928C5" w14:textId="77777777" w:rsidR="00324D3F" w:rsidRDefault="00324D3F" w:rsidP="00324D3F">
      <w:r>
        <w:t xml:space="preserve">    12                    2.947899e-07</w:t>
      </w:r>
    </w:p>
    <w:p w14:paraId="762DDD83" w14:textId="77777777" w:rsidR="00324D3F" w:rsidRDefault="00324D3F" w:rsidP="00324D3F">
      <w:r>
        <w:t xml:space="preserve">    13                    2.942244e-08</w:t>
      </w:r>
    </w:p>
    <w:p w14:paraId="5897E386" w14:textId="77777777" w:rsidR="00324D3F" w:rsidRDefault="00324D3F" w:rsidP="00324D3F">
      <w:r>
        <w:t xml:space="preserve">    14                    2.942244e-08</w:t>
      </w:r>
    </w:p>
    <w:p w14:paraId="56006C1D" w14:textId="77777777" w:rsidR="00324D3F" w:rsidRDefault="00324D3F" w:rsidP="00324D3F">
      <w:r>
        <w:t xml:space="preserve">    15                    2.867935e-09</w:t>
      </w:r>
    </w:p>
    <w:p w14:paraId="6940659B" w14:textId="77777777" w:rsidR="00324D3F" w:rsidRDefault="00324D3F" w:rsidP="00324D3F">
      <w:r>
        <w:t xml:space="preserve">    16                    2.867935e-09</w:t>
      </w:r>
    </w:p>
    <w:p w14:paraId="6686D9AD" w14:textId="77777777" w:rsidR="00324D3F" w:rsidRDefault="00324D3F" w:rsidP="00324D3F">
      <w:r>
        <w:t xml:space="preserve">    17                    2.809260e-10</w:t>
      </w:r>
    </w:p>
    <w:p w14:paraId="5E59B10A" w14:textId="77777777" w:rsidR="00324D3F" w:rsidRDefault="00324D3F" w:rsidP="00324D3F">
      <w:r>
        <w:t xml:space="preserve">    18                    2.649494e-10</w:t>
      </w:r>
    </w:p>
    <w:p w14:paraId="31E9BBC1" w14:textId="77777777" w:rsidR="00324D3F" w:rsidRDefault="00324D3F" w:rsidP="00324D3F">
      <w:r>
        <w:t xml:space="preserve">    19                    2.649494e-10</w:t>
      </w:r>
    </w:p>
    <w:p w14:paraId="6ED49CE6" w14:textId="77777777" w:rsidR="00324D3F" w:rsidRDefault="00324D3F" w:rsidP="00324D3F">
      <w:r>
        <w:t xml:space="preserve">    20                    4.614638e-11</w:t>
      </w:r>
    </w:p>
    <w:p w14:paraId="6D940FD3" w14:textId="77777777" w:rsidR="00324D3F" w:rsidRDefault="00324D3F" w:rsidP="00324D3F">
      <w:r>
        <w:t xml:space="preserve">    21                    4.365983e-11</w:t>
      </w:r>
    </w:p>
    <w:p w14:paraId="642FFD9F" w14:textId="77777777" w:rsidR="00324D3F" w:rsidRDefault="00324D3F" w:rsidP="00324D3F">
      <w:r>
        <w:t xml:space="preserve">    22                    4.365983e-11</w:t>
      </w:r>
    </w:p>
    <w:p w14:paraId="2021B33A" w14:textId="77777777" w:rsidR="00324D3F" w:rsidRDefault="00324D3F" w:rsidP="00324D3F">
      <w:r>
        <w:t xml:space="preserve">    23                    9.449649e-12</w:t>
      </w:r>
    </w:p>
    <w:p w14:paraId="47E57237" w14:textId="77777777" w:rsidR="00324D3F" w:rsidRDefault="00324D3F" w:rsidP="00324D3F">
      <w:r>
        <w:t xml:space="preserve">    24                    9.449649e-12</w:t>
      </w:r>
    </w:p>
    <w:p w14:paraId="485B8005" w14:textId="77777777" w:rsidR="00324D3F" w:rsidRDefault="00324D3F" w:rsidP="00324D3F">
      <w:r>
        <w:t xml:space="preserve">    25                    1.947585e-12</w:t>
      </w:r>
    </w:p>
    <w:p w14:paraId="794B2A10" w14:textId="77777777" w:rsidR="00324D3F" w:rsidRDefault="00324D3F" w:rsidP="00324D3F">
      <w:r>
        <w:t xml:space="preserve">    26                    1.839032e-12</w:t>
      </w:r>
    </w:p>
    <w:p w14:paraId="53999761" w14:textId="77777777" w:rsidR="00324D3F" w:rsidRDefault="00324D3F" w:rsidP="00324D3F">
      <w:r>
        <w:t xml:space="preserve">    27                    1.557042e-12</w:t>
      </w:r>
    </w:p>
    <w:p w14:paraId="46514FE9" w14:textId="77777777" w:rsidR="00324D3F" w:rsidRDefault="00324D3F" w:rsidP="00324D3F">
      <w:r>
        <w:t xml:space="preserve">    28                    1.268265e-12</w:t>
      </w:r>
    </w:p>
    <w:p w14:paraId="38737829" w14:textId="77777777" w:rsidR="00324D3F" w:rsidRDefault="00324D3F" w:rsidP="00324D3F">
      <w:r>
        <w:t xml:space="preserve">    29                    1.007392e-12</w:t>
      </w:r>
    </w:p>
    <w:p w14:paraId="40D5808E" w14:textId="77777777" w:rsidR="00324D3F" w:rsidRDefault="00324D3F" w:rsidP="00324D3F">
      <w:r>
        <w:t>***                 new lower bound: -6.217824e-14</w:t>
      </w:r>
    </w:p>
    <w:p w14:paraId="59B1A23F" w14:textId="77777777" w:rsidR="00324D3F" w:rsidRDefault="00324D3F" w:rsidP="00324D3F"/>
    <w:p w14:paraId="0EAA42DA" w14:textId="77777777" w:rsidR="00324D3F" w:rsidRDefault="00324D3F" w:rsidP="00324D3F">
      <w:r>
        <w:t xml:space="preserve"> Result:  best value of t: 1.007392e-12</w:t>
      </w:r>
    </w:p>
    <w:p w14:paraId="34D35141" w14:textId="77777777" w:rsidR="00324D3F" w:rsidRDefault="00324D3F" w:rsidP="00324D3F">
      <w:r>
        <w:t xml:space="preserve">          f-radius saturation:  0.000% of R =  1.00e+09</w:t>
      </w:r>
    </w:p>
    <w:p w14:paraId="29E0FCF6" w14:textId="77777777" w:rsidR="00324D3F" w:rsidRDefault="00324D3F" w:rsidP="00324D3F"/>
    <w:p w14:paraId="375534BF" w14:textId="77777777" w:rsidR="00324D3F" w:rsidRDefault="00324D3F" w:rsidP="00324D3F">
      <w:r>
        <w:t xml:space="preserve"> Marginal infeasibility: these LMI constraints may be</w:t>
      </w:r>
    </w:p>
    <w:p w14:paraId="5AD552E2" w14:textId="77777777" w:rsidR="00324D3F" w:rsidRDefault="00324D3F" w:rsidP="00324D3F">
      <w:r>
        <w:t xml:space="preserve">          feasible but are not strictly feasible</w:t>
      </w:r>
    </w:p>
    <w:p w14:paraId="44D99D97" w14:textId="77777777" w:rsidR="00324D3F" w:rsidRDefault="00324D3F" w:rsidP="00324D3F"/>
    <w:p w14:paraId="6B7F7C80" w14:textId="77777777" w:rsidR="00324D3F" w:rsidRDefault="00324D3F" w:rsidP="00324D3F"/>
    <w:p w14:paraId="14D821C1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4293A847" w14:textId="77777777" w:rsidR="00324D3F" w:rsidRDefault="00324D3F" w:rsidP="00324D3F"/>
    <w:p w14:paraId="35AB8A5A" w14:textId="77777777" w:rsidR="00324D3F" w:rsidRDefault="00324D3F" w:rsidP="00324D3F">
      <w:r>
        <w:t xml:space="preserve">   1.0e-08 *</w:t>
      </w:r>
    </w:p>
    <w:p w14:paraId="10E78161" w14:textId="77777777" w:rsidR="00324D3F" w:rsidRDefault="00324D3F" w:rsidP="00324D3F"/>
    <w:p w14:paraId="1C5B222F" w14:textId="77777777" w:rsidR="00324D3F" w:rsidRDefault="00324D3F" w:rsidP="00324D3F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F3B2489" w14:textId="77777777" w:rsidR="00324D3F" w:rsidRDefault="00324D3F" w:rsidP="00324D3F"/>
    <w:p w14:paraId="4AF59634" w14:textId="77777777" w:rsidR="00324D3F" w:rsidRDefault="00324D3F" w:rsidP="00324D3F">
      <w:r>
        <w:t xml:space="preserve">    0.5195         0   -0.0004         0    0.0003         0    0.0000</w:t>
      </w:r>
    </w:p>
    <w:p w14:paraId="4A901B3D" w14:textId="77777777" w:rsidR="00324D3F" w:rsidRDefault="00324D3F" w:rsidP="00324D3F">
      <w:r>
        <w:t xml:space="preserve">         0    0.5195         0   -0.0004         0    0.0003         0</w:t>
      </w:r>
    </w:p>
    <w:p w14:paraId="1571BE8A" w14:textId="77777777" w:rsidR="00324D3F" w:rsidRDefault="00324D3F" w:rsidP="00324D3F">
      <w:r>
        <w:t xml:space="preserve">   -0.0004         0    0.5222         0   -0.0005         0    0.0002</w:t>
      </w:r>
    </w:p>
    <w:p w14:paraId="47A783A2" w14:textId="77777777" w:rsidR="00324D3F" w:rsidRDefault="00324D3F" w:rsidP="00324D3F">
      <w:r>
        <w:t xml:space="preserve">         0   -0.0004         0    0.5222         0   -0.0005         0</w:t>
      </w:r>
    </w:p>
    <w:p w14:paraId="0071ACFB" w14:textId="77777777" w:rsidR="00324D3F" w:rsidRDefault="00324D3F" w:rsidP="00324D3F">
      <w:r>
        <w:t xml:space="preserve">    0.0003         0   -0.0005         0    0.5268         0   -0.0005</w:t>
      </w:r>
    </w:p>
    <w:p w14:paraId="2405C578" w14:textId="77777777" w:rsidR="00324D3F" w:rsidRDefault="00324D3F" w:rsidP="00324D3F">
      <w:r>
        <w:t xml:space="preserve">         0    0.0003         0   -0.0005         0    0.5268         0</w:t>
      </w:r>
    </w:p>
    <w:p w14:paraId="0C754D7C" w14:textId="77777777" w:rsidR="00324D3F" w:rsidRDefault="00324D3F" w:rsidP="00324D3F">
      <w:r>
        <w:t xml:space="preserve">    0.0000         0    0.0002         0   -0.0005         0    0.5188</w:t>
      </w:r>
    </w:p>
    <w:p w14:paraId="0B2A5891" w14:textId="77777777" w:rsidR="00324D3F" w:rsidRDefault="00324D3F" w:rsidP="00324D3F">
      <w:r>
        <w:t xml:space="preserve">         0    0.0000         0    0.0002         0   -0.0005         0</w:t>
      </w:r>
    </w:p>
    <w:p w14:paraId="72946B95" w14:textId="77777777" w:rsidR="00324D3F" w:rsidRDefault="00324D3F" w:rsidP="00324D3F">
      <w:r>
        <w:t xml:space="preserve">    0.0000         0   -0.0003         0    0.0000         0    0.0000</w:t>
      </w:r>
    </w:p>
    <w:p w14:paraId="42F01E77" w14:textId="77777777" w:rsidR="00324D3F" w:rsidRDefault="00324D3F" w:rsidP="00324D3F">
      <w:r>
        <w:t xml:space="preserve">         0    0.0000         0   -0.0003         0    0.0000         0</w:t>
      </w:r>
    </w:p>
    <w:p w14:paraId="10CD89AF" w14:textId="77777777" w:rsidR="00324D3F" w:rsidRDefault="00324D3F" w:rsidP="00324D3F">
      <w:r>
        <w:t xml:space="preserve">   -0.0003         0    0.0000         0   -0.0002         0    0.0000</w:t>
      </w:r>
    </w:p>
    <w:p w14:paraId="3827B8DF" w14:textId="77777777" w:rsidR="00324D3F" w:rsidRDefault="00324D3F" w:rsidP="00324D3F">
      <w:r>
        <w:t xml:space="preserve">         0   -0.0003         0    0.0000         0   -0.0002         0</w:t>
      </w:r>
    </w:p>
    <w:p w14:paraId="66EC02A0" w14:textId="77777777" w:rsidR="00324D3F" w:rsidRDefault="00324D3F" w:rsidP="00324D3F">
      <w:r>
        <w:t xml:space="preserve">   -0.3377         0    0.0014         0   -0.0002         0   -0.0000</w:t>
      </w:r>
    </w:p>
    <w:p w14:paraId="072D9623" w14:textId="77777777" w:rsidR="00324D3F" w:rsidRDefault="00324D3F" w:rsidP="00324D3F">
      <w:r>
        <w:t xml:space="preserve">         0   -0.3377         0    0.0014         0   -0.0002         0</w:t>
      </w:r>
    </w:p>
    <w:p w14:paraId="7AE5604D" w14:textId="77777777" w:rsidR="00324D3F" w:rsidRDefault="00324D3F" w:rsidP="00324D3F">
      <w:r>
        <w:t xml:space="preserve">    0.0001         0   -0.3382         0    0.0011         0   -0.0002</w:t>
      </w:r>
    </w:p>
    <w:p w14:paraId="4CAC74E4" w14:textId="77777777" w:rsidR="00324D3F" w:rsidRDefault="00324D3F" w:rsidP="00324D3F">
      <w:r>
        <w:t xml:space="preserve">         0    0.0001         0   -0.3382         0    0.0011         0</w:t>
      </w:r>
    </w:p>
    <w:p w14:paraId="0F0D1FAE" w14:textId="77777777" w:rsidR="00324D3F" w:rsidRDefault="00324D3F" w:rsidP="00324D3F">
      <w:r>
        <w:t xml:space="preserve">   -0.0002         0    0.0003         0   -0.3399         0    0.0003</w:t>
      </w:r>
    </w:p>
    <w:p w14:paraId="05850951" w14:textId="77777777" w:rsidR="00324D3F" w:rsidRDefault="00324D3F" w:rsidP="00324D3F">
      <w:r>
        <w:t xml:space="preserve">         0   -0.0002         0    0.0003         0   -0.3399         0</w:t>
      </w:r>
    </w:p>
    <w:p w14:paraId="5BC31741" w14:textId="77777777" w:rsidR="00324D3F" w:rsidRDefault="00324D3F" w:rsidP="00324D3F">
      <w:r>
        <w:t xml:space="preserve">   -0.0000         0   -0.0002         0    0.0011         0   -0.3367</w:t>
      </w:r>
    </w:p>
    <w:p w14:paraId="6660069B" w14:textId="77777777" w:rsidR="00324D3F" w:rsidRDefault="00324D3F" w:rsidP="00324D3F">
      <w:r>
        <w:t xml:space="preserve">         0   -0.0000         0   -0.0002         0    0.0011         0</w:t>
      </w:r>
    </w:p>
    <w:p w14:paraId="0CEA5B07" w14:textId="77777777" w:rsidR="00324D3F" w:rsidRDefault="00324D3F" w:rsidP="00324D3F">
      <w:r>
        <w:t xml:space="preserve">   -0.0000         0    0.0001         0   -0.0000         0    0.0000</w:t>
      </w:r>
    </w:p>
    <w:p w14:paraId="15B2D28B" w14:textId="77777777" w:rsidR="00324D3F" w:rsidRDefault="00324D3F" w:rsidP="00324D3F">
      <w:r>
        <w:t xml:space="preserve">         0   -0.0000         0    0.0001         0   -0.0000         0</w:t>
      </w:r>
    </w:p>
    <w:p w14:paraId="0843DE6A" w14:textId="77777777" w:rsidR="00324D3F" w:rsidRDefault="00324D3F" w:rsidP="00324D3F">
      <w:r>
        <w:t xml:space="preserve">    0.0001         0   -0.0000         0    0.0001         0   -0.0000</w:t>
      </w:r>
    </w:p>
    <w:p w14:paraId="2EB839AA" w14:textId="77777777" w:rsidR="00324D3F" w:rsidRDefault="00324D3F" w:rsidP="00324D3F">
      <w:r>
        <w:t xml:space="preserve">         0    0.0001         0   -0.0000         0    0.0001         0</w:t>
      </w:r>
    </w:p>
    <w:p w14:paraId="6C88E83A" w14:textId="77777777" w:rsidR="00324D3F" w:rsidRDefault="00324D3F" w:rsidP="00324D3F"/>
    <w:p w14:paraId="5B41DF1F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09199164" w14:textId="77777777" w:rsidR="00324D3F" w:rsidRDefault="00324D3F" w:rsidP="00324D3F"/>
    <w:p w14:paraId="34EB56BC" w14:textId="77777777" w:rsidR="00324D3F" w:rsidRDefault="00324D3F" w:rsidP="00324D3F">
      <w:r>
        <w:t xml:space="preserve">         0    0.0000         0   -0.0003         0   -0.3377         0</w:t>
      </w:r>
    </w:p>
    <w:p w14:paraId="436B46FC" w14:textId="77777777" w:rsidR="00324D3F" w:rsidRDefault="00324D3F" w:rsidP="00324D3F">
      <w:r>
        <w:t xml:space="preserve">    0.0000         0    0.0000         0   -0.0003         0   -0.3377</w:t>
      </w:r>
    </w:p>
    <w:p w14:paraId="058EFF7A" w14:textId="77777777" w:rsidR="00324D3F" w:rsidRDefault="00324D3F" w:rsidP="00324D3F">
      <w:r>
        <w:t xml:space="preserve">         0   -0.0003         0    0.0000         0    0.0014         0</w:t>
      </w:r>
    </w:p>
    <w:p w14:paraId="59EB9B33" w14:textId="77777777" w:rsidR="00324D3F" w:rsidRDefault="00324D3F" w:rsidP="00324D3F">
      <w:r>
        <w:t xml:space="preserve">    0.0002         0   -0.0003         0    0.0000         0    0.0014</w:t>
      </w:r>
    </w:p>
    <w:p w14:paraId="3EADCFFD" w14:textId="77777777" w:rsidR="00324D3F" w:rsidRDefault="00324D3F" w:rsidP="00324D3F">
      <w:r>
        <w:lastRenderedPageBreak/>
        <w:t xml:space="preserve">         0    0.0000         0   -0.0002         0   -0.0002         0</w:t>
      </w:r>
    </w:p>
    <w:p w14:paraId="2D10FC4C" w14:textId="77777777" w:rsidR="00324D3F" w:rsidRDefault="00324D3F" w:rsidP="00324D3F">
      <w:r>
        <w:t xml:space="preserve">   -0.0005         0    0.0000         0   -0.0002         0   -0.0002</w:t>
      </w:r>
    </w:p>
    <w:p w14:paraId="7FABABD9" w14:textId="77777777" w:rsidR="00324D3F" w:rsidRDefault="00324D3F" w:rsidP="00324D3F">
      <w:r>
        <w:t xml:space="preserve">         0    0.0000         0    0.0000         0   -0.0000         0</w:t>
      </w:r>
    </w:p>
    <w:p w14:paraId="77ECA588" w14:textId="77777777" w:rsidR="00324D3F" w:rsidRDefault="00324D3F" w:rsidP="00324D3F">
      <w:r>
        <w:t xml:space="preserve">    0.5188         0    0.0000         0    0.0000         0   -0.0000</w:t>
      </w:r>
    </w:p>
    <w:p w14:paraId="4C973C6E" w14:textId="77777777" w:rsidR="00324D3F" w:rsidRDefault="00324D3F" w:rsidP="00324D3F">
      <w:r>
        <w:t xml:space="preserve">         0    0.5213         0    0.0000         0    0.0000         0</w:t>
      </w:r>
    </w:p>
    <w:p w14:paraId="60F622B3" w14:textId="77777777" w:rsidR="00324D3F" w:rsidRDefault="00324D3F" w:rsidP="00324D3F">
      <w:r>
        <w:t xml:space="preserve">    0.0000         0    0.5213         0    0.0000         0    0.0000</w:t>
      </w:r>
    </w:p>
    <w:p w14:paraId="5D9E0597" w14:textId="77777777" w:rsidR="00324D3F" w:rsidRDefault="00324D3F" w:rsidP="00324D3F">
      <w:r>
        <w:t xml:space="preserve">         0    0.0000         0    0.5237         0    0.0011         0</w:t>
      </w:r>
    </w:p>
    <w:p w14:paraId="12496686" w14:textId="77777777" w:rsidR="00324D3F" w:rsidRDefault="00324D3F" w:rsidP="00324D3F">
      <w:r>
        <w:t xml:space="preserve">    0.0000         0    0.0000         0    0.5237         0    0.0011</w:t>
      </w:r>
    </w:p>
    <w:p w14:paraId="24EECF0A" w14:textId="77777777" w:rsidR="00324D3F" w:rsidRDefault="00324D3F" w:rsidP="00324D3F">
      <w:r>
        <w:t xml:space="preserve">         0    0.0000         0    0.0011         0    0.1020         0</w:t>
      </w:r>
    </w:p>
    <w:p w14:paraId="78897A7C" w14:textId="77777777" w:rsidR="00324D3F" w:rsidRDefault="00324D3F" w:rsidP="00324D3F">
      <w:r>
        <w:t xml:space="preserve">   -0.0000         0    0.0000         0    0.0011         0    0.1020</w:t>
      </w:r>
    </w:p>
    <w:p w14:paraId="4D2CEEAB" w14:textId="77777777" w:rsidR="00324D3F" w:rsidRDefault="00324D3F" w:rsidP="00324D3F">
      <w:r>
        <w:t xml:space="preserve">         0    0.0014         0    0.0000         0   -0.0008         0</w:t>
      </w:r>
    </w:p>
    <w:p w14:paraId="4FCCE745" w14:textId="77777777" w:rsidR="00324D3F" w:rsidRDefault="00324D3F" w:rsidP="00324D3F">
      <w:r>
        <w:t xml:space="preserve">   -0.0002         0    0.0014         0    0.0000         0   -0.0008</w:t>
      </w:r>
    </w:p>
    <w:p w14:paraId="02D1110B" w14:textId="77777777" w:rsidR="00324D3F" w:rsidRDefault="00324D3F" w:rsidP="00324D3F">
      <w:r>
        <w:t xml:space="preserve">         0   -0.0000         0    0.0011         0    0.0001         0</w:t>
      </w:r>
    </w:p>
    <w:p w14:paraId="298797B5" w14:textId="77777777" w:rsidR="00324D3F" w:rsidRDefault="00324D3F" w:rsidP="00324D3F">
      <w:r>
        <w:t xml:space="preserve">    0.0003         0   -0.0000         0    0.0011         0    0.0001</w:t>
      </w:r>
    </w:p>
    <w:p w14:paraId="51D3C3E3" w14:textId="77777777" w:rsidR="00324D3F" w:rsidRDefault="00324D3F" w:rsidP="00324D3F">
      <w:r>
        <w:t xml:space="preserve">         0   -0.0000         0    0.0000         0   -0.0000         0</w:t>
      </w:r>
    </w:p>
    <w:p w14:paraId="440EB0BC" w14:textId="77777777" w:rsidR="00324D3F" w:rsidRDefault="00324D3F" w:rsidP="00324D3F">
      <w:r>
        <w:t xml:space="preserve">   -0.3367         0   -0.0000         0    0.0000         0   -0.0000</w:t>
      </w:r>
    </w:p>
    <w:p w14:paraId="029EEAE7" w14:textId="77777777" w:rsidR="00324D3F" w:rsidRDefault="00324D3F" w:rsidP="00324D3F">
      <w:r>
        <w:t xml:space="preserve">         0   -0.3367         0   -0.0000         0   -0.0000         0</w:t>
      </w:r>
    </w:p>
    <w:p w14:paraId="25A641CA" w14:textId="77777777" w:rsidR="00324D3F" w:rsidRDefault="00324D3F" w:rsidP="00324D3F">
      <w:r>
        <w:t xml:space="preserve">    0.0000         0   -0.3367         0   -0.0000         0   -0.0000</w:t>
      </w:r>
    </w:p>
    <w:p w14:paraId="763699C1" w14:textId="77777777" w:rsidR="00324D3F" w:rsidRDefault="00324D3F" w:rsidP="00324D3F">
      <w:r>
        <w:t xml:space="preserve">         0   -0.0000         0   -0.3375         0   -0.0006         0</w:t>
      </w:r>
    </w:p>
    <w:p w14:paraId="27B57AE0" w14:textId="77777777" w:rsidR="00324D3F" w:rsidRDefault="00324D3F" w:rsidP="00324D3F">
      <w:r>
        <w:t xml:space="preserve">   -0.0000         0   -0.0000         0   -0.3375         0   -0.0006</w:t>
      </w:r>
    </w:p>
    <w:p w14:paraId="78379D4B" w14:textId="77777777" w:rsidR="00324D3F" w:rsidRDefault="00324D3F" w:rsidP="00324D3F"/>
    <w:p w14:paraId="089A2FC0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E2682A3" w14:textId="77777777" w:rsidR="00324D3F" w:rsidRDefault="00324D3F" w:rsidP="00324D3F"/>
    <w:p w14:paraId="466E6F4C" w14:textId="77777777" w:rsidR="00324D3F" w:rsidRDefault="00324D3F" w:rsidP="00324D3F">
      <w:r>
        <w:t xml:space="preserve">    0.0001         0   -0.0002         0   -0.0000         0   -0.0000</w:t>
      </w:r>
    </w:p>
    <w:p w14:paraId="15B08669" w14:textId="77777777" w:rsidR="00324D3F" w:rsidRDefault="00324D3F" w:rsidP="00324D3F">
      <w:r>
        <w:t xml:space="preserve">         0    0.0001         0   -0.0002         0   -0.0000         0</w:t>
      </w:r>
    </w:p>
    <w:p w14:paraId="30212EC8" w14:textId="77777777" w:rsidR="00324D3F" w:rsidRDefault="00324D3F" w:rsidP="00324D3F">
      <w:r>
        <w:t xml:space="preserve">   -0.3382         0    0.0003         0   -0.0002         0    0.0001</w:t>
      </w:r>
    </w:p>
    <w:p w14:paraId="040C70D2" w14:textId="77777777" w:rsidR="00324D3F" w:rsidRDefault="00324D3F" w:rsidP="00324D3F">
      <w:r>
        <w:t xml:space="preserve">         0   -0.3382         0    0.0003         0   -0.0002         0</w:t>
      </w:r>
    </w:p>
    <w:p w14:paraId="6C50EAAC" w14:textId="77777777" w:rsidR="00324D3F" w:rsidRDefault="00324D3F" w:rsidP="00324D3F">
      <w:r>
        <w:t xml:space="preserve">    0.0011         0   -0.3399         0    0.0011         0   -0.0000</w:t>
      </w:r>
    </w:p>
    <w:p w14:paraId="7747C623" w14:textId="77777777" w:rsidR="00324D3F" w:rsidRDefault="00324D3F" w:rsidP="00324D3F">
      <w:r>
        <w:t xml:space="preserve">         0    0.0011         0   -0.3399         0    0.0011         0</w:t>
      </w:r>
    </w:p>
    <w:p w14:paraId="17891E16" w14:textId="77777777" w:rsidR="00324D3F" w:rsidRDefault="00324D3F" w:rsidP="00324D3F">
      <w:r>
        <w:t xml:space="preserve">   -0.0002         0    0.0003         0   -0.3367         0    0.0000</w:t>
      </w:r>
    </w:p>
    <w:p w14:paraId="0253DEBA" w14:textId="77777777" w:rsidR="00324D3F" w:rsidRDefault="00324D3F" w:rsidP="00324D3F">
      <w:r>
        <w:t xml:space="preserve">         0   -0.0002         0    0.0003         0   -0.3367         0</w:t>
      </w:r>
    </w:p>
    <w:p w14:paraId="669449E7" w14:textId="77777777" w:rsidR="00324D3F" w:rsidRDefault="00324D3F" w:rsidP="00324D3F">
      <w:r>
        <w:t xml:space="preserve">    0.0014         0   -0.0000         0   -0.0000         0   -0.3367</w:t>
      </w:r>
    </w:p>
    <w:p w14:paraId="61E415EF" w14:textId="77777777" w:rsidR="00324D3F" w:rsidRDefault="00324D3F" w:rsidP="00324D3F">
      <w:r>
        <w:t xml:space="preserve">         0    0.0014         0   -0.0000         0   -0.0000         0</w:t>
      </w:r>
    </w:p>
    <w:p w14:paraId="062A5BB4" w14:textId="77777777" w:rsidR="00324D3F" w:rsidRDefault="00324D3F" w:rsidP="00324D3F">
      <w:r>
        <w:t xml:space="preserve">    0.0000         0    0.0011         0    0.0000         0   -0.0000</w:t>
      </w:r>
    </w:p>
    <w:p w14:paraId="220CAEC2" w14:textId="77777777" w:rsidR="00324D3F" w:rsidRDefault="00324D3F" w:rsidP="00324D3F">
      <w:r>
        <w:lastRenderedPageBreak/>
        <w:t xml:space="preserve">         0    0.0000         0    0.0011         0    0.0000         0</w:t>
      </w:r>
    </w:p>
    <w:p w14:paraId="5B98FBF3" w14:textId="77777777" w:rsidR="00324D3F" w:rsidRDefault="00324D3F" w:rsidP="00324D3F">
      <w:r>
        <w:t xml:space="preserve">   -0.0008         0    0.0001         0   -0.0000         0   -0.0000</w:t>
      </w:r>
    </w:p>
    <w:p w14:paraId="17069151" w14:textId="77777777" w:rsidR="00324D3F" w:rsidRDefault="00324D3F" w:rsidP="00324D3F">
      <w:r>
        <w:t xml:space="preserve">         0   -0.0008         0    0.0001         0   -0.0000         0</w:t>
      </w:r>
    </w:p>
    <w:p w14:paraId="72018373" w14:textId="77777777" w:rsidR="00324D3F" w:rsidRDefault="00324D3F" w:rsidP="00324D3F">
      <w:r>
        <w:t xml:space="preserve">    0.1023         0   -0.0006         0    0.0001         0   -0.0008</w:t>
      </w:r>
    </w:p>
    <w:p w14:paraId="3F1CC75E" w14:textId="77777777" w:rsidR="00324D3F" w:rsidRDefault="00324D3F" w:rsidP="00324D3F">
      <w:r>
        <w:t xml:space="preserve">         0    0.1023         0   -0.0006         0    0.0001         0</w:t>
      </w:r>
    </w:p>
    <w:p w14:paraId="4E192CE7" w14:textId="77777777" w:rsidR="00324D3F" w:rsidRDefault="00324D3F" w:rsidP="00324D3F">
      <w:r>
        <w:t xml:space="preserve">   -0.0006         0    0.1034         0   -0.0006         0    0.0000</w:t>
      </w:r>
    </w:p>
    <w:p w14:paraId="36DC65E5" w14:textId="77777777" w:rsidR="00324D3F" w:rsidRDefault="00324D3F" w:rsidP="00324D3F">
      <w:r>
        <w:t xml:space="preserve">         0   -0.0006         0    0.1034         0   -0.0006         0</w:t>
      </w:r>
    </w:p>
    <w:p w14:paraId="403DE313" w14:textId="77777777" w:rsidR="00324D3F" w:rsidRDefault="00324D3F" w:rsidP="00324D3F">
      <w:r>
        <w:t xml:space="preserve">    0.0001         0   -0.0006         0    0.1011         0   -0.0000</w:t>
      </w:r>
    </w:p>
    <w:p w14:paraId="213D246C" w14:textId="77777777" w:rsidR="00324D3F" w:rsidRDefault="00324D3F" w:rsidP="00324D3F">
      <w:r>
        <w:t xml:space="preserve">         0    0.0001         0   -0.0006         0    0.1011         0</w:t>
      </w:r>
    </w:p>
    <w:p w14:paraId="41AB18E1" w14:textId="77777777" w:rsidR="00324D3F" w:rsidRDefault="00324D3F" w:rsidP="00324D3F">
      <w:r>
        <w:t xml:space="preserve">   -0.0008         0    0.0000         0   -0.0000         0    0.1011</w:t>
      </w:r>
    </w:p>
    <w:p w14:paraId="5BE63AD1" w14:textId="77777777" w:rsidR="00324D3F" w:rsidRDefault="00324D3F" w:rsidP="00324D3F">
      <w:r>
        <w:t xml:space="preserve">         0   -0.0008         0    0.0000         0   -0.0000         0</w:t>
      </w:r>
    </w:p>
    <w:p w14:paraId="2A6B3DEB" w14:textId="77777777" w:rsidR="00324D3F" w:rsidRDefault="00324D3F" w:rsidP="00324D3F">
      <w:r>
        <w:t xml:space="preserve">   -0.0000         0   -0.0006         0   -0.0000         0   -0.0000</w:t>
      </w:r>
    </w:p>
    <w:p w14:paraId="6F33199D" w14:textId="77777777" w:rsidR="00324D3F" w:rsidRDefault="00324D3F" w:rsidP="00324D3F">
      <w:r>
        <w:t xml:space="preserve">         0   -0.0000         0   -0.0006         0   -0.0000         0</w:t>
      </w:r>
    </w:p>
    <w:p w14:paraId="166A938C" w14:textId="77777777" w:rsidR="00324D3F" w:rsidRDefault="00324D3F" w:rsidP="00324D3F"/>
    <w:p w14:paraId="11AB30E9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F802652" w14:textId="77777777" w:rsidR="00324D3F" w:rsidRDefault="00324D3F" w:rsidP="00324D3F"/>
    <w:p w14:paraId="224B032A" w14:textId="77777777" w:rsidR="00324D3F" w:rsidRDefault="00324D3F" w:rsidP="00324D3F">
      <w:r>
        <w:t xml:space="preserve">         0    0.0001         0</w:t>
      </w:r>
    </w:p>
    <w:p w14:paraId="32C520F9" w14:textId="77777777" w:rsidR="00324D3F" w:rsidRDefault="00324D3F" w:rsidP="00324D3F">
      <w:r>
        <w:t xml:space="preserve">   -0.0000         0    0.0001</w:t>
      </w:r>
    </w:p>
    <w:p w14:paraId="4F8ECB92" w14:textId="77777777" w:rsidR="00324D3F" w:rsidRDefault="00324D3F" w:rsidP="00324D3F">
      <w:r>
        <w:t xml:space="preserve">         0   -0.0000         0</w:t>
      </w:r>
    </w:p>
    <w:p w14:paraId="34247515" w14:textId="77777777" w:rsidR="00324D3F" w:rsidRDefault="00324D3F" w:rsidP="00324D3F">
      <w:r>
        <w:t xml:space="preserve">    0.0001         0   -0.0000</w:t>
      </w:r>
    </w:p>
    <w:p w14:paraId="75AC86AF" w14:textId="77777777" w:rsidR="00324D3F" w:rsidRDefault="00324D3F" w:rsidP="00324D3F">
      <w:r>
        <w:t xml:space="preserve">         0    0.0001         0</w:t>
      </w:r>
    </w:p>
    <w:p w14:paraId="76B7E287" w14:textId="77777777" w:rsidR="00324D3F" w:rsidRDefault="00324D3F" w:rsidP="00324D3F">
      <w:r>
        <w:t xml:space="preserve">   -0.0000         0    0.0001</w:t>
      </w:r>
    </w:p>
    <w:p w14:paraId="077A5819" w14:textId="77777777" w:rsidR="00324D3F" w:rsidRDefault="00324D3F" w:rsidP="00324D3F">
      <w:r>
        <w:t xml:space="preserve">         0   -0.0000         0</w:t>
      </w:r>
    </w:p>
    <w:p w14:paraId="7B925EB7" w14:textId="77777777" w:rsidR="00324D3F" w:rsidRDefault="00324D3F" w:rsidP="00324D3F">
      <w:r>
        <w:t xml:space="preserve">    0.0000         0   -0.0000</w:t>
      </w:r>
    </w:p>
    <w:p w14:paraId="3948960E" w14:textId="77777777" w:rsidR="00324D3F" w:rsidRDefault="00324D3F" w:rsidP="00324D3F">
      <w:r>
        <w:t xml:space="preserve">         0   -0.0000         0</w:t>
      </w:r>
    </w:p>
    <w:p w14:paraId="30B16F6D" w14:textId="77777777" w:rsidR="00324D3F" w:rsidRDefault="00324D3F" w:rsidP="00324D3F">
      <w:r>
        <w:t xml:space="preserve">   -0.3367         0   -0.0000</w:t>
      </w:r>
    </w:p>
    <w:p w14:paraId="220C885C" w14:textId="77777777" w:rsidR="00324D3F" w:rsidRDefault="00324D3F" w:rsidP="00324D3F">
      <w:r>
        <w:t xml:space="preserve">         0   -0.3375         0</w:t>
      </w:r>
    </w:p>
    <w:p w14:paraId="55D7EA24" w14:textId="77777777" w:rsidR="00324D3F" w:rsidRDefault="00324D3F" w:rsidP="00324D3F">
      <w:r>
        <w:t xml:space="preserve">   -0.0000         0   -0.3375</w:t>
      </w:r>
    </w:p>
    <w:p w14:paraId="573E542C" w14:textId="77777777" w:rsidR="00324D3F" w:rsidRDefault="00324D3F" w:rsidP="00324D3F">
      <w:r>
        <w:t xml:space="preserve">         0   -0.0006         0</w:t>
      </w:r>
    </w:p>
    <w:p w14:paraId="0D3007CF" w14:textId="77777777" w:rsidR="00324D3F" w:rsidRDefault="00324D3F" w:rsidP="00324D3F">
      <w:r>
        <w:t xml:space="preserve">   -0.0000         0   -0.0006</w:t>
      </w:r>
    </w:p>
    <w:p w14:paraId="06A8524A" w14:textId="77777777" w:rsidR="00324D3F" w:rsidRDefault="00324D3F" w:rsidP="00324D3F">
      <w:r>
        <w:t xml:space="preserve">         0   -0.0000         0</w:t>
      </w:r>
    </w:p>
    <w:p w14:paraId="02699C4E" w14:textId="77777777" w:rsidR="00324D3F" w:rsidRDefault="00324D3F" w:rsidP="00324D3F">
      <w:r>
        <w:t xml:space="preserve">   -0.0008         0   -0.0000</w:t>
      </w:r>
    </w:p>
    <w:p w14:paraId="289E1163" w14:textId="77777777" w:rsidR="00324D3F" w:rsidRDefault="00324D3F" w:rsidP="00324D3F">
      <w:r>
        <w:t xml:space="preserve">         0   -0.0006         0</w:t>
      </w:r>
    </w:p>
    <w:p w14:paraId="530DCD85" w14:textId="77777777" w:rsidR="00324D3F" w:rsidRDefault="00324D3F" w:rsidP="00324D3F">
      <w:r>
        <w:t xml:space="preserve">    0.0000         0   -0.0006</w:t>
      </w:r>
    </w:p>
    <w:p w14:paraId="53924DE4" w14:textId="77777777" w:rsidR="00324D3F" w:rsidRDefault="00324D3F" w:rsidP="00324D3F">
      <w:r>
        <w:lastRenderedPageBreak/>
        <w:t xml:space="preserve">         0   -0.0000         0</w:t>
      </w:r>
    </w:p>
    <w:p w14:paraId="2EC31738" w14:textId="77777777" w:rsidR="00324D3F" w:rsidRDefault="00324D3F" w:rsidP="00324D3F">
      <w:r>
        <w:t xml:space="preserve">   -0.0000         0   -0.0000</w:t>
      </w:r>
    </w:p>
    <w:p w14:paraId="0D5E8EB2" w14:textId="77777777" w:rsidR="00324D3F" w:rsidRDefault="00324D3F" w:rsidP="00324D3F">
      <w:r>
        <w:t xml:space="preserve">         0   -0.0000         0</w:t>
      </w:r>
    </w:p>
    <w:p w14:paraId="7F9503D9" w14:textId="77777777" w:rsidR="00324D3F" w:rsidRDefault="00324D3F" w:rsidP="00324D3F">
      <w:r>
        <w:t xml:space="preserve">    0.1011         0   -0.0000</w:t>
      </w:r>
    </w:p>
    <w:p w14:paraId="12C19D16" w14:textId="77777777" w:rsidR="00324D3F" w:rsidRDefault="00324D3F" w:rsidP="00324D3F">
      <w:r>
        <w:t xml:space="preserve">         0    0.1016         0</w:t>
      </w:r>
    </w:p>
    <w:p w14:paraId="28B41535" w14:textId="77777777" w:rsidR="00324D3F" w:rsidRDefault="00324D3F" w:rsidP="00324D3F">
      <w:r>
        <w:t xml:space="preserve">   -0.0000         0    0.1016</w:t>
      </w:r>
    </w:p>
    <w:p w14:paraId="1F9E5F48" w14:textId="77777777" w:rsidR="00324D3F" w:rsidRDefault="00324D3F" w:rsidP="00324D3F"/>
    <w:p w14:paraId="19BA1C82" w14:textId="77777777" w:rsidR="00324D3F" w:rsidRDefault="00324D3F" w:rsidP="00324D3F"/>
    <w:p w14:paraId="13E4686B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3C868565" w14:textId="77777777" w:rsidR="00324D3F" w:rsidRDefault="00324D3F" w:rsidP="00324D3F"/>
    <w:p w14:paraId="0FB85A32" w14:textId="77777777" w:rsidR="00324D3F" w:rsidRDefault="00324D3F" w:rsidP="00324D3F">
      <w:r>
        <w:t xml:space="preserve">   1.0e-07 *</w:t>
      </w:r>
    </w:p>
    <w:p w14:paraId="2E68F639" w14:textId="77777777" w:rsidR="00324D3F" w:rsidRDefault="00324D3F" w:rsidP="00324D3F"/>
    <w:p w14:paraId="0BBABC2E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5D1F187" w14:textId="77777777" w:rsidR="00324D3F" w:rsidRDefault="00324D3F" w:rsidP="00324D3F"/>
    <w:p w14:paraId="322B8017" w14:textId="77777777" w:rsidR="00324D3F" w:rsidRDefault="00324D3F" w:rsidP="00324D3F">
      <w:r>
        <w:t xml:space="preserve">    0.1887         0   -0.0000         0    0.0008         0   -0.0000</w:t>
      </w:r>
    </w:p>
    <w:p w14:paraId="49DDC719" w14:textId="77777777" w:rsidR="00324D3F" w:rsidRDefault="00324D3F" w:rsidP="00324D3F">
      <w:r>
        <w:t xml:space="preserve">         0    0.1887         0   -0.0000         0    0.0008         0</w:t>
      </w:r>
    </w:p>
    <w:p w14:paraId="5C2BF4A1" w14:textId="77777777" w:rsidR="00324D3F" w:rsidRDefault="00324D3F" w:rsidP="00324D3F">
      <w:r>
        <w:t xml:space="preserve">   -0.0000         0    0.1913         0   -0.0006         0    0.0006</w:t>
      </w:r>
    </w:p>
    <w:p w14:paraId="1D54A992" w14:textId="77777777" w:rsidR="00324D3F" w:rsidRDefault="00324D3F" w:rsidP="00324D3F">
      <w:r>
        <w:t xml:space="preserve">         0   -0.0000         0    0.1913         0   -0.0006         0</w:t>
      </w:r>
    </w:p>
    <w:p w14:paraId="53F9FACA" w14:textId="77777777" w:rsidR="00324D3F" w:rsidRDefault="00324D3F" w:rsidP="00324D3F">
      <w:r>
        <w:t xml:space="preserve">    0.0008         0   -0.0006         0    0.1938         0   -0.0006</w:t>
      </w:r>
    </w:p>
    <w:p w14:paraId="3816EC6D" w14:textId="77777777" w:rsidR="00324D3F" w:rsidRDefault="00324D3F" w:rsidP="00324D3F">
      <w:r>
        <w:t xml:space="preserve">         0    0.0008         0   -0.0006         0    0.1938         0</w:t>
      </w:r>
    </w:p>
    <w:p w14:paraId="6278F1A7" w14:textId="77777777" w:rsidR="00324D3F" w:rsidRDefault="00324D3F" w:rsidP="00324D3F">
      <w:r>
        <w:t xml:space="preserve">   -0.0000         0    0.0006         0   -0.0006         0    0.1875</w:t>
      </w:r>
    </w:p>
    <w:p w14:paraId="54DB8EA0" w14:textId="77777777" w:rsidR="00324D3F" w:rsidRDefault="00324D3F" w:rsidP="00324D3F">
      <w:r>
        <w:t xml:space="preserve">         0   -0.0000         0    0.0006         0   -0.0006         0</w:t>
      </w:r>
    </w:p>
    <w:p w14:paraId="05FB6CBE" w14:textId="77777777" w:rsidR="00324D3F" w:rsidRDefault="00324D3F" w:rsidP="00324D3F">
      <w:r>
        <w:t xml:space="preserve">   -0.0000         0    0.0000         0   -0.0000         0   -0.0000</w:t>
      </w:r>
    </w:p>
    <w:p w14:paraId="1987559F" w14:textId="77777777" w:rsidR="00324D3F" w:rsidRDefault="00324D3F" w:rsidP="00324D3F">
      <w:r>
        <w:t xml:space="preserve">         0   -0.0000         0    0.0000         0   -0.0000         0</w:t>
      </w:r>
    </w:p>
    <w:p w14:paraId="77EC68C2" w14:textId="77777777" w:rsidR="00324D3F" w:rsidRDefault="00324D3F" w:rsidP="00324D3F">
      <w:r>
        <w:t xml:space="preserve">    0.0000         0   -0.0000         0    0.0001         0   -0.0000</w:t>
      </w:r>
    </w:p>
    <w:p w14:paraId="437BDCED" w14:textId="77777777" w:rsidR="00324D3F" w:rsidRDefault="00324D3F" w:rsidP="00324D3F">
      <w:r>
        <w:t xml:space="preserve">         0    0.0000         0   -0.0000         0    0.0001         0</w:t>
      </w:r>
    </w:p>
    <w:p w14:paraId="01D75315" w14:textId="77777777" w:rsidR="00324D3F" w:rsidRDefault="00324D3F" w:rsidP="00324D3F">
      <w:r>
        <w:t xml:space="preserve">   -0.0089         0   -0.0000         0    0.0000         0   -0.0000</w:t>
      </w:r>
    </w:p>
    <w:p w14:paraId="3C9AFE15" w14:textId="77777777" w:rsidR="00324D3F" w:rsidRDefault="00324D3F" w:rsidP="00324D3F">
      <w:r>
        <w:t xml:space="preserve">         0   -0.0089         0   -0.0000         0    0.0000         0</w:t>
      </w:r>
    </w:p>
    <w:p w14:paraId="211240FA" w14:textId="77777777" w:rsidR="00324D3F" w:rsidRDefault="00324D3F" w:rsidP="00324D3F">
      <w:r>
        <w:t xml:space="preserve">   -0.0002         0   -0.0091         0   -0.0000         0    0.0000</w:t>
      </w:r>
    </w:p>
    <w:p w14:paraId="54537D07" w14:textId="77777777" w:rsidR="00324D3F" w:rsidRDefault="00324D3F" w:rsidP="00324D3F">
      <w:r>
        <w:t xml:space="preserve">         0   -0.0002         0   -0.0091         0   -0.0000         0</w:t>
      </w:r>
    </w:p>
    <w:p w14:paraId="21F056F4" w14:textId="77777777" w:rsidR="00324D3F" w:rsidRDefault="00324D3F" w:rsidP="00324D3F">
      <w:r>
        <w:t xml:space="preserve">    0.0000         0   -0.0001         0   -0.0092         0   -0.0001</w:t>
      </w:r>
    </w:p>
    <w:p w14:paraId="1C448737" w14:textId="77777777" w:rsidR="00324D3F" w:rsidRDefault="00324D3F" w:rsidP="00324D3F">
      <w:r>
        <w:t xml:space="preserve">         0    0.0000         0   -0.0001         0   -0.0092         0</w:t>
      </w:r>
    </w:p>
    <w:p w14:paraId="0C0401C8" w14:textId="77777777" w:rsidR="00324D3F" w:rsidRDefault="00324D3F" w:rsidP="00324D3F">
      <w:r>
        <w:t xml:space="preserve">   -0.0000         0    0.0000         0   -0.0000         0   -0.0090</w:t>
      </w:r>
    </w:p>
    <w:p w14:paraId="10C4FCFF" w14:textId="77777777" w:rsidR="00324D3F" w:rsidRDefault="00324D3F" w:rsidP="00324D3F">
      <w:r>
        <w:t xml:space="preserve">         0   -0.0000         0    0.0000         0   -0.0000         0</w:t>
      </w:r>
    </w:p>
    <w:p w14:paraId="702A83F9" w14:textId="77777777" w:rsidR="00324D3F" w:rsidRDefault="00324D3F" w:rsidP="00324D3F">
      <w:r>
        <w:lastRenderedPageBreak/>
        <w:t xml:space="preserve">   -0.0000         0   -0.0002         0   -0.0000         0   -0.0000</w:t>
      </w:r>
    </w:p>
    <w:p w14:paraId="2A15D049" w14:textId="77777777" w:rsidR="00324D3F" w:rsidRDefault="00324D3F" w:rsidP="00324D3F">
      <w:r>
        <w:t xml:space="preserve">         0   -0.0000         0   -0.0002         0   -0.0000         0</w:t>
      </w:r>
    </w:p>
    <w:p w14:paraId="21E4387E" w14:textId="77777777" w:rsidR="00324D3F" w:rsidRDefault="00324D3F" w:rsidP="00324D3F">
      <w:r>
        <w:t xml:space="preserve">   -0.0001         0   -0.0000         0   -0.0001         0    0.0000</w:t>
      </w:r>
    </w:p>
    <w:p w14:paraId="4B58078C" w14:textId="77777777" w:rsidR="00324D3F" w:rsidRDefault="00324D3F" w:rsidP="00324D3F">
      <w:r>
        <w:t xml:space="preserve">         0   -0.0001         0   -0.0000         0   -0.0001         0</w:t>
      </w:r>
    </w:p>
    <w:p w14:paraId="0B267488" w14:textId="77777777" w:rsidR="00324D3F" w:rsidRDefault="00324D3F" w:rsidP="00324D3F"/>
    <w:p w14:paraId="5D5143BF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1A0D506" w14:textId="77777777" w:rsidR="00324D3F" w:rsidRDefault="00324D3F" w:rsidP="00324D3F"/>
    <w:p w14:paraId="62190A77" w14:textId="77777777" w:rsidR="00324D3F" w:rsidRDefault="00324D3F" w:rsidP="00324D3F">
      <w:r>
        <w:t xml:space="preserve">         0   -0.0000         0    0.0000         0   -0.0089         0</w:t>
      </w:r>
    </w:p>
    <w:p w14:paraId="75B3556A" w14:textId="77777777" w:rsidR="00324D3F" w:rsidRDefault="00324D3F" w:rsidP="00324D3F">
      <w:r>
        <w:t xml:space="preserve">   -0.0000         0   -0.0000         0    0.0000         0   -0.0089</w:t>
      </w:r>
    </w:p>
    <w:p w14:paraId="7BE0A9B5" w14:textId="77777777" w:rsidR="00324D3F" w:rsidRDefault="00324D3F" w:rsidP="00324D3F">
      <w:r>
        <w:t xml:space="preserve">         0    0.0000         0   -0.0000         0   -0.0000         0</w:t>
      </w:r>
    </w:p>
    <w:p w14:paraId="74DB7BAA" w14:textId="77777777" w:rsidR="00324D3F" w:rsidRDefault="00324D3F" w:rsidP="00324D3F">
      <w:r>
        <w:t xml:space="preserve">    0.0006         0    0.0000         0   -0.0000         0   -0.0000</w:t>
      </w:r>
    </w:p>
    <w:p w14:paraId="23240CCA" w14:textId="77777777" w:rsidR="00324D3F" w:rsidRDefault="00324D3F" w:rsidP="00324D3F">
      <w:r>
        <w:t xml:space="preserve">         0   -0.0000         0    0.0001         0    0.0000         0</w:t>
      </w:r>
    </w:p>
    <w:p w14:paraId="390B67BE" w14:textId="77777777" w:rsidR="00324D3F" w:rsidRDefault="00324D3F" w:rsidP="00324D3F">
      <w:r>
        <w:t xml:space="preserve">   -0.0006         0   -0.0000         0    0.0001         0    0.0000</w:t>
      </w:r>
    </w:p>
    <w:p w14:paraId="0597AD02" w14:textId="77777777" w:rsidR="00324D3F" w:rsidRDefault="00324D3F" w:rsidP="00324D3F">
      <w:r>
        <w:t xml:space="preserve">         0   -0.0000         0   -0.0000         0   -0.0000         0</w:t>
      </w:r>
    </w:p>
    <w:p w14:paraId="26D4D60F" w14:textId="77777777" w:rsidR="00324D3F" w:rsidRDefault="00324D3F" w:rsidP="00324D3F">
      <w:r>
        <w:t xml:space="preserve">    0.1875         0   -0.0000         0   -0.0000         0   -0.0000</w:t>
      </w:r>
    </w:p>
    <w:p w14:paraId="4E24B6FE" w14:textId="77777777" w:rsidR="00324D3F" w:rsidRDefault="00324D3F" w:rsidP="00324D3F">
      <w:r>
        <w:t xml:space="preserve">         0    0.1897         0   -0.0000         0   -0.0000         0</w:t>
      </w:r>
    </w:p>
    <w:p w14:paraId="718D1B4B" w14:textId="77777777" w:rsidR="00324D3F" w:rsidRDefault="00324D3F" w:rsidP="00324D3F">
      <w:r>
        <w:t xml:space="preserve">   -0.0000         0    0.1897         0   -0.0000         0   -0.0000</w:t>
      </w:r>
    </w:p>
    <w:p w14:paraId="4D5CF119" w14:textId="77777777" w:rsidR="00324D3F" w:rsidRDefault="00324D3F" w:rsidP="00324D3F">
      <w:r>
        <w:t xml:space="preserve">         0   -0.0000         0    0.1913         0   -0.0000         0</w:t>
      </w:r>
    </w:p>
    <w:p w14:paraId="019A38CF" w14:textId="77777777" w:rsidR="00324D3F" w:rsidRDefault="00324D3F" w:rsidP="00324D3F">
      <w:r>
        <w:t xml:space="preserve">   -0.0000         0   -0.0000         0    0.1913         0   -0.0000</w:t>
      </w:r>
    </w:p>
    <w:p w14:paraId="1481FFD2" w14:textId="77777777" w:rsidR="00324D3F" w:rsidRDefault="00324D3F" w:rsidP="00324D3F">
      <w:r>
        <w:t xml:space="preserve">         0   -0.0000         0   -0.0000         0    0.0040         0</w:t>
      </w:r>
    </w:p>
    <w:p w14:paraId="5A3FCB9E" w14:textId="77777777" w:rsidR="00324D3F" w:rsidRDefault="00324D3F" w:rsidP="00324D3F">
      <w:r>
        <w:t xml:space="preserve">   -0.0000         0   -0.0000         0   -0.0000         0    0.0040</w:t>
      </w:r>
    </w:p>
    <w:p w14:paraId="5C7357CF" w14:textId="77777777" w:rsidR="00324D3F" w:rsidRDefault="00324D3F" w:rsidP="00324D3F">
      <w:r>
        <w:t xml:space="preserve">         0   -0.0000         0   -0.0000         0   -0.0001         0</w:t>
      </w:r>
    </w:p>
    <w:p w14:paraId="4FFC7578" w14:textId="77777777" w:rsidR="00324D3F" w:rsidRDefault="00324D3F" w:rsidP="00324D3F">
      <w:r>
        <w:t xml:space="preserve">    0.0000         0   -0.0000         0   -0.0000         0   -0.0001</w:t>
      </w:r>
    </w:p>
    <w:p w14:paraId="23334B32" w14:textId="77777777" w:rsidR="00324D3F" w:rsidRDefault="00324D3F" w:rsidP="00324D3F">
      <w:r>
        <w:t xml:space="preserve">         0   -0.0000         0   -0.0000         0    0.0000         0</w:t>
      </w:r>
    </w:p>
    <w:p w14:paraId="01D88566" w14:textId="77777777" w:rsidR="00324D3F" w:rsidRDefault="00324D3F" w:rsidP="00324D3F">
      <w:r>
        <w:t xml:space="preserve">   -0.0001         0   -0.0000         0   -0.0000         0    0.0000</w:t>
      </w:r>
    </w:p>
    <w:p w14:paraId="6A82516D" w14:textId="77777777" w:rsidR="00324D3F" w:rsidRDefault="00324D3F" w:rsidP="00324D3F">
      <w:r>
        <w:t xml:space="preserve">         0   -0.0000         0   -0.0000         0    0.0000         0</w:t>
      </w:r>
    </w:p>
    <w:p w14:paraId="247AA55C" w14:textId="77777777" w:rsidR="00324D3F" w:rsidRDefault="00324D3F" w:rsidP="00324D3F">
      <w:r>
        <w:t xml:space="preserve">   -0.0090         0   -0.0000         0   -0.0000         0    0.0000</w:t>
      </w:r>
    </w:p>
    <w:p w14:paraId="10266DFA" w14:textId="77777777" w:rsidR="00324D3F" w:rsidRDefault="00324D3F" w:rsidP="00324D3F">
      <w:r>
        <w:t xml:space="preserve">         0   -0.0092         0   -0.0000         0   -0.0000         0</w:t>
      </w:r>
    </w:p>
    <w:p w14:paraId="2D55C219" w14:textId="77777777" w:rsidR="00324D3F" w:rsidRDefault="00324D3F" w:rsidP="00324D3F">
      <w:r>
        <w:t xml:space="preserve">   -0.0000         0   -0.0092         0   -0.0000         0   -0.0000</w:t>
      </w:r>
    </w:p>
    <w:p w14:paraId="4E040E5A" w14:textId="77777777" w:rsidR="00324D3F" w:rsidRDefault="00324D3F" w:rsidP="00324D3F">
      <w:r>
        <w:t xml:space="preserve">         0   -0.0000         0   -0.0093         0   -0.0001         0</w:t>
      </w:r>
    </w:p>
    <w:p w14:paraId="0CA7614C" w14:textId="77777777" w:rsidR="00324D3F" w:rsidRDefault="00324D3F" w:rsidP="00324D3F">
      <w:r>
        <w:t xml:space="preserve">    0.0000         0   -0.0000         0   -0.0093         0   -0.0001</w:t>
      </w:r>
    </w:p>
    <w:p w14:paraId="0C4C68D8" w14:textId="77777777" w:rsidR="00324D3F" w:rsidRDefault="00324D3F" w:rsidP="00324D3F"/>
    <w:p w14:paraId="6A5EDDD7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47163DC" w14:textId="77777777" w:rsidR="00324D3F" w:rsidRDefault="00324D3F" w:rsidP="00324D3F"/>
    <w:p w14:paraId="1D10D833" w14:textId="77777777" w:rsidR="00324D3F" w:rsidRDefault="00324D3F" w:rsidP="00324D3F">
      <w:r>
        <w:t xml:space="preserve">   -0.0002         0    0.0000         0   -0.0000         0   -0.0000</w:t>
      </w:r>
    </w:p>
    <w:p w14:paraId="2A42D7DF" w14:textId="77777777" w:rsidR="00324D3F" w:rsidRDefault="00324D3F" w:rsidP="00324D3F">
      <w:r>
        <w:t xml:space="preserve">         0   -0.0002         0    0.0000         0   -0.0000         0</w:t>
      </w:r>
    </w:p>
    <w:p w14:paraId="61605A74" w14:textId="77777777" w:rsidR="00324D3F" w:rsidRDefault="00324D3F" w:rsidP="00324D3F">
      <w:r>
        <w:t xml:space="preserve">   -0.0091         0   -0.0001         0    0.0000         0   -0.0002</w:t>
      </w:r>
    </w:p>
    <w:p w14:paraId="487B092E" w14:textId="77777777" w:rsidR="00324D3F" w:rsidRDefault="00324D3F" w:rsidP="00324D3F">
      <w:r>
        <w:t xml:space="preserve">         0   -0.0091         0   -0.0001         0    0.0000         0</w:t>
      </w:r>
    </w:p>
    <w:p w14:paraId="331BF8E9" w14:textId="77777777" w:rsidR="00324D3F" w:rsidRDefault="00324D3F" w:rsidP="00324D3F">
      <w:r>
        <w:t xml:space="preserve">   -0.0000         0   -0.0092         0   -0.0000         0   -0.0000</w:t>
      </w:r>
    </w:p>
    <w:p w14:paraId="5328DC42" w14:textId="77777777" w:rsidR="00324D3F" w:rsidRDefault="00324D3F" w:rsidP="00324D3F">
      <w:r>
        <w:t xml:space="preserve">         0   -0.0000         0   -0.0092         0   -0.0000         0</w:t>
      </w:r>
    </w:p>
    <w:p w14:paraId="6196B31B" w14:textId="77777777" w:rsidR="00324D3F" w:rsidRDefault="00324D3F" w:rsidP="00324D3F">
      <w:r>
        <w:t xml:space="preserve">    0.0000         0   -0.0001         0   -0.0090         0   -0.0000</w:t>
      </w:r>
    </w:p>
    <w:p w14:paraId="6D61F88F" w14:textId="77777777" w:rsidR="00324D3F" w:rsidRDefault="00324D3F" w:rsidP="00324D3F">
      <w:r>
        <w:t xml:space="preserve">         0    0.0000         0   -0.0001         0   -0.0090         0</w:t>
      </w:r>
    </w:p>
    <w:p w14:paraId="62897969" w14:textId="77777777" w:rsidR="00324D3F" w:rsidRDefault="00324D3F" w:rsidP="00324D3F">
      <w:r>
        <w:t xml:space="preserve">   -0.0000         0   -0.0000         0   -0.0000         0   -0.0092</w:t>
      </w:r>
    </w:p>
    <w:p w14:paraId="4F03ADE6" w14:textId="77777777" w:rsidR="00324D3F" w:rsidRDefault="00324D3F" w:rsidP="00324D3F">
      <w:r>
        <w:t xml:space="preserve">         0   -0.0000         0   -0.0000         0   -0.0000         0</w:t>
      </w:r>
    </w:p>
    <w:p w14:paraId="5B333AF4" w14:textId="77777777" w:rsidR="00324D3F" w:rsidRDefault="00324D3F" w:rsidP="00324D3F">
      <w:r>
        <w:t xml:space="preserve">   -0.0000         0   -0.0000         0   -0.0000         0   -0.0000</w:t>
      </w:r>
    </w:p>
    <w:p w14:paraId="576979C8" w14:textId="77777777" w:rsidR="00324D3F" w:rsidRDefault="00324D3F" w:rsidP="00324D3F">
      <w:r>
        <w:t xml:space="preserve">         0   -0.0000         0   -0.0000         0   -0.0000         0</w:t>
      </w:r>
    </w:p>
    <w:p w14:paraId="0471D104" w14:textId="77777777" w:rsidR="00324D3F" w:rsidRDefault="00324D3F" w:rsidP="00324D3F">
      <w:r>
        <w:t xml:space="preserve">   -0.0001         0    0.0000         0    0.0000         0   -0.0000</w:t>
      </w:r>
    </w:p>
    <w:p w14:paraId="1D6C3463" w14:textId="77777777" w:rsidR="00324D3F" w:rsidRDefault="00324D3F" w:rsidP="00324D3F">
      <w:r>
        <w:t xml:space="preserve">         0   -0.0001         0    0.0000         0    0.0000         0</w:t>
      </w:r>
    </w:p>
    <w:p w14:paraId="5B227AB4" w14:textId="77777777" w:rsidR="00324D3F" w:rsidRDefault="00324D3F" w:rsidP="00324D3F">
      <w:r>
        <w:t xml:space="preserve">    0.0043         0   -0.0001         0    0.0000         0   -0.0001</w:t>
      </w:r>
    </w:p>
    <w:p w14:paraId="54CA22D5" w14:textId="77777777" w:rsidR="00324D3F" w:rsidRDefault="00324D3F" w:rsidP="00324D3F">
      <w:r>
        <w:t xml:space="preserve">         0    0.0043         0   -0.0001         0    0.0000         0</w:t>
      </w:r>
    </w:p>
    <w:p w14:paraId="69A71E3E" w14:textId="77777777" w:rsidR="00324D3F" w:rsidRDefault="00324D3F" w:rsidP="00324D3F">
      <w:r>
        <w:t xml:space="preserve">   -0.0001         0    0.0045         0   -0.0001         0   -0.0000</w:t>
      </w:r>
    </w:p>
    <w:p w14:paraId="4B401AB2" w14:textId="77777777" w:rsidR="00324D3F" w:rsidRDefault="00324D3F" w:rsidP="00324D3F">
      <w:r>
        <w:t xml:space="preserve">         0   -0.0001         0    0.0045         0   -0.0001         0</w:t>
      </w:r>
    </w:p>
    <w:p w14:paraId="754D0743" w14:textId="77777777" w:rsidR="00324D3F" w:rsidRDefault="00324D3F" w:rsidP="00324D3F">
      <w:r>
        <w:t xml:space="preserve">    0.0000         0   -0.0001         0    0.0039         0    0.0000</w:t>
      </w:r>
    </w:p>
    <w:p w14:paraId="271C850F" w14:textId="77777777" w:rsidR="00324D3F" w:rsidRDefault="00324D3F" w:rsidP="00324D3F">
      <w:r>
        <w:t xml:space="preserve">         0    0.0000         0   -0.0001         0    0.0039         0</w:t>
      </w:r>
    </w:p>
    <w:p w14:paraId="0C2963B3" w14:textId="77777777" w:rsidR="00324D3F" w:rsidRDefault="00324D3F" w:rsidP="00324D3F">
      <w:r>
        <w:t xml:space="preserve">   -0.0001         0   -0.0000         0    0.0000         0    0.0042</w:t>
      </w:r>
    </w:p>
    <w:p w14:paraId="2AE275F0" w14:textId="77777777" w:rsidR="00324D3F" w:rsidRDefault="00324D3F" w:rsidP="00324D3F">
      <w:r>
        <w:t xml:space="preserve">         0   -0.0001         0   -0.0000         0    0.0000         0</w:t>
      </w:r>
    </w:p>
    <w:p w14:paraId="4CD33C99" w14:textId="77777777" w:rsidR="00324D3F" w:rsidRDefault="00324D3F" w:rsidP="00324D3F">
      <w:r>
        <w:t xml:space="preserve">   -0.0000         0   -0.0001         0   -0.0000         0   -0.0000</w:t>
      </w:r>
    </w:p>
    <w:p w14:paraId="5EC88D33" w14:textId="77777777" w:rsidR="00324D3F" w:rsidRDefault="00324D3F" w:rsidP="00324D3F">
      <w:r>
        <w:t xml:space="preserve">         0   -0.0000         0   -0.0001         0   -0.0000         0</w:t>
      </w:r>
    </w:p>
    <w:p w14:paraId="4EDDD2A4" w14:textId="77777777" w:rsidR="00324D3F" w:rsidRDefault="00324D3F" w:rsidP="00324D3F"/>
    <w:p w14:paraId="2EE6B3BF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38A7BE1" w14:textId="77777777" w:rsidR="00324D3F" w:rsidRDefault="00324D3F" w:rsidP="00324D3F"/>
    <w:p w14:paraId="52BF4A3E" w14:textId="77777777" w:rsidR="00324D3F" w:rsidRDefault="00324D3F" w:rsidP="00324D3F">
      <w:r>
        <w:t xml:space="preserve">         0   -0.0001         0</w:t>
      </w:r>
    </w:p>
    <w:p w14:paraId="0F900EC2" w14:textId="77777777" w:rsidR="00324D3F" w:rsidRDefault="00324D3F" w:rsidP="00324D3F">
      <w:r>
        <w:t xml:space="preserve">   -0.0000         0   -0.0001</w:t>
      </w:r>
    </w:p>
    <w:p w14:paraId="2492E0F9" w14:textId="77777777" w:rsidR="00324D3F" w:rsidRDefault="00324D3F" w:rsidP="00324D3F">
      <w:r>
        <w:t xml:space="preserve">         0   -0.0000         0</w:t>
      </w:r>
    </w:p>
    <w:p w14:paraId="31CD88A6" w14:textId="77777777" w:rsidR="00324D3F" w:rsidRDefault="00324D3F" w:rsidP="00324D3F">
      <w:r>
        <w:t xml:space="preserve">   -0.0002         0   -0.0000</w:t>
      </w:r>
    </w:p>
    <w:p w14:paraId="35001A21" w14:textId="77777777" w:rsidR="00324D3F" w:rsidRDefault="00324D3F" w:rsidP="00324D3F">
      <w:r>
        <w:t xml:space="preserve">         0   -0.0001         0</w:t>
      </w:r>
    </w:p>
    <w:p w14:paraId="5FF724F3" w14:textId="77777777" w:rsidR="00324D3F" w:rsidRDefault="00324D3F" w:rsidP="00324D3F">
      <w:r>
        <w:t xml:space="preserve">   -0.0000         0   -0.0001</w:t>
      </w:r>
    </w:p>
    <w:p w14:paraId="27516AA0" w14:textId="77777777" w:rsidR="00324D3F" w:rsidRDefault="00324D3F" w:rsidP="00324D3F">
      <w:r>
        <w:lastRenderedPageBreak/>
        <w:t xml:space="preserve">         0    0.0000         0</w:t>
      </w:r>
    </w:p>
    <w:p w14:paraId="797448A0" w14:textId="77777777" w:rsidR="00324D3F" w:rsidRDefault="00324D3F" w:rsidP="00324D3F">
      <w:r>
        <w:t xml:space="preserve">   -0.0000         0    0.0000</w:t>
      </w:r>
    </w:p>
    <w:p w14:paraId="7D130D6B" w14:textId="77777777" w:rsidR="00324D3F" w:rsidRDefault="00324D3F" w:rsidP="00324D3F">
      <w:r>
        <w:t xml:space="preserve">         0   -0.0000         0</w:t>
      </w:r>
    </w:p>
    <w:p w14:paraId="5EF6C645" w14:textId="77777777" w:rsidR="00324D3F" w:rsidRDefault="00324D3F" w:rsidP="00324D3F">
      <w:r>
        <w:t xml:space="preserve">   -0.0092         0   -0.0000</w:t>
      </w:r>
    </w:p>
    <w:p w14:paraId="3C211D68" w14:textId="77777777" w:rsidR="00324D3F" w:rsidRDefault="00324D3F" w:rsidP="00324D3F">
      <w:r>
        <w:t xml:space="preserve">         0   -0.0093         0</w:t>
      </w:r>
    </w:p>
    <w:p w14:paraId="5D71FE8A" w14:textId="77777777" w:rsidR="00324D3F" w:rsidRDefault="00324D3F" w:rsidP="00324D3F">
      <w:r>
        <w:t xml:space="preserve">   -0.0000         0   -0.0093</w:t>
      </w:r>
    </w:p>
    <w:p w14:paraId="793ED337" w14:textId="77777777" w:rsidR="00324D3F" w:rsidRDefault="00324D3F" w:rsidP="00324D3F">
      <w:r>
        <w:t xml:space="preserve">         0   -0.0001         0</w:t>
      </w:r>
    </w:p>
    <w:p w14:paraId="7A39D213" w14:textId="77777777" w:rsidR="00324D3F" w:rsidRDefault="00324D3F" w:rsidP="00324D3F">
      <w:r>
        <w:t xml:space="preserve">   -0.0000         0   -0.0001</w:t>
      </w:r>
    </w:p>
    <w:p w14:paraId="173D0EBA" w14:textId="77777777" w:rsidR="00324D3F" w:rsidRDefault="00324D3F" w:rsidP="00324D3F">
      <w:r>
        <w:t xml:space="preserve">         0   -0.0000         0</w:t>
      </w:r>
    </w:p>
    <w:p w14:paraId="1C6AB7BC" w14:textId="77777777" w:rsidR="00324D3F" w:rsidRDefault="00324D3F" w:rsidP="00324D3F">
      <w:r>
        <w:t xml:space="preserve">   -0.0001         0   -0.0000</w:t>
      </w:r>
    </w:p>
    <w:p w14:paraId="451769AF" w14:textId="77777777" w:rsidR="00324D3F" w:rsidRDefault="00324D3F" w:rsidP="00324D3F">
      <w:r>
        <w:t xml:space="preserve">         0   -0.0001         0</w:t>
      </w:r>
    </w:p>
    <w:p w14:paraId="2E3E35DE" w14:textId="77777777" w:rsidR="00324D3F" w:rsidRDefault="00324D3F" w:rsidP="00324D3F">
      <w:r>
        <w:t xml:space="preserve">   -0.0000         0   -0.0001</w:t>
      </w:r>
    </w:p>
    <w:p w14:paraId="23A55094" w14:textId="77777777" w:rsidR="00324D3F" w:rsidRDefault="00324D3F" w:rsidP="00324D3F">
      <w:r>
        <w:t xml:space="preserve">         0   -0.0000         0</w:t>
      </w:r>
    </w:p>
    <w:p w14:paraId="181109D2" w14:textId="77777777" w:rsidR="00324D3F" w:rsidRDefault="00324D3F" w:rsidP="00324D3F">
      <w:r>
        <w:t xml:space="preserve">    0.0000         0   -0.0000</w:t>
      </w:r>
    </w:p>
    <w:p w14:paraId="60B27EC6" w14:textId="77777777" w:rsidR="00324D3F" w:rsidRDefault="00324D3F" w:rsidP="00324D3F">
      <w:r>
        <w:t xml:space="preserve">         0   -0.0000         0</w:t>
      </w:r>
    </w:p>
    <w:p w14:paraId="3AB668B1" w14:textId="77777777" w:rsidR="00324D3F" w:rsidRDefault="00324D3F" w:rsidP="00324D3F">
      <w:r>
        <w:t xml:space="preserve">    0.0042         0   -0.0000</w:t>
      </w:r>
    </w:p>
    <w:p w14:paraId="02DB2453" w14:textId="77777777" w:rsidR="00324D3F" w:rsidRDefault="00324D3F" w:rsidP="00324D3F">
      <w:r>
        <w:t xml:space="preserve">         0    0.0043         0</w:t>
      </w:r>
    </w:p>
    <w:p w14:paraId="2C0D2559" w14:textId="77777777" w:rsidR="00324D3F" w:rsidRDefault="00324D3F" w:rsidP="00324D3F">
      <w:r>
        <w:t xml:space="preserve">   -0.0000         0    0.0043</w:t>
      </w:r>
    </w:p>
    <w:p w14:paraId="0F5E8CB9" w14:textId="77777777" w:rsidR="00324D3F" w:rsidRDefault="00324D3F" w:rsidP="00324D3F"/>
    <w:p w14:paraId="394940F7" w14:textId="77777777" w:rsidR="00324D3F" w:rsidRDefault="00324D3F" w:rsidP="00324D3F"/>
    <w:p w14:paraId="4A4E2091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3244368A" w14:textId="77777777" w:rsidR="00324D3F" w:rsidRDefault="00324D3F" w:rsidP="00324D3F"/>
    <w:p w14:paraId="7DED1A21" w14:textId="77777777" w:rsidR="00324D3F" w:rsidRDefault="00324D3F" w:rsidP="00324D3F">
      <w:r>
        <w:t xml:space="preserve">   1.0e-05 *</w:t>
      </w:r>
    </w:p>
    <w:p w14:paraId="0C106791" w14:textId="77777777" w:rsidR="00324D3F" w:rsidRDefault="00324D3F" w:rsidP="00324D3F"/>
    <w:p w14:paraId="6C61D7A7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09B016E" w14:textId="77777777" w:rsidR="00324D3F" w:rsidRDefault="00324D3F" w:rsidP="00324D3F"/>
    <w:p w14:paraId="559291D5" w14:textId="77777777" w:rsidR="00324D3F" w:rsidRDefault="00324D3F" w:rsidP="00324D3F">
      <w:r>
        <w:t xml:space="preserve">    0.5542         0    0.0020         0    0.0002         0    0.0000</w:t>
      </w:r>
    </w:p>
    <w:p w14:paraId="72F16D0C" w14:textId="77777777" w:rsidR="00324D3F" w:rsidRDefault="00324D3F" w:rsidP="00324D3F">
      <w:r>
        <w:t xml:space="preserve">         0    0.5542         0    0.0020         0    0.0002         0</w:t>
      </w:r>
    </w:p>
    <w:p w14:paraId="32F15467" w14:textId="77777777" w:rsidR="00324D3F" w:rsidRDefault="00324D3F" w:rsidP="00324D3F">
      <w:r>
        <w:t xml:space="preserve">    0.0020         0    0.5497         0    0.0010         0    0.0002</w:t>
      </w:r>
    </w:p>
    <w:p w14:paraId="6F3FD4BF" w14:textId="77777777" w:rsidR="00324D3F" w:rsidRDefault="00324D3F" w:rsidP="00324D3F">
      <w:r>
        <w:t xml:space="preserve">         0    0.0020         0    0.5497         0    0.0010         0</w:t>
      </w:r>
    </w:p>
    <w:p w14:paraId="7ED1A1B6" w14:textId="77777777" w:rsidR="00324D3F" w:rsidRDefault="00324D3F" w:rsidP="00324D3F">
      <w:r>
        <w:t xml:space="preserve">    0.0002         0    0.0010         0    0.5455         0    0.0010</w:t>
      </w:r>
    </w:p>
    <w:p w14:paraId="4B35CCE9" w14:textId="77777777" w:rsidR="00324D3F" w:rsidRDefault="00324D3F" w:rsidP="00324D3F">
      <w:r>
        <w:t xml:space="preserve">         0    0.0002         0    0.0010         0    0.5455         0</w:t>
      </w:r>
    </w:p>
    <w:p w14:paraId="6A02E1FB" w14:textId="77777777" w:rsidR="00324D3F" w:rsidRDefault="00324D3F" w:rsidP="00324D3F">
      <w:r>
        <w:t xml:space="preserve">    0.0000         0    0.0002         0    0.0010         0    0.5554</w:t>
      </w:r>
    </w:p>
    <w:p w14:paraId="0BA44423" w14:textId="77777777" w:rsidR="00324D3F" w:rsidRDefault="00324D3F" w:rsidP="00324D3F">
      <w:r>
        <w:t xml:space="preserve">         0    0.0000         0    0.0002         0    0.0010         0</w:t>
      </w:r>
    </w:p>
    <w:p w14:paraId="37D6A00C" w14:textId="77777777" w:rsidR="00324D3F" w:rsidRDefault="00324D3F" w:rsidP="00324D3F">
      <w:r>
        <w:lastRenderedPageBreak/>
        <w:t xml:space="preserve">    0.0000         0    0.0019         0    0.0000         0   -0.0000</w:t>
      </w:r>
    </w:p>
    <w:p w14:paraId="3FC6C214" w14:textId="77777777" w:rsidR="00324D3F" w:rsidRDefault="00324D3F" w:rsidP="00324D3F">
      <w:r>
        <w:t xml:space="preserve">         0    0.0000         0    0.0019         0    0.0000         0</w:t>
      </w:r>
    </w:p>
    <w:p w14:paraId="47104B50" w14:textId="77777777" w:rsidR="00324D3F" w:rsidRDefault="00324D3F" w:rsidP="00324D3F">
      <w:r>
        <w:t xml:space="preserve">    0.0015         0    0.0000         0    0.0013         0    0.0000</w:t>
      </w:r>
    </w:p>
    <w:p w14:paraId="572611EE" w14:textId="77777777" w:rsidR="00324D3F" w:rsidRDefault="00324D3F" w:rsidP="00324D3F">
      <w:r>
        <w:t xml:space="preserve">         0    0.0015         0    0.0000         0    0.0013         0</w:t>
      </w:r>
    </w:p>
    <w:p w14:paraId="6A8AB771" w14:textId="77777777" w:rsidR="00324D3F" w:rsidRDefault="00324D3F" w:rsidP="00324D3F">
      <w:r>
        <w:t xml:space="preserve">    0.0002         0    0.0000         0    0.0000         0    0.0000</w:t>
      </w:r>
    </w:p>
    <w:p w14:paraId="66AC5E0A" w14:textId="77777777" w:rsidR="00324D3F" w:rsidRDefault="00324D3F" w:rsidP="00324D3F">
      <w:r>
        <w:t xml:space="preserve">         0    0.0002         0    0.0000         0    0.0000         0</w:t>
      </w:r>
    </w:p>
    <w:p w14:paraId="7DA0865D" w14:textId="77777777" w:rsidR="00324D3F" w:rsidRDefault="00324D3F" w:rsidP="00324D3F">
      <w:r>
        <w:t xml:space="preserve">    0.0000         0    0.0002         0    0.0000         0    0.0000</w:t>
      </w:r>
    </w:p>
    <w:p w14:paraId="124F8ABC" w14:textId="77777777" w:rsidR="00324D3F" w:rsidRDefault="00324D3F" w:rsidP="00324D3F">
      <w:r>
        <w:t xml:space="preserve">         0    0.0000         0    0.0002         0    0.0000         0</w:t>
      </w:r>
    </w:p>
    <w:p w14:paraId="108A05F9" w14:textId="77777777" w:rsidR="00324D3F" w:rsidRDefault="00324D3F" w:rsidP="00324D3F">
      <w:r>
        <w:t xml:space="preserve">    0.0000         0    0.0000         0    0.0002         0    0.0000</w:t>
      </w:r>
    </w:p>
    <w:p w14:paraId="1A13D35D" w14:textId="77777777" w:rsidR="00324D3F" w:rsidRDefault="00324D3F" w:rsidP="00324D3F">
      <w:r>
        <w:t xml:space="preserve">         0    0.0000         0    0.0000         0    0.0002         0</w:t>
      </w:r>
    </w:p>
    <w:p w14:paraId="05A04937" w14:textId="77777777" w:rsidR="00324D3F" w:rsidRDefault="00324D3F" w:rsidP="00324D3F">
      <w:r>
        <w:t xml:space="preserve">    0.0000         0    0.0000         0    0.0000         0    0.0002</w:t>
      </w:r>
    </w:p>
    <w:p w14:paraId="71257FD2" w14:textId="77777777" w:rsidR="00324D3F" w:rsidRDefault="00324D3F" w:rsidP="00324D3F">
      <w:r>
        <w:t xml:space="preserve">         0    0.0000         0    0.0000         0    0.0000         0</w:t>
      </w:r>
    </w:p>
    <w:p w14:paraId="46A58803" w14:textId="77777777" w:rsidR="00324D3F" w:rsidRDefault="00324D3F" w:rsidP="00324D3F">
      <w:r>
        <w:t xml:space="preserve">   -0.0000         0    0.0000         0   -0.0000         0    0.0000</w:t>
      </w:r>
    </w:p>
    <w:p w14:paraId="575FA425" w14:textId="77777777" w:rsidR="00324D3F" w:rsidRDefault="00324D3F" w:rsidP="00324D3F">
      <w:r>
        <w:t xml:space="preserve">         0   -0.0000         0    0.0000         0   -0.0000         0</w:t>
      </w:r>
    </w:p>
    <w:p w14:paraId="0B28FD1B" w14:textId="77777777" w:rsidR="00324D3F" w:rsidRDefault="00324D3F" w:rsidP="00324D3F">
      <w:r>
        <w:t xml:space="preserve">    0.0000         0   -0.0000         0    0.0000         0   -0.0000</w:t>
      </w:r>
    </w:p>
    <w:p w14:paraId="3E82AA3C" w14:textId="77777777" w:rsidR="00324D3F" w:rsidRDefault="00324D3F" w:rsidP="00324D3F">
      <w:r>
        <w:t xml:space="preserve">         0    0.0000         0   -0.0000         0    0.0000         0</w:t>
      </w:r>
    </w:p>
    <w:p w14:paraId="35C986D4" w14:textId="77777777" w:rsidR="00324D3F" w:rsidRDefault="00324D3F" w:rsidP="00324D3F"/>
    <w:p w14:paraId="0F46545A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81EB24D" w14:textId="77777777" w:rsidR="00324D3F" w:rsidRDefault="00324D3F" w:rsidP="00324D3F"/>
    <w:p w14:paraId="6CAAF0E3" w14:textId="77777777" w:rsidR="00324D3F" w:rsidRDefault="00324D3F" w:rsidP="00324D3F">
      <w:r>
        <w:t xml:space="preserve">         0    0.0000         0    0.0015         0    0.0002         0</w:t>
      </w:r>
    </w:p>
    <w:p w14:paraId="74E82827" w14:textId="77777777" w:rsidR="00324D3F" w:rsidRDefault="00324D3F" w:rsidP="00324D3F">
      <w:r>
        <w:t xml:space="preserve">    0.0000         0    0.0000         0    0.0015         0    0.0002</w:t>
      </w:r>
    </w:p>
    <w:p w14:paraId="09594B65" w14:textId="77777777" w:rsidR="00324D3F" w:rsidRDefault="00324D3F" w:rsidP="00324D3F">
      <w:r>
        <w:t xml:space="preserve">         0    0.0019         0    0.0000         0    0.0000         0</w:t>
      </w:r>
    </w:p>
    <w:p w14:paraId="41AE1278" w14:textId="77777777" w:rsidR="00324D3F" w:rsidRDefault="00324D3F" w:rsidP="00324D3F">
      <w:r>
        <w:t xml:space="preserve">    0.0002         0    0.0019         0    0.0000         0    0.0000</w:t>
      </w:r>
    </w:p>
    <w:p w14:paraId="4E0768F3" w14:textId="77777777" w:rsidR="00324D3F" w:rsidRDefault="00324D3F" w:rsidP="00324D3F">
      <w:r>
        <w:t xml:space="preserve">         0    0.0000         0    0.0013         0    0.0000         0</w:t>
      </w:r>
    </w:p>
    <w:p w14:paraId="0D520693" w14:textId="77777777" w:rsidR="00324D3F" w:rsidRDefault="00324D3F" w:rsidP="00324D3F">
      <w:r>
        <w:t xml:space="preserve">    0.0010         0    0.0000         0    0.0013         0    0.0000</w:t>
      </w:r>
    </w:p>
    <w:p w14:paraId="1ED2F625" w14:textId="77777777" w:rsidR="00324D3F" w:rsidRDefault="00324D3F" w:rsidP="00324D3F">
      <w:r>
        <w:t xml:space="preserve">         0   -0.0000         0    0.0000         0    0.0000         0</w:t>
      </w:r>
    </w:p>
    <w:p w14:paraId="1E399A86" w14:textId="77777777" w:rsidR="00324D3F" w:rsidRDefault="00324D3F" w:rsidP="00324D3F">
      <w:r>
        <w:t xml:space="preserve">    0.5554         0   -0.0000         0    0.0000         0    0.0000</w:t>
      </w:r>
    </w:p>
    <w:p w14:paraId="22E9B92F" w14:textId="77777777" w:rsidR="00324D3F" w:rsidRDefault="00324D3F" w:rsidP="00324D3F">
      <w:r>
        <w:t xml:space="preserve">         0    0.5511         0    0.0000         0   -0.0000         0</w:t>
      </w:r>
    </w:p>
    <w:p w14:paraId="7B7203E2" w14:textId="77777777" w:rsidR="00324D3F" w:rsidRDefault="00324D3F" w:rsidP="00324D3F">
      <w:r>
        <w:t xml:space="preserve">   -0.0000         0    0.5511         0    0.0000         0   -0.0000</w:t>
      </w:r>
    </w:p>
    <w:p w14:paraId="600BDDB3" w14:textId="77777777" w:rsidR="00324D3F" w:rsidRDefault="00324D3F" w:rsidP="00324D3F">
      <w:r>
        <w:t xml:space="preserve">         0    0.0000         0    0.5487         0    0.0000         0</w:t>
      </w:r>
    </w:p>
    <w:p w14:paraId="42450BBF" w14:textId="77777777" w:rsidR="00324D3F" w:rsidRDefault="00324D3F" w:rsidP="00324D3F">
      <w:r>
        <w:t xml:space="preserve">    0.0000         0    0.0000         0    0.5487         0    0.0000</w:t>
      </w:r>
    </w:p>
    <w:p w14:paraId="6DE0718E" w14:textId="77777777" w:rsidR="00324D3F" w:rsidRDefault="00324D3F" w:rsidP="00324D3F">
      <w:r>
        <w:t xml:space="preserve">         0   -0.0000         0    0.0000         0   -0.0001         0</w:t>
      </w:r>
    </w:p>
    <w:p w14:paraId="56714640" w14:textId="77777777" w:rsidR="00324D3F" w:rsidRDefault="00324D3F" w:rsidP="00324D3F">
      <w:r>
        <w:t xml:space="preserve">    0.0000         0   -0.0000         0    0.0000         0   -0.0001</w:t>
      </w:r>
    </w:p>
    <w:p w14:paraId="52A0F438" w14:textId="77777777" w:rsidR="00324D3F" w:rsidRDefault="00324D3F" w:rsidP="00324D3F">
      <w:r>
        <w:t xml:space="preserve">         0    0.0000         0   -0.0000         0    0.0000         0</w:t>
      </w:r>
    </w:p>
    <w:p w14:paraId="03C5E290" w14:textId="77777777" w:rsidR="00324D3F" w:rsidRDefault="00324D3F" w:rsidP="00324D3F">
      <w:r>
        <w:lastRenderedPageBreak/>
        <w:t xml:space="preserve">    0.0000         0    0.0000         0   -0.0000         0    0.0000</w:t>
      </w:r>
    </w:p>
    <w:p w14:paraId="59915619" w14:textId="77777777" w:rsidR="00324D3F" w:rsidRDefault="00324D3F" w:rsidP="00324D3F">
      <w:r>
        <w:t xml:space="preserve">         0   -0.0000         0    0.0000         0    0.0000         0</w:t>
      </w:r>
    </w:p>
    <w:p w14:paraId="37A0E83B" w14:textId="77777777" w:rsidR="00324D3F" w:rsidRDefault="00324D3F" w:rsidP="00324D3F">
      <w:r>
        <w:t xml:space="preserve">    0.0000         0   -0.0000         0    0.0000         0    0.0000</w:t>
      </w:r>
    </w:p>
    <w:p w14:paraId="32F9EF88" w14:textId="77777777" w:rsidR="00324D3F" w:rsidRDefault="00324D3F" w:rsidP="00324D3F">
      <w:r>
        <w:t xml:space="preserve">         0    0.0000         0   -0.0000         0    0.0000         0</w:t>
      </w:r>
    </w:p>
    <w:p w14:paraId="396714EA" w14:textId="77777777" w:rsidR="00324D3F" w:rsidRDefault="00324D3F" w:rsidP="00324D3F">
      <w:r>
        <w:t xml:space="preserve">    0.0002         0    0.0000         0   -0.0000         0    0.0000</w:t>
      </w:r>
    </w:p>
    <w:p w14:paraId="429A2D0C" w14:textId="77777777" w:rsidR="00324D3F" w:rsidRDefault="00324D3F" w:rsidP="00324D3F">
      <w:r>
        <w:t xml:space="preserve">         0    0.0002         0   -0.0000         0    0.0000         0</w:t>
      </w:r>
    </w:p>
    <w:p w14:paraId="2FBF0F9C" w14:textId="77777777" w:rsidR="00324D3F" w:rsidRDefault="00324D3F" w:rsidP="00324D3F">
      <w:r>
        <w:t xml:space="preserve">    0.0000         0    0.0002         0   -0.0000         0    0.0000</w:t>
      </w:r>
    </w:p>
    <w:p w14:paraId="4FC69CE0" w14:textId="77777777" w:rsidR="00324D3F" w:rsidRDefault="00324D3F" w:rsidP="00324D3F">
      <w:r>
        <w:t xml:space="preserve">         0   -0.0000         0    0.0002         0    0.0000         0</w:t>
      </w:r>
    </w:p>
    <w:p w14:paraId="117D28FA" w14:textId="77777777" w:rsidR="00324D3F" w:rsidRDefault="00324D3F" w:rsidP="00324D3F">
      <w:r>
        <w:t xml:space="preserve">   -0.0000         0   -0.0000         0    0.0002         0    0.0000</w:t>
      </w:r>
    </w:p>
    <w:p w14:paraId="0999AC01" w14:textId="77777777" w:rsidR="00324D3F" w:rsidRDefault="00324D3F" w:rsidP="00324D3F"/>
    <w:p w14:paraId="67686A24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BBCE7BB" w14:textId="77777777" w:rsidR="00324D3F" w:rsidRDefault="00324D3F" w:rsidP="00324D3F"/>
    <w:p w14:paraId="0912C60E" w14:textId="77777777" w:rsidR="00324D3F" w:rsidRDefault="00324D3F" w:rsidP="00324D3F">
      <w:r>
        <w:t xml:space="preserve">    0.0000         0    0.0000         0    0.0000         0   -0.0000</w:t>
      </w:r>
    </w:p>
    <w:p w14:paraId="3044C7C0" w14:textId="77777777" w:rsidR="00324D3F" w:rsidRDefault="00324D3F" w:rsidP="00324D3F">
      <w:r>
        <w:t xml:space="preserve">         0    0.0000         0    0.0000         0    0.0000         0</w:t>
      </w:r>
    </w:p>
    <w:p w14:paraId="59AFE139" w14:textId="77777777" w:rsidR="00324D3F" w:rsidRDefault="00324D3F" w:rsidP="00324D3F">
      <w:r>
        <w:t xml:space="preserve">    0.0002         0    0.0000         0    0.0000         0    0.0000</w:t>
      </w:r>
    </w:p>
    <w:p w14:paraId="4B6024B1" w14:textId="77777777" w:rsidR="00324D3F" w:rsidRDefault="00324D3F" w:rsidP="00324D3F">
      <w:r>
        <w:t xml:space="preserve">         0    0.0002         0    0.0000         0    0.0000         0</w:t>
      </w:r>
    </w:p>
    <w:p w14:paraId="426C841A" w14:textId="77777777" w:rsidR="00324D3F" w:rsidRDefault="00324D3F" w:rsidP="00324D3F">
      <w:r>
        <w:t xml:space="preserve">    0.0000         0    0.0002         0    0.0000         0   -0.0000</w:t>
      </w:r>
    </w:p>
    <w:p w14:paraId="58149F34" w14:textId="77777777" w:rsidR="00324D3F" w:rsidRDefault="00324D3F" w:rsidP="00324D3F">
      <w:r>
        <w:t xml:space="preserve">         0    0.0000         0    0.0002         0    0.0000         0</w:t>
      </w:r>
    </w:p>
    <w:p w14:paraId="2A2C6BDA" w14:textId="77777777" w:rsidR="00324D3F" w:rsidRDefault="00324D3F" w:rsidP="00324D3F">
      <w:r>
        <w:t xml:space="preserve">    0.0000         0    0.0000         0    0.0002         0    0.0000</w:t>
      </w:r>
    </w:p>
    <w:p w14:paraId="05325B7F" w14:textId="77777777" w:rsidR="00324D3F" w:rsidRDefault="00324D3F" w:rsidP="00324D3F">
      <w:r>
        <w:t xml:space="preserve">         0    0.0000         0    0.0000         0    0.0002         0</w:t>
      </w:r>
    </w:p>
    <w:p w14:paraId="77ECCDAE" w14:textId="77777777" w:rsidR="00324D3F" w:rsidRDefault="00324D3F" w:rsidP="00324D3F">
      <w:r>
        <w:t xml:space="preserve">    0.0000         0   -0.0000         0    0.0000         0    0.0002</w:t>
      </w:r>
    </w:p>
    <w:p w14:paraId="529B9567" w14:textId="77777777" w:rsidR="00324D3F" w:rsidRDefault="00324D3F" w:rsidP="00324D3F">
      <w:r>
        <w:t xml:space="preserve">         0    0.0000         0   -0.0000         0    0.0000         0</w:t>
      </w:r>
    </w:p>
    <w:p w14:paraId="35BF80BD" w14:textId="77777777" w:rsidR="00324D3F" w:rsidRDefault="00324D3F" w:rsidP="00324D3F">
      <w:r>
        <w:t xml:space="preserve">   -0.0000         0    0.0000         0   -0.0000         0   -0.0000</w:t>
      </w:r>
    </w:p>
    <w:p w14:paraId="0EBA90DB" w14:textId="77777777" w:rsidR="00324D3F" w:rsidRDefault="00324D3F" w:rsidP="00324D3F">
      <w:r>
        <w:t xml:space="preserve">         0   -0.0000         0    0.0000         0   -0.0000         0</w:t>
      </w:r>
    </w:p>
    <w:p w14:paraId="2653CBE5" w14:textId="77777777" w:rsidR="00324D3F" w:rsidRDefault="00324D3F" w:rsidP="00324D3F">
      <w:r>
        <w:t xml:space="preserve">    0.0000         0    0.0000         0    0.0000         0    0.0000</w:t>
      </w:r>
    </w:p>
    <w:p w14:paraId="77C1DBB7" w14:textId="77777777" w:rsidR="00324D3F" w:rsidRDefault="00324D3F" w:rsidP="00324D3F">
      <w:r>
        <w:t xml:space="preserve">         0    0.0000         0    0.0000         0    0.0000         0</w:t>
      </w:r>
    </w:p>
    <w:p w14:paraId="6316FF47" w14:textId="77777777" w:rsidR="00324D3F" w:rsidRDefault="00324D3F" w:rsidP="00324D3F">
      <w:r>
        <w:t xml:space="preserve">   -0.0001         0    0.0000         0    0.0000         0    0.0000</w:t>
      </w:r>
    </w:p>
    <w:p w14:paraId="044C341E" w14:textId="77777777" w:rsidR="00324D3F" w:rsidRDefault="00324D3F" w:rsidP="00324D3F">
      <w:r>
        <w:t xml:space="preserve">         0   -0.0001         0    0.0000         0    0.0000         0</w:t>
      </w:r>
    </w:p>
    <w:p w14:paraId="7A7816E5" w14:textId="77777777" w:rsidR="00324D3F" w:rsidRDefault="00324D3F" w:rsidP="00324D3F">
      <w:r>
        <w:t xml:space="preserve">    0.0000         0   -0.0001         0    0.0000         0   -0.0000</w:t>
      </w:r>
    </w:p>
    <w:p w14:paraId="6C1351A4" w14:textId="77777777" w:rsidR="00324D3F" w:rsidRDefault="00324D3F" w:rsidP="00324D3F">
      <w:r>
        <w:t xml:space="preserve">         0    0.0000         0   -0.0001         0    0.0000         0</w:t>
      </w:r>
    </w:p>
    <w:p w14:paraId="3C2FE38F" w14:textId="77777777" w:rsidR="00324D3F" w:rsidRDefault="00324D3F" w:rsidP="00324D3F">
      <w:r>
        <w:t xml:space="preserve">    0.0000         0    0.0000         0   -0.0001         0    0.0000</w:t>
      </w:r>
    </w:p>
    <w:p w14:paraId="1439BCD8" w14:textId="77777777" w:rsidR="00324D3F" w:rsidRDefault="00324D3F" w:rsidP="00324D3F">
      <w:r>
        <w:t xml:space="preserve">         0    0.0000         0    0.0000         0   -0.0001         0</w:t>
      </w:r>
    </w:p>
    <w:p w14:paraId="060E606C" w14:textId="77777777" w:rsidR="00324D3F" w:rsidRDefault="00324D3F" w:rsidP="00324D3F">
      <w:r>
        <w:t xml:space="preserve">    0.0000         0   -0.0000         0    0.0000         0   -0.0001</w:t>
      </w:r>
    </w:p>
    <w:p w14:paraId="7095BA51" w14:textId="77777777" w:rsidR="00324D3F" w:rsidRDefault="00324D3F" w:rsidP="00324D3F">
      <w:r>
        <w:t xml:space="preserve">         0    0.0000         0   -0.0000         0    0.0000         0</w:t>
      </w:r>
    </w:p>
    <w:p w14:paraId="3B19A046" w14:textId="77777777" w:rsidR="00324D3F" w:rsidRDefault="00324D3F" w:rsidP="00324D3F">
      <w:r>
        <w:lastRenderedPageBreak/>
        <w:t xml:space="preserve">   -0.0000         0    0.0000         0    0.0000         0    0.0000</w:t>
      </w:r>
    </w:p>
    <w:p w14:paraId="6126782B" w14:textId="77777777" w:rsidR="00324D3F" w:rsidRDefault="00324D3F" w:rsidP="00324D3F">
      <w:r>
        <w:t xml:space="preserve">         0   -0.0000         0    0.0000         0    0.0000         0</w:t>
      </w:r>
    </w:p>
    <w:p w14:paraId="1BDCE230" w14:textId="77777777" w:rsidR="00324D3F" w:rsidRDefault="00324D3F" w:rsidP="00324D3F"/>
    <w:p w14:paraId="03DE19BE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A8E3A61" w14:textId="77777777" w:rsidR="00324D3F" w:rsidRDefault="00324D3F" w:rsidP="00324D3F"/>
    <w:p w14:paraId="3D628975" w14:textId="77777777" w:rsidR="00324D3F" w:rsidRDefault="00324D3F" w:rsidP="00324D3F">
      <w:r>
        <w:t xml:space="preserve">         0    0.0000         0</w:t>
      </w:r>
    </w:p>
    <w:p w14:paraId="08402ED7" w14:textId="77777777" w:rsidR="00324D3F" w:rsidRDefault="00324D3F" w:rsidP="00324D3F">
      <w:r>
        <w:t xml:space="preserve">   -0.0000         0    0.0000</w:t>
      </w:r>
    </w:p>
    <w:p w14:paraId="21519FB6" w14:textId="77777777" w:rsidR="00324D3F" w:rsidRDefault="00324D3F" w:rsidP="00324D3F">
      <w:r>
        <w:t xml:space="preserve">         0   -0.0000         0</w:t>
      </w:r>
    </w:p>
    <w:p w14:paraId="5368C608" w14:textId="77777777" w:rsidR="00324D3F" w:rsidRDefault="00324D3F" w:rsidP="00324D3F">
      <w:r>
        <w:t xml:space="preserve">    0.0000         0   -0.0000</w:t>
      </w:r>
    </w:p>
    <w:p w14:paraId="75821498" w14:textId="77777777" w:rsidR="00324D3F" w:rsidRDefault="00324D3F" w:rsidP="00324D3F">
      <w:r>
        <w:t xml:space="preserve">         0    0.0000         0</w:t>
      </w:r>
    </w:p>
    <w:p w14:paraId="1A5CF672" w14:textId="77777777" w:rsidR="00324D3F" w:rsidRDefault="00324D3F" w:rsidP="00324D3F">
      <w:r>
        <w:t xml:space="preserve">   -0.0000         0    0.0000</w:t>
      </w:r>
    </w:p>
    <w:p w14:paraId="7B672430" w14:textId="77777777" w:rsidR="00324D3F" w:rsidRDefault="00324D3F" w:rsidP="00324D3F">
      <w:r>
        <w:t xml:space="preserve">         0   -0.0000         0</w:t>
      </w:r>
    </w:p>
    <w:p w14:paraId="3EE44F28" w14:textId="77777777" w:rsidR="00324D3F" w:rsidRDefault="00324D3F" w:rsidP="00324D3F">
      <w:r>
        <w:t xml:space="preserve">    0.0000         0   -0.0000</w:t>
      </w:r>
    </w:p>
    <w:p w14:paraId="57BD85F9" w14:textId="77777777" w:rsidR="00324D3F" w:rsidRDefault="00324D3F" w:rsidP="00324D3F">
      <w:r>
        <w:t xml:space="preserve">         0   -0.0000         0</w:t>
      </w:r>
    </w:p>
    <w:p w14:paraId="1CC9967F" w14:textId="77777777" w:rsidR="00324D3F" w:rsidRDefault="00324D3F" w:rsidP="00324D3F">
      <w:r>
        <w:t xml:space="preserve">    0.0002         0   -0.0000</w:t>
      </w:r>
    </w:p>
    <w:p w14:paraId="7C9F5555" w14:textId="77777777" w:rsidR="00324D3F" w:rsidRDefault="00324D3F" w:rsidP="00324D3F">
      <w:r>
        <w:t xml:space="preserve">         0    0.0002         0</w:t>
      </w:r>
    </w:p>
    <w:p w14:paraId="07999DDC" w14:textId="77777777" w:rsidR="00324D3F" w:rsidRDefault="00324D3F" w:rsidP="00324D3F">
      <w:r>
        <w:t xml:space="preserve">   -0.0000         0    0.0002</w:t>
      </w:r>
    </w:p>
    <w:p w14:paraId="2B49BDB1" w14:textId="77777777" w:rsidR="00324D3F" w:rsidRDefault="00324D3F" w:rsidP="00324D3F">
      <w:r>
        <w:t xml:space="preserve">         0    0.0000         0</w:t>
      </w:r>
    </w:p>
    <w:p w14:paraId="46FEEEB1" w14:textId="77777777" w:rsidR="00324D3F" w:rsidRDefault="00324D3F" w:rsidP="00324D3F">
      <w:r>
        <w:t xml:space="preserve">    0.0000         0    0.0000</w:t>
      </w:r>
    </w:p>
    <w:p w14:paraId="3D17C967" w14:textId="77777777" w:rsidR="00324D3F" w:rsidRDefault="00324D3F" w:rsidP="00324D3F">
      <w:r>
        <w:t xml:space="preserve">         0   -0.0000         0</w:t>
      </w:r>
    </w:p>
    <w:p w14:paraId="54964ABC" w14:textId="77777777" w:rsidR="00324D3F" w:rsidRDefault="00324D3F" w:rsidP="00324D3F">
      <w:r>
        <w:t xml:space="preserve">    0.0000         0   -0.0000</w:t>
      </w:r>
    </w:p>
    <w:p w14:paraId="24BDF1BB" w14:textId="77777777" w:rsidR="00324D3F" w:rsidRDefault="00324D3F" w:rsidP="00324D3F">
      <w:r>
        <w:t xml:space="preserve">         0    0.0000         0</w:t>
      </w:r>
    </w:p>
    <w:p w14:paraId="25EF47D6" w14:textId="77777777" w:rsidR="00324D3F" w:rsidRDefault="00324D3F" w:rsidP="00324D3F">
      <w:r>
        <w:t xml:space="preserve">   -0.0000         0    0.0000</w:t>
      </w:r>
    </w:p>
    <w:p w14:paraId="67A3995B" w14:textId="77777777" w:rsidR="00324D3F" w:rsidRDefault="00324D3F" w:rsidP="00324D3F">
      <w:r>
        <w:t xml:space="preserve">         0    0.0000         0</w:t>
      </w:r>
    </w:p>
    <w:p w14:paraId="0A3F363E" w14:textId="77777777" w:rsidR="00324D3F" w:rsidRDefault="00324D3F" w:rsidP="00324D3F">
      <w:r>
        <w:t xml:space="preserve">    0.0000         0    0.0000</w:t>
      </w:r>
    </w:p>
    <w:p w14:paraId="36109781" w14:textId="77777777" w:rsidR="00324D3F" w:rsidRDefault="00324D3F" w:rsidP="00324D3F">
      <w:r>
        <w:t xml:space="preserve">         0    0.0000         0</w:t>
      </w:r>
    </w:p>
    <w:p w14:paraId="3591056F" w14:textId="77777777" w:rsidR="00324D3F" w:rsidRDefault="00324D3F" w:rsidP="00324D3F">
      <w:r>
        <w:t xml:space="preserve">   -0.0001         0    0.0000</w:t>
      </w:r>
    </w:p>
    <w:p w14:paraId="178A3770" w14:textId="77777777" w:rsidR="00324D3F" w:rsidRDefault="00324D3F" w:rsidP="00324D3F">
      <w:r>
        <w:t xml:space="preserve">         0   -0.0001         0</w:t>
      </w:r>
    </w:p>
    <w:p w14:paraId="2C7D7B70" w14:textId="77777777" w:rsidR="00324D3F" w:rsidRDefault="00324D3F" w:rsidP="00324D3F">
      <w:r>
        <w:t xml:space="preserve">    0.0000         0   -0.0001</w:t>
      </w:r>
    </w:p>
    <w:p w14:paraId="64F5308E" w14:textId="77777777" w:rsidR="00324D3F" w:rsidRDefault="00324D3F" w:rsidP="00324D3F"/>
    <w:p w14:paraId="2D54B29F" w14:textId="77777777" w:rsidR="00324D3F" w:rsidRDefault="00324D3F" w:rsidP="00324D3F"/>
    <w:p w14:paraId="25553AFB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51C47205" w14:textId="77777777" w:rsidR="00324D3F" w:rsidRDefault="00324D3F" w:rsidP="00324D3F"/>
    <w:p w14:paraId="7857048D" w14:textId="77777777" w:rsidR="00324D3F" w:rsidRDefault="00324D3F" w:rsidP="00324D3F">
      <w:r>
        <w:t xml:space="preserve">   1.0e-05 *</w:t>
      </w:r>
    </w:p>
    <w:p w14:paraId="3D569427" w14:textId="77777777" w:rsidR="00324D3F" w:rsidRDefault="00324D3F" w:rsidP="00324D3F"/>
    <w:p w14:paraId="3D7E6A9E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5CD100F" w14:textId="77777777" w:rsidR="00324D3F" w:rsidRDefault="00324D3F" w:rsidP="00324D3F"/>
    <w:p w14:paraId="16EDCF11" w14:textId="77777777" w:rsidR="00324D3F" w:rsidRDefault="00324D3F" w:rsidP="00324D3F">
      <w:r>
        <w:t xml:space="preserve">   -0.4543         0   -0.0019         0   -0.0003         0   -0.0000</w:t>
      </w:r>
    </w:p>
    <w:p w14:paraId="3C2D7AD2" w14:textId="77777777" w:rsidR="00324D3F" w:rsidRDefault="00324D3F" w:rsidP="00324D3F">
      <w:r>
        <w:t xml:space="preserve">         0   -0.4543         0   -0.0019         0   -0.0003         0</w:t>
      </w:r>
    </w:p>
    <w:p w14:paraId="37CD943E" w14:textId="77777777" w:rsidR="00324D3F" w:rsidRDefault="00324D3F" w:rsidP="00324D3F">
      <w:r>
        <w:t xml:space="preserve">   -0.0019         0   -0.4502         0   -0.0009         0   -0.0002</w:t>
      </w:r>
    </w:p>
    <w:p w14:paraId="64BCF313" w14:textId="77777777" w:rsidR="00324D3F" w:rsidRDefault="00324D3F" w:rsidP="00324D3F">
      <w:r>
        <w:t xml:space="preserve">         0   -0.0019         0   -0.4502         0   -0.0009         0</w:t>
      </w:r>
    </w:p>
    <w:p w14:paraId="3FC616F7" w14:textId="77777777" w:rsidR="00324D3F" w:rsidRDefault="00324D3F" w:rsidP="00324D3F">
      <w:r>
        <w:t xml:space="preserve">   -0.0003         0   -0.0009         0   -0.4459         0   -0.0009</w:t>
      </w:r>
    </w:p>
    <w:p w14:paraId="2D6BCD42" w14:textId="77777777" w:rsidR="00324D3F" w:rsidRDefault="00324D3F" w:rsidP="00324D3F">
      <w:r>
        <w:t xml:space="preserve">         0   -0.0003         0   -0.0009         0   -0.4459         0</w:t>
      </w:r>
    </w:p>
    <w:p w14:paraId="1BAE3A6A" w14:textId="77777777" w:rsidR="00324D3F" w:rsidRDefault="00324D3F" w:rsidP="00324D3F">
      <w:r>
        <w:t xml:space="preserve">   -0.0000         0   -0.0002         0   -0.0009         0   -0.4553</w:t>
      </w:r>
    </w:p>
    <w:p w14:paraId="0603BB65" w14:textId="77777777" w:rsidR="00324D3F" w:rsidRDefault="00324D3F" w:rsidP="00324D3F">
      <w:r>
        <w:t xml:space="preserve">         0   -0.0000         0   -0.0002         0   -0.0009         0</w:t>
      </w:r>
    </w:p>
    <w:p w14:paraId="5838BEB9" w14:textId="77777777" w:rsidR="00324D3F" w:rsidRDefault="00324D3F" w:rsidP="00324D3F">
      <w:r>
        <w:t xml:space="preserve">   -0.0000         0   -0.0018         0   -0.0000         0   -0.0000</w:t>
      </w:r>
    </w:p>
    <w:p w14:paraId="13F99F6B" w14:textId="77777777" w:rsidR="00324D3F" w:rsidRDefault="00324D3F" w:rsidP="00324D3F">
      <w:r>
        <w:t xml:space="preserve">         0   -0.0000         0   -0.0018         0   -0.0000         0</w:t>
      </w:r>
    </w:p>
    <w:p w14:paraId="6A658809" w14:textId="77777777" w:rsidR="00324D3F" w:rsidRDefault="00324D3F" w:rsidP="00324D3F">
      <w:r>
        <w:t xml:space="preserve">   -0.0014         0   -0.0000         0   -0.0013         0   -0.0000</w:t>
      </w:r>
    </w:p>
    <w:p w14:paraId="5420BC00" w14:textId="77777777" w:rsidR="00324D3F" w:rsidRDefault="00324D3F" w:rsidP="00324D3F">
      <w:r>
        <w:t xml:space="preserve">         0   -0.0014         0   -0.0000         0   -0.0013         0</w:t>
      </w:r>
    </w:p>
    <w:p w14:paraId="06D93A13" w14:textId="77777777" w:rsidR="00324D3F" w:rsidRDefault="00324D3F" w:rsidP="00324D3F">
      <w:r>
        <w:t xml:space="preserve">    0.0011         0    0.0000         0    0.0000         0    0.0000</w:t>
      </w:r>
    </w:p>
    <w:p w14:paraId="569597DC" w14:textId="77777777" w:rsidR="00324D3F" w:rsidRDefault="00324D3F" w:rsidP="00324D3F">
      <w:r>
        <w:t xml:space="preserve">         0    0.0011         0    0.0000         0    0.0000         0</w:t>
      </w:r>
    </w:p>
    <w:p w14:paraId="43EFAC29" w14:textId="77777777" w:rsidR="00324D3F" w:rsidRDefault="00324D3F" w:rsidP="00324D3F">
      <w:r>
        <w:t xml:space="preserve">    0.0000         0    0.0011         0    0.0000         0    0.0000</w:t>
      </w:r>
    </w:p>
    <w:p w14:paraId="5CAC878B" w14:textId="77777777" w:rsidR="00324D3F" w:rsidRDefault="00324D3F" w:rsidP="00324D3F">
      <w:r>
        <w:t xml:space="preserve">         0    0.0000         0    0.0011         0    0.0000         0</w:t>
      </w:r>
    </w:p>
    <w:p w14:paraId="61D8D9DA" w14:textId="77777777" w:rsidR="00324D3F" w:rsidRDefault="00324D3F" w:rsidP="00324D3F">
      <w:r>
        <w:t xml:space="preserve">    0.0000         0    0.0000         0    0.0011         0    0.0000</w:t>
      </w:r>
    </w:p>
    <w:p w14:paraId="572A71C9" w14:textId="77777777" w:rsidR="00324D3F" w:rsidRDefault="00324D3F" w:rsidP="00324D3F">
      <w:r>
        <w:t xml:space="preserve">         0    0.0000         0    0.0000         0    0.0011         0</w:t>
      </w:r>
    </w:p>
    <w:p w14:paraId="125C13F3" w14:textId="77777777" w:rsidR="00324D3F" w:rsidRDefault="00324D3F" w:rsidP="00324D3F">
      <w:r>
        <w:t xml:space="preserve">    0.0000         0    0.0000         0    0.0000         0    0.0011</w:t>
      </w:r>
    </w:p>
    <w:p w14:paraId="71760247" w14:textId="77777777" w:rsidR="00324D3F" w:rsidRDefault="00324D3F" w:rsidP="00324D3F">
      <w:r>
        <w:t xml:space="preserve">         0    0.0000         0    0.0000         0    0.0000         0</w:t>
      </w:r>
    </w:p>
    <w:p w14:paraId="5742560D" w14:textId="77777777" w:rsidR="00324D3F" w:rsidRDefault="00324D3F" w:rsidP="00324D3F">
      <w:r>
        <w:t xml:space="preserve">    0.0000         0    0.0000         0    0.0000         0    0.0000</w:t>
      </w:r>
    </w:p>
    <w:p w14:paraId="26EC1F18" w14:textId="77777777" w:rsidR="00324D3F" w:rsidRDefault="00324D3F" w:rsidP="00324D3F">
      <w:r>
        <w:t xml:space="preserve">         0    0.0000         0    0.0000         0    0.0000         0</w:t>
      </w:r>
    </w:p>
    <w:p w14:paraId="4B71A48C" w14:textId="77777777" w:rsidR="00324D3F" w:rsidRDefault="00324D3F" w:rsidP="00324D3F">
      <w:r>
        <w:t xml:space="preserve">    0.0000         0    0.0000         0    0.0000         0    0.0000</w:t>
      </w:r>
    </w:p>
    <w:p w14:paraId="61C27DFA" w14:textId="77777777" w:rsidR="00324D3F" w:rsidRDefault="00324D3F" w:rsidP="00324D3F">
      <w:r>
        <w:t xml:space="preserve">         0    0.0000         0    0.0000         0    0.0000         0</w:t>
      </w:r>
    </w:p>
    <w:p w14:paraId="7D67C7F8" w14:textId="77777777" w:rsidR="00324D3F" w:rsidRDefault="00324D3F" w:rsidP="00324D3F"/>
    <w:p w14:paraId="116F615E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8F718C1" w14:textId="77777777" w:rsidR="00324D3F" w:rsidRDefault="00324D3F" w:rsidP="00324D3F"/>
    <w:p w14:paraId="3A7D9A80" w14:textId="77777777" w:rsidR="00324D3F" w:rsidRDefault="00324D3F" w:rsidP="00324D3F">
      <w:r>
        <w:t xml:space="preserve">         0   -0.0000         0   -0.0014         0   -0.0015         0</w:t>
      </w:r>
    </w:p>
    <w:p w14:paraId="7F9CFA09" w14:textId="77777777" w:rsidR="00324D3F" w:rsidRDefault="00324D3F" w:rsidP="00324D3F">
      <w:r>
        <w:t xml:space="preserve">   -0.0000         0   -0.0000         0   -0.0014         0   -0.0015</w:t>
      </w:r>
    </w:p>
    <w:p w14:paraId="44312DCB" w14:textId="77777777" w:rsidR="00324D3F" w:rsidRDefault="00324D3F" w:rsidP="00324D3F">
      <w:r>
        <w:t xml:space="preserve">         0   -0.0018         0   -0.0000         0   -0.0000         0</w:t>
      </w:r>
    </w:p>
    <w:p w14:paraId="2DB6AEC5" w14:textId="77777777" w:rsidR="00324D3F" w:rsidRDefault="00324D3F" w:rsidP="00324D3F">
      <w:r>
        <w:lastRenderedPageBreak/>
        <w:t xml:space="preserve">   -0.0002         0   -0.0018         0   -0.0000         0   -0.0000</w:t>
      </w:r>
    </w:p>
    <w:p w14:paraId="545B963B" w14:textId="77777777" w:rsidR="00324D3F" w:rsidRDefault="00324D3F" w:rsidP="00324D3F">
      <w:r>
        <w:t xml:space="preserve">         0   -0.0000         0   -0.0013         0   -0.0000         0</w:t>
      </w:r>
    </w:p>
    <w:p w14:paraId="589F2708" w14:textId="77777777" w:rsidR="00324D3F" w:rsidRDefault="00324D3F" w:rsidP="00324D3F">
      <w:r>
        <w:t xml:space="preserve">   -0.0009         0   -0.0000         0   -0.0013         0   -0.0000</w:t>
      </w:r>
    </w:p>
    <w:p w14:paraId="6CA93053" w14:textId="77777777" w:rsidR="00324D3F" w:rsidRDefault="00324D3F" w:rsidP="00324D3F">
      <w:r>
        <w:t xml:space="preserve">         0   -0.0000         0   -0.0000         0   -0.0000         0</w:t>
      </w:r>
    </w:p>
    <w:p w14:paraId="31AFD8DD" w14:textId="77777777" w:rsidR="00324D3F" w:rsidRDefault="00324D3F" w:rsidP="00324D3F">
      <w:r>
        <w:t xml:space="preserve">   -0.4553         0   -0.0000         0   -0.0000         0   -0.0000</w:t>
      </w:r>
    </w:p>
    <w:p w14:paraId="421F61BD" w14:textId="77777777" w:rsidR="00324D3F" w:rsidRDefault="00324D3F" w:rsidP="00324D3F">
      <w:r>
        <w:t xml:space="preserve">         0   -0.4514         0   -0.0000         0   -0.0000         0</w:t>
      </w:r>
    </w:p>
    <w:p w14:paraId="48F56621" w14:textId="77777777" w:rsidR="00324D3F" w:rsidRDefault="00324D3F" w:rsidP="00324D3F">
      <w:r>
        <w:t xml:space="preserve">   -0.0000         0   -0.4514         0   -0.0000         0   -0.0000</w:t>
      </w:r>
    </w:p>
    <w:p w14:paraId="095BCAFF" w14:textId="77777777" w:rsidR="00324D3F" w:rsidRDefault="00324D3F" w:rsidP="00324D3F">
      <w:r>
        <w:t xml:space="preserve">         0   -0.0000         0   -0.4490         0   -0.0000         0</w:t>
      </w:r>
    </w:p>
    <w:p w14:paraId="2187454C" w14:textId="77777777" w:rsidR="00324D3F" w:rsidRDefault="00324D3F" w:rsidP="00324D3F">
      <w:r>
        <w:t xml:space="preserve">   -0.0000         0   -0.0000         0   -0.4490         0   -0.0000</w:t>
      </w:r>
    </w:p>
    <w:p w14:paraId="5D7A31F9" w14:textId="77777777" w:rsidR="00324D3F" w:rsidRDefault="00324D3F" w:rsidP="00324D3F">
      <w:r>
        <w:t xml:space="preserve">         0    0.0000         0    0.0000         0   -0.0000         0</w:t>
      </w:r>
    </w:p>
    <w:p w14:paraId="33DC1498" w14:textId="77777777" w:rsidR="00324D3F" w:rsidRDefault="00324D3F" w:rsidP="00324D3F">
      <w:r>
        <w:t xml:space="preserve">    0.0000         0    0.0000         0    0.0000         0   -0.0000</w:t>
      </w:r>
    </w:p>
    <w:p w14:paraId="1D0EDDB8" w14:textId="77777777" w:rsidR="00324D3F" w:rsidRDefault="00324D3F" w:rsidP="00324D3F">
      <w:r>
        <w:t xml:space="preserve">         0    0.0000         0    0.0000         0    0.0000         0</w:t>
      </w:r>
    </w:p>
    <w:p w14:paraId="5E5C8ECB" w14:textId="77777777" w:rsidR="00324D3F" w:rsidRDefault="00324D3F" w:rsidP="00324D3F">
      <w:r>
        <w:t xml:space="preserve">    0.0000         0    0.0000         0    0.0000         0    0.0000</w:t>
      </w:r>
    </w:p>
    <w:p w14:paraId="1FDEEF5E" w14:textId="77777777" w:rsidR="00324D3F" w:rsidRDefault="00324D3F" w:rsidP="00324D3F">
      <w:r>
        <w:t xml:space="preserve">         0    0.0000         0    0.0000         0   -0.0000         0</w:t>
      </w:r>
    </w:p>
    <w:p w14:paraId="4691B906" w14:textId="77777777" w:rsidR="00324D3F" w:rsidRDefault="00324D3F" w:rsidP="00324D3F">
      <w:r>
        <w:t xml:space="preserve">    0.0000         0    0.0000         0    0.0000         0   -0.0000</w:t>
      </w:r>
    </w:p>
    <w:p w14:paraId="5F73E6C8" w14:textId="77777777" w:rsidR="00324D3F" w:rsidRDefault="00324D3F" w:rsidP="00324D3F">
      <w:r>
        <w:t xml:space="preserve">         0    0.0000         0    0.0000         0   -0.0000         0</w:t>
      </w:r>
    </w:p>
    <w:p w14:paraId="7C696B0F" w14:textId="77777777" w:rsidR="00324D3F" w:rsidRDefault="00324D3F" w:rsidP="00324D3F">
      <w:r>
        <w:t xml:space="preserve">    0.0011         0    0.0000         0    0.0000         0   -0.0000</w:t>
      </w:r>
    </w:p>
    <w:p w14:paraId="733D0792" w14:textId="77777777" w:rsidR="00324D3F" w:rsidRDefault="00324D3F" w:rsidP="00324D3F">
      <w:r>
        <w:t xml:space="preserve">         0    0.0011         0    0.0000         0   -0.0000         0</w:t>
      </w:r>
    </w:p>
    <w:p w14:paraId="07586640" w14:textId="77777777" w:rsidR="00324D3F" w:rsidRDefault="00324D3F" w:rsidP="00324D3F">
      <w:r>
        <w:t xml:space="preserve">    0.0000         0    0.0011         0    0.0000         0   -0.0000</w:t>
      </w:r>
    </w:p>
    <w:p w14:paraId="6557629D" w14:textId="77777777" w:rsidR="00324D3F" w:rsidRDefault="00324D3F" w:rsidP="00324D3F">
      <w:r>
        <w:t xml:space="preserve">         0    0.0000         0    0.0011         0    0.0000         0</w:t>
      </w:r>
    </w:p>
    <w:p w14:paraId="646F182B" w14:textId="77777777" w:rsidR="00324D3F" w:rsidRDefault="00324D3F" w:rsidP="00324D3F">
      <w:r>
        <w:t xml:space="preserve">    0.0000         0    0.0000         0    0.0011         0    0.0000</w:t>
      </w:r>
    </w:p>
    <w:p w14:paraId="14FF227C" w14:textId="77777777" w:rsidR="00324D3F" w:rsidRDefault="00324D3F" w:rsidP="00324D3F"/>
    <w:p w14:paraId="1ADAA200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085A142" w14:textId="77777777" w:rsidR="00324D3F" w:rsidRDefault="00324D3F" w:rsidP="00324D3F"/>
    <w:p w14:paraId="318830DA" w14:textId="77777777" w:rsidR="00324D3F" w:rsidRDefault="00324D3F" w:rsidP="00324D3F">
      <w:r>
        <w:t xml:space="preserve">   -0.0000         0   -0.0000         0   -0.0000         0   -0.0000</w:t>
      </w:r>
    </w:p>
    <w:p w14:paraId="50C6E6CC" w14:textId="77777777" w:rsidR="00324D3F" w:rsidRDefault="00324D3F" w:rsidP="00324D3F">
      <w:r>
        <w:t xml:space="preserve">         0   -0.0000         0   -0.0000         0   -0.0000         0</w:t>
      </w:r>
    </w:p>
    <w:p w14:paraId="79910483" w14:textId="77777777" w:rsidR="00324D3F" w:rsidRDefault="00324D3F" w:rsidP="00324D3F">
      <w:r>
        <w:t xml:space="preserve">   -0.0015         0    0.0000         0   -0.0000         0   -0.0000</w:t>
      </w:r>
    </w:p>
    <w:p w14:paraId="4B66FEB7" w14:textId="77777777" w:rsidR="00324D3F" w:rsidRDefault="00324D3F" w:rsidP="00324D3F">
      <w:r>
        <w:t xml:space="preserve">         0   -0.0015         0    0.0000         0   -0.0000         0</w:t>
      </w:r>
    </w:p>
    <w:p w14:paraId="49468653" w14:textId="77777777" w:rsidR="00324D3F" w:rsidRDefault="00324D3F" w:rsidP="00324D3F">
      <w:r>
        <w:t xml:space="preserve">   -0.0000         0   -0.0015         0   -0.0000         0   -0.0000</w:t>
      </w:r>
    </w:p>
    <w:p w14:paraId="319C01CF" w14:textId="77777777" w:rsidR="00324D3F" w:rsidRDefault="00324D3F" w:rsidP="00324D3F">
      <w:r>
        <w:t xml:space="preserve">         0   -0.0000         0   -0.0015         0   -0.0000         0</w:t>
      </w:r>
    </w:p>
    <w:p w14:paraId="48FE2C01" w14:textId="77777777" w:rsidR="00324D3F" w:rsidRDefault="00324D3F" w:rsidP="00324D3F">
      <w:r>
        <w:t xml:space="preserve">   -0.0000         0    0.0000         0   -0.0016         0   -0.0000</w:t>
      </w:r>
    </w:p>
    <w:p w14:paraId="59EAF8FB" w14:textId="77777777" w:rsidR="00324D3F" w:rsidRDefault="00324D3F" w:rsidP="00324D3F">
      <w:r>
        <w:t xml:space="preserve">         0   -0.0000         0    0.0000         0   -0.0016         0</w:t>
      </w:r>
    </w:p>
    <w:p w14:paraId="265E8E20" w14:textId="77777777" w:rsidR="00324D3F" w:rsidRDefault="00324D3F" w:rsidP="00324D3F">
      <w:r>
        <w:t xml:space="preserve">   -0.0000         0   -0.0000         0   -0.0000         0   -0.0015</w:t>
      </w:r>
    </w:p>
    <w:p w14:paraId="147F2C68" w14:textId="77777777" w:rsidR="00324D3F" w:rsidRDefault="00324D3F" w:rsidP="00324D3F">
      <w:r>
        <w:t xml:space="preserve">         0   -0.0000         0   -0.0000         0   -0.0000         0</w:t>
      </w:r>
    </w:p>
    <w:p w14:paraId="6DD74FE5" w14:textId="77777777" w:rsidR="00324D3F" w:rsidRDefault="00324D3F" w:rsidP="00324D3F">
      <w:r>
        <w:lastRenderedPageBreak/>
        <w:t xml:space="preserve">   -0.0000         0   -0.0000         0   -0.0000         0    0.0000</w:t>
      </w:r>
    </w:p>
    <w:p w14:paraId="7820F448" w14:textId="77777777" w:rsidR="00324D3F" w:rsidRDefault="00324D3F" w:rsidP="00324D3F">
      <w:r>
        <w:t xml:space="preserve">         0   -0.0000         0   -0.0000         0   -0.0000         0</w:t>
      </w:r>
    </w:p>
    <w:p w14:paraId="2348642C" w14:textId="77777777" w:rsidR="00324D3F" w:rsidRDefault="00324D3F" w:rsidP="00324D3F">
      <w:r>
        <w:t xml:space="preserve">    0.0000         0   -0.0000         0   -0.0000         0    0.0000</w:t>
      </w:r>
    </w:p>
    <w:p w14:paraId="2B37A2C2" w14:textId="77777777" w:rsidR="00324D3F" w:rsidRDefault="00324D3F" w:rsidP="00324D3F">
      <w:r>
        <w:t xml:space="preserve">         0    0.0000         0   -0.0000         0   -0.0000         0</w:t>
      </w:r>
    </w:p>
    <w:p w14:paraId="106BBDDA" w14:textId="77777777" w:rsidR="00324D3F" w:rsidRDefault="00324D3F" w:rsidP="00324D3F">
      <w:r>
        <w:t xml:space="preserve">   -0.0000         0    0.0000         0   -0.0000         0    0.0000</w:t>
      </w:r>
    </w:p>
    <w:p w14:paraId="105F11B7" w14:textId="77777777" w:rsidR="00324D3F" w:rsidRDefault="00324D3F" w:rsidP="00324D3F">
      <w:r>
        <w:t xml:space="preserve">         0   -0.0000         0    0.0000         0   -0.0000         0</w:t>
      </w:r>
    </w:p>
    <w:p w14:paraId="2A3751D4" w14:textId="77777777" w:rsidR="00324D3F" w:rsidRDefault="00324D3F" w:rsidP="00324D3F">
      <w:r>
        <w:t xml:space="preserve">    0.0000         0   -0.0000         0    0.0000         0    0.0000</w:t>
      </w:r>
    </w:p>
    <w:p w14:paraId="274AFC45" w14:textId="77777777" w:rsidR="00324D3F" w:rsidRDefault="00324D3F" w:rsidP="00324D3F">
      <w:r>
        <w:t xml:space="preserve">         0    0.0000         0   -0.0000         0    0.0000         0</w:t>
      </w:r>
    </w:p>
    <w:p w14:paraId="02BCBD22" w14:textId="77777777" w:rsidR="00324D3F" w:rsidRDefault="00324D3F" w:rsidP="00324D3F">
      <w:r>
        <w:t xml:space="preserve">   -0.0000         0    0.0000         0   -0.0000         0   -0.0000</w:t>
      </w:r>
    </w:p>
    <w:p w14:paraId="1DB08191" w14:textId="77777777" w:rsidR="00324D3F" w:rsidRDefault="00324D3F" w:rsidP="00324D3F">
      <w:r>
        <w:t xml:space="preserve">         0   -0.0000         0    0.0000         0   -0.0000         0</w:t>
      </w:r>
    </w:p>
    <w:p w14:paraId="176764B5" w14:textId="77777777" w:rsidR="00324D3F" w:rsidRDefault="00324D3F" w:rsidP="00324D3F">
      <w:r>
        <w:t xml:space="preserve">    0.0000         0    0.0000         0   -0.0000         0   -0.0000</w:t>
      </w:r>
    </w:p>
    <w:p w14:paraId="748F33BD" w14:textId="77777777" w:rsidR="00324D3F" w:rsidRDefault="00324D3F" w:rsidP="00324D3F">
      <w:r>
        <w:t xml:space="preserve">         0    0.0000         0    0.0000         0   -0.0000         0</w:t>
      </w:r>
    </w:p>
    <w:p w14:paraId="34C0DE82" w14:textId="77777777" w:rsidR="00324D3F" w:rsidRDefault="00324D3F" w:rsidP="00324D3F">
      <w:r>
        <w:t xml:space="preserve">    0.0000         0    0.0000         0    0.0000         0    0.0000</w:t>
      </w:r>
    </w:p>
    <w:p w14:paraId="6624FD03" w14:textId="77777777" w:rsidR="00324D3F" w:rsidRDefault="00324D3F" w:rsidP="00324D3F">
      <w:r>
        <w:t xml:space="preserve">         0    0.0000         0    0.0000         0    0.0000         0</w:t>
      </w:r>
    </w:p>
    <w:p w14:paraId="340B497C" w14:textId="77777777" w:rsidR="00324D3F" w:rsidRDefault="00324D3F" w:rsidP="00324D3F"/>
    <w:p w14:paraId="300EFB61" w14:textId="77777777" w:rsidR="00324D3F" w:rsidRDefault="00324D3F" w:rsidP="00324D3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9CE9034" w14:textId="77777777" w:rsidR="00324D3F" w:rsidRDefault="00324D3F" w:rsidP="00324D3F"/>
    <w:p w14:paraId="147EFE2C" w14:textId="77777777" w:rsidR="00324D3F" w:rsidRDefault="00324D3F" w:rsidP="00324D3F">
      <w:r>
        <w:t xml:space="preserve">         0   -0.0000         0</w:t>
      </w:r>
    </w:p>
    <w:p w14:paraId="66E9AB4F" w14:textId="77777777" w:rsidR="00324D3F" w:rsidRDefault="00324D3F" w:rsidP="00324D3F">
      <w:r>
        <w:t xml:space="preserve">   -0.0000         0   -0.0000</w:t>
      </w:r>
    </w:p>
    <w:p w14:paraId="2D5DE0EC" w14:textId="77777777" w:rsidR="00324D3F" w:rsidRDefault="00324D3F" w:rsidP="00324D3F">
      <w:r>
        <w:t xml:space="preserve">         0   -0.0000         0</w:t>
      </w:r>
    </w:p>
    <w:p w14:paraId="058A94CE" w14:textId="77777777" w:rsidR="00324D3F" w:rsidRDefault="00324D3F" w:rsidP="00324D3F">
      <w:r>
        <w:t xml:space="preserve">   -0.0000         0   -0.0000</w:t>
      </w:r>
    </w:p>
    <w:p w14:paraId="307B58DC" w14:textId="77777777" w:rsidR="00324D3F" w:rsidRDefault="00324D3F" w:rsidP="00324D3F">
      <w:r>
        <w:t xml:space="preserve">         0   -0.0000         0</w:t>
      </w:r>
    </w:p>
    <w:p w14:paraId="070CC857" w14:textId="77777777" w:rsidR="00324D3F" w:rsidRDefault="00324D3F" w:rsidP="00324D3F">
      <w:r>
        <w:t xml:space="preserve">   -0.0000         0   -0.0000</w:t>
      </w:r>
    </w:p>
    <w:p w14:paraId="106E71F9" w14:textId="77777777" w:rsidR="00324D3F" w:rsidRDefault="00324D3F" w:rsidP="00324D3F">
      <w:r>
        <w:t xml:space="preserve">         0   -0.0000         0</w:t>
      </w:r>
    </w:p>
    <w:p w14:paraId="7817120E" w14:textId="77777777" w:rsidR="00324D3F" w:rsidRDefault="00324D3F" w:rsidP="00324D3F">
      <w:r>
        <w:t xml:space="preserve">   -0.0000         0   -0.0000</w:t>
      </w:r>
    </w:p>
    <w:p w14:paraId="281C908F" w14:textId="77777777" w:rsidR="00324D3F" w:rsidRDefault="00324D3F" w:rsidP="00324D3F">
      <w:r>
        <w:t xml:space="preserve">         0    0.0000         0</w:t>
      </w:r>
    </w:p>
    <w:p w14:paraId="6AE27FF5" w14:textId="77777777" w:rsidR="00324D3F" w:rsidRDefault="00324D3F" w:rsidP="00324D3F">
      <w:r>
        <w:t xml:space="preserve">   -0.0015         0    0.0000</w:t>
      </w:r>
    </w:p>
    <w:p w14:paraId="0E53DB2F" w14:textId="77777777" w:rsidR="00324D3F" w:rsidRDefault="00324D3F" w:rsidP="00324D3F">
      <w:r>
        <w:t xml:space="preserve">         0   -0.0015         0</w:t>
      </w:r>
    </w:p>
    <w:p w14:paraId="420C533F" w14:textId="77777777" w:rsidR="00324D3F" w:rsidRDefault="00324D3F" w:rsidP="00324D3F">
      <w:r>
        <w:t xml:space="preserve">    0.0000         0   -0.0015</w:t>
      </w:r>
    </w:p>
    <w:p w14:paraId="6DE26210" w14:textId="77777777" w:rsidR="00324D3F" w:rsidRDefault="00324D3F" w:rsidP="00324D3F">
      <w:r>
        <w:t xml:space="preserve">         0    0.0000         0</w:t>
      </w:r>
    </w:p>
    <w:p w14:paraId="20D8F946" w14:textId="77777777" w:rsidR="00324D3F" w:rsidRDefault="00324D3F" w:rsidP="00324D3F">
      <w:r>
        <w:t xml:space="preserve">    0.0000         0    0.0000</w:t>
      </w:r>
    </w:p>
    <w:p w14:paraId="3EDFB6D7" w14:textId="77777777" w:rsidR="00324D3F" w:rsidRDefault="00324D3F" w:rsidP="00324D3F">
      <w:r>
        <w:t xml:space="preserve">         0    0.0000         0</w:t>
      </w:r>
    </w:p>
    <w:p w14:paraId="277629BA" w14:textId="77777777" w:rsidR="00324D3F" w:rsidRDefault="00324D3F" w:rsidP="00324D3F">
      <w:r>
        <w:t xml:space="preserve">    0.0000         0    0.0000</w:t>
      </w:r>
    </w:p>
    <w:p w14:paraId="7B2B9351" w14:textId="77777777" w:rsidR="00324D3F" w:rsidRDefault="00324D3F" w:rsidP="00324D3F">
      <w:r>
        <w:t xml:space="preserve">         0    0.0000         0</w:t>
      </w:r>
    </w:p>
    <w:p w14:paraId="51BF86F5" w14:textId="77777777" w:rsidR="00324D3F" w:rsidRDefault="00324D3F" w:rsidP="00324D3F">
      <w:r>
        <w:lastRenderedPageBreak/>
        <w:t xml:space="preserve">    0.0000         0    0.0000</w:t>
      </w:r>
    </w:p>
    <w:p w14:paraId="3BA93AA6" w14:textId="77777777" w:rsidR="00324D3F" w:rsidRDefault="00324D3F" w:rsidP="00324D3F">
      <w:r>
        <w:t xml:space="preserve">         0    0.0000         0</w:t>
      </w:r>
    </w:p>
    <w:p w14:paraId="663BBD61" w14:textId="77777777" w:rsidR="00324D3F" w:rsidRDefault="00324D3F" w:rsidP="00324D3F">
      <w:r>
        <w:t xml:space="preserve">   -0.0000         0    0.0000</w:t>
      </w:r>
    </w:p>
    <w:p w14:paraId="1CDD3298" w14:textId="77777777" w:rsidR="00324D3F" w:rsidRDefault="00324D3F" w:rsidP="00324D3F">
      <w:r>
        <w:t xml:space="preserve">         0    0.0000         0</w:t>
      </w:r>
    </w:p>
    <w:p w14:paraId="6CEAAA76" w14:textId="77777777" w:rsidR="00324D3F" w:rsidRDefault="00324D3F" w:rsidP="00324D3F">
      <w:r>
        <w:t xml:space="preserve">   -0.0000         0    0.0000</w:t>
      </w:r>
    </w:p>
    <w:p w14:paraId="019A6862" w14:textId="77777777" w:rsidR="00324D3F" w:rsidRDefault="00324D3F" w:rsidP="00324D3F">
      <w:r>
        <w:t xml:space="preserve">         0   -0.0000         0</w:t>
      </w:r>
    </w:p>
    <w:p w14:paraId="1BA3204A" w14:textId="77777777" w:rsidR="00324D3F" w:rsidRDefault="00324D3F" w:rsidP="00324D3F">
      <w:r>
        <w:t xml:space="preserve">    0.0000         0   -0.0000</w:t>
      </w:r>
    </w:p>
    <w:p w14:paraId="5C1A828F" w14:textId="77777777" w:rsidR="00324D3F" w:rsidRDefault="00324D3F" w:rsidP="00324D3F"/>
    <w:p w14:paraId="000F9ED4" w14:textId="77777777" w:rsidR="00324D3F" w:rsidRDefault="00324D3F" w:rsidP="00324D3F"/>
    <w:p w14:paraId="724CD1FA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08204F0C" w14:textId="77777777" w:rsidR="00324D3F" w:rsidRDefault="00324D3F" w:rsidP="00324D3F"/>
    <w:p w14:paraId="5A853DC6" w14:textId="77777777" w:rsidR="00324D3F" w:rsidRDefault="00324D3F" w:rsidP="00324D3F">
      <w:r>
        <w:t xml:space="preserve">   1.0e-11 *</w:t>
      </w:r>
    </w:p>
    <w:p w14:paraId="449FBA88" w14:textId="77777777" w:rsidR="00324D3F" w:rsidRDefault="00324D3F" w:rsidP="00324D3F"/>
    <w:p w14:paraId="3EC3D8EF" w14:textId="77777777" w:rsidR="00324D3F" w:rsidRDefault="00324D3F" w:rsidP="00324D3F">
      <w:r>
        <w:t xml:space="preserve">   -0.0863</w:t>
      </w:r>
    </w:p>
    <w:p w14:paraId="7A662761" w14:textId="77777777" w:rsidR="00324D3F" w:rsidRDefault="00324D3F" w:rsidP="00324D3F">
      <w:r>
        <w:t xml:space="preserve">   -0.0863</w:t>
      </w:r>
    </w:p>
    <w:p w14:paraId="3C01BD48" w14:textId="77777777" w:rsidR="00324D3F" w:rsidRDefault="00324D3F" w:rsidP="00324D3F">
      <w:r>
        <w:t xml:space="preserve">   -0.0862</w:t>
      </w:r>
    </w:p>
    <w:p w14:paraId="29C7558A" w14:textId="77777777" w:rsidR="00324D3F" w:rsidRDefault="00324D3F" w:rsidP="00324D3F">
      <w:r>
        <w:t xml:space="preserve">   -0.0862</w:t>
      </w:r>
    </w:p>
    <w:p w14:paraId="5F295590" w14:textId="77777777" w:rsidR="00324D3F" w:rsidRDefault="00324D3F" w:rsidP="00324D3F">
      <w:r>
        <w:t xml:space="preserve">   -0.0859</w:t>
      </w:r>
    </w:p>
    <w:p w14:paraId="4FC46BA0" w14:textId="77777777" w:rsidR="00324D3F" w:rsidRDefault="00324D3F" w:rsidP="00324D3F">
      <w:r>
        <w:t xml:space="preserve">   -0.0859</w:t>
      </w:r>
    </w:p>
    <w:p w14:paraId="3D61ABB2" w14:textId="77777777" w:rsidR="00324D3F" w:rsidRDefault="00324D3F" w:rsidP="00324D3F">
      <w:r>
        <w:t xml:space="preserve">   -0.0857</w:t>
      </w:r>
    </w:p>
    <w:p w14:paraId="6704ABF2" w14:textId="77777777" w:rsidR="00324D3F" w:rsidRDefault="00324D3F" w:rsidP="00324D3F">
      <w:r>
        <w:t xml:space="preserve">   -0.0857</w:t>
      </w:r>
    </w:p>
    <w:p w14:paraId="39454C6A" w14:textId="77777777" w:rsidR="00324D3F" w:rsidRDefault="00324D3F" w:rsidP="00324D3F">
      <w:r>
        <w:t xml:space="preserve">   -0.0854</w:t>
      </w:r>
    </w:p>
    <w:p w14:paraId="32914EC2" w14:textId="77777777" w:rsidR="00324D3F" w:rsidRDefault="00324D3F" w:rsidP="00324D3F">
      <w:r>
        <w:t xml:space="preserve">   -0.0854</w:t>
      </w:r>
    </w:p>
    <w:p w14:paraId="0B873090" w14:textId="77777777" w:rsidR="00324D3F" w:rsidRDefault="00324D3F" w:rsidP="00324D3F">
      <w:r>
        <w:t xml:space="preserve">   -0.0854</w:t>
      </w:r>
    </w:p>
    <w:p w14:paraId="5C5EADBF" w14:textId="77777777" w:rsidR="00324D3F" w:rsidRDefault="00324D3F" w:rsidP="00324D3F">
      <w:r>
        <w:t xml:space="preserve">   -0.0854</w:t>
      </w:r>
    </w:p>
    <w:p w14:paraId="373C6363" w14:textId="77777777" w:rsidR="00324D3F" w:rsidRDefault="00324D3F" w:rsidP="00324D3F">
      <w:r>
        <w:t xml:space="preserve">    0.7060</w:t>
      </w:r>
    </w:p>
    <w:p w14:paraId="22BD8F21" w14:textId="77777777" w:rsidR="00324D3F" w:rsidRDefault="00324D3F" w:rsidP="00324D3F">
      <w:r>
        <w:t xml:space="preserve">    0.7060</w:t>
      </w:r>
    </w:p>
    <w:p w14:paraId="5D28A760" w14:textId="77777777" w:rsidR="00324D3F" w:rsidRDefault="00324D3F" w:rsidP="00324D3F">
      <w:r>
        <w:t xml:space="preserve">    0.7071</w:t>
      </w:r>
    </w:p>
    <w:p w14:paraId="7BA9E52A" w14:textId="77777777" w:rsidR="00324D3F" w:rsidRDefault="00324D3F" w:rsidP="00324D3F">
      <w:r>
        <w:t xml:space="preserve">    0.7071</w:t>
      </w:r>
    </w:p>
    <w:p w14:paraId="3FC96D8D" w14:textId="77777777" w:rsidR="00324D3F" w:rsidRDefault="00324D3F" w:rsidP="00324D3F">
      <w:r>
        <w:t xml:space="preserve">    0.7079</w:t>
      </w:r>
    </w:p>
    <w:p w14:paraId="2D7C8647" w14:textId="77777777" w:rsidR="00324D3F" w:rsidRDefault="00324D3F" w:rsidP="00324D3F">
      <w:r>
        <w:t xml:space="preserve">    0.7079</w:t>
      </w:r>
    </w:p>
    <w:p w14:paraId="1D381348" w14:textId="77777777" w:rsidR="00324D3F" w:rsidRDefault="00324D3F" w:rsidP="00324D3F">
      <w:r>
        <w:t xml:space="preserve">    0.7107</w:t>
      </w:r>
    </w:p>
    <w:p w14:paraId="0B48818F" w14:textId="77777777" w:rsidR="00324D3F" w:rsidRDefault="00324D3F" w:rsidP="00324D3F">
      <w:r>
        <w:t xml:space="preserve">    0.7107</w:t>
      </w:r>
    </w:p>
    <w:p w14:paraId="779EFA9A" w14:textId="77777777" w:rsidR="00324D3F" w:rsidRDefault="00324D3F" w:rsidP="00324D3F">
      <w:r>
        <w:t xml:space="preserve">    0.7109</w:t>
      </w:r>
    </w:p>
    <w:p w14:paraId="2900D3DE" w14:textId="77777777" w:rsidR="00324D3F" w:rsidRDefault="00324D3F" w:rsidP="00324D3F">
      <w:r>
        <w:lastRenderedPageBreak/>
        <w:t xml:space="preserve">    0.7109</w:t>
      </w:r>
    </w:p>
    <w:p w14:paraId="1FCCB11C" w14:textId="77777777" w:rsidR="00324D3F" w:rsidRDefault="00324D3F" w:rsidP="00324D3F">
      <w:r>
        <w:t xml:space="preserve">    0.7161</w:t>
      </w:r>
    </w:p>
    <w:p w14:paraId="0AB34143" w14:textId="77777777" w:rsidR="00324D3F" w:rsidRDefault="00324D3F" w:rsidP="00324D3F">
      <w:r>
        <w:t xml:space="preserve">    0.7161</w:t>
      </w:r>
    </w:p>
    <w:p w14:paraId="19DB62C3" w14:textId="77777777" w:rsidR="00324D3F" w:rsidRDefault="00324D3F" w:rsidP="00324D3F"/>
    <w:p w14:paraId="106887E4" w14:textId="77777777" w:rsidR="00324D3F" w:rsidRDefault="00324D3F" w:rsidP="00324D3F"/>
    <w:p w14:paraId="15320062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3A457F2D" w14:textId="77777777" w:rsidR="00324D3F" w:rsidRDefault="00324D3F" w:rsidP="00324D3F"/>
    <w:p w14:paraId="172CB771" w14:textId="77777777" w:rsidR="00324D3F" w:rsidRDefault="00324D3F" w:rsidP="00324D3F">
      <w:r>
        <w:t xml:space="preserve">   1.0e-10 *</w:t>
      </w:r>
    </w:p>
    <w:p w14:paraId="29863894" w14:textId="77777777" w:rsidR="00324D3F" w:rsidRDefault="00324D3F" w:rsidP="00324D3F"/>
    <w:p w14:paraId="1D354708" w14:textId="77777777" w:rsidR="00324D3F" w:rsidRDefault="00324D3F" w:rsidP="00324D3F">
      <w:r>
        <w:t xml:space="preserve">    0.0035</w:t>
      </w:r>
    </w:p>
    <w:p w14:paraId="1FF2B967" w14:textId="77777777" w:rsidR="00324D3F" w:rsidRDefault="00324D3F" w:rsidP="00324D3F">
      <w:r>
        <w:t xml:space="preserve">    0.0035</w:t>
      </w:r>
    </w:p>
    <w:p w14:paraId="3DBF6070" w14:textId="77777777" w:rsidR="00324D3F" w:rsidRDefault="00324D3F" w:rsidP="00324D3F">
      <w:r>
        <w:t xml:space="preserve">    0.0035</w:t>
      </w:r>
    </w:p>
    <w:p w14:paraId="71E36F1E" w14:textId="77777777" w:rsidR="00324D3F" w:rsidRDefault="00324D3F" w:rsidP="00324D3F">
      <w:r>
        <w:t xml:space="preserve">    0.0035</w:t>
      </w:r>
    </w:p>
    <w:p w14:paraId="3D2AC836" w14:textId="77777777" w:rsidR="00324D3F" w:rsidRDefault="00324D3F" w:rsidP="00324D3F">
      <w:r>
        <w:t xml:space="preserve">    0.0037</w:t>
      </w:r>
    </w:p>
    <w:p w14:paraId="2D4F9244" w14:textId="77777777" w:rsidR="00324D3F" w:rsidRDefault="00324D3F" w:rsidP="00324D3F">
      <w:r>
        <w:t xml:space="preserve">    0.0037</w:t>
      </w:r>
    </w:p>
    <w:p w14:paraId="60AAFB97" w14:textId="77777777" w:rsidR="00324D3F" w:rsidRDefault="00324D3F" w:rsidP="00324D3F">
      <w:r>
        <w:t xml:space="preserve">    0.0039</w:t>
      </w:r>
    </w:p>
    <w:p w14:paraId="1A82B53C" w14:textId="77777777" w:rsidR="00324D3F" w:rsidRDefault="00324D3F" w:rsidP="00324D3F">
      <w:r>
        <w:t xml:space="preserve">    0.0039</w:t>
      </w:r>
    </w:p>
    <w:p w14:paraId="236F8F6C" w14:textId="77777777" w:rsidR="00324D3F" w:rsidRDefault="00324D3F" w:rsidP="00324D3F">
      <w:r>
        <w:t xml:space="preserve">    0.0039</w:t>
      </w:r>
    </w:p>
    <w:p w14:paraId="09DDE6CC" w14:textId="77777777" w:rsidR="00324D3F" w:rsidRDefault="00324D3F" w:rsidP="00324D3F">
      <w:r>
        <w:t xml:space="preserve">    0.0039</w:t>
      </w:r>
    </w:p>
    <w:p w14:paraId="20EBDB4E" w14:textId="77777777" w:rsidR="00324D3F" w:rsidRDefault="00324D3F" w:rsidP="00324D3F">
      <w:r>
        <w:t xml:space="preserve">    0.0041</w:t>
      </w:r>
    </w:p>
    <w:p w14:paraId="134905D9" w14:textId="77777777" w:rsidR="00324D3F" w:rsidRDefault="00324D3F" w:rsidP="00324D3F">
      <w:r>
        <w:t xml:space="preserve">    0.0041</w:t>
      </w:r>
    </w:p>
    <w:p w14:paraId="73720662" w14:textId="77777777" w:rsidR="00324D3F" w:rsidRDefault="00324D3F" w:rsidP="00324D3F">
      <w:r>
        <w:t xml:space="preserve">    0.1878</w:t>
      </w:r>
    </w:p>
    <w:p w14:paraId="786BD269" w14:textId="77777777" w:rsidR="00324D3F" w:rsidRDefault="00324D3F" w:rsidP="00324D3F">
      <w:r>
        <w:t xml:space="preserve">    0.1878</w:t>
      </w:r>
    </w:p>
    <w:p w14:paraId="5B740D3D" w14:textId="77777777" w:rsidR="00324D3F" w:rsidRDefault="00324D3F" w:rsidP="00324D3F">
      <w:r>
        <w:t xml:space="preserve">    0.1890</w:t>
      </w:r>
    </w:p>
    <w:p w14:paraId="0E2CCA2F" w14:textId="77777777" w:rsidR="00324D3F" w:rsidRDefault="00324D3F" w:rsidP="00324D3F">
      <w:r>
        <w:t xml:space="preserve">    0.1890</w:t>
      </w:r>
    </w:p>
    <w:p w14:paraId="67552B90" w14:textId="77777777" w:rsidR="00324D3F" w:rsidRDefault="00324D3F" w:rsidP="00324D3F">
      <w:r>
        <w:t xml:space="preserve">    0.1901</w:t>
      </w:r>
    </w:p>
    <w:p w14:paraId="49751FE2" w14:textId="77777777" w:rsidR="00324D3F" w:rsidRDefault="00324D3F" w:rsidP="00324D3F">
      <w:r>
        <w:t xml:space="preserve">    0.1901</w:t>
      </w:r>
    </w:p>
    <w:p w14:paraId="2D550283" w14:textId="77777777" w:rsidR="00324D3F" w:rsidRDefault="00324D3F" w:rsidP="00324D3F">
      <w:r>
        <w:t xml:space="preserve">    0.1916</w:t>
      </w:r>
    </w:p>
    <w:p w14:paraId="314E1429" w14:textId="77777777" w:rsidR="00324D3F" w:rsidRDefault="00324D3F" w:rsidP="00324D3F">
      <w:r>
        <w:t xml:space="preserve">    0.1916</w:t>
      </w:r>
    </w:p>
    <w:p w14:paraId="1B68480E" w14:textId="77777777" w:rsidR="00324D3F" w:rsidRDefault="00324D3F" w:rsidP="00324D3F">
      <w:r>
        <w:t xml:space="preserve">    0.1918</w:t>
      </w:r>
    </w:p>
    <w:p w14:paraId="0AA10ECA" w14:textId="77777777" w:rsidR="00324D3F" w:rsidRDefault="00324D3F" w:rsidP="00324D3F">
      <w:r>
        <w:t xml:space="preserve">    0.1918</w:t>
      </w:r>
    </w:p>
    <w:p w14:paraId="5FC11CB8" w14:textId="77777777" w:rsidR="00324D3F" w:rsidRDefault="00324D3F" w:rsidP="00324D3F">
      <w:r>
        <w:t xml:space="preserve">    0.1945</w:t>
      </w:r>
    </w:p>
    <w:p w14:paraId="0E77A7AC" w14:textId="77777777" w:rsidR="00324D3F" w:rsidRDefault="00324D3F" w:rsidP="00324D3F">
      <w:r>
        <w:t xml:space="preserve">    0.1945</w:t>
      </w:r>
    </w:p>
    <w:p w14:paraId="1F682962" w14:textId="77777777" w:rsidR="00324D3F" w:rsidRDefault="00324D3F" w:rsidP="00324D3F"/>
    <w:p w14:paraId="7A085B68" w14:textId="77777777" w:rsidR="00324D3F" w:rsidRDefault="00324D3F" w:rsidP="00324D3F"/>
    <w:p w14:paraId="2DA79793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116EA05F" w14:textId="77777777" w:rsidR="00324D3F" w:rsidRDefault="00324D3F" w:rsidP="00324D3F"/>
    <w:p w14:paraId="5C0B184E" w14:textId="77777777" w:rsidR="00324D3F" w:rsidRDefault="00324D3F" w:rsidP="00324D3F">
      <w:r>
        <w:t xml:space="preserve">   1.0e-08 *</w:t>
      </w:r>
    </w:p>
    <w:p w14:paraId="30B0403A" w14:textId="77777777" w:rsidR="00324D3F" w:rsidRDefault="00324D3F" w:rsidP="00324D3F"/>
    <w:p w14:paraId="749CCD61" w14:textId="77777777" w:rsidR="00324D3F" w:rsidRDefault="00324D3F" w:rsidP="00324D3F">
      <w:r>
        <w:t xml:space="preserve">   -0.0001</w:t>
      </w:r>
    </w:p>
    <w:p w14:paraId="3E7FFA0D" w14:textId="77777777" w:rsidR="00324D3F" w:rsidRDefault="00324D3F" w:rsidP="00324D3F">
      <w:r>
        <w:t xml:space="preserve">   -0.0001</w:t>
      </w:r>
    </w:p>
    <w:p w14:paraId="4EA88948" w14:textId="77777777" w:rsidR="00324D3F" w:rsidRDefault="00324D3F" w:rsidP="00324D3F">
      <w:r>
        <w:t xml:space="preserve">   -0.0001</w:t>
      </w:r>
    </w:p>
    <w:p w14:paraId="32A770B7" w14:textId="77777777" w:rsidR="00324D3F" w:rsidRDefault="00324D3F" w:rsidP="00324D3F">
      <w:r>
        <w:t xml:space="preserve">   -0.0001</w:t>
      </w:r>
    </w:p>
    <w:p w14:paraId="5C9BE2FD" w14:textId="77777777" w:rsidR="00324D3F" w:rsidRDefault="00324D3F" w:rsidP="00324D3F">
      <w:r>
        <w:t xml:space="preserve">   -0.0001</w:t>
      </w:r>
    </w:p>
    <w:p w14:paraId="635FDAD3" w14:textId="77777777" w:rsidR="00324D3F" w:rsidRDefault="00324D3F" w:rsidP="00324D3F">
      <w:r>
        <w:t xml:space="preserve">   -0.0001</w:t>
      </w:r>
    </w:p>
    <w:p w14:paraId="6F5AC577" w14:textId="77777777" w:rsidR="00324D3F" w:rsidRDefault="00324D3F" w:rsidP="00324D3F">
      <w:r>
        <w:t xml:space="preserve">   -0.0001</w:t>
      </w:r>
    </w:p>
    <w:p w14:paraId="085646E4" w14:textId="77777777" w:rsidR="00324D3F" w:rsidRDefault="00324D3F" w:rsidP="00324D3F">
      <w:r>
        <w:t xml:space="preserve">   -0.0001</w:t>
      </w:r>
    </w:p>
    <w:p w14:paraId="70EA5897" w14:textId="77777777" w:rsidR="00324D3F" w:rsidRDefault="00324D3F" w:rsidP="00324D3F">
      <w:r>
        <w:t xml:space="preserve">   -0.0001</w:t>
      </w:r>
    </w:p>
    <w:p w14:paraId="695588CC" w14:textId="77777777" w:rsidR="00324D3F" w:rsidRDefault="00324D3F" w:rsidP="00324D3F">
      <w:r>
        <w:t xml:space="preserve">   -0.0001</w:t>
      </w:r>
    </w:p>
    <w:p w14:paraId="116DE256" w14:textId="77777777" w:rsidR="00324D3F" w:rsidRDefault="00324D3F" w:rsidP="00324D3F">
      <w:r>
        <w:t xml:space="preserve">   -0.0001</w:t>
      </w:r>
    </w:p>
    <w:p w14:paraId="3F90CA1E" w14:textId="77777777" w:rsidR="00324D3F" w:rsidRDefault="00324D3F" w:rsidP="00324D3F">
      <w:r>
        <w:t xml:space="preserve">   -0.0001</w:t>
      </w:r>
    </w:p>
    <w:p w14:paraId="30A6C8AD" w14:textId="77777777" w:rsidR="00324D3F" w:rsidRDefault="00324D3F" w:rsidP="00324D3F">
      <w:r>
        <w:t xml:space="preserve">    0.5447</w:t>
      </w:r>
    </w:p>
    <w:p w14:paraId="096D5E48" w14:textId="77777777" w:rsidR="00324D3F" w:rsidRDefault="00324D3F" w:rsidP="00324D3F">
      <w:r>
        <w:t xml:space="preserve">    0.5447</w:t>
      </w:r>
    </w:p>
    <w:p w14:paraId="43C6A3EF" w14:textId="77777777" w:rsidR="00324D3F" w:rsidRDefault="00324D3F" w:rsidP="00324D3F">
      <w:r>
        <w:t xml:space="preserve">    0.5481</w:t>
      </w:r>
    </w:p>
    <w:p w14:paraId="368BCF02" w14:textId="77777777" w:rsidR="00324D3F" w:rsidRDefault="00324D3F" w:rsidP="00324D3F">
      <w:r>
        <w:t xml:space="preserve">    0.5481</w:t>
      </w:r>
    </w:p>
    <w:p w14:paraId="2C9148A2" w14:textId="77777777" w:rsidR="00324D3F" w:rsidRDefault="00324D3F" w:rsidP="00324D3F">
      <w:r>
        <w:t xml:space="preserve">    0.5488</w:t>
      </w:r>
    </w:p>
    <w:p w14:paraId="5C9C3E93" w14:textId="77777777" w:rsidR="00324D3F" w:rsidRDefault="00324D3F" w:rsidP="00324D3F">
      <w:r>
        <w:t xml:space="preserve">    0.5488</w:t>
      </w:r>
    </w:p>
    <w:p w14:paraId="7119716E" w14:textId="77777777" w:rsidR="00324D3F" w:rsidRDefault="00324D3F" w:rsidP="00324D3F">
      <w:r>
        <w:t xml:space="preserve">    0.5521</w:t>
      </w:r>
    </w:p>
    <w:p w14:paraId="7821759B" w14:textId="77777777" w:rsidR="00324D3F" w:rsidRDefault="00324D3F" w:rsidP="00324D3F">
      <w:r>
        <w:t xml:space="preserve">    0.5521</w:t>
      </w:r>
    </w:p>
    <w:p w14:paraId="36A9A3D6" w14:textId="77777777" w:rsidR="00324D3F" w:rsidRDefault="00324D3F" w:rsidP="00324D3F">
      <w:r>
        <w:t xml:space="preserve">    0.5553</w:t>
      </w:r>
    </w:p>
    <w:p w14:paraId="24FF0B35" w14:textId="77777777" w:rsidR="00324D3F" w:rsidRDefault="00324D3F" w:rsidP="00324D3F">
      <w:r>
        <w:t xml:space="preserve">    0.5553</w:t>
      </w:r>
    </w:p>
    <w:p w14:paraId="675DA826" w14:textId="77777777" w:rsidR="00324D3F" w:rsidRDefault="00324D3F" w:rsidP="00324D3F">
      <w:r>
        <w:t xml:space="preserve">    0.5556</w:t>
      </w:r>
    </w:p>
    <w:p w14:paraId="0F08A6FB" w14:textId="77777777" w:rsidR="00324D3F" w:rsidRDefault="00324D3F" w:rsidP="00324D3F">
      <w:r>
        <w:t xml:space="preserve">    0.5556</w:t>
      </w:r>
    </w:p>
    <w:p w14:paraId="59FA913F" w14:textId="77777777" w:rsidR="00324D3F" w:rsidRDefault="00324D3F" w:rsidP="00324D3F"/>
    <w:p w14:paraId="7CA30236" w14:textId="77777777" w:rsidR="00324D3F" w:rsidRDefault="00324D3F" w:rsidP="00324D3F"/>
    <w:p w14:paraId="1498DA24" w14:textId="77777777" w:rsidR="00324D3F" w:rsidRDefault="00324D3F" w:rsidP="00324D3F">
      <w:proofErr w:type="spellStart"/>
      <w:r>
        <w:t>ans</w:t>
      </w:r>
      <w:proofErr w:type="spellEnd"/>
      <w:r>
        <w:t xml:space="preserve"> =</w:t>
      </w:r>
    </w:p>
    <w:p w14:paraId="46F548C1" w14:textId="77777777" w:rsidR="00324D3F" w:rsidRDefault="00324D3F" w:rsidP="00324D3F"/>
    <w:p w14:paraId="4AF4FE5C" w14:textId="77777777" w:rsidR="00324D3F" w:rsidRDefault="00324D3F" w:rsidP="00324D3F">
      <w:r>
        <w:t xml:space="preserve">   1.0e-07 *</w:t>
      </w:r>
    </w:p>
    <w:p w14:paraId="33CEFEFE" w14:textId="77777777" w:rsidR="00324D3F" w:rsidRDefault="00324D3F" w:rsidP="00324D3F"/>
    <w:p w14:paraId="27191B82" w14:textId="77777777" w:rsidR="00324D3F" w:rsidRDefault="00324D3F" w:rsidP="00324D3F">
      <w:r>
        <w:t xml:space="preserve">   -0.0000</w:t>
      </w:r>
    </w:p>
    <w:p w14:paraId="09411DC6" w14:textId="77777777" w:rsidR="00324D3F" w:rsidRDefault="00324D3F" w:rsidP="00324D3F">
      <w:r>
        <w:t xml:space="preserve">   -0.0000</w:t>
      </w:r>
    </w:p>
    <w:p w14:paraId="221FFCB7" w14:textId="77777777" w:rsidR="00324D3F" w:rsidRDefault="00324D3F" w:rsidP="00324D3F">
      <w:r>
        <w:t xml:space="preserve">   -0.0000</w:t>
      </w:r>
    </w:p>
    <w:p w14:paraId="402EAC68" w14:textId="77777777" w:rsidR="00324D3F" w:rsidRDefault="00324D3F" w:rsidP="00324D3F">
      <w:r>
        <w:t xml:space="preserve">   -0.0000</w:t>
      </w:r>
    </w:p>
    <w:p w14:paraId="5998E6E6" w14:textId="77777777" w:rsidR="00324D3F" w:rsidRDefault="00324D3F" w:rsidP="00324D3F">
      <w:r>
        <w:t xml:space="preserve">   -0.0000</w:t>
      </w:r>
    </w:p>
    <w:p w14:paraId="59DEEC94" w14:textId="77777777" w:rsidR="00324D3F" w:rsidRDefault="00324D3F" w:rsidP="00324D3F">
      <w:r>
        <w:t xml:space="preserve">   -0.0000</w:t>
      </w:r>
    </w:p>
    <w:p w14:paraId="5826E09A" w14:textId="77777777" w:rsidR="00324D3F" w:rsidRDefault="00324D3F" w:rsidP="00324D3F">
      <w:r>
        <w:t xml:space="preserve">   -0.0000</w:t>
      </w:r>
    </w:p>
    <w:p w14:paraId="668350EE" w14:textId="77777777" w:rsidR="00324D3F" w:rsidRDefault="00324D3F" w:rsidP="00324D3F">
      <w:r>
        <w:t xml:space="preserve">   -0.0000</w:t>
      </w:r>
    </w:p>
    <w:p w14:paraId="56C4A442" w14:textId="77777777" w:rsidR="00324D3F" w:rsidRDefault="00324D3F" w:rsidP="00324D3F">
      <w:r>
        <w:t xml:space="preserve">   -0.0000</w:t>
      </w:r>
    </w:p>
    <w:p w14:paraId="50DE6419" w14:textId="77777777" w:rsidR="00324D3F" w:rsidRDefault="00324D3F" w:rsidP="00324D3F">
      <w:r>
        <w:t xml:space="preserve">   -0.0000</w:t>
      </w:r>
    </w:p>
    <w:p w14:paraId="7EB2F10A" w14:textId="77777777" w:rsidR="00324D3F" w:rsidRDefault="00324D3F" w:rsidP="00324D3F">
      <w:r>
        <w:t xml:space="preserve">   -0.0000</w:t>
      </w:r>
    </w:p>
    <w:p w14:paraId="31D6044B" w14:textId="77777777" w:rsidR="00324D3F" w:rsidRDefault="00324D3F" w:rsidP="00324D3F">
      <w:r>
        <w:t xml:space="preserve">   -0.0000</w:t>
      </w:r>
    </w:p>
    <w:p w14:paraId="7A6F8E3B" w14:textId="77777777" w:rsidR="00324D3F" w:rsidRDefault="00324D3F" w:rsidP="00324D3F">
      <w:r>
        <w:t xml:space="preserve">   -0.0000</w:t>
      </w:r>
    </w:p>
    <w:p w14:paraId="24B0573C" w14:textId="77777777" w:rsidR="00324D3F" w:rsidRDefault="00324D3F" w:rsidP="00324D3F">
      <w:r>
        <w:t xml:space="preserve">   -0.0000</w:t>
      </w:r>
    </w:p>
    <w:p w14:paraId="1C0F5E8F" w14:textId="77777777" w:rsidR="00324D3F" w:rsidRDefault="00324D3F" w:rsidP="00324D3F">
      <w:r>
        <w:t xml:space="preserve">   -0.0000</w:t>
      </w:r>
    </w:p>
    <w:p w14:paraId="14AB4B8D" w14:textId="77777777" w:rsidR="00324D3F" w:rsidRDefault="00324D3F" w:rsidP="00324D3F">
      <w:r>
        <w:t xml:space="preserve">   -0.0000</w:t>
      </w:r>
    </w:p>
    <w:p w14:paraId="0A7E0B29" w14:textId="77777777" w:rsidR="00324D3F" w:rsidRDefault="00324D3F" w:rsidP="00324D3F">
      <w:r>
        <w:t xml:space="preserve">   -0.0000</w:t>
      </w:r>
    </w:p>
    <w:p w14:paraId="207EDA72" w14:textId="77777777" w:rsidR="00324D3F" w:rsidRDefault="00324D3F" w:rsidP="00324D3F">
      <w:r>
        <w:t xml:space="preserve">   -0.0000</w:t>
      </w:r>
    </w:p>
    <w:p w14:paraId="3D8F03E2" w14:textId="77777777" w:rsidR="00324D3F" w:rsidRDefault="00324D3F" w:rsidP="00324D3F">
      <w:r>
        <w:t xml:space="preserve">   -0.0000</w:t>
      </w:r>
    </w:p>
    <w:p w14:paraId="3294BEFB" w14:textId="77777777" w:rsidR="00324D3F" w:rsidRDefault="00324D3F" w:rsidP="00324D3F">
      <w:r>
        <w:t xml:space="preserve">   -0.0000</w:t>
      </w:r>
    </w:p>
    <w:p w14:paraId="0F6F80C6" w14:textId="77777777" w:rsidR="00324D3F" w:rsidRDefault="00324D3F" w:rsidP="00324D3F">
      <w:r>
        <w:t xml:space="preserve">   -0.0000</w:t>
      </w:r>
    </w:p>
    <w:p w14:paraId="43ABDA63" w14:textId="77777777" w:rsidR="00324D3F" w:rsidRDefault="00324D3F" w:rsidP="00324D3F">
      <w:r>
        <w:t xml:space="preserve">   -0.0000</w:t>
      </w:r>
    </w:p>
    <w:p w14:paraId="32E5D31E" w14:textId="77777777" w:rsidR="00324D3F" w:rsidRDefault="00324D3F" w:rsidP="00324D3F">
      <w:r>
        <w:t xml:space="preserve">   -0.0000</w:t>
      </w:r>
    </w:p>
    <w:p w14:paraId="35E106DB" w14:textId="77777777" w:rsidR="00324D3F" w:rsidRDefault="00324D3F" w:rsidP="00324D3F">
      <w:r>
        <w:t xml:space="preserve">   -0.0000</w:t>
      </w:r>
    </w:p>
    <w:p w14:paraId="14D0DB0D" w14:textId="77777777" w:rsidR="00324D3F" w:rsidRDefault="00324D3F" w:rsidP="00324D3F">
      <w:r>
        <w:t xml:space="preserve">    0.0099</w:t>
      </w:r>
    </w:p>
    <w:p w14:paraId="2B702CE2" w14:textId="77777777" w:rsidR="00324D3F" w:rsidRDefault="00324D3F" w:rsidP="00324D3F">
      <w:r>
        <w:t xml:space="preserve">    0.0099</w:t>
      </w:r>
    </w:p>
    <w:p w14:paraId="0976A58F" w14:textId="77777777" w:rsidR="00324D3F" w:rsidRDefault="00324D3F" w:rsidP="00324D3F">
      <w:r>
        <w:t xml:space="preserve">    0.0100</w:t>
      </w:r>
    </w:p>
    <w:p w14:paraId="27BA0F0E" w14:textId="77777777" w:rsidR="00324D3F" w:rsidRDefault="00324D3F" w:rsidP="00324D3F">
      <w:r>
        <w:t xml:space="preserve">    0.0100</w:t>
      </w:r>
    </w:p>
    <w:p w14:paraId="27E05717" w14:textId="77777777" w:rsidR="00324D3F" w:rsidRDefault="00324D3F" w:rsidP="00324D3F">
      <w:r>
        <w:t xml:space="preserve">    0.0100</w:t>
      </w:r>
    </w:p>
    <w:p w14:paraId="6479E060" w14:textId="77777777" w:rsidR="00324D3F" w:rsidRDefault="00324D3F" w:rsidP="00324D3F">
      <w:r>
        <w:t xml:space="preserve">    0.0100</w:t>
      </w:r>
    </w:p>
    <w:p w14:paraId="32A1A69B" w14:textId="77777777" w:rsidR="00324D3F" w:rsidRDefault="00324D3F" w:rsidP="00324D3F">
      <w:r>
        <w:t xml:space="preserve">    0.0100</w:t>
      </w:r>
    </w:p>
    <w:p w14:paraId="7E815914" w14:textId="77777777" w:rsidR="00324D3F" w:rsidRDefault="00324D3F" w:rsidP="00324D3F">
      <w:r>
        <w:t xml:space="preserve">    0.0100</w:t>
      </w:r>
    </w:p>
    <w:p w14:paraId="43434D20" w14:textId="77777777" w:rsidR="00324D3F" w:rsidRDefault="00324D3F" w:rsidP="00324D3F">
      <w:r>
        <w:t xml:space="preserve">    0.0100</w:t>
      </w:r>
    </w:p>
    <w:p w14:paraId="07F29E05" w14:textId="77777777" w:rsidR="00324D3F" w:rsidRDefault="00324D3F" w:rsidP="00324D3F">
      <w:r>
        <w:lastRenderedPageBreak/>
        <w:t xml:space="preserve">    0.0100</w:t>
      </w:r>
    </w:p>
    <w:p w14:paraId="01A4CDAF" w14:textId="77777777" w:rsidR="00324D3F" w:rsidRDefault="00324D3F" w:rsidP="00324D3F">
      <w:r>
        <w:t xml:space="preserve">    0.0100</w:t>
      </w:r>
    </w:p>
    <w:p w14:paraId="2A7357F7" w14:textId="77777777" w:rsidR="00324D3F" w:rsidRDefault="00324D3F" w:rsidP="00324D3F">
      <w:r>
        <w:t xml:space="preserve">    0.0100</w:t>
      </w:r>
    </w:p>
    <w:p w14:paraId="26026AB6" w14:textId="77777777" w:rsidR="00324D3F" w:rsidRDefault="00324D3F" w:rsidP="00324D3F">
      <w:r>
        <w:t xml:space="preserve">    0.0990</w:t>
      </w:r>
    </w:p>
    <w:p w14:paraId="45C48E23" w14:textId="77777777" w:rsidR="00324D3F" w:rsidRDefault="00324D3F" w:rsidP="00324D3F">
      <w:r>
        <w:t xml:space="preserve">    0.0990</w:t>
      </w:r>
    </w:p>
    <w:p w14:paraId="208DB7E2" w14:textId="77777777" w:rsidR="00324D3F" w:rsidRDefault="00324D3F" w:rsidP="00324D3F">
      <w:r>
        <w:t xml:space="preserve">    0.0997</w:t>
      </w:r>
    </w:p>
    <w:p w14:paraId="77D42F1E" w14:textId="77777777" w:rsidR="00324D3F" w:rsidRDefault="00324D3F" w:rsidP="00324D3F">
      <w:r>
        <w:t xml:space="preserve">    0.0997</w:t>
      </w:r>
    </w:p>
    <w:p w14:paraId="22207FD2" w14:textId="77777777" w:rsidR="00324D3F" w:rsidRDefault="00324D3F" w:rsidP="00324D3F">
      <w:r>
        <w:t xml:space="preserve">    0.0998</w:t>
      </w:r>
    </w:p>
    <w:p w14:paraId="53D460BF" w14:textId="77777777" w:rsidR="00324D3F" w:rsidRDefault="00324D3F" w:rsidP="00324D3F">
      <w:r>
        <w:t xml:space="preserve">    0.0998</w:t>
      </w:r>
    </w:p>
    <w:p w14:paraId="159067D7" w14:textId="77777777" w:rsidR="00324D3F" w:rsidRDefault="00324D3F" w:rsidP="00324D3F">
      <w:r>
        <w:t xml:space="preserve">    0.1004</w:t>
      </w:r>
    </w:p>
    <w:p w14:paraId="5FEC5E86" w14:textId="77777777" w:rsidR="00324D3F" w:rsidRDefault="00324D3F" w:rsidP="00324D3F">
      <w:r>
        <w:t xml:space="preserve">    0.1004</w:t>
      </w:r>
    </w:p>
    <w:p w14:paraId="09F31619" w14:textId="77777777" w:rsidR="00324D3F" w:rsidRDefault="00324D3F" w:rsidP="00324D3F">
      <w:r>
        <w:t xml:space="preserve">    0.1011</w:t>
      </w:r>
    </w:p>
    <w:p w14:paraId="4DA36146" w14:textId="77777777" w:rsidR="00324D3F" w:rsidRDefault="00324D3F" w:rsidP="00324D3F">
      <w:r>
        <w:t xml:space="preserve">    0.1011</w:t>
      </w:r>
    </w:p>
    <w:p w14:paraId="0FD78A02" w14:textId="77777777" w:rsidR="00324D3F" w:rsidRDefault="00324D3F" w:rsidP="00324D3F">
      <w:r>
        <w:t xml:space="preserve">    0.1011</w:t>
      </w:r>
    </w:p>
    <w:p w14:paraId="5AD61E74" w14:textId="77777777" w:rsidR="00324D3F" w:rsidRDefault="00324D3F" w:rsidP="00324D3F">
      <w:r>
        <w:t xml:space="preserve">    0.1011</w:t>
      </w:r>
    </w:p>
    <w:p w14:paraId="635B3D07" w14:textId="77777777" w:rsidR="00324D3F" w:rsidRDefault="00324D3F" w:rsidP="00324D3F"/>
    <w:p w14:paraId="3E411D2B" w14:textId="77777777" w:rsidR="00324D3F" w:rsidRDefault="00324D3F" w:rsidP="00324D3F">
      <w:r>
        <w:rPr>
          <w:rFonts w:hint="eastAsia"/>
        </w:rPr>
        <w:t>历时</w:t>
      </w:r>
      <w:r>
        <w:rPr>
          <w:rFonts w:hint="eastAsia"/>
        </w:rPr>
        <w:t xml:space="preserve"> 1677.050423 </w:t>
      </w:r>
      <w:r>
        <w:rPr>
          <w:rFonts w:hint="eastAsia"/>
        </w:rPr>
        <w:t>秒。</w:t>
      </w:r>
    </w:p>
    <w:p w14:paraId="3B25FACD" w14:textId="2A86BB19" w:rsidR="00C21F61" w:rsidRDefault="00324D3F" w:rsidP="00324D3F">
      <w:r>
        <w:t>&gt;&gt;</w:t>
      </w:r>
    </w:p>
    <w:p w14:paraId="64813D0A" w14:textId="5C987E0C" w:rsidR="00B76093" w:rsidRDefault="00B76093" w:rsidP="003A1664">
      <w:pPr>
        <w:pStyle w:val="2"/>
        <w:spacing w:before="180" w:after="180"/>
      </w:pPr>
      <w:r>
        <w:rPr>
          <w:rFonts w:hint="eastAsia"/>
        </w:rPr>
        <w:t>k</w:t>
      </w:r>
      <w:r>
        <w:t>=3</w:t>
      </w:r>
      <w:r>
        <w:rPr>
          <w:rFonts w:hint="eastAsia"/>
        </w:rPr>
        <w:t>，τ</w:t>
      </w:r>
      <w:r>
        <w:t>=0.03</w:t>
      </w:r>
      <w:r>
        <w:rPr>
          <w:rFonts w:hint="eastAsia"/>
        </w:rPr>
        <w:t>，可行，矩阵有约束</w:t>
      </w:r>
    </w:p>
    <w:p w14:paraId="6AA28EC9" w14:textId="77777777" w:rsidR="00B76093" w:rsidRDefault="00B76093" w:rsidP="00B76093">
      <w:r>
        <w:t>&gt;&gt; LMI</w:t>
      </w:r>
    </w:p>
    <w:p w14:paraId="794CB226" w14:textId="77777777" w:rsidR="00B76093" w:rsidRDefault="00B76093" w:rsidP="00B76093"/>
    <w:p w14:paraId="0E5B42AF" w14:textId="77777777" w:rsidR="00B76093" w:rsidRDefault="00B76093" w:rsidP="00B76093">
      <w:proofErr w:type="spellStart"/>
      <w:r>
        <w:t>tau_u</w:t>
      </w:r>
      <w:proofErr w:type="spellEnd"/>
      <w:r>
        <w:t xml:space="preserve"> =</w:t>
      </w:r>
    </w:p>
    <w:p w14:paraId="5E19F62F" w14:textId="77777777" w:rsidR="00B76093" w:rsidRDefault="00B76093" w:rsidP="00B76093"/>
    <w:p w14:paraId="25065546" w14:textId="77777777" w:rsidR="00B76093" w:rsidRDefault="00B76093" w:rsidP="00B76093">
      <w:r>
        <w:t xml:space="preserve">    0.0300</w:t>
      </w:r>
    </w:p>
    <w:p w14:paraId="7F021CFE" w14:textId="77777777" w:rsidR="00B76093" w:rsidRDefault="00B76093" w:rsidP="00B76093"/>
    <w:p w14:paraId="0F1F2FD1" w14:textId="77777777" w:rsidR="00B76093" w:rsidRDefault="00B76093" w:rsidP="00B76093"/>
    <w:p w14:paraId="3A7A1C00" w14:textId="77777777" w:rsidR="00B76093" w:rsidRDefault="00B76093" w:rsidP="00B76093">
      <w:r>
        <w:t>K =</w:t>
      </w:r>
    </w:p>
    <w:p w14:paraId="7990F2E1" w14:textId="77777777" w:rsidR="00B76093" w:rsidRDefault="00B76093" w:rsidP="00B76093"/>
    <w:p w14:paraId="48C29B7F" w14:textId="77777777" w:rsidR="00B76093" w:rsidRDefault="00B76093" w:rsidP="00B76093">
      <w:r>
        <w:t xml:space="preserve">     3     0     0     0     0     0</w:t>
      </w:r>
    </w:p>
    <w:p w14:paraId="6CD4376B" w14:textId="77777777" w:rsidR="00B76093" w:rsidRDefault="00B76093" w:rsidP="00B76093">
      <w:r>
        <w:t xml:space="preserve">     0     3     0     0     0     0</w:t>
      </w:r>
    </w:p>
    <w:p w14:paraId="245EED5F" w14:textId="77777777" w:rsidR="00B76093" w:rsidRDefault="00B76093" w:rsidP="00B76093">
      <w:r>
        <w:t xml:space="preserve">     0     0     3     0     0     0</w:t>
      </w:r>
    </w:p>
    <w:p w14:paraId="68C525C2" w14:textId="77777777" w:rsidR="00B76093" w:rsidRDefault="00B76093" w:rsidP="00B76093">
      <w:r>
        <w:t xml:space="preserve">     0     0     0     3     0     0</w:t>
      </w:r>
    </w:p>
    <w:p w14:paraId="6E4671EB" w14:textId="77777777" w:rsidR="00B76093" w:rsidRDefault="00B76093" w:rsidP="00B76093">
      <w:r>
        <w:t xml:space="preserve">     0     0     0     0     3     0</w:t>
      </w:r>
    </w:p>
    <w:p w14:paraId="1F8D3A89" w14:textId="77777777" w:rsidR="00B76093" w:rsidRDefault="00B76093" w:rsidP="00B76093">
      <w:r>
        <w:lastRenderedPageBreak/>
        <w:t xml:space="preserve">     0     0     0     0     0     3</w:t>
      </w:r>
    </w:p>
    <w:p w14:paraId="080B5E7C" w14:textId="77777777" w:rsidR="00B76093" w:rsidRDefault="00B76093" w:rsidP="00B76093"/>
    <w:p w14:paraId="37345DD1" w14:textId="77777777" w:rsidR="00B76093" w:rsidRDefault="00B76093" w:rsidP="00B76093"/>
    <w:p w14:paraId="6EFFD930" w14:textId="77777777" w:rsidR="00B76093" w:rsidRDefault="00B76093" w:rsidP="00B76093">
      <w:r>
        <w:t xml:space="preserve"> Solver for LMI feasibility problems L(x) &lt; R(x)</w:t>
      </w:r>
    </w:p>
    <w:p w14:paraId="683C0477" w14:textId="77777777" w:rsidR="00B76093" w:rsidRDefault="00B76093" w:rsidP="00B76093">
      <w:r>
        <w:t xml:space="preserve">    This solver minimizes  t  subject to  L(x) &lt; R(x) + t*I</w:t>
      </w:r>
    </w:p>
    <w:p w14:paraId="61843726" w14:textId="77777777" w:rsidR="00B76093" w:rsidRDefault="00B76093" w:rsidP="00B76093">
      <w:r>
        <w:t xml:space="preserve">    The best value of t should be negative for feasibility</w:t>
      </w:r>
    </w:p>
    <w:p w14:paraId="2844988E" w14:textId="77777777" w:rsidR="00B76093" w:rsidRDefault="00B76093" w:rsidP="00B76093"/>
    <w:p w14:paraId="6A9D3AB4" w14:textId="77777777" w:rsidR="00B76093" w:rsidRDefault="00B76093" w:rsidP="00B76093">
      <w:r>
        <w:t xml:space="preserve"> Iteration   :    Best value of t so far </w:t>
      </w:r>
    </w:p>
    <w:p w14:paraId="2CE1F14B" w14:textId="77777777" w:rsidR="00B76093" w:rsidRDefault="00B76093" w:rsidP="00B76093">
      <w:r>
        <w:t xml:space="preserve"> </w:t>
      </w:r>
    </w:p>
    <w:p w14:paraId="72F2A548" w14:textId="77777777" w:rsidR="00B76093" w:rsidRDefault="00B76093" w:rsidP="00B76093">
      <w:r>
        <w:t xml:space="preserve">     1                        0.022265</w:t>
      </w:r>
    </w:p>
    <w:p w14:paraId="61BBAF98" w14:textId="77777777" w:rsidR="00B76093" w:rsidRDefault="00B76093" w:rsidP="00B76093">
      <w:r>
        <w:t xml:space="preserve">     2                    1.163461e-03</w:t>
      </w:r>
    </w:p>
    <w:p w14:paraId="784C3E8B" w14:textId="77777777" w:rsidR="00B76093" w:rsidRDefault="00B76093" w:rsidP="00B76093">
      <w:r>
        <w:t xml:space="preserve">     3                    1.163461e-03</w:t>
      </w:r>
    </w:p>
    <w:p w14:paraId="20086305" w14:textId="77777777" w:rsidR="00B76093" w:rsidRDefault="00B76093" w:rsidP="00B76093">
      <w:r>
        <w:t xml:space="preserve">     4                    1.358423e-04</w:t>
      </w:r>
    </w:p>
    <w:p w14:paraId="7CCB687E" w14:textId="77777777" w:rsidR="00B76093" w:rsidRDefault="00B76093" w:rsidP="00B76093">
      <w:r>
        <w:t xml:space="preserve">     5                    1.358423e-04</w:t>
      </w:r>
    </w:p>
    <w:p w14:paraId="22749406" w14:textId="77777777" w:rsidR="00B76093" w:rsidRDefault="00B76093" w:rsidP="00B76093">
      <w:r>
        <w:t xml:space="preserve">     6                    1.829163e-05</w:t>
      </w:r>
    </w:p>
    <w:p w14:paraId="6D5F7388" w14:textId="77777777" w:rsidR="00B76093" w:rsidRDefault="00B76093" w:rsidP="00B76093">
      <w:r>
        <w:t xml:space="preserve">     7                    -5.278833e-06</w:t>
      </w:r>
    </w:p>
    <w:p w14:paraId="01E021F2" w14:textId="77777777" w:rsidR="00B76093" w:rsidRDefault="00B76093" w:rsidP="00B76093"/>
    <w:p w14:paraId="0E82E602" w14:textId="77777777" w:rsidR="00B76093" w:rsidRDefault="00B76093" w:rsidP="00B76093">
      <w:r>
        <w:t xml:space="preserve"> Result:  best value of t: -5.278833e-06</w:t>
      </w:r>
    </w:p>
    <w:p w14:paraId="4EBE8AD5" w14:textId="77777777" w:rsidR="00B76093" w:rsidRDefault="00B76093" w:rsidP="00B76093">
      <w:r>
        <w:t xml:space="preserve">          f-radius saturation:  0.000% of R =  1.00e+09</w:t>
      </w:r>
    </w:p>
    <w:p w14:paraId="7EE0EF62" w14:textId="77777777" w:rsidR="00B76093" w:rsidRDefault="00B76093" w:rsidP="00B76093">
      <w:r>
        <w:t xml:space="preserve"> </w:t>
      </w:r>
    </w:p>
    <w:p w14:paraId="164C72EC" w14:textId="77777777" w:rsidR="00B76093" w:rsidRDefault="00B76093" w:rsidP="00B76093"/>
    <w:p w14:paraId="0DE18601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1FDE85AB" w14:textId="77777777" w:rsidR="00B76093" w:rsidRDefault="00B76093" w:rsidP="00B76093"/>
    <w:p w14:paraId="36BAB887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445F0DB" w14:textId="77777777" w:rsidR="00B76093" w:rsidRDefault="00B76093" w:rsidP="00B76093"/>
    <w:p w14:paraId="7A35C4EA" w14:textId="77777777" w:rsidR="00B76093" w:rsidRDefault="00B76093" w:rsidP="00B76093">
      <w:r>
        <w:t xml:space="preserve">    6.8870         0   -1.3810         0    0.4093         0    0.0362</w:t>
      </w:r>
    </w:p>
    <w:p w14:paraId="7BD05085" w14:textId="77777777" w:rsidR="00B76093" w:rsidRDefault="00B76093" w:rsidP="00B76093">
      <w:r>
        <w:t xml:space="preserve">         0    6.8870         0   -1.3810         0    0.4093         0</w:t>
      </w:r>
    </w:p>
    <w:p w14:paraId="01AE06EA" w14:textId="77777777" w:rsidR="00B76093" w:rsidRDefault="00B76093" w:rsidP="00B76093">
      <w:r>
        <w:t xml:space="preserve">   -1.3810         0    5.2230         0   -1.2136         0    0.3735</w:t>
      </w:r>
    </w:p>
    <w:p w14:paraId="0C4BF795" w14:textId="77777777" w:rsidR="00B76093" w:rsidRDefault="00B76093" w:rsidP="00B76093">
      <w:r>
        <w:t xml:space="preserve">         0   -1.3810         0    5.2230         0   -1.2136         0</w:t>
      </w:r>
    </w:p>
    <w:p w14:paraId="5965C7ED" w14:textId="77777777" w:rsidR="00B76093" w:rsidRDefault="00B76093" w:rsidP="00B76093">
      <w:r>
        <w:t xml:space="preserve">    0.4093         0   -1.2136         0    5.4680         0   -1.2260</w:t>
      </w:r>
    </w:p>
    <w:p w14:paraId="30B3B3CB" w14:textId="77777777" w:rsidR="00B76093" w:rsidRDefault="00B76093" w:rsidP="00B76093">
      <w:r>
        <w:t xml:space="preserve">         0    0.4093         0   -1.2136         0    5.4680         0</w:t>
      </w:r>
    </w:p>
    <w:p w14:paraId="79054218" w14:textId="77777777" w:rsidR="00B76093" w:rsidRDefault="00B76093" w:rsidP="00B76093">
      <w:r>
        <w:t xml:space="preserve">    0.0362         0    0.3735         0   -1.2260         0    5.9300</w:t>
      </w:r>
    </w:p>
    <w:p w14:paraId="59C57A45" w14:textId="77777777" w:rsidR="00B76093" w:rsidRDefault="00B76093" w:rsidP="00B76093">
      <w:r>
        <w:t xml:space="preserve">         0    0.0362         0    0.3735         0   -1.2260         0</w:t>
      </w:r>
    </w:p>
    <w:p w14:paraId="07F0841C" w14:textId="77777777" w:rsidR="00B76093" w:rsidRDefault="00B76093" w:rsidP="00B76093">
      <w:r>
        <w:t xml:space="preserve">   -0.0472         0   -1.4158         0   -0.0726         0    0.0219</w:t>
      </w:r>
    </w:p>
    <w:p w14:paraId="3108CDE3" w14:textId="77777777" w:rsidR="00B76093" w:rsidRDefault="00B76093" w:rsidP="00B76093">
      <w:r>
        <w:lastRenderedPageBreak/>
        <w:t xml:space="preserve">         0   -0.0472         0   -1.4158         0   -0.0726         0</w:t>
      </w:r>
    </w:p>
    <w:p w14:paraId="39CF3B48" w14:textId="77777777" w:rsidR="00B76093" w:rsidRDefault="00B76093" w:rsidP="00B76093">
      <w:r>
        <w:t xml:space="preserve">   -1.0150         0   -0.0967         0   -1.0653         0   -0.0356</w:t>
      </w:r>
    </w:p>
    <w:p w14:paraId="5E220D60" w14:textId="77777777" w:rsidR="00B76093" w:rsidRDefault="00B76093" w:rsidP="00B76093">
      <w:r>
        <w:t xml:space="preserve">         0   -1.0150         0   -0.0967         0   -1.0653         0</w:t>
      </w:r>
    </w:p>
    <w:p w14:paraId="5B67FC02" w14:textId="77777777" w:rsidR="00B76093" w:rsidRDefault="00B76093" w:rsidP="00B76093">
      <w:r>
        <w:t xml:space="preserve">    0.7832         0    0.0493         0   -0.0158         0   -0.0056</w:t>
      </w:r>
    </w:p>
    <w:p w14:paraId="3F3BB44A" w14:textId="77777777" w:rsidR="00B76093" w:rsidRDefault="00B76093" w:rsidP="00B76093">
      <w:r>
        <w:t xml:space="preserve">         0    0.7832         0    0.0493         0   -0.0158         0</w:t>
      </w:r>
    </w:p>
    <w:p w14:paraId="7080535F" w14:textId="77777777" w:rsidR="00B76093" w:rsidRDefault="00B76093" w:rsidP="00B76093">
      <w:r>
        <w:t xml:space="preserve">   -0.2850         0    0.5250         0    0.0360         0   -0.0072</w:t>
      </w:r>
    </w:p>
    <w:p w14:paraId="060B5136" w14:textId="77777777" w:rsidR="00B76093" w:rsidRDefault="00B76093" w:rsidP="00B76093">
      <w:r>
        <w:t xml:space="preserve">         0   -0.2850         0    0.5250         0    0.0360         0</w:t>
      </w:r>
    </w:p>
    <w:p w14:paraId="7B373518" w14:textId="77777777" w:rsidR="00B76093" w:rsidRDefault="00B76093" w:rsidP="00B76093">
      <w:r>
        <w:t xml:space="preserve">   -0.0206         0   -0.1639         0    0.4606         0   -0.1548</w:t>
      </w:r>
    </w:p>
    <w:p w14:paraId="0FFCC791" w14:textId="77777777" w:rsidR="00B76093" w:rsidRDefault="00B76093" w:rsidP="00B76093">
      <w:r>
        <w:t xml:space="preserve">         0   -0.0206         0   -0.1639         0    0.4606         0</w:t>
      </w:r>
    </w:p>
    <w:p w14:paraId="6F80C43D" w14:textId="77777777" w:rsidR="00B76093" w:rsidRDefault="00B76093" w:rsidP="00B76093">
      <w:r>
        <w:t xml:space="preserve">   -0.0055         0   -0.0123         0    0.0464         0    0.7751</w:t>
      </w:r>
    </w:p>
    <w:p w14:paraId="39F54BB3" w14:textId="77777777" w:rsidR="00B76093" w:rsidRDefault="00B76093" w:rsidP="00B76093">
      <w:r>
        <w:t xml:space="preserve">         0   -0.0055         0   -0.0123         0    0.0464         0</w:t>
      </w:r>
    </w:p>
    <w:p w14:paraId="1265EF77" w14:textId="77777777" w:rsidR="00B76093" w:rsidRDefault="00B76093" w:rsidP="00B76093">
      <w:r>
        <w:t xml:space="preserve">   -0.0226         0   -0.2926         0   -0.0219         0    0.0046</w:t>
      </w:r>
    </w:p>
    <w:p w14:paraId="6BA06F1C" w14:textId="77777777" w:rsidR="00B76093" w:rsidRDefault="00B76093" w:rsidP="00B76093">
      <w:r>
        <w:t xml:space="preserve">         0   -0.0226         0   -0.2926         0   -0.0219         0</w:t>
      </w:r>
    </w:p>
    <w:p w14:paraId="04D37EEF" w14:textId="77777777" w:rsidR="00B76093" w:rsidRDefault="00B76093" w:rsidP="00B76093">
      <w:r>
        <w:t xml:space="preserve">   -0.2010         0   -0.0329         0   -0.2242         0   -0.0154</w:t>
      </w:r>
    </w:p>
    <w:p w14:paraId="40B950BE" w14:textId="77777777" w:rsidR="00B76093" w:rsidRDefault="00B76093" w:rsidP="00B76093">
      <w:r>
        <w:t xml:space="preserve">         0   -0.2010         0   -0.0329         0   -0.2242         0</w:t>
      </w:r>
    </w:p>
    <w:p w14:paraId="205B7286" w14:textId="77777777" w:rsidR="00B76093" w:rsidRDefault="00B76093" w:rsidP="00B76093"/>
    <w:p w14:paraId="6F454EED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0F1C88B" w14:textId="77777777" w:rsidR="00B76093" w:rsidRDefault="00B76093" w:rsidP="00B76093"/>
    <w:p w14:paraId="66A74C71" w14:textId="77777777" w:rsidR="00B76093" w:rsidRDefault="00B76093" w:rsidP="00B76093">
      <w:r>
        <w:t xml:space="preserve">         0   -0.0472         0   -1.0150         0    0.7832         0</w:t>
      </w:r>
    </w:p>
    <w:p w14:paraId="3B2C83FC" w14:textId="77777777" w:rsidR="00B76093" w:rsidRDefault="00B76093" w:rsidP="00B76093">
      <w:r>
        <w:t xml:space="preserve">    0.0362         0   -0.0472         0   -1.0150         0    0.7832</w:t>
      </w:r>
    </w:p>
    <w:p w14:paraId="35D03AD5" w14:textId="77777777" w:rsidR="00B76093" w:rsidRDefault="00B76093" w:rsidP="00B76093">
      <w:r>
        <w:t xml:space="preserve">         0   -1.4158         0   -0.0967         0    0.0493         0</w:t>
      </w:r>
    </w:p>
    <w:p w14:paraId="106DC085" w14:textId="77777777" w:rsidR="00B76093" w:rsidRDefault="00B76093" w:rsidP="00B76093">
      <w:r>
        <w:t xml:space="preserve">    0.3735         0   -1.4158         0   -0.0967         0    0.0493</w:t>
      </w:r>
    </w:p>
    <w:p w14:paraId="5D7F5833" w14:textId="77777777" w:rsidR="00B76093" w:rsidRDefault="00B76093" w:rsidP="00B76093">
      <w:r>
        <w:t xml:space="preserve">         0   -0.0726         0   -1.0653         0   -0.0158         0</w:t>
      </w:r>
    </w:p>
    <w:p w14:paraId="79678AF8" w14:textId="77777777" w:rsidR="00B76093" w:rsidRDefault="00B76093" w:rsidP="00B76093">
      <w:r>
        <w:t xml:space="preserve">   -1.2260         0   -0.0726         0   -1.0653         0   -0.0158</w:t>
      </w:r>
    </w:p>
    <w:p w14:paraId="144B4242" w14:textId="77777777" w:rsidR="00B76093" w:rsidRDefault="00B76093" w:rsidP="00B76093">
      <w:r>
        <w:t xml:space="preserve">         0    0.0219         0   -0.0356         0   -0.0056         0</w:t>
      </w:r>
    </w:p>
    <w:p w14:paraId="2639A2B0" w14:textId="77777777" w:rsidR="00B76093" w:rsidRDefault="00B76093" w:rsidP="00B76093">
      <w:r>
        <w:t xml:space="preserve">    5.9300         0    0.0219         0   -0.0356         0   -0.0056</w:t>
      </w:r>
    </w:p>
    <w:p w14:paraId="0C230312" w14:textId="77777777" w:rsidR="00B76093" w:rsidRDefault="00B76093" w:rsidP="00B76093">
      <w:r>
        <w:t xml:space="preserve">         0    3.9038         0   -0.0278         0    0.0013         0</w:t>
      </w:r>
    </w:p>
    <w:p w14:paraId="363987CE" w14:textId="77777777" w:rsidR="00B76093" w:rsidRDefault="00B76093" w:rsidP="00B76093">
      <w:r>
        <w:t xml:space="preserve">    0.0219         0    3.9038         0   -0.0278         0    0.0013</w:t>
      </w:r>
    </w:p>
    <w:p w14:paraId="581BC180" w14:textId="77777777" w:rsidR="00B76093" w:rsidRDefault="00B76093" w:rsidP="00B76093">
      <w:r>
        <w:t xml:space="preserve">         0   -0.0278         0    3.1457         0    0.0422         0</w:t>
      </w:r>
    </w:p>
    <w:p w14:paraId="3BDB3945" w14:textId="77777777" w:rsidR="00B76093" w:rsidRDefault="00B76093" w:rsidP="00B76093">
      <w:r>
        <w:t xml:space="preserve">   -0.0356         0   -0.0278         0    3.1457         0    0.0422</w:t>
      </w:r>
    </w:p>
    <w:p w14:paraId="6430E9E0" w14:textId="77777777" w:rsidR="00B76093" w:rsidRDefault="00B76093" w:rsidP="00B76093">
      <w:r>
        <w:t xml:space="preserve">         0    0.0013         0    0.0422         0    2.7755         0</w:t>
      </w:r>
    </w:p>
    <w:p w14:paraId="43892019" w14:textId="77777777" w:rsidR="00B76093" w:rsidRDefault="00B76093" w:rsidP="00B76093">
      <w:r>
        <w:t xml:space="preserve">   -0.0056         0    0.0013         0    0.0422         0    2.7755</w:t>
      </w:r>
    </w:p>
    <w:p w14:paraId="7EA1443B" w14:textId="77777777" w:rsidR="00B76093" w:rsidRDefault="00B76093" w:rsidP="00B76093">
      <w:r>
        <w:t xml:space="preserve">         0    0.0366         0   -0.0173         0   -0.1832         0</w:t>
      </w:r>
    </w:p>
    <w:p w14:paraId="0BC393E2" w14:textId="77777777" w:rsidR="00B76093" w:rsidRDefault="00B76093" w:rsidP="00B76093">
      <w:r>
        <w:t xml:space="preserve">   -0.0072         0    0.0366         0   -0.0173         0   -0.1832</w:t>
      </w:r>
    </w:p>
    <w:p w14:paraId="690CEFBC" w14:textId="77777777" w:rsidR="00B76093" w:rsidRDefault="00B76093" w:rsidP="00B76093">
      <w:r>
        <w:lastRenderedPageBreak/>
        <w:t xml:space="preserve">         0   -0.0107         0    0.0235         0    0.0456         0</w:t>
      </w:r>
    </w:p>
    <w:p w14:paraId="3055E6B3" w14:textId="77777777" w:rsidR="00B76093" w:rsidRDefault="00B76093" w:rsidP="00B76093">
      <w:r>
        <w:t xml:space="preserve">   -0.1548         0   -0.0107         0    0.0235         0    0.0456</w:t>
      </w:r>
    </w:p>
    <w:p w14:paraId="6A802DFA" w14:textId="77777777" w:rsidR="00B76093" w:rsidRDefault="00B76093" w:rsidP="00B76093">
      <w:r>
        <w:t xml:space="preserve">         0   -0.0018         0    0.0001         0    0.0149         0</w:t>
      </w:r>
    </w:p>
    <w:p w14:paraId="5270BE90" w14:textId="77777777" w:rsidR="00B76093" w:rsidRDefault="00B76093" w:rsidP="00B76093">
      <w:r>
        <w:t xml:space="preserve">    0.7751         0   -0.0018         0    0.0001         0    0.0149</w:t>
      </w:r>
    </w:p>
    <w:p w14:paraId="4A4B85FC" w14:textId="77777777" w:rsidR="00B76093" w:rsidRDefault="00B76093" w:rsidP="00B76093">
      <w:r>
        <w:t xml:space="preserve">         0    0.5001         0   -0.0111         0   -0.0049         0</w:t>
      </w:r>
    </w:p>
    <w:p w14:paraId="4E5FEF0F" w14:textId="77777777" w:rsidR="00B76093" w:rsidRDefault="00B76093" w:rsidP="00B76093">
      <w:r>
        <w:t xml:space="preserve">    0.0046         0    0.5001         0   -0.0111         0   -0.0049</w:t>
      </w:r>
    </w:p>
    <w:p w14:paraId="5162FC79" w14:textId="77777777" w:rsidR="00B76093" w:rsidRDefault="00B76093" w:rsidP="00B76093">
      <w:r>
        <w:t xml:space="preserve">         0   -0.0081         0    0.3719         0   -0.1443         0</w:t>
      </w:r>
    </w:p>
    <w:p w14:paraId="5D7C889E" w14:textId="77777777" w:rsidR="00B76093" w:rsidRDefault="00B76093" w:rsidP="00B76093">
      <w:r>
        <w:t xml:space="preserve">   -0.0154         0   -0.0081         0    0.3719         0   -0.1443</w:t>
      </w:r>
    </w:p>
    <w:p w14:paraId="0D920D5D" w14:textId="77777777" w:rsidR="00B76093" w:rsidRDefault="00B76093" w:rsidP="00B76093"/>
    <w:p w14:paraId="371754D8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51EB4D1" w14:textId="77777777" w:rsidR="00B76093" w:rsidRDefault="00B76093" w:rsidP="00B76093"/>
    <w:p w14:paraId="560B814D" w14:textId="77777777" w:rsidR="00B76093" w:rsidRDefault="00B76093" w:rsidP="00B76093">
      <w:r>
        <w:t xml:space="preserve">   -0.2850         0   -0.0206         0   -0.0055         0   -0.0226</w:t>
      </w:r>
    </w:p>
    <w:p w14:paraId="126C5CD7" w14:textId="77777777" w:rsidR="00B76093" w:rsidRDefault="00B76093" w:rsidP="00B76093">
      <w:r>
        <w:t xml:space="preserve">         0   -0.2850         0   -0.0206         0   -0.0055         0</w:t>
      </w:r>
    </w:p>
    <w:p w14:paraId="62324CDD" w14:textId="77777777" w:rsidR="00B76093" w:rsidRDefault="00B76093" w:rsidP="00B76093">
      <w:r>
        <w:t xml:space="preserve">    0.5250         0   -0.1639         0   -0.0123         0   -0.2926</w:t>
      </w:r>
    </w:p>
    <w:p w14:paraId="3EBBB34B" w14:textId="77777777" w:rsidR="00B76093" w:rsidRDefault="00B76093" w:rsidP="00B76093">
      <w:r>
        <w:t xml:space="preserve">         0    0.5250         0   -0.1639         0   -0.0123         0</w:t>
      </w:r>
    </w:p>
    <w:p w14:paraId="41DA2B7F" w14:textId="77777777" w:rsidR="00B76093" w:rsidRDefault="00B76093" w:rsidP="00B76093">
      <w:r>
        <w:t xml:space="preserve">    0.0360         0    0.4606         0    0.0464         0   -0.0219</w:t>
      </w:r>
    </w:p>
    <w:p w14:paraId="69C38C83" w14:textId="77777777" w:rsidR="00B76093" w:rsidRDefault="00B76093" w:rsidP="00B76093">
      <w:r>
        <w:t xml:space="preserve">         0    0.0360         0    0.4606         0    0.0464         0</w:t>
      </w:r>
    </w:p>
    <w:p w14:paraId="0DF27494" w14:textId="77777777" w:rsidR="00B76093" w:rsidRDefault="00B76093" w:rsidP="00B76093">
      <w:r>
        <w:t xml:space="preserve">   -0.0072         0   -0.1548         0    0.7751         0    0.0046</w:t>
      </w:r>
    </w:p>
    <w:p w14:paraId="296F1654" w14:textId="77777777" w:rsidR="00B76093" w:rsidRDefault="00B76093" w:rsidP="00B76093">
      <w:r>
        <w:t xml:space="preserve">         0   -0.0072         0   -0.1548         0    0.7751         0</w:t>
      </w:r>
    </w:p>
    <w:p w14:paraId="25B84FB6" w14:textId="77777777" w:rsidR="00B76093" w:rsidRDefault="00B76093" w:rsidP="00B76093">
      <w:r>
        <w:t xml:space="preserve">    0.0366         0   -0.0107         0   -0.0018         0    0.5001</w:t>
      </w:r>
    </w:p>
    <w:p w14:paraId="2AD6BFA0" w14:textId="77777777" w:rsidR="00B76093" w:rsidRDefault="00B76093" w:rsidP="00B76093">
      <w:r>
        <w:t xml:space="preserve">         0    0.0366         0   -0.0107         0   -0.0018         0</w:t>
      </w:r>
    </w:p>
    <w:p w14:paraId="0B82340C" w14:textId="77777777" w:rsidR="00B76093" w:rsidRDefault="00B76093" w:rsidP="00B76093">
      <w:r>
        <w:t xml:space="preserve">   -0.0173         0    0.0235         0    0.0001         0   -0.0111</w:t>
      </w:r>
    </w:p>
    <w:p w14:paraId="1D135873" w14:textId="77777777" w:rsidR="00B76093" w:rsidRDefault="00B76093" w:rsidP="00B76093">
      <w:r>
        <w:t xml:space="preserve">         0   -0.0173         0    0.0235         0    0.0001         0</w:t>
      </w:r>
    </w:p>
    <w:p w14:paraId="0A34EE13" w14:textId="77777777" w:rsidR="00B76093" w:rsidRDefault="00B76093" w:rsidP="00B76093">
      <w:r>
        <w:t xml:space="preserve">   -0.1832         0    0.0456         0    0.0149         0   -0.0049</w:t>
      </w:r>
    </w:p>
    <w:p w14:paraId="2B9E0E85" w14:textId="77777777" w:rsidR="00B76093" w:rsidRDefault="00B76093" w:rsidP="00B76093">
      <w:r>
        <w:t xml:space="preserve">         0   -0.1832         0    0.0456         0    0.0149         0</w:t>
      </w:r>
    </w:p>
    <w:p w14:paraId="699FBFF5" w14:textId="77777777" w:rsidR="00B76093" w:rsidRDefault="00B76093" w:rsidP="00B76093">
      <w:r>
        <w:t xml:space="preserve">    1.9009         0   -0.1922         0    0.0578         0   -0.2281</w:t>
      </w:r>
    </w:p>
    <w:p w14:paraId="30940A53" w14:textId="77777777" w:rsidR="00B76093" w:rsidRDefault="00B76093" w:rsidP="00B76093">
      <w:r>
        <w:t xml:space="preserve">         0    1.9009         0   -0.1922         0    0.0578         0</w:t>
      </w:r>
    </w:p>
    <w:p w14:paraId="3A5CD058" w14:textId="77777777" w:rsidR="00B76093" w:rsidRDefault="00B76093" w:rsidP="00B76093">
      <w:r>
        <w:t xml:space="preserve">   -0.1922         0    1.4197         0   -0.1811         0   -0.0994</w:t>
      </w:r>
    </w:p>
    <w:p w14:paraId="15B190AB" w14:textId="77777777" w:rsidR="00B76093" w:rsidRDefault="00B76093" w:rsidP="00B76093">
      <w:r>
        <w:t xml:space="preserve">         0   -0.1922         0    1.4197         0   -0.1811         0</w:t>
      </w:r>
    </w:p>
    <w:p w14:paraId="5807BBA6" w14:textId="77777777" w:rsidR="00B76093" w:rsidRDefault="00B76093" w:rsidP="00B76093">
      <w:r>
        <w:t xml:space="preserve">    0.0578         0   -0.1811         0    2.5475         0    0.0080</w:t>
      </w:r>
    </w:p>
    <w:p w14:paraId="3BB6ACBE" w14:textId="77777777" w:rsidR="00B76093" w:rsidRDefault="00B76093" w:rsidP="00B76093">
      <w:r>
        <w:t xml:space="preserve">         0    0.0578         0   -0.1811         0    2.5475         0</w:t>
      </w:r>
    </w:p>
    <w:p w14:paraId="6A0DBBE7" w14:textId="77777777" w:rsidR="00B76093" w:rsidRDefault="00B76093" w:rsidP="00B76093">
      <w:r>
        <w:t xml:space="preserve">   -0.2281         0   -0.0994         0    0.0080         0    1.5837</w:t>
      </w:r>
    </w:p>
    <w:p w14:paraId="2BEE86AE" w14:textId="77777777" w:rsidR="00B76093" w:rsidRDefault="00B76093" w:rsidP="00B76093">
      <w:r>
        <w:t xml:space="preserve">         0   -0.2281         0   -0.0994         0    0.0080         0</w:t>
      </w:r>
    </w:p>
    <w:p w14:paraId="78B17B0D" w14:textId="77777777" w:rsidR="00B76093" w:rsidRDefault="00B76093" w:rsidP="00B76093">
      <w:r>
        <w:t xml:space="preserve">   -0.1135         0   -0.1071         0   -0.0138         0   -0.0452</w:t>
      </w:r>
    </w:p>
    <w:p w14:paraId="4BCAAA9E" w14:textId="77777777" w:rsidR="00B76093" w:rsidRDefault="00B76093" w:rsidP="00B76093">
      <w:r>
        <w:lastRenderedPageBreak/>
        <w:t xml:space="preserve">         0   -0.1135         0   -0.1071         0   -0.0138         0</w:t>
      </w:r>
    </w:p>
    <w:p w14:paraId="390043D8" w14:textId="77777777" w:rsidR="00B76093" w:rsidRDefault="00B76093" w:rsidP="00B76093"/>
    <w:p w14:paraId="5A378424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1ED54EA5" w14:textId="77777777" w:rsidR="00B76093" w:rsidRDefault="00B76093" w:rsidP="00B76093"/>
    <w:p w14:paraId="7836C330" w14:textId="77777777" w:rsidR="00B76093" w:rsidRDefault="00B76093" w:rsidP="00B76093">
      <w:r>
        <w:t xml:space="preserve">         0   -0.2010         0</w:t>
      </w:r>
    </w:p>
    <w:p w14:paraId="67EB11EE" w14:textId="77777777" w:rsidR="00B76093" w:rsidRDefault="00B76093" w:rsidP="00B76093">
      <w:r>
        <w:t xml:space="preserve">   -0.0226         0   -0.2010</w:t>
      </w:r>
    </w:p>
    <w:p w14:paraId="401BBD4A" w14:textId="77777777" w:rsidR="00B76093" w:rsidRDefault="00B76093" w:rsidP="00B76093">
      <w:r>
        <w:t xml:space="preserve">         0   -0.0329         0</w:t>
      </w:r>
    </w:p>
    <w:p w14:paraId="033993F5" w14:textId="77777777" w:rsidR="00B76093" w:rsidRDefault="00B76093" w:rsidP="00B76093">
      <w:r>
        <w:t xml:space="preserve">   -0.2926         0   -0.0329</w:t>
      </w:r>
    </w:p>
    <w:p w14:paraId="52EDC9D6" w14:textId="77777777" w:rsidR="00B76093" w:rsidRDefault="00B76093" w:rsidP="00B76093">
      <w:r>
        <w:t xml:space="preserve">         0   -0.2242         0</w:t>
      </w:r>
    </w:p>
    <w:p w14:paraId="0764FA8E" w14:textId="77777777" w:rsidR="00B76093" w:rsidRDefault="00B76093" w:rsidP="00B76093">
      <w:r>
        <w:t xml:space="preserve">   -0.0219         0   -0.2242</w:t>
      </w:r>
    </w:p>
    <w:p w14:paraId="47ECBB9A" w14:textId="77777777" w:rsidR="00B76093" w:rsidRDefault="00B76093" w:rsidP="00B76093">
      <w:r>
        <w:t xml:space="preserve">         0   -0.0154         0</w:t>
      </w:r>
    </w:p>
    <w:p w14:paraId="5FE5EE9E" w14:textId="77777777" w:rsidR="00B76093" w:rsidRDefault="00B76093" w:rsidP="00B76093">
      <w:r>
        <w:t xml:space="preserve">    0.0046         0   -0.0154</w:t>
      </w:r>
    </w:p>
    <w:p w14:paraId="12FFFDEA" w14:textId="77777777" w:rsidR="00B76093" w:rsidRDefault="00B76093" w:rsidP="00B76093">
      <w:r>
        <w:t xml:space="preserve">         0   -0.0081         0</w:t>
      </w:r>
    </w:p>
    <w:p w14:paraId="01BCBDAC" w14:textId="77777777" w:rsidR="00B76093" w:rsidRDefault="00B76093" w:rsidP="00B76093">
      <w:r>
        <w:t xml:space="preserve">    0.5001         0   -0.0081</w:t>
      </w:r>
    </w:p>
    <w:p w14:paraId="40C523C9" w14:textId="77777777" w:rsidR="00B76093" w:rsidRDefault="00B76093" w:rsidP="00B76093">
      <w:r>
        <w:t xml:space="preserve">         0    0.3719         0</w:t>
      </w:r>
    </w:p>
    <w:p w14:paraId="65FAA79E" w14:textId="77777777" w:rsidR="00B76093" w:rsidRDefault="00B76093" w:rsidP="00B76093">
      <w:r>
        <w:t xml:space="preserve">   -0.0111         0    0.3719</w:t>
      </w:r>
    </w:p>
    <w:p w14:paraId="5BFD41D2" w14:textId="77777777" w:rsidR="00B76093" w:rsidRDefault="00B76093" w:rsidP="00B76093">
      <w:r>
        <w:t xml:space="preserve">         0   -0.1443         0</w:t>
      </w:r>
    </w:p>
    <w:p w14:paraId="1DD304EF" w14:textId="77777777" w:rsidR="00B76093" w:rsidRDefault="00B76093" w:rsidP="00B76093">
      <w:r>
        <w:t xml:space="preserve">   -0.0049         0   -0.1443</w:t>
      </w:r>
    </w:p>
    <w:p w14:paraId="43711107" w14:textId="77777777" w:rsidR="00B76093" w:rsidRDefault="00B76093" w:rsidP="00B76093">
      <w:r>
        <w:t xml:space="preserve">         0   -0.1135         0</w:t>
      </w:r>
    </w:p>
    <w:p w14:paraId="63A708F7" w14:textId="77777777" w:rsidR="00B76093" w:rsidRDefault="00B76093" w:rsidP="00B76093">
      <w:r>
        <w:t xml:space="preserve">   -0.2281         0   -0.1135</w:t>
      </w:r>
    </w:p>
    <w:p w14:paraId="1A0FDA41" w14:textId="77777777" w:rsidR="00B76093" w:rsidRDefault="00B76093" w:rsidP="00B76093">
      <w:r>
        <w:t xml:space="preserve">         0   -0.1071         0</w:t>
      </w:r>
    </w:p>
    <w:p w14:paraId="6D34A004" w14:textId="77777777" w:rsidR="00B76093" w:rsidRDefault="00B76093" w:rsidP="00B76093">
      <w:r>
        <w:t xml:space="preserve">   -0.0994         0   -0.1071</w:t>
      </w:r>
    </w:p>
    <w:p w14:paraId="16EBA055" w14:textId="77777777" w:rsidR="00B76093" w:rsidRDefault="00B76093" w:rsidP="00B76093">
      <w:r>
        <w:t xml:space="preserve">         0   -0.0138         0</w:t>
      </w:r>
    </w:p>
    <w:p w14:paraId="68729F7D" w14:textId="77777777" w:rsidR="00B76093" w:rsidRDefault="00B76093" w:rsidP="00B76093">
      <w:r>
        <w:t xml:space="preserve">    0.0080         0   -0.0138</w:t>
      </w:r>
    </w:p>
    <w:p w14:paraId="105D6A9C" w14:textId="77777777" w:rsidR="00B76093" w:rsidRDefault="00B76093" w:rsidP="00B76093">
      <w:r>
        <w:t xml:space="preserve">         0   -0.0452         0</w:t>
      </w:r>
    </w:p>
    <w:p w14:paraId="6ACFA13C" w14:textId="77777777" w:rsidR="00B76093" w:rsidRDefault="00B76093" w:rsidP="00B76093">
      <w:r>
        <w:t xml:space="preserve">    1.5837         0   -0.0452</w:t>
      </w:r>
    </w:p>
    <w:p w14:paraId="3A696E56" w14:textId="77777777" w:rsidR="00B76093" w:rsidRDefault="00B76093" w:rsidP="00B76093">
      <w:r>
        <w:t xml:space="preserve">         0    1.1963         0</w:t>
      </w:r>
    </w:p>
    <w:p w14:paraId="79BAB6AD" w14:textId="77777777" w:rsidR="00B76093" w:rsidRDefault="00B76093" w:rsidP="00B76093">
      <w:r>
        <w:t xml:space="preserve">   -0.0452         0    1.1963</w:t>
      </w:r>
    </w:p>
    <w:p w14:paraId="0AFEF819" w14:textId="77777777" w:rsidR="00B76093" w:rsidRDefault="00B76093" w:rsidP="00B76093"/>
    <w:p w14:paraId="72808443" w14:textId="77777777" w:rsidR="00B76093" w:rsidRDefault="00B76093" w:rsidP="00B76093"/>
    <w:p w14:paraId="475EEC7C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1FA32B7D" w14:textId="77777777" w:rsidR="00B76093" w:rsidRDefault="00B76093" w:rsidP="00B76093"/>
    <w:p w14:paraId="51C8171A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42B1F3C" w14:textId="77777777" w:rsidR="00B76093" w:rsidRDefault="00B76093" w:rsidP="00B76093"/>
    <w:p w14:paraId="0559EBA9" w14:textId="77777777" w:rsidR="00B76093" w:rsidRDefault="00B76093" w:rsidP="00B76093">
      <w:r>
        <w:t xml:space="preserve">    2.7149         0   -0.3062         0    0.0844         0    0.0028</w:t>
      </w:r>
    </w:p>
    <w:p w14:paraId="65B261F9" w14:textId="77777777" w:rsidR="00B76093" w:rsidRDefault="00B76093" w:rsidP="00B76093">
      <w:r>
        <w:t xml:space="preserve">         0    2.7149         0   -0.3062         0    0.0844         0</w:t>
      </w:r>
    </w:p>
    <w:p w14:paraId="0765746A" w14:textId="77777777" w:rsidR="00B76093" w:rsidRDefault="00B76093" w:rsidP="00B76093">
      <w:r>
        <w:t xml:space="preserve">   -0.3062         0    2.3713         0   -0.2626         0    0.0768</w:t>
      </w:r>
    </w:p>
    <w:p w14:paraId="5A2FA9A6" w14:textId="77777777" w:rsidR="00B76093" w:rsidRDefault="00B76093" w:rsidP="00B76093">
      <w:r>
        <w:t xml:space="preserve">         0   -0.3062         0    2.3713         0   -0.2626         0</w:t>
      </w:r>
    </w:p>
    <w:p w14:paraId="718C2669" w14:textId="77777777" w:rsidR="00B76093" w:rsidRDefault="00B76093" w:rsidP="00B76093">
      <w:r>
        <w:t xml:space="preserve">    0.0844         0   -0.2626         0    2.4405         0   -0.2595</w:t>
      </w:r>
    </w:p>
    <w:p w14:paraId="28AA7392" w14:textId="77777777" w:rsidR="00B76093" w:rsidRDefault="00B76093" w:rsidP="00B76093">
      <w:r>
        <w:t xml:space="preserve">         0    0.0844         0   -0.2626         0    2.4405         0</w:t>
      </w:r>
    </w:p>
    <w:p w14:paraId="2E207165" w14:textId="77777777" w:rsidR="00B76093" w:rsidRDefault="00B76093" w:rsidP="00B76093">
      <w:r>
        <w:t xml:space="preserve">    0.0028         0    0.0768         0   -0.2595         0    2.5212</w:t>
      </w:r>
    </w:p>
    <w:p w14:paraId="2DAB02DD" w14:textId="77777777" w:rsidR="00B76093" w:rsidRDefault="00B76093" w:rsidP="00B76093">
      <w:r>
        <w:t xml:space="preserve">         0    0.0028         0    0.0768         0   -0.2595         0</w:t>
      </w:r>
    </w:p>
    <w:p w14:paraId="1499A397" w14:textId="77777777" w:rsidR="00B76093" w:rsidRDefault="00B76093" w:rsidP="00B76093">
      <w:r>
        <w:t xml:space="preserve">   -0.0102         0   -0.3031         0   -0.0107         0    0.0018</w:t>
      </w:r>
    </w:p>
    <w:p w14:paraId="6525A062" w14:textId="77777777" w:rsidR="00B76093" w:rsidRDefault="00B76093" w:rsidP="00B76093">
      <w:r>
        <w:t xml:space="preserve">         0   -0.0102         0   -0.3031         0   -0.0107         0</w:t>
      </w:r>
    </w:p>
    <w:p w14:paraId="6F86C935" w14:textId="77777777" w:rsidR="00B76093" w:rsidRDefault="00B76093" w:rsidP="00B76093">
      <w:r>
        <w:t xml:space="preserve">   -0.2231         0   -0.0166         0   -0.2330         0   -0.0071</w:t>
      </w:r>
    </w:p>
    <w:p w14:paraId="20E1EEE4" w14:textId="77777777" w:rsidR="00B76093" w:rsidRDefault="00B76093" w:rsidP="00B76093">
      <w:r>
        <w:t xml:space="preserve">         0   -0.2231         0   -0.0166         0   -0.2330         0</w:t>
      </w:r>
    </w:p>
    <w:p w14:paraId="16966564" w14:textId="77777777" w:rsidR="00B76093" w:rsidRDefault="00B76093" w:rsidP="00B76093">
      <w:r>
        <w:t xml:space="preserve">   -1.1911         0    0.2994         0   -0.0448         0    0.0056</w:t>
      </w:r>
    </w:p>
    <w:p w14:paraId="22BC6886" w14:textId="77777777" w:rsidR="00B76093" w:rsidRDefault="00B76093" w:rsidP="00B76093">
      <w:r>
        <w:t xml:space="preserve">         0   -1.1911         0    0.2994         0   -0.0448         0</w:t>
      </w:r>
    </w:p>
    <w:p w14:paraId="3102A330" w14:textId="77777777" w:rsidR="00B76093" w:rsidRDefault="00B76093" w:rsidP="00B76093">
      <w:r>
        <w:t xml:space="preserve">    0.1339         0   -0.9669         0    0.2197         0   -0.0409</w:t>
      </w:r>
    </w:p>
    <w:p w14:paraId="4D3B3F5B" w14:textId="77777777" w:rsidR="00B76093" w:rsidRDefault="00B76093" w:rsidP="00B76093">
      <w:r>
        <w:t xml:space="preserve">         0    0.1339         0   -0.9669         0    0.2197         0</w:t>
      </w:r>
    </w:p>
    <w:p w14:paraId="74FA5481" w14:textId="77777777" w:rsidR="00B76093" w:rsidRDefault="00B76093" w:rsidP="00B76093">
      <w:r>
        <w:t xml:space="preserve">   -0.0556         0    0.1041         0   -1.0340         0    0.1159</w:t>
      </w:r>
    </w:p>
    <w:p w14:paraId="4288DFE2" w14:textId="77777777" w:rsidR="00B76093" w:rsidRDefault="00B76093" w:rsidP="00B76093">
      <w:r>
        <w:t xml:space="preserve">         0   -0.0556         0    0.1041         0   -1.0340         0</w:t>
      </w:r>
    </w:p>
    <w:p w14:paraId="1801C73B" w14:textId="77777777" w:rsidR="00B76093" w:rsidRDefault="00B76093" w:rsidP="00B76093">
      <w:r>
        <w:t xml:space="preserve">    0.0054         0   -0.0413         0    0.2309         0   -1.1055</w:t>
      </w:r>
    </w:p>
    <w:p w14:paraId="1744EC04" w14:textId="77777777" w:rsidR="00B76093" w:rsidRDefault="00B76093" w:rsidP="00B76093">
      <w:r>
        <w:t xml:space="preserve">         0    0.0054         0   -0.0413         0    0.2309         0</w:t>
      </w:r>
    </w:p>
    <w:p w14:paraId="4A1F172A" w14:textId="77777777" w:rsidR="00B76093" w:rsidRDefault="00B76093" w:rsidP="00B76093">
      <w:r>
        <w:t xml:space="preserve">   -0.0266         0    0.1183         0    0.0145         0   -0.0070</w:t>
      </w:r>
    </w:p>
    <w:p w14:paraId="25C88B90" w14:textId="77777777" w:rsidR="00B76093" w:rsidRDefault="00B76093" w:rsidP="00B76093">
      <w:r>
        <w:t xml:space="preserve">         0   -0.0266         0    0.1183         0    0.0145         0</w:t>
      </w:r>
    </w:p>
    <w:p w14:paraId="199EDCF8" w14:textId="77777777" w:rsidR="00B76093" w:rsidRDefault="00B76093" w:rsidP="00B76093">
      <w:r>
        <w:t xml:space="preserve">    0.0638         0   -0.0024         0    0.0917         0   -0.0091</w:t>
      </w:r>
    </w:p>
    <w:p w14:paraId="7E8FDEC5" w14:textId="77777777" w:rsidR="00B76093" w:rsidRDefault="00B76093" w:rsidP="00B76093">
      <w:r>
        <w:t xml:space="preserve">         0    0.0638         0   -0.0024         0    0.0917         0</w:t>
      </w:r>
    </w:p>
    <w:p w14:paraId="7062331C" w14:textId="77777777" w:rsidR="00B76093" w:rsidRDefault="00B76093" w:rsidP="00B76093"/>
    <w:p w14:paraId="024FA9A5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52BC4C8" w14:textId="77777777" w:rsidR="00B76093" w:rsidRDefault="00B76093" w:rsidP="00B76093"/>
    <w:p w14:paraId="3B28FC15" w14:textId="77777777" w:rsidR="00B76093" w:rsidRDefault="00B76093" w:rsidP="00B76093">
      <w:r>
        <w:t xml:space="preserve">         0   -0.0102         0   -0.2231         0   -1.1911         0</w:t>
      </w:r>
    </w:p>
    <w:p w14:paraId="2E5B90CA" w14:textId="77777777" w:rsidR="00B76093" w:rsidRDefault="00B76093" w:rsidP="00B76093">
      <w:r>
        <w:t xml:space="preserve">    0.0028         0   -0.0102         0   -0.2231         0   -1.1911</w:t>
      </w:r>
    </w:p>
    <w:p w14:paraId="09CE6316" w14:textId="77777777" w:rsidR="00B76093" w:rsidRDefault="00B76093" w:rsidP="00B76093">
      <w:r>
        <w:t xml:space="preserve">         0   -0.3031         0   -0.0166         0    0.2994         0</w:t>
      </w:r>
    </w:p>
    <w:p w14:paraId="4DBC0454" w14:textId="77777777" w:rsidR="00B76093" w:rsidRDefault="00B76093" w:rsidP="00B76093">
      <w:r>
        <w:t xml:space="preserve">    0.0768         0   -0.3031         0   -0.0166         0    0.2994</w:t>
      </w:r>
    </w:p>
    <w:p w14:paraId="40FEF357" w14:textId="77777777" w:rsidR="00B76093" w:rsidRDefault="00B76093" w:rsidP="00B76093">
      <w:r>
        <w:t xml:space="preserve">         0   -0.0107         0   -0.2330         0   -0.0448         0</w:t>
      </w:r>
    </w:p>
    <w:p w14:paraId="0FCA2EDE" w14:textId="77777777" w:rsidR="00B76093" w:rsidRDefault="00B76093" w:rsidP="00B76093">
      <w:r>
        <w:t xml:space="preserve">   -0.2595         0   -0.0107         0   -0.2330         0   -0.0448</w:t>
      </w:r>
    </w:p>
    <w:p w14:paraId="5A74C174" w14:textId="77777777" w:rsidR="00B76093" w:rsidRDefault="00B76093" w:rsidP="00B76093">
      <w:r>
        <w:lastRenderedPageBreak/>
        <w:t xml:space="preserve">         0    0.0018         0   -0.0071         0    0.0056         0</w:t>
      </w:r>
    </w:p>
    <w:p w14:paraId="4C2E71EE" w14:textId="77777777" w:rsidR="00B76093" w:rsidRDefault="00B76093" w:rsidP="00B76093">
      <w:r>
        <w:t xml:space="preserve">    2.5212         0    0.0018         0   -0.0071         0    0.0056</w:t>
      </w:r>
    </w:p>
    <w:p w14:paraId="2CD59BCB" w14:textId="77777777" w:rsidR="00B76093" w:rsidRDefault="00B76093" w:rsidP="00B76093">
      <w:r>
        <w:t xml:space="preserve">         0    2.1102         0   -0.0045         0   -0.0158         0</w:t>
      </w:r>
    </w:p>
    <w:p w14:paraId="19C6768B" w14:textId="77777777" w:rsidR="00B76093" w:rsidRDefault="00B76093" w:rsidP="00B76093">
      <w:r>
        <w:t xml:space="preserve">    0.0018         0    2.1102         0   -0.0045         0   -0.0158</w:t>
      </w:r>
    </w:p>
    <w:p w14:paraId="6DBE6405" w14:textId="77777777" w:rsidR="00B76093" w:rsidRDefault="00B76093" w:rsidP="00B76093">
      <w:r>
        <w:t xml:space="preserve">         0   -0.0045         0    1.9579         0    0.1951         0</w:t>
      </w:r>
    </w:p>
    <w:p w14:paraId="3C10167E" w14:textId="77777777" w:rsidR="00B76093" w:rsidRDefault="00B76093" w:rsidP="00B76093">
      <w:r>
        <w:t xml:space="preserve">   -0.0071         0   -0.0045         0    1.9579         0    0.1951</w:t>
      </w:r>
    </w:p>
    <w:p w14:paraId="503BB138" w14:textId="77777777" w:rsidR="00B76093" w:rsidRDefault="00B76093" w:rsidP="00B76093">
      <w:r>
        <w:t xml:space="preserve">         0   -0.0158         0    0.1951         0    6.8947         0</w:t>
      </w:r>
    </w:p>
    <w:p w14:paraId="1D0A9C32" w14:textId="77777777" w:rsidR="00B76093" w:rsidRDefault="00B76093" w:rsidP="00B76093">
      <w:r>
        <w:t xml:space="preserve">    0.0056         0   -0.0158         0    0.1951         0    6.8947</w:t>
      </w:r>
    </w:p>
    <w:p w14:paraId="3B16DE64" w14:textId="77777777" w:rsidR="00B76093" w:rsidRDefault="00B76093" w:rsidP="00B76093">
      <w:r>
        <w:t xml:space="preserve">         0    0.2687         0    0.0091         0   -1.1423         0</w:t>
      </w:r>
    </w:p>
    <w:p w14:paraId="775E6CF4" w14:textId="77777777" w:rsidR="00B76093" w:rsidRDefault="00B76093" w:rsidP="00B76093">
      <w:r>
        <w:t xml:space="preserve">   -0.0409         0    0.2687         0    0.0091         0   -1.1423</w:t>
      </w:r>
    </w:p>
    <w:p w14:paraId="7C86C98B" w14:textId="77777777" w:rsidR="00B76093" w:rsidRDefault="00B76093" w:rsidP="00B76093">
      <w:r>
        <w:t xml:space="preserve">         0    0.0226         0    0.2236         0    0.2822         0</w:t>
      </w:r>
    </w:p>
    <w:p w14:paraId="59EED1E8" w14:textId="77777777" w:rsidR="00B76093" w:rsidRDefault="00B76093" w:rsidP="00B76093">
      <w:r>
        <w:t xml:space="preserve">    0.1159         0    0.0226         0    0.2236         0    0.2822</w:t>
      </w:r>
    </w:p>
    <w:p w14:paraId="39F7873A" w14:textId="77777777" w:rsidR="00B76093" w:rsidRDefault="00B76093" w:rsidP="00B76093">
      <w:r>
        <w:t xml:space="preserve">         0   -0.0090         0   -0.0043         0   -0.0478         0</w:t>
      </w:r>
    </w:p>
    <w:p w14:paraId="680B7CA8" w14:textId="77777777" w:rsidR="00B76093" w:rsidRDefault="00B76093" w:rsidP="00B76093">
      <w:r>
        <w:t xml:space="preserve">   -1.1055         0   -0.0090         0   -0.0043         0   -0.0478</w:t>
      </w:r>
    </w:p>
    <w:p w14:paraId="1BBA28E7" w14:textId="77777777" w:rsidR="00B76093" w:rsidRDefault="00B76093" w:rsidP="00B76093">
      <w:r>
        <w:t xml:space="preserve">         0   -0.8278         0    0.0067         0    0.0957         0</w:t>
      </w:r>
    </w:p>
    <w:p w14:paraId="4FBFE0A9" w14:textId="77777777" w:rsidR="00B76093" w:rsidRDefault="00B76093" w:rsidP="00B76093">
      <w:r>
        <w:t xml:space="preserve">   -0.0070         0   -0.8278         0    0.0067         0    0.0957</w:t>
      </w:r>
    </w:p>
    <w:p w14:paraId="0F1A9CD2" w14:textId="77777777" w:rsidR="00B76093" w:rsidRDefault="00B76093" w:rsidP="00B76093">
      <w:r>
        <w:t xml:space="preserve">         0    0.0077         0   -0.7377         0   -0.6470         0</w:t>
      </w:r>
    </w:p>
    <w:p w14:paraId="0AFEED93" w14:textId="77777777" w:rsidR="00B76093" w:rsidRDefault="00B76093" w:rsidP="00B76093">
      <w:r>
        <w:t xml:space="preserve">   -0.0091         0    0.0077         0   -0.7377         0   -0.6470</w:t>
      </w:r>
    </w:p>
    <w:p w14:paraId="70ECC63D" w14:textId="77777777" w:rsidR="00B76093" w:rsidRDefault="00B76093" w:rsidP="00B76093"/>
    <w:p w14:paraId="467E07F3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C03BD6E" w14:textId="77777777" w:rsidR="00B76093" w:rsidRDefault="00B76093" w:rsidP="00B76093"/>
    <w:p w14:paraId="66872217" w14:textId="77777777" w:rsidR="00B76093" w:rsidRDefault="00B76093" w:rsidP="00B76093">
      <w:r>
        <w:t xml:space="preserve">    0.1339         0   -0.0556         0    0.0054         0   -0.0266</w:t>
      </w:r>
    </w:p>
    <w:p w14:paraId="6933B361" w14:textId="77777777" w:rsidR="00B76093" w:rsidRDefault="00B76093" w:rsidP="00B76093">
      <w:r>
        <w:t xml:space="preserve">         0    0.1339         0   -0.0556         0    0.0054         0</w:t>
      </w:r>
    </w:p>
    <w:p w14:paraId="7F758712" w14:textId="77777777" w:rsidR="00B76093" w:rsidRDefault="00B76093" w:rsidP="00B76093">
      <w:r>
        <w:t xml:space="preserve">   -0.9669         0    0.1041         0   -0.0413         0    0.1183</w:t>
      </w:r>
    </w:p>
    <w:p w14:paraId="5ACBC0E3" w14:textId="77777777" w:rsidR="00B76093" w:rsidRDefault="00B76093" w:rsidP="00B76093">
      <w:r>
        <w:t xml:space="preserve">         0   -0.9669         0    0.1041         0   -0.0413         0</w:t>
      </w:r>
    </w:p>
    <w:p w14:paraId="55B3AE56" w14:textId="77777777" w:rsidR="00B76093" w:rsidRDefault="00B76093" w:rsidP="00B76093">
      <w:r>
        <w:t xml:space="preserve">    0.2197         0   -1.0340         0    0.2309         0    0.0145</w:t>
      </w:r>
    </w:p>
    <w:p w14:paraId="69340C54" w14:textId="77777777" w:rsidR="00B76093" w:rsidRDefault="00B76093" w:rsidP="00B76093">
      <w:r>
        <w:t xml:space="preserve">         0    0.2197         0   -1.0340         0    0.2309         0</w:t>
      </w:r>
    </w:p>
    <w:p w14:paraId="0CC9F2B9" w14:textId="77777777" w:rsidR="00B76093" w:rsidRDefault="00B76093" w:rsidP="00B76093">
      <w:r>
        <w:t xml:space="preserve">   -0.0409         0    0.1159         0   -1.1055         0   -0.0070</w:t>
      </w:r>
    </w:p>
    <w:p w14:paraId="3A714E84" w14:textId="77777777" w:rsidR="00B76093" w:rsidRDefault="00B76093" w:rsidP="00B76093">
      <w:r>
        <w:t xml:space="preserve">         0   -0.0409         0    0.1159         0   -1.1055         0</w:t>
      </w:r>
    </w:p>
    <w:p w14:paraId="27DDF758" w14:textId="77777777" w:rsidR="00B76093" w:rsidRDefault="00B76093" w:rsidP="00B76093">
      <w:r>
        <w:t xml:space="preserve">    0.2687         0    0.0226         0   -0.0090         0   -0.8278</w:t>
      </w:r>
    </w:p>
    <w:p w14:paraId="0966B933" w14:textId="77777777" w:rsidR="00B76093" w:rsidRDefault="00B76093" w:rsidP="00B76093">
      <w:r>
        <w:t xml:space="preserve">         0    0.2687         0    0.0226         0   -0.0090         0</w:t>
      </w:r>
    </w:p>
    <w:p w14:paraId="44DB7EEB" w14:textId="77777777" w:rsidR="00B76093" w:rsidRDefault="00B76093" w:rsidP="00B76093">
      <w:r>
        <w:t xml:space="preserve">    0.0091         0    0.2236         0   -0.0043         0    0.0067</w:t>
      </w:r>
    </w:p>
    <w:p w14:paraId="33A0C959" w14:textId="77777777" w:rsidR="00B76093" w:rsidRDefault="00B76093" w:rsidP="00B76093">
      <w:r>
        <w:t xml:space="preserve">         0    0.0091         0    0.2236         0   -0.0043         0</w:t>
      </w:r>
    </w:p>
    <w:p w14:paraId="3A593C37" w14:textId="77777777" w:rsidR="00B76093" w:rsidRDefault="00B76093" w:rsidP="00B76093">
      <w:r>
        <w:t xml:space="preserve">   -1.1423         0    0.2822         0   -0.0478         0    0.0957</w:t>
      </w:r>
    </w:p>
    <w:p w14:paraId="0C67DE81" w14:textId="77777777" w:rsidR="00B76093" w:rsidRDefault="00B76093" w:rsidP="00B76093">
      <w:r>
        <w:lastRenderedPageBreak/>
        <w:t xml:space="preserve">         0   -1.1423         0    0.2822         0   -0.0478         0</w:t>
      </w:r>
    </w:p>
    <w:p w14:paraId="07CFAA26" w14:textId="77777777" w:rsidR="00B76093" w:rsidRDefault="00B76093" w:rsidP="00B76093">
      <w:r>
        <w:t xml:space="preserve">    5.5216         0   -0.9340         0    0.2689         0   -1.1420</w:t>
      </w:r>
    </w:p>
    <w:p w14:paraId="44BF1885" w14:textId="77777777" w:rsidR="00B76093" w:rsidRDefault="00B76093" w:rsidP="00B76093">
      <w:r>
        <w:t xml:space="preserve">         0    5.5216         0   -0.9340         0    0.2689         0</w:t>
      </w:r>
    </w:p>
    <w:p w14:paraId="721C804D" w14:textId="77777777" w:rsidR="00B76093" w:rsidRDefault="00B76093" w:rsidP="00B76093">
      <w:r>
        <w:t xml:space="preserve">   -0.9340         0    5.8027         0   -0.9520         0   -0.2502</w:t>
      </w:r>
    </w:p>
    <w:p w14:paraId="4A730FF2" w14:textId="77777777" w:rsidR="00B76093" w:rsidRDefault="00B76093" w:rsidP="00B76093">
      <w:r>
        <w:t xml:space="preserve">         0   -0.9340         0    5.8027         0   -0.9520         0</w:t>
      </w:r>
    </w:p>
    <w:p w14:paraId="3B378810" w14:textId="77777777" w:rsidR="00B76093" w:rsidRDefault="00B76093" w:rsidP="00B76093">
      <w:r>
        <w:t xml:space="preserve">    0.2689         0   -0.9520         0    6.4083         0    0.0707</w:t>
      </w:r>
    </w:p>
    <w:p w14:paraId="5C6B9CC9" w14:textId="77777777" w:rsidR="00B76093" w:rsidRDefault="00B76093" w:rsidP="00B76093">
      <w:r>
        <w:t xml:space="preserve">         0    0.2689         0   -0.9520         0    6.4083         0</w:t>
      </w:r>
    </w:p>
    <w:p w14:paraId="276AB618" w14:textId="77777777" w:rsidR="00B76093" w:rsidRDefault="00B76093" w:rsidP="00B76093">
      <w:r>
        <w:t xml:space="preserve">   -1.1420         0   -0.2502         0    0.0707         0    4.5351</w:t>
      </w:r>
    </w:p>
    <w:p w14:paraId="43D87FD9" w14:textId="77777777" w:rsidR="00B76093" w:rsidRDefault="00B76093" w:rsidP="00B76093">
      <w:r>
        <w:t xml:space="preserve">         0   -1.1420         0   -0.2502         0    0.0707         0</w:t>
      </w:r>
    </w:p>
    <w:p w14:paraId="63AD8C75" w14:textId="77777777" w:rsidR="00B76093" w:rsidRDefault="00B76093" w:rsidP="00B76093">
      <w:r>
        <w:t xml:space="preserve">   -0.1968         0   -0.9367         0    0.0000         0   -0.1247</w:t>
      </w:r>
    </w:p>
    <w:p w14:paraId="13F26289" w14:textId="77777777" w:rsidR="00B76093" w:rsidRDefault="00B76093" w:rsidP="00B76093">
      <w:r>
        <w:t xml:space="preserve">         0   -0.1968         0   -0.9367         0    0.0000         0</w:t>
      </w:r>
    </w:p>
    <w:p w14:paraId="54BAE92D" w14:textId="77777777" w:rsidR="00B76093" w:rsidRDefault="00B76093" w:rsidP="00B76093"/>
    <w:p w14:paraId="21904129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6208542" w14:textId="77777777" w:rsidR="00B76093" w:rsidRDefault="00B76093" w:rsidP="00B76093"/>
    <w:p w14:paraId="18A4F3C5" w14:textId="77777777" w:rsidR="00B76093" w:rsidRDefault="00B76093" w:rsidP="00B76093">
      <w:r>
        <w:t xml:space="preserve">         0    0.0638         0</w:t>
      </w:r>
    </w:p>
    <w:p w14:paraId="0B28884A" w14:textId="77777777" w:rsidR="00B76093" w:rsidRDefault="00B76093" w:rsidP="00B76093">
      <w:r>
        <w:t xml:space="preserve">   -0.0266         0    0.0638</w:t>
      </w:r>
    </w:p>
    <w:p w14:paraId="2D012972" w14:textId="77777777" w:rsidR="00B76093" w:rsidRDefault="00B76093" w:rsidP="00B76093">
      <w:r>
        <w:t xml:space="preserve">         0   -0.0024         0</w:t>
      </w:r>
    </w:p>
    <w:p w14:paraId="209FB47C" w14:textId="77777777" w:rsidR="00B76093" w:rsidRDefault="00B76093" w:rsidP="00B76093">
      <w:r>
        <w:t xml:space="preserve">    0.1183         0   -0.0024</w:t>
      </w:r>
    </w:p>
    <w:p w14:paraId="29DBCA1F" w14:textId="77777777" w:rsidR="00B76093" w:rsidRDefault="00B76093" w:rsidP="00B76093">
      <w:r>
        <w:t xml:space="preserve">         0    0.0917         0</w:t>
      </w:r>
    </w:p>
    <w:p w14:paraId="6FE5CF44" w14:textId="77777777" w:rsidR="00B76093" w:rsidRDefault="00B76093" w:rsidP="00B76093">
      <w:r>
        <w:t xml:space="preserve">    0.0145         0    0.0917</w:t>
      </w:r>
    </w:p>
    <w:p w14:paraId="5E4D52E5" w14:textId="77777777" w:rsidR="00B76093" w:rsidRDefault="00B76093" w:rsidP="00B76093">
      <w:r>
        <w:t xml:space="preserve">         0   -0.0091         0</w:t>
      </w:r>
    </w:p>
    <w:p w14:paraId="57720A4F" w14:textId="77777777" w:rsidR="00B76093" w:rsidRDefault="00B76093" w:rsidP="00B76093">
      <w:r>
        <w:t xml:space="preserve">   -0.0070         0   -0.0091</w:t>
      </w:r>
    </w:p>
    <w:p w14:paraId="4D0260D9" w14:textId="77777777" w:rsidR="00B76093" w:rsidRDefault="00B76093" w:rsidP="00B76093">
      <w:r>
        <w:t xml:space="preserve">         0    0.0077         0</w:t>
      </w:r>
    </w:p>
    <w:p w14:paraId="6F4A511A" w14:textId="77777777" w:rsidR="00B76093" w:rsidRDefault="00B76093" w:rsidP="00B76093">
      <w:r>
        <w:t xml:space="preserve">   -0.8278         0    0.0077</w:t>
      </w:r>
    </w:p>
    <w:p w14:paraId="11163E58" w14:textId="77777777" w:rsidR="00B76093" w:rsidRDefault="00B76093" w:rsidP="00B76093">
      <w:r>
        <w:t xml:space="preserve">         0   -0.7377         0</w:t>
      </w:r>
    </w:p>
    <w:p w14:paraId="1D627F07" w14:textId="77777777" w:rsidR="00B76093" w:rsidRDefault="00B76093" w:rsidP="00B76093">
      <w:r>
        <w:t xml:space="preserve">    0.0067         0   -0.7377</w:t>
      </w:r>
    </w:p>
    <w:p w14:paraId="66AFE6D7" w14:textId="77777777" w:rsidR="00B76093" w:rsidRDefault="00B76093" w:rsidP="00B76093">
      <w:r>
        <w:t xml:space="preserve">         0   -0.6470         0</w:t>
      </w:r>
    </w:p>
    <w:p w14:paraId="0537A1E6" w14:textId="77777777" w:rsidR="00B76093" w:rsidRDefault="00B76093" w:rsidP="00B76093">
      <w:r>
        <w:t xml:space="preserve">    0.0957         0   -0.6470</w:t>
      </w:r>
    </w:p>
    <w:p w14:paraId="424A9539" w14:textId="77777777" w:rsidR="00B76093" w:rsidRDefault="00B76093" w:rsidP="00B76093">
      <w:r>
        <w:t xml:space="preserve">         0   -0.1968         0</w:t>
      </w:r>
    </w:p>
    <w:p w14:paraId="424B8D0A" w14:textId="77777777" w:rsidR="00B76093" w:rsidRDefault="00B76093" w:rsidP="00B76093">
      <w:r>
        <w:t xml:space="preserve">   -1.1420         0   -0.1968</w:t>
      </w:r>
    </w:p>
    <w:p w14:paraId="676E9099" w14:textId="77777777" w:rsidR="00B76093" w:rsidRDefault="00B76093" w:rsidP="00B76093">
      <w:r>
        <w:t xml:space="preserve">         0   -0.9367         0</w:t>
      </w:r>
    </w:p>
    <w:p w14:paraId="17AE20DD" w14:textId="77777777" w:rsidR="00B76093" w:rsidRDefault="00B76093" w:rsidP="00B76093">
      <w:r>
        <w:t xml:space="preserve">   -0.2502         0   -0.9367</w:t>
      </w:r>
    </w:p>
    <w:p w14:paraId="0E2F8B9D" w14:textId="77777777" w:rsidR="00B76093" w:rsidRDefault="00B76093" w:rsidP="00B76093">
      <w:r>
        <w:t xml:space="preserve">         0    0.0000         0</w:t>
      </w:r>
    </w:p>
    <w:p w14:paraId="510BCAE5" w14:textId="77777777" w:rsidR="00B76093" w:rsidRDefault="00B76093" w:rsidP="00B76093">
      <w:r>
        <w:t xml:space="preserve">    0.0707         0    0.0000</w:t>
      </w:r>
    </w:p>
    <w:p w14:paraId="4C738A42" w14:textId="77777777" w:rsidR="00B76093" w:rsidRDefault="00B76093" w:rsidP="00B76093">
      <w:r>
        <w:lastRenderedPageBreak/>
        <w:t xml:space="preserve">         0   -0.1247         0</w:t>
      </w:r>
    </w:p>
    <w:p w14:paraId="078BE25E" w14:textId="77777777" w:rsidR="00B76093" w:rsidRDefault="00B76093" w:rsidP="00B76093">
      <w:r>
        <w:t xml:space="preserve">    4.5351         0   -0.1247</w:t>
      </w:r>
    </w:p>
    <w:p w14:paraId="1C77E234" w14:textId="77777777" w:rsidR="00B76093" w:rsidRDefault="00B76093" w:rsidP="00B76093">
      <w:r>
        <w:t xml:space="preserve">         0    3.8308         0</w:t>
      </w:r>
    </w:p>
    <w:p w14:paraId="3E2DA541" w14:textId="77777777" w:rsidR="00B76093" w:rsidRDefault="00B76093" w:rsidP="00B76093">
      <w:r>
        <w:t xml:space="preserve">   -0.1247         0    3.8308</w:t>
      </w:r>
    </w:p>
    <w:p w14:paraId="78298993" w14:textId="77777777" w:rsidR="00B76093" w:rsidRDefault="00B76093" w:rsidP="00B76093"/>
    <w:p w14:paraId="6C8FB9DF" w14:textId="77777777" w:rsidR="00B76093" w:rsidRDefault="00B76093" w:rsidP="00B76093"/>
    <w:p w14:paraId="60DA8863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3AAF18DA" w14:textId="77777777" w:rsidR="00B76093" w:rsidRDefault="00B76093" w:rsidP="00B76093"/>
    <w:p w14:paraId="6A5949B2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E6D1E15" w14:textId="77777777" w:rsidR="00B76093" w:rsidRDefault="00B76093" w:rsidP="00B76093"/>
    <w:p w14:paraId="3B280577" w14:textId="77777777" w:rsidR="00B76093" w:rsidRDefault="00B76093" w:rsidP="00B76093">
      <w:r>
        <w:t xml:space="preserve">   37.3824         0   -0.0116         0   -0.0119         0   -0.0092</w:t>
      </w:r>
    </w:p>
    <w:p w14:paraId="09666732" w14:textId="77777777" w:rsidR="00B76093" w:rsidRDefault="00B76093" w:rsidP="00B76093">
      <w:r>
        <w:t xml:space="preserve">         0   37.3824         0   -0.0116         0   -0.0119         0</w:t>
      </w:r>
    </w:p>
    <w:p w14:paraId="3891AF26" w14:textId="77777777" w:rsidR="00B76093" w:rsidRDefault="00B76093" w:rsidP="00B76093">
      <w:r>
        <w:t xml:space="preserve">   -0.0116         0   37.4090         0    0.0503         0   -0.0282</w:t>
      </w:r>
    </w:p>
    <w:p w14:paraId="47F9114E" w14:textId="77777777" w:rsidR="00B76093" w:rsidRDefault="00B76093" w:rsidP="00B76093">
      <w:r>
        <w:t xml:space="preserve">         0   -0.0116         0   37.4090         0    0.0503         0</w:t>
      </w:r>
    </w:p>
    <w:p w14:paraId="3919C8A2" w14:textId="77777777" w:rsidR="00B76093" w:rsidRDefault="00B76093" w:rsidP="00B76093">
      <w:r>
        <w:t xml:space="preserve">   -0.0119         0    0.0503         0   37.1736         0    0.0260</w:t>
      </w:r>
    </w:p>
    <w:p w14:paraId="2D32CCE3" w14:textId="77777777" w:rsidR="00B76093" w:rsidRDefault="00B76093" w:rsidP="00B76093">
      <w:r>
        <w:t xml:space="preserve">         0   -0.0119         0    0.0503         0   37.1736         0</w:t>
      </w:r>
    </w:p>
    <w:p w14:paraId="10EAF8BC" w14:textId="77777777" w:rsidR="00B76093" w:rsidRDefault="00B76093" w:rsidP="00B76093">
      <w:r>
        <w:t xml:space="preserve">   -0.0092         0   -0.0282         0    0.0260         0   37.2368</w:t>
      </w:r>
    </w:p>
    <w:p w14:paraId="2154F6BA" w14:textId="77777777" w:rsidR="00B76093" w:rsidRDefault="00B76093" w:rsidP="00B76093">
      <w:r>
        <w:t xml:space="preserve">         0   -0.0092         0   -0.0282         0    0.0260         0</w:t>
      </w:r>
    </w:p>
    <w:p w14:paraId="5389FA69" w14:textId="77777777" w:rsidR="00B76093" w:rsidRDefault="00B76093" w:rsidP="00B76093">
      <w:r>
        <w:t xml:space="preserve">    0.0365         0    0.0551         0    0.0351         0   -0.0028</w:t>
      </w:r>
    </w:p>
    <w:p w14:paraId="6F587ADD" w14:textId="77777777" w:rsidR="00B76093" w:rsidRDefault="00B76093" w:rsidP="00B76093">
      <w:r>
        <w:t xml:space="preserve">         0    0.0365         0    0.0551         0    0.0351         0</w:t>
      </w:r>
    </w:p>
    <w:p w14:paraId="306E5FA1" w14:textId="77777777" w:rsidR="00B76093" w:rsidRDefault="00B76093" w:rsidP="00B76093">
      <w:r>
        <w:t xml:space="preserve">    0.0288         0    0.0669         0    0.0461         0    0.0202</w:t>
      </w:r>
    </w:p>
    <w:p w14:paraId="15577A55" w14:textId="77777777" w:rsidR="00B76093" w:rsidRDefault="00B76093" w:rsidP="00B76093">
      <w:r>
        <w:t xml:space="preserve">         0    0.0288         0    0.0669         0    0.0461         0</w:t>
      </w:r>
    </w:p>
    <w:p w14:paraId="57FCD65C" w14:textId="77777777" w:rsidR="00B76093" w:rsidRDefault="00B76093" w:rsidP="00B76093">
      <w:r>
        <w:t xml:space="preserve">    6.6358         0   -0.8393         0    0.0665         0    0.0058</w:t>
      </w:r>
    </w:p>
    <w:p w14:paraId="19B86C34" w14:textId="77777777" w:rsidR="00B76093" w:rsidRDefault="00B76093" w:rsidP="00B76093">
      <w:r>
        <w:t xml:space="preserve">         0    6.6358         0   -0.8393         0    0.0665         0</w:t>
      </w:r>
    </w:p>
    <w:p w14:paraId="531BC621" w14:textId="77777777" w:rsidR="00B76093" w:rsidRDefault="00B76093" w:rsidP="00B76093">
      <w:r>
        <w:t xml:space="preserve">   -1.1939         0    5.3822         0   -0.6306         0    0.1083</w:t>
      </w:r>
    </w:p>
    <w:p w14:paraId="6B8CC584" w14:textId="77777777" w:rsidR="00B76093" w:rsidRDefault="00B76093" w:rsidP="00B76093">
      <w:r>
        <w:t xml:space="preserve">         0   -1.1939         0    5.3822         0   -0.6306         0</w:t>
      </w:r>
    </w:p>
    <w:p w14:paraId="12823784" w14:textId="77777777" w:rsidR="00B76093" w:rsidRDefault="00B76093" w:rsidP="00B76093">
      <w:r>
        <w:t xml:space="preserve">    0.0508         0   -0.9363         0    4.9083         0   -0.9126</w:t>
      </w:r>
    </w:p>
    <w:p w14:paraId="28987F6C" w14:textId="77777777" w:rsidR="00B76093" w:rsidRDefault="00B76093" w:rsidP="00B76093">
      <w:r>
        <w:t xml:space="preserve">         0    0.0508         0   -0.9363         0    4.9083         0</w:t>
      </w:r>
    </w:p>
    <w:p w14:paraId="7D5D1C1C" w14:textId="77777777" w:rsidR="00B76093" w:rsidRDefault="00B76093" w:rsidP="00B76093">
      <w:r>
        <w:t xml:space="preserve">    0.0089         0    0.1015         0   -0.6331         0    5.6971</w:t>
      </w:r>
    </w:p>
    <w:p w14:paraId="780C621E" w14:textId="77777777" w:rsidR="00B76093" w:rsidRDefault="00B76093" w:rsidP="00B76093">
      <w:r>
        <w:t xml:space="preserve">         0    0.0089         0    0.1015         0   -0.6331         0</w:t>
      </w:r>
    </w:p>
    <w:p w14:paraId="0E1D1429" w14:textId="77777777" w:rsidR="00B76093" w:rsidRDefault="00B76093" w:rsidP="00B76093">
      <w:r>
        <w:t xml:space="preserve">   -0.0600         0   -1.2369         0   -0.0863         0    0.0266</w:t>
      </w:r>
    </w:p>
    <w:p w14:paraId="0C9B14BB" w14:textId="77777777" w:rsidR="00B76093" w:rsidRDefault="00B76093" w:rsidP="00B76093">
      <w:r>
        <w:t xml:space="preserve">         0   -0.0600         0   -1.2369         0   -0.0863         0</w:t>
      </w:r>
    </w:p>
    <w:p w14:paraId="34770760" w14:textId="77777777" w:rsidR="00B76093" w:rsidRDefault="00B76093" w:rsidP="00B76093">
      <w:r>
        <w:t xml:space="preserve">   -0.8767         0   -0.1078         0   -0.9967         0   -0.0575</w:t>
      </w:r>
    </w:p>
    <w:p w14:paraId="5562C59D" w14:textId="77777777" w:rsidR="00B76093" w:rsidRDefault="00B76093" w:rsidP="00B76093">
      <w:r>
        <w:t xml:space="preserve">         0   -0.8767         0   -0.1078         0   -0.9967         0</w:t>
      </w:r>
    </w:p>
    <w:p w14:paraId="49440CC6" w14:textId="77777777" w:rsidR="00B76093" w:rsidRDefault="00B76093" w:rsidP="00B76093"/>
    <w:p w14:paraId="52AAE19E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009E5480" w14:textId="77777777" w:rsidR="00B76093" w:rsidRDefault="00B76093" w:rsidP="00B76093"/>
    <w:p w14:paraId="551C6DC4" w14:textId="77777777" w:rsidR="00B76093" w:rsidRDefault="00B76093" w:rsidP="00B76093">
      <w:r>
        <w:t xml:space="preserve">         0    0.0365         0    0.0288         0    6.6358         0</w:t>
      </w:r>
    </w:p>
    <w:p w14:paraId="3EABEC0B" w14:textId="77777777" w:rsidR="00B76093" w:rsidRDefault="00B76093" w:rsidP="00B76093">
      <w:r>
        <w:t xml:space="preserve">   -0.0092         0    0.0365         0    0.0288         0    6.6358</w:t>
      </w:r>
    </w:p>
    <w:p w14:paraId="648B4041" w14:textId="77777777" w:rsidR="00B76093" w:rsidRDefault="00B76093" w:rsidP="00B76093">
      <w:r>
        <w:t xml:space="preserve">         0    0.0551         0    0.0669         0   -0.8393         0</w:t>
      </w:r>
    </w:p>
    <w:p w14:paraId="4D2CEAC9" w14:textId="77777777" w:rsidR="00B76093" w:rsidRDefault="00B76093" w:rsidP="00B76093">
      <w:r>
        <w:t xml:space="preserve">   -0.0282         0    0.0551         0    0.0669         0   -0.8393</w:t>
      </w:r>
    </w:p>
    <w:p w14:paraId="4F37ED72" w14:textId="77777777" w:rsidR="00B76093" w:rsidRDefault="00B76093" w:rsidP="00B76093">
      <w:r>
        <w:t xml:space="preserve">         0    0.0351         0    0.0461         0    0.0665         0</w:t>
      </w:r>
    </w:p>
    <w:p w14:paraId="2F9D12BF" w14:textId="77777777" w:rsidR="00B76093" w:rsidRDefault="00B76093" w:rsidP="00B76093">
      <w:r>
        <w:t xml:space="preserve">    0.0260         0    0.0351         0    0.0461         0    0.0665</w:t>
      </w:r>
    </w:p>
    <w:p w14:paraId="37E4E52E" w14:textId="77777777" w:rsidR="00B76093" w:rsidRDefault="00B76093" w:rsidP="00B76093">
      <w:r>
        <w:t xml:space="preserve">         0   -0.0028         0    0.0202         0    0.0058         0</w:t>
      </w:r>
    </w:p>
    <w:p w14:paraId="6338ED9A" w14:textId="77777777" w:rsidR="00B76093" w:rsidRDefault="00B76093" w:rsidP="00B76093">
      <w:r>
        <w:t xml:space="preserve">   37.2368         0   -0.0028         0    0.0202         0    0.0058</w:t>
      </w:r>
    </w:p>
    <w:p w14:paraId="1A000942" w14:textId="77777777" w:rsidR="00B76093" w:rsidRDefault="00B76093" w:rsidP="00B76093">
      <w:r>
        <w:t xml:space="preserve">         0   37.2039         0    0.0188         0   -0.0706         0</w:t>
      </w:r>
    </w:p>
    <w:p w14:paraId="0E6FFA6D" w14:textId="77777777" w:rsidR="00B76093" w:rsidRDefault="00B76093" w:rsidP="00B76093">
      <w:r>
        <w:t xml:space="preserve">   -0.0028         0   37.2039         0    0.0188         0   -0.0706</w:t>
      </w:r>
    </w:p>
    <w:p w14:paraId="78E6EC14" w14:textId="77777777" w:rsidR="00B76093" w:rsidRDefault="00B76093" w:rsidP="00B76093">
      <w:r>
        <w:t xml:space="preserve">         0    0.0188         0   37.2713         0   -0.6244         0</w:t>
      </w:r>
    </w:p>
    <w:p w14:paraId="4DFBBC37" w14:textId="77777777" w:rsidR="00B76093" w:rsidRDefault="00B76093" w:rsidP="00B76093">
      <w:r>
        <w:t xml:space="preserve">    0.0202         0    0.0188         0   37.2713         0   -0.6244</w:t>
      </w:r>
    </w:p>
    <w:p w14:paraId="4D707B0C" w14:textId="77777777" w:rsidR="00B76093" w:rsidRDefault="00B76093" w:rsidP="00B76093">
      <w:r>
        <w:t xml:space="preserve">         0   -0.0706         0   -0.6244         0   48.3003         0</w:t>
      </w:r>
    </w:p>
    <w:p w14:paraId="6F2D58DE" w14:textId="77777777" w:rsidR="00B76093" w:rsidRDefault="00B76093" w:rsidP="00B76093">
      <w:r>
        <w:t xml:space="preserve">    0.0058         0   -0.0706         0   -0.6244         0   48.3003</w:t>
      </w:r>
    </w:p>
    <w:p w14:paraId="39B730DD" w14:textId="77777777" w:rsidR="00B76093" w:rsidRDefault="00B76093" w:rsidP="00B76093">
      <w:r>
        <w:t xml:space="preserve">         0   -0.8813         0   -0.1382         0   -1.7798         0</w:t>
      </w:r>
    </w:p>
    <w:p w14:paraId="43DA5DA2" w14:textId="77777777" w:rsidR="00B76093" w:rsidRDefault="00B76093" w:rsidP="00B76093">
      <w:r>
        <w:t xml:space="preserve">    0.1083         0   -0.8813         0   -0.1382         0   -1.7798</w:t>
      </w:r>
    </w:p>
    <w:p w14:paraId="2B46F767" w14:textId="77777777" w:rsidR="00B76093" w:rsidRDefault="00B76093" w:rsidP="00B76093">
      <w:r>
        <w:t xml:space="preserve">         0   -0.0795         0   -0.6340         0    0.0356         0</w:t>
      </w:r>
    </w:p>
    <w:p w14:paraId="5C8E054E" w14:textId="77777777" w:rsidR="00B76093" w:rsidRDefault="00B76093" w:rsidP="00B76093">
      <w:r>
        <w:t xml:space="preserve">   -0.9126         0   -0.0795         0   -0.6340         0    0.0356</w:t>
      </w:r>
    </w:p>
    <w:p w14:paraId="4F6E67D6" w14:textId="77777777" w:rsidR="00B76093" w:rsidRDefault="00B76093" w:rsidP="00B76093">
      <w:r>
        <w:t xml:space="preserve">         0    0.0104         0   -0.0504         0    0.0395         0</w:t>
      </w:r>
    </w:p>
    <w:p w14:paraId="5992692A" w14:textId="77777777" w:rsidR="00B76093" w:rsidRDefault="00B76093" w:rsidP="00B76093">
      <w:r>
        <w:t xml:space="preserve">    5.6971         0    0.0104         0   -0.0504         0    0.0395</w:t>
      </w:r>
    </w:p>
    <w:p w14:paraId="60D943BA" w14:textId="77777777" w:rsidR="00B76093" w:rsidRDefault="00B76093" w:rsidP="00B76093">
      <w:r>
        <w:t xml:space="preserve">         0    3.9184         0   -0.0221         0   -0.1599         0</w:t>
      </w:r>
    </w:p>
    <w:p w14:paraId="0A081DC0" w14:textId="77777777" w:rsidR="00B76093" w:rsidRDefault="00B76093" w:rsidP="00B76093">
      <w:r>
        <w:t xml:space="preserve">    0.0266         0    3.9184         0   -0.0221         0   -0.1599</w:t>
      </w:r>
    </w:p>
    <w:p w14:paraId="746A06CB" w14:textId="77777777" w:rsidR="00B76093" w:rsidRDefault="00B76093" w:rsidP="00B76093">
      <w:r>
        <w:t xml:space="preserve">         0   -0.0218         0    3.3087         0   -1.3458         0</w:t>
      </w:r>
    </w:p>
    <w:p w14:paraId="229394DB" w14:textId="77777777" w:rsidR="00B76093" w:rsidRDefault="00B76093" w:rsidP="00B76093">
      <w:r>
        <w:t xml:space="preserve">   -0.0575         0   -0.0218         0    3.3087         0   -1.3458</w:t>
      </w:r>
    </w:p>
    <w:p w14:paraId="12C259D2" w14:textId="77777777" w:rsidR="00B76093" w:rsidRDefault="00B76093" w:rsidP="00B76093"/>
    <w:p w14:paraId="44FC92F9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89F3173" w14:textId="77777777" w:rsidR="00B76093" w:rsidRDefault="00B76093" w:rsidP="00B76093"/>
    <w:p w14:paraId="7E38DE31" w14:textId="77777777" w:rsidR="00B76093" w:rsidRDefault="00B76093" w:rsidP="00B76093">
      <w:r>
        <w:t xml:space="preserve">   -1.1939         0    0.0508         0    0.0089         0   -0.0600</w:t>
      </w:r>
    </w:p>
    <w:p w14:paraId="66B100B3" w14:textId="77777777" w:rsidR="00B76093" w:rsidRDefault="00B76093" w:rsidP="00B76093">
      <w:r>
        <w:t xml:space="preserve">         0   -1.1939         0    0.0508         0    0.0089         0</w:t>
      </w:r>
    </w:p>
    <w:p w14:paraId="2F74B975" w14:textId="77777777" w:rsidR="00B76093" w:rsidRDefault="00B76093" w:rsidP="00B76093">
      <w:r>
        <w:t xml:space="preserve">    5.3822         0   -0.9363         0    0.1015         0   -1.2369</w:t>
      </w:r>
    </w:p>
    <w:p w14:paraId="2BFB7C98" w14:textId="77777777" w:rsidR="00B76093" w:rsidRDefault="00B76093" w:rsidP="00B76093">
      <w:r>
        <w:lastRenderedPageBreak/>
        <w:t xml:space="preserve">         0    5.3822         0   -0.9363         0    0.1015         0</w:t>
      </w:r>
    </w:p>
    <w:p w14:paraId="69E7AACF" w14:textId="77777777" w:rsidR="00B76093" w:rsidRDefault="00B76093" w:rsidP="00B76093">
      <w:r>
        <w:t xml:space="preserve">   -0.6306         0    4.9083         0   -0.6331         0   -0.0863</w:t>
      </w:r>
    </w:p>
    <w:p w14:paraId="7790ADFF" w14:textId="77777777" w:rsidR="00B76093" w:rsidRDefault="00B76093" w:rsidP="00B76093">
      <w:r>
        <w:t xml:space="preserve">         0   -0.6306         0    4.9083         0   -0.6331         0</w:t>
      </w:r>
    </w:p>
    <w:p w14:paraId="047017EF" w14:textId="77777777" w:rsidR="00B76093" w:rsidRDefault="00B76093" w:rsidP="00B76093">
      <w:r>
        <w:t xml:space="preserve">    0.1083         0   -0.9126         0    5.6971         0    0.0266</w:t>
      </w:r>
    </w:p>
    <w:p w14:paraId="5B52EEE2" w14:textId="77777777" w:rsidR="00B76093" w:rsidRDefault="00B76093" w:rsidP="00B76093">
      <w:r>
        <w:t xml:space="preserve">         0    0.1083         0   -0.9126         0    5.6971         0</w:t>
      </w:r>
    </w:p>
    <w:p w14:paraId="17A343BF" w14:textId="77777777" w:rsidR="00B76093" w:rsidRDefault="00B76093" w:rsidP="00B76093">
      <w:r>
        <w:t xml:space="preserve">   -0.8813         0   -0.0795         0    0.0104         0    3.9184</w:t>
      </w:r>
    </w:p>
    <w:p w14:paraId="6D6AC296" w14:textId="77777777" w:rsidR="00B76093" w:rsidRDefault="00B76093" w:rsidP="00B76093">
      <w:r>
        <w:t xml:space="preserve">         0   -0.8813         0   -0.0795         0    0.0104         0</w:t>
      </w:r>
    </w:p>
    <w:p w14:paraId="33B7EA48" w14:textId="77777777" w:rsidR="00B76093" w:rsidRDefault="00B76093" w:rsidP="00B76093">
      <w:r>
        <w:t xml:space="preserve">   -0.1382         0   -0.6340         0   -0.0504         0   -0.0221</w:t>
      </w:r>
    </w:p>
    <w:p w14:paraId="31A39450" w14:textId="77777777" w:rsidR="00B76093" w:rsidRDefault="00B76093" w:rsidP="00B76093">
      <w:r>
        <w:t xml:space="preserve">         0   -0.1382         0   -0.6340         0   -0.0504         0</w:t>
      </w:r>
    </w:p>
    <w:p w14:paraId="6B7D97D4" w14:textId="77777777" w:rsidR="00B76093" w:rsidRDefault="00B76093" w:rsidP="00B76093">
      <w:r>
        <w:t xml:space="preserve">   -1.7798         0    0.0356         0    0.0395         0   -0.1599</w:t>
      </w:r>
    </w:p>
    <w:p w14:paraId="4C3686E4" w14:textId="77777777" w:rsidR="00B76093" w:rsidRDefault="00B76093" w:rsidP="00B76093">
      <w:r>
        <w:t xml:space="preserve">         0   -1.7798         0    0.0356         0    0.0395         0</w:t>
      </w:r>
    </w:p>
    <w:p w14:paraId="62E1C1CD" w14:textId="77777777" w:rsidR="00B76093" w:rsidRDefault="00B76093" w:rsidP="00B76093">
      <w:r>
        <w:t xml:space="preserve">   45.6707         0   -1.4272         0    0.1417         0   -1.9298</w:t>
      </w:r>
    </w:p>
    <w:p w14:paraId="09D4C1AC" w14:textId="77777777" w:rsidR="00B76093" w:rsidRDefault="00B76093" w:rsidP="00B76093">
      <w:r>
        <w:t xml:space="preserve">         0   45.6707         0   -1.4272         0    0.1417         0</w:t>
      </w:r>
    </w:p>
    <w:p w14:paraId="4216A20D" w14:textId="77777777" w:rsidR="00B76093" w:rsidRDefault="00B76093" w:rsidP="00B76093">
      <w:r>
        <w:t xml:space="preserve">   -1.4272         0   43.5026         0   -1.3395         0   -0.2488</w:t>
      </w:r>
    </w:p>
    <w:p w14:paraId="795399E5" w14:textId="77777777" w:rsidR="00B76093" w:rsidRDefault="00B76093" w:rsidP="00B76093">
      <w:r>
        <w:t xml:space="preserve">         0   -1.4272         0   43.5026         0   -1.3395         0</w:t>
      </w:r>
    </w:p>
    <w:p w14:paraId="1743E9D8" w14:textId="77777777" w:rsidR="00B76093" w:rsidRDefault="00B76093" w:rsidP="00B76093">
      <w:r>
        <w:t xml:space="preserve">    0.1417         0   -1.3395         0   45.8692         0    0.0089</w:t>
      </w:r>
    </w:p>
    <w:p w14:paraId="236EBC7E" w14:textId="77777777" w:rsidR="00B76093" w:rsidRDefault="00B76093" w:rsidP="00B76093">
      <w:r>
        <w:t xml:space="preserve">         0    0.1417         0   -1.3395         0   45.8692         0</w:t>
      </w:r>
    </w:p>
    <w:p w14:paraId="6A41EA03" w14:textId="77777777" w:rsidR="00B76093" w:rsidRDefault="00B76093" w:rsidP="00B76093">
      <w:r>
        <w:t xml:space="preserve">   -1.9298         0   -0.2488         0    0.0089         0   41.9151</w:t>
      </w:r>
    </w:p>
    <w:p w14:paraId="7DBB76CA" w14:textId="77777777" w:rsidR="00B76093" w:rsidRDefault="00B76093" w:rsidP="00B76093">
      <w:r>
        <w:t xml:space="preserve">         0   -1.9298         0   -0.2488         0    0.0089         0</w:t>
      </w:r>
    </w:p>
    <w:p w14:paraId="1BC90D55" w14:textId="77777777" w:rsidR="00B76093" w:rsidRDefault="00B76093" w:rsidP="00B76093">
      <w:r>
        <w:t xml:space="preserve">   -0.3201         0   -1.4029         0   -0.0996         0   -0.0817</w:t>
      </w:r>
    </w:p>
    <w:p w14:paraId="0B1149BA" w14:textId="77777777" w:rsidR="00B76093" w:rsidRDefault="00B76093" w:rsidP="00B76093">
      <w:r>
        <w:t xml:space="preserve">         0   -0.3201         0   -1.4029         0   -0.0996         0</w:t>
      </w:r>
    </w:p>
    <w:p w14:paraId="314621DD" w14:textId="77777777" w:rsidR="00B76093" w:rsidRDefault="00B76093" w:rsidP="00B76093"/>
    <w:p w14:paraId="6A8DE516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09A79F9" w14:textId="77777777" w:rsidR="00B76093" w:rsidRDefault="00B76093" w:rsidP="00B76093"/>
    <w:p w14:paraId="21461E66" w14:textId="77777777" w:rsidR="00B76093" w:rsidRDefault="00B76093" w:rsidP="00B76093">
      <w:r>
        <w:t xml:space="preserve">         0   -0.8767         0</w:t>
      </w:r>
    </w:p>
    <w:p w14:paraId="1A08F9D6" w14:textId="77777777" w:rsidR="00B76093" w:rsidRDefault="00B76093" w:rsidP="00B76093">
      <w:r>
        <w:t xml:space="preserve">   -0.0600         0   -0.8767</w:t>
      </w:r>
    </w:p>
    <w:p w14:paraId="656544DB" w14:textId="77777777" w:rsidR="00B76093" w:rsidRDefault="00B76093" w:rsidP="00B76093">
      <w:r>
        <w:t xml:space="preserve">         0   -0.1078         0</w:t>
      </w:r>
    </w:p>
    <w:p w14:paraId="790F75A6" w14:textId="77777777" w:rsidR="00B76093" w:rsidRDefault="00B76093" w:rsidP="00B76093">
      <w:r>
        <w:t xml:space="preserve">   -1.2369         0   -0.1078</w:t>
      </w:r>
    </w:p>
    <w:p w14:paraId="61215751" w14:textId="77777777" w:rsidR="00B76093" w:rsidRDefault="00B76093" w:rsidP="00B76093">
      <w:r>
        <w:t xml:space="preserve">         0   -0.9967         0</w:t>
      </w:r>
    </w:p>
    <w:p w14:paraId="571F9B90" w14:textId="77777777" w:rsidR="00B76093" w:rsidRDefault="00B76093" w:rsidP="00B76093">
      <w:r>
        <w:t xml:space="preserve">   -0.0863         0   -0.9967</w:t>
      </w:r>
    </w:p>
    <w:p w14:paraId="729FB4AF" w14:textId="77777777" w:rsidR="00B76093" w:rsidRDefault="00B76093" w:rsidP="00B76093">
      <w:r>
        <w:t xml:space="preserve">         0   -0.0575         0</w:t>
      </w:r>
    </w:p>
    <w:p w14:paraId="73E38173" w14:textId="77777777" w:rsidR="00B76093" w:rsidRDefault="00B76093" w:rsidP="00B76093">
      <w:r>
        <w:t xml:space="preserve">    0.0266         0   -0.0575</w:t>
      </w:r>
    </w:p>
    <w:p w14:paraId="79EA1DEC" w14:textId="77777777" w:rsidR="00B76093" w:rsidRDefault="00B76093" w:rsidP="00B76093">
      <w:r>
        <w:t xml:space="preserve">         0   -0.0218         0</w:t>
      </w:r>
    </w:p>
    <w:p w14:paraId="258ADE66" w14:textId="77777777" w:rsidR="00B76093" w:rsidRDefault="00B76093" w:rsidP="00B76093">
      <w:r>
        <w:t xml:space="preserve">    3.9184         0   -0.0218</w:t>
      </w:r>
    </w:p>
    <w:p w14:paraId="5B82A5AD" w14:textId="77777777" w:rsidR="00B76093" w:rsidRDefault="00B76093" w:rsidP="00B76093">
      <w:r>
        <w:lastRenderedPageBreak/>
        <w:t xml:space="preserve">         0    3.3087         0</w:t>
      </w:r>
    </w:p>
    <w:p w14:paraId="3E1AC7A6" w14:textId="77777777" w:rsidR="00B76093" w:rsidRDefault="00B76093" w:rsidP="00B76093">
      <w:r>
        <w:t xml:space="preserve">   -0.0221         0    3.3087</w:t>
      </w:r>
    </w:p>
    <w:p w14:paraId="2469F111" w14:textId="77777777" w:rsidR="00B76093" w:rsidRDefault="00B76093" w:rsidP="00B76093">
      <w:r>
        <w:t xml:space="preserve">         0   -1.3458         0</w:t>
      </w:r>
    </w:p>
    <w:p w14:paraId="0F51D0C7" w14:textId="77777777" w:rsidR="00B76093" w:rsidRDefault="00B76093" w:rsidP="00B76093">
      <w:r>
        <w:t xml:space="preserve">   -0.1599         0   -1.3458</w:t>
      </w:r>
    </w:p>
    <w:p w14:paraId="50C30D3A" w14:textId="77777777" w:rsidR="00B76093" w:rsidRDefault="00B76093" w:rsidP="00B76093">
      <w:r>
        <w:t xml:space="preserve">         0   -0.3201         0</w:t>
      </w:r>
    </w:p>
    <w:p w14:paraId="65DF46FB" w14:textId="77777777" w:rsidR="00B76093" w:rsidRDefault="00B76093" w:rsidP="00B76093">
      <w:r>
        <w:t xml:space="preserve">   -1.9298         0   -0.3201</w:t>
      </w:r>
    </w:p>
    <w:p w14:paraId="41B2EE04" w14:textId="77777777" w:rsidR="00B76093" w:rsidRDefault="00B76093" w:rsidP="00B76093">
      <w:r>
        <w:t xml:space="preserve">         0   -1.4029         0</w:t>
      </w:r>
    </w:p>
    <w:p w14:paraId="0861D956" w14:textId="77777777" w:rsidR="00B76093" w:rsidRDefault="00B76093" w:rsidP="00B76093">
      <w:r>
        <w:t xml:space="preserve">   -0.2488         0   -1.4029</w:t>
      </w:r>
    </w:p>
    <w:p w14:paraId="2CDB6F77" w14:textId="77777777" w:rsidR="00B76093" w:rsidRDefault="00B76093" w:rsidP="00B76093">
      <w:r>
        <w:t xml:space="preserve">         0   -0.0996         0</w:t>
      </w:r>
    </w:p>
    <w:p w14:paraId="794FFD0C" w14:textId="77777777" w:rsidR="00B76093" w:rsidRDefault="00B76093" w:rsidP="00B76093">
      <w:r>
        <w:t xml:space="preserve">    0.0089         0   -0.0996</w:t>
      </w:r>
    </w:p>
    <w:p w14:paraId="0CABA6E1" w14:textId="77777777" w:rsidR="00B76093" w:rsidRDefault="00B76093" w:rsidP="00B76093">
      <w:r>
        <w:t xml:space="preserve">         0   -0.0817         0</w:t>
      </w:r>
    </w:p>
    <w:p w14:paraId="302DC069" w14:textId="77777777" w:rsidR="00B76093" w:rsidRDefault="00B76093" w:rsidP="00B76093">
      <w:r>
        <w:t xml:space="preserve">   41.9151         0   -0.0817</w:t>
      </w:r>
    </w:p>
    <w:p w14:paraId="663B383C" w14:textId="77777777" w:rsidR="00B76093" w:rsidRDefault="00B76093" w:rsidP="00B76093">
      <w:r>
        <w:t xml:space="preserve">         0   40.5839         0</w:t>
      </w:r>
    </w:p>
    <w:p w14:paraId="08E94991" w14:textId="77777777" w:rsidR="00B76093" w:rsidRDefault="00B76093" w:rsidP="00B76093">
      <w:r>
        <w:t xml:space="preserve">   -0.0817         0   40.5839</w:t>
      </w:r>
    </w:p>
    <w:p w14:paraId="78B7E523" w14:textId="77777777" w:rsidR="00B76093" w:rsidRDefault="00B76093" w:rsidP="00B76093"/>
    <w:p w14:paraId="41DE6906" w14:textId="77777777" w:rsidR="00B76093" w:rsidRDefault="00B76093" w:rsidP="00B76093"/>
    <w:p w14:paraId="0C6FE805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3C24BD51" w14:textId="77777777" w:rsidR="00B76093" w:rsidRDefault="00B76093" w:rsidP="00B76093"/>
    <w:p w14:paraId="687F9A6D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25424D0" w14:textId="77777777" w:rsidR="00B76093" w:rsidRDefault="00B76093" w:rsidP="00B76093"/>
    <w:p w14:paraId="7114F189" w14:textId="77777777" w:rsidR="00B76093" w:rsidRDefault="00B76093" w:rsidP="00B76093">
      <w:r>
        <w:t xml:space="preserve">  -21.3611         0    0.4581         0   -0.0005         0   -0.0096</w:t>
      </w:r>
    </w:p>
    <w:p w14:paraId="4B831AE5" w14:textId="77777777" w:rsidR="00B76093" w:rsidRDefault="00B76093" w:rsidP="00B76093">
      <w:r>
        <w:t xml:space="preserve">         0  -21.3611         0    0.4581         0   -0.0005         0</w:t>
      </w:r>
    </w:p>
    <w:p w14:paraId="7FAB92FD" w14:textId="77777777" w:rsidR="00B76093" w:rsidRDefault="00B76093" w:rsidP="00B76093">
      <w:r>
        <w:t xml:space="preserve">    0.3426         0  -20.8094         0    0.3950         0   -0.0283</w:t>
      </w:r>
    </w:p>
    <w:p w14:paraId="7432DEE8" w14:textId="77777777" w:rsidR="00B76093" w:rsidRDefault="00B76093" w:rsidP="00B76093">
      <w:r>
        <w:t xml:space="preserve">         0    0.3426         0  -20.8094         0    0.3950         0</w:t>
      </w:r>
    </w:p>
    <w:p w14:paraId="5E9E52CE" w14:textId="77777777" w:rsidR="00B76093" w:rsidRDefault="00B76093" w:rsidP="00B76093">
      <w:r>
        <w:t xml:space="preserve">    0.0075         0    0.2628         0  -20.6646         0    0.2367</w:t>
      </w:r>
    </w:p>
    <w:p w14:paraId="7ADB91A8" w14:textId="77777777" w:rsidR="00B76093" w:rsidRDefault="00B76093" w:rsidP="00B76093">
      <w:r>
        <w:t xml:space="preserve">         0    0.0075         0    0.2628         0  -20.6646         0</w:t>
      </w:r>
    </w:p>
    <w:p w14:paraId="546FDEA7" w14:textId="77777777" w:rsidR="00B76093" w:rsidRDefault="00B76093" w:rsidP="00B76093">
      <w:r>
        <w:t xml:space="preserve">   -0.0084         0   -0.0318         0    0.3586         0  -21.0299</w:t>
      </w:r>
    </w:p>
    <w:p w14:paraId="62BD99FD" w14:textId="77777777" w:rsidR="00B76093" w:rsidRDefault="00B76093" w:rsidP="00B76093">
      <w:r>
        <w:t xml:space="preserve">         0   -0.0084         0   -0.0318         0    0.3586         0</w:t>
      </w:r>
    </w:p>
    <w:p w14:paraId="1EC95947" w14:textId="77777777" w:rsidR="00B76093" w:rsidRDefault="00B76093" w:rsidP="00B76093">
      <w:r>
        <w:t xml:space="preserve">    0.0652         0    0.3998         0    0.0513         0    0.0029</w:t>
      </w:r>
    </w:p>
    <w:p w14:paraId="2D72AE85" w14:textId="77777777" w:rsidR="00B76093" w:rsidRDefault="00B76093" w:rsidP="00B76093">
      <w:r>
        <w:t xml:space="preserve">         0    0.0652         0    0.3998         0    0.0513         0</w:t>
      </w:r>
    </w:p>
    <w:p w14:paraId="239DE0DC" w14:textId="77777777" w:rsidR="00B76093" w:rsidRDefault="00B76093" w:rsidP="00B76093">
      <w:r>
        <w:t xml:space="preserve">    0.2688         0    0.0985         0    0.3273         0    0.0331</w:t>
      </w:r>
    </w:p>
    <w:p w14:paraId="7AC828C4" w14:textId="77777777" w:rsidR="00B76093" w:rsidRDefault="00B76093" w:rsidP="00B76093">
      <w:r>
        <w:t xml:space="preserve">         0    0.2688         0    0.0985         0    0.3273         0</w:t>
      </w:r>
    </w:p>
    <w:p w14:paraId="6BD0E707" w14:textId="77777777" w:rsidR="00B76093" w:rsidRDefault="00B76093" w:rsidP="00B76093">
      <w:r>
        <w:t xml:space="preserve">    1.9882         0   -0.0596         0    0.0987         0    0.0233</w:t>
      </w:r>
    </w:p>
    <w:p w14:paraId="483BF340" w14:textId="77777777" w:rsidR="00B76093" w:rsidRDefault="00B76093" w:rsidP="00B76093">
      <w:r>
        <w:t xml:space="preserve">         0    1.9882         0   -0.0596         0    0.0987         0</w:t>
      </w:r>
    </w:p>
    <w:p w14:paraId="3EEFB3E5" w14:textId="77777777" w:rsidR="00B76093" w:rsidRDefault="00B76093" w:rsidP="00B76093">
      <w:r>
        <w:lastRenderedPageBreak/>
        <w:t xml:space="preserve">   -0.2039         0    1.9552         0   -0.1447         0    0.1590</w:t>
      </w:r>
    </w:p>
    <w:p w14:paraId="0CD52346" w14:textId="77777777" w:rsidR="00B76093" w:rsidRDefault="00B76093" w:rsidP="00B76093">
      <w:r>
        <w:t xml:space="preserve">         0   -0.2039         0    1.9552         0   -0.1447         0</w:t>
      </w:r>
    </w:p>
    <w:p w14:paraId="67B6E80E" w14:textId="77777777" w:rsidR="00B76093" w:rsidRDefault="00B76093" w:rsidP="00B76093">
      <w:r>
        <w:t xml:space="preserve">    0.1476         0   -0.3450         0    2.8770         0   -0.3314</w:t>
      </w:r>
    </w:p>
    <w:p w14:paraId="6EF140B1" w14:textId="77777777" w:rsidR="00B76093" w:rsidRDefault="00B76093" w:rsidP="00B76093">
      <w:r>
        <w:t xml:space="preserve">         0    0.1476         0   -0.3450         0    2.8770         0</w:t>
      </w:r>
    </w:p>
    <w:p w14:paraId="384BBDD0" w14:textId="77777777" w:rsidR="00B76093" w:rsidRDefault="00B76093" w:rsidP="00B76093">
      <w:r>
        <w:t xml:space="preserve">    0.0275         0    0.1495         0   -0.1652         0    2.3876</w:t>
      </w:r>
    </w:p>
    <w:p w14:paraId="4CBDA39D" w14:textId="77777777" w:rsidR="00B76093" w:rsidRDefault="00B76093" w:rsidP="00B76093">
      <w:r>
        <w:t xml:space="preserve">         0    0.0275         0    0.1495         0   -0.1652         0</w:t>
      </w:r>
    </w:p>
    <w:p w14:paraId="223A89B7" w14:textId="77777777" w:rsidR="00B76093" w:rsidRDefault="00B76093" w:rsidP="00B76093">
      <w:r>
        <w:t xml:space="preserve">   -0.0484         0   -0.3593         0   -0.0574         0    0.0397</w:t>
      </w:r>
    </w:p>
    <w:p w14:paraId="3AC1F67D" w14:textId="77777777" w:rsidR="00B76093" w:rsidRDefault="00B76093" w:rsidP="00B76093">
      <w:r>
        <w:t xml:space="preserve">         0   -0.0484         0   -0.3593         0   -0.0574         0</w:t>
      </w:r>
    </w:p>
    <w:p w14:paraId="3E19FE6A" w14:textId="77777777" w:rsidR="00B76093" w:rsidRDefault="00B76093" w:rsidP="00B76093">
      <w:r>
        <w:t xml:space="preserve">   -0.2254         0   -0.0893         0   -0.2594         0   -0.0574</w:t>
      </w:r>
    </w:p>
    <w:p w14:paraId="0641FCA8" w14:textId="77777777" w:rsidR="00B76093" w:rsidRDefault="00B76093" w:rsidP="00B76093">
      <w:r>
        <w:t xml:space="preserve">         0   -0.2254         0   -0.0893         0   -0.2594         0</w:t>
      </w:r>
    </w:p>
    <w:p w14:paraId="2C866BD6" w14:textId="77777777" w:rsidR="00B76093" w:rsidRDefault="00B76093" w:rsidP="00B76093"/>
    <w:p w14:paraId="3BE3AA10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7FFFFEE" w14:textId="77777777" w:rsidR="00B76093" w:rsidRDefault="00B76093" w:rsidP="00B76093"/>
    <w:p w14:paraId="230A1851" w14:textId="77777777" w:rsidR="00B76093" w:rsidRDefault="00B76093" w:rsidP="00B76093">
      <w:r>
        <w:t xml:space="preserve">         0    0.0544         0    0.3841         0   -0.5464         0</w:t>
      </w:r>
    </w:p>
    <w:p w14:paraId="5553A082" w14:textId="77777777" w:rsidR="00B76093" w:rsidRDefault="00B76093" w:rsidP="00B76093">
      <w:r>
        <w:t xml:space="preserve">   -0.0096         0    0.0544         0    0.3841         0   -0.5464</w:t>
      </w:r>
    </w:p>
    <w:p w14:paraId="04418734" w14:textId="77777777" w:rsidR="00B76093" w:rsidRDefault="00B76093" w:rsidP="00B76093">
      <w:r>
        <w:t xml:space="preserve">         0    0.5422         0    0.1007         0    0.4208         0</w:t>
      </w:r>
    </w:p>
    <w:p w14:paraId="60EC7F8D" w14:textId="77777777" w:rsidR="00B76093" w:rsidRDefault="00B76093" w:rsidP="00B76093">
      <w:r>
        <w:t xml:space="preserve">   -0.0283         0    0.5422         0    0.1007         0    0.4208</w:t>
      </w:r>
    </w:p>
    <w:p w14:paraId="6BE61DC2" w14:textId="77777777" w:rsidR="00B76093" w:rsidRDefault="00B76093" w:rsidP="00B76093">
      <w:r>
        <w:t xml:space="preserve">         0    0.0579         0    0.4325         0    0.1654         0</w:t>
      </w:r>
    </w:p>
    <w:p w14:paraId="76109E00" w14:textId="77777777" w:rsidR="00B76093" w:rsidRDefault="00B76093" w:rsidP="00B76093">
      <w:r>
        <w:t xml:space="preserve">    0.2367         0    0.0579         0    0.4325         0    0.1654</w:t>
      </w:r>
    </w:p>
    <w:p w14:paraId="768A5005" w14:textId="77777777" w:rsidR="00B76093" w:rsidRDefault="00B76093" w:rsidP="00B76093">
      <w:r>
        <w:t xml:space="preserve">         0   -0.0103         0    0.0366         0    0.0013         0</w:t>
      </w:r>
    </w:p>
    <w:p w14:paraId="332CD0EB" w14:textId="77777777" w:rsidR="00B76093" w:rsidRDefault="00B76093" w:rsidP="00B76093">
      <w:r>
        <w:t xml:space="preserve">  -21.0299         0   -0.0103         0    0.0366         0    0.0013</w:t>
      </w:r>
    </w:p>
    <w:p w14:paraId="5957A003" w14:textId="77777777" w:rsidR="00B76093" w:rsidRDefault="00B76093" w:rsidP="00B76093">
      <w:r>
        <w:t xml:space="preserve">         0  -20.2990         0    0.0203         0    0.0298         0</w:t>
      </w:r>
    </w:p>
    <w:p w14:paraId="11A2685D" w14:textId="77777777" w:rsidR="00B76093" w:rsidRDefault="00B76093" w:rsidP="00B76093">
      <w:r>
        <w:t xml:space="preserve">    0.0029         0  -20.2990         0    0.0203         0    0.0298</w:t>
      </w:r>
    </w:p>
    <w:p w14:paraId="1E8A6006" w14:textId="77777777" w:rsidR="00B76093" w:rsidRDefault="00B76093" w:rsidP="00B76093">
      <w:r>
        <w:t xml:space="preserve">         0    0.0222         0  -19.9899         0    0.3060         0</w:t>
      </w:r>
    </w:p>
    <w:p w14:paraId="3D928E69" w14:textId="77777777" w:rsidR="00B76093" w:rsidRDefault="00B76093" w:rsidP="00B76093">
      <w:r>
        <w:t xml:space="preserve">    0.0331         0    0.0222         0  -19.9899         0    0.3060</w:t>
      </w:r>
    </w:p>
    <w:p w14:paraId="3A6E2FE1" w14:textId="77777777" w:rsidR="00B76093" w:rsidRDefault="00B76093" w:rsidP="00B76093">
      <w:r>
        <w:t xml:space="preserve">         0   -0.0841         0   -0.1113         0  -26.0230         0</w:t>
      </w:r>
    </w:p>
    <w:p w14:paraId="302FAD7F" w14:textId="77777777" w:rsidR="00B76093" w:rsidRDefault="00B76093" w:rsidP="00B76093">
      <w:r>
        <w:t xml:space="preserve">    0.0233         0   -0.0841         0   -0.1113         0  -26.0230</w:t>
      </w:r>
    </w:p>
    <w:p w14:paraId="301FA40D" w14:textId="77777777" w:rsidR="00B76093" w:rsidRDefault="00B76093" w:rsidP="00B76093">
      <w:r>
        <w:t xml:space="preserve">         0   -0.1469         0   -0.1001         0    2.3307         0</w:t>
      </w:r>
    </w:p>
    <w:p w14:paraId="48E54211" w14:textId="77777777" w:rsidR="00B76093" w:rsidRDefault="00B76093" w:rsidP="00B76093">
      <w:r>
        <w:t xml:space="preserve">    0.1590         0   -0.1469         0   -0.1001         0    2.3307</w:t>
      </w:r>
    </w:p>
    <w:p w14:paraId="1E245A9F" w14:textId="77777777" w:rsidR="00B76093" w:rsidRDefault="00B76093" w:rsidP="00B76093">
      <w:r>
        <w:t xml:space="preserve">         0   -0.0363         0   -0.1040         0    0.3695         0</w:t>
      </w:r>
    </w:p>
    <w:p w14:paraId="73B5546F" w14:textId="77777777" w:rsidR="00B76093" w:rsidRDefault="00B76093" w:rsidP="00B76093">
      <w:r>
        <w:t xml:space="preserve">   -0.3314         0   -0.0363         0   -0.1040         0    0.3695</w:t>
      </w:r>
    </w:p>
    <w:p w14:paraId="0E751BE4" w14:textId="77777777" w:rsidR="00B76093" w:rsidRDefault="00B76093" w:rsidP="00B76093">
      <w:r>
        <w:t xml:space="preserve">         0    0.0135         0   -0.0606         0    0.0560         0</w:t>
      </w:r>
    </w:p>
    <w:p w14:paraId="3DBBAD28" w14:textId="77777777" w:rsidR="00B76093" w:rsidRDefault="00B76093" w:rsidP="00B76093">
      <w:r>
        <w:t xml:space="preserve">    2.3876         0    0.0135         0   -0.0606         0    0.0560</w:t>
      </w:r>
    </w:p>
    <w:p w14:paraId="63EE9B44" w14:textId="77777777" w:rsidR="00B76093" w:rsidRDefault="00B76093" w:rsidP="00B76093">
      <w:r>
        <w:t xml:space="preserve">         0    2.4763         0   -0.0317         0   -0.0148         0</w:t>
      </w:r>
    </w:p>
    <w:p w14:paraId="53C76155" w14:textId="77777777" w:rsidR="00B76093" w:rsidRDefault="00B76093" w:rsidP="00B76093">
      <w:r>
        <w:lastRenderedPageBreak/>
        <w:t xml:space="preserve">    0.0397         0    2.4763         0   -0.0317         0   -0.0148</w:t>
      </w:r>
    </w:p>
    <w:p w14:paraId="22EDEDB8" w14:textId="77777777" w:rsidR="00B76093" w:rsidRDefault="00B76093" w:rsidP="00B76093">
      <w:r>
        <w:t xml:space="preserve">         0   -0.0318         0    2.3831         0    1.5890         0</w:t>
      </w:r>
    </w:p>
    <w:p w14:paraId="1CC57EA4" w14:textId="77777777" w:rsidR="00B76093" w:rsidRDefault="00B76093" w:rsidP="00B76093">
      <w:r>
        <w:t xml:space="preserve">   -0.0574         0   -0.0318         0    2.3831         0    1.5890</w:t>
      </w:r>
    </w:p>
    <w:p w14:paraId="5F982867" w14:textId="77777777" w:rsidR="00B76093" w:rsidRDefault="00B76093" w:rsidP="00B76093"/>
    <w:p w14:paraId="6B52D48D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3B11CF5" w14:textId="77777777" w:rsidR="00B76093" w:rsidRDefault="00B76093" w:rsidP="00B76093"/>
    <w:p w14:paraId="1CB0C709" w14:textId="77777777" w:rsidR="00B76093" w:rsidRDefault="00B76093" w:rsidP="00B76093">
      <w:r>
        <w:t xml:space="preserve">   -0.0029         0    0.1120         0    0.0034         0    0.0440</w:t>
      </w:r>
    </w:p>
    <w:p w14:paraId="44D06A8D" w14:textId="77777777" w:rsidR="00B76093" w:rsidRDefault="00B76093" w:rsidP="00B76093">
      <w:r>
        <w:t xml:space="preserve">         0   -0.0029         0    0.1120         0    0.0034         0</w:t>
      </w:r>
    </w:p>
    <w:p w14:paraId="0A948B9A" w14:textId="77777777" w:rsidR="00B76093" w:rsidRDefault="00B76093" w:rsidP="00B76093">
      <w:r>
        <w:t xml:space="preserve">   -0.2730         0   -0.0956         0    0.1186         0    0.0662</w:t>
      </w:r>
    </w:p>
    <w:p w14:paraId="7FBC4764" w14:textId="77777777" w:rsidR="00B76093" w:rsidRDefault="00B76093" w:rsidP="00B76093">
      <w:r>
        <w:t xml:space="preserve">         0   -0.2730         0   -0.0956         0    0.1186         0</w:t>
      </w:r>
    </w:p>
    <w:p w14:paraId="750BCD39" w14:textId="77777777" w:rsidR="00B76093" w:rsidRDefault="00B76093" w:rsidP="00B76093">
      <w:r>
        <w:t xml:space="preserve">    0.1712         0    0.3255         0    0.1625         0   -0.0246</w:t>
      </w:r>
    </w:p>
    <w:p w14:paraId="60CCF453" w14:textId="77777777" w:rsidR="00B76093" w:rsidRDefault="00B76093" w:rsidP="00B76093">
      <w:r>
        <w:t xml:space="preserve">         0    0.1712         0    0.3255         0    0.1625         0</w:t>
      </w:r>
    </w:p>
    <w:p w14:paraId="31C5EE4B" w14:textId="77777777" w:rsidR="00B76093" w:rsidRDefault="00B76093" w:rsidP="00B76093">
      <w:r>
        <w:t xml:space="preserve">    0.1200         0   -0.1164         0   -0.1041         0    0.0182</w:t>
      </w:r>
    </w:p>
    <w:p w14:paraId="11537A6E" w14:textId="77777777" w:rsidR="00B76093" w:rsidRDefault="00B76093" w:rsidP="00B76093">
      <w:r>
        <w:t xml:space="preserve">         0    0.1200         0   -0.1164         0   -0.1041         0</w:t>
      </w:r>
    </w:p>
    <w:p w14:paraId="4A8C96DE" w14:textId="77777777" w:rsidR="00B76093" w:rsidRDefault="00B76093" w:rsidP="00B76093">
      <w:r>
        <w:t xml:space="preserve">    0.3840         0   -0.0484         0    0.0164         0    0.3410</w:t>
      </w:r>
    </w:p>
    <w:p w14:paraId="0E849260" w14:textId="77777777" w:rsidR="00B76093" w:rsidRDefault="00B76093" w:rsidP="00B76093">
      <w:r>
        <w:t xml:space="preserve">         0    0.3840         0   -0.0484         0    0.0164         0</w:t>
      </w:r>
    </w:p>
    <w:p w14:paraId="0EF02A8B" w14:textId="77777777" w:rsidR="00B76093" w:rsidRDefault="00B76093" w:rsidP="00B76093">
      <w:r>
        <w:t xml:space="preserve">   -0.0563         0    0.4325         0    0.0043         0    0.0032</w:t>
      </w:r>
    </w:p>
    <w:p w14:paraId="2E9CDCC8" w14:textId="77777777" w:rsidR="00B76093" w:rsidRDefault="00B76093" w:rsidP="00B76093">
      <w:r>
        <w:t xml:space="preserve">         0   -0.0563         0    0.4325         0    0.0043         0</w:t>
      </w:r>
    </w:p>
    <w:p w14:paraId="52CEA6AB" w14:textId="77777777" w:rsidR="00B76093" w:rsidRDefault="00B76093" w:rsidP="00B76093">
      <w:r>
        <w:t xml:space="preserve">    0.5174         0    0.1334         0    0.0661         0   -0.0950</w:t>
      </w:r>
    </w:p>
    <w:p w14:paraId="5CDCC8EF" w14:textId="77777777" w:rsidR="00B76093" w:rsidRDefault="00B76093" w:rsidP="00B76093">
      <w:r>
        <w:t xml:space="preserve">         0    0.5174         0    0.1334         0    0.0661         0</w:t>
      </w:r>
    </w:p>
    <w:p w14:paraId="1D15585C" w14:textId="77777777" w:rsidR="00B76093" w:rsidRDefault="00B76093" w:rsidP="00B76093">
      <w:r>
        <w:t xml:space="preserve">  -24.3795         0   -0.0320         0    0.2582         0    0.3759</w:t>
      </w:r>
    </w:p>
    <w:p w14:paraId="56EB8B9A" w14:textId="77777777" w:rsidR="00B76093" w:rsidRDefault="00B76093" w:rsidP="00B76093">
      <w:r>
        <w:t xml:space="preserve">         0  -24.3795         0   -0.0320         0    0.2582         0</w:t>
      </w:r>
    </w:p>
    <w:p w14:paraId="2557660B" w14:textId="77777777" w:rsidR="00B76093" w:rsidRDefault="00B76093" w:rsidP="00B76093">
      <w:r>
        <w:t xml:space="preserve">    1.2658         0  -22.5631         0    1.2608         0   -0.1281</w:t>
      </w:r>
    </w:p>
    <w:p w14:paraId="24F27855" w14:textId="77777777" w:rsidR="00B76093" w:rsidRDefault="00B76093" w:rsidP="00B76093">
      <w:r>
        <w:t xml:space="preserve">         0    1.2658         0  -22.5631         0    1.2608         0</w:t>
      </w:r>
    </w:p>
    <w:p w14:paraId="04FF2189" w14:textId="77777777" w:rsidR="00B76093" w:rsidRDefault="00B76093" w:rsidP="00B76093">
      <w:r>
        <w:t xml:space="preserve">    0.2714         0    0.0169         0  -24.3548         0    0.0296</w:t>
      </w:r>
    </w:p>
    <w:p w14:paraId="4AB63147" w14:textId="77777777" w:rsidR="00B76093" w:rsidRDefault="00B76093" w:rsidP="00B76093">
      <w:r>
        <w:t xml:space="preserve">         0    0.2714         0    0.0169         0  -24.3548         0</w:t>
      </w:r>
    </w:p>
    <w:p w14:paraId="4A8D4696" w14:textId="77777777" w:rsidR="00B76093" w:rsidRDefault="00B76093" w:rsidP="00B76093">
      <w:r>
        <w:t xml:space="preserve">    2.0452         0   -0.0697         0    0.0185         0  -22.0804</w:t>
      </w:r>
    </w:p>
    <w:p w14:paraId="28D9C182" w14:textId="77777777" w:rsidR="00B76093" w:rsidRDefault="00B76093" w:rsidP="00B76093">
      <w:r>
        <w:t xml:space="preserve">         0    2.0452         0   -0.0697         0    0.0185         0</w:t>
      </w:r>
    </w:p>
    <w:p w14:paraId="44E169F9" w14:textId="77777777" w:rsidR="00B76093" w:rsidRDefault="00B76093" w:rsidP="00B76093">
      <w:r>
        <w:t xml:space="preserve">   -0.1512         0    2.0226         0   -0.0226         0   -0.0688</w:t>
      </w:r>
    </w:p>
    <w:p w14:paraId="16AB55D1" w14:textId="77777777" w:rsidR="00B76093" w:rsidRDefault="00B76093" w:rsidP="00B76093">
      <w:r>
        <w:t xml:space="preserve">         0   -0.1512         0    2.0226         0   -0.0226         0</w:t>
      </w:r>
    </w:p>
    <w:p w14:paraId="4607FD08" w14:textId="77777777" w:rsidR="00B76093" w:rsidRDefault="00B76093" w:rsidP="00B76093"/>
    <w:p w14:paraId="3B82E809" w14:textId="77777777" w:rsidR="00B76093" w:rsidRDefault="00B76093" w:rsidP="00B76093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80C69BA" w14:textId="77777777" w:rsidR="00B76093" w:rsidRDefault="00B76093" w:rsidP="00B76093"/>
    <w:p w14:paraId="7F40D0D8" w14:textId="77777777" w:rsidR="00B76093" w:rsidRDefault="00B76093" w:rsidP="00B76093">
      <w:r>
        <w:lastRenderedPageBreak/>
        <w:t xml:space="preserve">         0    0.0396         0</w:t>
      </w:r>
    </w:p>
    <w:p w14:paraId="7498EB39" w14:textId="77777777" w:rsidR="00B76093" w:rsidRDefault="00B76093" w:rsidP="00B76093">
      <w:r>
        <w:t xml:space="preserve">    0.0440         0    0.0396</w:t>
      </w:r>
    </w:p>
    <w:p w14:paraId="2984D42F" w14:textId="77777777" w:rsidR="00B76093" w:rsidRDefault="00B76093" w:rsidP="00B76093">
      <w:r>
        <w:t xml:space="preserve">         0    0.0333         0</w:t>
      </w:r>
    </w:p>
    <w:p w14:paraId="67CCC6E5" w14:textId="77777777" w:rsidR="00B76093" w:rsidRDefault="00B76093" w:rsidP="00B76093">
      <w:r>
        <w:t xml:space="preserve">    0.0662         0    0.0333</w:t>
      </w:r>
    </w:p>
    <w:p w14:paraId="35F72565" w14:textId="77777777" w:rsidR="00B76093" w:rsidRDefault="00B76093" w:rsidP="00B76093">
      <w:r>
        <w:t xml:space="preserve">         0    0.0609         0</w:t>
      </w:r>
    </w:p>
    <w:p w14:paraId="6562643D" w14:textId="77777777" w:rsidR="00B76093" w:rsidRDefault="00B76093" w:rsidP="00B76093">
      <w:r>
        <w:t xml:space="preserve">   -0.0246         0    0.0609</w:t>
      </w:r>
    </w:p>
    <w:p w14:paraId="0AAC5C1E" w14:textId="77777777" w:rsidR="00B76093" w:rsidRDefault="00B76093" w:rsidP="00B76093">
      <w:r>
        <w:t xml:space="preserve">         0    0.0124         0</w:t>
      </w:r>
    </w:p>
    <w:p w14:paraId="1156AA37" w14:textId="77777777" w:rsidR="00B76093" w:rsidRDefault="00B76093" w:rsidP="00B76093">
      <w:r>
        <w:t xml:space="preserve">    0.0182         0    0.0124</w:t>
      </w:r>
    </w:p>
    <w:p w14:paraId="44CCC61D" w14:textId="77777777" w:rsidR="00B76093" w:rsidRDefault="00B76093" w:rsidP="00B76093">
      <w:r>
        <w:t xml:space="preserve">         0    0.0024         0</w:t>
      </w:r>
    </w:p>
    <w:p w14:paraId="7ED920F8" w14:textId="77777777" w:rsidR="00B76093" w:rsidRDefault="00B76093" w:rsidP="00B76093">
      <w:r>
        <w:t xml:space="preserve">    0.3410         0    0.0024</w:t>
      </w:r>
    </w:p>
    <w:p w14:paraId="6AD2D383" w14:textId="77777777" w:rsidR="00B76093" w:rsidRDefault="00B76093" w:rsidP="00B76093">
      <w:r>
        <w:t xml:space="preserve">         0    0.4614         0</w:t>
      </w:r>
    </w:p>
    <w:p w14:paraId="35092786" w14:textId="77777777" w:rsidR="00B76093" w:rsidRDefault="00B76093" w:rsidP="00B76093">
      <w:r>
        <w:t xml:space="preserve">    0.0032         0    0.4614</w:t>
      </w:r>
    </w:p>
    <w:p w14:paraId="3B3E1EEA" w14:textId="77777777" w:rsidR="00B76093" w:rsidRDefault="00B76093" w:rsidP="00B76093">
      <w:r>
        <w:t xml:space="preserve">         0    0.2390         0</w:t>
      </w:r>
    </w:p>
    <w:p w14:paraId="5934CBAD" w14:textId="77777777" w:rsidR="00B76093" w:rsidRDefault="00B76093" w:rsidP="00B76093">
      <w:r>
        <w:t xml:space="preserve">   -0.0950         0    0.2390</w:t>
      </w:r>
    </w:p>
    <w:p w14:paraId="59768F6D" w14:textId="77777777" w:rsidR="00B76093" w:rsidRDefault="00B76093" w:rsidP="00B76093">
      <w:r>
        <w:t xml:space="preserve">         0   -0.1265         0</w:t>
      </w:r>
    </w:p>
    <w:p w14:paraId="346931CC" w14:textId="77777777" w:rsidR="00B76093" w:rsidRDefault="00B76093" w:rsidP="00B76093">
      <w:r>
        <w:t xml:space="preserve">    0.3759         0   -0.1265</w:t>
      </w:r>
    </w:p>
    <w:p w14:paraId="42A839D9" w14:textId="77777777" w:rsidR="00B76093" w:rsidRDefault="00B76093" w:rsidP="00B76093">
      <w:r>
        <w:t xml:space="preserve">         0    0.2732         0</w:t>
      </w:r>
    </w:p>
    <w:p w14:paraId="4AC01266" w14:textId="77777777" w:rsidR="00B76093" w:rsidRDefault="00B76093" w:rsidP="00B76093">
      <w:r>
        <w:t xml:space="preserve">   -0.1281         0    0.2732</w:t>
      </w:r>
    </w:p>
    <w:p w14:paraId="458EA15B" w14:textId="77777777" w:rsidR="00B76093" w:rsidRDefault="00B76093" w:rsidP="00B76093">
      <w:r>
        <w:t xml:space="preserve">         0   -0.0927         0</w:t>
      </w:r>
    </w:p>
    <w:p w14:paraId="0BD0F2C8" w14:textId="77777777" w:rsidR="00B76093" w:rsidRDefault="00B76093" w:rsidP="00B76093">
      <w:r>
        <w:t xml:space="preserve">    0.0296         0   -0.0927</w:t>
      </w:r>
    </w:p>
    <w:p w14:paraId="69FEAA83" w14:textId="77777777" w:rsidR="00B76093" w:rsidRDefault="00B76093" w:rsidP="00B76093">
      <w:r>
        <w:t xml:space="preserve">         0   -0.0448         0</w:t>
      </w:r>
    </w:p>
    <w:p w14:paraId="69E044D8" w14:textId="77777777" w:rsidR="00B76093" w:rsidRDefault="00B76093" w:rsidP="00B76093">
      <w:r>
        <w:t xml:space="preserve">  -22.0804         0   -0.0448</w:t>
      </w:r>
    </w:p>
    <w:p w14:paraId="5BBE09D4" w14:textId="77777777" w:rsidR="00B76093" w:rsidRDefault="00B76093" w:rsidP="00B76093">
      <w:r>
        <w:t xml:space="preserve">         0  -21.4408         0</w:t>
      </w:r>
    </w:p>
    <w:p w14:paraId="248BF16B" w14:textId="77777777" w:rsidR="00B76093" w:rsidRDefault="00B76093" w:rsidP="00B76093">
      <w:r>
        <w:t xml:space="preserve">   -0.0688         0  -21.4408</w:t>
      </w:r>
    </w:p>
    <w:p w14:paraId="27B962D3" w14:textId="77777777" w:rsidR="00B76093" w:rsidRDefault="00B76093" w:rsidP="00B76093"/>
    <w:p w14:paraId="0E110109" w14:textId="77777777" w:rsidR="00B76093" w:rsidRDefault="00B76093" w:rsidP="00B76093"/>
    <w:p w14:paraId="3D617B94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5FCEB747" w14:textId="77777777" w:rsidR="00B76093" w:rsidRDefault="00B76093" w:rsidP="00B76093"/>
    <w:p w14:paraId="185A08D2" w14:textId="77777777" w:rsidR="00B76093" w:rsidRDefault="00B76093" w:rsidP="00B76093">
      <w:r>
        <w:t xml:space="preserve">    0.0010</w:t>
      </w:r>
    </w:p>
    <w:p w14:paraId="51111497" w14:textId="77777777" w:rsidR="00B76093" w:rsidRDefault="00B76093" w:rsidP="00B76093">
      <w:r>
        <w:t xml:space="preserve">    0.0010</w:t>
      </w:r>
    </w:p>
    <w:p w14:paraId="174FB675" w14:textId="77777777" w:rsidR="00B76093" w:rsidRDefault="00B76093" w:rsidP="00B76093">
      <w:r>
        <w:t xml:space="preserve">    0.0013</w:t>
      </w:r>
    </w:p>
    <w:p w14:paraId="6817528F" w14:textId="77777777" w:rsidR="00B76093" w:rsidRDefault="00B76093" w:rsidP="00B76093">
      <w:r>
        <w:t xml:space="preserve">    0.0013</w:t>
      </w:r>
    </w:p>
    <w:p w14:paraId="61C730A8" w14:textId="77777777" w:rsidR="00B76093" w:rsidRDefault="00B76093" w:rsidP="00B76093">
      <w:r>
        <w:t xml:space="preserve">    0.0015</w:t>
      </w:r>
    </w:p>
    <w:p w14:paraId="31A28EC6" w14:textId="77777777" w:rsidR="00B76093" w:rsidRDefault="00B76093" w:rsidP="00B76093">
      <w:r>
        <w:t xml:space="preserve">    0.0015</w:t>
      </w:r>
    </w:p>
    <w:p w14:paraId="444C116E" w14:textId="77777777" w:rsidR="00B76093" w:rsidRDefault="00B76093" w:rsidP="00B76093">
      <w:r>
        <w:lastRenderedPageBreak/>
        <w:t xml:space="preserve">    0.0018</w:t>
      </w:r>
    </w:p>
    <w:p w14:paraId="35457816" w14:textId="77777777" w:rsidR="00B76093" w:rsidRDefault="00B76093" w:rsidP="00B76093">
      <w:r>
        <w:t xml:space="preserve">    0.0018</w:t>
      </w:r>
    </w:p>
    <w:p w14:paraId="451CB6A3" w14:textId="77777777" w:rsidR="00B76093" w:rsidRDefault="00B76093" w:rsidP="00B76093">
      <w:r>
        <w:t xml:space="preserve">    0.0021</w:t>
      </w:r>
    </w:p>
    <w:p w14:paraId="79977276" w14:textId="77777777" w:rsidR="00B76093" w:rsidRDefault="00B76093" w:rsidP="00B76093">
      <w:r>
        <w:t xml:space="preserve">    0.0021</w:t>
      </w:r>
    </w:p>
    <w:p w14:paraId="420F249C" w14:textId="77777777" w:rsidR="00B76093" w:rsidRDefault="00B76093" w:rsidP="00B76093">
      <w:r>
        <w:t xml:space="preserve">    0.0024</w:t>
      </w:r>
    </w:p>
    <w:p w14:paraId="59FC455E" w14:textId="77777777" w:rsidR="00B76093" w:rsidRDefault="00B76093" w:rsidP="00B76093">
      <w:r>
        <w:t xml:space="preserve">    0.0024</w:t>
      </w:r>
    </w:p>
    <w:p w14:paraId="3DFE190A" w14:textId="77777777" w:rsidR="00B76093" w:rsidRDefault="00B76093" w:rsidP="00B76093">
      <w:r>
        <w:t xml:space="preserve">    0.0027</w:t>
      </w:r>
    </w:p>
    <w:p w14:paraId="58137211" w14:textId="77777777" w:rsidR="00B76093" w:rsidRDefault="00B76093" w:rsidP="00B76093">
      <w:r>
        <w:t xml:space="preserve">    0.0027</w:t>
      </w:r>
    </w:p>
    <w:p w14:paraId="7D0BE36B" w14:textId="77777777" w:rsidR="00B76093" w:rsidRDefault="00B76093" w:rsidP="00B76093">
      <w:r>
        <w:t xml:space="preserve">    0.0032</w:t>
      </w:r>
    </w:p>
    <w:p w14:paraId="4C2079A1" w14:textId="77777777" w:rsidR="00B76093" w:rsidRDefault="00B76093" w:rsidP="00B76093">
      <w:r>
        <w:t xml:space="preserve">    0.0032</w:t>
      </w:r>
    </w:p>
    <w:p w14:paraId="14E6F5C6" w14:textId="77777777" w:rsidR="00B76093" w:rsidRDefault="00B76093" w:rsidP="00B76093">
      <w:r>
        <w:t xml:space="preserve">    0.0048</w:t>
      </w:r>
    </w:p>
    <w:p w14:paraId="7B6F7010" w14:textId="77777777" w:rsidR="00B76093" w:rsidRDefault="00B76093" w:rsidP="00B76093">
      <w:r>
        <w:t xml:space="preserve">    0.0048</w:t>
      </w:r>
    </w:p>
    <w:p w14:paraId="7D2B0C6C" w14:textId="77777777" w:rsidR="00B76093" w:rsidRDefault="00B76093" w:rsidP="00B76093">
      <w:r>
        <w:t xml:space="preserve">    0.0056</w:t>
      </w:r>
    </w:p>
    <w:p w14:paraId="778879C0" w14:textId="77777777" w:rsidR="00B76093" w:rsidRDefault="00B76093" w:rsidP="00B76093">
      <w:r>
        <w:t xml:space="preserve">    0.0056</w:t>
      </w:r>
    </w:p>
    <w:p w14:paraId="49B3B7F4" w14:textId="77777777" w:rsidR="00B76093" w:rsidRDefault="00B76093" w:rsidP="00B76093">
      <w:r>
        <w:t xml:space="preserve">    0.0069</w:t>
      </w:r>
    </w:p>
    <w:p w14:paraId="0EA4F990" w14:textId="77777777" w:rsidR="00B76093" w:rsidRDefault="00B76093" w:rsidP="00B76093">
      <w:r>
        <w:t xml:space="preserve">    0.0069</w:t>
      </w:r>
    </w:p>
    <w:p w14:paraId="6A06CEB2" w14:textId="77777777" w:rsidR="00B76093" w:rsidRDefault="00B76093" w:rsidP="00B76093">
      <w:r>
        <w:t xml:space="preserve">    0.0087</w:t>
      </w:r>
    </w:p>
    <w:p w14:paraId="22346426" w14:textId="77777777" w:rsidR="00B76093" w:rsidRDefault="00B76093" w:rsidP="00B76093">
      <w:r>
        <w:t xml:space="preserve">    0.0087</w:t>
      </w:r>
    </w:p>
    <w:p w14:paraId="4EF2C558" w14:textId="77777777" w:rsidR="00B76093" w:rsidRDefault="00B76093" w:rsidP="00B76093"/>
    <w:p w14:paraId="52899C01" w14:textId="77777777" w:rsidR="00B76093" w:rsidRDefault="00B76093" w:rsidP="00B76093"/>
    <w:p w14:paraId="0432C6CE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2B018AA7" w14:textId="77777777" w:rsidR="00B76093" w:rsidRDefault="00B76093" w:rsidP="00B76093"/>
    <w:p w14:paraId="7530FCE2" w14:textId="77777777" w:rsidR="00B76093" w:rsidRDefault="00B76093" w:rsidP="00B76093">
      <w:r>
        <w:t xml:space="preserve">    0.0015</w:t>
      </w:r>
    </w:p>
    <w:p w14:paraId="73627098" w14:textId="77777777" w:rsidR="00B76093" w:rsidRDefault="00B76093" w:rsidP="00B76093">
      <w:r>
        <w:t xml:space="preserve">    0.0015</w:t>
      </w:r>
    </w:p>
    <w:p w14:paraId="22867939" w14:textId="77777777" w:rsidR="00B76093" w:rsidRDefault="00B76093" w:rsidP="00B76093">
      <w:r>
        <w:t xml:space="preserve">    0.0017</w:t>
      </w:r>
    </w:p>
    <w:p w14:paraId="1BE538E1" w14:textId="77777777" w:rsidR="00B76093" w:rsidRDefault="00B76093" w:rsidP="00B76093">
      <w:r>
        <w:t xml:space="preserve">    0.0017</w:t>
      </w:r>
    </w:p>
    <w:p w14:paraId="43C3D9EB" w14:textId="77777777" w:rsidR="00B76093" w:rsidRDefault="00B76093" w:rsidP="00B76093">
      <w:r>
        <w:t xml:space="preserve">    0.0020</w:t>
      </w:r>
    </w:p>
    <w:p w14:paraId="4B8BDF77" w14:textId="77777777" w:rsidR="00B76093" w:rsidRDefault="00B76093" w:rsidP="00B76093">
      <w:r>
        <w:t xml:space="preserve">    0.0020</w:t>
      </w:r>
    </w:p>
    <w:p w14:paraId="5008C2ED" w14:textId="77777777" w:rsidR="00B76093" w:rsidRDefault="00B76093" w:rsidP="00B76093">
      <w:r>
        <w:t xml:space="preserve">    0.0021</w:t>
      </w:r>
    </w:p>
    <w:p w14:paraId="7B2AF11C" w14:textId="77777777" w:rsidR="00B76093" w:rsidRDefault="00B76093" w:rsidP="00B76093">
      <w:r>
        <w:t xml:space="preserve">    0.0021</w:t>
      </w:r>
    </w:p>
    <w:p w14:paraId="3970B868" w14:textId="77777777" w:rsidR="00B76093" w:rsidRDefault="00B76093" w:rsidP="00B76093">
      <w:r>
        <w:t xml:space="preserve">    0.0024</w:t>
      </w:r>
    </w:p>
    <w:p w14:paraId="345F43BA" w14:textId="77777777" w:rsidR="00B76093" w:rsidRDefault="00B76093" w:rsidP="00B76093">
      <w:r>
        <w:t xml:space="preserve">    0.0024</w:t>
      </w:r>
    </w:p>
    <w:p w14:paraId="45B5F729" w14:textId="77777777" w:rsidR="00B76093" w:rsidRDefault="00B76093" w:rsidP="00B76093">
      <w:r>
        <w:t xml:space="preserve">    0.0027</w:t>
      </w:r>
    </w:p>
    <w:p w14:paraId="70D7A966" w14:textId="77777777" w:rsidR="00B76093" w:rsidRDefault="00B76093" w:rsidP="00B76093">
      <w:r>
        <w:t xml:space="preserve">    0.0027</w:t>
      </w:r>
    </w:p>
    <w:p w14:paraId="1C8A8F2A" w14:textId="77777777" w:rsidR="00B76093" w:rsidRDefault="00B76093" w:rsidP="00B76093">
      <w:r>
        <w:lastRenderedPageBreak/>
        <w:t xml:space="preserve">    0.0031</w:t>
      </w:r>
    </w:p>
    <w:p w14:paraId="0AA30152" w14:textId="77777777" w:rsidR="00B76093" w:rsidRDefault="00B76093" w:rsidP="00B76093">
      <w:r>
        <w:t xml:space="preserve">    0.0031</w:t>
      </w:r>
    </w:p>
    <w:p w14:paraId="2A767012" w14:textId="77777777" w:rsidR="00B76093" w:rsidRDefault="00B76093" w:rsidP="00B76093">
      <w:r>
        <w:t xml:space="preserve">    0.0042</w:t>
      </w:r>
    </w:p>
    <w:p w14:paraId="1CB62EBE" w14:textId="77777777" w:rsidR="00B76093" w:rsidRDefault="00B76093" w:rsidP="00B76093">
      <w:r>
        <w:t xml:space="preserve">    0.0042</w:t>
      </w:r>
    </w:p>
    <w:p w14:paraId="142BFE73" w14:textId="77777777" w:rsidR="00B76093" w:rsidRDefault="00B76093" w:rsidP="00B76093">
      <w:r>
        <w:t xml:space="preserve">    0.0056</w:t>
      </w:r>
    </w:p>
    <w:p w14:paraId="76CD49EE" w14:textId="77777777" w:rsidR="00B76093" w:rsidRDefault="00B76093" w:rsidP="00B76093">
      <w:r>
        <w:t xml:space="preserve">    0.0056</w:t>
      </w:r>
    </w:p>
    <w:p w14:paraId="3C9A2C97" w14:textId="77777777" w:rsidR="00B76093" w:rsidRDefault="00B76093" w:rsidP="00B76093">
      <w:r>
        <w:t xml:space="preserve">    0.0059</w:t>
      </w:r>
    </w:p>
    <w:p w14:paraId="01AD83E3" w14:textId="77777777" w:rsidR="00B76093" w:rsidRDefault="00B76093" w:rsidP="00B76093">
      <w:r>
        <w:t xml:space="preserve">    0.0059</w:t>
      </w:r>
    </w:p>
    <w:p w14:paraId="78A94592" w14:textId="77777777" w:rsidR="00B76093" w:rsidRDefault="00B76093" w:rsidP="00B76093">
      <w:r>
        <w:t xml:space="preserve">    0.0072</w:t>
      </w:r>
    </w:p>
    <w:p w14:paraId="10DEF565" w14:textId="77777777" w:rsidR="00B76093" w:rsidRDefault="00B76093" w:rsidP="00B76093">
      <w:r>
        <w:t xml:space="preserve">    0.0072</w:t>
      </w:r>
    </w:p>
    <w:p w14:paraId="5478D7C4" w14:textId="77777777" w:rsidR="00B76093" w:rsidRDefault="00B76093" w:rsidP="00B76093">
      <w:r>
        <w:t xml:space="preserve">    0.0086</w:t>
      </w:r>
    </w:p>
    <w:p w14:paraId="3AFA5D42" w14:textId="77777777" w:rsidR="00B76093" w:rsidRDefault="00B76093" w:rsidP="00B76093">
      <w:r>
        <w:t xml:space="preserve">    0.0086</w:t>
      </w:r>
    </w:p>
    <w:p w14:paraId="31D88BC3" w14:textId="77777777" w:rsidR="00B76093" w:rsidRDefault="00B76093" w:rsidP="00B76093"/>
    <w:p w14:paraId="5B768910" w14:textId="77777777" w:rsidR="00B76093" w:rsidRDefault="00B76093" w:rsidP="00B76093"/>
    <w:p w14:paraId="6D7500C1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3CAAD311" w14:textId="77777777" w:rsidR="00B76093" w:rsidRDefault="00B76093" w:rsidP="00B76093"/>
    <w:p w14:paraId="006FFCD6" w14:textId="77777777" w:rsidR="00B76093" w:rsidRDefault="00B76093" w:rsidP="00B76093">
      <w:r>
        <w:t xml:space="preserve">    0.0337</w:t>
      </w:r>
    </w:p>
    <w:p w14:paraId="6343400F" w14:textId="77777777" w:rsidR="00B76093" w:rsidRDefault="00B76093" w:rsidP="00B76093">
      <w:r>
        <w:t xml:space="preserve">    0.0337</w:t>
      </w:r>
    </w:p>
    <w:p w14:paraId="25FD60A2" w14:textId="77777777" w:rsidR="00B76093" w:rsidRDefault="00B76093" w:rsidP="00B76093">
      <w:r>
        <w:t xml:space="preserve">    0.0342</w:t>
      </w:r>
    </w:p>
    <w:p w14:paraId="0470FC59" w14:textId="77777777" w:rsidR="00B76093" w:rsidRDefault="00B76093" w:rsidP="00B76093">
      <w:r>
        <w:t xml:space="preserve">    0.0342</w:t>
      </w:r>
    </w:p>
    <w:p w14:paraId="7D8D9F78" w14:textId="77777777" w:rsidR="00B76093" w:rsidRDefault="00B76093" w:rsidP="00B76093">
      <w:r>
        <w:t xml:space="preserve">    0.0345</w:t>
      </w:r>
    </w:p>
    <w:p w14:paraId="3D2BC730" w14:textId="77777777" w:rsidR="00B76093" w:rsidRDefault="00B76093" w:rsidP="00B76093">
      <w:r>
        <w:t xml:space="preserve">    0.0345</w:t>
      </w:r>
    </w:p>
    <w:p w14:paraId="53855B5F" w14:textId="77777777" w:rsidR="00B76093" w:rsidRDefault="00B76093" w:rsidP="00B76093">
      <w:r>
        <w:t xml:space="preserve">    0.0347</w:t>
      </w:r>
    </w:p>
    <w:p w14:paraId="3E0F2AAC" w14:textId="77777777" w:rsidR="00B76093" w:rsidRDefault="00B76093" w:rsidP="00B76093">
      <w:r>
        <w:t xml:space="preserve">    0.0347</w:t>
      </w:r>
    </w:p>
    <w:p w14:paraId="66E4D62F" w14:textId="77777777" w:rsidR="00B76093" w:rsidRDefault="00B76093" w:rsidP="00B76093">
      <w:r>
        <w:t xml:space="preserve">    0.0353</w:t>
      </w:r>
    </w:p>
    <w:p w14:paraId="73F9B0C6" w14:textId="77777777" w:rsidR="00B76093" w:rsidRDefault="00B76093" w:rsidP="00B76093">
      <w:r>
        <w:t xml:space="preserve">    0.0353</w:t>
      </w:r>
    </w:p>
    <w:p w14:paraId="4CFF84C1" w14:textId="77777777" w:rsidR="00B76093" w:rsidRDefault="00B76093" w:rsidP="00B76093">
      <w:r>
        <w:t xml:space="preserve">    0.0357</w:t>
      </w:r>
    </w:p>
    <w:p w14:paraId="0194BE74" w14:textId="77777777" w:rsidR="00B76093" w:rsidRDefault="00B76093" w:rsidP="00B76093">
      <w:r>
        <w:t xml:space="preserve">    0.0357</w:t>
      </w:r>
    </w:p>
    <w:p w14:paraId="425B0F8E" w14:textId="77777777" w:rsidR="00B76093" w:rsidRDefault="00B76093" w:rsidP="00B76093">
      <w:r>
        <w:t xml:space="preserve">    0.0412</w:t>
      </w:r>
    </w:p>
    <w:p w14:paraId="3A7082E5" w14:textId="77777777" w:rsidR="00B76093" w:rsidRDefault="00B76093" w:rsidP="00B76093">
      <w:r>
        <w:t xml:space="preserve">    0.0412</w:t>
      </w:r>
    </w:p>
    <w:p w14:paraId="095A5500" w14:textId="77777777" w:rsidR="00B76093" w:rsidRDefault="00B76093" w:rsidP="00B76093">
      <w:r>
        <w:t xml:space="preserve">    0.0431</w:t>
      </w:r>
    </w:p>
    <w:p w14:paraId="697B9140" w14:textId="77777777" w:rsidR="00B76093" w:rsidRDefault="00B76093" w:rsidP="00B76093">
      <w:r>
        <w:t xml:space="preserve">    0.0431</w:t>
      </w:r>
    </w:p>
    <w:p w14:paraId="4480438E" w14:textId="77777777" w:rsidR="00B76093" w:rsidRDefault="00B76093" w:rsidP="00B76093">
      <w:r>
        <w:t xml:space="preserve">    0.0459</w:t>
      </w:r>
    </w:p>
    <w:p w14:paraId="07AC695E" w14:textId="77777777" w:rsidR="00B76093" w:rsidRDefault="00B76093" w:rsidP="00B76093">
      <w:r>
        <w:t xml:space="preserve">    0.0459</w:t>
      </w:r>
    </w:p>
    <w:p w14:paraId="7C52F943" w14:textId="77777777" w:rsidR="00B76093" w:rsidRDefault="00B76093" w:rsidP="00B76093">
      <w:r>
        <w:lastRenderedPageBreak/>
        <w:t xml:space="preserve">    0.0484</w:t>
      </w:r>
    </w:p>
    <w:p w14:paraId="16316F6F" w14:textId="77777777" w:rsidR="00B76093" w:rsidRDefault="00B76093" w:rsidP="00B76093">
      <w:r>
        <w:t xml:space="preserve">    0.0484</w:t>
      </w:r>
    </w:p>
    <w:p w14:paraId="018CC4FA" w14:textId="77777777" w:rsidR="00B76093" w:rsidRDefault="00B76093" w:rsidP="00B76093">
      <w:r>
        <w:t xml:space="preserve">    0.0498</w:t>
      </w:r>
    </w:p>
    <w:p w14:paraId="106D6185" w14:textId="77777777" w:rsidR="00B76093" w:rsidRDefault="00B76093" w:rsidP="00B76093">
      <w:r>
        <w:t xml:space="preserve">    0.0498</w:t>
      </w:r>
    </w:p>
    <w:p w14:paraId="4F42F5B9" w14:textId="77777777" w:rsidR="00B76093" w:rsidRDefault="00B76093" w:rsidP="00B76093">
      <w:r>
        <w:t xml:space="preserve">    0.0531</w:t>
      </w:r>
    </w:p>
    <w:p w14:paraId="56D98758" w14:textId="77777777" w:rsidR="00B76093" w:rsidRDefault="00B76093" w:rsidP="00B76093">
      <w:r>
        <w:t xml:space="preserve">    0.0531</w:t>
      </w:r>
    </w:p>
    <w:p w14:paraId="722A27E9" w14:textId="77777777" w:rsidR="00B76093" w:rsidRDefault="00B76093" w:rsidP="00B76093"/>
    <w:p w14:paraId="564A19E4" w14:textId="77777777" w:rsidR="00B76093" w:rsidRDefault="00B76093" w:rsidP="00B76093"/>
    <w:p w14:paraId="73D03098" w14:textId="77777777" w:rsidR="00B76093" w:rsidRDefault="00B76093" w:rsidP="00B76093">
      <w:proofErr w:type="spellStart"/>
      <w:r>
        <w:t>ans</w:t>
      </w:r>
      <w:proofErr w:type="spellEnd"/>
      <w:r>
        <w:t xml:space="preserve"> =</w:t>
      </w:r>
    </w:p>
    <w:p w14:paraId="14E51F39" w14:textId="77777777" w:rsidR="00B76093" w:rsidRDefault="00B76093" w:rsidP="00B76093"/>
    <w:p w14:paraId="34EB85AE" w14:textId="77777777" w:rsidR="00B76093" w:rsidRDefault="00B76093" w:rsidP="00B76093">
      <w:r>
        <w:t xml:space="preserve">    0.0098</w:t>
      </w:r>
    </w:p>
    <w:p w14:paraId="4A7431FC" w14:textId="77777777" w:rsidR="00B76093" w:rsidRDefault="00B76093" w:rsidP="00B76093">
      <w:r>
        <w:t xml:space="preserve">    0.0098</w:t>
      </w:r>
    </w:p>
    <w:p w14:paraId="66AE7F37" w14:textId="77777777" w:rsidR="00B76093" w:rsidRDefault="00B76093" w:rsidP="00B76093">
      <w:r>
        <w:t xml:space="preserve">    0.0109</w:t>
      </w:r>
    </w:p>
    <w:p w14:paraId="4F5345AF" w14:textId="77777777" w:rsidR="00B76093" w:rsidRDefault="00B76093" w:rsidP="00B76093">
      <w:r>
        <w:t xml:space="preserve">    0.0109</w:t>
      </w:r>
    </w:p>
    <w:p w14:paraId="48A52935" w14:textId="77777777" w:rsidR="00B76093" w:rsidRDefault="00B76093" w:rsidP="00B76093">
      <w:r>
        <w:t xml:space="preserve">    0.0118</w:t>
      </w:r>
    </w:p>
    <w:p w14:paraId="032ABFE8" w14:textId="77777777" w:rsidR="00B76093" w:rsidRDefault="00B76093" w:rsidP="00B76093">
      <w:r>
        <w:t xml:space="preserve">    0.0118</w:t>
      </w:r>
    </w:p>
    <w:p w14:paraId="1A10DF1B" w14:textId="77777777" w:rsidR="00B76093" w:rsidRDefault="00B76093" w:rsidP="00B76093">
      <w:r>
        <w:t xml:space="preserve">    0.0122</w:t>
      </w:r>
    </w:p>
    <w:p w14:paraId="144BCEA7" w14:textId="77777777" w:rsidR="00B76093" w:rsidRDefault="00B76093" w:rsidP="00B76093">
      <w:r>
        <w:t xml:space="preserve">    0.0122</w:t>
      </w:r>
    </w:p>
    <w:p w14:paraId="3B439DDB" w14:textId="77777777" w:rsidR="00B76093" w:rsidRDefault="00B76093" w:rsidP="00B76093">
      <w:r>
        <w:t xml:space="preserve">    0.0135</w:t>
      </w:r>
    </w:p>
    <w:p w14:paraId="2C0BB573" w14:textId="77777777" w:rsidR="00B76093" w:rsidRDefault="00B76093" w:rsidP="00B76093">
      <w:r>
        <w:t xml:space="preserve">    0.0135</w:t>
      </w:r>
    </w:p>
    <w:p w14:paraId="583CBCEA" w14:textId="77777777" w:rsidR="00B76093" w:rsidRDefault="00B76093" w:rsidP="00B76093">
      <w:r>
        <w:t xml:space="preserve">    0.0144</w:t>
      </w:r>
    </w:p>
    <w:p w14:paraId="2D28496E" w14:textId="77777777" w:rsidR="00B76093" w:rsidRDefault="00B76093" w:rsidP="00B76093">
      <w:r>
        <w:t xml:space="preserve">    0.0144</w:t>
      </w:r>
    </w:p>
    <w:p w14:paraId="7D95D46D" w14:textId="77777777" w:rsidR="00B76093" w:rsidRDefault="00B76093" w:rsidP="00B76093">
      <w:r>
        <w:t xml:space="preserve">    0.0221</w:t>
      </w:r>
    </w:p>
    <w:p w14:paraId="78036722" w14:textId="77777777" w:rsidR="00B76093" w:rsidRDefault="00B76093" w:rsidP="00B76093">
      <w:r>
        <w:t xml:space="preserve">    0.0221</w:t>
      </w:r>
    </w:p>
    <w:p w14:paraId="35988833" w14:textId="77777777" w:rsidR="00B76093" w:rsidRDefault="00B76093" w:rsidP="00B76093">
      <w:r>
        <w:t xml:space="preserve">    0.0233</w:t>
      </w:r>
    </w:p>
    <w:p w14:paraId="37ADE851" w14:textId="77777777" w:rsidR="00B76093" w:rsidRDefault="00B76093" w:rsidP="00B76093">
      <w:r>
        <w:t xml:space="preserve">    0.0233</w:t>
      </w:r>
    </w:p>
    <w:p w14:paraId="25B63276" w14:textId="77777777" w:rsidR="00B76093" w:rsidRDefault="00B76093" w:rsidP="00B76093">
      <w:r>
        <w:t xml:space="preserve">    0.0247</w:t>
      </w:r>
    </w:p>
    <w:p w14:paraId="59BA93D6" w14:textId="77777777" w:rsidR="00B76093" w:rsidRDefault="00B76093" w:rsidP="00B76093">
      <w:r>
        <w:t xml:space="preserve">    0.0247</w:t>
      </w:r>
    </w:p>
    <w:p w14:paraId="65C650B5" w14:textId="77777777" w:rsidR="00B76093" w:rsidRDefault="00B76093" w:rsidP="00B76093">
      <w:r>
        <w:t xml:space="preserve">    0.0257</w:t>
      </w:r>
    </w:p>
    <w:p w14:paraId="0413130A" w14:textId="77777777" w:rsidR="00B76093" w:rsidRDefault="00B76093" w:rsidP="00B76093">
      <w:r>
        <w:t xml:space="preserve">    0.0257</w:t>
      </w:r>
    </w:p>
    <w:p w14:paraId="6ACE0D98" w14:textId="77777777" w:rsidR="00B76093" w:rsidRDefault="00B76093" w:rsidP="00B76093">
      <w:r>
        <w:t xml:space="preserve">    0.0270</w:t>
      </w:r>
    </w:p>
    <w:p w14:paraId="7DEC6B70" w14:textId="77777777" w:rsidR="00B76093" w:rsidRDefault="00B76093" w:rsidP="00B76093">
      <w:r>
        <w:t xml:space="preserve">    0.0270</w:t>
      </w:r>
    </w:p>
    <w:p w14:paraId="71E2A531" w14:textId="77777777" w:rsidR="00B76093" w:rsidRDefault="00B76093" w:rsidP="00B76093">
      <w:r>
        <w:t xml:space="preserve">    0.0283</w:t>
      </w:r>
    </w:p>
    <w:p w14:paraId="1EE82C3C" w14:textId="77777777" w:rsidR="00B76093" w:rsidRDefault="00B76093" w:rsidP="00B76093">
      <w:r>
        <w:t xml:space="preserve">    0.0283</w:t>
      </w:r>
    </w:p>
    <w:p w14:paraId="4BF5AEC5" w14:textId="77777777" w:rsidR="00B76093" w:rsidRDefault="00B76093" w:rsidP="00B76093">
      <w:r>
        <w:lastRenderedPageBreak/>
        <w:t xml:space="preserve">    0.0566</w:t>
      </w:r>
    </w:p>
    <w:p w14:paraId="2B3EA584" w14:textId="77777777" w:rsidR="00B76093" w:rsidRDefault="00B76093" w:rsidP="00B76093">
      <w:r>
        <w:t xml:space="preserve">    0.0566</w:t>
      </w:r>
    </w:p>
    <w:p w14:paraId="1D608CA7" w14:textId="77777777" w:rsidR="00B76093" w:rsidRDefault="00B76093" w:rsidP="00B76093">
      <w:r>
        <w:t xml:space="preserve">    0.0566</w:t>
      </w:r>
    </w:p>
    <w:p w14:paraId="1C009206" w14:textId="77777777" w:rsidR="00B76093" w:rsidRDefault="00B76093" w:rsidP="00B76093">
      <w:r>
        <w:t xml:space="preserve">    0.0566</w:t>
      </w:r>
    </w:p>
    <w:p w14:paraId="5CEEC23A" w14:textId="77777777" w:rsidR="00B76093" w:rsidRDefault="00B76093" w:rsidP="00B76093">
      <w:r>
        <w:t xml:space="preserve">    0.0567</w:t>
      </w:r>
    </w:p>
    <w:p w14:paraId="4E9E00F0" w14:textId="77777777" w:rsidR="00B76093" w:rsidRDefault="00B76093" w:rsidP="00B76093">
      <w:r>
        <w:t xml:space="preserve">    0.0567</w:t>
      </w:r>
    </w:p>
    <w:p w14:paraId="1E96D72C" w14:textId="77777777" w:rsidR="00B76093" w:rsidRDefault="00B76093" w:rsidP="00B76093">
      <w:r>
        <w:t xml:space="preserve">    0.0568</w:t>
      </w:r>
    </w:p>
    <w:p w14:paraId="1BC9809D" w14:textId="77777777" w:rsidR="00B76093" w:rsidRDefault="00B76093" w:rsidP="00B76093">
      <w:r>
        <w:t xml:space="preserve">    0.0568</w:t>
      </w:r>
    </w:p>
    <w:p w14:paraId="1C57C168" w14:textId="77777777" w:rsidR="00B76093" w:rsidRDefault="00B76093" w:rsidP="00B76093">
      <w:r>
        <w:t xml:space="preserve">    0.0568</w:t>
      </w:r>
    </w:p>
    <w:p w14:paraId="6DA3795C" w14:textId="77777777" w:rsidR="00B76093" w:rsidRDefault="00B76093" w:rsidP="00B76093">
      <w:r>
        <w:t xml:space="preserve">    0.0568</w:t>
      </w:r>
    </w:p>
    <w:p w14:paraId="3373C2AC" w14:textId="77777777" w:rsidR="00B76093" w:rsidRDefault="00B76093" w:rsidP="00B76093">
      <w:r>
        <w:t xml:space="preserve">    0.0569</w:t>
      </w:r>
    </w:p>
    <w:p w14:paraId="7B000AE3" w14:textId="77777777" w:rsidR="00B76093" w:rsidRDefault="00B76093" w:rsidP="00B76093">
      <w:r>
        <w:t xml:space="preserve">    0.0569</w:t>
      </w:r>
    </w:p>
    <w:p w14:paraId="4BAE8E77" w14:textId="77777777" w:rsidR="00B76093" w:rsidRDefault="00B76093" w:rsidP="00B76093">
      <w:r>
        <w:t xml:space="preserve">    0.0605</w:t>
      </w:r>
    </w:p>
    <w:p w14:paraId="029C4992" w14:textId="77777777" w:rsidR="00B76093" w:rsidRDefault="00B76093" w:rsidP="00B76093">
      <w:r>
        <w:t xml:space="preserve">    0.0605</w:t>
      </w:r>
    </w:p>
    <w:p w14:paraId="40BF0D74" w14:textId="77777777" w:rsidR="00B76093" w:rsidRDefault="00B76093" w:rsidP="00B76093">
      <w:r>
        <w:t xml:space="preserve">    0.0634</w:t>
      </w:r>
    </w:p>
    <w:p w14:paraId="7C73E372" w14:textId="77777777" w:rsidR="00B76093" w:rsidRDefault="00B76093" w:rsidP="00B76093">
      <w:r>
        <w:t xml:space="preserve">    0.0634</w:t>
      </w:r>
    </w:p>
    <w:p w14:paraId="04E98820" w14:textId="77777777" w:rsidR="00B76093" w:rsidRDefault="00B76093" w:rsidP="00B76093">
      <w:r>
        <w:t xml:space="preserve">    0.0675</w:t>
      </w:r>
    </w:p>
    <w:p w14:paraId="0E17E2E8" w14:textId="77777777" w:rsidR="00B76093" w:rsidRDefault="00B76093" w:rsidP="00B76093">
      <w:r>
        <w:t xml:space="preserve">    0.0675</w:t>
      </w:r>
    </w:p>
    <w:p w14:paraId="4568A95C" w14:textId="77777777" w:rsidR="00B76093" w:rsidRDefault="00B76093" w:rsidP="00B76093">
      <w:r>
        <w:t xml:space="preserve">    0.0716</w:t>
      </w:r>
    </w:p>
    <w:p w14:paraId="5B360869" w14:textId="77777777" w:rsidR="00B76093" w:rsidRDefault="00B76093" w:rsidP="00B76093">
      <w:r>
        <w:t xml:space="preserve">    0.0716</w:t>
      </w:r>
    </w:p>
    <w:p w14:paraId="42ED83C1" w14:textId="77777777" w:rsidR="00B76093" w:rsidRDefault="00B76093" w:rsidP="00B76093">
      <w:r>
        <w:t xml:space="preserve">    0.0730</w:t>
      </w:r>
    </w:p>
    <w:p w14:paraId="2CE45443" w14:textId="77777777" w:rsidR="00B76093" w:rsidRDefault="00B76093" w:rsidP="00B76093">
      <w:r>
        <w:t xml:space="preserve">    0.0730</w:t>
      </w:r>
    </w:p>
    <w:p w14:paraId="4E815D50" w14:textId="77777777" w:rsidR="00B76093" w:rsidRDefault="00B76093" w:rsidP="00B76093">
      <w:r>
        <w:t xml:space="preserve">    0.0789</w:t>
      </w:r>
    </w:p>
    <w:p w14:paraId="53E5B122" w14:textId="77777777" w:rsidR="00B76093" w:rsidRDefault="00B76093" w:rsidP="00B76093">
      <w:r>
        <w:t xml:space="preserve">    0.0789</w:t>
      </w:r>
    </w:p>
    <w:p w14:paraId="2DC954D9" w14:textId="77777777" w:rsidR="00B76093" w:rsidRDefault="00B76093" w:rsidP="00B76093"/>
    <w:p w14:paraId="6815A1BB" w14:textId="1FC8C71A" w:rsidR="00B76093" w:rsidRPr="00B76093" w:rsidRDefault="00B76093" w:rsidP="00B76093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408.819932 </w:t>
      </w:r>
      <w:r>
        <w:rPr>
          <w:rFonts w:hint="eastAsia"/>
        </w:rPr>
        <w:t>秒。</w:t>
      </w:r>
    </w:p>
    <w:p w14:paraId="0DC489F3" w14:textId="25EE6B0E" w:rsidR="003A1664" w:rsidRDefault="00A31C32" w:rsidP="003A1664">
      <w:pPr>
        <w:pStyle w:val="2"/>
        <w:spacing w:before="180" w:after="180"/>
      </w:pPr>
      <w:r>
        <w:rPr>
          <w:rFonts w:hint="eastAsia"/>
        </w:rPr>
        <w:t>k</w:t>
      </w:r>
      <w:r>
        <w:t>=5</w:t>
      </w:r>
      <w:r>
        <w:rPr>
          <w:rFonts w:hint="eastAsia"/>
        </w:rPr>
        <w:t>，</w:t>
      </w:r>
      <w:r w:rsidR="00B76093">
        <w:rPr>
          <w:rFonts w:hint="eastAsia"/>
        </w:rPr>
        <w:t>τ</w:t>
      </w:r>
      <w:r w:rsidR="00B76093">
        <w:rPr>
          <w:rFonts w:hint="eastAsia"/>
        </w:rPr>
        <w:t>=</w:t>
      </w:r>
      <w:r w:rsidR="00B76093">
        <w:t>0.03</w:t>
      </w:r>
      <w:r w:rsidR="00B76093">
        <w:rPr>
          <w:rFonts w:hint="eastAsia"/>
        </w:rPr>
        <w:t>，</w:t>
      </w:r>
      <w:r>
        <w:rPr>
          <w:rFonts w:hint="eastAsia"/>
        </w:rPr>
        <w:t>三项，</w:t>
      </w:r>
      <w:r w:rsidR="006D3134">
        <w:rPr>
          <w:rFonts w:hint="eastAsia"/>
        </w:rPr>
        <w:t>矩阵没有约束，</w:t>
      </w:r>
      <w:r>
        <w:rPr>
          <w:rFonts w:hint="eastAsia"/>
        </w:rPr>
        <w:t>可行</w:t>
      </w:r>
      <w:r w:rsidR="005D7E60">
        <w:rPr>
          <w:rFonts w:hint="eastAsia"/>
        </w:rPr>
        <w:t>，这个运行好快</w:t>
      </w:r>
    </w:p>
    <w:p w14:paraId="63917014" w14:textId="77777777" w:rsidR="00A31C32" w:rsidRDefault="00A31C32" w:rsidP="00A31C32"/>
    <w:p w14:paraId="5D859278" w14:textId="77777777" w:rsidR="00A31C32" w:rsidRDefault="00A31C32" w:rsidP="00A31C32">
      <w:r>
        <w:t xml:space="preserve"> Solver for LMI feasibility problems L(x) &lt; R(x)</w:t>
      </w:r>
    </w:p>
    <w:p w14:paraId="6850F250" w14:textId="77777777" w:rsidR="00A31C32" w:rsidRDefault="00A31C32" w:rsidP="00A31C32">
      <w:r>
        <w:t xml:space="preserve">    This solver minimizes  t  subject to  L(x) &lt; R(x) + t*I</w:t>
      </w:r>
    </w:p>
    <w:p w14:paraId="046CD669" w14:textId="77777777" w:rsidR="00A31C32" w:rsidRDefault="00A31C32" w:rsidP="00A31C32">
      <w:r>
        <w:t xml:space="preserve">    The best value of t should be negative for feasibility</w:t>
      </w:r>
    </w:p>
    <w:p w14:paraId="5E6A2A79" w14:textId="77777777" w:rsidR="00A31C32" w:rsidRDefault="00A31C32" w:rsidP="00A31C32"/>
    <w:p w14:paraId="29EC43DE" w14:textId="77777777" w:rsidR="00A31C32" w:rsidRDefault="00A31C32" w:rsidP="00A31C32">
      <w:r>
        <w:t xml:space="preserve"> Iteration   :    Best value of t so far </w:t>
      </w:r>
    </w:p>
    <w:p w14:paraId="67F4624E" w14:textId="77777777" w:rsidR="00A31C32" w:rsidRDefault="00A31C32" w:rsidP="00A31C32">
      <w:r>
        <w:lastRenderedPageBreak/>
        <w:t xml:space="preserve"> </w:t>
      </w:r>
    </w:p>
    <w:p w14:paraId="256C2F31" w14:textId="77777777" w:rsidR="00A31C32" w:rsidRDefault="00A31C32" w:rsidP="00A31C32">
      <w:r>
        <w:t xml:space="preserve">     1                    4.155407e-03</w:t>
      </w:r>
    </w:p>
    <w:p w14:paraId="425B3102" w14:textId="77777777" w:rsidR="00A31C32" w:rsidRDefault="00A31C32" w:rsidP="00A31C32">
      <w:r>
        <w:t xml:space="preserve">     2                    4.155407e-03</w:t>
      </w:r>
    </w:p>
    <w:p w14:paraId="3F73FB22" w14:textId="77777777" w:rsidR="00A31C32" w:rsidRDefault="00A31C32" w:rsidP="00A31C32">
      <w:r>
        <w:t xml:space="preserve">     3                    -4.193603e-05</w:t>
      </w:r>
    </w:p>
    <w:p w14:paraId="5F762649" w14:textId="77777777" w:rsidR="00A31C32" w:rsidRDefault="00A31C32" w:rsidP="00A31C32"/>
    <w:p w14:paraId="52A79DAD" w14:textId="77777777" w:rsidR="00A31C32" w:rsidRDefault="00A31C32" w:rsidP="00A31C32">
      <w:r>
        <w:t xml:space="preserve"> Result:  best value of t: -4.193603e-05</w:t>
      </w:r>
    </w:p>
    <w:p w14:paraId="0358E9EA" w14:textId="77777777" w:rsidR="00A31C32" w:rsidRDefault="00A31C32" w:rsidP="00A31C32">
      <w:r>
        <w:t xml:space="preserve">          f-radius saturation:  0.000% of R =  1.00e+09</w:t>
      </w:r>
    </w:p>
    <w:p w14:paraId="05127759" w14:textId="77777777" w:rsidR="00A31C32" w:rsidRDefault="00A31C32" w:rsidP="00A31C32">
      <w:r>
        <w:t xml:space="preserve"> </w:t>
      </w:r>
    </w:p>
    <w:p w14:paraId="307953CB" w14:textId="77777777" w:rsidR="00A31C32" w:rsidRDefault="00A31C32" w:rsidP="00A31C32"/>
    <w:p w14:paraId="39907102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754C2088" w14:textId="77777777" w:rsidR="00A31C32" w:rsidRDefault="00A31C32" w:rsidP="00A31C32"/>
    <w:p w14:paraId="0488F433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50D067F" w14:textId="77777777" w:rsidR="00A31C32" w:rsidRDefault="00A31C32" w:rsidP="00A31C32"/>
    <w:p w14:paraId="2FBEF1EE" w14:textId="77777777" w:rsidR="00A31C32" w:rsidRDefault="00A31C32" w:rsidP="00A31C32">
      <w:r>
        <w:t xml:space="preserve">  114.0677         0  -30.3536         0    8.9727         0   -0.1458</w:t>
      </w:r>
    </w:p>
    <w:p w14:paraId="4B540F5A" w14:textId="77777777" w:rsidR="00A31C32" w:rsidRDefault="00A31C32" w:rsidP="00A31C32">
      <w:r>
        <w:t xml:space="preserve">         0  114.0677         0  -30.3536         0    8.9727         0</w:t>
      </w:r>
    </w:p>
    <w:p w14:paraId="72DDCC01" w14:textId="77777777" w:rsidR="00A31C32" w:rsidRDefault="00A31C32" w:rsidP="00A31C32">
      <w:r>
        <w:t xml:space="preserve">  -30.3536         0   71.3671         0  -20.1094         0    5.6091</w:t>
      </w:r>
    </w:p>
    <w:p w14:paraId="41E83A2D" w14:textId="77777777" w:rsidR="00A31C32" w:rsidRDefault="00A31C32" w:rsidP="00A31C32">
      <w:r>
        <w:t xml:space="preserve">         0  -30.3536         0   71.3671         0  -20.1094         0</w:t>
      </w:r>
    </w:p>
    <w:p w14:paraId="050C94E9" w14:textId="77777777" w:rsidR="00A31C32" w:rsidRDefault="00A31C32" w:rsidP="00A31C32">
      <w:r>
        <w:t xml:space="preserve">    8.9727         0  -20.1094         0   63.3723         0  -21.7680</w:t>
      </w:r>
    </w:p>
    <w:p w14:paraId="4EB969D6" w14:textId="77777777" w:rsidR="00A31C32" w:rsidRDefault="00A31C32" w:rsidP="00A31C32">
      <w:r>
        <w:t xml:space="preserve">         0    8.9727         0  -20.1094         0   63.3723         0</w:t>
      </w:r>
    </w:p>
    <w:p w14:paraId="3A1E239D" w14:textId="77777777" w:rsidR="00A31C32" w:rsidRDefault="00A31C32" w:rsidP="00A31C32">
      <w:r>
        <w:t xml:space="preserve">   -0.1458         0    5.6091         0  -21.7680         0   98.8586</w:t>
      </w:r>
    </w:p>
    <w:p w14:paraId="314914F4" w14:textId="77777777" w:rsidR="00A31C32" w:rsidRDefault="00A31C32" w:rsidP="00A31C32">
      <w:r>
        <w:t xml:space="preserve">         0   -0.1458         0    5.6091         0  -21.7680         0</w:t>
      </w:r>
    </w:p>
    <w:p w14:paraId="5BB5A317" w14:textId="77777777" w:rsidR="00A31C32" w:rsidRDefault="00A31C32" w:rsidP="00A31C32">
      <w:r>
        <w:t xml:space="preserve">    2.4731         0  -27.8524         0   -1.0902         0    0.3006</w:t>
      </w:r>
    </w:p>
    <w:p w14:paraId="623E8A03" w14:textId="77777777" w:rsidR="00A31C32" w:rsidRDefault="00A31C32" w:rsidP="00A31C32">
      <w:r>
        <w:t xml:space="preserve">         0    2.4731         0  -27.8524         0   -1.0902         0</w:t>
      </w:r>
    </w:p>
    <w:p w14:paraId="14417B12" w14:textId="77777777" w:rsidR="00A31C32" w:rsidRDefault="00A31C32" w:rsidP="00A31C32">
      <w:r>
        <w:t xml:space="preserve">  -20.3478         0    0.4806         0  -18.3137         0    1.4794</w:t>
      </w:r>
    </w:p>
    <w:p w14:paraId="2F1B1D2F" w14:textId="77777777" w:rsidR="00A31C32" w:rsidRDefault="00A31C32" w:rsidP="00A31C32">
      <w:r>
        <w:t xml:space="preserve">         0  -20.3478         0    0.4806         0  -18.3137         0</w:t>
      </w:r>
    </w:p>
    <w:p w14:paraId="3E3B5E07" w14:textId="77777777" w:rsidR="00A31C32" w:rsidRDefault="00A31C32" w:rsidP="00A31C32">
      <w:r>
        <w:t xml:space="preserve">    7.5789         0   -0.0905         0    0.0286         0    0.0039</w:t>
      </w:r>
    </w:p>
    <w:p w14:paraId="0693171A" w14:textId="77777777" w:rsidR="00A31C32" w:rsidRDefault="00A31C32" w:rsidP="00A31C32">
      <w:r>
        <w:t xml:space="preserve">         0    7.5789         0   -0.0905         0    0.0286         0</w:t>
      </w:r>
    </w:p>
    <w:p w14:paraId="53E9EAC7" w14:textId="77777777" w:rsidR="00A31C32" w:rsidRDefault="00A31C32" w:rsidP="00A31C32">
      <w:r>
        <w:t xml:space="preserve">   -2.7732         0    4.6981         0   -0.0229         0    0.0031</w:t>
      </w:r>
    </w:p>
    <w:p w14:paraId="4FE0C62F" w14:textId="77777777" w:rsidR="00A31C32" w:rsidRDefault="00A31C32" w:rsidP="00A31C32">
      <w:r>
        <w:t xml:space="preserve">         0   -2.7732         0    4.6981         0   -0.0229         0</w:t>
      </w:r>
    </w:p>
    <w:p w14:paraId="7D1FD682" w14:textId="77777777" w:rsidR="00A31C32" w:rsidRDefault="00A31C32" w:rsidP="00A31C32">
      <w:r>
        <w:t xml:space="preserve">    0.0499         0   -1.5657         0    4.0523         0   -1.5826</w:t>
      </w:r>
    </w:p>
    <w:p w14:paraId="49752679" w14:textId="77777777" w:rsidR="00A31C32" w:rsidRDefault="00A31C32" w:rsidP="00A31C32">
      <w:r>
        <w:t xml:space="preserve">         0    0.0499         0   -1.5657         0    4.0523         0</w:t>
      </w:r>
    </w:p>
    <w:p w14:paraId="2E51C381" w14:textId="77777777" w:rsidR="00A31C32" w:rsidRDefault="00A31C32" w:rsidP="00A31C32">
      <w:r>
        <w:t xml:space="preserve">    0.0048         0    0.0118         0   -0.0978         0    7.4659</w:t>
      </w:r>
    </w:p>
    <w:p w14:paraId="11C5F3A6" w14:textId="77777777" w:rsidR="00A31C32" w:rsidRDefault="00A31C32" w:rsidP="00A31C32">
      <w:r>
        <w:t xml:space="preserve">         0    0.0048         0    0.0118         0   -0.0978         0</w:t>
      </w:r>
    </w:p>
    <w:p w14:paraId="7220DB3A" w14:textId="77777777" w:rsidR="00A31C32" w:rsidRDefault="00A31C32" w:rsidP="00A31C32">
      <w:r>
        <w:t xml:space="preserve">    0.1105         0   -2.6996         0   -0.0413         0    0.0087</w:t>
      </w:r>
    </w:p>
    <w:p w14:paraId="71873B8D" w14:textId="77777777" w:rsidR="00A31C32" w:rsidRDefault="00A31C32" w:rsidP="00A31C32">
      <w:r>
        <w:lastRenderedPageBreak/>
        <w:t xml:space="preserve">         0    0.1105         0   -2.6996         0   -0.0413         0</w:t>
      </w:r>
    </w:p>
    <w:p w14:paraId="6C04773F" w14:textId="77777777" w:rsidR="00A31C32" w:rsidRDefault="00A31C32" w:rsidP="00A31C32">
      <w:r>
        <w:t xml:space="preserve">   -1.9646         0    0.0217         0   -1.9560         0    0.0597</w:t>
      </w:r>
    </w:p>
    <w:p w14:paraId="025FA2CD" w14:textId="77777777" w:rsidR="00A31C32" w:rsidRDefault="00A31C32" w:rsidP="00A31C32">
      <w:r>
        <w:t xml:space="preserve">         0   -1.9646         0    0.0217         0   -1.9560         0</w:t>
      </w:r>
    </w:p>
    <w:p w14:paraId="29F55024" w14:textId="77777777" w:rsidR="00A31C32" w:rsidRDefault="00A31C32" w:rsidP="00A31C32"/>
    <w:p w14:paraId="43103B5D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0C237CC" w14:textId="77777777" w:rsidR="00A31C32" w:rsidRDefault="00A31C32" w:rsidP="00A31C32"/>
    <w:p w14:paraId="15E38539" w14:textId="77777777" w:rsidR="00A31C32" w:rsidRDefault="00A31C32" w:rsidP="00A31C32">
      <w:r>
        <w:t xml:space="preserve">         0    2.4731         0  -20.3478         0    7.5789         0</w:t>
      </w:r>
    </w:p>
    <w:p w14:paraId="547A95B3" w14:textId="77777777" w:rsidR="00A31C32" w:rsidRDefault="00A31C32" w:rsidP="00A31C32">
      <w:r>
        <w:t xml:space="preserve">   -0.1458         0    2.4731         0  -20.3478         0    7.5789</w:t>
      </w:r>
    </w:p>
    <w:p w14:paraId="7DCDE47E" w14:textId="77777777" w:rsidR="00A31C32" w:rsidRDefault="00A31C32" w:rsidP="00A31C32">
      <w:r>
        <w:t xml:space="preserve">         0  -27.8524         0    0.4806         0   -0.0905         0</w:t>
      </w:r>
    </w:p>
    <w:p w14:paraId="5EC3A843" w14:textId="77777777" w:rsidR="00A31C32" w:rsidRDefault="00A31C32" w:rsidP="00A31C32">
      <w:r>
        <w:t xml:space="preserve">    5.6091         0  -27.8524         0    0.4806         0   -0.0905</w:t>
      </w:r>
    </w:p>
    <w:p w14:paraId="131B0129" w14:textId="77777777" w:rsidR="00A31C32" w:rsidRDefault="00A31C32" w:rsidP="00A31C32">
      <w:r>
        <w:t xml:space="preserve">         0   -1.0902         0  -18.3137         0    0.0286         0</w:t>
      </w:r>
    </w:p>
    <w:p w14:paraId="0E084E2D" w14:textId="77777777" w:rsidR="00A31C32" w:rsidRDefault="00A31C32" w:rsidP="00A31C32">
      <w:r>
        <w:t xml:space="preserve">  -21.7680         0   -1.0902         0  -18.3137         0    0.0286</w:t>
      </w:r>
    </w:p>
    <w:p w14:paraId="6FABC460" w14:textId="77777777" w:rsidR="00A31C32" w:rsidRDefault="00A31C32" w:rsidP="00A31C32">
      <w:r>
        <w:t xml:space="preserve">         0    0.3006         0    1.4794         0    0.0039         0</w:t>
      </w:r>
    </w:p>
    <w:p w14:paraId="2B998146" w14:textId="77777777" w:rsidR="00A31C32" w:rsidRDefault="00A31C32" w:rsidP="00A31C32">
      <w:r>
        <w:t xml:space="preserve">   98.8586         0    0.3006         0    1.4794         0    0.0039</w:t>
      </w:r>
    </w:p>
    <w:p w14:paraId="3B013192" w14:textId="77777777" w:rsidR="00A31C32" w:rsidRDefault="00A31C32" w:rsidP="00A31C32">
      <w:r>
        <w:t xml:space="preserve">         0   54.0159         0    0.0539         0    0.0370         0</w:t>
      </w:r>
    </w:p>
    <w:p w14:paraId="37D79165" w14:textId="77777777" w:rsidR="00A31C32" w:rsidRDefault="00A31C32" w:rsidP="00A31C32">
      <w:r>
        <w:t xml:space="preserve">    0.3006         0   54.0159         0    0.0539         0    0.0370</w:t>
      </w:r>
    </w:p>
    <w:p w14:paraId="63F1A3FC" w14:textId="77777777" w:rsidR="00A31C32" w:rsidRDefault="00A31C32" w:rsidP="00A31C32">
      <w:r>
        <w:t xml:space="preserve">         0    0.0539         0   35.3438         0   -0.0818         0</w:t>
      </w:r>
    </w:p>
    <w:p w14:paraId="482CE1A6" w14:textId="77777777" w:rsidR="00A31C32" w:rsidRDefault="00A31C32" w:rsidP="00A31C32">
      <w:r>
        <w:t xml:space="preserve">    1.4794         0    0.0539         0   35.3438         0   -0.0818</w:t>
      </w:r>
    </w:p>
    <w:p w14:paraId="7CD974BE" w14:textId="77777777" w:rsidR="00A31C32" w:rsidRDefault="00A31C32" w:rsidP="00A31C32">
      <w:r>
        <w:t xml:space="preserve">         0    0.0370         0   -0.0818         0   36.3695         0</w:t>
      </w:r>
    </w:p>
    <w:p w14:paraId="3D609C41" w14:textId="77777777" w:rsidR="00A31C32" w:rsidRDefault="00A31C32" w:rsidP="00A31C32">
      <w:r>
        <w:t xml:space="preserve">    0.0039         0    0.0370         0   -0.0818         0   36.3695</w:t>
      </w:r>
    </w:p>
    <w:p w14:paraId="3E572D93" w14:textId="77777777" w:rsidR="00A31C32" w:rsidRDefault="00A31C32" w:rsidP="00A31C32">
      <w:r>
        <w:t xml:space="preserve">         0   -0.0276         0   -0.0212         0   -6.8092         0</w:t>
      </w:r>
    </w:p>
    <w:p w14:paraId="317C3094" w14:textId="77777777" w:rsidR="00A31C32" w:rsidRDefault="00A31C32" w:rsidP="00A31C32">
      <w:r>
        <w:t xml:space="preserve">    0.0031         0   -0.0276         0   -0.0212         0   -6.8092</w:t>
      </w:r>
    </w:p>
    <w:p w14:paraId="04605EE2" w14:textId="77777777" w:rsidR="00A31C32" w:rsidRDefault="00A31C32" w:rsidP="00A31C32">
      <w:r>
        <w:t xml:space="preserve">         0   -0.0320         0    0.0294         0    0.0524         0</w:t>
      </w:r>
    </w:p>
    <w:p w14:paraId="0024B1AA" w14:textId="77777777" w:rsidR="00A31C32" w:rsidRDefault="00A31C32" w:rsidP="00A31C32">
      <w:r>
        <w:t xml:space="preserve">   -1.5826         0   -0.0320         0    0.0294         0    0.0524</w:t>
      </w:r>
    </w:p>
    <w:p w14:paraId="1AC064A8" w14:textId="77777777" w:rsidR="00A31C32" w:rsidRDefault="00A31C32" w:rsidP="00A31C32">
      <w:r>
        <w:t xml:space="preserve">         0    0.0012         0    0.0248         0   -0.0399         0</w:t>
      </w:r>
    </w:p>
    <w:p w14:paraId="61E246B7" w14:textId="77777777" w:rsidR="00A31C32" w:rsidRDefault="00A31C32" w:rsidP="00A31C32">
      <w:r>
        <w:t xml:space="preserve">    7.4659         0    0.0012         0    0.0248         0   -0.0399</w:t>
      </w:r>
    </w:p>
    <w:p w14:paraId="40BFBFDC" w14:textId="77777777" w:rsidR="00A31C32" w:rsidRDefault="00A31C32" w:rsidP="00A31C32">
      <w:r>
        <w:t xml:space="preserve">         0    4.5633         0   -0.0010         0   -0.0248         0</w:t>
      </w:r>
    </w:p>
    <w:p w14:paraId="17302B8C" w14:textId="77777777" w:rsidR="00A31C32" w:rsidRDefault="00A31C32" w:rsidP="00A31C32">
      <w:r>
        <w:t xml:space="preserve">    0.0087         0    4.5633         0   -0.0010         0   -0.0248</w:t>
      </w:r>
    </w:p>
    <w:p w14:paraId="2E035E6C" w14:textId="77777777" w:rsidR="00A31C32" w:rsidRDefault="00A31C32" w:rsidP="00A31C32">
      <w:r>
        <w:t xml:space="preserve">         0   -0.0017         0    3.2539         0   -5.7076         0</w:t>
      </w:r>
    </w:p>
    <w:p w14:paraId="524A106D" w14:textId="77777777" w:rsidR="00A31C32" w:rsidRDefault="00A31C32" w:rsidP="00A31C32">
      <w:r>
        <w:t xml:space="preserve">    0.0597         0   -0.0017         0    3.2539         0   -5.7076</w:t>
      </w:r>
    </w:p>
    <w:p w14:paraId="7E651277" w14:textId="77777777" w:rsidR="00A31C32" w:rsidRDefault="00A31C32" w:rsidP="00A31C32"/>
    <w:p w14:paraId="06825C84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223DC0A" w14:textId="77777777" w:rsidR="00A31C32" w:rsidRDefault="00A31C32" w:rsidP="00A31C32"/>
    <w:p w14:paraId="44BD4C4A" w14:textId="77777777" w:rsidR="00A31C32" w:rsidRDefault="00A31C32" w:rsidP="00A31C32">
      <w:r>
        <w:lastRenderedPageBreak/>
        <w:t xml:space="preserve">   -2.7732         0    0.0499         0    0.0048         0    0.1105</w:t>
      </w:r>
    </w:p>
    <w:p w14:paraId="2D2498DD" w14:textId="77777777" w:rsidR="00A31C32" w:rsidRDefault="00A31C32" w:rsidP="00A31C32">
      <w:r>
        <w:t xml:space="preserve">         0   -2.7732         0    0.0499         0    0.0048         0</w:t>
      </w:r>
    </w:p>
    <w:p w14:paraId="700911ED" w14:textId="77777777" w:rsidR="00A31C32" w:rsidRDefault="00A31C32" w:rsidP="00A31C32">
      <w:r>
        <w:t xml:space="preserve">    4.6981         0   -1.5657         0    0.0118         0   -2.6996</w:t>
      </w:r>
    </w:p>
    <w:p w14:paraId="2701A16B" w14:textId="77777777" w:rsidR="00A31C32" w:rsidRDefault="00A31C32" w:rsidP="00A31C32">
      <w:r>
        <w:t xml:space="preserve">         0    4.6981         0   -1.5657         0    0.0118         0</w:t>
      </w:r>
    </w:p>
    <w:p w14:paraId="049A4424" w14:textId="77777777" w:rsidR="00A31C32" w:rsidRDefault="00A31C32" w:rsidP="00A31C32">
      <w:r>
        <w:t xml:space="preserve">   -0.0229         0    4.0523         0   -0.0978         0   -0.0413</w:t>
      </w:r>
    </w:p>
    <w:p w14:paraId="2D34CA62" w14:textId="77777777" w:rsidR="00A31C32" w:rsidRDefault="00A31C32" w:rsidP="00A31C32">
      <w:r>
        <w:t xml:space="preserve">         0   -0.0229         0    4.0523         0   -0.0978         0</w:t>
      </w:r>
    </w:p>
    <w:p w14:paraId="5D44D902" w14:textId="77777777" w:rsidR="00A31C32" w:rsidRDefault="00A31C32" w:rsidP="00A31C32">
      <w:r>
        <w:t xml:space="preserve">    0.0031         0   -1.5826         0    7.4659         0    0.0087</w:t>
      </w:r>
    </w:p>
    <w:p w14:paraId="3545FF8A" w14:textId="77777777" w:rsidR="00A31C32" w:rsidRDefault="00A31C32" w:rsidP="00A31C32">
      <w:r>
        <w:t xml:space="preserve">         0    0.0031         0   -1.5826         0    7.4659         0</w:t>
      </w:r>
    </w:p>
    <w:p w14:paraId="5969147E" w14:textId="77777777" w:rsidR="00A31C32" w:rsidRDefault="00A31C32" w:rsidP="00A31C32">
      <w:r>
        <w:t xml:space="preserve">   -0.0276         0   -0.0320         0    0.0012         0    4.5633</w:t>
      </w:r>
    </w:p>
    <w:p w14:paraId="2F440AEE" w14:textId="77777777" w:rsidR="00A31C32" w:rsidRDefault="00A31C32" w:rsidP="00A31C32">
      <w:r>
        <w:t xml:space="preserve">         0   -0.0276         0   -0.0320         0    0.0012         0</w:t>
      </w:r>
    </w:p>
    <w:p w14:paraId="6064082D" w14:textId="77777777" w:rsidR="00A31C32" w:rsidRDefault="00A31C32" w:rsidP="00A31C32">
      <w:r>
        <w:t xml:space="preserve">   -0.0212         0    0.0294         0    0.0248         0   -0.0010</w:t>
      </w:r>
    </w:p>
    <w:p w14:paraId="789A9DA1" w14:textId="77777777" w:rsidR="00A31C32" w:rsidRDefault="00A31C32" w:rsidP="00A31C32">
      <w:r>
        <w:t xml:space="preserve">         0   -0.0212         0    0.0294         0    0.0248         0</w:t>
      </w:r>
    </w:p>
    <w:p w14:paraId="5E9E3048" w14:textId="77777777" w:rsidR="00A31C32" w:rsidRDefault="00A31C32" w:rsidP="00A31C32">
      <w:r>
        <w:t xml:space="preserve">   -6.8092         0    0.0524         0   -0.0399         0   -0.0248</w:t>
      </w:r>
    </w:p>
    <w:p w14:paraId="75AF31AA" w14:textId="77777777" w:rsidR="00A31C32" w:rsidRDefault="00A31C32" w:rsidP="00A31C32">
      <w:r>
        <w:t xml:space="preserve">         0   -6.8092         0    0.0524         0   -0.0399         0</w:t>
      </w:r>
    </w:p>
    <w:p w14:paraId="5D113C18" w14:textId="77777777" w:rsidR="00A31C32" w:rsidRDefault="00A31C32" w:rsidP="00A31C32">
      <w:r>
        <w:t xml:space="preserve">   23.5873         0   -4.4682         0    0.0545         0   -5.4284</w:t>
      </w:r>
    </w:p>
    <w:p w14:paraId="793B4FF0" w14:textId="77777777" w:rsidR="00A31C32" w:rsidRDefault="00A31C32" w:rsidP="00A31C32">
      <w:r>
        <w:t xml:space="preserve">         0   23.5873         0   -4.4682         0    0.0545         0</w:t>
      </w:r>
    </w:p>
    <w:p w14:paraId="7376A79D" w14:textId="77777777" w:rsidR="00A31C32" w:rsidRDefault="00A31C32" w:rsidP="00A31C32">
      <w:r>
        <w:t xml:space="preserve">   -4.4682         0   19.5546         0   -5.0664         0   -0.4022</w:t>
      </w:r>
    </w:p>
    <w:p w14:paraId="2A0934F0" w14:textId="77777777" w:rsidR="00A31C32" w:rsidRDefault="00A31C32" w:rsidP="00A31C32">
      <w:r>
        <w:t xml:space="preserve">         0   -4.4682         0   19.5546         0   -5.0664         0</w:t>
      </w:r>
    </w:p>
    <w:p w14:paraId="3E409B40" w14:textId="77777777" w:rsidR="00A31C32" w:rsidRDefault="00A31C32" w:rsidP="00A31C32">
      <w:r>
        <w:t xml:space="preserve">    0.0545         0   -5.0664         0   36.0015         0    0.0212</w:t>
      </w:r>
    </w:p>
    <w:p w14:paraId="4F90CBB4" w14:textId="77777777" w:rsidR="00A31C32" w:rsidRDefault="00A31C32" w:rsidP="00A31C32">
      <w:r>
        <w:t xml:space="preserve">         0    0.0545         0   -5.0664         0   36.0015         0</w:t>
      </w:r>
    </w:p>
    <w:p w14:paraId="00E38FFC" w14:textId="77777777" w:rsidR="00A31C32" w:rsidRDefault="00A31C32" w:rsidP="00A31C32">
      <w:r>
        <w:t xml:space="preserve">   -5.4284         0   -0.4022         0    0.0212         0   22.9493</w:t>
      </w:r>
    </w:p>
    <w:p w14:paraId="351776FC" w14:textId="77777777" w:rsidR="00A31C32" w:rsidRDefault="00A31C32" w:rsidP="00A31C32">
      <w:r>
        <w:t xml:space="preserve">         0   -5.4284         0   -0.4022         0    0.0212         0</w:t>
      </w:r>
    </w:p>
    <w:p w14:paraId="603C837A" w14:textId="77777777" w:rsidR="00A31C32" w:rsidRDefault="00A31C32" w:rsidP="00A31C32">
      <w:r>
        <w:t xml:space="preserve">   -0.4777         0   -3.0605         0   -0.0211         0    0.0738</w:t>
      </w:r>
    </w:p>
    <w:p w14:paraId="0C8CD42D" w14:textId="77777777" w:rsidR="00A31C32" w:rsidRDefault="00A31C32" w:rsidP="00A31C32">
      <w:r>
        <w:t xml:space="preserve">         0   -0.4777         0   -3.0605         0   -0.0211         0</w:t>
      </w:r>
    </w:p>
    <w:p w14:paraId="11B46CE9" w14:textId="77777777" w:rsidR="00A31C32" w:rsidRDefault="00A31C32" w:rsidP="00A31C32"/>
    <w:p w14:paraId="51C2E0B7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C339D8E" w14:textId="77777777" w:rsidR="00A31C32" w:rsidRDefault="00A31C32" w:rsidP="00A31C32"/>
    <w:p w14:paraId="23301898" w14:textId="77777777" w:rsidR="00A31C32" w:rsidRDefault="00A31C32" w:rsidP="00A31C32">
      <w:r>
        <w:t xml:space="preserve">         0   -1.9646         0</w:t>
      </w:r>
    </w:p>
    <w:p w14:paraId="072C480E" w14:textId="77777777" w:rsidR="00A31C32" w:rsidRDefault="00A31C32" w:rsidP="00A31C32">
      <w:r>
        <w:t xml:space="preserve">    0.1105         0   -1.9646</w:t>
      </w:r>
    </w:p>
    <w:p w14:paraId="48D4E37A" w14:textId="77777777" w:rsidR="00A31C32" w:rsidRDefault="00A31C32" w:rsidP="00A31C32">
      <w:r>
        <w:t xml:space="preserve">         0    0.0217         0</w:t>
      </w:r>
    </w:p>
    <w:p w14:paraId="2A27A779" w14:textId="77777777" w:rsidR="00A31C32" w:rsidRDefault="00A31C32" w:rsidP="00A31C32">
      <w:r>
        <w:t xml:space="preserve">   -2.6996         0    0.0217</w:t>
      </w:r>
    </w:p>
    <w:p w14:paraId="4E5092DD" w14:textId="77777777" w:rsidR="00A31C32" w:rsidRDefault="00A31C32" w:rsidP="00A31C32">
      <w:r>
        <w:t xml:space="preserve">         0   -1.9560         0</w:t>
      </w:r>
    </w:p>
    <w:p w14:paraId="041F1430" w14:textId="77777777" w:rsidR="00A31C32" w:rsidRDefault="00A31C32" w:rsidP="00A31C32">
      <w:r>
        <w:t xml:space="preserve">   -0.0413         0   -1.9560</w:t>
      </w:r>
    </w:p>
    <w:p w14:paraId="37561821" w14:textId="77777777" w:rsidR="00A31C32" w:rsidRDefault="00A31C32" w:rsidP="00A31C32">
      <w:r>
        <w:t xml:space="preserve">         0    0.0597         0</w:t>
      </w:r>
    </w:p>
    <w:p w14:paraId="7CE887A5" w14:textId="77777777" w:rsidR="00A31C32" w:rsidRDefault="00A31C32" w:rsidP="00A31C32">
      <w:r>
        <w:lastRenderedPageBreak/>
        <w:t xml:space="preserve">    0.0087         0    0.0597</w:t>
      </w:r>
    </w:p>
    <w:p w14:paraId="7FA8C717" w14:textId="77777777" w:rsidR="00A31C32" w:rsidRDefault="00A31C32" w:rsidP="00A31C32">
      <w:r>
        <w:t xml:space="preserve">         0   -0.0017         0</w:t>
      </w:r>
    </w:p>
    <w:p w14:paraId="08EAAAD4" w14:textId="77777777" w:rsidR="00A31C32" w:rsidRDefault="00A31C32" w:rsidP="00A31C32">
      <w:r>
        <w:t xml:space="preserve">    4.5633         0   -0.0017</w:t>
      </w:r>
    </w:p>
    <w:p w14:paraId="2DA84907" w14:textId="77777777" w:rsidR="00A31C32" w:rsidRDefault="00A31C32" w:rsidP="00A31C32">
      <w:r>
        <w:t xml:space="preserve">         0    3.2539         0</w:t>
      </w:r>
    </w:p>
    <w:p w14:paraId="2C066C5C" w14:textId="77777777" w:rsidR="00A31C32" w:rsidRDefault="00A31C32" w:rsidP="00A31C32">
      <w:r>
        <w:t xml:space="preserve">   -0.0010         0    3.2539</w:t>
      </w:r>
    </w:p>
    <w:p w14:paraId="0D77BE98" w14:textId="77777777" w:rsidR="00A31C32" w:rsidRDefault="00A31C32" w:rsidP="00A31C32">
      <w:r>
        <w:t xml:space="preserve">         0   -5.7076         0</w:t>
      </w:r>
    </w:p>
    <w:p w14:paraId="45D79766" w14:textId="77777777" w:rsidR="00A31C32" w:rsidRDefault="00A31C32" w:rsidP="00A31C32">
      <w:r>
        <w:t xml:space="preserve">   -0.0248         0   -5.7076</w:t>
      </w:r>
    </w:p>
    <w:p w14:paraId="7AD7F726" w14:textId="77777777" w:rsidR="00A31C32" w:rsidRDefault="00A31C32" w:rsidP="00A31C32">
      <w:r>
        <w:t xml:space="preserve">         0   -0.4777         0</w:t>
      </w:r>
    </w:p>
    <w:p w14:paraId="4A315781" w14:textId="77777777" w:rsidR="00A31C32" w:rsidRDefault="00A31C32" w:rsidP="00A31C32">
      <w:r>
        <w:t xml:space="preserve">   -5.4284         0   -0.4777</w:t>
      </w:r>
    </w:p>
    <w:p w14:paraId="61F6BC83" w14:textId="77777777" w:rsidR="00A31C32" w:rsidRDefault="00A31C32" w:rsidP="00A31C32">
      <w:r>
        <w:t xml:space="preserve">         0   -3.0605         0</w:t>
      </w:r>
    </w:p>
    <w:p w14:paraId="51AAE6D3" w14:textId="77777777" w:rsidR="00A31C32" w:rsidRDefault="00A31C32" w:rsidP="00A31C32">
      <w:r>
        <w:t xml:space="preserve">   -0.4022         0   -3.0605</w:t>
      </w:r>
    </w:p>
    <w:p w14:paraId="24660272" w14:textId="77777777" w:rsidR="00A31C32" w:rsidRDefault="00A31C32" w:rsidP="00A31C32">
      <w:r>
        <w:t xml:space="preserve">         0   -0.0211         0</w:t>
      </w:r>
    </w:p>
    <w:p w14:paraId="7878A86D" w14:textId="77777777" w:rsidR="00A31C32" w:rsidRDefault="00A31C32" w:rsidP="00A31C32">
      <w:r>
        <w:t xml:space="preserve">    0.0212         0   -0.0211</w:t>
      </w:r>
    </w:p>
    <w:p w14:paraId="47E255B5" w14:textId="77777777" w:rsidR="00A31C32" w:rsidRDefault="00A31C32" w:rsidP="00A31C32">
      <w:r>
        <w:t xml:space="preserve">         0    0.0738         0</w:t>
      </w:r>
    </w:p>
    <w:p w14:paraId="50FEE130" w14:textId="77777777" w:rsidR="00A31C32" w:rsidRDefault="00A31C32" w:rsidP="00A31C32">
      <w:r>
        <w:t xml:space="preserve">   22.9493         0    0.0738</w:t>
      </w:r>
    </w:p>
    <w:p w14:paraId="5D11BF82" w14:textId="77777777" w:rsidR="00A31C32" w:rsidRDefault="00A31C32" w:rsidP="00A31C32">
      <w:r>
        <w:t xml:space="preserve">         0   16.5986         0</w:t>
      </w:r>
    </w:p>
    <w:p w14:paraId="0CECCC99" w14:textId="77777777" w:rsidR="00A31C32" w:rsidRDefault="00A31C32" w:rsidP="00A31C32">
      <w:r>
        <w:t xml:space="preserve">    0.0738         0   16.5986</w:t>
      </w:r>
    </w:p>
    <w:p w14:paraId="7371D269" w14:textId="77777777" w:rsidR="00A31C32" w:rsidRDefault="00A31C32" w:rsidP="00A31C32"/>
    <w:p w14:paraId="70A1F543" w14:textId="77777777" w:rsidR="00A31C32" w:rsidRDefault="00A31C32" w:rsidP="00A31C32"/>
    <w:p w14:paraId="104AF391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266ECEA1" w14:textId="77777777" w:rsidR="00A31C32" w:rsidRDefault="00A31C32" w:rsidP="00A31C32"/>
    <w:p w14:paraId="03F9BEDF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F1C3653" w14:textId="77777777" w:rsidR="00A31C32" w:rsidRDefault="00A31C32" w:rsidP="00A31C32"/>
    <w:p w14:paraId="185CC24E" w14:textId="77777777" w:rsidR="00A31C32" w:rsidRDefault="00A31C32" w:rsidP="00A31C32">
      <w:r>
        <w:t xml:space="preserve">    6.4514         0   -1.7642         0    0.7392         0   -0.0156</w:t>
      </w:r>
    </w:p>
    <w:p w14:paraId="3996EDFF" w14:textId="77777777" w:rsidR="00A31C32" w:rsidRDefault="00A31C32" w:rsidP="00A31C32">
      <w:r>
        <w:t xml:space="preserve">         0    6.4514         0   -1.7642         0    0.7392         0</w:t>
      </w:r>
    </w:p>
    <w:p w14:paraId="6E352A4C" w14:textId="77777777" w:rsidR="00A31C32" w:rsidRDefault="00A31C32" w:rsidP="00A31C32">
      <w:r>
        <w:t xml:space="preserve">   -1.7642         0    5.0076         0   -1.8338         0    0.6284</w:t>
      </w:r>
    </w:p>
    <w:p w14:paraId="08A49D93" w14:textId="77777777" w:rsidR="00A31C32" w:rsidRDefault="00A31C32" w:rsidP="00A31C32">
      <w:r>
        <w:t xml:space="preserve">         0   -1.7642         0    5.0076         0   -1.8338         0</w:t>
      </w:r>
    </w:p>
    <w:p w14:paraId="2E3DBC89" w14:textId="77777777" w:rsidR="00A31C32" w:rsidRDefault="00A31C32" w:rsidP="00A31C32">
      <w:r>
        <w:t xml:space="preserve">    0.7392         0   -1.8338         0    6.0895         0   -1.8426</w:t>
      </w:r>
    </w:p>
    <w:p w14:paraId="1176AD16" w14:textId="77777777" w:rsidR="00A31C32" w:rsidRDefault="00A31C32" w:rsidP="00A31C32">
      <w:r>
        <w:t xml:space="preserve">         0    0.7392         0   -1.8338         0    6.0895         0</w:t>
      </w:r>
    </w:p>
    <w:p w14:paraId="10DAEC41" w14:textId="77777777" w:rsidR="00A31C32" w:rsidRDefault="00A31C32" w:rsidP="00A31C32">
      <w:r>
        <w:t xml:space="preserve">   -0.0156         0    0.6284         0   -1.8426         0    5.4081</w:t>
      </w:r>
    </w:p>
    <w:p w14:paraId="39A62320" w14:textId="77777777" w:rsidR="00A31C32" w:rsidRDefault="00A31C32" w:rsidP="00A31C32">
      <w:r>
        <w:t xml:space="preserve">         0   -0.0156         0    0.6284         0   -1.8426         0</w:t>
      </w:r>
    </w:p>
    <w:p w14:paraId="359E4E3B" w14:textId="77777777" w:rsidR="00A31C32" w:rsidRDefault="00A31C32" w:rsidP="00A31C32">
      <w:r>
        <w:t xml:space="preserve">    0.0242         0   -1.6792         0    0.0025         0    0.0006</w:t>
      </w:r>
    </w:p>
    <w:p w14:paraId="152BEB7A" w14:textId="77777777" w:rsidR="00A31C32" w:rsidRDefault="00A31C32" w:rsidP="00A31C32">
      <w:r>
        <w:t xml:space="preserve">         0    0.0242         0   -1.6792         0    0.0025         0</w:t>
      </w:r>
    </w:p>
    <w:p w14:paraId="50F56A15" w14:textId="77777777" w:rsidR="00A31C32" w:rsidRDefault="00A31C32" w:rsidP="00A31C32">
      <w:r>
        <w:t xml:space="preserve">   -1.3738         0    0.0201         0   -1.3628         0    0.0162</w:t>
      </w:r>
    </w:p>
    <w:p w14:paraId="71F37B65" w14:textId="77777777" w:rsidR="00A31C32" w:rsidRDefault="00A31C32" w:rsidP="00A31C32">
      <w:r>
        <w:lastRenderedPageBreak/>
        <w:t xml:space="preserve">         0   -1.3738         0    0.0201         0   -1.3628         0</w:t>
      </w:r>
    </w:p>
    <w:p w14:paraId="24D1D4BE" w14:textId="77777777" w:rsidR="00A31C32" w:rsidRDefault="00A31C32" w:rsidP="00A31C32">
      <w:r>
        <w:t xml:space="preserve">  -26.5272         0    7.2944         0   -1.1135         0   -0.0321</w:t>
      </w:r>
    </w:p>
    <w:p w14:paraId="20DB4B07" w14:textId="77777777" w:rsidR="00A31C32" w:rsidRDefault="00A31C32" w:rsidP="00A31C32">
      <w:r>
        <w:t xml:space="preserve">         0  -26.5272         0    7.2944         0   -1.1135         0</w:t>
      </w:r>
    </w:p>
    <w:p w14:paraId="17DA0265" w14:textId="77777777" w:rsidR="00A31C32" w:rsidRDefault="00A31C32" w:rsidP="00A31C32">
      <w:r>
        <w:t xml:space="preserve">    5.8491         0  -12.1711         0    1.8271         0    0.1519</w:t>
      </w:r>
    </w:p>
    <w:p w14:paraId="219A8EAC" w14:textId="77777777" w:rsidR="00A31C32" w:rsidRDefault="00A31C32" w:rsidP="00A31C32">
      <w:r>
        <w:t xml:space="preserve">         0    5.8491         0  -12.1711         0    1.8271         0</w:t>
      </w:r>
    </w:p>
    <w:p w14:paraId="416015E1" w14:textId="77777777" w:rsidR="00A31C32" w:rsidRDefault="00A31C32" w:rsidP="00A31C32">
      <w:r>
        <w:t xml:space="preserve">   -0.9032         0    0.5269         0   -2.6660         0    1.3438</w:t>
      </w:r>
    </w:p>
    <w:p w14:paraId="1E3437D3" w14:textId="77777777" w:rsidR="00A31C32" w:rsidRDefault="00A31C32" w:rsidP="00A31C32">
      <w:r>
        <w:t xml:space="preserve">         0   -0.9032         0    0.5269         0   -2.6660         0</w:t>
      </w:r>
    </w:p>
    <w:p w14:paraId="544E6062" w14:textId="77777777" w:rsidR="00A31C32" w:rsidRDefault="00A31C32" w:rsidP="00A31C32">
      <w:r>
        <w:t xml:space="preserve">   -0.0124         0    0.1976         0    2.3890         0  -23.7305</w:t>
      </w:r>
    </w:p>
    <w:p w14:paraId="5DD47B6C" w14:textId="77777777" w:rsidR="00A31C32" w:rsidRDefault="00A31C32" w:rsidP="00A31C32">
      <w:r>
        <w:t xml:space="preserve">         0   -0.0124         0    0.1976         0    2.3890         0</w:t>
      </w:r>
    </w:p>
    <w:p w14:paraId="3B8FC6AF" w14:textId="77777777" w:rsidR="00A31C32" w:rsidRDefault="00A31C32" w:rsidP="00A31C32">
      <w:r>
        <w:t xml:space="preserve">   -0.7699         0    4.9884         0    0.4150         0   -0.1078</w:t>
      </w:r>
    </w:p>
    <w:p w14:paraId="15C6095C" w14:textId="77777777" w:rsidR="00A31C32" w:rsidRDefault="00A31C32" w:rsidP="00A31C32">
      <w:r>
        <w:t xml:space="preserve">         0   -0.7699         0    4.9884         0    0.4150         0</w:t>
      </w:r>
    </w:p>
    <w:p w14:paraId="6961C378" w14:textId="77777777" w:rsidR="00A31C32" w:rsidRDefault="00A31C32" w:rsidP="00A31C32">
      <w:r>
        <w:t xml:space="preserve">    3.0519         0    0.0033         0    1.6017         0   -0.3813</w:t>
      </w:r>
    </w:p>
    <w:p w14:paraId="6694C382" w14:textId="77777777" w:rsidR="00A31C32" w:rsidRDefault="00A31C32" w:rsidP="00A31C32">
      <w:r>
        <w:t xml:space="preserve">         0    3.0519         0    0.0033         0    1.6017         0</w:t>
      </w:r>
    </w:p>
    <w:p w14:paraId="741D4829" w14:textId="77777777" w:rsidR="00A31C32" w:rsidRDefault="00A31C32" w:rsidP="00A31C32"/>
    <w:p w14:paraId="2266495A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918D04B" w14:textId="77777777" w:rsidR="00A31C32" w:rsidRDefault="00A31C32" w:rsidP="00A31C32"/>
    <w:p w14:paraId="57FBBBD7" w14:textId="77777777" w:rsidR="00A31C32" w:rsidRDefault="00A31C32" w:rsidP="00A31C32">
      <w:r>
        <w:t xml:space="preserve">         0    0.0242         0   -1.3738         0  -26.5272         0</w:t>
      </w:r>
    </w:p>
    <w:p w14:paraId="6F6204D7" w14:textId="77777777" w:rsidR="00A31C32" w:rsidRDefault="00A31C32" w:rsidP="00A31C32">
      <w:r>
        <w:t xml:space="preserve">   -0.0156         0    0.0242         0   -1.3738         0  -26.5272</w:t>
      </w:r>
    </w:p>
    <w:p w14:paraId="1E608EDD" w14:textId="77777777" w:rsidR="00A31C32" w:rsidRDefault="00A31C32" w:rsidP="00A31C32">
      <w:r>
        <w:t xml:space="preserve">         0   -1.6792         0    0.0201         0    7.2944         0</w:t>
      </w:r>
    </w:p>
    <w:p w14:paraId="79557758" w14:textId="77777777" w:rsidR="00A31C32" w:rsidRDefault="00A31C32" w:rsidP="00A31C32">
      <w:r>
        <w:t xml:space="preserve">    0.6284         0   -1.6792         0    0.0201         0    7.2944</w:t>
      </w:r>
    </w:p>
    <w:p w14:paraId="5ED05A9C" w14:textId="77777777" w:rsidR="00A31C32" w:rsidRDefault="00A31C32" w:rsidP="00A31C32">
      <w:r>
        <w:t xml:space="preserve">         0    0.0025         0   -1.3628         0   -1.1135         0</w:t>
      </w:r>
    </w:p>
    <w:p w14:paraId="7A310562" w14:textId="77777777" w:rsidR="00A31C32" w:rsidRDefault="00A31C32" w:rsidP="00A31C32">
      <w:r>
        <w:t xml:space="preserve">   -1.8426         0    0.0025         0   -1.3628         0   -1.1135</w:t>
      </w:r>
    </w:p>
    <w:p w14:paraId="45A88453" w14:textId="77777777" w:rsidR="00A31C32" w:rsidRDefault="00A31C32" w:rsidP="00A31C32">
      <w:r>
        <w:t xml:space="preserve">         0    0.0006         0    0.0162         0   -0.0321         0</w:t>
      </w:r>
    </w:p>
    <w:p w14:paraId="6CE94A94" w14:textId="77777777" w:rsidR="00A31C32" w:rsidRDefault="00A31C32" w:rsidP="00A31C32">
      <w:r>
        <w:t xml:space="preserve">    5.4081         0    0.0006         0    0.0162         0   -0.0321</w:t>
      </w:r>
    </w:p>
    <w:p w14:paraId="4CDEF538" w14:textId="77777777" w:rsidR="00A31C32" w:rsidRDefault="00A31C32" w:rsidP="00A31C32">
      <w:r>
        <w:t xml:space="preserve">         0    3.4037         0   -0.0018         0   -1.3005         0</w:t>
      </w:r>
    </w:p>
    <w:p w14:paraId="20723D16" w14:textId="77777777" w:rsidR="00A31C32" w:rsidRDefault="00A31C32" w:rsidP="00A31C32">
      <w:r>
        <w:t xml:space="preserve">    0.0006         0    3.4037         0   -0.0018         0   -1.3005</w:t>
      </w:r>
    </w:p>
    <w:p w14:paraId="599E435E" w14:textId="77777777" w:rsidR="00A31C32" w:rsidRDefault="00A31C32" w:rsidP="00A31C32">
      <w:r>
        <w:t xml:space="preserve">         0   -0.0018         0    2.7586         0    3.9642         0</w:t>
      </w:r>
    </w:p>
    <w:p w14:paraId="278B46D7" w14:textId="77777777" w:rsidR="00A31C32" w:rsidRDefault="00A31C32" w:rsidP="00A31C32">
      <w:r>
        <w:t xml:space="preserve">    0.0162         0   -0.0018         0    2.7586         0    3.9642</w:t>
      </w:r>
    </w:p>
    <w:p w14:paraId="252969D8" w14:textId="77777777" w:rsidR="00A31C32" w:rsidRDefault="00A31C32" w:rsidP="00A31C32">
      <w:r>
        <w:t xml:space="preserve">         0   -1.3005         0    3.9642         0  142.0321         0</w:t>
      </w:r>
    </w:p>
    <w:p w14:paraId="40CE3EBD" w14:textId="77777777" w:rsidR="00A31C32" w:rsidRDefault="00A31C32" w:rsidP="00A31C32">
      <w:r>
        <w:t xml:space="preserve">   -0.0321         0   -1.3005         0    3.9642         0  142.0321</w:t>
      </w:r>
    </w:p>
    <w:p w14:paraId="4349A623" w14:textId="77777777" w:rsidR="00A31C32" w:rsidRDefault="00A31C32" w:rsidP="00A31C32">
      <w:r>
        <w:t xml:space="preserve">         0    6.4678         0   -0.4037         0  -42.6191         0</w:t>
      </w:r>
    </w:p>
    <w:p w14:paraId="7B775F82" w14:textId="77777777" w:rsidR="00A31C32" w:rsidRDefault="00A31C32" w:rsidP="00A31C32">
      <w:r>
        <w:t xml:space="preserve">    0.1519         0    6.4678         0   -0.4037         0  -42.6191</w:t>
      </w:r>
    </w:p>
    <w:p w14:paraId="2D97F36A" w14:textId="77777777" w:rsidR="00A31C32" w:rsidRDefault="00A31C32" w:rsidP="00A31C32">
      <w:r>
        <w:t xml:space="preserve">         0    0.4310         0    3.4174         0   17.3093         0</w:t>
      </w:r>
    </w:p>
    <w:p w14:paraId="396206A5" w14:textId="77777777" w:rsidR="00A31C32" w:rsidRDefault="00A31C32" w:rsidP="00A31C32">
      <w:r>
        <w:t xml:space="preserve">    1.3438         0    0.4310         0    3.4174         0   17.3093</w:t>
      </w:r>
    </w:p>
    <w:p w14:paraId="00A5B951" w14:textId="77777777" w:rsidR="00A31C32" w:rsidRDefault="00A31C32" w:rsidP="00A31C32">
      <w:r>
        <w:lastRenderedPageBreak/>
        <w:t xml:space="preserve">         0   -0.1121         0   -0.7981         0   -0.7882         0</w:t>
      </w:r>
    </w:p>
    <w:p w14:paraId="70C315F0" w14:textId="77777777" w:rsidR="00A31C32" w:rsidRDefault="00A31C32" w:rsidP="00A31C32">
      <w:r>
        <w:t xml:space="preserve">  -23.7305         0   -0.1121         0   -0.7981         0   -0.7882</w:t>
      </w:r>
    </w:p>
    <w:p w14:paraId="072D9D44" w14:textId="77777777" w:rsidR="00A31C32" w:rsidRDefault="00A31C32" w:rsidP="00A31C32">
      <w:r>
        <w:t xml:space="preserve">         0  -10.9659         0   -0.0286         0    4.5075         0</w:t>
      </w:r>
    </w:p>
    <w:p w14:paraId="7BF6E921" w14:textId="77777777" w:rsidR="00A31C32" w:rsidRDefault="00A31C32" w:rsidP="00A31C32">
      <w:r>
        <w:t xml:space="preserve">   -0.1078         0  -10.9659         0   -0.0286         0    4.5075</w:t>
      </w:r>
    </w:p>
    <w:p w14:paraId="4A5A965E" w14:textId="77777777" w:rsidR="00A31C32" w:rsidRDefault="00A31C32" w:rsidP="00A31C32">
      <w:r>
        <w:t xml:space="preserve">         0   -0.0282         0   -4.7031         0  -32.9069         0</w:t>
      </w:r>
    </w:p>
    <w:p w14:paraId="104765E6" w14:textId="77777777" w:rsidR="00A31C32" w:rsidRDefault="00A31C32" w:rsidP="00A31C32">
      <w:r>
        <w:t xml:space="preserve">   -0.3813         0   -0.0282         0   -4.7031         0  -32.9069</w:t>
      </w:r>
    </w:p>
    <w:p w14:paraId="1E1CE28D" w14:textId="77777777" w:rsidR="00A31C32" w:rsidRDefault="00A31C32" w:rsidP="00A31C32"/>
    <w:p w14:paraId="552C0553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4D533A5" w14:textId="77777777" w:rsidR="00A31C32" w:rsidRDefault="00A31C32" w:rsidP="00A31C32"/>
    <w:p w14:paraId="522B0965" w14:textId="77777777" w:rsidR="00A31C32" w:rsidRDefault="00A31C32" w:rsidP="00A31C32">
      <w:r>
        <w:t xml:space="preserve">    5.8491         0   -0.9032         0   -0.0124         0   -0.7699</w:t>
      </w:r>
    </w:p>
    <w:p w14:paraId="58145A55" w14:textId="77777777" w:rsidR="00A31C32" w:rsidRDefault="00A31C32" w:rsidP="00A31C32">
      <w:r>
        <w:t xml:space="preserve">         0    5.8491         0   -0.9032         0   -0.0124         0</w:t>
      </w:r>
    </w:p>
    <w:p w14:paraId="1FDA4546" w14:textId="77777777" w:rsidR="00A31C32" w:rsidRDefault="00A31C32" w:rsidP="00A31C32">
      <w:r>
        <w:t xml:space="preserve">  -12.1711         0    0.5269         0    0.1976         0    4.9884</w:t>
      </w:r>
    </w:p>
    <w:p w14:paraId="13A05278" w14:textId="77777777" w:rsidR="00A31C32" w:rsidRDefault="00A31C32" w:rsidP="00A31C32">
      <w:r>
        <w:t xml:space="preserve">         0  -12.1711         0    0.5269         0    0.1976         0</w:t>
      </w:r>
    </w:p>
    <w:p w14:paraId="08887660" w14:textId="77777777" w:rsidR="00A31C32" w:rsidRDefault="00A31C32" w:rsidP="00A31C32">
      <w:r>
        <w:t xml:space="preserve">    1.8271         0   -2.6660         0    2.3890         0    0.4150</w:t>
      </w:r>
    </w:p>
    <w:p w14:paraId="7631FDDD" w14:textId="77777777" w:rsidR="00A31C32" w:rsidRDefault="00A31C32" w:rsidP="00A31C32">
      <w:r>
        <w:t xml:space="preserve">         0    1.8271         0   -2.6660         0    2.3890         0</w:t>
      </w:r>
    </w:p>
    <w:p w14:paraId="76E501F1" w14:textId="77777777" w:rsidR="00A31C32" w:rsidRDefault="00A31C32" w:rsidP="00A31C32">
      <w:r>
        <w:t xml:space="preserve">    0.1519         0    1.3438         0  -23.7305         0   -0.1078</w:t>
      </w:r>
    </w:p>
    <w:p w14:paraId="4A8861BA" w14:textId="77777777" w:rsidR="00A31C32" w:rsidRDefault="00A31C32" w:rsidP="00A31C32">
      <w:r>
        <w:t xml:space="preserve">         0    0.1519         0    1.3438         0  -23.7305         0</w:t>
      </w:r>
    </w:p>
    <w:p w14:paraId="6D19FB0D" w14:textId="77777777" w:rsidR="00A31C32" w:rsidRDefault="00A31C32" w:rsidP="00A31C32">
      <w:r>
        <w:t xml:space="preserve">    6.4678         0    0.4310         0   -0.1121         0  -10.9659</w:t>
      </w:r>
    </w:p>
    <w:p w14:paraId="18C123CD" w14:textId="77777777" w:rsidR="00A31C32" w:rsidRDefault="00A31C32" w:rsidP="00A31C32">
      <w:r>
        <w:t xml:space="preserve">         0    6.4678         0    0.4310         0   -0.1121         0</w:t>
      </w:r>
    </w:p>
    <w:p w14:paraId="44872F89" w14:textId="77777777" w:rsidR="00A31C32" w:rsidRDefault="00A31C32" w:rsidP="00A31C32">
      <w:r>
        <w:t xml:space="preserve">   -0.4037         0    3.4174         0   -0.7981         0   -0.0286</w:t>
      </w:r>
    </w:p>
    <w:p w14:paraId="1137803A" w14:textId="77777777" w:rsidR="00A31C32" w:rsidRDefault="00A31C32" w:rsidP="00A31C32">
      <w:r>
        <w:t xml:space="preserve">         0   -0.4037         0    3.4174         0   -0.7981         0</w:t>
      </w:r>
    </w:p>
    <w:p w14:paraId="193EE24D" w14:textId="77777777" w:rsidR="00A31C32" w:rsidRDefault="00A31C32" w:rsidP="00A31C32">
      <w:r>
        <w:t xml:space="preserve">  -42.6191         0   17.3093         0   -0.7882         0    4.5075</w:t>
      </w:r>
    </w:p>
    <w:p w14:paraId="1C7C646A" w14:textId="77777777" w:rsidR="00A31C32" w:rsidRDefault="00A31C32" w:rsidP="00A31C32">
      <w:r>
        <w:t xml:space="preserve">         0  -42.6191         0   17.3093         0   -0.7882         0</w:t>
      </w:r>
    </w:p>
    <w:p w14:paraId="6B24F213" w14:textId="77777777" w:rsidR="00A31C32" w:rsidRDefault="00A31C32" w:rsidP="00A31C32">
      <w:r>
        <w:t xml:space="preserve">  102.7835         0  -43.6300         0   13.7444         0  -39.2880</w:t>
      </w:r>
    </w:p>
    <w:p w14:paraId="0367AC41" w14:textId="77777777" w:rsidR="00A31C32" w:rsidRDefault="00A31C32" w:rsidP="00A31C32">
      <w:r>
        <w:t xml:space="preserve">         0  102.7835         0  -43.6300         0   13.7444         0</w:t>
      </w:r>
    </w:p>
    <w:p w14:paraId="3B47FC13" w14:textId="77777777" w:rsidR="00A31C32" w:rsidRDefault="00A31C32" w:rsidP="00A31C32">
      <w:r>
        <w:t xml:space="preserve">  -43.6300         0  129.7720         0  -45.2567         0   -3.7948</w:t>
      </w:r>
    </w:p>
    <w:p w14:paraId="539E4329" w14:textId="77777777" w:rsidR="00A31C32" w:rsidRDefault="00A31C32" w:rsidP="00A31C32">
      <w:r>
        <w:t xml:space="preserve">         0  -43.6300         0  129.7720         0  -45.2567         0</w:t>
      </w:r>
    </w:p>
    <w:p w14:paraId="79836910" w14:textId="77777777" w:rsidR="00A31C32" w:rsidRDefault="00A31C32" w:rsidP="00A31C32">
      <w:r>
        <w:t xml:space="preserve">   13.7444         0  -45.2567         0  122.0934         0    0.3804</w:t>
      </w:r>
    </w:p>
    <w:p w14:paraId="41627D9A" w14:textId="77777777" w:rsidR="00A31C32" w:rsidRDefault="00A31C32" w:rsidP="00A31C32">
      <w:r>
        <w:t xml:space="preserve">         0   13.7444         0  -45.2567         0  122.0934         0</w:t>
      </w:r>
    </w:p>
    <w:p w14:paraId="7A796145" w14:textId="77777777" w:rsidR="00A31C32" w:rsidRDefault="00A31C32" w:rsidP="00A31C32">
      <w:r>
        <w:t xml:space="preserve">  -39.2880         0   -3.7948         0    0.3804         0   72.1379</w:t>
      </w:r>
    </w:p>
    <w:p w14:paraId="1D959C97" w14:textId="77777777" w:rsidR="00A31C32" w:rsidRDefault="00A31C32" w:rsidP="00A31C32">
      <w:r>
        <w:t xml:space="preserve">         0  -39.2880         0   -3.7948         0    0.3804         0</w:t>
      </w:r>
    </w:p>
    <w:p w14:paraId="0FA4FE89" w14:textId="77777777" w:rsidR="00A31C32" w:rsidRDefault="00A31C32" w:rsidP="00A31C32">
      <w:r>
        <w:t xml:space="preserve">   -0.7408         0  -31.5555         0    2.4504         0   -0.0398</w:t>
      </w:r>
    </w:p>
    <w:p w14:paraId="47C591A8" w14:textId="77777777" w:rsidR="00A31C32" w:rsidRDefault="00A31C32" w:rsidP="00A31C32">
      <w:r>
        <w:t xml:space="preserve">         0   -0.7408         0  -31.5555         0    2.4504         0</w:t>
      </w:r>
    </w:p>
    <w:p w14:paraId="0171A33E" w14:textId="77777777" w:rsidR="00A31C32" w:rsidRDefault="00A31C32" w:rsidP="00A31C32"/>
    <w:p w14:paraId="7F902064" w14:textId="77777777" w:rsidR="00A31C32" w:rsidRDefault="00A31C32" w:rsidP="00A31C32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737963D" w14:textId="77777777" w:rsidR="00A31C32" w:rsidRDefault="00A31C32" w:rsidP="00A31C32"/>
    <w:p w14:paraId="0A8B758F" w14:textId="77777777" w:rsidR="00A31C32" w:rsidRDefault="00A31C32" w:rsidP="00A31C32">
      <w:r>
        <w:t xml:space="preserve">         0    3.0519         0</w:t>
      </w:r>
    </w:p>
    <w:p w14:paraId="2329A8CC" w14:textId="77777777" w:rsidR="00A31C32" w:rsidRDefault="00A31C32" w:rsidP="00A31C32">
      <w:r>
        <w:t xml:space="preserve">   -0.7699         0    3.0519</w:t>
      </w:r>
    </w:p>
    <w:p w14:paraId="103D5648" w14:textId="77777777" w:rsidR="00A31C32" w:rsidRDefault="00A31C32" w:rsidP="00A31C32">
      <w:r>
        <w:t xml:space="preserve">         0    0.0033         0</w:t>
      </w:r>
    </w:p>
    <w:p w14:paraId="1C23B62A" w14:textId="77777777" w:rsidR="00A31C32" w:rsidRDefault="00A31C32" w:rsidP="00A31C32">
      <w:r>
        <w:t xml:space="preserve">    4.9884         0    0.0033</w:t>
      </w:r>
    </w:p>
    <w:p w14:paraId="211030F7" w14:textId="77777777" w:rsidR="00A31C32" w:rsidRDefault="00A31C32" w:rsidP="00A31C32">
      <w:r>
        <w:t xml:space="preserve">         0    1.6017         0</w:t>
      </w:r>
    </w:p>
    <w:p w14:paraId="0533470E" w14:textId="77777777" w:rsidR="00A31C32" w:rsidRDefault="00A31C32" w:rsidP="00A31C32">
      <w:r>
        <w:t xml:space="preserve">    0.4150         0    1.6017</w:t>
      </w:r>
    </w:p>
    <w:p w14:paraId="1B3996F7" w14:textId="77777777" w:rsidR="00A31C32" w:rsidRDefault="00A31C32" w:rsidP="00A31C32">
      <w:r>
        <w:t xml:space="preserve">         0   -0.3813         0</w:t>
      </w:r>
    </w:p>
    <w:p w14:paraId="0B614206" w14:textId="77777777" w:rsidR="00A31C32" w:rsidRDefault="00A31C32" w:rsidP="00A31C32">
      <w:r>
        <w:t xml:space="preserve">   -0.1078         0   -0.3813</w:t>
      </w:r>
    </w:p>
    <w:p w14:paraId="2D2E8DD0" w14:textId="77777777" w:rsidR="00A31C32" w:rsidRDefault="00A31C32" w:rsidP="00A31C32">
      <w:r>
        <w:t xml:space="preserve">         0   -0.0282         0</w:t>
      </w:r>
    </w:p>
    <w:p w14:paraId="6E032FCA" w14:textId="77777777" w:rsidR="00A31C32" w:rsidRDefault="00A31C32" w:rsidP="00A31C32">
      <w:r>
        <w:t xml:space="preserve">  -10.9659         0   -0.0282</w:t>
      </w:r>
    </w:p>
    <w:p w14:paraId="0B4D4050" w14:textId="77777777" w:rsidR="00A31C32" w:rsidRDefault="00A31C32" w:rsidP="00A31C32">
      <w:r>
        <w:t xml:space="preserve">         0   -4.7031         0</w:t>
      </w:r>
    </w:p>
    <w:p w14:paraId="2DA8EE24" w14:textId="77777777" w:rsidR="00A31C32" w:rsidRDefault="00A31C32" w:rsidP="00A31C32">
      <w:r>
        <w:t xml:space="preserve">   -0.0286         0   -4.7031</w:t>
      </w:r>
    </w:p>
    <w:p w14:paraId="44C4B3F1" w14:textId="77777777" w:rsidR="00A31C32" w:rsidRDefault="00A31C32" w:rsidP="00A31C32">
      <w:r>
        <w:t xml:space="preserve">         0  -32.9069         0</w:t>
      </w:r>
    </w:p>
    <w:p w14:paraId="49380EB9" w14:textId="77777777" w:rsidR="00A31C32" w:rsidRDefault="00A31C32" w:rsidP="00A31C32">
      <w:r>
        <w:t xml:space="preserve">    4.5075         0  -32.9069</w:t>
      </w:r>
    </w:p>
    <w:p w14:paraId="0699B7D0" w14:textId="77777777" w:rsidR="00A31C32" w:rsidRDefault="00A31C32" w:rsidP="00A31C32">
      <w:r>
        <w:t xml:space="preserve">         0   -0.7408         0</w:t>
      </w:r>
    </w:p>
    <w:p w14:paraId="522D498E" w14:textId="77777777" w:rsidR="00A31C32" w:rsidRDefault="00A31C32" w:rsidP="00A31C32">
      <w:r>
        <w:t xml:space="preserve">  -39.2880         0   -0.7408</w:t>
      </w:r>
    </w:p>
    <w:p w14:paraId="2E6B9FC2" w14:textId="77777777" w:rsidR="00A31C32" w:rsidRDefault="00A31C32" w:rsidP="00A31C32">
      <w:r>
        <w:t xml:space="preserve">         0  -31.5555         0</w:t>
      </w:r>
    </w:p>
    <w:p w14:paraId="71DCA0C7" w14:textId="77777777" w:rsidR="00A31C32" w:rsidRDefault="00A31C32" w:rsidP="00A31C32">
      <w:r>
        <w:t xml:space="preserve">   -3.7948         0  -31.5555</w:t>
      </w:r>
    </w:p>
    <w:p w14:paraId="3810E130" w14:textId="77777777" w:rsidR="00A31C32" w:rsidRDefault="00A31C32" w:rsidP="00A31C32">
      <w:r>
        <w:t xml:space="preserve">         0    2.4504         0</w:t>
      </w:r>
    </w:p>
    <w:p w14:paraId="7A9BC1AE" w14:textId="77777777" w:rsidR="00A31C32" w:rsidRDefault="00A31C32" w:rsidP="00A31C32">
      <w:r>
        <w:t xml:space="preserve">    0.3804         0    2.4504</w:t>
      </w:r>
    </w:p>
    <w:p w14:paraId="446228D8" w14:textId="77777777" w:rsidR="00A31C32" w:rsidRDefault="00A31C32" w:rsidP="00A31C32">
      <w:r>
        <w:t xml:space="preserve">         0   -0.0398         0</w:t>
      </w:r>
    </w:p>
    <w:p w14:paraId="04C5D165" w14:textId="77777777" w:rsidR="00A31C32" w:rsidRDefault="00A31C32" w:rsidP="00A31C32">
      <w:r>
        <w:t xml:space="preserve">   72.1379         0   -0.0398</w:t>
      </w:r>
    </w:p>
    <w:p w14:paraId="33FECAE3" w14:textId="77777777" w:rsidR="00A31C32" w:rsidRDefault="00A31C32" w:rsidP="00A31C32">
      <w:r>
        <w:t xml:space="preserve">         0   55.9058         0</w:t>
      </w:r>
    </w:p>
    <w:p w14:paraId="50BA2CF9" w14:textId="77777777" w:rsidR="00A31C32" w:rsidRDefault="00A31C32" w:rsidP="00A31C32">
      <w:r>
        <w:t xml:space="preserve">   -0.0398         0   55.9058</w:t>
      </w:r>
    </w:p>
    <w:p w14:paraId="115C2361" w14:textId="77777777" w:rsidR="00A31C32" w:rsidRDefault="00A31C32" w:rsidP="00A31C32"/>
    <w:p w14:paraId="16C5E854" w14:textId="77777777" w:rsidR="00A31C32" w:rsidRDefault="00A31C32" w:rsidP="00A31C32"/>
    <w:p w14:paraId="416E98CF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4AE9232D" w14:textId="77777777" w:rsidR="00A31C32" w:rsidRDefault="00A31C32" w:rsidP="00A31C32"/>
    <w:p w14:paraId="6CF7575A" w14:textId="77777777" w:rsidR="00A31C32" w:rsidRDefault="00A31C32" w:rsidP="00A31C32">
      <w:r>
        <w:t xml:space="preserve">   1.0e+03 *</w:t>
      </w:r>
    </w:p>
    <w:p w14:paraId="67DF0803" w14:textId="77777777" w:rsidR="00A31C32" w:rsidRDefault="00A31C32" w:rsidP="00A31C32"/>
    <w:p w14:paraId="72433FB7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8F04D83" w14:textId="77777777" w:rsidR="00A31C32" w:rsidRDefault="00A31C32" w:rsidP="00A31C32"/>
    <w:p w14:paraId="55DA6225" w14:textId="77777777" w:rsidR="00A31C32" w:rsidRDefault="00A31C32" w:rsidP="00A31C32">
      <w:r>
        <w:t xml:space="preserve">    1.5444         0   -0.0015         0    0.0003         0   -0.0000</w:t>
      </w:r>
    </w:p>
    <w:p w14:paraId="35F41130" w14:textId="77777777" w:rsidR="00A31C32" w:rsidRDefault="00A31C32" w:rsidP="00A31C32">
      <w:r>
        <w:t xml:space="preserve">         0    1.5444         0   -0.0015         0    0.0003         0</w:t>
      </w:r>
    </w:p>
    <w:p w14:paraId="6F443FEB" w14:textId="77777777" w:rsidR="00A31C32" w:rsidRDefault="00A31C32" w:rsidP="00A31C32">
      <w:r>
        <w:t xml:space="preserve">   -0.0015         0    1.5433         0   -0.0014         0    0.0002</w:t>
      </w:r>
    </w:p>
    <w:p w14:paraId="28550046" w14:textId="77777777" w:rsidR="00A31C32" w:rsidRDefault="00A31C32" w:rsidP="00A31C32">
      <w:r>
        <w:t xml:space="preserve">         0   -0.0015         0    1.5433         0   -0.0014         0</w:t>
      </w:r>
    </w:p>
    <w:p w14:paraId="5FF85877" w14:textId="77777777" w:rsidR="00A31C32" w:rsidRDefault="00A31C32" w:rsidP="00A31C32">
      <w:r>
        <w:t xml:space="preserve">    0.0003         0   -0.0014         0    1.5436         0   -0.0015</w:t>
      </w:r>
    </w:p>
    <w:p w14:paraId="5566C1AB" w14:textId="77777777" w:rsidR="00A31C32" w:rsidRDefault="00A31C32" w:rsidP="00A31C32">
      <w:r>
        <w:t xml:space="preserve">         0    0.0003         0   -0.0014         0    1.5436         0</w:t>
      </w:r>
    </w:p>
    <w:p w14:paraId="6220A14C" w14:textId="77777777" w:rsidR="00A31C32" w:rsidRDefault="00A31C32" w:rsidP="00A31C32">
      <w:r>
        <w:t xml:space="preserve">   -0.0000         0    0.0002         0   -0.0015         0    1.5433</w:t>
      </w:r>
    </w:p>
    <w:p w14:paraId="18D8DB32" w14:textId="77777777" w:rsidR="00A31C32" w:rsidRDefault="00A31C32" w:rsidP="00A31C32">
      <w:r>
        <w:t xml:space="preserve">         0   -0.0000         0    0.0002         0   -0.0015         0</w:t>
      </w:r>
    </w:p>
    <w:p w14:paraId="525DC6EF" w14:textId="77777777" w:rsidR="00A31C32" w:rsidRDefault="00A31C32" w:rsidP="00A31C32">
      <w:r>
        <w:t xml:space="preserve">    0.0000         0   -0.0014         0   -0.0000         0    0.0000</w:t>
      </w:r>
    </w:p>
    <w:p w14:paraId="72A59A62" w14:textId="77777777" w:rsidR="00A31C32" w:rsidRDefault="00A31C32" w:rsidP="00A31C32">
      <w:r>
        <w:t xml:space="preserve">         0    0.0000         0   -0.0014         0   -0.0000         0</w:t>
      </w:r>
    </w:p>
    <w:p w14:paraId="5620A074" w14:textId="77777777" w:rsidR="00A31C32" w:rsidRDefault="00A31C32" w:rsidP="00A31C32">
      <w:r>
        <w:t xml:space="preserve">   -0.0012         0   -0.0000         0   -0.0012         0    0.0000</w:t>
      </w:r>
    </w:p>
    <w:p w14:paraId="3CB86FE9" w14:textId="77777777" w:rsidR="00A31C32" w:rsidRDefault="00A31C32" w:rsidP="00A31C32">
      <w:r>
        <w:t xml:space="preserve">         0   -0.0012         0   -0.0000         0   -0.0012         0</w:t>
      </w:r>
    </w:p>
    <w:p w14:paraId="0AAA1B75" w14:textId="77777777" w:rsidR="00A31C32" w:rsidRDefault="00A31C32" w:rsidP="00A31C32">
      <w:r>
        <w:t xml:space="preserve">    0.0570         0   -0.0125         0    0.0030         0   -0.0001</w:t>
      </w:r>
    </w:p>
    <w:p w14:paraId="3AEC1ADD" w14:textId="77777777" w:rsidR="00A31C32" w:rsidRDefault="00A31C32" w:rsidP="00A31C32">
      <w:r>
        <w:t xml:space="preserve">         0    0.0570         0   -0.0125         0    0.0030         0</w:t>
      </w:r>
    </w:p>
    <w:p w14:paraId="0ECF7571" w14:textId="77777777" w:rsidR="00A31C32" w:rsidRDefault="00A31C32" w:rsidP="00A31C32">
      <w:r>
        <w:t xml:space="preserve">   -0.0170         0    0.0408         0   -0.0101         0    0.0020</w:t>
      </w:r>
    </w:p>
    <w:p w14:paraId="47D92BC5" w14:textId="77777777" w:rsidR="00A31C32" w:rsidRDefault="00A31C32" w:rsidP="00A31C32">
      <w:r>
        <w:t xml:space="preserve">         0   -0.0170         0    0.0408         0   -0.0101         0</w:t>
      </w:r>
    </w:p>
    <w:p w14:paraId="7170F57C" w14:textId="77777777" w:rsidR="00A31C32" w:rsidRDefault="00A31C32" w:rsidP="00A31C32">
      <w:r>
        <w:t xml:space="preserve">    0.0033         0   -0.0136         0    0.0401         0   -0.0141</w:t>
      </w:r>
    </w:p>
    <w:p w14:paraId="15869CD9" w14:textId="77777777" w:rsidR="00A31C32" w:rsidRDefault="00A31C32" w:rsidP="00A31C32">
      <w:r>
        <w:t xml:space="preserve">         0    0.0033         0   -0.0136         0    0.0401         0</w:t>
      </w:r>
    </w:p>
    <w:p w14:paraId="683BDB9D" w14:textId="77777777" w:rsidR="00A31C32" w:rsidRDefault="00A31C32" w:rsidP="00A31C32">
      <w:r>
        <w:t xml:space="preserve">   -0.0000         0    0.0021         0   -0.0112         0    0.0491</w:t>
      </w:r>
    </w:p>
    <w:p w14:paraId="5B650B5F" w14:textId="77777777" w:rsidR="00A31C32" w:rsidRDefault="00A31C32" w:rsidP="00A31C32">
      <w:r>
        <w:t xml:space="preserve">         0   -0.0000         0    0.0021         0   -0.0112         0</w:t>
      </w:r>
    </w:p>
    <w:p w14:paraId="4E722695" w14:textId="77777777" w:rsidR="00A31C32" w:rsidRDefault="00A31C32" w:rsidP="00A31C32">
      <w:r>
        <w:t xml:space="preserve">    0.0015         0   -0.0160         0   -0.0005         0    0.0001</w:t>
      </w:r>
    </w:p>
    <w:p w14:paraId="0C3F11A0" w14:textId="77777777" w:rsidR="00A31C32" w:rsidRDefault="00A31C32" w:rsidP="00A31C32">
      <w:r>
        <w:t xml:space="preserve">         0    0.0015         0   -0.0160         0   -0.0005         0</w:t>
      </w:r>
    </w:p>
    <w:p w14:paraId="6A93E563" w14:textId="77777777" w:rsidR="00A31C32" w:rsidRDefault="00A31C32" w:rsidP="00A31C32">
      <w:r>
        <w:t xml:space="preserve">   -0.0128         0    0.0005         0   -0.0126         0    0.0010</w:t>
      </w:r>
    </w:p>
    <w:p w14:paraId="46D404FE" w14:textId="77777777" w:rsidR="00A31C32" w:rsidRDefault="00A31C32" w:rsidP="00A31C32">
      <w:r>
        <w:t xml:space="preserve">         0   -0.0128         0    0.0005         0   -0.0126         0</w:t>
      </w:r>
    </w:p>
    <w:p w14:paraId="4ED0720B" w14:textId="77777777" w:rsidR="00A31C32" w:rsidRDefault="00A31C32" w:rsidP="00A31C32"/>
    <w:p w14:paraId="2DB3EDCF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AB6E18F" w14:textId="77777777" w:rsidR="00A31C32" w:rsidRDefault="00A31C32" w:rsidP="00A31C32"/>
    <w:p w14:paraId="04F8101B" w14:textId="77777777" w:rsidR="00A31C32" w:rsidRDefault="00A31C32" w:rsidP="00A31C32">
      <w:r>
        <w:t xml:space="preserve">         0    0.0000         0   -0.0012         0    0.0570         0</w:t>
      </w:r>
    </w:p>
    <w:p w14:paraId="3B8E9787" w14:textId="77777777" w:rsidR="00A31C32" w:rsidRDefault="00A31C32" w:rsidP="00A31C32">
      <w:r>
        <w:t xml:space="preserve">   -0.0000         0    0.0000         0   -0.0012         0    0.0570</w:t>
      </w:r>
    </w:p>
    <w:p w14:paraId="6857E6F7" w14:textId="77777777" w:rsidR="00A31C32" w:rsidRDefault="00A31C32" w:rsidP="00A31C32">
      <w:r>
        <w:t xml:space="preserve">         0   -0.0014         0   -0.0000         0   -0.0125         0</w:t>
      </w:r>
    </w:p>
    <w:p w14:paraId="0F44722B" w14:textId="77777777" w:rsidR="00A31C32" w:rsidRDefault="00A31C32" w:rsidP="00A31C32">
      <w:r>
        <w:t xml:space="preserve">    0.0002         0   -0.0014         0   -0.0000         0   -0.0125</w:t>
      </w:r>
    </w:p>
    <w:p w14:paraId="4FDC8654" w14:textId="77777777" w:rsidR="00A31C32" w:rsidRDefault="00A31C32" w:rsidP="00A31C32">
      <w:r>
        <w:t xml:space="preserve">         0   -0.0000         0   -0.0012         0    0.0030         0</w:t>
      </w:r>
    </w:p>
    <w:p w14:paraId="5A1A32E2" w14:textId="77777777" w:rsidR="00A31C32" w:rsidRDefault="00A31C32" w:rsidP="00A31C32">
      <w:r>
        <w:t xml:space="preserve">   -0.0015         0   -0.0000         0   -0.0012         0    0.0030</w:t>
      </w:r>
    </w:p>
    <w:p w14:paraId="3A1EF74C" w14:textId="77777777" w:rsidR="00A31C32" w:rsidRDefault="00A31C32" w:rsidP="00A31C32">
      <w:r>
        <w:lastRenderedPageBreak/>
        <w:t xml:space="preserve">         0    0.0000         0    0.0000         0   -0.0001         0</w:t>
      </w:r>
    </w:p>
    <w:p w14:paraId="5101E75D" w14:textId="77777777" w:rsidR="00A31C32" w:rsidRDefault="00A31C32" w:rsidP="00A31C32">
      <w:r>
        <w:t xml:space="preserve">    1.5433         0    0.0000         0    0.0000         0   -0.0001</w:t>
      </w:r>
    </w:p>
    <w:p w14:paraId="5115C2EF" w14:textId="77777777" w:rsidR="00A31C32" w:rsidRDefault="00A31C32" w:rsidP="00A31C32">
      <w:r>
        <w:t xml:space="preserve">         0    1.5411         0   -0.0000         0    0.0006         0</w:t>
      </w:r>
    </w:p>
    <w:p w14:paraId="4AE43718" w14:textId="77777777" w:rsidR="00A31C32" w:rsidRDefault="00A31C32" w:rsidP="00A31C32">
      <w:r>
        <w:t xml:space="preserve">    0.0000         0    1.5411         0   -0.0000         0    0.0006</w:t>
      </w:r>
    </w:p>
    <w:p w14:paraId="30227F9E" w14:textId="77777777" w:rsidR="00A31C32" w:rsidRDefault="00A31C32" w:rsidP="00A31C32">
      <w:r>
        <w:t xml:space="preserve">         0   -0.0000         0    1.5407         0   -0.0095         0</w:t>
      </w:r>
    </w:p>
    <w:p w14:paraId="36869974" w14:textId="77777777" w:rsidR="00A31C32" w:rsidRDefault="00A31C32" w:rsidP="00A31C32">
      <w:r>
        <w:t xml:space="preserve">    0.0000         0   -0.0000         0    1.5407         0   -0.0095</w:t>
      </w:r>
    </w:p>
    <w:p w14:paraId="64B9D4CD" w14:textId="77777777" w:rsidR="00A31C32" w:rsidRDefault="00A31C32" w:rsidP="00A31C32">
      <w:r>
        <w:t xml:space="preserve">         0    0.0006         0   -0.0095         0    1.6438         0</w:t>
      </w:r>
    </w:p>
    <w:p w14:paraId="48259842" w14:textId="77777777" w:rsidR="00A31C32" w:rsidRDefault="00A31C32" w:rsidP="00A31C32">
      <w:r>
        <w:t xml:space="preserve">   -0.0001         0    0.0006         0   -0.0095         0    1.6438</w:t>
      </w:r>
    </w:p>
    <w:p w14:paraId="654F095F" w14:textId="77777777" w:rsidR="00A31C32" w:rsidRDefault="00A31C32" w:rsidP="00A31C32">
      <w:r>
        <w:t xml:space="preserve">         0   -0.0112         0   -0.0002         0   -0.0295         0</w:t>
      </w:r>
    </w:p>
    <w:p w14:paraId="242762D8" w14:textId="77777777" w:rsidR="00A31C32" w:rsidRDefault="00A31C32" w:rsidP="00A31C32">
      <w:r>
        <w:t xml:space="preserve">    0.0020         0   -0.0112         0   -0.0002         0   -0.0295</w:t>
      </w:r>
    </w:p>
    <w:p w14:paraId="1607D070" w14:textId="77777777" w:rsidR="00A31C32" w:rsidRDefault="00A31C32" w:rsidP="00A31C32">
      <w:r>
        <w:t xml:space="preserve">         0   -0.0005         0   -0.0078         0    0.0019         0</w:t>
      </w:r>
    </w:p>
    <w:p w14:paraId="44D4159B" w14:textId="77777777" w:rsidR="00A31C32" w:rsidRDefault="00A31C32" w:rsidP="00A31C32">
      <w:r>
        <w:t xml:space="preserve">   -0.0141         0   -0.0005         0   -0.0078         0    0.0019</w:t>
      </w:r>
    </w:p>
    <w:p w14:paraId="174DA8A3" w14:textId="77777777" w:rsidR="00A31C32" w:rsidRDefault="00A31C32" w:rsidP="00A31C32">
      <w:r>
        <w:t xml:space="preserve">         0    0.0001         0    0.0003         0   -0.0001         0</w:t>
      </w:r>
    </w:p>
    <w:p w14:paraId="194B3A14" w14:textId="77777777" w:rsidR="00A31C32" w:rsidRDefault="00A31C32" w:rsidP="00A31C32">
      <w:r>
        <w:t xml:space="preserve">    0.0491         0    0.0001         0    0.0003         0   -0.0001</w:t>
      </w:r>
    </w:p>
    <w:p w14:paraId="75FFC1F7" w14:textId="77777777" w:rsidR="00A31C32" w:rsidRDefault="00A31C32" w:rsidP="00A31C32">
      <w:r>
        <w:t xml:space="preserve">         0    0.0274         0    0.0000         0    0.0022         0</w:t>
      </w:r>
    </w:p>
    <w:p w14:paraId="6FC1237A" w14:textId="77777777" w:rsidR="00A31C32" w:rsidRDefault="00A31C32" w:rsidP="00A31C32">
      <w:r>
        <w:t xml:space="preserve">    0.0001         0    0.0274         0    0.0000         0    0.0022</w:t>
      </w:r>
    </w:p>
    <w:p w14:paraId="5F7AFE2C" w14:textId="77777777" w:rsidR="00A31C32" w:rsidRDefault="00A31C32" w:rsidP="00A31C32">
      <w:r>
        <w:t xml:space="preserve">         0    0.0000         0    0.0205         0   -0.0250         0</w:t>
      </w:r>
    </w:p>
    <w:p w14:paraId="0C75CBC2" w14:textId="77777777" w:rsidR="00A31C32" w:rsidRDefault="00A31C32" w:rsidP="00A31C32">
      <w:r>
        <w:t xml:space="preserve">    0.0010         0    0.0000         0    0.0205         0   -0.0250</w:t>
      </w:r>
    </w:p>
    <w:p w14:paraId="1E1688ED" w14:textId="77777777" w:rsidR="00A31C32" w:rsidRDefault="00A31C32" w:rsidP="00A31C32"/>
    <w:p w14:paraId="618FAF75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04B00A8" w14:textId="77777777" w:rsidR="00A31C32" w:rsidRDefault="00A31C32" w:rsidP="00A31C32"/>
    <w:p w14:paraId="38650F1D" w14:textId="77777777" w:rsidR="00A31C32" w:rsidRDefault="00A31C32" w:rsidP="00A31C32">
      <w:r>
        <w:t xml:space="preserve">   -0.0170         0    0.0033         0   -0.0000         0    0.0015</w:t>
      </w:r>
    </w:p>
    <w:p w14:paraId="18019C76" w14:textId="77777777" w:rsidR="00A31C32" w:rsidRDefault="00A31C32" w:rsidP="00A31C32">
      <w:r>
        <w:t xml:space="preserve">         0   -0.0170         0    0.0033         0   -0.0000         0</w:t>
      </w:r>
    </w:p>
    <w:p w14:paraId="10DC14F1" w14:textId="77777777" w:rsidR="00A31C32" w:rsidRDefault="00A31C32" w:rsidP="00A31C32">
      <w:r>
        <w:t xml:space="preserve">    0.0408         0   -0.0136         0    0.0021         0   -0.0160</w:t>
      </w:r>
    </w:p>
    <w:p w14:paraId="661C0C42" w14:textId="77777777" w:rsidR="00A31C32" w:rsidRDefault="00A31C32" w:rsidP="00A31C32">
      <w:r>
        <w:t xml:space="preserve">         0    0.0408         0   -0.0136         0    0.0021         0</w:t>
      </w:r>
    </w:p>
    <w:p w14:paraId="5D0F2E58" w14:textId="77777777" w:rsidR="00A31C32" w:rsidRDefault="00A31C32" w:rsidP="00A31C32">
      <w:r>
        <w:t xml:space="preserve">   -0.0101         0    0.0401         0   -0.0112         0   -0.0005</w:t>
      </w:r>
    </w:p>
    <w:p w14:paraId="2A71D52A" w14:textId="77777777" w:rsidR="00A31C32" w:rsidRDefault="00A31C32" w:rsidP="00A31C32">
      <w:r>
        <w:t xml:space="preserve">         0   -0.0101         0    0.0401         0   -0.0112         0</w:t>
      </w:r>
    </w:p>
    <w:p w14:paraId="6C0B7503" w14:textId="77777777" w:rsidR="00A31C32" w:rsidRDefault="00A31C32" w:rsidP="00A31C32">
      <w:r>
        <w:t xml:space="preserve">    0.0020         0   -0.0141         0    0.0491         0    0.0001</w:t>
      </w:r>
    </w:p>
    <w:p w14:paraId="0E94DC3E" w14:textId="77777777" w:rsidR="00A31C32" w:rsidRDefault="00A31C32" w:rsidP="00A31C32">
      <w:r>
        <w:t xml:space="preserve">         0    0.0020         0   -0.0141         0    0.0491         0</w:t>
      </w:r>
    </w:p>
    <w:p w14:paraId="7FD1FC94" w14:textId="77777777" w:rsidR="00A31C32" w:rsidRDefault="00A31C32" w:rsidP="00A31C32">
      <w:r>
        <w:t xml:space="preserve">   -0.0112         0   -0.0005         0    0.0001         0    0.0274</w:t>
      </w:r>
    </w:p>
    <w:p w14:paraId="35D3B39A" w14:textId="77777777" w:rsidR="00A31C32" w:rsidRDefault="00A31C32" w:rsidP="00A31C32">
      <w:r>
        <w:t xml:space="preserve">         0   -0.0112         0   -0.0005         0    0.0001         0</w:t>
      </w:r>
    </w:p>
    <w:p w14:paraId="159DDBE9" w14:textId="77777777" w:rsidR="00A31C32" w:rsidRDefault="00A31C32" w:rsidP="00A31C32">
      <w:r>
        <w:t xml:space="preserve">   -0.0002         0   -0.0078         0    0.0003         0    0.0000</w:t>
      </w:r>
    </w:p>
    <w:p w14:paraId="640A3FA0" w14:textId="77777777" w:rsidR="00A31C32" w:rsidRDefault="00A31C32" w:rsidP="00A31C32">
      <w:r>
        <w:t xml:space="preserve">         0   -0.0002         0   -0.0078         0    0.0003         0</w:t>
      </w:r>
    </w:p>
    <w:p w14:paraId="7837CFFD" w14:textId="77777777" w:rsidR="00A31C32" w:rsidRDefault="00A31C32" w:rsidP="00A31C32">
      <w:r>
        <w:t xml:space="preserve">   -0.0295         0    0.0019         0   -0.0001         0    0.0022</w:t>
      </w:r>
    </w:p>
    <w:p w14:paraId="10330836" w14:textId="77777777" w:rsidR="00A31C32" w:rsidRDefault="00A31C32" w:rsidP="00A31C32">
      <w:r>
        <w:lastRenderedPageBreak/>
        <w:t xml:space="preserve">         0   -0.0295         0    0.0019         0   -0.0001         0</w:t>
      </w:r>
    </w:p>
    <w:p w14:paraId="10CEB74B" w14:textId="77777777" w:rsidR="00A31C32" w:rsidRDefault="00A31C32" w:rsidP="00A31C32">
      <w:r>
        <w:t xml:space="preserve">    1.6042         0   -0.0263         0    0.0012         0   -0.0252</w:t>
      </w:r>
    </w:p>
    <w:p w14:paraId="655A6A25" w14:textId="77777777" w:rsidR="00A31C32" w:rsidRDefault="00A31C32" w:rsidP="00A31C32">
      <w:r>
        <w:t xml:space="preserve">         0    1.6042         0   -0.0263         0    0.0012         0</w:t>
      </w:r>
    </w:p>
    <w:p w14:paraId="58A70C98" w14:textId="77777777" w:rsidR="00A31C32" w:rsidRDefault="00A31C32" w:rsidP="00A31C32">
      <w:r>
        <w:t xml:space="preserve">   -0.0263         0    1.5449         0   -0.0289         0   -0.0026</w:t>
      </w:r>
    </w:p>
    <w:p w14:paraId="1B9B066D" w14:textId="77777777" w:rsidR="00A31C32" w:rsidRDefault="00A31C32" w:rsidP="00A31C32">
      <w:r>
        <w:t xml:space="preserve">         0   -0.0263         0    1.5449         0   -0.0289         0</w:t>
      </w:r>
    </w:p>
    <w:p w14:paraId="255249F5" w14:textId="77777777" w:rsidR="00A31C32" w:rsidRDefault="00A31C32" w:rsidP="00A31C32">
      <w:r>
        <w:t xml:space="preserve">    0.0012         0   -0.0289         0    1.6267         0    0.0002</w:t>
      </w:r>
    </w:p>
    <w:p w14:paraId="60EC04FB" w14:textId="77777777" w:rsidR="00A31C32" w:rsidRDefault="00A31C32" w:rsidP="00A31C32">
      <w:r>
        <w:t xml:space="preserve">         0    0.0012         0   -0.0289         0    1.6267         0</w:t>
      </w:r>
    </w:p>
    <w:p w14:paraId="59880E3D" w14:textId="77777777" w:rsidR="00A31C32" w:rsidRDefault="00A31C32" w:rsidP="00A31C32">
      <w:r>
        <w:t xml:space="preserve">   -0.0252         0   -0.0026         0    0.0002         0    1.5631</w:t>
      </w:r>
    </w:p>
    <w:p w14:paraId="53971A11" w14:textId="77777777" w:rsidR="00A31C32" w:rsidRDefault="00A31C32" w:rsidP="00A31C32">
      <w:r>
        <w:t xml:space="preserve">         0   -0.0252         0   -0.0026         0    0.0002         0</w:t>
      </w:r>
    </w:p>
    <w:p w14:paraId="66CFEB32" w14:textId="77777777" w:rsidR="00A31C32" w:rsidRDefault="00A31C32" w:rsidP="00A31C32">
      <w:r>
        <w:t xml:space="preserve">   -0.0004         0   -0.0172         0    0.0020         0    0.0003</w:t>
      </w:r>
    </w:p>
    <w:p w14:paraId="517EC204" w14:textId="77777777" w:rsidR="00A31C32" w:rsidRDefault="00A31C32" w:rsidP="00A31C32">
      <w:r>
        <w:t xml:space="preserve">         0   -0.0004         0   -0.0172         0    0.0020         0</w:t>
      </w:r>
    </w:p>
    <w:p w14:paraId="06E60007" w14:textId="77777777" w:rsidR="00A31C32" w:rsidRDefault="00A31C32" w:rsidP="00A31C32"/>
    <w:p w14:paraId="409BC796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344A46D" w14:textId="77777777" w:rsidR="00A31C32" w:rsidRDefault="00A31C32" w:rsidP="00A31C32"/>
    <w:p w14:paraId="6B64C8C1" w14:textId="77777777" w:rsidR="00A31C32" w:rsidRDefault="00A31C32" w:rsidP="00A31C32">
      <w:r>
        <w:t xml:space="preserve">         0   -0.0128         0</w:t>
      </w:r>
    </w:p>
    <w:p w14:paraId="1476882E" w14:textId="77777777" w:rsidR="00A31C32" w:rsidRDefault="00A31C32" w:rsidP="00A31C32">
      <w:r>
        <w:t xml:space="preserve">    0.0015         0   -0.0128</w:t>
      </w:r>
    </w:p>
    <w:p w14:paraId="22530E20" w14:textId="77777777" w:rsidR="00A31C32" w:rsidRDefault="00A31C32" w:rsidP="00A31C32">
      <w:r>
        <w:t xml:space="preserve">         0    0.0005         0</w:t>
      </w:r>
    </w:p>
    <w:p w14:paraId="6751AB0D" w14:textId="77777777" w:rsidR="00A31C32" w:rsidRDefault="00A31C32" w:rsidP="00A31C32">
      <w:r>
        <w:t xml:space="preserve">   -0.0160         0    0.0005</w:t>
      </w:r>
    </w:p>
    <w:p w14:paraId="431C123A" w14:textId="77777777" w:rsidR="00A31C32" w:rsidRDefault="00A31C32" w:rsidP="00A31C32">
      <w:r>
        <w:t xml:space="preserve">         0   -0.0126         0</w:t>
      </w:r>
    </w:p>
    <w:p w14:paraId="26F40241" w14:textId="77777777" w:rsidR="00A31C32" w:rsidRDefault="00A31C32" w:rsidP="00A31C32">
      <w:r>
        <w:t xml:space="preserve">   -0.0005         0   -0.0126</w:t>
      </w:r>
    </w:p>
    <w:p w14:paraId="7A074084" w14:textId="77777777" w:rsidR="00A31C32" w:rsidRDefault="00A31C32" w:rsidP="00A31C32">
      <w:r>
        <w:t xml:space="preserve">         0    0.0010         0</w:t>
      </w:r>
    </w:p>
    <w:p w14:paraId="0342FE0B" w14:textId="77777777" w:rsidR="00A31C32" w:rsidRDefault="00A31C32" w:rsidP="00A31C32">
      <w:r>
        <w:t xml:space="preserve">    0.0001         0    0.0010</w:t>
      </w:r>
    </w:p>
    <w:p w14:paraId="3C18A9AA" w14:textId="77777777" w:rsidR="00A31C32" w:rsidRDefault="00A31C32" w:rsidP="00A31C32">
      <w:r>
        <w:t xml:space="preserve">         0    0.0000         0</w:t>
      </w:r>
    </w:p>
    <w:p w14:paraId="1931A50C" w14:textId="77777777" w:rsidR="00A31C32" w:rsidRDefault="00A31C32" w:rsidP="00A31C32">
      <w:r>
        <w:t xml:space="preserve">    0.0274         0    0.0000</w:t>
      </w:r>
    </w:p>
    <w:p w14:paraId="20957003" w14:textId="77777777" w:rsidR="00A31C32" w:rsidRDefault="00A31C32" w:rsidP="00A31C32">
      <w:r>
        <w:t xml:space="preserve">         0    0.0205         0</w:t>
      </w:r>
    </w:p>
    <w:p w14:paraId="1FF6F4D7" w14:textId="77777777" w:rsidR="00A31C32" w:rsidRDefault="00A31C32" w:rsidP="00A31C32">
      <w:r>
        <w:t xml:space="preserve">    0.0000         0    0.0205</w:t>
      </w:r>
    </w:p>
    <w:p w14:paraId="601B9619" w14:textId="77777777" w:rsidR="00A31C32" w:rsidRDefault="00A31C32" w:rsidP="00A31C32">
      <w:r>
        <w:t xml:space="preserve">         0   -0.0250         0</w:t>
      </w:r>
    </w:p>
    <w:p w14:paraId="1D5A2D8D" w14:textId="77777777" w:rsidR="00A31C32" w:rsidRDefault="00A31C32" w:rsidP="00A31C32">
      <w:r>
        <w:t xml:space="preserve">    0.0022         0   -0.0250</w:t>
      </w:r>
    </w:p>
    <w:p w14:paraId="2792465A" w14:textId="77777777" w:rsidR="00A31C32" w:rsidRDefault="00A31C32" w:rsidP="00A31C32">
      <w:r>
        <w:t xml:space="preserve">         0   -0.0004         0</w:t>
      </w:r>
    </w:p>
    <w:p w14:paraId="31A1B327" w14:textId="77777777" w:rsidR="00A31C32" w:rsidRDefault="00A31C32" w:rsidP="00A31C32">
      <w:r>
        <w:t xml:space="preserve">   -0.0252         0   -0.0004</w:t>
      </w:r>
    </w:p>
    <w:p w14:paraId="2362AB72" w14:textId="77777777" w:rsidR="00A31C32" w:rsidRDefault="00A31C32" w:rsidP="00A31C32">
      <w:r>
        <w:t xml:space="preserve">         0   -0.0172         0</w:t>
      </w:r>
    </w:p>
    <w:p w14:paraId="1B580ACF" w14:textId="77777777" w:rsidR="00A31C32" w:rsidRDefault="00A31C32" w:rsidP="00A31C32">
      <w:r>
        <w:t xml:space="preserve">   -0.0026         0   -0.0172</w:t>
      </w:r>
    </w:p>
    <w:p w14:paraId="1BA36B3D" w14:textId="77777777" w:rsidR="00A31C32" w:rsidRDefault="00A31C32" w:rsidP="00A31C32">
      <w:r>
        <w:t xml:space="preserve">         0    0.0020         0</w:t>
      </w:r>
    </w:p>
    <w:p w14:paraId="6755B3F0" w14:textId="77777777" w:rsidR="00A31C32" w:rsidRDefault="00A31C32" w:rsidP="00A31C32">
      <w:r>
        <w:t xml:space="preserve">    0.0002         0    0.0020</w:t>
      </w:r>
    </w:p>
    <w:p w14:paraId="5DE4E18A" w14:textId="77777777" w:rsidR="00A31C32" w:rsidRDefault="00A31C32" w:rsidP="00A31C32">
      <w:r>
        <w:lastRenderedPageBreak/>
        <w:t xml:space="preserve">         0    0.0003         0</w:t>
      </w:r>
    </w:p>
    <w:p w14:paraId="30AD65CB" w14:textId="77777777" w:rsidR="00A31C32" w:rsidRDefault="00A31C32" w:rsidP="00A31C32">
      <w:r>
        <w:t xml:space="preserve">    1.5631         0    0.0003</w:t>
      </w:r>
    </w:p>
    <w:p w14:paraId="0726DD7D" w14:textId="77777777" w:rsidR="00A31C32" w:rsidRDefault="00A31C32" w:rsidP="00A31C32">
      <w:r>
        <w:t xml:space="preserve">         0    1.5306         0</w:t>
      </w:r>
    </w:p>
    <w:p w14:paraId="790BB57C" w14:textId="77777777" w:rsidR="00A31C32" w:rsidRDefault="00A31C32" w:rsidP="00A31C32">
      <w:r>
        <w:t xml:space="preserve">    0.0003         0    1.5306</w:t>
      </w:r>
    </w:p>
    <w:p w14:paraId="513E5546" w14:textId="77777777" w:rsidR="00A31C32" w:rsidRDefault="00A31C32" w:rsidP="00A31C32"/>
    <w:p w14:paraId="5F5A48C0" w14:textId="77777777" w:rsidR="00A31C32" w:rsidRDefault="00A31C32" w:rsidP="00A31C32"/>
    <w:p w14:paraId="25A5E44A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6833ABFE" w14:textId="77777777" w:rsidR="00A31C32" w:rsidRDefault="00A31C32" w:rsidP="00A31C32"/>
    <w:p w14:paraId="215A298F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AF91736" w14:textId="77777777" w:rsidR="00A31C32" w:rsidRDefault="00A31C32" w:rsidP="00A31C32"/>
    <w:p w14:paraId="60FC384C" w14:textId="77777777" w:rsidR="00A31C32" w:rsidRDefault="00A31C32" w:rsidP="00A31C32">
      <w:r>
        <w:t xml:space="preserve"> -957.1654         0   -0.3172         0    0.3801         0   -0.0222</w:t>
      </w:r>
    </w:p>
    <w:p w14:paraId="4708B8F7" w14:textId="77777777" w:rsidR="00A31C32" w:rsidRDefault="00A31C32" w:rsidP="00A31C32">
      <w:r>
        <w:t xml:space="preserve">         0 -957.1654         0   -0.3172         0    0.3801         0</w:t>
      </w:r>
    </w:p>
    <w:p w14:paraId="34ACB126" w14:textId="77777777" w:rsidR="00A31C32" w:rsidRDefault="00A31C32" w:rsidP="00A31C32">
      <w:r>
        <w:t xml:space="preserve">   -0.1420         0 -957.7433         0   -0.0793         0    0.3254</w:t>
      </w:r>
    </w:p>
    <w:p w14:paraId="6014DB57" w14:textId="77777777" w:rsidR="00A31C32" w:rsidRDefault="00A31C32" w:rsidP="00A31C32">
      <w:r>
        <w:t xml:space="preserve">         0   -0.1420         0 -957.7433         0   -0.0793         0</w:t>
      </w:r>
    </w:p>
    <w:p w14:paraId="1B2F7EF6" w14:textId="77777777" w:rsidR="00A31C32" w:rsidRDefault="00A31C32" w:rsidP="00A31C32">
      <w:r>
        <w:t xml:space="preserve">    0.4116         0   -0.1217         0 -957.4081         0   -0.1663</w:t>
      </w:r>
    </w:p>
    <w:p w14:paraId="08265B7E" w14:textId="77777777" w:rsidR="00A31C32" w:rsidRDefault="00A31C32" w:rsidP="00A31C32">
      <w:r>
        <w:t xml:space="preserve">         0    0.4116         0   -0.1217         0 -957.4081         0</w:t>
      </w:r>
    </w:p>
    <w:p w14:paraId="4290A61F" w14:textId="77777777" w:rsidR="00A31C32" w:rsidRDefault="00A31C32" w:rsidP="00A31C32">
      <w:r>
        <w:t xml:space="preserve">   -0.0237         0    0.3164         0   -0.1155         0 -957.0847</w:t>
      </w:r>
    </w:p>
    <w:p w14:paraId="4241D9B0" w14:textId="77777777" w:rsidR="00A31C32" w:rsidRDefault="00A31C32" w:rsidP="00A31C32">
      <w:r>
        <w:t xml:space="preserve">         0   -0.0237         0    0.3164         0   -0.1155         0</w:t>
      </w:r>
    </w:p>
    <w:p w14:paraId="73491A63" w14:textId="77777777" w:rsidR="00A31C32" w:rsidRDefault="00A31C32" w:rsidP="00A31C32">
      <w:r>
        <w:t xml:space="preserve">    0.0457         0   -0.0987         0   -0.0273         0    0.0204</w:t>
      </w:r>
    </w:p>
    <w:p w14:paraId="568645EB" w14:textId="77777777" w:rsidR="00A31C32" w:rsidRDefault="00A31C32" w:rsidP="00A31C32">
      <w:r>
        <w:t xml:space="preserve">         0    0.0457         0   -0.0987         0   -0.0273         0</w:t>
      </w:r>
    </w:p>
    <w:p w14:paraId="78352F3F" w14:textId="77777777" w:rsidR="00A31C32" w:rsidRDefault="00A31C32" w:rsidP="00A31C32">
      <w:r>
        <w:t xml:space="preserve">   -0.0166         0   -0.0119         0    0.0812         0    0.0090</w:t>
      </w:r>
    </w:p>
    <w:p w14:paraId="2B626CCA" w14:textId="77777777" w:rsidR="00A31C32" w:rsidRDefault="00A31C32" w:rsidP="00A31C32">
      <w:r>
        <w:t xml:space="preserve">         0   -0.0166         0   -0.0119         0    0.0812         0</w:t>
      </w:r>
    </w:p>
    <w:p w14:paraId="79F4403F" w14:textId="77777777" w:rsidR="00A31C32" w:rsidRDefault="00A31C32" w:rsidP="00A31C32">
      <w:r>
        <w:t xml:space="preserve">   26.6075         0   -7.4077         0    3.5772         0   -0.0789</w:t>
      </w:r>
    </w:p>
    <w:p w14:paraId="2A5199F0" w14:textId="77777777" w:rsidR="00A31C32" w:rsidRDefault="00A31C32" w:rsidP="00A31C32">
      <w:r>
        <w:t xml:space="preserve">         0   26.6075         0   -7.4077         0    3.5772         0</w:t>
      </w:r>
    </w:p>
    <w:p w14:paraId="178B5924" w14:textId="77777777" w:rsidR="00A31C32" w:rsidRDefault="00A31C32" w:rsidP="00A31C32">
      <w:r>
        <w:t xml:space="preserve">   -8.9915         0   12.5124         0   -4.2295         0    2.4092</w:t>
      </w:r>
    </w:p>
    <w:p w14:paraId="57E78275" w14:textId="77777777" w:rsidR="00A31C32" w:rsidRDefault="00A31C32" w:rsidP="00A31C32">
      <w:r>
        <w:t xml:space="preserve">         0   -8.9915         0   12.5124         0   -4.2295         0</w:t>
      </w:r>
    </w:p>
    <w:p w14:paraId="6784AE2C" w14:textId="77777777" w:rsidR="00A31C32" w:rsidRDefault="00A31C32" w:rsidP="00A31C32">
      <w:r>
        <w:t xml:space="preserve">    3.4931         0   -4.9152         0    9.5796         0   -5.6075</w:t>
      </w:r>
    </w:p>
    <w:p w14:paraId="681ACEDC" w14:textId="77777777" w:rsidR="00A31C32" w:rsidRDefault="00A31C32" w:rsidP="00A31C32">
      <w:r>
        <w:t xml:space="preserve">         0    3.4931         0   -4.9152         0    9.5796         0</w:t>
      </w:r>
    </w:p>
    <w:p w14:paraId="677EB7F1" w14:textId="77777777" w:rsidR="00A31C32" w:rsidRDefault="00A31C32" w:rsidP="00A31C32">
      <w:r>
        <w:t xml:space="preserve">   -0.0876         0    2.5633         0   -5.1785         0   24.2301</w:t>
      </w:r>
    </w:p>
    <w:p w14:paraId="03639995" w14:textId="77777777" w:rsidR="00A31C32" w:rsidRDefault="00A31C32" w:rsidP="00A31C32">
      <w:r>
        <w:t xml:space="preserve">         0   -0.0876         0    2.5633         0   -5.1785         0</w:t>
      </w:r>
    </w:p>
    <w:p w14:paraId="1F07945D" w14:textId="77777777" w:rsidR="00A31C32" w:rsidRDefault="00A31C32" w:rsidP="00A31C32">
      <w:r>
        <w:t xml:space="preserve">    1.3847         0   -8.0089         0   -0.3371         0    0.1679</w:t>
      </w:r>
    </w:p>
    <w:p w14:paraId="00D38636" w14:textId="77777777" w:rsidR="00A31C32" w:rsidRDefault="00A31C32" w:rsidP="00A31C32">
      <w:r>
        <w:t xml:space="preserve">         0    1.3847         0   -8.0089         0   -0.3371         0</w:t>
      </w:r>
    </w:p>
    <w:p w14:paraId="4DD07199" w14:textId="77777777" w:rsidR="00A31C32" w:rsidRDefault="00A31C32" w:rsidP="00A31C32">
      <w:r>
        <w:t xml:space="preserve">   -5.6886         0    0.4352         0   -4.2038         0    0.7633</w:t>
      </w:r>
    </w:p>
    <w:p w14:paraId="50A2EC53" w14:textId="77777777" w:rsidR="00A31C32" w:rsidRDefault="00A31C32" w:rsidP="00A31C32">
      <w:r>
        <w:t xml:space="preserve">         0   -5.6886         0    0.4352         0   -4.2038         0</w:t>
      </w:r>
    </w:p>
    <w:p w14:paraId="1551071E" w14:textId="77777777" w:rsidR="00A31C32" w:rsidRDefault="00A31C32" w:rsidP="00A31C32"/>
    <w:p w14:paraId="608AD101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880FBAA" w14:textId="77777777" w:rsidR="00A31C32" w:rsidRDefault="00A31C32" w:rsidP="00A31C32"/>
    <w:p w14:paraId="17437C9B" w14:textId="77777777" w:rsidR="00A31C32" w:rsidRDefault="00A31C32" w:rsidP="00A31C32">
      <w:r>
        <w:t xml:space="preserve">         0    0.0578         0   -0.0387         0   23.2807         0</w:t>
      </w:r>
    </w:p>
    <w:p w14:paraId="1310039A" w14:textId="77777777" w:rsidR="00A31C32" w:rsidRDefault="00A31C32" w:rsidP="00A31C32">
      <w:r>
        <w:t xml:space="preserve">   -0.0222         0    0.0578         0   -0.0387         0   23.2807</w:t>
      </w:r>
    </w:p>
    <w:p w14:paraId="6866F4BF" w14:textId="77777777" w:rsidR="00A31C32" w:rsidRDefault="00A31C32" w:rsidP="00A31C32">
      <w:r>
        <w:t xml:space="preserve">         0   -0.2278         0    0.0285         0   -5.6428         0</w:t>
      </w:r>
    </w:p>
    <w:p w14:paraId="50C8405E" w14:textId="77777777" w:rsidR="00A31C32" w:rsidRDefault="00A31C32" w:rsidP="00A31C32">
      <w:r>
        <w:t xml:space="preserve">    0.3254         0   -0.2278         0    0.0285         0   -5.6428</w:t>
      </w:r>
    </w:p>
    <w:p w14:paraId="2D5A2F17" w14:textId="77777777" w:rsidR="00A31C32" w:rsidRDefault="00A31C32" w:rsidP="00A31C32">
      <w:r>
        <w:t xml:space="preserve">         0   -0.0156         0   -0.0622         0    3.4281         0</w:t>
      </w:r>
    </w:p>
    <w:p w14:paraId="77CD5021" w14:textId="77777777" w:rsidR="00A31C32" w:rsidRDefault="00A31C32" w:rsidP="00A31C32">
      <w:r>
        <w:t xml:space="preserve">   -0.1663         0   -0.0156         0   -0.0622         0    3.4281</w:t>
      </w:r>
    </w:p>
    <w:p w14:paraId="1A880CD5" w14:textId="77777777" w:rsidR="00A31C32" w:rsidRDefault="00A31C32" w:rsidP="00A31C32">
      <w:r>
        <w:t xml:space="preserve">         0    0.0010         0    0.0419         0   -0.2003         0</w:t>
      </w:r>
    </w:p>
    <w:p w14:paraId="7061112E" w14:textId="77777777" w:rsidR="00A31C32" w:rsidRDefault="00A31C32" w:rsidP="00A31C32">
      <w:r>
        <w:t xml:space="preserve"> -957.0847         0    0.0010         0    0.0419         0   -0.2003</w:t>
      </w:r>
    </w:p>
    <w:p w14:paraId="56DD0EB1" w14:textId="77777777" w:rsidR="00A31C32" w:rsidRDefault="00A31C32" w:rsidP="00A31C32">
      <w:r>
        <w:t xml:space="preserve">         0 -957.0183         0    0.0000         0    0.5758         0</w:t>
      </w:r>
    </w:p>
    <w:p w14:paraId="7989753D" w14:textId="77777777" w:rsidR="00A31C32" w:rsidRDefault="00A31C32" w:rsidP="00A31C32">
      <w:r>
        <w:t xml:space="preserve">    0.0204         0 -957.0183         0    0.0000         0    0.5758</w:t>
      </w:r>
    </w:p>
    <w:p w14:paraId="2963964E" w14:textId="77777777" w:rsidR="00A31C32" w:rsidRDefault="00A31C32" w:rsidP="00A31C32">
      <w:r>
        <w:t xml:space="preserve">         0    0.0002         0 -957.2779         0   -3.3865         0</w:t>
      </w:r>
    </w:p>
    <w:p w14:paraId="6C89EC99" w14:textId="77777777" w:rsidR="00A31C32" w:rsidRDefault="00A31C32" w:rsidP="00A31C32">
      <w:r>
        <w:t xml:space="preserve">    0.0090         0    0.0002         0 -957.2779         0   -3.3865</w:t>
      </w:r>
    </w:p>
    <w:p w14:paraId="0246A79E" w14:textId="77777777" w:rsidR="00A31C32" w:rsidRDefault="00A31C32" w:rsidP="00A31C32">
      <w:r>
        <w:t xml:space="preserve">         0    0.8129         0   -4.5356         0 -969.9474         0</w:t>
      </w:r>
    </w:p>
    <w:p w14:paraId="6B98F997" w14:textId="77777777" w:rsidR="00A31C32" w:rsidRDefault="00A31C32" w:rsidP="00A31C32">
      <w:r>
        <w:t xml:space="preserve">   -0.0789         0    0.8129         0   -4.5356         0 -969.9474</w:t>
      </w:r>
    </w:p>
    <w:p w14:paraId="66AC019A" w14:textId="77777777" w:rsidR="00A31C32" w:rsidRDefault="00A31C32" w:rsidP="00A31C32">
      <w:r>
        <w:t xml:space="preserve">         0   -6.1192         0    0.3189         0    5.9488         0</w:t>
      </w:r>
    </w:p>
    <w:p w14:paraId="6FC66981" w14:textId="77777777" w:rsidR="00A31C32" w:rsidRDefault="00A31C32" w:rsidP="00A31C32">
      <w:r>
        <w:t xml:space="preserve">    2.4092         0   -6.1192         0    0.3189         0    5.9488</w:t>
      </w:r>
    </w:p>
    <w:p w14:paraId="29CA5DAB" w14:textId="77777777" w:rsidR="00A31C32" w:rsidRDefault="00A31C32" w:rsidP="00A31C32">
      <w:r>
        <w:t xml:space="preserve">         0   -0.2630         0   -3.2005         0    2.8567         0</w:t>
      </w:r>
    </w:p>
    <w:p w14:paraId="537840DC" w14:textId="77777777" w:rsidR="00A31C32" w:rsidRDefault="00A31C32" w:rsidP="00A31C32">
      <w:r>
        <w:t xml:space="preserve">   -5.6075         0   -0.2630         0   -3.2005         0    2.8567</w:t>
      </w:r>
    </w:p>
    <w:p w14:paraId="475D2CA9" w14:textId="77777777" w:rsidR="00A31C32" w:rsidRDefault="00A31C32" w:rsidP="00A31C32">
      <w:r>
        <w:t xml:space="preserve">         0    0.0455         0    0.5734         0   -0.5571         0</w:t>
      </w:r>
    </w:p>
    <w:p w14:paraId="5C872915" w14:textId="77777777" w:rsidR="00A31C32" w:rsidRDefault="00A31C32" w:rsidP="00A31C32">
      <w:r>
        <w:t xml:space="preserve">   24.2301         0    0.0455         0    0.5734         0   -0.5571</w:t>
      </w:r>
    </w:p>
    <w:p w14:paraId="483FF4BA" w14:textId="77777777" w:rsidR="00A31C32" w:rsidRDefault="00A31C32" w:rsidP="00A31C32">
      <w:r>
        <w:t xml:space="preserve">         0   13.4064         0    0.0235         0   -0.9228         0</w:t>
      </w:r>
    </w:p>
    <w:p w14:paraId="589C6533" w14:textId="77777777" w:rsidR="00A31C32" w:rsidRDefault="00A31C32" w:rsidP="00A31C32">
      <w:r>
        <w:t xml:space="preserve">    0.1679         0   13.4064         0    0.0235         0   -0.9228</w:t>
      </w:r>
    </w:p>
    <w:p w14:paraId="02E3495F" w14:textId="77777777" w:rsidR="00A31C32" w:rsidRDefault="00A31C32" w:rsidP="00A31C32">
      <w:r>
        <w:t xml:space="preserve">         0    0.0227         0    6.9866         0    6.2345         0</w:t>
      </w:r>
    </w:p>
    <w:p w14:paraId="64826DF1" w14:textId="77777777" w:rsidR="00A31C32" w:rsidRDefault="00A31C32" w:rsidP="00A31C32">
      <w:r>
        <w:t xml:space="preserve">    0.7633         0    0.0227         0    6.9866         0    6.2345</w:t>
      </w:r>
    </w:p>
    <w:p w14:paraId="7AC0ABBD" w14:textId="77777777" w:rsidR="00A31C32" w:rsidRDefault="00A31C32" w:rsidP="00A31C32"/>
    <w:p w14:paraId="4C8965CC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4E1331EE" w14:textId="77777777" w:rsidR="00A31C32" w:rsidRDefault="00A31C32" w:rsidP="00A31C32"/>
    <w:p w14:paraId="516F43BD" w14:textId="77777777" w:rsidR="00A31C32" w:rsidRDefault="00A31C32" w:rsidP="00A31C32">
      <w:r>
        <w:t xml:space="preserve">   -9.9321         0    3.9848         0   -0.1779         0    1.6106</w:t>
      </w:r>
    </w:p>
    <w:p w14:paraId="3486800E" w14:textId="77777777" w:rsidR="00A31C32" w:rsidRDefault="00A31C32" w:rsidP="00A31C32">
      <w:r>
        <w:t xml:space="preserve">         0   -9.9321         0    3.9848         0   -0.1779         0</w:t>
      </w:r>
    </w:p>
    <w:p w14:paraId="26EB5D1F" w14:textId="77777777" w:rsidR="00A31C32" w:rsidRDefault="00A31C32" w:rsidP="00A31C32">
      <w:r>
        <w:t xml:space="preserve">   11.8209         0   -6.8736         0    2.5497         0   -8.6329</w:t>
      </w:r>
    </w:p>
    <w:p w14:paraId="2E604568" w14:textId="77777777" w:rsidR="00A31C32" w:rsidRDefault="00A31C32" w:rsidP="00A31C32">
      <w:r>
        <w:lastRenderedPageBreak/>
        <w:t xml:space="preserve">         0   11.8209         0   -6.8736         0    2.5497         0</w:t>
      </w:r>
    </w:p>
    <w:p w14:paraId="3E5363C6" w14:textId="77777777" w:rsidR="00A31C32" w:rsidRDefault="00A31C32" w:rsidP="00A31C32">
      <w:r>
        <w:t xml:space="preserve">   -3.6000         0   13.8955         0   -4.2812         0   -0.6087</w:t>
      </w:r>
    </w:p>
    <w:p w14:paraId="2027773A" w14:textId="77777777" w:rsidR="00A31C32" w:rsidRDefault="00A31C32" w:rsidP="00A31C32">
      <w:r>
        <w:t xml:space="preserve">         0   -3.6000         0   13.8955         0   -4.2812         0</w:t>
      </w:r>
    </w:p>
    <w:p w14:paraId="2515ACCF" w14:textId="77777777" w:rsidR="00A31C32" w:rsidRDefault="00A31C32" w:rsidP="00A31C32">
      <w:r>
        <w:t xml:space="preserve">    2.5071         0   -7.5267         0   21.2722         0    0.1460</w:t>
      </w:r>
    </w:p>
    <w:p w14:paraId="4B9358A4" w14:textId="77777777" w:rsidR="00A31C32" w:rsidRDefault="00A31C32" w:rsidP="00A31C32">
      <w:r>
        <w:t xml:space="preserve">         0    2.5071         0   -7.5267         0   21.2722         0</w:t>
      </w:r>
    </w:p>
    <w:p w14:paraId="6EBC6471" w14:textId="77777777" w:rsidR="00A31C32" w:rsidRDefault="00A31C32" w:rsidP="00A31C32">
      <w:r>
        <w:t xml:space="preserve">   -4.8555         0   -0.6012         0    0.1854         0   12.8130</w:t>
      </w:r>
    </w:p>
    <w:p w14:paraId="4C662D39" w14:textId="77777777" w:rsidR="00A31C32" w:rsidRDefault="00A31C32" w:rsidP="00A31C32">
      <w:r>
        <w:t xml:space="preserve">         0   -4.8555         0   -0.6012         0    0.1854         0</w:t>
      </w:r>
    </w:p>
    <w:p w14:paraId="06E1CC63" w14:textId="77777777" w:rsidR="00A31C32" w:rsidRDefault="00A31C32" w:rsidP="00A31C32">
      <w:r>
        <w:t xml:space="preserve">   -0.3056         0   -2.0773         0    0.2241         0    0.0622</w:t>
      </w:r>
    </w:p>
    <w:p w14:paraId="1F6A9BED" w14:textId="77777777" w:rsidR="00A31C32" w:rsidRDefault="00A31C32" w:rsidP="00A31C32">
      <w:r>
        <w:t xml:space="preserve">         0   -0.3056         0   -2.0773         0    0.2241         0</w:t>
      </w:r>
    </w:p>
    <w:p w14:paraId="57ECA225" w14:textId="77777777" w:rsidR="00A31C32" w:rsidRDefault="00A31C32" w:rsidP="00A31C32">
      <w:r>
        <w:t xml:space="preserve">  -11.9868         0    7.6918         0   -0.4742         0    4.5604</w:t>
      </w:r>
    </w:p>
    <w:p w14:paraId="2C15577C" w14:textId="77777777" w:rsidR="00A31C32" w:rsidRDefault="00A31C32" w:rsidP="00A31C32">
      <w:r>
        <w:t xml:space="preserve">         0  -11.9868         0    7.6918         0   -0.4742         0</w:t>
      </w:r>
    </w:p>
    <w:p w14:paraId="49C9F50E" w14:textId="77777777" w:rsidR="00A31C32" w:rsidRDefault="00A31C32" w:rsidP="00A31C32">
      <w:r>
        <w:t xml:space="preserve"> -974.4889         0   -8.4984         0    4.5580         0   -6.8479</w:t>
      </w:r>
    </w:p>
    <w:p w14:paraId="63CAFF16" w14:textId="77777777" w:rsidR="00A31C32" w:rsidRDefault="00A31C32" w:rsidP="00A31C32">
      <w:r>
        <w:t xml:space="preserve">         0 -974.4889         0   -8.4984         0    4.5580         0</w:t>
      </w:r>
    </w:p>
    <w:p w14:paraId="7DA8E97F" w14:textId="77777777" w:rsidR="00A31C32" w:rsidRDefault="00A31C32" w:rsidP="00A31C32">
      <w:r>
        <w:t xml:space="preserve">    8.3178         0 -949.7228         0    7.5736         0    0.7027</w:t>
      </w:r>
    </w:p>
    <w:p w14:paraId="5412ACAA" w14:textId="77777777" w:rsidR="00A31C32" w:rsidRDefault="00A31C32" w:rsidP="00A31C32">
      <w:r>
        <w:t xml:space="preserve">         0    8.3178         0 -949.7228         0    7.5736         0</w:t>
      </w:r>
    </w:p>
    <w:p w14:paraId="6B76D597" w14:textId="77777777" w:rsidR="00A31C32" w:rsidRDefault="00A31C32" w:rsidP="00A31C32">
      <w:r>
        <w:t xml:space="preserve">    4.6041         0  -11.4056         0 -959.8755         0    0.1058</w:t>
      </w:r>
    </w:p>
    <w:p w14:paraId="48ECE7E8" w14:textId="77777777" w:rsidR="00A31C32" w:rsidRDefault="00A31C32" w:rsidP="00A31C32">
      <w:r>
        <w:t xml:space="preserve">         0    4.6041         0  -11.4056         0 -959.8755         0</w:t>
      </w:r>
    </w:p>
    <w:p w14:paraId="43899868" w14:textId="77777777" w:rsidR="00A31C32" w:rsidRDefault="00A31C32" w:rsidP="00A31C32">
      <w:r>
        <w:t xml:space="preserve">    6.6091         0    0.2938         0    0.5638         0 -945.0447</w:t>
      </w:r>
    </w:p>
    <w:p w14:paraId="10A8A18E" w14:textId="77777777" w:rsidR="00A31C32" w:rsidRDefault="00A31C32" w:rsidP="00A31C32">
      <w:r>
        <w:t xml:space="preserve">         0    6.6091         0    0.2938         0    0.5638         0</w:t>
      </w:r>
    </w:p>
    <w:p w14:paraId="304A7AE9" w14:textId="77777777" w:rsidR="00A31C32" w:rsidRDefault="00A31C32" w:rsidP="00A31C32">
      <w:r>
        <w:t xml:space="preserve">   -0.6755         0    9.6689         0   -1.0162         0    0.4870</w:t>
      </w:r>
    </w:p>
    <w:p w14:paraId="345A0A92" w14:textId="77777777" w:rsidR="00A31C32" w:rsidRDefault="00A31C32" w:rsidP="00A31C32">
      <w:r>
        <w:t xml:space="preserve">         0   -0.6755         0    9.6689         0   -1.0162         0</w:t>
      </w:r>
    </w:p>
    <w:p w14:paraId="7D545947" w14:textId="77777777" w:rsidR="00A31C32" w:rsidRDefault="00A31C32" w:rsidP="00A31C32"/>
    <w:p w14:paraId="27F1FB9F" w14:textId="77777777" w:rsidR="00A31C32" w:rsidRDefault="00A31C32" w:rsidP="00A31C3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94EBBF0" w14:textId="77777777" w:rsidR="00A31C32" w:rsidRDefault="00A31C32" w:rsidP="00A31C32"/>
    <w:p w14:paraId="2C8C8A01" w14:textId="77777777" w:rsidR="00A31C32" w:rsidRDefault="00A31C32" w:rsidP="00A31C32">
      <w:r>
        <w:t xml:space="preserve">         0   -6.2378         0</w:t>
      </w:r>
    </w:p>
    <w:p w14:paraId="26971B76" w14:textId="77777777" w:rsidR="00A31C32" w:rsidRDefault="00A31C32" w:rsidP="00A31C32">
      <w:r>
        <w:t xml:space="preserve">    1.6106         0   -6.2378</w:t>
      </w:r>
    </w:p>
    <w:p w14:paraId="0E054235" w14:textId="77777777" w:rsidR="00A31C32" w:rsidRDefault="00A31C32" w:rsidP="00A31C32">
      <w:r>
        <w:t xml:space="preserve">         0    0.6019         0</w:t>
      </w:r>
    </w:p>
    <w:p w14:paraId="7AC9918A" w14:textId="77777777" w:rsidR="00A31C32" w:rsidRDefault="00A31C32" w:rsidP="00A31C32">
      <w:r>
        <w:t xml:space="preserve">   -8.6329         0    0.6019</w:t>
      </w:r>
    </w:p>
    <w:p w14:paraId="21E1545E" w14:textId="77777777" w:rsidR="00A31C32" w:rsidRDefault="00A31C32" w:rsidP="00A31C32">
      <w:r>
        <w:t xml:space="preserve">         0   -6.2998         0</w:t>
      </w:r>
    </w:p>
    <w:p w14:paraId="5C6E7017" w14:textId="77777777" w:rsidR="00A31C32" w:rsidRDefault="00A31C32" w:rsidP="00A31C32">
      <w:r>
        <w:t xml:space="preserve">   -0.6087         0   -6.2998</w:t>
      </w:r>
    </w:p>
    <w:p w14:paraId="13CF094F" w14:textId="77777777" w:rsidR="00A31C32" w:rsidRDefault="00A31C32" w:rsidP="00A31C32">
      <w:r>
        <w:t xml:space="preserve">         0    1.0633         0</w:t>
      </w:r>
    </w:p>
    <w:p w14:paraId="08A4E535" w14:textId="77777777" w:rsidR="00A31C32" w:rsidRDefault="00A31C32" w:rsidP="00A31C32">
      <w:r>
        <w:t xml:space="preserve">    0.1460         0    1.0633</w:t>
      </w:r>
    </w:p>
    <w:p w14:paraId="38F9DD00" w14:textId="77777777" w:rsidR="00A31C32" w:rsidRDefault="00A31C32" w:rsidP="00A31C32">
      <w:r>
        <w:t xml:space="preserve">         0    0.0522         0</w:t>
      </w:r>
    </w:p>
    <w:p w14:paraId="64A00C0F" w14:textId="77777777" w:rsidR="00A31C32" w:rsidRDefault="00A31C32" w:rsidP="00A31C32">
      <w:r>
        <w:t xml:space="preserve">   12.8130         0    0.0522</w:t>
      </w:r>
    </w:p>
    <w:p w14:paraId="6AFB8B17" w14:textId="77777777" w:rsidR="00A31C32" w:rsidRDefault="00A31C32" w:rsidP="00A31C32">
      <w:r>
        <w:lastRenderedPageBreak/>
        <w:t xml:space="preserve">         0    7.7320         0</w:t>
      </w:r>
    </w:p>
    <w:p w14:paraId="4F13E3EC" w14:textId="77777777" w:rsidR="00A31C32" w:rsidRDefault="00A31C32" w:rsidP="00A31C32">
      <w:r>
        <w:t xml:space="preserve">    0.0622         0    7.7320</w:t>
      </w:r>
    </w:p>
    <w:p w14:paraId="491BA43C" w14:textId="77777777" w:rsidR="00A31C32" w:rsidRDefault="00A31C32" w:rsidP="00A31C32">
      <w:r>
        <w:t xml:space="preserve">         0   -7.9714         0</w:t>
      </w:r>
    </w:p>
    <w:p w14:paraId="447860EC" w14:textId="77777777" w:rsidR="00A31C32" w:rsidRDefault="00A31C32" w:rsidP="00A31C32">
      <w:r>
        <w:t xml:space="preserve">    4.5604         0   -7.9714</w:t>
      </w:r>
    </w:p>
    <w:p w14:paraId="592B1061" w14:textId="77777777" w:rsidR="00A31C32" w:rsidRDefault="00A31C32" w:rsidP="00A31C32">
      <w:r>
        <w:t xml:space="preserve">         0    4.2490         0</w:t>
      </w:r>
    </w:p>
    <w:p w14:paraId="6420407D" w14:textId="77777777" w:rsidR="00A31C32" w:rsidRDefault="00A31C32" w:rsidP="00A31C32">
      <w:r>
        <w:t xml:space="preserve">   -6.8479         0    4.2490</w:t>
      </w:r>
    </w:p>
    <w:p w14:paraId="4456E0CA" w14:textId="77777777" w:rsidR="00A31C32" w:rsidRDefault="00A31C32" w:rsidP="00A31C32">
      <w:r>
        <w:t xml:space="preserve">         0   -5.8669         0</w:t>
      </w:r>
    </w:p>
    <w:p w14:paraId="53FA7601" w14:textId="77777777" w:rsidR="00A31C32" w:rsidRDefault="00A31C32" w:rsidP="00A31C32">
      <w:r>
        <w:t xml:space="preserve">    0.7027         0   -5.8669</w:t>
      </w:r>
    </w:p>
    <w:p w14:paraId="4A8DEF49" w14:textId="77777777" w:rsidR="00A31C32" w:rsidRDefault="00A31C32" w:rsidP="00A31C32">
      <w:r>
        <w:t xml:space="preserve">         0    3.7789         0</w:t>
      </w:r>
    </w:p>
    <w:p w14:paraId="4221A514" w14:textId="77777777" w:rsidR="00A31C32" w:rsidRDefault="00A31C32" w:rsidP="00A31C32">
      <w:r>
        <w:t xml:space="preserve">    0.1058         0    3.7789</w:t>
      </w:r>
    </w:p>
    <w:p w14:paraId="1FC6B6C7" w14:textId="77777777" w:rsidR="00A31C32" w:rsidRDefault="00A31C32" w:rsidP="00A31C32">
      <w:r>
        <w:t xml:space="preserve">         0    0.4315         0</w:t>
      </w:r>
    </w:p>
    <w:p w14:paraId="255EA0D9" w14:textId="77777777" w:rsidR="00A31C32" w:rsidRDefault="00A31C32" w:rsidP="00A31C32">
      <w:r>
        <w:t xml:space="preserve"> -945.0447         0    0.4315</w:t>
      </w:r>
    </w:p>
    <w:p w14:paraId="3A4D7348" w14:textId="77777777" w:rsidR="00A31C32" w:rsidRDefault="00A31C32" w:rsidP="00A31C32">
      <w:r>
        <w:t xml:space="preserve">         0 -944.4679         0</w:t>
      </w:r>
    </w:p>
    <w:p w14:paraId="484C71D0" w14:textId="77777777" w:rsidR="00A31C32" w:rsidRDefault="00A31C32" w:rsidP="00A31C32">
      <w:r>
        <w:t xml:space="preserve">    0.4870         0 -944.4679</w:t>
      </w:r>
    </w:p>
    <w:p w14:paraId="37B71E8A" w14:textId="77777777" w:rsidR="00A31C32" w:rsidRDefault="00A31C32" w:rsidP="00A31C32"/>
    <w:p w14:paraId="071B7625" w14:textId="77777777" w:rsidR="00A31C32" w:rsidRDefault="00A31C32" w:rsidP="00A31C32"/>
    <w:p w14:paraId="43900D08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0850D077" w14:textId="77777777" w:rsidR="00A31C32" w:rsidRDefault="00A31C32" w:rsidP="00A31C32"/>
    <w:p w14:paraId="1F5A0F91" w14:textId="77777777" w:rsidR="00A31C32" w:rsidRDefault="00A31C32" w:rsidP="00A31C32">
      <w:r>
        <w:t xml:space="preserve">    0.0103</w:t>
      </w:r>
    </w:p>
    <w:p w14:paraId="5D13F934" w14:textId="77777777" w:rsidR="00A31C32" w:rsidRDefault="00A31C32" w:rsidP="00A31C32">
      <w:r>
        <w:t xml:space="preserve">    0.0103</w:t>
      </w:r>
    </w:p>
    <w:p w14:paraId="624C1D53" w14:textId="77777777" w:rsidR="00A31C32" w:rsidRDefault="00A31C32" w:rsidP="00A31C32">
      <w:r>
        <w:t xml:space="preserve">    0.0166</w:t>
      </w:r>
    </w:p>
    <w:p w14:paraId="1D0DE666" w14:textId="77777777" w:rsidR="00A31C32" w:rsidRDefault="00A31C32" w:rsidP="00A31C32">
      <w:r>
        <w:t xml:space="preserve">    0.0166</w:t>
      </w:r>
    </w:p>
    <w:p w14:paraId="394CAA73" w14:textId="77777777" w:rsidR="00A31C32" w:rsidRDefault="00A31C32" w:rsidP="00A31C32">
      <w:r>
        <w:t xml:space="preserve">    0.0175</w:t>
      </w:r>
    </w:p>
    <w:p w14:paraId="4D33DDFC" w14:textId="77777777" w:rsidR="00A31C32" w:rsidRDefault="00A31C32" w:rsidP="00A31C32">
      <w:r>
        <w:t xml:space="preserve">    0.0175</w:t>
      </w:r>
    </w:p>
    <w:p w14:paraId="59D7EF14" w14:textId="77777777" w:rsidR="00A31C32" w:rsidRDefault="00A31C32" w:rsidP="00A31C32">
      <w:r>
        <w:t xml:space="preserve">    0.0201</w:t>
      </w:r>
    </w:p>
    <w:p w14:paraId="4BFBA6A2" w14:textId="77777777" w:rsidR="00A31C32" w:rsidRDefault="00A31C32" w:rsidP="00A31C32">
      <w:r>
        <w:t xml:space="preserve">    0.0201</w:t>
      </w:r>
    </w:p>
    <w:p w14:paraId="103482ED" w14:textId="77777777" w:rsidR="00A31C32" w:rsidRDefault="00A31C32" w:rsidP="00A31C32">
      <w:r>
        <w:t xml:space="preserve">    0.0268</w:t>
      </w:r>
    </w:p>
    <w:p w14:paraId="498F6B0E" w14:textId="77777777" w:rsidR="00A31C32" w:rsidRDefault="00A31C32" w:rsidP="00A31C32">
      <w:r>
        <w:t xml:space="preserve">    0.0268</w:t>
      </w:r>
    </w:p>
    <w:p w14:paraId="1E0AD154" w14:textId="77777777" w:rsidR="00A31C32" w:rsidRDefault="00A31C32" w:rsidP="00A31C32">
      <w:r>
        <w:t xml:space="preserve">    0.0345</w:t>
      </w:r>
    </w:p>
    <w:p w14:paraId="200D43CE" w14:textId="77777777" w:rsidR="00A31C32" w:rsidRDefault="00A31C32" w:rsidP="00A31C32">
      <w:r>
        <w:t xml:space="preserve">    0.0345</w:t>
      </w:r>
    </w:p>
    <w:p w14:paraId="37EF09D5" w14:textId="77777777" w:rsidR="00A31C32" w:rsidRDefault="00A31C32" w:rsidP="00A31C32">
      <w:r>
        <w:t xml:space="preserve">    0.0365</w:t>
      </w:r>
    </w:p>
    <w:p w14:paraId="6858FB9B" w14:textId="77777777" w:rsidR="00A31C32" w:rsidRDefault="00A31C32" w:rsidP="00A31C32">
      <w:r>
        <w:t xml:space="preserve">    0.0365</w:t>
      </w:r>
    </w:p>
    <w:p w14:paraId="38B9513C" w14:textId="77777777" w:rsidR="00A31C32" w:rsidRDefault="00A31C32" w:rsidP="00A31C32">
      <w:r>
        <w:t xml:space="preserve">    0.0401</w:t>
      </w:r>
    </w:p>
    <w:p w14:paraId="386E422A" w14:textId="77777777" w:rsidR="00A31C32" w:rsidRDefault="00A31C32" w:rsidP="00A31C32">
      <w:r>
        <w:t xml:space="preserve">    0.0401</w:t>
      </w:r>
    </w:p>
    <w:p w14:paraId="78ED1727" w14:textId="77777777" w:rsidR="00A31C32" w:rsidRDefault="00A31C32" w:rsidP="00A31C32">
      <w:r>
        <w:lastRenderedPageBreak/>
        <w:t xml:space="preserve">    0.0587</w:t>
      </w:r>
    </w:p>
    <w:p w14:paraId="3A9E2177" w14:textId="77777777" w:rsidR="00A31C32" w:rsidRDefault="00A31C32" w:rsidP="00A31C32">
      <w:r>
        <w:t xml:space="preserve">    0.0587</w:t>
      </w:r>
    </w:p>
    <w:p w14:paraId="5F769417" w14:textId="77777777" w:rsidR="00A31C32" w:rsidRDefault="00A31C32" w:rsidP="00A31C32">
      <w:r>
        <w:t xml:space="preserve">    0.0789</w:t>
      </w:r>
    </w:p>
    <w:p w14:paraId="631C2998" w14:textId="77777777" w:rsidR="00A31C32" w:rsidRDefault="00A31C32" w:rsidP="00A31C32">
      <w:r>
        <w:t xml:space="preserve">    0.0789</w:t>
      </w:r>
    </w:p>
    <w:p w14:paraId="4A7493FE" w14:textId="77777777" w:rsidR="00A31C32" w:rsidRDefault="00A31C32" w:rsidP="00A31C32">
      <w:r>
        <w:t xml:space="preserve">    0.1082</w:t>
      </w:r>
    </w:p>
    <w:p w14:paraId="755E6710" w14:textId="77777777" w:rsidR="00A31C32" w:rsidRDefault="00A31C32" w:rsidP="00A31C32">
      <w:r>
        <w:t xml:space="preserve">    0.1082</w:t>
      </w:r>
    </w:p>
    <w:p w14:paraId="41A4D151" w14:textId="77777777" w:rsidR="00A31C32" w:rsidRDefault="00A31C32" w:rsidP="00A31C32">
      <w:r>
        <w:t xml:space="preserve">    0.1441</w:t>
      </w:r>
    </w:p>
    <w:p w14:paraId="6AFED7AE" w14:textId="77777777" w:rsidR="00A31C32" w:rsidRDefault="00A31C32" w:rsidP="00A31C32">
      <w:r>
        <w:t xml:space="preserve">    0.1441</w:t>
      </w:r>
    </w:p>
    <w:p w14:paraId="4DA52473" w14:textId="77777777" w:rsidR="00A31C32" w:rsidRDefault="00A31C32" w:rsidP="00A31C32"/>
    <w:p w14:paraId="53741B87" w14:textId="77777777" w:rsidR="00A31C32" w:rsidRDefault="00A31C32" w:rsidP="00A31C32"/>
    <w:p w14:paraId="2850FC63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45EF1C7C" w14:textId="77777777" w:rsidR="00A31C32" w:rsidRDefault="00A31C32" w:rsidP="00A31C32"/>
    <w:p w14:paraId="01249592" w14:textId="77777777" w:rsidR="00A31C32" w:rsidRDefault="00A31C32" w:rsidP="00A31C32">
      <w:r>
        <w:t xml:space="preserve">   -0.0002</w:t>
      </w:r>
    </w:p>
    <w:p w14:paraId="738AB151" w14:textId="77777777" w:rsidR="00A31C32" w:rsidRDefault="00A31C32" w:rsidP="00A31C32">
      <w:r>
        <w:t xml:space="preserve">   -0.0002</w:t>
      </w:r>
    </w:p>
    <w:p w14:paraId="2AC161DF" w14:textId="77777777" w:rsidR="00A31C32" w:rsidRDefault="00A31C32" w:rsidP="00A31C32">
      <w:r>
        <w:t xml:space="preserve">    0.0004</w:t>
      </w:r>
    </w:p>
    <w:p w14:paraId="57D4672D" w14:textId="77777777" w:rsidR="00A31C32" w:rsidRDefault="00A31C32" w:rsidP="00A31C32">
      <w:r>
        <w:t xml:space="preserve">    0.0004</w:t>
      </w:r>
    </w:p>
    <w:p w14:paraId="0A8707E9" w14:textId="77777777" w:rsidR="00A31C32" w:rsidRDefault="00A31C32" w:rsidP="00A31C32">
      <w:r>
        <w:t xml:space="preserve">    0.0014</w:t>
      </w:r>
    </w:p>
    <w:p w14:paraId="794731F5" w14:textId="77777777" w:rsidR="00A31C32" w:rsidRDefault="00A31C32" w:rsidP="00A31C32">
      <w:r>
        <w:t xml:space="preserve">    0.0014</w:t>
      </w:r>
    </w:p>
    <w:p w14:paraId="3B548CAC" w14:textId="77777777" w:rsidR="00A31C32" w:rsidRDefault="00A31C32" w:rsidP="00A31C32">
      <w:r>
        <w:t xml:space="preserve">    0.0022</w:t>
      </w:r>
    </w:p>
    <w:p w14:paraId="35A58850" w14:textId="77777777" w:rsidR="00A31C32" w:rsidRDefault="00A31C32" w:rsidP="00A31C32">
      <w:r>
        <w:t xml:space="preserve">    0.0022</w:t>
      </w:r>
    </w:p>
    <w:p w14:paraId="2A6B3922" w14:textId="77777777" w:rsidR="00A31C32" w:rsidRDefault="00A31C32" w:rsidP="00A31C32">
      <w:r>
        <w:t xml:space="preserve">    0.0032</w:t>
      </w:r>
    </w:p>
    <w:p w14:paraId="6E7B9F8C" w14:textId="77777777" w:rsidR="00A31C32" w:rsidRDefault="00A31C32" w:rsidP="00A31C32">
      <w:r>
        <w:t xml:space="preserve">    0.0032</w:t>
      </w:r>
    </w:p>
    <w:p w14:paraId="17A4A1AB" w14:textId="77777777" w:rsidR="00A31C32" w:rsidRDefault="00A31C32" w:rsidP="00A31C32">
      <w:r>
        <w:t xml:space="preserve">    0.0074</w:t>
      </w:r>
    </w:p>
    <w:p w14:paraId="21DACE80" w14:textId="77777777" w:rsidR="00A31C32" w:rsidRDefault="00A31C32" w:rsidP="00A31C32">
      <w:r>
        <w:t xml:space="preserve">    0.0074</w:t>
      </w:r>
    </w:p>
    <w:p w14:paraId="6230D2E0" w14:textId="77777777" w:rsidR="00A31C32" w:rsidRDefault="00A31C32" w:rsidP="00A31C32">
      <w:r>
        <w:t xml:space="preserve">    0.0210</w:t>
      </w:r>
    </w:p>
    <w:p w14:paraId="0616B511" w14:textId="77777777" w:rsidR="00A31C32" w:rsidRDefault="00A31C32" w:rsidP="00A31C32">
      <w:r>
        <w:t xml:space="preserve">    0.0210</w:t>
      </w:r>
    </w:p>
    <w:p w14:paraId="302D10EA" w14:textId="77777777" w:rsidR="00A31C32" w:rsidRDefault="00A31C32" w:rsidP="00A31C32">
      <w:r>
        <w:t xml:space="preserve">    0.0502</w:t>
      </w:r>
    </w:p>
    <w:p w14:paraId="4BEE9C47" w14:textId="77777777" w:rsidR="00A31C32" w:rsidRDefault="00A31C32" w:rsidP="00A31C32">
      <w:r>
        <w:t xml:space="preserve">    0.0502</w:t>
      </w:r>
    </w:p>
    <w:p w14:paraId="1BEE1D45" w14:textId="77777777" w:rsidR="00A31C32" w:rsidRDefault="00A31C32" w:rsidP="00A31C32">
      <w:r>
        <w:t xml:space="preserve">    0.0865</w:t>
      </w:r>
    </w:p>
    <w:p w14:paraId="18E5B2DD" w14:textId="77777777" w:rsidR="00A31C32" w:rsidRDefault="00A31C32" w:rsidP="00A31C32">
      <w:r>
        <w:t xml:space="preserve">    0.0865</w:t>
      </w:r>
    </w:p>
    <w:p w14:paraId="3F0B971C" w14:textId="77777777" w:rsidR="00A31C32" w:rsidRDefault="00A31C32" w:rsidP="00A31C32">
      <w:r>
        <w:t xml:space="preserve">    0.1085</w:t>
      </w:r>
    </w:p>
    <w:p w14:paraId="3AB0EA4F" w14:textId="77777777" w:rsidR="00A31C32" w:rsidRDefault="00A31C32" w:rsidP="00A31C32">
      <w:r>
        <w:t xml:space="preserve">    0.1085</w:t>
      </w:r>
    </w:p>
    <w:p w14:paraId="3019AA13" w14:textId="77777777" w:rsidR="00A31C32" w:rsidRDefault="00A31C32" w:rsidP="00A31C32">
      <w:r>
        <w:t xml:space="preserve">    0.1513</w:t>
      </w:r>
    </w:p>
    <w:p w14:paraId="639E586B" w14:textId="77777777" w:rsidR="00A31C32" w:rsidRDefault="00A31C32" w:rsidP="00A31C32">
      <w:r>
        <w:t xml:space="preserve">    0.1513</w:t>
      </w:r>
    </w:p>
    <w:p w14:paraId="4CB2DF94" w14:textId="77777777" w:rsidR="00A31C32" w:rsidRDefault="00A31C32" w:rsidP="00A31C32">
      <w:r>
        <w:lastRenderedPageBreak/>
        <w:t xml:space="preserve">    0.2218</w:t>
      </w:r>
    </w:p>
    <w:p w14:paraId="05382163" w14:textId="77777777" w:rsidR="00A31C32" w:rsidRDefault="00A31C32" w:rsidP="00A31C32">
      <w:r>
        <w:t xml:space="preserve">    0.2218</w:t>
      </w:r>
    </w:p>
    <w:p w14:paraId="556586AA" w14:textId="77777777" w:rsidR="00A31C32" w:rsidRDefault="00A31C32" w:rsidP="00A31C32"/>
    <w:p w14:paraId="32EC0E56" w14:textId="77777777" w:rsidR="00A31C32" w:rsidRDefault="00A31C32" w:rsidP="00A31C32"/>
    <w:p w14:paraId="24EEC645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7739146A" w14:textId="77777777" w:rsidR="00A31C32" w:rsidRDefault="00A31C32" w:rsidP="00A31C32"/>
    <w:p w14:paraId="63D10E0F" w14:textId="77777777" w:rsidR="00A31C32" w:rsidRDefault="00A31C32" w:rsidP="00A31C32">
      <w:r>
        <w:t xml:space="preserve">    1.4978</w:t>
      </w:r>
    </w:p>
    <w:p w14:paraId="6615307C" w14:textId="77777777" w:rsidR="00A31C32" w:rsidRDefault="00A31C32" w:rsidP="00A31C32">
      <w:r>
        <w:t xml:space="preserve">    1.4978</w:t>
      </w:r>
    </w:p>
    <w:p w14:paraId="55F1F97C" w14:textId="77777777" w:rsidR="00A31C32" w:rsidRDefault="00A31C32" w:rsidP="00A31C32">
      <w:r>
        <w:t xml:space="preserve">    1.5078</w:t>
      </w:r>
    </w:p>
    <w:p w14:paraId="3EFCEE3A" w14:textId="77777777" w:rsidR="00A31C32" w:rsidRDefault="00A31C32" w:rsidP="00A31C32">
      <w:r>
        <w:t xml:space="preserve">    1.5078</w:t>
      </w:r>
    </w:p>
    <w:p w14:paraId="084BFB4B" w14:textId="77777777" w:rsidR="00A31C32" w:rsidRDefault="00A31C32" w:rsidP="00A31C32">
      <w:r>
        <w:t xml:space="preserve">    1.5159</w:t>
      </w:r>
    </w:p>
    <w:p w14:paraId="65F42604" w14:textId="77777777" w:rsidR="00A31C32" w:rsidRDefault="00A31C32" w:rsidP="00A31C32">
      <w:r>
        <w:t xml:space="preserve">    1.5159</w:t>
      </w:r>
    </w:p>
    <w:p w14:paraId="62634304" w14:textId="77777777" w:rsidR="00A31C32" w:rsidRDefault="00A31C32" w:rsidP="00A31C32">
      <w:r>
        <w:t xml:space="preserve">    1.5204</w:t>
      </w:r>
    </w:p>
    <w:p w14:paraId="150EC8F2" w14:textId="77777777" w:rsidR="00A31C32" w:rsidRDefault="00A31C32" w:rsidP="00A31C32">
      <w:r>
        <w:t xml:space="preserve">    1.5204</w:t>
      </w:r>
    </w:p>
    <w:p w14:paraId="733FB33E" w14:textId="77777777" w:rsidR="00A31C32" w:rsidRDefault="00A31C32" w:rsidP="00A31C32">
      <w:r>
        <w:t xml:space="preserve">    1.5210</w:t>
      </w:r>
    </w:p>
    <w:p w14:paraId="6DCC4EBA" w14:textId="77777777" w:rsidR="00A31C32" w:rsidRDefault="00A31C32" w:rsidP="00A31C32">
      <w:r>
        <w:t xml:space="preserve">    1.5210</w:t>
      </w:r>
    </w:p>
    <w:p w14:paraId="51F5237D" w14:textId="77777777" w:rsidR="00A31C32" w:rsidRDefault="00A31C32" w:rsidP="00A31C32">
      <w:r>
        <w:t xml:space="preserve">    1.5279</w:t>
      </w:r>
    </w:p>
    <w:p w14:paraId="445F5E3B" w14:textId="77777777" w:rsidR="00A31C32" w:rsidRDefault="00A31C32" w:rsidP="00A31C32">
      <w:r>
        <w:t xml:space="preserve">    1.5279</w:t>
      </w:r>
    </w:p>
    <w:p w14:paraId="19AEE5E3" w14:textId="77777777" w:rsidR="00A31C32" w:rsidRDefault="00A31C32" w:rsidP="00A31C32">
      <w:r>
        <w:t xml:space="preserve">    1.5433</w:t>
      </w:r>
    </w:p>
    <w:p w14:paraId="65B5F0E2" w14:textId="77777777" w:rsidR="00A31C32" w:rsidRDefault="00A31C32" w:rsidP="00A31C32">
      <w:r>
        <w:t xml:space="preserve">    1.5433</w:t>
      </w:r>
    </w:p>
    <w:p w14:paraId="0FE6E984" w14:textId="77777777" w:rsidR="00A31C32" w:rsidRDefault="00A31C32" w:rsidP="00A31C32">
      <w:r>
        <w:t xml:space="preserve">    1.5631</w:t>
      </w:r>
    </w:p>
    <w:p w14:paraId="28993782" w14:textId="77777777" w:rsidR="00A31C32" w:rsidRDefault="00A31C32" w:rsidP="00A31C32">
      <w:r>
        <w:t xml:space="preserve">    1.5631</w:t>
      </w:r>
    </w:p>
    <w:p w14:paraId="18F345CE" w14:textId="77777777" w:rsidR="00A31C32" w:rsidRDefault="00A31C32" w:rsidP="00A31C32">
      <w:r>
        <w:t xml:space="preserve">    1.5826</w:t>
      </w:r>
    </w:p>
    <w:p w14:paraId="47C99F91" w14:textId="77777777" w:rsidR="00A31C32" w:rsidRDefault="00A31C32" w:rsidP="00A31C32">
      <w:r>
        <w:t xml:space="preserve">    1.5826</w:t>
      </w:r>
    </w:p>
    <w:p w14:paraId="1CFB4C34" w14:textId="77777777" w:rsidR="00A31C32" w:rsidRDefault="00A31C32" w:rsidP="00A31C32">
      <w:r>
        <w:t xml:space="preserve">    1.6252</w:t>
      </w:r>
    </w:p>
    <w:p w14:paraId="6FA72827" w14:textId="77777777" w:rsidR="00A31C32" w:rsidRDefault="00A31C32" w:rsidP="00A31C32">
      <w:r>
        <w:t xml:space="preserve">    1.6252</w:t>
      </w:r>
    </w:p>
    <w:p w14:paraId="7ABC4205" w14:textId="77777777" w:rsidR="00A31C32" w:rsidRDefault="00A31C32" w:rsidP="00A31C32">
      <w:r>
        <w:t xml:space="preserve">    1.6625</w:t>
      </w:r>
    </w:p>
    <w:p w14:paraId="233DC2B6" w14:textId="77777777" w:rsidR="00A31C32" w:rsidRDefault="00A31C32" w:rsidP="00A31C32">
      <w:r>
        <w:t xml:space="preserve">    1.6625</w:t>
      </w:r>
    </w:p>
    <w:p w14:paraId="13639490" w14:textId="77777777" w:rsidR="00A31C32" w:rsidRDefault="00A31C32" w:rsidP="00A31C32">
      <w:r>
        <w:t xml:space="preserve">    1.7021</w:t>
      </w:r>
    </w:p>
    <w:p w14:paraId="6E4726FC" w14:textId="77777777" w:rsidR="00A31C32" w:rsidRDefault="00A31C32" w:rsidP="00A31C32">
      <w:r>
        <w:t xml:space="preserve">    1.7021</w:t>
      </w:r>
    </w:p>
    <w:p w14:paraId="3AAF871C" w14:textId="77777777" w:rsidR="00A31C32" w:rsidRDefault="00A31C32" w:rsidP="00A31C32"/>
    <w:p w14:paraId="7ADF16DC" w14:textId="77777777" w:rsidR="00A31C32" w:rsidRDefault="00A31C32" w:rsidP="00A31C32"/>
    <w:p w14:paraId="5B7CE005" w14:textId="77777777" w:rsidR="00A31C32" w:rsidRDefault="00A31C32" w:rsidP="00A31C32">
      <w:proofErr w:type="spellStart"/>
      <w:r>
        <w:t>ans</w:t>
      </w:r>
      <w:proofErr w:type="spellEnd"/>
      <w:r>
        <w:t xml:space="preserve"> =</w:t>
      </w:r>
    </w:p>
    <w:p w14:paraId="60AB0172" w14:textId="77777777" w:rsidR="00A31C32" w:rsidRDefault="00A31C32" w:rsidP="00A31C32"/>
    <w:p w14:paraId="1B636641" w14:textId="77777777" w:rsidR="00A31C32" w:rsidRDefault="00A31C32" w:rsidP="00A31C32">
      <w:r>
        <w:lastRenderedPageBreak/>
        <w:t xml:space="preserve">    0.5234</w:t>
      </w:r>
    </w:p>
    <w:p w14:paraId="4F569E69" w14:textId="77777777" w:rsidR="00A31C32" w:rsidRDefault="00A31C32" w:rsidP="00A31C32">
      <w:r>
        <w:t xml:space="preserve">    0.5234</w:t>
      </w:r>
    </w:p>
    <w:p w14:paraId="4907F0F8" w14:textId="77777777" w:rsidR="00A31C32" w:rsidRDefault="00A31C32" w:rsidP="00A31C32">
      <w:r>
        <w:t xml:space="preserve">    0.5369</w:t>
      </w:r>
    </w:p>
    <w:p w14:paraId="50B4373B" w14:textId="77777777" w:rsidR="00A31C32" w:rsidRDefault="00A31C32" w:rsidP="00A31C32">
      <w:r>
        <w:t xml:space="preserve">    0.5369</w:t>
      </w:r>
    </w:p>
    <w:p w14:paraId="2CB7A3CF" w14:textId="77777777" w:rsidR="00A31C32" w:rsidRDefault="00A31C32" w:rsidP="00A31C32">
      <w:r>
        <w:t xml:space="preserve">    0.5467</w:t>
      </w:r>
    </w:p>
    <w:p w14:paraId="1C13F9B8" w14:textId="77777777" w:rsidR="00A31C32" w:rsidRDefault="00A31C32" w:rsidP="00A31C32">
      <w:r>
        <w:t xml:space="preserve">    0.5467</w:t>
      </w:r>
    </w:p>
    <w:p w14:paraId="455FC031" w14:textId="77777777" w:rsidR="00A31C32" w:rsidRDefault="00A31C32" w:rsidP="00A31C32">
      <w:r>
        <w:t xml:space="preserve">    0.5482</w:t>
      </w:r>
    </w:p>
    <w:p w14:paraId="055CE20F" w14:textId="77777777" w:rsidR="00A31C32" w:rsidRDefault="00A31C32" w:rsidP="00A31C32">
      <w:r>
        <w:t xml:space="preserve">    0.5482</w:t>
      </w:r>
    </w:p>
    <w:p w14:paraId="57590D26" w14:textId="77777777" w:rsidR="00A31C32" w:rsidRDefault="00A31C32" w:rsidP="00A31C32">
      <w:r>
        <w:t xml:space="preserve">    0.5564</w:t>
      </w:r>
    </w:p>
    <w:p w14:paraId="0E5A5163" w14:textId="77777777" w:rsidR="00A31C32" w:rsidRDefault="00A31C32" w:rsidP="00A31C32">
      <w:r>
        <w:t xml:space="preserve">    0.5564</w:t>
      </w:r>
    </w:p>
    <w:p w14:paraId="39F0E9A1" w14:textId="77777777" w:rsidR="00A31C32" w:rsidRDefault="00A31C32" w:rsidP="00A31C32">
      <w:r>
        <w:t xml:space="preserve">    0.5643</w:t>
      </w:r>
    </w:p>
    <w:p w14:paraId="6A3F94D6" w14:textId="77777777" w:rsidR="00A31C32" w:rsidRDefault="00A31C32" w:rsidP="00A31C32">
      <w:r>
        <w:t xml:space="preserve">    0.5643</w:t>
      </w:r>
    </w:p>
    <w:p w14:paraId="243DBD4C" w14:textId="77777777" w:rsidR="00A31C32" w:rsidRDefault="00A31C32" w:rsidP="00A31C32">
      <w:r>
        <w:t xml:space="preserve">    0.5888</w:t>
      </w:r>
    </w:p>
    <w:p w14:paraId="6F93C122" w14:textId="77777777" w:rsidR="00A31C32" w:rsidRDefault="00A31C32" w:rsidP="00A31C32">
      <w:r>
        <w:t xml:space="preserve">    0.5888</w:t>
      </w:r>
    </w:p>
    <w:p w14:paraId="12651BDB" w14:textId="77777777" w:rsidR="00A31C32" w:rsidRDefault="00A31C32" w:rsidP="00A31C32">
      <w:r>
        <w:t xml:space="preserve">    0.6143</w:t>
      </w:r>
    </w:p>
    <w:p w14:paraId="4BEA669E" w14:textId="77777777" w:rsidR="00A31C32" w:rsidRDefault="00A31C32" w:rsidP="00A31C32">
      <w:r>
        <w:t xml:space="preserve">    0.6143</w:t>
      </w:r>
    </w:p>
    <w:p w14:paraId="7A6F8EDE" w14:textId="77777777" w:rsidR="00A31C32" w:rsidRDefault="00A31C32" w:rsidP="00A31C32">
      <w:r>
        <w:t xml:space="preserve">    0.6365</w:t>
      </w:r>
    </w:p>
    <w:p w14:paraId="24C8C1D4" w14:textId="77777777" w:rsidR="00A31C32" w:rsidRDefault="00A31C32" w:rsidP="00A31C32">
      <w:r>
        <w:t xml:space="preserve">    0.6365</w:t>
      </w:r>
    </w:p>
    <w:p w14:paraId="44C09A23" w14:textId="77777777" w:rsidR="00A31C32" w:rsidRDefault="00A31C32" w:rsidP="00A31C32">
      <w:r>
        <w:t xml:space="preserve">    0.6742</w:t>
      </w:r>
    </w:p>
    <w:p w14:paraId="2BE60C6E" w14:textId="77777777" w:rsidR="00A31C32" w:rsidRDefault="00A31C32" w:rsidP="00A31C32">
      <w:r>
        <w:t xml:space="preserve">    0.6742</w:t>
      </w:r>
    </w:p>
    <w:p w14:paraId="33779807" w14:textId="77777777" w:rsidR="00A31C32" w:rsidRDefault="00A31C32" w:rsidP="00A31C32">
      <w:r>
        <w:t xml:space="preserve">    0.7224</w:t>
      </w:r>
    </w:p>
    <w:p w14:paraId="0E1003A3" w14:textId="77777777" w:rsidR="00A31C32" w:rsidRDefault="00A31C32" w:rsidP="00A31C32">
      <w:r>
        <w:t xml:space="preserve">    0.7224</w:t>
      </w:r>
    </w:p>
    <w:p w14:paraId="17683572" w14:textId="77777777" w:rsidR="00A31C32" w:rsidRDefault="00A31C32" w:rsidP="00A31C32">
      <w:r>
        <w:t xml:space="preserve">    0.7698</w:t>
      </w:r>
    </w:p>
    <w:p w14:paraId="13D716DB" w14:textId="77777777" w:rsidR="00A31C32" w:rsidRDefault="00A31C32" w:rsidP="00A31C32">
      <w:r>
        <w:t xml:space="preserve">    0.7698</w:t>
      </w:r>
    </w:p>
    <w:p w14:paraId="3D948B21" w14:textId="77777777" w:rsidR="00A31C32" w:rsidRDefault="00A31C32" w:rsidP="00A31C32">
      <w:r>
        <w:t xml:space="preserve">    2.4514</w:t>
      </w:r>
    </w:p>
    <w:p w14:paraId="06AA33FA" w14:textId="77777777" w:rsidR="00A31C32" w:rsidRDefault="00A31C32" w:rsidP="00A31C32">
      <w:r>
        <w:t xml:space="preserve">    2.4514</w:t>
      </w:r>
    </w:p>
    <w:p w14:paraId="4A98C022" w14:textId="77777777" w:rsidR="00A31C32" w:rsidRDefault="00A31C32" w:rsidP="00A31C32">
      <w:r>
        <w:t xml:space="preserve">    2.4722</w:t>
      </w:r>
    </w:p>
    <w:p w14:paraId="610FA8AC" w14:textId="77777777" w:rsidR="00A31C32" w:rsidRDefault="00A31C32" w:rsidP="00A31C32">
      <w:r>
        <w:t xml:space="preserve">    2.4722</w:t>
      </w:r>
    </w:p>
    <w:p w14:paraId="30C6C3E6" w14:textId="77777777" w:rsidR="00A31C32" w:rsidRDefault="00A31C32" w:rsidP="00A31C32">
      <w:r>
        <w:t xml:space="preserve">    2.4869</w:t>
      </w:r>
    </w:p>
    <w:p w14:paraId="54561A3B" w14:textId="77777777" w:rsidR="00A31C32" w:rsidRDefault="00A31C32" w:rsidP="00A31C32">
      <w:r>
        <w:t xml:space="preserve">    2.4869</w:t>
      </w:r>
    </w:p>
    <w:p w14:paraId="063934CF" w14:textId="77777777" w:rsidR="00A31C32" w:rsidRDefault="00A31C32" w:rsidP="00A31C32">
      <w:r>
        <w:t xml:space="preserve">    2.4913</w:t>
      </w:r>
    </w:p>
    <w:p w14:paraId="5BABA7D7" w14:textId="77777777" w:rsidR="00A31C32" w:rsidRDefault="00A31C32" w:rsidP="00A31C32">
      <w:r>
        <w:t xml:space="preserve">    2.4913</w:t>
      </w:r>
    </w:p>
    <w:p w14:paraId="6352B740" w14:textId="77777777" w:rsidR="00A31C32" w:rsidRDefault="00A31C32" w:rsidP="00A31C32">
      <w:r>
        <w:t xml:space="preserve">    2.4930</w:t>
      </w:r>
    </w:p>
    <w:p w14:paraId="774CEB69" w14:textId="77777777" w:rsidR="00A31C32" w:rsidRDefault="00A31C32" w:rsidP="00A31C32">
      <w:r>
        <w:t xml:space="preserve">    2.4930</w:t>
      </w:r>
    </w:p>
    <w:p w14:paraId="5CF02131" w14:textId="77777777" w:rsidR="00A31C32" w:rsidRDefault="00A31C32" w:rsidP="00A31C32">
      <w:r>
        <w:lastRenderedPageBreak/>
        <w:t xml:space="preserve">    2.4931</w:t>
      </w:r>
    </w:p>
    <w:p w14:paraId="03362CFF" w14:textId="77777777" w:rsidR="00A31C32" w:rsidRDefault="00A31C32" w:rsidP="00A31C32">
      <w:r>
        <w:t xml:space="preserve">    2.4931</w:t>
      </w:r>
    </w:p>
    <w:p w14:paraId="5068DE18" w14:textId="77777777" w:rsidR="00A31C32" w:rsidRDefault="00A31C32" w:rsidP="00A31C32">
      <w:r>
        <w:t xml:space="preserve">    2.4986</w:t>
      </w:r>
    </w:p>
    <w:p w14:paraId="621D260C" w14:textId="77777777" w:rsidR="00A31C32" w:rsidRDefault="00A31C32" w:rsidP="00A31C32">
      <w:r>
        <w:t xml:space="preserve">    2.4986</w:t>
      </w:r>
    </w:p>
    <w:p w14:paraId="13497759" w14:textId="77777777" w:rsidR="00A31C32" w:rsidRDefault="00A31C32" w:rsidP="00A31C32">
      <w:r>
        <w:t xml:space="preserve">    2.5097</w:t>
      </w:r>
    </w:p>
    <w:p w14:paraId="047454C5" w14:textId="77777777" w:rsidR="00A31C32" w:rsidRDefault="00A31C32" w:rsidP="00A31C32">
      <w:r>
        <w:t xml:space="preserve">    2.5097</w:t>
      </w:r>
    </w:p>
    <w:p w14:paraId="7DE4CF52" w14:textId="77777777" w:rsidR="00A31C32" w:rsidRDefault="00A31C32" w:rsidP="00A31C32">
      <w:r>
        <w:t xml:space="preserve">    2.5259</w:t>
      </w:r>
    </w:p>
    <w:p w14:paraId="4DF2811D" w14:textId="77777777" w:rsidR="00A31C32" w:rsidRDefault="00A31C32" w:rsidP="00A31C32">
      <w:r>
        <w:t xml:space="preserve">    2.5259</w:t>
      </w:r>
    </w:p>
    <w:p w14:paraId="6B5006FB" w14:textId="77777777" w:rsidR="00A31C32" w:rsidRDefault="00A31C32" w:rsidP="00A31C32">
      <w:r>
        <w:t xml:space="preserve">    2.5866</w:t>
      </w:r>
    </w:p>
    <w:p w14:paraId="7828B607" w14:textId="77777777" w:rsidR="00A31C32" w:rsidRDefault="00A31C32" w:rsidP="00A31C32">
      <w:r>
        <w:t xml:space="preserve">    2.5866</w:t>
      </w:r>
    </w:p>
    <w:p w14:paraId="4CDC2BA5" w14:textId="77777777" w:rsidR="00A31C32" w:rsidRDefault="00A31C32" w:rsidP="00A31C32">
      <w:r>
        <w:t xml:space="preserve">    2.6046</w:t>
      </w:r>
    </w:p>
    <w:p w14:paraId="35833195" w14:textId="77777777" w:rsidR="00A31C32" w:rsidRDefault="00A31C32" w:rsidP="00A31C32">
      <w:r>
        <w:t xml:space="preserve">    2.6046</w:t>
      </w:r>
    </w:p>
    <w:p w14:paraId="0511F667" w14:textId="77777777" w:rsidR="00A31C32" w:rsidRDefault="00A31C32" w:rsidP="00A31C32">
      <w:r>
        <w:t xml:space="preserve">    2.6440</w:t>
      </w:r>
    </w:p>
    <w:p w14:paraId="1D2675A8" w14:textId="77777777" w:rsidR="00A31C32" w:rsidRDefault="00A31C32" w:rsidP="00A31C32">
      <w:r>
        <w:t xml:space="preserve">    2.6440</w:t>
      </w:r>
    </w:p>
    <w:p w14:paraId="677C7643" w14:textId="77777777" w:rsidR="00A31C32" w:rsidRDefault="00A31C32" w:rsidP="00A31C32"/>
    <w:p w14:paraId="2CD1C614" w14:textId="77777777" w:rsidR="00A31C32" w:rsidRDefault="00A31C32" w:rsidP="00A31C32">
      <w:r>
        <w:rPr>
          <w:rFonts w:hint="eastAsia"/>
        </w:rPr>
        <w:t>历时</w:t>
      </w:r>
      <w:r>
        <w:rPr>
          <w:rFonts w:hint="eastAsia"/>
        </w:rPr>
        <w:t xml:space="preserve"> 175.135231 </w:t>
      </w:r>
      <w:r>
        <w:rPr>
          <w:rFonts w:hint="eastAsia"/>
        </w:rPr>
        <w:t>秒。</w:t>
      </w:r>
    </w:p>
    <w:p w14:paraId="63FDAC37" w14:textId="7AEAD72A" w:rsidR="003A1664" w:rsidRDefault="00A31C32" w:rsidP="00A31C32">
      <w:r>
        <w:t>&gt;&gt;</w:t>
      </w:r>
    </w:p>
    <w:p w14:paraId="1E4D5395" w14:textId="77777777" w:rsidR="005D7E60" w:rsidRDefault="005D7E60" w:rsidP="00A31C32"/>
    <w:p w14:paraId="36EDF155" w14:textId="2E459EB4" w:rsidR="003A1664" w:rsidRDefault="00FE3C81" w:rsidP="00FE3C81">
      <w:pPr>
        <w:pStyle w:val="2"/>
        <w:spacing w:before="180" w:after="180"/>
      </w:pPr>
      <w:r>
        <w:rPr>
          <w:rFonts w:hint="eastAsia"/>
        </w:rPr>
        <w:t>k</w:t>
      </w:r>
      <w:r>
        <w:t>=</w:t>
      </w:r>
      <w:r w:rsidR="006C4F94">
        <w:t>5</w:t>
      </w:r>
      <w:r w:rsidR="006C4F94">
        <w:rPr>
          <w:rFonts w:hint="eastAsia"/>
        </w:rPr>
        <w:t>，</w:t>
      </w:r>
      <w:r w:rsidR="00B76093">
        <w:rPr>
          <w:rFonts w:hint="eastAsia"/>
        </w:rPr>
        <w:t>τ</w:t>
      </w:r>
      <w:r w:rsidR="00B76093">
        <w:rPr>
          <w:rFonts w:hint="eastAsia"/>
        </w:rPr>
        <w:t>=</w:t>
      </w:r>
      <w:r w:rsidR="00B76093">
        <w:t>0.03</w:t>
      </w:r>
      <w:r w:rsidR="00B76093">
        <w:rPr>
          <w:rFonts w:hint="eastAsia"/>
        </w:rPr>
        <w:t>，</w:t>
      </w:r>
      <w:r w:rsidR="006C4F94">
        <w:rPr>
          <w:rFonts w:hint="eastAsia"/>
        </w:rPr>
        <w:t>三项，矩阵前三个有约束</w:t>
      </w:r>
      <w:r w:rsidR="000074AF">
        <w:rPr>
          <w:rFonts w:hint="eastAsia"/>
        </w:rPr>
        <w:t>，可行，结果可以的</w:t>
      </w:r>
    </w:p>
    <w:p w14:paraId="09E35AA4" w14:textId="1060D1DD" w:rsidR="001F6FEF" w:rsidRDefault="001F6FEF" w:rsidP="001F6FEF">
      <w:pPr>
        <w:pStyle w:val="a1"/>
        <w:ind w:firstLine="489"/>
      </w:pPr>
      <w:r>
        <w:rPr>
          <w:rFonts w:hint="eastAsia"/>
        </w:rPr>
        <w:t>程序：</w:t>
      </w:r>
    </w:p>
    <w:p w14:paraId="61D88AD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>% LMI example</w:t>
      </w:r>
    </w:p>
    <w:p w14:paraId="4B53D7BD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clear;clc</w:t>
      </w:r>
      <w:proofErr w:type="spellEnd"/>
    </w:p>
    <w:p w14:paraId="6A8841E1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tic</w:t>
      </w:r>
    </w:p>
    <w:p w14:paraId="085434E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n = 6;</w:t>
      </w:r>
    </w:p>
    <w:p w14:paraId="217D2A9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tau_u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0.03;</w:t>
      </w:r>
    </w:p>
    <w:p w14:paraId="59D721E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K = 5*eye(6); </w:t>
      </w:r>
      <w:r w:rsidRPr="001F6FEF">
        <w:rPr>
          <w:rFonts w:ascii="Consolas" w:hAnsi="Consolas" w:cs="宋体"/>
          <w:color w:val="008013"/>
          <w:sz w:val="20"/>
          <w:szCs w:val="20"/>
        </w:rPr>
        <w:t>% 5*eye(6)</w:t>
      </w:r>
    </w:p>
    <w:p w14:paraId="2D3C158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75128C8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A_F = [      0     0     0     0     0     0</w:t>
      </w:r>
    </w:p>
    <w:p w14:paraId="63A5B82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1     0     0     0     0     0</w:t>
      </w:r>
    </w:p>
    <w:p w14:paraId="6796E1D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1     0     1     0     0</w:t>
      </w:r>
    </w:p>
    <w:p w14:paraId="226228D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0     0     0     0     0</w:t>
      </w:r>
    </w:p>
    <w:p w14:paraId="2AC52A4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1     0     0     0     0</w:t>
      </w:r>
    </w:p>
    <w:p w14:paraId="68F4AB47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1     0     1     0     0     0]; </w:t>
      </w: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r w:rsidRPr="001F6FEF">
        <w:rPr>
          <w:rFonts w:ascii="Consolas" w:hAnsi="Consolas" w:cs="宋体"/>
          <w:color w:val="008013"/>
          <w:sz w:val="20"/>
          <w:szCs w:val="20"/>
        </w:rPr>
        <w:t>跟随者邻接矩阵</w:t>
      </w:r>
    </w:p>
    <w:p w14:paraId="0D5BC4C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A_LF = [     1     0     0     1</w:t>
      </w:r>
    </w:p>
    <w:p w14:paraId="14997F3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lastRenderedPageBreak/>
        <w:t xml:space="preserve">             0     1     0     0</w:t>
      </w:r>
    </w:p>
    <w:p w14:paraId="5FB1D777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0     1     0</w:t>
      </w:r>
    </w:p>
    <w:p w14:paraId="44A3C77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0     1     1</w:t>
      </w:r>
    </w:p>
    <w:p w14:paraId="5A274AB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1     0     0     0</w:t>
      </w:r>
    </w:p>
    <w:p w14:paraId="306B04D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0     0     0     0]; </w:t>
      </w: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r w:rsidRPr="001F6FEF">
        <w:rPr>
          <w:rFonts w:ascii="Consolas" w:hAnsi="Consolas" w:cs="宋体"/>
          <w:color w:val="008013"/>
          <w:sz w:val="20"/>
          <w:szCs w:val="20"/>
        </w:rPr>
        <w:t>领导者和跟随者的耦合邻接矩阵</w:t>
      </w:r>
    </w:p>
    <w:p w14:paraId="14A546D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A = [A_F,A_LF];</w:t>
      </w:r>
    </w:p>
    <w:p w14:paraId="239C137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B = </w:t>
      </w:r>
      <w:proofErr w:type="spellStart"/>
      <w:r w:rsidRPr="001F6FEF">
        <w:rPr>
          <w:rFonts w:ascii="Consolas" w:hAnsi="Consolas" w:cs="宋体"/>
          <w:sz w:val="20"/>
          <w:szCs w:val="20"/>
        </w:rPr>
        <w:t>diag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sum(A')); </w:t>
      </w: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r w:rsidRPr="001F6FEF">
        <w:rPr>
          <w:rFonts w:ascii="Consolas" w:hAnsi="Consolas" w:cs="宋体"/>
          <w:color w:val="008013"/>
          <w:sz w:val="20"/>
          <w:szCs w:val="20"/>
        </w:rPr>
        <w:t>跟随者能接受到的领导者信息总和</w:t>
      </w:r>
    </w:p>
    <w:p w14:paraId="35A419F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d = sum(sum(A));</w:t>
      </w:r>
    </w:p>
    <w:p w14:paraId="73841E98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L = -A_F;</w:t>
      </w:r>
    </w:p>
    <w:p w14:paraId="2E96AA93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num_follower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6;</w:t>
      </w:r>
    </w:p>
    <w:p w14:paraId="651A9EE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494E9AB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L1 = L + B;</w:t>
      </w:r>
    </w:p>
    <w:p w14:paraId="679180E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L2 = -A_LF;</w:t>
      </w:r>
    </w:p>
    <w:p w14:paraId="540AB00D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3910BAE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count=1;</w:t>
      </w:r>
    </w:p>
    <w:p w14:paraId="51DF74D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_ce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zeros(</w:t>
      </w:r>
      <w:proofErr w:type="spellStart"/>
      <w:r w:rsidRPr="001F6FEF">
        <w:rPr>
          <w:rFonts w:ascii="Consolas" w:hAnsi="Consolas" w:cs="宋体"/>
          <w:sz w:val="20"/>
          <w:szCs w:val="20"/>
        </w:rPr>
        <w:t>num_follower,num_follower,d</w:t>
      </w:r>
      <w:proofErr w:type="spellEnd"/>
      <w:r w:rsidRPr="001F6FEF">
        <w:rPr>
          <w:rFonts w:ascii="Consolas" w:hAnsi="Consolas" w:cs="宋体"/>
          <w:sz w:val="20"/>
          <w:szCs w:val="20"/>
        </w:rPr>
        <w:t>);</w:t>
      </w:r>
    </w:p>
    <w:p w14:paraId="0491D058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cell(d,1);</w:t>
      </w:r>
    </w:p>
    <w:p w14:paraId="68F285F3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L2_ce = zeros(num_follower,4,d);</w:t>
      </w:r>
    </w:p>
    <w:p w14:paraId="3B09AE2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A_cell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kron([zeros(num_follower),eye(num_follower);zeros(num_follower),zeros(num_follower)],eye(2));</w:t>
      </w:r>
    </w:p>
    <w:p w14:paraId="7D6A865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7AB1EEE8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1:num_follower</w:t>
      </w:r>
    </w:p>
    <w:p w14:paraId="172738FD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r w:rsidRPr="001F6FEF">
        <w:rPr>
          <w:rFonts w:ascii="Consolas" w:hAnsi="Consolas" w:cs="宋体"/>
          <w:sz w:val="20"/>
          <w:szCs w:val="20"/>
        </w:rPr>
        <w:t>j = 1:num_follower+4</w:t>
      </w:r>
    </w:p>
    <w:p w14:paraId="56C1FB61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</w:t>
      </w:r>
      <w:r w:rsidRPr="001F6FEF">
        <w:rPr>
          <w:rFonts w:ascii="Consolas" w:hAnsi="Consolas" w:cs="宋体"/>
          <w:color w:val="0E00FF"/>
          <w:sz w:val="20"/>
          <w:szCs w:val="20"/>
        </w:rPr>
        <w:t xml:space="preserve">if </w:t>
      </w:r>
      <w:r w:rsidRPr="001F6FEF">
        <w:rPr>
          <w:rFonts w:ascii="Consolas" w:hAnsi="Consolas" w:cs="宋体"/>
          <w:sz w:val="20"/>
          <w:szCs w:val="20"/>
        </w:rPr>
        <w:t>A(</w:t>
      </w:r>
      <w:proofErr w:type="spellStart"/>
      <w:r w:rsidRPr="001F6FEF">
        <w:rPr>
          <w:rFonts w:ascii="Consolas" w:hAnsi="Consolas" w:cs="宋体"/>
          <w:sz w:val="20"/>
          <w:szCs w:val="20"/>
        </w:rPr>
        <w:t>i,j</w:t>
      </w:r>
      <w:proofErr w:type="spellEnd"/>
      <w:r w:rsidRPr="001F6FEF">
        <w:rPr>
          <w:rFonts w:ascii="Consolas" w:hAnsi="Consolas" w:cs="宋体"/>
          <w:sz w:val="20"/>
          <w:szCs w:val="20"/>
        </w:rPr>
        <w:t>)==1</w:t>
      </w:r>
    </w:p>
    <w:p w14:paraId="6AD59E4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proofErr w:type="spellStart"/>
      <w:r w:rsidRPr="001F6FEF">
        <w:rPr>
          <w:rFonts w:ascii="Consolas" w:hAnsi="Consolas" w:cs="宋体"/>
          <w:sz w:val="20"/>
          <w:szCs w:val="20"/>
        </w:rPr>
        <w:t>L_ce</w:t>
      </w:r>
      <w:proofErr w:type="spellEnd"/>
      <w:r w:rsidRPr="001F6FEF">
        <w:rPr>
          <w:rFonts w:ascii="Consolas" w:hAnsi="Consolas" w:cs="宋体"/>
          <w:sz w:val="20"/>
          <w:szCs w:val="20"/>
        </w:rPr>
        <w:t>(</w:t>
      </w:r>
      <w:proofErr w:type="spellStart"/>
      <w:r w:rsidRPr="001F6FEF">
        <w:rPr>
          <w:rFonts w:ascii="Consolas" w:hAnsi="Consolas" w:cs="宋体"/>
          <w:sz w:val="20"/>
          <w:szCs w:val="20"/>
        </w:rPr>
        <w:t>i,i,count</w:t>
      </w:r>
      <w:proofErr w:type="spellEnd"/>
      <w:r w:rsidRPr="001F6FEF">
        <w:rPr>
          <w:rFonts w:ascii="Consolas" w:hAnsi="Consolas" w:cs="宋体"/>
          <w:sz w:val="20"/>
          <w:szCs w:val="20"/>
        </w:rPr>
        <w:t>)=1;</w:t>
      </w:r>
    </w:p>
    <w:p w14:paraId="202665D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r w:rsidRPr="001F6FEF">
        <w:rPr>
          <w:rFonts w:ascii="Consolas" w:hAnsi="Consolas" w:cs="宋体"/>
          <w:color w:val="0E00FF"/>
          <w:sz w:val="20"/>
          <w:szCs w:val="20"/>
        </w:rPr>
        <w:t xml:space="preserve">if </w:t>
      </w:r>
      <w:r w:rsidRPr="001F6FEF">
        <w:rPr>
          <w:rFonts w:ascii="Consolas" w:hAnsi="Consolas" w:cs="宋体"/>
          <w:sz w:val="20"/>
          <w:szCs w:val="20"/>
        </w:rPr>
        <w:t>j&lt;=</w:t>
      </w:r>
      <w:proofErr w:type="spellStart"/>
      <w:r w:rsidRPr="001F6FEF">
        <w:rPr>
          <w:rFonts w:ascii="Consolas" w:hAnsi="Consolas" w:cs="宋体"/>
          <w:sz w:val="20"/>
          <w:szCs w:val="20"/>
        </w:rPr>
        <w:t>num_follower</w:t>
      </w:r>
      <w:proofErr w:type="spellEnd"/>
    </w:p>
    <w:p w14:paraId="7C1E6ED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   </w:t>
      </w:r>
      <w:proofErr w:type="spellStart"/>
      <w:r w:rsidRPr="001F6FEF">
        <w:rPr>
          <w:rFonts w:ascii="Consolas" w:hAnsi="Consolas" w:cs="宋体"/>
          <w:sz w:val="20"/>
          <w:szCs w:val="20"/>
        </w:rPr>
        <w:t>L_ce</w:t>
      </w:r>
      <w:proofErr w:type="spellEnd"/>
      <w:r w:rsidRPr="001F6FEF">
        <w:rPr>
          <w:rFonts w:ascii="Consolas" w:hAnsi="Consolas" w:cs="宋体"/>
          <w:sz w:val="20"/>
          <w:szCs w:val="20"/>
        </w:rPr>
        <w:t>(</w:t>
      </w:r>
      <w:proofErr w:type="spellStart"/>
      <w:r w:rsidRPr="001F6FEF">
        <w:rPr>
          <w:rFonts w:ascii="Consolas" w:hAnsi="Consolas" w:cs="宋体"/>
          <w:sz w:val="20"/>
          <w:szCs w:val="20"/>
        </w:rPr>
        <w:t>i,j,count</w:t>
      </w:r>
      <w:proofErr w:type="spellEnd"/>
      <w:r w:rsidRPr="001F6FEF">
        <w:rPr>
          <w:rFonts w:ascii="Consolas" w:hAnsi="Consolas" w:cs="宋体"/>
          <w:sz w:val="20"/>
          <w:szCs w:val="20"/>
        </w:rPr>
        <w:t>)=-1;</w:t>
      </w:r>
    </w:p>
    <w:p w14:paraId="368EA6E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19A62811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r w:rsidRPr="001F6FEF">
        <w:rPr>
          <w:rFonts w:ascii="Consolas" w:hAnsi="Consolas" w:cs="宋体"/>
          <w:color w:val="0E00FF"/>
          <w:sz w:val="20"/>
          <w:szCs w:val="20"/>
        </w:rPr>
        <w:t xml:space="preserve">if </w:t>
      </w:r>
      <w:r w:rsidRPr="001F6FEF">
        <w:rPr>
          <w:rFonts w:ascii="Consolas" w:hAnsi="Consolas" w:cs="宋体"/>
          <w:sz w:val="20"/>
          <w:szCs w:val="20"/>
        </w:rPr>
        <w:t>j&gt;</w:t>
      </w:r>
      <w:proofErr w:type="spellStart"/>
      <w:r w:rsidRPr="001F6FEF">
        <w:rPr>
          <w:rFonts w:ascii="Consolas" w:hAnsi="Consolas" w:cs="宋体"/>
          <w:sz w:val="20"/>
          <w:szCs w:val="20"/>
        </w:rPr>
        <w:t>num_follower</w:t>
      </w:r>
      <w:proofErr w:type="spellEnd"/>
    </w:p>
    <w:p w14:paraId="165BCB7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   L2_ce(</w:t>
      </w:r>
      <w:proofErr w:type="spellStart"/>
      <w:r w:rsidRPr="001F6FEF">
        <w:rPr>
          <w:rFonts w:ascii="Consolas" w:hAnsi="Consolas" w:cs="宋体"/>
          <w:sz w:val="20"/>
          <w:szCs w:val="20"/>
        </w:rPr>
        <w:t>i,j-num_follower,count</w:t>
      </w:r>
      <w:proofErr w:type="spellEnd"/>
      <w:r w:rsidRPr="001F6FEF">
        <w:rPr>
          <w:rFonts w:ascii="Consolas" w:hAnsi="Consolas" w:cs="宋体"/>
          <w:sz w:val="20"/>
          <w:szCs w:val="20"/>
        </w:rPr>
        <w:t>)=-1;</w:t>
      </w:r>
    </w:p>
    <w:p w14:paraId="5A99BCB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56EAB26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</w:t>
      </w: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>{count}=</w:t>
      </w:r>
      <w:proofErr w:type="spellStart"/>
      <w:r w:rsidRPr="001F6FEF">
        <w:rPr>
          <w:rFonts w:ascii="Consolas" w:hAnsi="Consolas" w:cs="宋体"/>
          <w:sz w:val="20"/>
          <w:szCs w:val="20"/>
        </w:rPr>
        <w:t>kron</w:t>
      </w:r>
      <w:proofErr w:type="spellEnd"/>
      <w:r w:rsidRPr="001F6FEF">
        <w:rPr>
          <w:rFonts w:ascii="Consolas" w:hAnsi="Consolas" w:cs="宋体"/>
          <w:sz w:val="20"/>
          <w:szCs w:val="20"/>
        </w:rPr>
        <w:t>(</w:t>
      </w:r>
      <w:r w:rsidRPr="001F6FEF">
        <w:rPr>
          <w:rFonts w:ascii="Consolas" w:hAnsi="Consolas" w:cs="宋体"/>
          <w:color w:val="0E00FF"/>
          <w:sz w:val="20"/>
          <w:szCs w:val="20"/>
        </w:rPr>
        <w:t>...</w:t>
      </w:r>
    </w:p>
    <w:p w14:paraId="04CB943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   [zeros(num_follower),zeros(num_follower);L_ce(:,:,count),K*L_ce(:,:,count)]</w:t>
      </w:r>
      <w:r w:rsidRPr="001F6FEF">
        <w:rPr>
          <w:rFonts w:ascii="Consolas" w:hAnsi="Consolas" w:cs="宋体"/>
          <w:color w:val="0E00FF"/>
          <w:sz w:val="20"/>
          <w:szCs w:val="20"/>
        </w:rPr>
        <w:t>...</w:t>
      </w:r>
    </w:p>
    <w:p w14:paraId="110166D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    ,eye(2));</w:t>
      </w:r>
    </w:p>
    <w:p w14:paraId="7DD3C2D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    count = count+1;</w:t>
      </w:r>
    </w:p>
    <w:p w14:paraId="3FE67F6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</w:t>
      </w: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08B38A3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6AC90423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lastRenderedPageBreak/>
        <w:t>end</w:t>
      </w:r>
    </w:p>
    <w:p w14:paraId="3CB0B577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% </w:t>
      </w:r>
      <w:r w:rsidRPr="001F6FEF">
        <w:rPr>
          <w:rFonts w:ascii="Consolas" w:hAnsi="Consolas" w:cs="宋体"/>
          <w:color w:val="008013"/>
          <w:sz w:val="20"/>
          <w:szCs w:val="20"/>
        </w:rPr>
        <w:t>初始化</w:t>
      </w:r>
    </w:p>
    <w:p w14:paraId="622E6EB8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setlmis</w:t>
      </w:r>
      <w:proofErr w:type="spellEnd"/>
      <w:r w:rsidRPr="001F6FEF">
        <w:rPr>
          <w:rFonts w:ascii="Consolas" w:hAnsi="Consolas" w:cs="宋体"/>
          <w:sz w:val="20"/>
          <w:szCs w:val="20"/>
        </w:rPr>
        <w:t>([])</w:t>
      </w:r>
    </w:p>
    <w:p w14:paraId="2A5A768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[P, ~, </w:t>
      </w:r>
      <w:proofErr w:type="spellStart"/>
      <w:r w:rsidRPr="001F6FEF">
        <w:rPr>
          <w:rFonts w:ascii="Consolas" w:hAnsi="Consolas" w:cs="宋体"/>
          <w:sz w:val="20"/>
          <w:szCs w:val="20"/>
        </w:rPr>
        <w:t>sP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] = </w:t>
      </w:r>
      <w:proofErr w:type="spellStart"/>
      <w:r w:rsidRPr="001F6FEF">
        <w:rPr>
          <w:rFonts w:ascii="Consolas" w:hAnsi="Consolas" w:cs="宋体"/>
          <w:sz w:val="20"/>
          <w:szCs w:val="20"/>
        </w:rPr>
        <w:t>lmivar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1, [4*n 1]); </w:t>
      </w:r>
      <w:r w:rsidRPr="001F6FEF">
        <w:rPr>
          <w:rFonts w:ascii="Consolas" w:hAnsi="Consolas" w:cs="宋体"/>
          <w:color w:val="008013"/>
          <w:sz w:val="20"/>
          <w:szCs w:val="20"/>
        </w:rPr>
        <w:t>% P</w:t>
      </w:r>
      <w:r w:rsidRPr="001F6FEF">
        <w:rPr>
          <w:rFonts w:ascii="Consolas" w:hAnsi="Consolas" w:cs="宋体"/>
          <w:color w:val="008013"/>
          <w:sz w:val="20"/>
          <w:szCs w:val="20"/>
        </w:rPr>
        <w:t>是对称矩阵，阶数为</w:t>
      </w:r>
      <w:r w:rsidRPr="001F6FEF">
        <w:rPr>
          <w:rFonts w:ascii="Consolas" w:hAnsi="Consolas" w:cs="宋体"/>
          <w:color w:val="008013"/>
          <w:sz w:val="20"/>
          <w:szCs w:val="20"/>
        </w:rPr>
        <w:t>2*n</w:t>
      </w:r>
      <w:r w:rsidRPr="001F6FEF">
        <w:rPr>
          <w:rFonts w:ascii="Consolas" w:hAnsi="Consolas" w:cs="宋体"/>
          <w:color w:val="008013"/>
          <w:sz w:val="20"/>
          <w:szCs w:val="20"/>
        </w:rPr>
        <w:t>，满块矩阵</w:t>
      </w:r>
    </w:p>
    <w:p w14:paraId="6B8262F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Q = </w:t>
      </w:r>
      <w:proofErr w:type="spellStart"/>
      <w:r w:rsidRPr="001F6FEF">
        <w:rPr>
          <w:rFonts w:ascii="Consolas" w:hAnsi="Consolas" w:cs="宋体"/>
          <w:sz w:val="20"/>
          <w:szCs w:val="20"/>
        </w:rPr>
        <w:t>lmivar</w:t>
      </w:r>
      <w:proofErr w:type="spellEnd"/>
      <w:r w:rsidRPr="001F6FEF">
        <w:rPr>
          <w:rFonts w:ascii="Consolas" w:hAnsi="Consolas" w:cs="宋体"/>
          <w:sz w:val="20"/>
          <w:szCs w:val="20"/>
        </w:rPr>
        <w:t>(1, [4*n 1]);</w:t>
      </w:r>
    </w:p>
    <w:p w14:paraId="041BD84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R = </w:t>
      </w:r>
      <w:proofErr w:type="spellStart"/>
      <w:r w:rsidRPr="001F6FEF">
        <w:rPr>
          <w:rFonts w:ascii="Consolas" w:hAnsi="Consolas" w:cs="宋体"/>
          <w:sz w:val="20"/>
          <w:szCs w:val="20"/>
        </w:rPr>
        <w:t>lmivar</w:t>
      </w:r>
      <w:proofErr w:type="spellEnd"/>
      <w:r w:rsidRPr="001F6FEF">
        <w:rPr>
          <w:rFonts w:ascii="Consolas" w:hAnsi="Consolas" w:cs="宋体"/>
          <w:sz w:val="20"/>
          <w:szCs w:val="20"/>
        </w:rPr>
        <w:t>(1, [4*n 1]);</w:t>
      </w:r>
    </w:p>
    <w:p w14:paraId="3B45E6E7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S = </w:t>
      </w:r>
      <w:proofErr w:type="spellStart"/>
      <w:r w:rsidRPr="001F6FEF">
        <w:rPr>
          <w:rFonts w:ascii="Consolas" w:hAnsi="Consolas" w:cs="宋体"/>
          <w:sz w:val="20"/>
          <w:szCs w:val="20"/>
        </w:rPr>
        <w:t>lmivar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2, [4*n 4*n]); </w:t>
      </w:r>
      <w:r w:rsidRPr="001F6FEF">
        <w:rPr>
          <w:rFonts w:ascii="Consolas" w:hAnsi="Consolas" w:cs="宋体"/>
          <w:color w:val="008013"/>
          <w:sz w:val="20"/>
          <w:szCs w:val="20"/>
        </w:rPr>
        <w:t>% S</w:t>
      </w:r>
      <w:r w:rsidRPr="001F6FEF">
        <w:rPr>
          <w:rFonts w:ascii="Consolas" w:hAnsi="Consolas" w:cs="宋体"/>
          <w:color w:val="008013"/>
          <w:sz w:val="20"/>
          <w:szCs w:val="20"/>
        </w:rPr>
        <w:t>是矩阵，阶数为</w:t>
      </w:r>
      <w:r w:rsidRPr="001F6FEF">
        <w:rPr>
          <w:rFonts w:ascii="Consolas" w:hAnsi="Consolas" w:cs="宋体"/>
          <w:color w:val="008013"/>
          <w:sz w:val="20"/>
          <w:szCs w:val="20"/>
        </w:rPr>
        <w:t>2*n</w:t>
      </w:r>
      <w:r w:rsidRPr="001F6FEF">
        <w:rPr>
          <w:rFonts w:ascii="Consolas" w:hAnsi="Consolas" w:cs="宋体"/>
          <w:color w:val="008013"/>
          <w:sz w:val="20"/>
          <w:szCs w:val="20"/>
        </w:rPr>
        <w:t>，满块矩阵</w:t>
      </w:r>
    </w:p>
    <w:p w14:paraId="03B7F91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43DBEB01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[1 1 1 P], 1, </w:t>
      </w:r>
      <w:proofErr w:type="spellStart"/>
      <w:r w:rsidRPr="001F6FEF">
        <w:rPr>
          <w:rFonts w:ascii="Consolas" w:hAnsi="Consolas" w:cs="宋体"/>
          <w:sz w:val="20"/>
          <w:szCs w:val="20"/>
        </w:rPr>
        <w:t>A_cell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r w:rsidRPr="001F6FEF">
        <w:rPr>
          <w:rFonts w:ascii="Consolas" w:hAnsi="Consolas" w:cs="宋体"/>
          <w:color w:val="A709F5"/>
          <w:sz w:val="20"/>
          <w:szCs w:val="20"/>
        </w:rPr>
        <w:t>'s'</w:t>
      </w:r>
      <w:r w:rsidRPr="001F6FEF">
        <w:rPr>
          <w:rFonts w:ascii="Consolas" w:hAnsi="Consolas" w:cs="宋体"/>
          <w:sz w:val="20"/>
          <w:szCs w:val="20"/>
        </w:rPr>
        <w:t>)</w:t>
      </w:r>
    </w:p>
    <w:p w14:paraId="66D364A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1 Q], 1, 1)</w:t>
      </w:r>
    </w:p>
    <w:p w14:paraId="56C9F61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1 R], tau_u^2*</w:t>
      </w:r>
      <w:proofErr w:type="spellStart"/>
      <w:r w:rsidRPr="001F6FEF">
        <w:rPr>
          <w:rFonts w:ascii="Consolas" w:hAnsi="Consolas" w:cs="宋体"/>
          <w:sz w:val="20"/>
          <w:szCs w:val="20"/>
        </w:rPr>
        <w:t>A_cell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.', </w:t>
      </w:r>
      <w:proofErr w:type="spellStart"/>
      <w:r w:rsidRPr="001F6FEF">
        <w:rPr>
          <w:rFonts w:ascii="Consolas" w:hAnsi="Consolas" w:cs="宋体"/>
          <w:sz w:val="20"/>
          <w:szCs w:val="20"/>
        </w:rPr>
        <w:t>A_cell</w:t>
      </w:r>
      <w:proofErr w:type="spellEnd"/>
      <w:r w:rsidRPr="001F6FEF">
        <w:rPr>
          <w:rFonts w:ascii="Consolas" w:hAnsi="Consolas" w:cs="宋体"/>
          <w:sz w:val="20"/>
          <w:szCs w:val="20"/>
        </w:rPr>
        <w:t>)</w:t>
      </w:r>
    </w:p>
    <w:p w14:paraId="1CF3E2B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1 R], -1, 1)</w:t>
      </w:r>
    </w:p>
    <w:p w14:paraId="534D966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62905E1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2 S], 1, 1)</w:t>
      </w:r>
    </w:p>
    <w:p w14:paraId="57765C5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72C05F9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1:d</w:t>
      </w:r>
    </w:p>
    <w:p w14:paraId="5920580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[1 1 2+i P], -1, </w:t>
      </w: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>{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>})</w:t>
      </w:r>
    </w:p>
    <w:p w14:paraId="48DF0B7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2+i R], -tau_u^2*</w:t>
      </w:r>
      <w:proofErr w:type="spellStart"/>
      <w:r w:rsidRPr="001F6FEF">
        <w:rPr>
          <w:rFonts w:ascii="Consolas" w:hAnsi="Consolas" w:cs="宋体"/>
          <w:sz w:val="20"/>
          <w:szCs w:val="20"/>
        </w:rPr>
        <w:t>A_cell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.', </w:t>
      </w: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>{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>})</w:t>
      </w:r>
    </w:p>
    <w:p w14:paraId="2FC6DFA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2+i R], 1/d, 1)</w:t>
      </w:r>
    </w:p>
    <w:p w14:paraId="7B7E7E8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1 2+i S], -1/d, 1)</w:t>
      </w:r>
    </w:p>
    <w:p w14:paraId="3EC7F23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17A4937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1FBAAB8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2 2 Q], -1, 1)</w:t>
      </w:r>
    </w:p>
    <w:p w14:paraId="5754203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2 2 R], -1, 1)</w:t>
      </w:r>
    </w:p>
    <w:p w14:paraId="51645EE1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1298BE7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1:d</w:t>
      </w:r>
    </w:p>
    <w:p w14:paraId="08CFEE8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2 2+i R], 1/d, 1)</w:t>
      </w:r>
    </w:p>
    <w:p w14:paraId="2BFF020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2 2+i -S], -1/d, 1)</w:t>
      </w:r>
    </w:p>
    <w:p w14:paraId="70FD442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3F2C207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1AE6A47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1:d</w:t>
      </w:r>
    </w:p>
    <w:p w14:paraId="1D4123C8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[1 2+i </w:t>
      </w:r>
      <w:proofErr w:type="spellStart"/>
      <w:r w:rsidRPr="001F6FEF">
        <w:rPr>
          <w:rFonts w:ascii="Consolas" w:hAnsi="Consolas" w:cs="宋体"/>
          <w:sz w:val="20"/>
          <w:szCs w:val="20"/>
        </w:rPr>
        <w:t>2+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R], -1/d, 1, </w:t>
      </w:r>
      <w:r w:rsidRPr="001F6FEF">
        <w:rPr>
          <w:rFonts w:ascii="Consolas" w:hAnsi="Consolas" w:cs="宋体"/>
          <w:color w:val="A709F5"/>
          <w:sz w:val="20"/>
          <w:szCs w:val="20"/>
        </w:rPr>
        <w:t>'s'</w:t>
      </w:r>
      <w:r w:rsidRPr="001F6FEF">
        <w:rPr>
          <w:rFonts w:ascii="Consolas" w:hAnsi="Consolas" w:cs="宋体"/>
          <w:sz w:val="20"/>
          <w:szCs w:val="20"/>
        </w:rPr>
        <w:t>)</w:t>
      </w:r>
    </w:p>
    <w:p w14:paraId="6706775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([1 2+i </w:t>
      </w:r>
      <w:proofErr w:type="spellStart"/>
      <w:r w:rsidRPr="001F6FEF">
        <w:rPr>
          <w:rFonts w:ascii="Consolas" w:hAnsi="Consolas" w:cs="宋体"/>
          <w:sz w:val="20"/>
          <w:szCs w:val="20"/>
        </w:rPr>
        <w:t>2+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S], 1/d, 1, </w:t>
      </w:r>
      <w:r w:rsidRPr="001F6FEF">
        <w:rPr>
          <w:rFonts w:ascii="Consolas" w:hAnsi="Consolas" w:cs="宋体"/>
          <w:color w:val="A709F5"/>
          <w:sz w:val="20"/>
          <w:szCs w:val="20"/>
        </w:rPr>
        <w:t>'s'</w:t>
      </w:r>
      <w:r w:rsidRPr="001F6FEF">
        <w:rPr>
          <w:rFonts w:ascii="Consolas" w:hAnsi="Consolas" w:cs="宋体"/>
          <w:sz w:val="20"/>
          <w:szCs w:val="20"/>
        </w:rPr>
        <w:t>)</w:t>
      </w:r>
    </w:p>
    <w:p w14:paraId="7E1DFE1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5FAA2B0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1E425217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1:d</w:t>
      </w:r>
    </w:p>
    <w:p w14:paraId="7153F0F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r w:rsidRPr="001F6FEF">
        <w:rPr>
          <w:rFonts w:ascii="Consolas" w:hAnsi="Consolas" w:cs="宋体"/>
          <w:color w:val="0E00FF"/>
          <w:sz w:val="20"/>
          <w:szCs w:val="20"/>
        </w:rPr>
        <w:t xml:space="preserve">for </w:t>
      </w:r>
      <w:r w:rsidRPr="001F6FEF">
        <w:rPr>
          <w:rFonts w:ascii="Consolas" w:hAnsi="Consolas" w:cs="宋体"/>
          <w:sz w:val="20"/>
          <w:szCs w:val="20"/>
        </w:rPr>
        <w:t>j = i:d</w:t>
      </w:r>
    </w:p>
    <w:p w14:paraId="3C4FAE1D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    </w:t>
      </w: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1 2+i 2+j R], tau_u^2*</w:t>
      </w: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>{</w:t>
      </w:r>
      <w:proofErr w:type="spellStart"/>
      <w:r w:rsidRPr="001F6FEF">
        <w:rPr>
          <w:rFonts w:ascii="Consolas" w:hAnsi="Consolas" w:cs="宋体"/>
          <w:sz w:val="20"/>
          <w:szCs w:val="20"/>
        </w:rPr>
        <w:t>i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}.', </w:t>
      </w:r>
      <w:proofErr w:type="spellStart"/>
      <w:r w:rsidRPr="001F6FEF">
        <w:rPr>
          <w:rFonts w:ascii="Consolas" w:hAnsi="Consolas" w:cs="宋体"/>
          <w:sz w:val="20"/>
          <w:szCs w:val="20"/>
        </w:rPr>
        <w:t>B_cell</w:t>
      </w:r>
      <w:proofErr w:type="spellEnd"/>
      <w:r w:rsidRPr="001F6FEF">
        <w:rPr>
          <w:rFonts w:ascii="Consolas" w:hAnsi="Consolas" w:cs="宋体"/>
          <w:sz w:val="20"/>
          <w:szCs w:val="20"/>
        </w:rPr>
        <w:t>{j})</w:t>
      </w:r>
    </w:p>
    <w:p w14:paraId="57D7508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 xml:space="preserve">    </w:t>
      </w:r>
      <w:r w:rsidRPr="001F6FEF">
        <w:rPr>
          <w:rFonts w:ascii="Consolas" w:hAnsi="Consolas" w:cs="宋体"/>
          <w:color w:val="0E00FF"/>
          <w:sz w:val="20"/>
          <w:szCs w:val="20"/>
        </w:rPr>
        <w:t>end</w:t>
      </w:r>
    </w:p>
    <w:p w14:paraId="7A39E5A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E00FF"/>
          <w:sz w:val="20"/>
          <w:szCs w:val="20"/>
        </w:rPr>
        <w:lastRenderedPageBreak/>
        <w:t>end</w:t>
      </w:r>
    </w:p>
    <w:p w14:paraId="1A2CD70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4541A512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-2,1,1,P],1,1)</w:t>
      </w:r>
    </w:p>
    <w:p w14:paraId="02667D9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2,1,1,0],0)</w:t>
      </w:r>
    </w:p>
    <w:p w14:paraId="30ED638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1E0FD8B6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-3,1,1,Q],1,1)</w:t>
      </w:r>
    </w:p>
    <w:p w14:paraId="60F97E1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3,1,1,0],0)</w:t>
      </w:r>
    </w:p>
    <w:p w14:paraId="5E67B04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</w:p>
    <w:p w14:paraId="4AE308F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-4,1,1,R],1,1)</w:t>
      </w:r>
    </w:p>
    <w:p w14:paraId="02DB856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sz w:val="20"/>
          <w:szCs w:val="20"/>
        </w:rPr>
        <w:t>([5,1,1,0],0)</w:t>
      </w:r>
    </w:p>
    <w:p w14:paraId="3A9AB26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</w:p>
    <w:p w14:paraId="5BBB641A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proofErr w:type="spellStart"/>
      <w:r w:rsidRPr="001F6FEF">
        <w:rPr>
          <w:rFonts w:ascii="Consolas" w:hAnsi="Consolas" w:cs="宋体"/>
          <w:color w:val="008013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color w:val="008013"/>
          <w:sz w:val="20"/>
          <w:szCs w:val="20"/>
        </w:rPr>
        <w:t>([-5,1,1,R],1,1)</w:t>
      </w:r>
    </w:p>
    <w:p w14:paraId="3EFC10E3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proofErr w:type="spellStart"/>
      <w:r w:rsidRPr="001F6FEF">
        <w:rPr>
          <w:rFonts w:ascii="Consolas" w:hAnsi="Consolas" w:cs="宋体"/>
          <w:color w:val="008013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color w:val="008013"/>
          <w:sz w:val="20"/>
          <w:szCs w:val="20"/>
        </w:rPr>
        <w:t>([-5,2,2,R],1,1)</w:t>
      </w:r>
    </w:p>
    <w:p w14:paraId="6720AD5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proofErr w:type="spellStart"/>
      <w:r w:rsidRPr="001F6FEF">
        <w:rPr>
          <w:rFonts w:ascii="Consolas" w:hAnsi="Consolas" w:cs="宋体"/>
          <w:color w:val="008013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color w:val="008013"/>
          <w:sz w:val="20"/>
          <w:szCs w:val="20"/>
        </w:rPr>
        <w:t>([-5,2,1,S],1,1)</w:t>
      </w:r>
    </w:p>
    <w:p w14:paraId="6BA659B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 </w:t>
      </w:r>
      <w:proofErr w:type="spellStart"/>
      <w:r w:rsidRPr="001F6FEF">
        <w:rPr>
          <w:rFonts w:ascii="Consolas" w:hAnsi="Consolas" w:cs="宋体"/>
          <w:color w:val="008013"/>
          <w:sz w:val="20"/>
          <w:szCs w:val="20"/>
        </w:rPr>
        <w:t>lmiterm</w:t>
      </w:r>
      <w:proofErr w:type="spellEnd"/>
      <w:r w:rsidRPr="001F6FEF">
        <w:rPr>
          <w:rFonts w:ascii="Consolas" w:hAnsi="Consolas" w:cs="宋体"/>
          <w:color w:val="008013"/>
          <w:sz w:val="20"/>
          <w:szCs w:val="20"/>
        </w:rPr>
        <w:t>([5,1,1,0],0)</w:t>
      </w:r>
    </w:p>
    <w:p w14:paraId="67CB9D89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% </w:t>
      </w:r>
      <w:r w:rsidRPr="001F6FEF">
        <w:rPr>
          <w:rFonts w:ascii="Consolas" w:hAnsi="Consolas" w:cs="宋体"/>
          <w:color w:val="008013"/>
          <w:sz w:val="20"/>
          <w:szCs w:val="20"/>
        </w:rPr>
        <w:t>求解</w:t>
      </w:r>
    </w:p>
    <w:p w14:paraId="0967807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 = </w:t>
      </w:r>
      <w:proofErr w:type="spellStart"/>
      <w:r w:rsidRPr="001F6FEF">
        <w:rPr>
          <w:rFonts w:ascii="Consolas" w:hAnsi="Consolas" w:cs="宋体"/>
          <w:sz w:val="20"/>
          <w:szCs w:val="20"/>
        </w:rPr>
        <w:t>getlmis</w:t>
      </w:r>
      <w:proofErr w:type="spellEnd"/>
      <w:r w:rsidRPr="001F6FEF">
        <w:rPr>
          <w:rFonts w:ascii="Consolas" w:hAnsi="Consolas" w:cs="宋体"/>
          <w:sz w:val="20"/>
          <w:szCs w:val="20"/>
        </w:rPr>
        <w:t>;</w:t>
      </w:r>
    </w:p>
    <w:p w14:paraId="62B90E94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[</w:t>
      </w:r>
      <w:proofErr w:type="spellStart"/>
      <w:r w:rsidRPr="001F6FEF">
        <w:rPr>
          <w:rFonts w:ascii="Consolas" w:hAnsi="Consolas" w:cs="宋体"/>
          <w:sz w:val="20"/>
          <w:szCs w:val="20"/>
        </w:rPr>
        <w:t>tmin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proofErr w:type="spellStart"/>
      <w:r w:rsidRPr="001F6FEF">
        <w:rPr>
          <w:rFonts w:ascii="Consolas" w:hAnsi="Consolas" w:cs="宋体"/>
          <w:sz w:val="20"/>
          <w:szCs w:val="20"/>
        </w:rPr>
        <w:t>xfea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] = </w:t>
      </w:r>
      <w:proofErr w:type="spellStart"/>
      <w:r w:rsidRPr="001F6FEF">
        <w:rPr>
          <w:rFonts w:ascii="Consolas" w:hAnsi="Consolas" w:cs="宋体"/>
          <w:sz w:val="20"/>
          <w:szCs w:val="20"/>
        </w:rPr>
        <w:t>feasp</w:t>
      </w:r>
      <w:proofErr w:type="spellEnd"/>
      <w:r w:rsidRPr="001F6FEF">
        <w:rPr>
          <w:rFonts w:ascii="Consolas" w:hAnsi="Consolas" w:cs="宋体"/>
          <w:sz w:val="20"/>
          <w:szCs w:val="20"/>
        </w:rPr>
        <w:t>(</w:t>
      </w: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>);</w:t>
      </w:r>
      <w:r w:rsidRPr="001F6FEF">
        <w:rPr>
          <w:rFonts w:ascii="Consolas" w:hAnsi="Consolas" w:cs="宋体"/>
          <w:color w:val="008013"/>
          <w:sz w:val="20"/>
          <w:szCs w:val="20"/>
        </w:rPr>
        <w:t>%,[0,0,0,0,0],-10^(-10)</w:t>
      </w:r>
    </w:p>
    <w:p w14:paraId="7071356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color w:val="008013"/>
          <w:sz w:val="20"/>
          <w:szCs w:val="20"/>
        </w:rPr>
        <w:t xml:space="preserve">%% </w:t>
      </w:r>
      <w:r w:rsidRPr="001F6FEF">
        <w:rPr>
          <w:rFonts w:ascii="Consolas" w:hAnsi="Consolas" w:cs="宋体"/>
          <w:color w:val="008013"/>
          <w:sz w:val="20"/>
          <w:szCs w:val="20"/>
        </w:rPr>
        <w:t>结果验证</w:t>
      </w:r>
    </w:p>
    <w:p w14:paraId="421BABDB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PP = dec2mat(</w:t>
      </w: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proofErr w:type="spellStart"/>
      <w:r w:rsidRPr="001F6FEF">
        <w:rPr>
          <w:rFonts w:ascii="Consolas" w:hAnsi="Consolas" w:cs="宋体"/>
          <w:sz w:val="20"/>
          <w:szCs w:val="20"/>
        </w:rPr>
        <w:t>xfeas</w:t>
      </w:r>
      <w:proofErr w:type="spellEnd"/>
      <w:r w:rsidRPr="001F6FEF">
        <w:rPr>
          <w:rFonts w:ascii="Consolas" w:hAnsi="Consolas" w:cs="宋体"/>
          <w:sz w:val="20"/>
          <w:szCs w:val="20"/>
        </w:rPr>
        <w:t>, P);PP*1000</w:t>
      </w:r>
    </w:p>
    <w:p w14:paraId="3A9CC3C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QQ = dec2mat(</w:t>
      </w: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proofErr w:type="spellStart"/>
      <w:r w:rsidRPr="001F6FEF">
        <w:rPr>
          <w:rFonts w:ascii="Consolas" w:hAnsi="Consolas" w:cs="宋体"/>
          <w:sz w:val="20"/>
          <w:szCs w:val="20"/>
        </w:rPr>
        <w:t>xfeas</w:t>
      </w:r>
      <w:proofErr w:type="spellEnd"/>
      <w:r w:rsidRPr="001F6FEF">
        <w:rPr>
          <w:rFonts w:ascii="Consolas" w:hAnsi="Consolas" w:cs="宋体"/>
          <w:sz w:val="20"/>
          <w:szCs w:val="20"/>
        </w:rPr>
        <w:t>, Q);QQ*1000</w:t>
      </w:r>
    </w:p>
    <w:p w14:paraId="2B10881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RR = dec2mat(</w:t>
      </w: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proofErr w:type="spellStart"/>
      <w:r w:rsidRPr="001F6FEF">
        <w:rPr>
          <w:rFonts w:ascii="Consolas" w:hAnsi="Consolas" w:cs="宋体"/>
          <w:sz w:val="20"/>
          <w:szCs w:val="20"/>
        </w:rPr>
        <w:t>xfeas</w:t>
      </w:r>
      <w:proofErr w:type="spellEnd"/>
      <w:r w:rsidRPr="001F6FEF">
        <w:rPr>
          <w:rFonts w:ascii="Consolas" w:hAnsi="Consolas" w:cs="宋体"/>
          <w:sz w:val="20"/>
          <w:szCs w:val="20"/>
        </w:rPr>
        <w:t>, R);RR*1000</w:t>
      </w:r>
    </w:p>
    <w:p w14:paraId="34425E95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SS = dec2mat(</w:t>
      </w:r>
      <w:proofErr w:type="spellStart"/>
      <w:r w:rsidRPr="001F6FEF">
        <w:rPr>
          <w:rFonts w:ascii="Consolas" w:hAnsi="Consolas" w:cs="宋体"/>
          <w:sz w:val="20"/>
          <w:szCs w:val="20"/>
        </w:rPr>
        <w:t>lmis</w:t>
      </w:r>
      <w:proofErr w:type="spellEnd"/>
      <w:r w:rsidRPr="001F6FEF">
        <w:rPr>
          <w:rFonts w:ascii="Consolas" w:hAnsi="Consolas" w:cs="宋体"/>
          <w:sz w:val="20"/>
          <w:szCs w:val="20"/>
        </w:rPr>
        <w:t xml:space="preserve">, </w:t>
      </w:r>
      <w:proofErr w:type="spellStart"/>
      <w:r w:rsidRPr="001F6FEF">
        <w:rPr>
          <w:rFonts w:ascii="Consolas" w:hAnsi="Consolas" w:cs="宋体"/>
          <w:sz w:val="20"/>
          <w:szCs w:val="20"/>
        </w:rPr>
        <w:t>xfeas</w:t>
      </w:r>
      <w:proofErr w:type="spellEnd"/>
      <w:r w:rsidRPr="001F6FEF">
        <w:rPr>
          <w:rFonts w:ascii="Consolas" w:hAnsi="Consolas" w:cs="宋体"/>
          <w:sz w:val="20"/>
          <w:szCs w:val="20"/>
        </w:rPr>
        <w:t>, S);SS*1000</w:t>
      </w:r>
    </w:p>
    <w:p w14:paraId="71334DBF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eig</w:t>
      </w:r>
      <w:proofErr w:type="spellEnd"/>
      <w:r w:rsidRPr="001F6FEF">
        <w:rPr>
          <w:rFonts w:ascii="Consolas" w:hAnsi="Consolas" w:cs="宋体"/>
          <w:sz w:val="20"/>
          <w:szCs w:val="20"/>
        </w:rPr>
        <w:t>(PP)</w:t>
      </w:r>
    </w:p>
    <w:p w14:paraId="583A8D8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eig</w:t>
      </w:r>
      <w:proofErr w:type="spellEnd"/>
      <w:r w:rsidRPr="001F6FEF">
        <w:rPr>
          <w:rFonts w:ascii="Consolas" w:hAnsi="Consolas" w:cs="宋体"/>
          <w:sz w:val="20"/>
          <w:szCs w:val="20"/>
        </w:rPr>
        <w:t>(QQ)</w:t>
      </w:r>
    </w:p>
    <w:p w14:paraId="59533DB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eig</w:t>
      </w:r>
      <w:proofErr w:type="spellEnd"/>
      <w:r w:rsidRPr="001F6FEF">
        <w:rPr>
          <w:rFonts w:ascii="Consolas" w:hAnsi="Consolas" w:cs="宋体"/>
          <w:sz w:val="20"/>
          <w:szCs w:val="20"/>
        </w:rPr>
        <w:t>(RR)</w:t>
      </w:r>
    </w:p>
    <w:p w14:paraId="69747E7C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zuhe</w:t>
      </w:r>
      <w:proofErr w:type="spellEnd"/>
      <w:r w:rsidRPr="001F6FEF">
        <w:rPr>
          <w:rFonts w:ascii="Consolas" w:hAnsi="Consolas" w:cs="宋体"/>
          <w:sz w:val="20"/>
          <w:szCs w:val="20"/>
        </w:rPr>
        <w:t>=[RR,SS.';SS,RR];</w:t>
      </w:r>
    </w:p>
    <w:p w14:paraId="35253A6E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proofErr w:type="spellStart"/>
      <w:r w:rsidRPr="001F6FEF">
        <w:rPr>
          <w:rFonts w:ascii="Consolas" w:hAnsi="Consolas" w:cs="宋体"/>
          <w:sz w:val="20"/>
          <w:szCs w:val="20"/>
        </w:rPr>
        <w:t>eig</w:t>
      </w:r>
      <w:proofErr w:type="spellEnd"/>
      <w:r w:rsidRPr="001F6FEF">
        <w:rPr>
          <w:rFonts w:ascii="Consolas" w:hAnsi="Consolas" w:cs="宋体"/>
          <w:sz w:val="20"/>
          <w:szCs w:val="20"/>
        </w:rPr>
        <w:t>(</w:t>
      </w:r>
      <w:proofErr w:type="spellStart"/>
      <w:r w:rsidRPr="001F6FEF">
        <w:rPr>
          <w:rFonts w:ascii="Consolas" w:hAnsi="Consolas" w:cs="宋体"/>
          <w:sz w:val="20"/>
          <w:szCs w:val="20"/>
        </w:rPr>
        <w:t>zuhe</w:t>
      </w:r>
      <w:proofErr w:type="spellEnd"/>
      <w:r w:rsidRPr="001F6FEF">
        <w:rPr>
          <w:rFonts w:ascii="Consolas" w:hAnsi="Consolas" w:cs="宋体"/>
          <w:sz w:val="20"/>
          <w:szCs w:val="20"/>
        </w:rPr>
        <w:t>)</w:t>
      </w:r>
    </w:p>
    <w:p w14:paraId="703F7090" w14:textId="77777777" w:rsidR="001F6FEF" w:rsidRPr="001F6FEF" w:rsidRDefault="001F6FEF" w:rsidP="001F6FEF">
      <w:pPr>
        <w:widowControl/>
        <w:adjustRightInd/>
        <w:snapToGrid/>
        <w:spacing w:line="240" w:lineRule="auto"/>
        <w:jc w:val="left"/>
        <w:rPr>
          <w:rFonts w:ascii="Consolas" w:hAnsi="Consolas" w:cs="宋体"/>
          <w:sz w:val="20"/>
          <w:szCs w:val="20"/>
        </w:rPr>
      </w:pPr>
      <w:r w:rsidRPr="001F6FEF">
        <w:rPr>
          <w:rFonts w:ascii="Consolas" w:hAnsi="Consolas" w:cs="宋体"/>
          <w:sz w:val="20"/>
          <w:szCs w:val="20"/>
        </w:rPr>
        <w:t>toc</w:t>
      </w:r>
    </w:p>
    <w:p w14:paraId="6D5FCF9E" w14:textId="77777777" w:rsidR="001F6FEF" w:rsidRPr="001F6FEF" w:rsidRDefault="001F6FEF" w:rsidP="001F6FEF">
      <w:pPr>
        <w:pStyle w:val="af6"/>
      </w:pPr>
    </w:p>
    <w:p w14:paraId="07CB9BC8" w14:textId="6D03FF62" w:rsidR="000074AF" w:rsidRDefault="00E30D9A" w:rsidP="000074AF">
      <w:r>
        <w:rPr>
          <w:noProof/>
        </w:rPr>
        <w:lastRenderedPageBreak/>
        <w:drawing>
          <wp:inline distT="0" distB="0" distL="0" distR="0" wp14:anchorId="4D694E75" wp14:editId="5BF3C215">
            <wp:extent cx="4952381" cy="3238095"/>
            <wp:effectExtent l="0" t="0" r="635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2381" cy="3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ED46" w14:textId="77777777" w:rsidR="000074AF" w:rsidRDefault="000074AF" w:rsidP="000074AF">
      <w:r>
        <w:t xml:space="preserve"> Solver for LMI feasibility problems L(x) &lt; R(x)</w:t>
      </w:r>
    </w:p>
    <w:p w14:paraId="625250F2" w14:textId="77777777" w:rsidR="000074AF" w:rsidRDefault="000074AF" w:rsidP="000074AF">
      <w:r>
        <w:t xml:space="preserve">    This solver minimizes  t  subject to  L(x) &lt; R(x) + t*I</w:t>
      </w:r>
    </w:p>
    <w:p w14:paraId="0AF84ECD" w14:textId="77777777" w:rsidR="000074AF" w:rsidRDefault="000074AF" w:rsidP="000074AF">
      <w:r>
        <w:t xml:space="preserve">    The best value of t should be negative for feasibility</w:t>
      </w:r>
    </w:p>
    <w:p w14:paraId="72F3BDC0" w14:textId="77777777" w:rsidR="000074AF" w:rsidRDefault="000074AF" w:rsidP="000074AF"/>
    <w:p w14:paraId="0BC36032" w14:textId="77777777" w:rsidR="000074AF" w:rsidRDefault="000074AF" w:rsidP="000074AF">
      <w:r>
        <w:t xml:space="preserve"> Iteration   :    Best value of t so far </w:t>
      </w:r>
    </w:p>
    <w:p w14:paraId="614E11F0" w14:textId="77777777" w:rsidR="000074AF" w:rsidRDefault="000074AF" w:rsidP="000074AF">
      <w:r>
        <w:t xml:space="preserve"> </w:t>
      </w:r>
    </w:p>
    <w:p w14:paraId="0B1311BC" w14:textId="77777777" w:rsidR="000074AF" w:rsidRDefault="000074AF" w:rsidP="000074AF">
      <w:r>
        <w:t xml:space="preserve">     1                        0.022226</w:t>
      </w:r>
    </w:p>
    <w:p w14:paraId="759C2233" w14:textId="77777777" w:rsidR="000074AF" w:rsidRDefault="000074AF" w:rsidP="000074AF">
      <w:r>
        <w:t xml:space="preserve">     2                    1.153648e-03</w:t>
      </w:r>
    </w:p>
    <w:p w14:paraId="01D8F49E" w14:textId="77777777" w:rsidR="000074AF" w:rsidRDefault="000074AF" w:rsidP="000074AF">
      <w:r>
        <w:t xml:space="preserve">     3                    1.153648e-03</w:t>
      </w:r>
    </w:p>
    <w:p w14:paraId="7B2D0F10" w14:textId="77777777" w:rsidR="000074AF" w:rsidRDefault="000074AF" w:rsidP="000074AF">
      <w:r>
        <w:t xml:space="preserve">     4                    1.293505e-04</w:t>
      </w:r>
    </w:p>
    <w:p w14:paraId="0AA7C577" w14:textId="77777777" w:rsidR="000074AF" w:rsidRDefault="000074AF" w:rsidP="000074AF">
      <w:r>
        <w:t xml:space="preserve">     5                    1.293505e-04</w:t>
      </w:r>
    </w:p>
    <w:p w14:paraId="614F18F5" w14:textId="77777777" w:rsidR="000074AF" w:rsidRDefault="000074AF" w:rsidP="000074AF">
      <w:r>
        <w:t xml:space="preserve">     6                    1.667404e-05</w:t>
      </w:r>
    </w:p>
    <w:p w14:paraId="327D47B8" w14:textId="77777777" w:rsidR="000074AF" w:rsidRDefault="000074AF" w:rsidP="000074AF">
      <w:r>
        <w:t xml:space="preserve">     7                    1.344859e-05</w:t>
      </w:r>
    </w:p>
    <w:p w14:paraId="0B353A16" w14:textId="77777777" w:rsidR="000074AF" w:rsidRDefault="000074AF" w:rsidP="000074AF">
      <w:r>
        <w:t xml:space="preserve">     8                    4.910020e-07</w:t>
      </w:r>
    </w:p>
    <w:p w14:paraId="1402021C" w14:textId="77777777" w:rsidR="000074AF" w:rsidRDefault="000074AF" w:rsidP="000074AF">
      <w:r>
        <w:t xml:space="preserve">     9                    -2.118916e-04</w:t>
      </w:r>
    </w:p>
    <w:p w14:paraId="2C17B4C7" w14:textId="77777777" w:rsidR="000074AF" w:rsidRDefault="000074AF" w:rsidP="000074AF"/>
    <w:p w14:paraId="247F1082" w14:textId="77777777" w:rsidR="000074AF" w:rsidRDefault="000074AF" w:rsidP="000074AF">
      <w:r>
        <w:t xml:space="preserve"> Result:  best value of t: -2.118916e-04</w:t>
      </w:r>
    </w:p>
    <w:p w14:paraId="39A91961" w14:textId="77777777" w:rsidR="000074AF" w:rsidRDefault="000074AF" w:rsidP="000074AF">
      <w:r>
        <w:t xml:space="preserve">          f-radius saturation:  0.000% of R =  1.00e+09</w:t>
      </w:r>
    </w:p>
    <w:p w14:paraId="273F6306" w14:textId="77777777" w:rsidR="000074AF" w:rsidRDefault="000074AF" w:rsidP="000074AF">
      <w:r>
        <w:t xml:space="preserve"> </w:t>
      </w:r>
    </w:p>
    <w:p w14:paraId="45C6AD47" w14:textId="77777777" w:rsidR="000074AF" w:rsidRDefault="000074AF" w:rsidP="000074AF"/>
    <w:p w14:paraId="71F25D4C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79F22B03" w14:textId="77777777" w:rsidR="000074AF" w:rsidRDefault="000074AF" w:rsidP="000074AF"/>
    <w:p w14:paraId="5A68FC69" w14:textId="77777777" w:rsidR="000074AF" w:rsidRDefault="000074AF" w:rsidP="000074AF">
      <w:r>
        <w:t xml:space="preserve">   1.0e+03 *</w:t>
      </w:r>
    </w:p>
    <w:p w14:paraId="08A83EC2" w14:textId="77777777" w:rsidR="000074AF" w:rsidRDefault="000074AF" w:rsidP="000074AF"/>
    <w:p w14:paraId="397C608F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3911DBF" w14:textId="77777777" w:rsidR="000074AF" w:rsidRDefault="000074AF" w:rsidP="000074AF"/>
    <w:p w14:paraId="212F1363" w14:textId="77777777" w:rsidR="000074AF" w:rsidRDefault="000074AF" w:rsidP="000074AF">
      <w:r>
        <w:t xml:space="preserve">    1.7280         0   -0.3747         0    0.0981         0    0.0097</w:t>
      </w:r>
    </w:p>
    <w:p w14:paraId="26077F21" w14:textId="77777777" w:rsidR="000074AF" w:rsidRDefault="000074AF" w:rsidP="000074AF">
      <w:r>
        <w:t xml:space="preserve">         0    1.7280         0   -0.3747         0    0.0981         0</w:t>
      </w:r>
    </w:p>
    <w:p w14:paraId="08A4D761" w14:textId="77777777" w:rsidR="000074AF" w:rsidRDefault="000074AF" w:rsidP="000074AF">
      <w:r>
        <w:t xml:space="preserve">   -0.3747         0    1.2718         0   -0.3229         0    0.0957</w:t>
      </w:r>
    </w:p>
    <w:p w14:paraId="36E7552B" w14:textId="77777777" w:rsidR="000074AF" w:rsidRDefault="000074AF" w:rsidP="000074AF">
      <w:r>
        <w:t xml:space="preserve">         0   -0.3747         0    1.2718         0   -0.3229         0</w:t>
      </w:r>
    </w:p>
    <w:p w14:paraId="63BB1D8C" w14:textId="77777777" w:rsidR="000074AF" w:rsidRDefault="000074AF" w:rsidP="000074AF">
      <w:r>
        <w:t xml:space="preserve">    0.0981         0   -0.3229         0    1.3234         0   -0.3251</w:t>
      </w:r>
    </w:p>
    <w:p w14:paraId="1C697647" w14:textId="77777777" w:rsidR="000074AF" w:rsidRDefault="000074AF" w:rsidP="000074AF">
      <w:r>
        <w:t xml:space="preserve">         0    0.0981         0   -0.3229         0    1.3234         0</w:t>
      </w:r>
    </w:p>
    <w:p w14:paraId="14EB4349" w14:textId="77777777" w:rsidR="000074AF" w:rsidRDefault="000074AF" w:rsidP="000074AF">
      <w:r>
        <w:t xml:space="preserve">    0.0097         0    0.0957         0   -0.3251         0    1.4755</w:t>
      </w:r>
    </w:p>
    <w:p w14:paraId="2080F18E" w14:textId="77777777" w:rsidR="000074AF" w:rsidRDefault="000074AF" w:rsidP="000074AF">
      <w:r>
        <w:t xml:space="preserve">         0    0.0097         0    0.0957         0   -0.3251         0</w:t>
      </w:r>
    </w:p>
    <w:p w14:paraId="0DBFAA9B" w14:textId="77777777" w:rsidR="000074AF" w:rsidRDefault="000074AF" w:rsidP="000074AF">
      <w:r>
        <w:t xml:space="preserve">   -0.0180         0   -0.3826         0   -0.0200         0    0.0063</w:t>
      </w:r>
    </w:p>
    <w:p w14:paraId="0D00C3DE" w14:textId="77777777" w:rsidR="000074AF" w:rsidRDefault="000074AF" w:rsidP="000074AF">
      <w:r>
        <w:t xml:space="preserve">         0   -0.0180         0   -0.3826         0   -0.0200         0</w:t>
      </w:r>
    </w:p>
    <w:p w14:paraId="7166E108" w14:textId="77777777" w:rsidR="000074AF" w:rsidRDefault="000074AF" w:rsidP="000074AF">
      <w:r>
        <w:t xml:space="preserve">   -0.2711         0   -0.0298         0   -0.2852         0   -0.0120</w:t>
      </w:r>
    </w:p>
    <w:p w14:paraId="12D3D164" w14:textId="77777777" w:rsidR="000074AF" w:rsidRDefault="000074AF" w:rsidP="000074AF">
      <w:r>
        <w:t xml:space="preserve">         0   -0.2711         0   -0.0298         0   -0.2852         0</w:t>
      </w:r>
    </w:p>
    <w:p w14:paraId="6314A8F1" w14:textId="77777777" w:rsidR="000074AF" w:rsidRDefault="000074AF" w:rsidP="000074AF">
      <w:r>
        <w:t xml:space="preserve">    0.1216         0    0.0082         0   -0.0013         0   -0.0005</w:t>
      </w:r>
    </w:p>
    <w:p w14:paraId="2AA2078F" w14:textId="77777777" w:rsidR="000074AF" w:rsidRDefault="000074AF" w:rsidP="000074AF">
      <w:r>
        <w:t xml:space="preserve">         0    0.1216         0    0.0082         0   -0.0013         0</w:t>
      </w:r>
    </w:p>
    <w:p w14:paraId="2508C2E8" w14:textId="77777777" w:rsidR="000074AF" w:rsidRDefault="000074AF" w:rsidP="000074AF">
      <w:r>
        <w:t xml:space="preserve">   -0.0422         0    0.0833         0    0.0064         0   -0.0012</w:t>
      </w:r>
    </w:p>
    <w:p w14:paraId="5C29FC78" w14:textId="77777777" w:rsidR="000074AF" w:rsidRDefault="000074AF" w:rsidP="000074AF">
      <w:r>
        <w:t xml:space="preserve">         0   -0.0422         0    0.0833         0    0.0064         0</w:t>
      </w:r>
    </w:p>
    <w:p w14:paraId="51C77EA7" w14:textId="77777777" w:rsidR="000074AF" w:rsidRDefault="000074AF" w:rsidP="000074AF">
      <w:r>
        <w:t xml:space="preserve">   -0.0024         0   -0.0230         0    0.0706         0   -0.0227</w:t>
      </w:r>
    </w:p>
    <w:p w14:paraId="6D52BE8E" w14:textId="77777777" w:rsidR="000074AF" w:rsidRDefault="000074AF" w:rsidP="000074AF">
      <w:r>
        <w:t xml:space="preserve">         0   -0.0024         0   -0.0230         0    0.0706         0</w:t>
      </w:r>
    </w:p>
    <w:p w14:paraId="1A655163" w14:textId="77777777" w:rsidR="000074AF" w:rsidRDefault="000074AF" w:rsidP="000074AF">
      <w:r>
        <w:t xml:space="preserve">   -0.0006         0   -0.0016         0    0.0067         0    0.1191</w:t>
      </w:r>
    </w:p>
    <w:p w14:paraId="3BF009EC" w14:textId="77777777" w:rsidR="000074AF" w:rsidRDefault="000074AF" w:rsidP="000074AF">
      <w:r>
        <w:t xml:space="preserve">         0   -0.0006         0   -0.0016         0    0.0067         0</w:t>
      </w:r>
    </w:p>
    <w:p w14:paraId="02B97D1A" w14:textId="77777777" w:rsidR="000074AF" w:rsidRDefault="000074AF" w:rsidP="000074AF">
      <w:r>
        <w:t xml:space="preserve">   -0.0017         0   -0.0399         0   -0.0012         0    0.0007</w:t>
      </w:r>
    </w:p>
    <w:p w14:paraId="2101042C" w14:textId="77777777" w:rsidR="000074AF" w:rsidRDefault="000074AF" w:rsidP="000074AF">
      <w:r>
        <w:t xml:space="preserve">         0   -0.0017         0   -0.0399         0   -0.0012         0</w:t>
      </w:r>
    </w:p>
    <w:p w14:paraId="3F09C887" w14:textId="77777777" w:rsidR="000074AF" w:rsidRDefault="000074AF" w:rsidP="000074AF">
      <w:r>
        <w:t xml:space="preserve">   -0.0281         0   -0.0021         0   -0.0307         0   -0.0012</w:t>
      </w:r>
    </w:p>
    <w:p w14:paraId="755ECAE4" w14:textId="77777777" w:rsidR="000074AF" w:rsidRDefault="000074AF" w:rsidP="000074AF">
      <w:r>
        <w:t xml:space="preserve">         0   -0.0281         0   -0.0021         0   -0.0307         0</w:t>
      </w:r>
    </w:p>
    <w:p w14:paraId="509A8397" w14:textId="77777777" w:rsidR="000074AF" w:rsidRDefault="000074AF" w:rsidP="000074AF"/>
    <w:p w14:paraId="52B70DF2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39EF1CD" w14:textId="77777777" w:rsidR="000074AF" w:rsidRDefault="000074AF" w:rsidP="000074AF"/>
    <w:p w14:paraId="13AF2D1A" w14:textId="77777777" w:rsidR="000074AF" w:rsidRDefault="000074AF" w:rsidP="000074AF">
      <w:r>
        <w:t xml:space="preserve">         0   -0.0180         0   -0.2711         0    0.1216         0</w:t>
      </w:r>
    </w:p>
    <w:p w14:paraId="4261F9F0" w14:textId="77777777" w:rsidR="000074AF" w:rsidRDefault="000074AF" w:rsidP="000074AF">
      <w:r>
        <w:lastRenderedPageBreak/>
        <w:t xml:space="preserve">    0.0097         0   -0.0180         0   -0.2711         0    0.1216</w:t>
      </w:r>
    </w:p>
    <w:p w14:paraId="43BE4E92" w14:textId="77777777" w:rsidR="000074AF" w:rsidRDefault="000074AF" w:rsidP="000074AF">
      <w:r>
        <w:t xml:space="preserve">         0   -0.3826         0   -0.0298         0    0.0082         0</w:t>
      </w:r>
    </w:p>
    <w:p w14:paraId="76D8FD78" w14:textId="77777777" w:rsidR="000074AF" w:rsidRDefault="000074AF" w:rsidP="000074AF">
      <w:r>
        <w:t xml:space="preserve">    0.0957         0   -0.3826         0   -0.0298         0    0.0082</w:t>
      </w:r>
    </w:p>
    <w:p w14:paraId="7D80DAE7" w14:textId="77777777" w:rsidR="000074AF" w:rsidRDefault="000074AF" w:rsidP="000074AF">
      <w:r>
        <w:t xml:space="preserve">         0   -0.0200         0   -0.2852         0   -0.0013         0</w:t>
      </w:r>
    </w:p>
    <w:p w14:paraId="535AC8ED" w14:textId="77777777" w:rsidR="000074AF" w:rsidRDefault="000074AF" w:rsidP="000074AF">
      <w:r>
        <w:t xml:space="preserve">   -0.3251         0   -0.0200         0   -0.2852         0   -0.0013</w:t>
      </w:r>
    </w:p>
    <w:p w14:paraId="5CDB136C" w14:textId="77777777" w:rsidR="000074AF" w:rsidRDefault="000074AF" w:rsidP="000074AF">
      <w:r>
        <w:t xml:space="preserve">         0    0.0063         0   -0.0120         0   -0.0005         0</w:t>
      </w:r>
    </w:p>
    <w:p w14:paraId="5B850294" w14:textId="77777777" w:rsidR="000074AF" w:rsidRDefault="000074AF" w:rsidP="000074AF">
      <w:r>
        <w:t xml:space="preserve">    1.4755         0    0.0063         0   -0.0120         0   -0.0005</w:t>
      </w:r>
    </w:p>
    <w:p w14:paraId="18C0DAA2" w14:textId="77777777" w:rsidR="000074AF" w:rsidRDefault="000074AF" w:rsidP="000074AF">
      <w:r>
        <w:t xml:space="preserve">         0    0.9168         0   -0.0019         0    0.0014         0</w:t>
      </w:r>
    </w:p>
    <w:p w14:paraId="39903DC9" w14:textId="77777777" w:rsidR="000074AF" w:rsidRDefault="000074AF" w:rsidP="000074AF">
      <w:r>
        <w:t xml:space="preserve">    0.0063         0    0.9168         0   -0.0019         0    0.0014</w:t>
      </w:r>
    </w:p>
    <w:p w14:paraId="6D9F260D" w14:textId="77777777" w:rsidR="000074AF" w:rsidRDefault="000074AF" w:rsidP="000074AF">
      <w:r>
        <w:t xml:space="preserve">         0   -0.0019         0    0.7057         0    0.0071         0</w:t>
      </w:r>
    </w:p>
    <w:p w14:paraId="0D83BF5B" w14:textId="77777777" w:rsidR="000074AF" w:rsidRDefault="000074AF" w:rsidP="000074AF">
      <w:r>
        <w:t xml:space="preserve">   -0.0120         0   -0.0019         0    0.7057         0    0.0071</w:t>
      </w:r>
    </w:p>
    <w:p w14:paraId="1250B8A3" w14:textId="77777777" w:rsidR="000074AF" w:rsidRDefault="000074AF" w:rsidP="000074AF">
      <w:r>
        <w:t xml:space="preserve">         0    0.0014         0    0.0071         0    0.6018         0</w:t>
      </w:r>
    </w:p>
    <w:p w14:paraId="3DC80FFE" w14:textId="77777777" w:rsidR="000074AF" w:rsidRDefault="000074AF" w:rsidP="000074AF">
      <w:r>
        <w:t xml:space="preserve">   -0.0005         0    0.0014         0    0.0071         0    0.6018</w:t>
      </w:r>
    </w:p>
    <w:p w14:paraId="3F1A67C1" w14:textId="77777777" w:rsidR="000074AF" w:rsidRDefault="000074AF" w:rsidP="000074AF">
      <w:r>
        <w:t xml:space="preserve">         0    0.0070         0    0.0001         0   -0.0413         0</w:t>
      </w:r>
    </w:p>
    <w:p w14:paraId="730B20D7" w14:textId="77777777" w:rsidR="000074AF" w:rsidRDefault="000074AF" w:rsidP="000074AF">
      <w:r>
        <w:t xml:space="preserve">   -0.0012         0    0.0070         0    0.0001         0   -0.0413</w:t>
      </w:r>
    </w:p>
    <w:p w14:paraId="0CF7CE1F" w14:textId="77777777" w:rsidR="000074AF" w:rsidRDefault="000074AF" w:rsidP="000074AF">
      <w:r>
        <w:t xml:space="preserve">         0   -0.0004         0    0.0038         0    0.0101         0</w:t>
      </w:r>
    </w:p>
    <w:p w14:paraId="19AB3209" w14:textId="77777777" w:rsidR="000074AF" w:rsidRDefault="000074AF" w:rsidP="000074AF">
      <w:r>
        <w:t xml:space="preserve">   -0.0227         0   -0.0004         0    0.0038         0    0.0101</w:t>
      </w:r>
    </w:p>
    <w:p w14:paraId="57AB54A4" w14:textId="77777777" w:rsidR="000074AF" w:rsidRDefault="000074AF" w:rsidP="000074AF">
      <w:r>
        <w:t xml:space="preserve">         0   -0.0002         0    0.0010         0    0.0037         0</w:t>
      </w:r>
    </w:p>
    <w:p w14:paraId="62DAFB75" w14:textId="77777777" w:rsidR="000074AF" w:rsidRDefault="000074AF" w:rsidP="000074AF">
      <w:r>
        <w:t xml:space="preserve">    0.1191         0   -0.0002         0    0.0010         0    0.0037</w:t>
      </w:r>
    </w:p>
    <w:p w14:paraId="05ED9638" w14:textId="77777777" w:rsidR="000074AF" w:rsidRDefault="000074AF" w:rsidP="000074AF">
      <w:r>
        <w:t xml:space="preserve">         0    0.0797         0    0.0001         0   -0.0018         0</w:t>
      </w:r>
    </w:p>
    <w:p w14:paraId="06A8863D" w14:textId="77777777" w:rsidR="000074AF" w:rsidRDefault="000074AF" w:rsidP="000074AF">
      <w:r>
        <w:t xml:space="preserve">    0.0007         0    0.0797         0    0.0001         0   -0.0018</w:t>
      </w:r>
    </w:p>
    <w:p w14:paraId="0A3285DD" w14:textId="77777777" w:rsidR="000074AF" w:rsidRDefault="000074AF" w:rsidP="000074AF">
      <w:r>
        <w:t xml:space="preserve">         0    0.0002         0    0.0611         0   -0.0339         0</w:t>
      </w:r>
    </w:p>
    <w:p w14:paraId="4F462F80" w14:textId="77777777" w:rsidR="000074AF" w:rsidRDefault="000074AF" w:rsidP="000074AF">
      <w:r>
        <w:t xml:space="preserve">   -0.0012         0    0.0002         0    0.0611         0   -0.0339</w:t>
      </w:r>
    </w:p>
    <w:p w14:paraId="52990E87" w14:textId="77777777" w:rsidR="000074AF" w:rsidRDefault="000074AF" w:rsidP="000074AF"/>
    <w:p w14:paraId="54CF2064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91A83E1" w14:textId="77777777" w:rsidR="000074AF" w:rsidRDefault="000074AF" w:rsidP="000074AF"/>
    <w:p w14:paraId="794229A0" w14:textId="77777777" w:rsidR="000074AF" w:rsidRDefault="000074AF" w:rsidP="000074AF">
      <w:r>
        <w:t xml:space="preserve">   -0.0422         0   -0.0024         0   -0.0006         0   -0.0017</w:t>
      </w:r>
    </w:p>
    <w:p w14:paraId="7A43C5A0" w14:textId="77777777" w:rsidR="000074AF" w:rsidRDefault="000074AF" w:rsidP="000074AF">
      <w:r>
        <w:t xml:space="preserve">         0   -0.0422         0   -0.0024         0   -0.0006         0</w:t>
      </w:r>
    </w:p>
    <w:p w14:paraId="1501778D" w14:textId="77777777" w:rsidR="000074AF" w:rsidRDefault="000074AF" w:rsidP="000074AF">
      <w:r>
        <w:t xml:space="preserve">    0.0833         0   -0.0230         0   -0.0016         0   -0.0399</w:t>
      </w:r>
    </w:p>
    <w:p w14:paraId="74540967" w14:textId="77777777" w:rsidR="000074AF" w:rsidRDefault="000074AF" w:rsidP="000074AF">
      <w:r>
        <w:t xml:space="preserve">         0    0.0833         0   -0.0230         0   -0.0016         0</w:t>
      </w:r>
    </w:p>
    <w:p w14:paraId="56F9A290" w14:textId="77777777" w:rsidR="000074AF" w:rsidRDefault="000074AF" w:rsidP="000074AF">
      <w:r>
        <w:t xml:space="preserve">    0.0064         0    0.0706         0    0.0067         0   -0.0012</w:t>
      </w:r>
    </w:p>
    <w:p w14:paraId="41DE48C0" w14:textId="77777777" w:rsidR="000074AF" w:rsidRDefault="000074AF" w:rsidP="000074AF">
      <w:r>
        <w:t xml:space="preserve">         0    0.0064         0    0.0706         0    0.0067         0</w:t>
      </w:r>
    </w:p>
    <w:p w14:paraId="0799D0CF" w14:textId="77777777" w:rsidR="000074AF" w:rsidRDefault="000074AF" w:rsidP="000074AF">
      <w:r>
        <w:t xml:space="preserve">   -0.0012         0   -0.0227         0    0.1191         0    0.0007</w:t>
      </w:r>
    </w:p>
    <w:p w14:paraId="32EC4D9F" w14:textId="77777777" w:rsidR="000074AF" w:rsidRDefault="000074AF" w:rsidP="000074AF">
      <w:r>
        <w:t xml:space="preserve">         0   -0.0012         0   -0.0227         0    0.1191         0</w:t>
      </w:r>
    </w:p>
    <w:p w14:paraId="2E6A9DFC" w14:textId="77777777" w:rsidR="000074AF" w:rsidRDefault="000074AF" w:rsidP="000074AF">
      <w:r>
        <w:lastRenderedPageBreak/>
        <w:t xml:space="preserve">    0.0070         0   -0.0004         0   -0.0002         0    0.0797</w:t>
      </w:r>
    </w:p>
    <w:p w14:paraId="4B3BA27D" w14:textId="77777777" w:rsidR="000074AF" w:rsidRDefault="000074AF" w:rsidP="000074AF">
      <w:r>
        <w:t xml:space="preserve">         0    0.0070         0   -0.0004         0   -0.0002         0</w:t>
      </w:r>
    </w:p>
    <w:p w14:paraId="49D57C5D" w14:textId="77777777" w:rsidR="000074AF" w:rsidRDefault="000074AF" w:rsidP="000074AF">
      <w:r>
        <w:t xml:space="preserve">    0.0001         0    0.0038         0    0.0010         0    0.0001</w:t>
      </w:r>
    </w:p>
    <w:p w14:paraId="1E10C54B" w14:textId="77777777" w:rsidR="000074AF" w:rsidRDefault="000074AF" w:rsidP="000074AF">
      <w:r>
        <w:t xml:space="preserve">         0    0.0001         0    0.0038         0    0.0010         0</w:t>
      </w:r>
    </w:p>
    <w:p w14:paraId="046D88FE" w14:textId="77777777" w:rsidR="000074AF" w:rsidRDefault="000074AF" w:rsidP="000074AF">
      <w:r>
        <w:t xml:space="preserve">   -0.0413         0    0.0101         0    0.0037         0   -0.0018</w:t>
      </w:r>
    </w:p>
    <w:p w14:paraId="792D3B55" w14:textId="77777777" w:rsidR="000074AF" w:rsidRDefault="000074AF" w:rsidP="000074AF">
      <w:r>
        <w:t xml:space="preserve">         0   -0.0413         0    0.0101         0    0.0037         0</w:t>
      </w:r>
    </w:p>
    <w:p w14:paraId="574A1B85" w14:textId="77777777" w:rsidR="000074AF" w:rsidRDefault="000074AF" w:rsidP="000074AF">
      <w:r>
        <w:t xml:space="preserve">    0.4027         0   -0.0457         0    0.0159         0   -0.0465</w:t>
      </w:r>
    </w:p>
    <w:p w14:paraId="510EB008" w14:textId="77777777" w:rsidR="000074AF" w:rsidRDefault="000074AF" w:rsidP="000074AF">
      <w:r>
        <w:t xml:space="preserve">         0    0.4027         0   -0.0457         0    0.0159         0</w:t>
      </w:r>
    </w:p>
    <w:p w14:paraId="3B840044" w14:textId="77777777" w:rsidR="000074AF" w:rsidRDefault="000074AF" w:rsidP="000074AF">
      <w:r>
        <w:t xml:space="preserve">   -0.0457         0    0.2840         0   -0.0441         0   -0.0201</w:t>
      </w:r>
    </w:p>
    <w:p w14:paraId="520B16FB" w14:textId="77777777" w:rsidR="000074AF" w:rsidRDefault="000074AF" w:rsidP="000074AF">
      <w:r>
        <w:t xml:space="preserve">         0   -0.0457         0    0.2840         0   -0.0441         0</w:t>
      </w:r>
    </w:p>
    <w:p w14:paraId="0E7D72B4" w14:textId="77777777" w:rsidR="000074AF" w:rsidRDefault="000074AF" w:rsidP="000074AF">
      <w:r>
        <w:t xml:space="preserve">    0.0159         0   -0.0441         0    0.5467         0    0.0013</w:t>
      </w:r>
    </w:p>
    <w:p w14:paraId="7DA61CDB" w14:textId="77777777" w:rsidR="000074AF" w:rsidRDefault="000074AF" w:rsidP="000074AF">
      <w:r>
        <w:t xml:space="preserve">         0    0.0159         0   -0.0441         0    0.5467         0</w:t>
      </w:r>
    </w:p>
    <w:p w14:paraId="68AE09F9" w14:textId="77777777" w:rsidR="000074AF" w:rsidRDefault="000074AF" w:rsidP="000074AF">
      <w:r>
        <w:t xml:space="preserve">   -0.0465         0   -0.0201         0    0.0013         0    0.3244</w:t>
      </w:r>
    </w:p>
    <w:p w14:paraId="77C17E94" w14:textId="77777777" w:rsidR="000074AF" w:rsidRDefault="000074AF" w:rsidP="000074AF">
      <w:r>
        <w:t xml:space="preserve">         0   -0.0465         0   -0.0201         0    0.0013         0</w:t>
      </w:r>
    </w:p>
    <w:p w14:paraId="5521EDE6" w14:textId="77777777" w:rsidR="000074AF" w:rsidRDefault="000074AF" w:rsidP="000074AF">
      <w:r>
        <w:t xml:space="preserve">   -0.0239         0   -0.0140         0   -0.0041         0   -0.0095</w:t>
      </w:r>
    </w:p>
    <w:p w14:paraId="11B06D65" w14:textId="77777777" w:rsidR="000074AF" w:rsidRDefault="000074AF" w:rsidP="000074AF">
      <w:r>
        <w:t xml:space="preserve">         0   -0.0239         0   -0.0140         0   -0.0041         0</w:t>
      </w:r>
    </w:p>
    <w:p w14:paraId="38617131" w14:textId="77777777" w:rsidR="000074AF" w:rsidRDefault="000074AF" w:rsidP="000074AF"/>
    <w:p w14:paraId="0D4032CE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2E9BFAE" w14:textId="77777777" w:rsidR="000074AF" w:rsidRDefault="000074AF" w:rsidP="000074AF"/>
    <w:p w14:paraId="0C6B74EB" w14:textId="77777777" w:rsidR="000074AF" w:rsidRDefault="000074AF" w:rsidP="000074AF">
      <w:r>
        <w:t xml:space="preserve">         0   -0.0281         0</w:t>
      </w:r>
    </w:p>
    <w:p w14:paraId="117114D8" w14:textId="77777777" w:rsidR="000074AF" w:rsidRDefault="000074AF" w:rsidP="000074AF">
      <w:r>
        <w:t xml:space="preserve">   -0.0017         0   -0.0281</w:t>
      </w:r>
    </w:p>
    <w:p w14:paraId="3A396229" w14:textId="77777777" w:rsidR="000074AF" w:rsidRDefault="000074AF" w:rsidP="000074AF">
      <w:r>
        <w:t xml:space="preserve">         0   -0.0021         0</w:t>
      </w:r>
    </w:p>
    <w:p w14:paraId="46778181" w14:textId="77777777" w:rsidR="000074AF" w:rsidRDefault="000074AF" w:rsidP="000074AF">
      <w:r>
        <w:t xml:space="preserve">   -0.0399         0   -0.0021</w:t>
      </w:r>
    </w:p>
    <w:p w14:paraId="71B01E0F" w14:textId="77777777" w:rsidR="000074AF" w:rsidRDefault="000074AF" w:rsidP="000074AF">
      <w:r>
        <w:t xml:space="preserve">         0   -0.0307         0</w:t>
      </w:r>
    </w:p>
    <w:p w14:paraId="0C7E0A62" w14:textId="77777777" w:rsidR="000074AF" w:rsidRDefault="000074AF" w:rsidP="000074AF">
      <w:r>
        <w:t xml:space="preserve">   -0.0012         0   -0.0307</w:t>
      </w:r>
    </w:p>
    <w:p w14:paraId="5A60F87D" w14:textId="77777777" w:rsidR="000074AF" w:rsidRDefault="000074AF" w:rsidP="000074AF">
      <w:r>
        <w:t xml:space="preserve">         0   -0.0012         0</w:t>
      </w:r>
    </w:p>
    <w:p w14:paraId="5529B7AA" w14:textId="77777777" w:rsidR="000074AF" w:rsidRDefault="000074AF" w:rsidP="000074AF">
      <w:r>
        <w:t xml:space="preserve">    0.0007         0   -0.0012</w:t>
      </w:r>
    </w:p>
    <w:p w14:paraId="3C77CFF2" w14:textId="77777777" w:rsidR="000074AF" w:rsidRDefault="000074AF" w:rsidP="000074AF">
      <w:r>
        <w:t xml:space="preserve">         0    0.0002         0</w:t>
      </w:r>
    </w:p>
    <w:p w14:paraId="5B7152ED" w14:textId="77777777" w:rsidR="000074AF" w:rsidRDefault="000074AF" w:rsidP="000074AF">
      <w:r>
        <w:t xml:space="preserve">    0.0797         0    0.0002</w:t>
      </w:r>
    </w:p>
    <w:p w14:paraId="25872A09" w14:textId="77777777" w:rsidR="000074AF" w:rsidRDefault="000074AF" w:rsidP="000074AF">
      <w:r>
        <w:t xml:space="preserve">         0    0.0611         0</w:t>
      </w:r>
    </w:p>
    <w:p w14:paraId="4D64703D" w14:textId="77777777" w:rsidR="000074AF" w:rsidRDefault="000074AF" w:rsidP="000074AF">
      <w:r>
        <w:t xml:space="preserve">    0.0001         0    0.0611</w:t>
      </w:r>
    </w:p>
    <w:p w14:paraId="2132AD41" w14:textId="77777777" w:rsidR="000074AF" w:rsidRDefault="000074AF" w:rsidP="000074AF">
      <w:r>
        <w:t xml:space="preserve">         0   -0.0339         0</w:t>
      </w:r>
    </w:p>
    <w:p w14:paraId="302D48F7" w14:textId="77777777" w:rsidR="000074AF" w:rsidRDefault="000074AF" w:rsidP="000074AF">
      <w:r>
        <w:t xml:space="preserve">   -0.0018         0   -0.0339</w:t>
      </w:r>
    </w:p>
    <w:p w14:paraId="545507F7" w14:textId="77777777" w:rsidR="000074AF" w:rsidRDefault="000074AF" w:rsidP="000074AF">
      <w:r>
        <w:t xml:space="preserve">         0   -0.0239         0</w:t>
      </w:r>
    </w:p>
    <w:p w14:paraId="5D1F7F92" w14:textId="77777777" w:rsidR="000074AF" w:rsidRDefault="000074AF" w:rsidP="000074AF">
      <w:r>
        <w:lastRenderedPageBreak/>
        <w:t xml:space="preserve">   -0.0465         0   -0.0239</w:t>
      </w:r>
    </w:p>
    <w:p w14:paraId="1C6DF303" w14:textId="77777777" w:rsidR="000074AF" w:rsidRDefault="000074AF" w:rsidP="000074AF">
      <w:r>
        <w:t xml:space="preserve">         0   -0.0140         0</w:t>
      </w:r>
    </w:p>
    <w:p w14:paraId="41106DF1" w14:textId="77777777" w:rsidR="000074AF" w:rsidRDefault="000074AF" w:rsidP="000074AF">
      <w:r>
        <w:t xml:space="preserve">   -0.0201         0   -0.0140</w:t>
      </w:r>
    </w:p>
    <w:p w14:paraId="2E5684B4" w14:textId="77777777" w:rsidR="000074AF" w:rsidRDefault="000074AF" w:rsidP="000074AF">
      <w:r>
        <w:t xml:space="preserve">         0   -0.0041         0</w:t>
      </w:r>
    </w:p>
    <w:p w14:paraId="482DB22D" w14:textId="77777777" w:rsidR="000074AF" w:rsidRDefault="000074AF" w:rsidP="000074AF">
      <w:r>
        <w:t xml:space="preserve">    0.0013         0   -0.0041</w:t>
      </w:r>
    </w:p>
    <w:p w14:paraId="1C193873" w14:textId="77777777" w:rsidR="000074AF" w:rsidRDefault="000074AF" w:rsidP="000074AF">
      <w:r>
        <w:t xml:space="preserve">         0   -0.0095         0</w:t>
      </w:r>
    </w:p>
    <w:p w14:paraId="0E974DED" w14:textId="77777777" w:rsidR="000074AF" w:rsidRDefault="000074AF" w:rsidP="000074AF">
      <w:r>
        <w:t xml:space="preserve">    0.3244         0   -0.0095</w:t>
      </w:r>
    </w:p>
    <w:p w14:paraId="5D952EC6" w14:textId="77777777" w:rsidR="000074AF" w:rsidRDefault="000074AF" w:rsidP="000074AF">
      <w:r>
        <w:t xml:space="preserve">         0    0.2364         0</w:t>
      </w:r>
    </w:p>
    <w:p w14:paraId="3F304C2E" w14:textId="77777777" w:rsidR="000074AF" w:rsidRDefault="000074AF" w:rsidP="000074AF">
      <w:r>
        <w:t xml:space="preserve">   -0.0095         0    0.2364</w:t>
      </w:r>
    </w:p>
    <w:p w14:paraId="3AE749EB" w14:textId="77777777" w:rsidR="000074AF" w:rsidRDefault="000074AF" w:rsidP="000074AF"/>
    <w:p w14:paraId="560B819B" w14:textId="77777777" w:rsidR="000074AF" w:rsidRDefault="000074AF" w:rsidP="000074AF"/>
    <w:p w14:paraId="1277EADB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1D799B58" w14:textId="77777777" w:rsidR="000074AF" w:rsidRDefault="000074AF" w:rsidP="000074AF"/>
    <w:p w14:paraId="5D4932E5" w14:textId="77777777" w:rsidR="000074AF" w:rsidRDefault="000074AF" w:rsidP="000074AF">
      <w:r>
        <w:t xml:space="preserve">   1.0e+03 *</w:t>
      </w:r>
    </w:p>
    <w:p w14:paraId="5C32504F" w14:textId="77777777" w:rsidR="000074AF" w:rsidRDefault="000074AF" w:rsidP="000074AF"/>
    <w:p w14:paraId="113FCDBB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57C4290B" w14:textId="77777777" w:rsidR="000074AF" w:rsidRDefault="000074AF" w:rsidP="000074AF"/>
    <w:p w14:paraId="1B6767FC" w14:textId="77777777" w:rsidR="000074AF" w:rsidRDefault="000074AF" w:rsidP="000074AF">
      <w:r>
        <w:t xml:space="preserve">    0.6134         0   -0.0866         0    0.0215         0    0.0040</w:t>
      </w:r>
    </w:p>
    <w:p w14:paraId="690CF1FB" w14:textId="77777777" w:rsidR="000074AF" w:rsidRDefault="000074AF" w:rsidP="000074AF">
      <w:r>
        <w:t xml:space="preserve">         0    0.6134         0   -0.0866         0    0.0215         0</w:t>
      </w:r>
    </w:p>
    <w:p w14:paraId="30AC164E" w14:textId="77777777" w:rsidR="000074AF" w:rsidRDefault="000074AF" w:rsidP="000074AF">
      <w:r>
        <w:t xml:space="preserve">   -0.0866         0    0.5069         0   -0.0741         0    0.0207</w:t>
      </w:r>
    </w:p>
    <w:p w14:paraId="54E08C4C" w14:textId="77777777" w:rsidR="000074AF" w:rsidRDefault="000074AF" w:rsidP="000074AF">
      <w:r>
        <w:t xml:space="preserve">         0   -0.0866         0    0.5069         0   -0.0741         0</w:t>
      </w:r>
    </w:p>
    <w:p w14:paraId="457310E8" w14:textId="77777777" w:rsidR="000074AF" w:rsidRDefault="000074AF" w:rsidP="000074AF">
      <w:r>
        <w:t xml:space="preserve">    0.0215         0   -0.0741         0    0.5229         0   -0.0758</w:t>
      </w:r>
    </w:p>
    <w:p w14:paraId="6A5C7131" w14:textId="77777777" w:rsidR="000074AF" w:rsidRDefault="000074AF" w:rsidP="000074AF">
      <w:r>
        <w:t xml:space="preserve">         0    0.0215         0   -0.0741         0    0.5229         0</w:t>
      </w:r>
    </w:p>
    <w:p w14:paraId="776F47A1" w14:textId="77777777" w:rsidR="000074AF" w:rsidRDefault="000074AF" w:rsidP="000074AF">
      <w:r>
        <w:t xml:space="preserve">    0.0040         0    0.0207         0   -0.0758         0    0.5564</w:t>
      </w:r>
    </w:p>
    <w:p w14:paraId="031BDBBC" w14:textId="77777777" w:rsidR="000074AF" w:rsidRDefault="000074AF" w:rsidP="000074AF">
      <w:r>
        <w:t xml:space="preserve">         0    0.0040         0    0.0207         0   -0.0758         0</w:t>
      </w:r>
    </w:p>
    <w:p w14:paraId="5EC972AB" w14:textId="77777777" w:rsidR="000074AF" w:rsidRDefault="000074AF" w:rsidP="000074AF">
      <w:r>
        <w:t xml:space="preserve">   -0.0046         0   -0.0920         0   -0.0042         0    0.0021</w:t>
      </w:r>
    </w:p>
    <w:p w14:paraId="7140ECE0" w14:textId="77777777" w:rsidR="000074AF" w:rsidRDefault="000074AF" w:rsidP="000074AF">
      <w:r>
        <w:t xml:space="preserve">         0   -0.0046         0   -0.0920         0   -0.0042         0</w:t>
      </w:r>
    </w:p>
    <w:p w14:paraId="62CC4DA7" w14:textId="77777777" w:rsidR="000074AF" w:rsidRDefault="000074AF" w:rsidP="000074AF">
      <w:r>
        <w:t xml:space="preserve">   -0.0635         0   -0.0062         0   -0.0694         0   -0.0029</w:t>
      </w:r>
    </w:p>
    <w:p w14:paraId="52CBD84F" w14:textId="77777777" w:rsidR="000074AF" w:rsidRDefault="000074AF" w:rsidP="000074AF">
      <w:r>
        <w:t xml:space="preserve">         0   -0.0635         0   -0.0062         0   -0.0694         0</w:t>
      </w:r>
    </w:p>
    <w:p w14:paraId="713623F7" w14:textId="77777777" w:rsidR="000074AF" w:rsidRDefault="000074AF" w:rsidP="000074AF">
      <w:r>
        <w:t xml:space="preserve">   -0.4566         0    0.1034         0   -0.0200         0   -0.0020</w:t>
      </w:r>
    </w:p>
    <w:p w14:paraId="450EAFB2" w14:textId="77777777" w:rsidR="000074AF" w:rsidRDefault="000074AF" w:rsidP="000074AF">
      <w:r>
        <w:t xml:space="preserve">         0   -0.4566         0    0.1034         0   -0.0200         0</w:t>
      </w:r>
    </w:p>
    <w:p w14:paraId="5F7707F8" w14:textId="77777777" w:rsidR="000074AF" w:rsidRDefault="000074AF" w:rsidP="000074AF">
      <w:r>
        <w:t xml:space="preserve">    0.0634         0   -0.3504         0    0.0835         0   -0.0175</w:t>
      </w:r>
    </w:p>
    <w:p w14:paraId="747999CB" w14:textId="77777777" w:rsidR="000074AF" w:rsidRDefault="000074AF" w:rsidP="000074AF">
      <w:r>
        <w:t xml:space="preserve">         0    0.0634         0   -0.3504         0    0.0835         0</w:t>
      </w:r>
    </w:p>
    <w:p w14:paraId="780E05BE" w14:textId="77777777" w:rsidR="000074AF" w:rsidRDefault="000074AF" w:rsidP="000074AF">
      <w:r>
        <w:t xml:space="preserve">   -0.0190         0    0.0495         0   -0.3663         0    0.0544</w:t>
      </w:r>
    </w:p>
    <w:p w14:paraId="4CFF33BF" w14:textId="77777777" w:rsidR="000074AF" w:rsidRDefault="000074AF" w:rsidP="000074AF">
      <w:r>
        <w:lastRenderedPageBreak/>
        <w:t xml:space="preserve">         0   -0.0190         0    0.0495         0   -0.3663         0</w:t>
      </w:r>
    </w:p>
    <w:p w14:paraId="75710B9D" w14:textId="77777777" w:rsidR="000074AF" w:rsidRDefault="000074AF" w:rsidP="000074AF">
      <w:r>
        <w:t xml:space="preserve">   -0.0014         0   -0.0181         0    0.0873         0   -0.4149</w:t>
      </w:r>
    </w:p>
    <w:p w14:paraId="0CD76F17" w14:textId="77777777" w:rsidR="000074AF" w:rsidRDefault="000074AF" w:rsidP="000074AF">
      <w:r>
        <w:t xml:space="preserve">         0   -0.0014         0   -0.0181         0    0.0873         0</w:t>
      </w:r>
    </w:p>
    <w:p w14:paraId="3FCD6BF2" w14:textId="77777777" w:rsidR="000074AF" w:rsidRDefault="000074AF" w:rsidP="000074AF">
      <w:r>
        <w:t xml:space="preserve">   -0.0002         0    0.0750         0    0.0111         0   -0.0047</w:t>
      </w:r>
    </w:p>
    <w:p w14:paraId="46B2EB4B" w14:textId="77777777" w:rsidR="000074AF" w:rsidRDefault="000074AF" w:rsidP="000074AF">
      <w:r>
        <w:t xml:space="preserve">         0   -0.0002         0    0.0750         0    0.0111         0</w:t>
      </w:r>
    </w:p>
    <w:p w14:paraId="58F987EB" w14:textId="77777777" w:rsidR="000074AF" w:rsidRDefault="000074AF" w:rsidP="000074AF">
      <w:r>
        <w:t xml:space="preserve">    0.0397         0    0.0112         0    0.0534         0    0.0020</w:t>
      </w:r>
    </w:p>
    <w:p w14:paraId="77E01CE2" w14:textId="77777777" w:rsidR="000074AF" w:rsidRDefault="000074AF" w:rsidP="000074AF">
      <w:r>
        <w:t xml:space="preserve">         0    0.0397         0    0.0112         0    0.0534         0</w:t>
      </w:r>
    </w:p>
    <w:p w14:paraId="6BC0F41F" w14:textId="77777777" w:rsidR="000074AF" w:rsidRDefault="000074AF" w:rsidP="000074AF"/>
    <w:p w14:paraId="64624A5C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9CBAA6D" w14:textId="77777777" w:rsidR="000074AF" w:rsidRDefault="000074AF" w:rsidP="000074AF"/>
    <w:p w14:paraId="0555ECDF" w14:textId="77777777" w:rsidR="000074AF" w:rsidRDefault="000074AF" w:rsidP="000074AF">
      <w:r>
        <w:t xml:space="preserve">         0   -0.0046         0   -0.0635         0   -0.4566         0</w:t>
      </w:r>
    </w:p>
    <w:p w14:paraId="4C6CCF3F" w14:textId="77777777" w:rsidR="000074AF" w:rsidRDefault="000074AF" w:rsidP="000074AF">
      <w:r>
        <w:t xml:space="preserve">    0.0040         0   -0.0046         0   -0.0635         0   -0.4566</w:t>
      </w:r>
    </w:p>
    <w:p w14:paraId="0557927C" w14:textId="77777777" w:rsidR="000074AF" w:rsidRDefault="000074AF" w:rsidP="000074AF">
      <w:r>
        <w:t xml:space="preserve">         0   -0.0920         0   -0.0062         0    0.1034         0</w:t>
      </w:r>
    </w:p>
    <w:p w14:paraId="0B9B566C" w14:textId="77777777" w:rsidR="000074AF" w:rsidRDefault="000074AF" w:rsidP="000074AF">
      <w:r>
        <w:t xml:space="preserve">    0.0207         0   -0.0920         0   -0.0062         0    0.1034</w:t>
      </w:r>
    </w:p>
    <w:p w14:paraId="614F29A0" w14:textId="77777777" w:rsidR="000074AF" w:rsidRDefault="000074AF" w:rsidP="000074AF">
      <w:r>
        <w:t xml:space="preserve">         0   -0.0042         0   -0.0694         0   -0.0200         0</w:t>
      </w:r>
    </w:p>
    <w:p w14:paraId="34FCC866" w14:textId="77777777" w:rsidR="000074AF" w:rsidRDefault="000074AF" w:rsidP="000074AF">
      <w:r>
        <w:t xml:space="preserve">   -0.0758         0   -0.0042         0   -0.0694         0   -0.0200</w:t>
      </w:r>
    </w:p>
    <w:p w14:paraId="60A0D2C2" w14:textId="77777777" w:rsidR="000074AF" w:rsidRDefault="000074AF" w:rsidP="000074AF">
      <w:r>
        <w:t xml:space="preserve">         0    0.0021         0   -0.0029         0   -0.0020         0</w:t>
      </w:r>
    </w:p>
    <w:p w14:paraId="14C25749" w14:textId="77777777" w:rsidR="000074AF" w:rsidRDefault="000074AF" w:rsidP="000074AF">
      <w:r>
        <w:t xml:space="preserve">    0.5564         0    0.0021         0   -0.0029         0   -0.0020</w:t>
      </w:r>
    </w:p>
    <w:p w14:paraId="7E9B5A31" w14:textId="77777777" w:rsidR="000074AF" w:rsidRDefault="000074AF" w:rsidP="000074AF">
      <w:r>
        <w:t xml:space="preserve">         0    0.4260         0    0.0008         0   -0.0054         0</w:t>
      </w:r>
    </w:p>
    <w:p w14:paraId="28DFFF5D" w14:textId="77777777" w:rsidR="000074AF" w:rsidRDefault="000074AF" w:rsidP="000074AF">
      <w:r>
        <w:t xml:space="preserve">    0.0021         0    0.4260         0    0.0008         0   -0.0054</w:t>
      </w:r>
    </w:p>
    <w:p w14:paraId="34546C7A" w14:textId="77777777" w:rsidR="000074AF" w:rsidRDefault="000074AF" w:rsidP="000074AF">
      <w:r>
        <w:t xml:space="preserve">         0    0.0008         0    0.3766         0    0.0649         0</w:t>
      </w:r>
    </w:p>
    <w:p w14:paraId="25D2480F" w14:textId="77777777" w:rsidR="000074AF" w:rsidRDefault="000074AF" w:rsidP="000074AF">
      <w:r>
        <w:t xml:space="preserve">   -0.0029         0    0.0008         0    0.3766         0    0.0649</w:t>
      </w:r>
    </w:p>
    <w:p w14:paraId="0F2322B9" w14:textId="77777777" w:rsidR="000074AF" w:rsidRDefault="000074AF" w:rsidP="000074AF">
      <w:r>
        <w:t xml:space="preserve">         0   -0.0054         0    0.0649         0    2.6699         0</w:t>
      </w:r>
    </w:p>
    <w:p w14:paraId="51F7BA52" w14:textId="77777777" w:rsidR="000074AF" w:rsidRDefault="000074AF" w:rsidP="000074AF">
      <w:r>
        <w:t xml:space="preserve">   -0.0020         0   -0.0054         0    0.0649         0    2.6699</w:t>
      </w:r>
    </w:p>
    <w:p w14:paraId="27B3AE96" w14:textId="77777777" w:rsidR="000074AF" w:rsidRDefault="000074AF" w:rsidP="000074AF">
      <w:r>
        <w:t xml:space="preserve">         0    0.1052         0    0.0062         0   -0.4436         0</w:t>
      </w:r>
    </w:p>
    <w:p w14:paraId="333D7F51" w14:textId="77777777" w:rsidR="000074AF" w:rsidRDefault="000074AF" w:rsidP="000074AF">
      <w:r>
        <w:t xml:space="preserve">   -0.0175         0    0.1052         0    0.0062         0   -0.4436</w:t>
      </w:r>
    </w:p>
    <w:p w14:paraId="594A238F" w14:textId="77777777" w:rsidR="000074AF" w:rsidRDefault="000074AF" w:rsidP="000074AF">
      <w:r>
        <w:t xml:space="preserve">         0    0.0138         0    0.0861         0    0.1247         0</w:t>
      </w:r>
    </w:p>
    <w:p w14:paraId="0C431CB0" w14:textId="77777777" w:rsidR="000074AF" w:rsidRDefault="000074AF" w:rsidP="000074AF">
      <w:r>
        <w:t xml:space="preserve">    0.0544         0    0.0138         0    0.0861         0    0.1247</w:t>
      </w:r>
    </w:p>
    <w:p w14:paraId="05B04975" w14:textId="77777777" w:rsidR="000074AF" w:rsidRDefault="000074AF" w:rsidP="000074AF">
      <w:r>
        <w:t xml:space="preserve">         0   -0.0058         0   -0.0011         0   -0.0245         0</w:t>
      </w:r>
    </w:p>
    <w:p w14:paraId="56FEC5D9" w14:textId="77777777" w:rsidR="000074AF" w:rsidRDefault="000074AF" w:rsidP="000074AF">
      <w:r>
        <w:t xml:space="preserve">   -0.4149         0   -0.0058         0   -0.0011         0   -0.0245</w:t>
      </w:r>
    </w:p>
    <w:p w14:paraId="06F90674" w14:textId="77777777" w:rsidR="000074AF" w:rsidRDefault="000074AF" w:rsidP="000074AF">
      <w:r>
        <w:t xml:space="preserve">         0   -0.2747         0    0.0012         0    0.0473         0</w:t>
      </w:r>
    </w:p>
    <w:p w14:paraId="1A7943D8" w14:textId="77777777" w:rsidR="000074AF" w:rsidRDefault="000074AF" w:rsidP="000074AF">
      <w:r>
        <w:t xml:space="preserve">   -0.0047         0   -0.2747         0    0.0012         0    0.0473</w:t>
      </w:r>
    </w:p>
    <w:p w14:paraId="392C75AF" w14:textId="77777777" w:rsidR="000074AF" w:rsidRDefault="000074AF" w:rsidP="000074AF">
      <w:r>
        <w:t xml:space="preserve">         0    0.0017         0   -0.2243         0   -0.2255         0</w:t>
      </w:r>
    </w:p>
    <w:p w14:paraId="79AB8799" w14:textId="77777777" w:rsidR="000074AF" w:rsidRDefault="000074AF" w:rsidP="000074AF">
      <w:r>
        <w:t xml:space="preserve">    0.0020         0    0.0017         0   -0.2243         0   -0.2255</w:t>
      </w:r>
    </w:p>
    <w:p w14:paraId="447DEE4B" w14:textId="77777777" w:rsidR="000074AF" w:rsidRDefault="000074AF" w:rsidP="000074AF"/>
    <w:p w14:paraId="2E2B9AE0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9E13EDE" w14:textId="77777777" w:rsidR="000074AF" w:rsidRDefault="000074AF" w:rsidP="000074AF"/>
    <w:p w14:paraId="3135AD08" w14:textId="77777777" w:rsidR="000074AF" w:rsidRDefault="000074AF" w:rsidP="000074AF">
      <w:r>
        <w:t xml:space="preserve">    0.0634         0   -0.0190         0   -0.0014         0   -0.0002</w:t>
      </w:r>
    </w:p>
    <w:p w14:paraId="733BD256" w14:textId="77777777" w:rsidR="000074AF" w:rsidRDefault="000074AF" w:rsidP="000074AF">
      <w:r>
        <w:t xml:space="preserve">         0    0.0634         0   -0.0190         0   -0.0014         0</w:t>
      </w:r>
    </w:p>
    <w:p w14:paraId="5901238E" w14:textId="77777777" w:rsidR="000074AF" w:rsidRDefault="000074AF" w:rsidP="000074AF">
      <w:r>
        <w:t xml:space="preserve">   -0.3504         0    0.0495         0   -0.0181         0    0.0750</w:t>
      </w:r>
    </w:p>
    <w:p w14:paraId="1BBDD13C" w14:textId="77777777" w:rsidR="000074AF" w:rsidRDefault="000074AF" w:rsidP="000074AF">
      <w:r>
        <w:t xml:space="preserve">         0   -0.3504         0    0.0495         0   -0.0181         0</w:t>
      </w:r>
    </w:p>
    <w:p w14:paraId="5C10ABAF" w14:textId="77777777" w:rsidR="000074AF" w:rsidRDefault="000074AF" w:rsidP="000074AF">
      <w:r>
        <w:t xml:space="preserve">    0.0835         0   -0.3663         0    0.0873         0    0.0111</w:t>
      </w:r>
    </w:p>
    <w:p w14:paraId="06973DF5" w14:textId="77777777" w:rsidR="000074AF" w:rsidRDefault="000074AF" w:rsidP="000074AF">
      <w:r>
        <w:t xml:space="preserve">         0    0.0835         0   -0.3663         0    0.0873         0</w:t>
      </w:r>
    </w:p>
    <w:p w14:paraId="73308A43" w14:textId="77777777" w:rsidR="000074AF" w:rsidRDefault="000074AF" w:rsidP="000074AF">
      <w:r>
        <w:t xml:space="preserve">   -0.0175         0    0.0544         0   -0.4149         0   -0.0047</w:t>
      </w:r>
    </w:p>
    <w:p w14:paraId="28351744" w14:textId="77777777" w:rsidR="000074AF" w:rsidRDefault="000074AF" w:rsidP="000074AF">
      <w:r>
        <w:t xml:space="preserve">         0   -0.0175         0    0.0544         0   -0.4149         0</w:t>
      </w:r>
    </w:p>
    <w:p w14:paraId="17CA46F9" w14:textId="77777777" w:rsidR="000074AF" w:rsidRDefault="000074AF" w:rsidP="000074AF">
      <w:r>
        <w:t xml:space="preserve">    0.1052         0    0.0138         0   -0.0058         0   -0.2747</w:t>
      </w:r>
    </w:p>
    <w:p w14:paraId="46118BEF" w14:textId="77777777" w:rsidR="000074AF" w:rsidRDefault="000074AF" w:rsidP="000074AF">
      <w:r>
        <w:t xml:space="preserve">         0    0.1052         0    0.0138         0   -0.0058         0</w:t>
      </w:r>
    </w:p>
    <w:p w14:paraId="2A32229F" w14:textId="77777777" w:rsidR="000074AF" w:rsidRDefault="000074AF" w:rsidP="000074AF">
      <w:r>
        <w:t xml:space="preserve">    0.0062         0    0.0861         0   -0.0011         0    0.0012</w:t>
      </w:r>
    </w:p>
    <w:p w14:paraId="6066FC96" w14:textId="77777777" w:rsidR="000074AF" w:rsidRDefault="000074AF" w:rsidP="000074AF">
      <w:r>
        <w:t xml:space="preserve">         0    0.0062         0    0.0861         0   -0.0011         0</w:t>
      </w:r>
    </w:p>
    <w:p w14:paraId="69F4E3A0" w14:textId="77777777" w:rsidR="000074AF" w:rsidRDefault="000074AF" w:rsidP="000074AF">
      <w:r>
        <w:t xml:space="preserve">   -0.4436         0    0.1247         0   -0.0245         0    0.0473</w:t>
      </w:r>
    </w:p>
    <w:p w14:paraId="72CD68DC" w14:textId="77777777" w:rsidR="000074AF" w:rsidRDefault="000074AF" w:rsidP="000074AF">
      <w:r>
        <w:t xml:space="preserve">         0   -0.4436         0    0.1247         0   -0.0245         0</w:t>
      </w:r>
    </w:p>
    <w:p w14:paraId="4D3CA3CD" w14:textId="77777777" w:rsidR="000074AF" w:rsidRDefault="000074AF" w:rsidP="000074AF">
      <w:r>
        <w:t xml:space="preserve">    2.1333         0   -0.3767         0    0.1265         0   -0.4260</w:t>
      </w:r>
    </w:p>
    <w:p w14:paraId="2A64CE42" w14:textId="77777777" w:rsidR="000074AF" w:rsidRDefault="000074AF" w:rsidP="000074AF">
      <w:r>
        <w:t xml:space="preserve">         0    2.1333         0   -0.3767         0    0.1265         0</w:t>
      </w:r>
    </w:p>
    <w:p w14:paraId="78498B32" w14:textId="77777777" w:rsidR="000074AF" w:rsidRDefault="000074AF" w:rsidP="000074AF">
      <w:r>
        <w:t xml:space="preserve">   -0.3767         0    2.2035         0   -0.3857         0   -0.1075</w:t>
      </w:r>
    </w:p>
    <w:p w14:paraId="386DF979" w14:textId="77777777" w:rsidR="000074AF" w:rsidRDefault="000074AF" w:rsidP="000074AF">
      <w:r>
        <w:t xml:space="preserve">         0   -0.3767         0    2.2035         0   -0.3857         0</w:t>
      </w:r>
    </w:p>
    <w:p w14:paraId="6E08579E" w14:textId="77777777" w:rsidR="000074AF" w:rsidRDefault="000074AF" w:rsidP="000074AF">
      <w:r>
        <w:t xml:space="preserve">    0.1265         0   -0.3857         0    2.4887         0    0.0298</w:t>
      </w:r>
    </w:p>
    <w:p w14:paraId="51163F3C" w14:textId="77777777" w:rsidR="000074AF" w:rsidRDefault="000074AF" w:rsidP="000074AF">
      <w:r>
        <w:t xml:space="preserve">         0    0.1265         0   -0.3857         0    2.4887         0</w:t>
      </w:r>
    </w:p>
    <w:p w14:paraId="5D84BDEE" w14:textId="77777777" w:rsidR="000074AF" w:rsidRDefault="000074AF" w:rsidP="000074AF">
      <w:r>
        <w:t xml:space="preserve">   -0.4260         0   -0.1075         0    0.0298         0    1.7058</w:t>
      </w:r>
    </w:p>
    <w:p w14:paraId="48774B32" w14:textId="77777777" w:rsidR="000074AF" w:rsidRDefault="000074AF" w:rsidP="000074AF">
      <w:r>
        <w:t xml:space="preserve">         0   -0.4260         0   -0.1075         0    0.0298         0</w:t>
      </w:r>
    </w:p>
    <w:p w14:paraId="238CA10C" w14:textId="77777777" w:rsidR="000074AF" w:rsidRDefault="000074AF" w:rsidP="000074AF">
      <w:r>
        <w:t xml:space="preserve">   -0.0716         0   -0.3530         0    0.0064         0   -0.0540</w:t>
      </w:r>
    </w:p>
    <w:p w14:paraId="650B01B4" w14:textId="77777777" w:rsidR="000074AF" w:rsidRDefault="000074AF" w:rsidP="000074AF">
      <w:r>
        <w:t xml:space="preserve">         0   -0.0716         0   -0.3530         0    0.0064         0</w:t>
      </w:r>
    </w:p>
    <w:p w14:paraId="724D4701" w14:textId="77777777" w:rsidR="000074AF" w:rsidRDefault="000074AF" w:rsidP="000074AF"/>
    <w:p w14:paraId="19A9F1CB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7ADB91C" w14:textId="77777777" w:rsidR="000074AF" w:rsidRDefault="000074AF" w:rsidP="000074AF"/>
    <w:p w14:paraId="4EA34222" w14:textId="77777777" w:rsidR="000074AF" w:rsidRDefault="000074AF" w:rsidP="000074AF">
      <w:r>
        <w:t xml:space="preserve">         0    0.0397         0</w:t>
      </w:r>
    </w:p>
    <w:p w14:paraId="682CFFD2" w14:textId="77777777" w:rsidR="000074AF" w:rsidRDefault="000074AF" w:rsidP="000074AF">
      <w:r>
        <w:t xml:space="preserve">   -0.0002         0    0.0397</w:t>
      </w:r>
    </w:p>
    <w:p w14:paraId="215F0397" w14:textId="77777777" w:rsidR="000074AF" w:rsidRDefault="000074AF" w:rsidP="000074AF">
      <w:r>
        <w:t xml:space="preserve">         0    0.0112         0</w:t>
      </w:r>
    </w:p>
    <w:p w14:paraId="55198BB3" w14:textId="77777777" w:rsidR="000074AF" w:rsidRDefault="000074AF" w:rsidP="000074AF">
      <w:r>
        <w:lastRenderedPageBreak/>
        <w:t xml:space="preserve">    0.0750         0    0.0112</w:t>
      </w:r>
    </w:p>
    <w:p w14:paraId="501135AE" w14:textId="77777777" w:rsidR="000074AF" w:rsidRDefault="000074AF" w:rsidP="000074AF">
      <w:r>
        <w:t xml:space="preserve">         0    0.0534         0</w:t>
      </w:r>
    </w:p>
    <w:p w14:paraId="3F454461" w14:textId="77777777" w:rsidR="000074AF" w:rsidRDefault="000074AF" w:rsidP="000074AF">
      <w:r>
        <w:t xml:space="preserve">    0.0111         0    0.0534</w:t>
      </w:r>
    </w:p>
    <w:p w14:paraId="5F5D13DB" w14:textId="77777777" w:rsidR="000074AF" w:rsidRDefault="000074AF" w:rsidP="000074AF">
      <w:r>
        <w:t xml:space="preserve">         0    0.0020         0</w:t>
      </w:r>
    </w:p>
    <w:p w14:paraId="10CF9180" w14:textId="77777777" w:rsidR="000074AF" w:rsidRDefault="000074AF" w:rsidP="000074AF">
      <w:r>
        <w:t xml:space="preserve">   -0.0047         0    0.0020</w:t>
      </w:r>
    </w:p>
    <w:p w14:paraId="060DA648" w14:textId="77777777" w:rsidR="000074AF" w:rsidRDefault="000074AF" w:rsidP="000074AF">
      <w:r>
        <w:t xml:space="preserve">         0    0.0017         0</w:t>
      </w:r>
    </w:p>
    <w:p w14:paraId="54B0D645" w14:textId="77777777" w:rsidR="000074AF" w:rsidRDefault="000074AF" w:rsidP="000074AF">
      <w:r>
        <w:t xml:space="preserve">   -0.2747         0    0.0017</w:t>
      </w:r>
    </w:p>
    <w:p w14:paraId="1F190529" w14:textId="77777777" w:rsidR="000074AF" w:rsidRDefault="000074AF" w:rsidP="000074AF">
      <w:r>
        <w:t xml:space="preserve">         0   -0.2243         0</w:t>
      </w:r>
    </w:p>
    <w:p w14:paraId="1DE7C58C" w14:textId="77777777" w:rsidR="000074AF" w:rsidRDefault="000074AF" w:rsidP="000074AF">
      <w:r>
        <w:t xml:space="preserve">    0.0012         0   -0.2243</w:t>
      </w:r>
    </w:p>
    <w:p w14:paraId="5F92428E" w14:textId="77777777" w:rsidR="000074AF" w:rsidRDefault="000074AF" w:rsidP="000074AF">
      <w:r>
        <w:t xml:space="preserve">         0   -0.2255         0</w:t>
      </w:r>
    </w:p>
    <w:p w14:paraId="0910325B" w14:textId="77777777" w:rsidR="000074AF" w:rsidRDefault="000074AF" w:rsidP="000074AF">
      <w:r>
        <w:t xml:space="preserve">    0.0473         0   -0.2255</w:t>
      </w:r>
    </w:p>
    <w:p w14:paraId="4D688EB2" w14:textId="77777777" w:rsidR="000074AF" w:rsidRDefault="000074AF" w:rsidP="000074AF">
      <w:r>
        <w:t xml:space="preserve">         0   -0.0716         0</w:t>
      </w:r>
    </w:p>
    <w:p w14:paraId="3F372100" w14:textId="77777777" w:rsidR="000074AF" w:rsidRDefault="000074AF" w:rsidP="000074AF">
      <w:r>
        <w:t xml:space="preserve">   -0.4260         0   -0.0716</w:t>
      </w:r>
    </w:p>
    <w:p w14:paraId="40F9CAC7" w14:textId="77777777" w:rsidR="000074AF" w:rsidRDefault="000074AF" w:rsidP="000074AF">
      <w:r>
        <w:t xml:space="preserve">         0   -0.3530         0</w:t>
      </w:r>
    </w:p>
    <w:p w14:paraId="49E4FC99" w14:textId="77777777" w:rsidR="000074AF" w:rsidRDefault="000074AF" w:rsidP="000074AF">
      <w:r>
        <w:t xml:space="preserve">   -0.1075         0   -0.3530</w:t>
      </w:r>
    </w:p>
    <w:p w14:paraId="70BB5E48" w14:textId="77777777" w:rsidR="000074AF" w:rsidRDefault="000074AF" w:rsidP="000074AF">
      <w:r>
        <w:t xml:space="preserve">         0    0.0064         0</w:t>
      </w:r>
    </w:p>
    <w:p w14:paraId="5F1CF527" w14:textId="77777777" w:rsidR="000074AF" w:rsidRDefault="000074AF" w:rsidP="000074AF">
      <w:r>
        <w:t xml:space="preserve">    0.0298         0    0.0064</w:t>
      </w:r>
    </w:p>
    <w:p w14:paraId="74F5C2E4" w14:textId="77777777" w:rsidR="000074AF" w:rsidRDefault="000074AF" w:rsidP="000074AF">
      <w:r>
        <w:t xml:space="preserve">         0   -0.0540         0</w:t>
      </w:r>
    </w:p>
    <w:p w14:paraId="134289FC" w14:textId="77777777" w:rsidR="000074AF" w:rsidRDefault="000074AF" w:rsidP="000074AF">
      <w:r>
        <w:t xml:space="preserve">    1.7058         0   -0.0540</w:t>
      </w:r>
    </w:p>
    <w:p w14:paraId="7AB44469" w14:textId="77777777" w:rsidR="000074AF" w:rsidRDefault="000074AF" w:rsidP="000074AF">
      <w:r>
        <w:t xml:space="preserve">         0    1.4222         0</w:t>
      </w:r>
    </w:p>
    <w:p w14:paraId="70B1755D" w14:textId="77777777" w:rsidR="000074AF" w:rsidRDefault="000074AF" w:rsidP="000074AF">
      <w:r>
        <w:t xml:space="preserve">   -0.0540         0    1.4222</w:t>
      </w:r>
    </w:p>
    <w:p w14:paraId="62F06F7D" w14:textId="77777777" w:rsidR="000074AF" w:rsidRDefault="000074AF" w:rsidP="000074AF"/>
    <w:p w14:paraId="3CF1EE3E" w14:textId="77777777" w:rsidR="000074AF" w:rsidRDefault="000074AF" w:rsidP="000074AF"/>
    <w:p w14:paraId="284DA694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45FC3E60" w14:textId="77777777" w:rsidR="000074AF" w:rsidRDefault="000074AF" w:rsidP="000074AF"/>
    <w:p w14:paraId="78F1D511" w14:textId="77777777" w:rsidR="000074AF" w:rsidRDefault="000074AF" w:rsidP="000074AF">
      <w:r>
        <w:t xml:space="preserve">   1.0e+04 *</w:t>
      </w:r>
    </w:p>
    <w:p w14:paraId="7087F877" w14:textId="77777777" w:rsidR="000074AF" w:rsidRDefault="000074AF" w:rsidP="000074AF"/>
    <w:p w14:paraId="2B53E0D9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BE5A2CC" w14:textId="77777777" w:rsidR="000074AF" w:rsidRDefault="000074AF" w:rsidP="000074AF"/>
    <w:p w14:paraId="43A34E44" w14:textId="77777777" w:rsidR="000074AF" w:rsidRDefault="000074AF" w:rsidP="000074AF">
      <w:r>
        <w:t xml:space="preserve">    1.2369         0   -0.0015         0    0.0007         0    0.0004</w:t>
      </w:r>
    </w:p>
    <w:p w14:paraId="6AFE5E97" w14:textId="77777777" w:rsidR="000074AF" w:rsidRDefault="000074AF" w:rsidP="000074AF">
      <w:r>
        <w:t xml:space="preserve">         0    1.2369         0   -0.0015         0    0.0007         0</w:t>
      </w:r>
    </w:p>
    <w:p w14:paraId="3B7FC988" w14:textId="77777777" w:rsidR="000074AF" w:rsidRDefault="000074AF" w:rsidP="000074AF">
      <w:r>
        <w:t xml:space="preserve">   -0.0015         0    1.2366         0    0.0001         0    0.0000</w:t>
      </w:r>
    </w:p>
    <w:p w14:paraId="306337DB" w14:textId="77777777" w:rsidR="000074AF" w:rsidRDefault="000074AF" w:rsidP="000074AF">
      <w:r>
        <w:t xml:space="preserve">         0   -0.0015         0    1.2366         0    0.0001         0</w:t>
      </w:r>
    </w:p>
    <w:p w14:paraId="6962910A" w14:textId="77777777" w:rsidR="000074AF" w:rsidRDefault="000074AF" w:rsidP="000074AF">
      <w:r>
        <w:t xml:space="preserve">    0.0007         0    0.0001         0    1.2339         0   -0.0017</w:t>
      </w:r>
    </w:p>
    <w:p w14:paraId="05632D97" w14:textId="77777777" w:rsidR="000074AF" w:rsidRDefault="000074AF" w:rsidP="000074AF">
      <w:r>
        <w:lastRenderedPageBreak/>
        <w:t xml:space="preserve">         0    0.0007         0    0.0001         0    1.2339         0</w:t>
      </w:r>
    </w:p>
    <w:p w14:paraId="48D89E1F" w14:textId="77777777" w:rsidR="000074AF" w:rsidRDefault="000074AF" w:rsidP="000074AF">
      <w:r>
        <w:t xml:space="preserve">    0.0004         0    0.0000         0   -0.0017         0    1.2333</w:t>
      </w:r>
    </w:p>
    <w:p w14:paraId="3936E1CE" w14:textId="77777777" w:rsidR="000074AF" w:rsidRDefault="000074AF" w:rsidP="000074AF">
      <w:r>
        <w:t xml:space="preserve">         0    0.0004         0    0.0000         0   -0.0017         0</w:t>
      </w:r>
    </w:p>
    <w:p w14:paraId="09816DD0" w14:textId="77777777" w:rsidR="000074AF" w:rsidRDefault="000074AF" w:rsidP="000074AF">
      <w:r>
        <w:t xml:space="preserve">    0.0010         0    0.0003         0    0.0015         0    0.0001</w:t>
      </w:r>
    </w:p>
    <w:p w14:paraId="455E6D19" w14:textId="77777777" w:rsidR="000074AF" w:rsidRDefault="000074AF" w:rsidP="000074AF">
      <w:r>
        <w:t xml:space="preserve">         0    0.0010         0    0.0003         0    0.0015         0</w:t>
      </w:r>
    </w:p>
    <w:p w14:paraId="528C3C2F" w14:textId="77777777" w:rsidR="000074AF" w:rsidRDefault="000074AF" w:rsidP="000074AF">
      <w:r>
        <w:t xml:space="preserve">   -0.0002         0    0.0026         0    0.0008         0    0.0008</w:t>
      </w:r>
    </w:p>
    <w:p w14:paraId="68EDCAB0" w14:textId="77777777" w:rsidR="000074AF" w:rsidRDefault="000074AF" w:rsidP="000074AF">
      <w:r>
        <w:t xml:space="preserve">         0   -0.0002         0    0.0026         0    0.0008         0</w:t>
      </w:r>
    </w:p>
    <w:p w14:paraId="0585A632" w14:textId="77777777" w:rsidR="000074AF" w:rsidRDefault="000074AF" w:rsidP="000074AF">
      <w:r>
        <w:t xml:space="preserve">    0.1763         0   -0.0222         0    0.0029         0    0.0003</w:t>
      </w:r>
    </w:p>
    <w:p w14:paraId="734580FC" w14:textId="77777777" w:rsidR="000074AF" w:rsidRDefault="000074AF" w:rsidP="000074AF">
      <w:r>
        <w:t xml:space="preserve">         0    0.1763         0   -0.0222         0    0.0029         0</w:t>
      </w:r>
    </w:p>
    <w:p w14:paraId="4C7245EC" w14:textId="77777777" w:rsidR="000074AF" w:rsidRDefault="000074AF" w:rsidP="000074AF">
      <w:r>
        <w:t xml:space="preserve">   -0.0376         0    0.1425         0   -0.0170         0    0.0033</w:t>
      </w:r>
    </w:p>
    <w:p w14:paraId="56F14AAC" w14:textId="77777777" w:rsidR="000074AF" w:rsidRDefault="000074AF" w:rsidP="000074AF">
      <w:r>
        <w:t xml:space="preserve">         0   -0.0376         0    0.1425         0   -0.0170         0</w:t>
      </w:r>
    </w:p>
    <w:p w14:paraId="01CA7D75" w14:textId="77777777" w:rsidR="000074AF" w:rsidRDefault="000074AF" w:rsidP="000074AF">
      <w:r>
        <w:t xml:space="preserve">    0.0007         0   -0.0321         0    0.1324         0   -0.0305</w:t>
      </w:r>
    </w:p>
    <w:p w14:paraId="503BA43B" w14:textId="77777777" w:rsidR="000074AF" w:rsidRDefault="000074AF" w:rsidP="000074AF">
      <w:r>
        <w:t xml:space="preserve">         0    0.0007         0   -0.0321         0    0.1324         0</w:t>
      </w:r>
    </w:p>
    <w:p w14:paraId="1B184427" w14:textId="77777777" w:rsidR="000074AF" w:rsidRDefault="000074AF" w:rsidP="000074AF">
      <w:r>
        <w:t xml:space="preserve">    0.0004         0    0.0036         0   -0.0186         0    0.1504</w:t>
      </w:r>
    </w:p>
    <w:p w14:paraId="0CFB590C" w14:textId="77777777" w:rsidR="000074AF" w:rsidRDefault="000074AF" w:rsidP="000074AF">
      <w:r>
        <w:t xml:space="preserve">         0    0.0004         0    0.0036         0   -0.0186         0</w:t>
      </w:r>
    </w:p>
    <w:p w14:paraId="2193E2C6" w14:textId="77777777" w:rsidR="000074AF" w:rsidRDefault="000074AF" w:rsidP="000074AF">
      <w:r>
        <w:t xml:space="preserve">   -0.0025         0   -0.0387         0   -0.0027         0    0.0006</w:t>
      </w:r>
    </w:p>
    <w:p w14:paraId="416F8F5C" w14:textId="77777777" w:rsidR="000074AF" w:rsidRDefault="000074AF" w:rsidP="000074AF">
      <w:r>
        <w:t xml:space="preserve">         0   -0.0025         0   -0.0387         0   -0.0027         0</w:t>
      </w:r>
    </w:p>
    <w:p w14:paraId="6FDB968F" w14:textId="77777777" w:rsidR="000074AF" w:rsidRDefault="000074AF" w:rsidP="000074AF">
      <w:r>
        <w:t xml:space="preserve">   -0.0285         0   -0.0041         0   -0.0334         0   -0.0021</w:t>
      </w:r>
    </w:p>
    <w:p w14:paraId="562BD97E" w14:textId="77777777" w:rsidR="000074AF" w:rsidRDefault="000074AF" w:rsidP="000074AF">
      <w:r>
        <w:t xml:space="preserve">         0   -0.0285         0   -0.0041         0   -0.0334         0</w:t>
      </w:r>
    </w:p>
    <w:p w14:paraId="6B43A631" w14:textId="77777777" w:rsidR="000074AF" w:rsidRDefault="000074AF" w:rsidP="000074AF"/>
    <w:p w14:paraId="1D4B8377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4FF21CD" w14:textId="77777777" w:rsidR="000074AF" w:rsidRDefault="000074AF" w:rsidP="000074AF"/>
    <w:p w14:paraId="7AC0B0CD" w14:textId="77777777" w:rsidR="000074AF" w:rsidRDefault="000074AF" w:rsidP="000074AF">
      <w:r>
        <w:t xml:space="preserve">         0    0.0010         0   -0.0002         0    0.1763         0</w:t>
      </w:r>
    </w:p>
    <w:p w14:paraId="4D4BA813" w14:textId="77777777" w:rsidR="000074AF" w:rsidRDefault="000074AF" w:rsidP="000074AF">
      <w:r>
        <w:t xml:space="preserve">    0.0004         0    0.0010         0   -0.0002         0    0.1763</w:t>
      </w:r>
    </w:p>
    <w:p w14:paraId="6A7BC7A0" w14:textId="77777777" w:rsidR="000074AF" w:rsidRDefault="000074AF" w:rsidP="000074AF">
      <w:r>
        <w:t xml:space="preserve">         0    0.0003         0    0.0026         0   -0.0222         0</w:t>
      </w:r>
    </w:p>
    <w:p w14:paraId="29A64674" w14:textId="77777777" w:rsidR="000074AF" w:rsidRDefault="000074AF" w:rsidP="000074AF">
      <w:r>
        <w:t xml:space="preserve">    0.0000         0    0.0003         0    0.0026         0   -0.0222</w:t>
      </w:r>
    </w:p>
    <w:p w14:paraId="6AE9973F" w14:textId="77777777" w:rsidR="000074AF" w:rsidRDefault="000074AF" w:rsidP="000074AF">
      <w:r>
        <w:t xml:space="preserve">         0    0.0015         0    0.0008         0    0.0029         0</w:t>
      </w:r>
    </w:p>
    <w:p w14:paraId="1E5C3430" w14:textId="77777777" w:rsidR="000074AF" w:rsidRDefault="000074AF" w:rsidP="000074AF">
      <w:r>
        <w:t xml:space="preserve">   -0.0017         0    0.0015         0    0.0008         0    0.0029</w:t>
      </w:r>
    </w:p>
    <w:p w14:paraId="524AE948" w14:textId="77777777" w:rsidR="000074AF" w:rsidRDefault="000074AF" w:rsidP="000074AF">
      <w:r>
        <w:t xml:space="preserve">         0    0.0001         0    0.0008         0    0.0003         0</w:t>
      </w:r>
    </w:p>
    <w:p w14:paraId="1EE452D0" w14:textId="77777777" w:rsidR="000074AF" w:rsidRDefault="000074AF" w:rsidP="000074AF">
      <w:r>
        <w:t xml:space="preserve">    1.2333         0    0.0001         0    0.0008         0    0.0003</w:t>
      </w:r>
    </w:p>
    <w:p w14:paraId="3849BF5E" w14:textId="77777777" w:rsidR="000074AF" w:rsidRDefault="000074AF" w:rsidP="000074AF">
      <w:r>
        <w:t xml:space="preserve">         0    1.2318         0    0.0015         0   -0.0017         0</w:t>
      </w:r>
    </w:p>
    <w:p w14:paraId="003F4FC5" w14:textId="77777777" w:rsidR="000074AF" w:rsidRDefault="000074AF" w:rsidP="000074AF">
      <w:r>
        <w:t xml:space="preserve">    0.0001         0    1.2318         0    0.0015         0   -0.0017</w:t>
      </w:r>
    </w:p>
    <w:p w14:paraId="17E3EB25" w14:textId="77777777" w:rsidR="000074AF" w:rsidRDefault="000074AF" w:rsidP="000074AF">
      <w:r>
        <w:t xml:space="preserve">         0    0.0015         0    1.2342         0   -0.0164         0</w:t>
      </w:r>
    </w:p>
    <w:p w14:paraId="1DC0B539" w14:textId="77777777" w:rsidR="000074AF" w:rsidRDefault="000074AF" w:rsidP="000074AF">
      <w:r>
        <w:t xml:space="preserve">    0.0008         0    0.0015         0    1.2342         0   -0.0164</w:t>
      </w:r>
    </w:p>
    <w:p w14:paraId="04F51832" w14:textId="77777777" w:rsidR="000074AF" w:rsidRDefault="000074AF" w:rsidP="000074AF">
      <w:r>
        <w:lastRenderedPageBreak/>
        <w:t xml:space="preserve">         0   -0.0017         0   -0.0164         0    1.7091         0</w:t>
      </w:r>
    </w:p>
    <w:p w14:paraId="49ADDC9A" w14:textId="77777777" w:rsidR="000074AF" w:rsidRDefault="000074AF" w:rsidP="000074AF">
      <w:r>
        <w:t xml:space="preserve">    0.0003         0   -0.0017         0   -0.0164         0    1.7091</w:t>
      </w:r>
    </w:p>
    <w:p w14:paraId="2DF4E0C1" w14:textId="77777777" w:rsidR="000074AF" w:rsidRDefault="000074AF" w:rsidP="000074AF">
      <w:r>
        <w:t xml:space="preserve">         0   -0.0221         0   -0.0033         0   -0.0805         0</w:t>
      </w:r>
    </w:p>
    <w:p w14:paraId="265F19AA" w14:textId="77777777" w:rsidR="000074AF" w:rsidRDefault="000074AF" w:rsidP="000074AF">
      <w:r>
        <w:t xml:space="preserve">    0.0033         0   -0.0221         0   -0.0033         0   -0.0805</w:t>
      </w:r>
    </w:p>
    <w:p w14:paraId="29686886" w14:textId="77777777" w:rsidR="000074AF" w:rsidRDefault="000074AF" w:rsidP="000074AF">
      <w:r>
        <w:t xml:space="preserve">         0   -0.0015         0   -0.0146         0    0.0013         0</w:t>
      </w:r>
    </w:p>
    <w:p w14:paraId="257EA763" w14:textId="77777777" w:rsidR="000074AF" w:rsidRDefault="000074AF" w:rsidP="000074AF">
      <w:r>
        <w:t xml:space="preserve">   -0.0305         0   -0.0015         0   -0.0146         0    0.0013</w:t>
      </w:r>
    </w:p>
    <w:p w14:paraId="06E8381E" w14:textId="77777777" w:rsidR="000074AF" w:rsidRDefault="000074AF" w:rsidP="000074AF">
      <w:r>
        <w:t xml:space="preserve">         0    0.0004         0   -0.0014         0    0.0012         0</w:t>
      </w:r>
    </w:p>
    <w:p w14:paraId="15BD7E63" w14:textId="77777777" w:rsidR="000074AF" w:rsidRDefault="000074AF" w:rsidP="000074AF">
      <w:r>
        <w:t xml:space="preserve">    0.1504         0    0.0004         0   -0.0014         0    0.0012</w:t>
      </w:r>
    </w:p>
    <w:p w14:paraId="21A66B3E" w14:textId="77777777" w:rsidR="000074AF" w:rsidRDefault="000074AF" w:rsidP="000074AF">
      <w:r>
        <w:t xml:space="preserve">         0    0.0984         0   -0.0007         0   -0.0060         0</w:t>
      </w:r>
    </w:p>
    <w:p w14:paraId="086CE3BF" w14:textId="77777777" w:rsidR="000074AF" w:rsidRDefault="000074AF" w:rsidP="000074AF">
      <w:r>
        <w:t xml:space="preserve">    0.0006         0    0.0984         0   -0.0007         0   -0.0060</w:t>
      </w:r>
    </w:p>
    <w:p w14:paraId="5469CF08" w14:textId="77777777" w:rsidR="000074AF" w:rsidRDefault="000074AF" w:rsidP="000074AF">
      <w:r>
        <w:t xml:space="preserve">         0   -0.0004         0    0.0810         0   -0.0601         0</w:t>
      </w:r>
    </w:p>
    <w:p w14:paraId="7A384C08" w14:textId="77777777" w:rsidR="000074AF" w:rsidRDefault="000074AF" w:rsidP="000074AF">
      <w:r>
        <w:t xml:space="preserve">   -0.0021         0   -0.0004         0    0.0810         0   -0.0601</w:t>
      </w:r>
    </w:p>
    <w:p w14:paraId="5CC9BED9" w14:textId="77777777" w:rsidR="000074AF" w:rsidRDefault="000074AF" w:rsidP="000074AF"/>
    <w:p w14:paraId="42AB730F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4669D353" w14:textId="77777777" w:rsidR="000074AF" w:rsidRDefault="000074AF" w:rsidP="000074AF"/>
    <w:p w14:paraId="64DCFEED" w14:textId="77777777" w:rsidR="000074AF" w:rsidRDefault="000074AF" w:rsidP="000074AF">
      <w:r>
        <w:t xml:space="preserve">   -0.0376         0    0.0007         0    0.0004         0   -0.0025</w:t>
      </w:r>
    </w:p>
    <w:p w14:paraId="0D2CB9E5" w14:textId="77777777" w:rsidR="000074AF" w:rsidRDefault="000074AF" w:rsidP="000074AF">
      <w:r>
        <w:t xml:space="preserve">         0   -0.0376         0    0.0007         0    0.0004         0</w:t>
      </w:r>
    </w:p>
    <w:p w14:paraId="07E439F8" w14:textId="77777777" w:rsidR="000074AF" w:rsidRDefault="000074AF" w:rsidP="000074AF">
      <w:r>
        <w:t xml:space="preserve">    0.1425         0   -0.0321         0    0.0036         0   -0.0387</w:t>
      </w:r>
    </w:p>
    <w:p w14:paraId="5990A646" w14:textId="77777777" w:rsidR="000074AF" w:rsidRDefault="000074AF" w:rsidP="000074AF">
      <w:r>
        <w:t xml:space="preserve">         0    0.1425         0   -0.0321         0    0.0036         0</w:t>
      </w:r>
    </w:p>
    <w:p w14:paraId="1D47BAB3" w14:textId="77777777" w:rsidR="000074AF" w:rsidRDefault="000074AF" w:rsidP="000074AF">
      <w:r>
        <w:t xml:space="preserve">   -0.0170         0    0.1324         0   -0.0186         0   -0.0027</w:t>
      </w:r>
    </w:p>
    <w:p w14:paraId="63D234C0" w14:textId="77777777" w:rsidR="000074AF" w:rsidRDefault="000074AF" w:rsidP="000074AF">
      <w:r>
        <w:t xml:space="preserve">         0   -0.0170         0    0.1324         0   -0.0186         0</w:t>
      </w:r>
    </w:p>
    <w:p w14:paraId="123E8DC8" w14:textId="77777777" w:rsidR="000074AF" w:rsidRDefault="000074AF" w:rsidP="000074AF">
      <w:r>
        <w:t xml:space="preserve">    0.0033         0   -0.0305         0    0.1504         0    0.0006</w:t>
      </w:r>
    </w:p>
    <w:p w14:paraId="04D1F7F1" w14:textId="77777777" w:rsidR="000074AF" w:rsidRDefault="000074AF" w:rsidP="000074AF">
      <w:r>
        <w:t xml:space="preserve">         0    0.0033         0   -0.0305         0    0.1504         0</w:t>
      </w:r>
    </w:p>
    <w:p w14:paraId="06219A91" w14:textId="77777777" w:rsidR="000074AF" w:rsidRDefault="000074AF" w:rsidP="000074AF">
      <w:r>
        <w:t xml:space="preserve">   -0.0221         0   -0.0015         0    0.0004         0    0.0984</w:t>
      </w:r>
    </w:p>
    <w:p w14:paraId="52336120" w14:textId="77777777" w:rsidR="000074AF" w:rsidRDefault="000074AF" w:rsidP="000074AF">
      <w:r>
        <w:t xml:space="preserve">         0   -0.0221         0   -0.0015         0    0.0004         0</w:t>
      </w:r>
    </w:p>
    <w:p w14:paraId="1821E829" w14:textId="77777777" w:rsidR="000074AF" w:rsidRDefault="000074AF" w:rsidP="000074AF">
      <w:r>
        <w:t xml:space="preserve">   -0.0033         0   -0.0146         0   -0.0014         0   -0.0007</w:t>
      </w:r>
    </w:p>
    <w:p w14:paraId="67D43712" w14:textId="77777777" w:rsidR="000074AF" w:rsidRDefault="000074AF" w:rsidP="000074AF">
      <w:r>
        <w:t xml:space="preserve">         0   -0.0033         0   -0.0146         0   -0.0014         0</w:t>
      </w:r>
    </w:p>
    <w:p w14:paraId="5351A6FF" w14:textId="77777777" w:rsidR="000074AF" w:rsidRDefault="000074AF" w:rsidP="000074AF">
      <w:r>
        <w:t xml:space="preserve">   -0.0805         0    0.0013         0    0.0012         0   -0.0060</w:t>
      </w:r>
    </w:p>
    <w:p w14:paraId="7E806F55" w14:textId="77777777" w:rsidR="000074AF" w:rsidRDefault="000074AF" w:rsidP="000074AF">
      <w:r>
        <w:t xml:space="preserve">         0   -0.0805         0    0.0013         0    0.0012         0</w:t>
      </w:r>
    </w:p>
    <w:p w14:paraId="203C02E5" w14:textId="77777777" w:rsidR="000074AF" w:rsidRDefault="000074AF" w:rsidP="000074AF">
      <w:r>
        <w:t xml:space="preserve">    1.5988         0   -0.0700         0    0.0079         0   -0.0805</w:t>
      </w:r>
    </w:p>
    <w:p w14:paraId="3947DE23" w14:textId="77777777" w:rsidR="000074AF" w:rsidRDefault="000074AF" w:rsidP="000074AF">
      <w:r>
        <w:t xml:space="preserve">         0    1.5988         0   -0.0700         0    0.0079         0</w:t>
      </w:r>
    </w:p>
    <w:p w14:paraId="1521C17B" w14:textId="77777777" w:rsidR="000074AF" w:rsidRDefault="000074AF" w:rsidP="000074AF">
      <w:r>
        <w:t xml:space="preserve">   -0.0700         0    1.4710         0   -0.0683         0   -0.0144</w:t>
      </w:r>
    </w:p>
    <w:p w14:paraId="4B083A37" w14:textId="77777777" w:rsidR="000074AF" w:rsidRDefault="000074AF" w:rsidP="000074AF">
      <w:r>
        <w:t xml:space="preserve">         0   -0.0700         0    1.4710         0   -0.0683         0</w:t>
      </w:r>
    </w:p>
    <w:p w14:paraId="15AE221B" w14:textId="77777777" w:rsidR="000074AF" w:rsidRDefault="000074AF" w:rsidP="000074AF">
      <w:r>
        <w:t xml:space="preserve">    0.0079         0   -0.0683         0    1.6069         0    0.0004</w:t>
      </w:r>
    </w:p>
    <w:p w14:paraId="545F1C48" w14:textId="77777777" w:rsidR="000074AF" w:rsidRDefault="000074AF" w:rsidP="000074AF">
      <w:r>
        <w:lastRenderedPageBreak/>
        <w:t xml:space="preserve">         0    0.0079         0   -0.0683         0    1.6069         0</w:t>
      </w:r>
    </w:p>
    <w:p w14:paraId="5FCCD204" w14:textId="77777777" w:rsidR="000074AF" w:rsidRDefault="000074AF" w:rsidP="000074AF">
      <w:r>
        <w:t xml:space="preserve">   -0.0805         0   -0.0144         0    0.0004         0    1.4198</w:t>
      </w:r>
    </w:p>
    <w:p w14:paraId="4FA1D7D1" w14:textId="77777777" w:rsidR="000074AF" w:rsidRDefault="000074AF" w:rsidP="000074AF">
      <w:r>
        <w:t xml:space="preserve">         0   -0.0805         0   -0.0144         0    0.0004         0</w:t>
      </w:r>
    </w:p>
    <w:p w14:paraId="0EE14A24" w14:textId="77777777" w:rsidR="000074AF" w:rsidRDefault="000074AF" w:rsidP="000074AF">
      <w:r>
        <w:t xml:space="preserve">   -0.0131         0   -0.0521         0   -0.0033         0   -0.0029</w:t>
      </w:r>
    </w:p>
    <w:p w14:paraId="73E5F90D" w14:textId="77777777" w:rsidR="000074AF" w:rsidRDefault="000074AF" w:rsidP="000074AF">
      <w:r>
        <w:t xml:space="preserve">         0   -0.0131         0   -0.0521         0   -0.0033         0</w:t>
      </w:r>
    </w:p>
    <w:p w14:paraId="58906DD8" w14:textId="77777777" w:rsidR="000074AF" w:rsidRDefault="000074AF" w:rsidP="000074AF"/>
    <w:p w14:paraId="37D2D6B4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E838C10" w14:textId="77777777" w:rsidR="000074AF" w:rsidRDefault="000074AF" w:rsidP="000074AF"/>
    <w:p w14:paraId="07A0FF08" w14:textId="77777777" w:rsidR="000074AF" w:rsidRDefault="000074AF" w:rsidP="000074AF">
      <w:r>
        <w:t xml:space="preserve">         0   -0.0285         0</w:t>
      </w:r>
    </w:p>
    <w:p w14:paraId="466498BE" w14:textId="77777777" w:rsidR="000074AF" w:rsidRDefault="000074AF" w:rsidP="000074AF">
      <w:r>
        <w:t xml:space="preserve">   -0.0025         0   -0.0285</w:t>
      </w:r>
    </w:p>
    <w:p w14:paraId="1C448BC4" w14:textId="77777777" w:rsidR="000074AF" w:rsidRDefault="000074AF" w:rsidP="000074AF">
      <w:r>
        <w:t xml:space="preserve">         0   -0.0041         0</w:t>
      </w:r>
    </w:p>
    <w:p w14:paraId="0CB29069" w14:textId="77777777" w:rsidR="000074AF" w:rsidRDefault="000074AF" w:rsidP="000074AF">
      <w:r>
        <w:t xml:space="preserve">   -0.0387         0   -0.0041</w:t>
      </w:r>
    </w:p>
    <w:p w14:paraId="395AB415" w14:textId="77777777" w:rsidR="000074AF" w:rsidRDefault="000074AF" w:rsidP="000074AF">
      <w:r>
        <w:t xml:space="preserve">         0   -0.0334         0</w:t>
      </w:r>
    </w:p>
    <w:p w14:paraId="67BB5C59" w14:textId="77777777" w:rsidR="000074AF" w:rsidRDefault="000074AF" w:rsidP="000074AF">
      <w:r>
        <w:t xml:space="preserve">   -0.0027         0   -0.0334</w:t>
      </w:r>
    </w:p>
    <w:p w14:paraId="19D2B08E" w14:textId="77777777" w:rsidR="000074AF" w:rsidRDefault="000074AF" w:rsidP="000074AF">
      <w:r>
        <w:t xml:space="preserve">         0   -0.0021         0</w:t>
      </w:r>
    </w:p>
    <w:p w14:paraId="42CBF27B" w14:textId="77777777" w:rsidR="000074AF" w:rsidRDefault="000074AF" w:rsidP="000074AF">
      <w:r>
        <w:t xml:space="preserve">    0.0006         0   -0.0021</w:t>
      </w:r>
    </w:p>
    <w:p w14:paraId="252229AF" w14:textId="77777777" w:rsidR="000074AF" w:rsidRDefault="000074AF" w:rsidP="000074AF">
      <w:r>
        <w:t xml:space="preserve">         0   -0.0004         0</w:t>
      </w:r>
    </w:p>
    <w:p w14:paraId="2AA5DF9D" w14:textId="77777777" w:rsidR="000074AF" w:rsidRDefault="000074AF" w:rsidP="000074AF">
      <w:r>
        <w:t xml:space="preserve">    0.0984         0   -0.0004</w:t>
      </w:r>
    </w:p>
    <w:p w14:paraId="388056FD" w14:textId="77777777" w:rsidR="000074AF" w:rsidRDefault="000074AF" w:rsidP="000074AF">
      <w:r>
        <w:t xml:space="preserve">         0    0.0810         0</w:t>
      </w:r>
    </w:p>
    <w:p w14:paraId="2E95F04B" w14:textId="77777777" w:rsidR="000074AF" w:rsidRDefault="000074AF" w:rsidP="000074AF">
      <w:r>
        <w:t xml:space="preserve">   -0.0007         0    0.0810</w:t>
      </w:r>
    </w:p>
    <w:p w14:paraId="4930328E" w14:textId="77777777" w:rsidR="000074AF" w:rsidRDefault="000074AF" w:rsidP="000074AF">
      <w:r>
        <w:t xml:space="preserve">         0   -0.0601         0</w:t>
      </w:r>
    </w:p>
    <w:p w14:paraId="59104C19" w14:textId="77777777" w:rsidR="000074AF" w:rsidRDefault="000074AF" w:rsidP="000074AF">
      <w:r>
        <w:t xml:space="preserve">   -0.0060         0   -0.0601</w:t>
      </w:r>
    </w:p>
    <w:p w14:paraId="6144451B" w14:textId="77777777" w:rsidR="000074AF" w:rsidRDefault="000074AF" w:rsidP="000074AF">
      <w:r>
        <w:t xml:space="preserve">         0   -0.0131         0</w:t>
      </w:r>
    </w:p>
    <w:p w14:paraId="131BF77A" w14:textId="77777777" w:rsidR="000074AF" w:rsidRDefault="000074AF" w:rsidP="000074AF">
      <w:r>
        <w:t xml:space="preserve">   -0.0805         0   -0.0131</w:t>
      </w:r>
    </w:p>
    <w:p w14:paraId="32F1AE8E" w14:textId="77777777" w:rsidR="000074AF" w:rsidRDefault="000074AF" w:rsidP="000074AF">
      <w:r>
        <w:t xml:space="preserve">         0   -0.0521         0</w:t>
      </w:r>
    </w:p>
    <w:p w14:paraId="7CC25001" w14:textId="77777777" w:rsidR="000074AF" w:rsidRDefault="000074AF" w:rsidP="000074AF">
      <w:r>
        <w:t xml:space="preserve">   -0.0144         0   -0.0521</w:t>
      </w:r>
    </w:p>
    <w:p w14:paraId="45842F13" w14:textId="77777777" w:rsidR="000074AF" w:rsidRDefault="000074AF" w:rsidP="000074AF">
      <w:r>
        <w:t xml:space="preserve">         0   -0.0033         0</w:t>
      </w:r>
    </w:p>
    <w:p w14:paraId="7B0EB75A" w14:textId="77777777" w:rsidR="000074AF" w:rsidRDefault="000074AF" w:rsidP="000074AF">
      <w:r>
        <w:t xml:space="preserve">    0.0004         0   -0.0033</w:t>
      </w:r>
    </w:p>
    <w:p w14:paraId="7E9CF486" w14:textId="77777777" w:rsidR="000074AF" w:rsidRDefault="000074AF" w:rsidP="000074AF">
      <w:r>
        <w:t xml:space="preserve">         0   -0.0029         0</w:t>
      </w:r>
    </w:p>
    <w:p w14:paraId="665DAA32" w14:textId="77777777" w:rsidR="000074AF" w:rsidRDefault="000074AF" w:rsidP="000074AF">
      <w:r>
        <w:t xml:space="preserve">    1.4198         0   -0.0029</w:t>
      </w:r>
    </w:p>
    <w:p w14:paraId="32572133" w14:textId="77777777" w:rsidR="000074AF" w:rsidRDefault="000074AF" w:rsidP="000074AF">
      <w:r>
        <w:t xml:space="preserve">         0    1.3494         0</w:t>
      </w:r>
    </w:p>
    <w:p w14:paraId="53A15D9E" w14:textId="77777777" w:rsidR="000074AF" w:rsidRDefault="000074AF" w:rsidP="000074AF">
      <w:r>
        <w:t xml:space="preserve">   -0.0029         0    1.3494</w:t>
      </w:r>
    </w:p>
    <w:p w14:paraId="70916A29" w14:textId="77777777" w:rsidR="000074AF" w:rsidRDefault="000074AF" w:rsidP="000074AF"/>
    <w:p w14:paraId="15A29917" w14:textId="77777777" w:rsidR="000074AF" w:rsidRDefault="000074AF" w:rsidP="000074AF"/>
    <w:p w14:paraId="19D7B3F1" w14:textId="77777777" w:rsidR="000074AF" w:rsidRDefault="000074AF" w:rsidP="000074AF">
      <w:proofErr w:type="spellStart"/>
      <w:r>
        <w:lastRenderedPageBreak/>
        <w:t>ans</w:t>
      </w:r>
      <w:proofErr w:type="spellEnd"/>
      <w:r>
        <w:t xml:space="preserve"> =</w:t>
      </w:r>
    </w:p>
    <w:p w14:paraId="031EDAF4" w14:textId="77777777" w:rsidR="000074AF" w:rsidRDefault="000074AF" w:rsidP="000074AF"/>
    <w:p w14:paraId="51C2712C" w14:textId="77777777" w:rsidR="000074AF" w:rsidRDefault="000074AF" w:rsidP="000074AF">
      <w:r>
        <w:t xml:space="preserve">   1.0e+03 *</w:t>
      </w:r>
    </w:p>
    <w:p w14:paraId="2B7C771C" w14:textId="77777777" w:rsidR="000074AF" w:rsidRDefault="000074AF" w:rsidP="000074AF"/>
    <w:p w14:paraId="60F23AA5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7C0C51A" w14:textId="77777777" w:rsidR="000074AF" w:rsidRDefault="000074AF" w:rsidP="000074AF"/>
    <w:p w14:paraId="49564545" w14:textId="77777777" w:rsidR="000074AF" w:rsidRDefault="000074AF" w:rsidP="000074AF">
      <w:r>
        <w:t xml:space="preserve">   -6.8829         0    0.0707         0    0.0105         0    0.0029</w:t>
      </w:r>
    </w:p>
    <w:p w14:paraId="0DAC4535" w14:textId="77777777" w:rsidR="000074AF" w:rsidRDefault="000074AF" w:rsidP="000074AF">
      <w:r>
        <w:t xml:space="preserve">         0   -6.8829         0    0.0707         0    0.0105         0</w:t>
      </w:r>
    </w:p>
    <w:p w14:paraId="24E7AD44" w14:textId="77777777" w:rsidR="000074AF" w:rsidRDefault="000074AF" w:rsidP="000074AF">
      <w:r>
        <w:t xml:space="preserve">    0.0470         0   -6.8020         0    0.0735         0   -0.0015</w:t>
      </w:r>
    </w:p>
    <w:p w14:paraId="66EEC738" w14:textId="77777777" w:rsidR="000074AF" w:rsidRDefault="000074AF" w:rsidP="000074AF">
      <w:r>
        <w:t xml:space="preserve">         0    0.0470         0   -6.8020         0    0.0735         0</w:t>
      </w:r>
    </w:p>
    <w:p w14:paraId="715D8E0D" w14:textId="77777777" w:rsidR="000074AF" w:rsidRDefault="000074AF" w:rsidP="000074AF">
      <w:r>
        <w:t xml:space="preserve">    0.0087         0    0.0428         0   -6.7808         0    0.0272</w:t>
      </w:r>
    </w:p>
    <w:p w14:paraId="2D1F7957" w14:textId="77777777" w:rsidR="000074AF" w:rsidRDefault="000074AF" w:rsidP="000074AF">
      <w:r>
        <w:t xml:space="preserve">         0    0.0087         0    0.0428         0   -6.7808         0</w:t>
      </w:r>
    </w:p>
    <w:p w14:paraId="2B7ED8BF" w14:textId="77777777" w:rsidR="000074AF" w:rsidRDefault="000074AF" w:rsidP="000074AF">
      <w:r>
        <w:t xml:space="preserve">    0.0036         0   -0.0014         0    0.0518         0   -6.8447</w:t>
      </w:r>
    </w:p>
    <w:p w14:paraId="3C4DDE92" w14:textId="77777777" w:rsidR="000074AF" w:rsidRDefault="000074AF" w:rsidP="000074AF">
      <w:r>
        <w:t xml:space="preserve">         0    0.0036         0   -0.0014         0    0.0518         0</w:t>
      </w:r>
    </w:p>
    <w:p w14:paraId="12604FF3" w14:textId="77777777" w:rsidR="000074AF" w:rsidRDefault="000074AF" w:rsidP="000074AF">
      <w:r>
        <w:t xml:space="preserve">    0.0172         0    0.0647         0    0.0198         0    0.0016</w:t>
      </w:r>
    </w:p>
    <w:p w14:paraId="13E7C6A4" w14:textId="77777777" w:rsidR="000074AF" w:rsidRDefault="000074AF" w:rsidP="000074AF">
      <w:r>
        <w:t xml:space="preserve">         0    0.0172         0    0.0647         0    0.0198         0</w:t>
      </w:r>
    </w:p>
    <w:p w14:paraId="3DBC3F3F" w14:textId="77777777" w:rsidR="000074AF" w:rsidRDefault="000074AF" w:rsidP="000074AF">
      <w:r>
        <w:t xml:space="preserve">    0.0436         0    0.0346         0    0.0606         0    0.0114</w:t>
      </w:r>
    </w:p>
    <w:p w14:paraId="79D31A2B" w14:textId="77777777" w:rsidR="000074AF" w:rsidRDefault="000074AF" w:rsidP="000074AF">
      <w:r>
        <w:t xml:space="preserve">         0    0.0436         0    0.0346         0    0.0606         0</w:t>
      </w:r>
    </w:p>
    <w:p w14:paraId="329FCBFF" w14:textId="77777777" w:rsidR="000074AF" w:rsidRDefault="000074AF" w:rsidP="000074AF">
      <w:r>
        <w:t xml:space="preserve">    0.8460         0   -0.0105         0    0.0282         0    0.0071</w:t>
      </w:r>
    </w:p>
    <w:p w14:paraId="3761D087" w14:textId="77777777" w:rsidR="000074AF" w:rsidRDefault="000074AF" w:rsidP="000074AF">
      <w:r>
        <w:t xml:space="preserve">         0    0.8460         0   -0.0105         0    0.0282         0</w:t>
      </w:r>
    </w:p>
    <w:p w14:paraId="3E898B2F" w14:textId="77777777" w:rsidR="000074AF" w:rsidRDefault="000074AF" w:rsidP="000074AF">
      <w:r>
        <w:t xml:space="preserve">   -0.1071         0    0.7474         0   -0.0171         0    0.0361</w:t>
      </w:r>
    </w:p>
    <w:p w14:paraId="3DAD5022" w14:textId="77777777" w:rsidR="000074AF" w:rsidRDefault="000074AF" w:rsidP="000074AF">
      <w:r>
        <w:t xml:space="preserve">         0   -0.1071         0    0.7474         0   -0.0171         0</w:t>
      </w:r>
    </w:p>
    <w:p w14:paraId="3CE7FBD2" w14:textId="77777777" w:rsidR="000074AF" w:rsidRDefault="000074AF" w:rsidP="000074AF">
      <w:r>
        <w:t xml:space="preserve">    0.0209         0   -0.1235         0    0.9365         0   -0.1034</w:t>
      </w:r>
    </w:p>
    <w:p w14:paraId="2AB48E78" w14:textId="77777777" w:rsidR="000074AF" w:rsidRDefault="000074AF" w:rsidP="000074AF">
      <w:r>
        <w:t xml:space="preserve">         0    0.0209         0   -0.1235         0    0.9365         0</w:t>
      </w:r>
    </w:p>
    <w:p w14:paraId="6BCA49A3" w14:textId="77777777" w:rsidR="000074AF" w:rsidRDefault="000074AF" w:rsidP="000074AF">
      <w:r>
        <w:t xml:space="preserve">    0.0088         0    0.0393         0   -0.0233         0    0.9437</w:t>
      </w:r>
    </w:p>
    <w:p w14:paraId="4A77ED52" w14:textId="77777777" w:rsidR="000074AF" w:rsidRDefault="000074AF" w:rsidP="000074AF">
      <w:r>
        <w:t xml:space="preserve">         0    0.0088         0    0.0393         0   -0.0233         0</w:t>
      </w:r>
    </w:p>
    <w:p w14:paraId="75D84D69" w14:textId="77777777" w:rsidR="000074AF" w:rsidRDefault="000074AF" w:rsidP="000074AF">
      <w:r>
        <w:t xml:space="preserve">   -0.0245         0   -0.1763         0   -0.0257         0    0.0128</w:t>
      </w:r>
    </w:p>
    <w:p w14:paraId="061EA132" w14:textId="77777777" w:rsidR="000074AF" w:rsidRDefault="000074AF" w:rsidP="000074AF">
      <w:r>
        <w:t xml:space="preserve">         0   -0.0245         0   -0.1763         0   -0.0257         0</w:t>
      </w:r>
    </w:p>
    <w:p w14:paraId="601AABF1" w14:textId="77777777" w:rsidR="000074AF" w:rsidRDefault="000074AF" w:rsidP="000074AF">
      <w:r>
        <w:t xml:space="preserve">   -0.1085         0   -0.0384         0   -0.1357         0   -0.0186</w:t>
      </w:r>
    </w:p>
    <w:p w14:paraId="7A431FE7" w14:textId="77777777" w:rsidR="000074AF" w:rsidRDefault="000074AF" w:rsidP="000074AF">
      <w:r>
        <w:t xml:space="preserve">         0   -0.1085         0   -0.0384         0   -0.1357         0</w:t>
      </w:r>
    </w:p>
    <w:p w14:paraId="7C2BDB92" w14:textId="77777777" w:rsidR="000074AF" w:rsidRDefault="000074AF" w:rsidP="000074AF"/>
    <w:p w14:paraId="39937D94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A45753F" w14:textId="77777777" w:rsidR="000074AF" w:rsidRDefault="000074AF" w:rsidP="000074AF"/>
    <w:p w14:paraId="05AFF3F7" w14:textId="77777777" w:rsidR="000074AF" w:rsidRDefault="000074AF" w:rsidP="000074AF">
      <w:r>
        <w:lastRenderedPageBreak/>
        <w:t xml:space="preserve">         0    0.0157         0    0.0649         0   -0.5274         0</w:t>
      </w:r>
    </w:p>
    <w:p w14:paraId="4A2F0ACB" w14:textId="77777777" w:rsidR="000074AF" w:rsidRDefault="000074AF" w:rsidP="000074AF">
      <w:r>
        <w:t xml:space="preserve">    0.0029         0    0.0157         0    0.0649         0   -0.5274</w:t>
      </w:r>
    </w:p>
    <w:p w14:paraId="09BDF334" w14:textId="77777777" w:rsidR="000074AF" w:rsidRDefault="000074AF" w:rsidP="000074AF">
      <w:r>
        <w:t xml:space="preserve">         0    0.0962         0    0.0376         0    0.1206         0</w:t>
      </w:r>
    </w:p>
    <w:p w14:paraId="5727C31E" w14:textId="77777777" w:rsidR="000074AF" w:rsidRDefault="000074AF" w:rsidP="000074AF">
      <w:r>
        <w:t xml:space="preserve">   -0.0015         0    0.0962         0    0.0376         0    0.1206</w:t>
      </w:r>
    </w:p>
    <w:p w14:paraId="2B753CB4" w14:textId="77777777" w:rsidR="000074AF" w:rsidRDefault="000074AF" w:rsidP="000074AF">
      <w:r>
        <w:t xml:space="preserve">         0    0.0238         0    0.0837         0    0.0515         0</w:t>
      </w:r>
    </w:p>
    <w:p w14:paraId="4BA680F5" w14:textId="77777777" w:rsidR="000074AF" w:rsidRDefault="000074AF" w:rsidP="000074AF">
      <w:r>
        <w:t xml:space="preserve">    0.0272         0    0.0238         0    0.0837         0    0.0515</w:t>
      </w:r>
    </w:p>
    <w:p w14:paraId="4DAE205A" w14:textId="77777777" w:rsidR="000074AF" w:rsidRDefault="000074AF" w:rsidP="000074AF">
      <w:r>
        <w:t xml:space="preserve">         0   -0.0007         0    0.0121         0   -0.0003         0</w:t>
      </w:r>
    </w:p>
    <w:p w14:paraId="2C1C055F" w14:textId="77777777" w:rsidR="000074AF" w:rsidRDefault="000074AF" w:rsidP="000074AF">
      <w:r>
        <w:t xml:space="preserve">   -6.8447         0   -0.0007         0    0.0121         0   -0.0003</w:t>
      </w:r>
    </w:p>
    <w:p w14:paraId="4A06DDD6" w14:textId="77777777" w:rsidR="000074AF" w:rsidRDefault="000074AF" w:rsidP="000074AF">
      <w:r>
        <w:t xml:space="preserve">         0   -6.7196         0    0.0166         0    0.0118         0</w:t>
      </w:r>
    </w:p>
    <w:p w14:paraId="047929CC" w14:textId="77777777" w:rsidR="000074AF" w:rsidRDefault="000074AF" w:rsidP="000074AF">
      <w:r>
        <w:t xml:space="preserve">    0.0016         0   -6.7196         0    0.0166         0    0.0118</w:t>
      </w:r>
    </w:p>
    <w:p w14:paraId="37451C6D" w14:textId="77777777" w:rsidR="000074AF" w:rsidRDefault="000074AF" w:rsidP="000074AF">
      <w:r>
        <w:t xml:space="preserve">         0    0.0174         0   -6.6502         0    0.0947         0</w:t>
      </w:r>
    </w:p>
    <w:p w14:paraId="7160469B" w14:textId="77777777" w:rsidR="000074AF" w:rsidRDefault="000074AF" w:rsidP="000074AF">
      <w:r>
        <w:t xml:space="preserve">    0.0114         0    0.0174         0   -6.6502         0    0.0947</w:t>
      </w:r>
    </w:p>
    <w:p w14:paraId="15818D51" w14:textId="77777777" w:rsidR="000074AF" w:rsidRDefault="000074AF" w:rsidP="000074AF">
      <w:r>
        <w:t xml:space="preserve">         0   -0.0261         0   -0.0286         0   -9.5518         0</w:t>
      </w:r>
    </w:p>
    <w:p w14:paraId="26170A35" w14:textId="77777777" w:rsidR="000074AF" w:rsidRDefault="000074AF" w:rsidP="000074AF">
      <w:r>
        <w:t xml:space="preserve">    0.0071         0   -0.0261         0   -0.0286         0   -9.5518</w:t>
      </w:r>
    </w:p>
    <w:p w14:paraId="5CEF6C6B" w14:textId="77777777" w:rsidR="000074AF" w:rsidRDefault="000074AF" w:rsidP="000074AF">
      <w:r>
        <w:t xml:space="preserve">         0   -0.0496         0   -0.0338         0    1.0398         0</w:t>
      </w:r>
    </w:p>
    <w:p w14:paraId="681F248D" w14:textId="77777777" w:rsidR="000074AF" w:rsidRDefault="000074AF" w:rsidP="000074AF">
      <w:r>
        <w:t xml:space="preserve">    0.0361         0   -0.0496         0   -0.0338         0    1.0398</w:t>
      </w:r>
    </w:p>
    <w:p w14:paraId="0DCA33B4" w14:textId="77777777" w:rsidR="000074AF" w:rsidRDefault="000074AF" w:rsidP="000074AF">
      <w:r>
        <w:t xml:space="preserve">         0   -0.0143         0   -0.0336         0    0.1804         0</w:t>
      </w:r>
    </w:p>
    <w:p w14:paraId="212E4B3F" w14:textId="77777777" w:rsidR="000074AF" w:rsidRDefault="000074AF" w:rsidP="000074AF">
      <w:r>
        <w:t xml:space="preserve">   -0.1034         0   -0.0143         0   -0.0336         0    0.1804</w:t>
      </w:r>
    </w:p>
    <w:p w14:paraId="080974F9" w14:textId="77777777" w:rsidR="000074AF" w:rsidRDefault="000074AF" w:rsidP="000074AF">
      <w:r>
        <w:t xml:space="preserve">         0    0.0040         0   -0.0175         0    0.0186         0</w:t>
      </w:r>
    </w:p>
    <w:p w14:paraId="6DD93A10" w14:textId="77777777" w:rsidR="000074AF" w:rsidRDefault="000074AF" w:rsidP="000074AF">
      <w:r>
        <w:t xml:space="preserve">    0.9437         0    0.0040         0   -0.0175         0    0.0186</w:t>
      </w:r>
    </w:p>
    <w:p w14:paraId="41956E33" w14:textId="77777777" w:rsidR="000074AF" w:rsidRDefault="000074AF" w:rsidP="000074AF">
      <w:r>
        <w:t xml:space="preserve">         0    0.9232         0   -0.0034         0   -0.0271         0</w:t>
      </w:r>
    </w:p>
    <w:p w14:paraId="1CB17412" w14:textId="77777777" w:rsidR="000074AF" w:rsidRDefault="000074AF" w:rsidP="000074AF">
      <w:r>
        <w:t xml:space="preserve">    0.0128         0    0.9232         0   -0.0034         0   -0.0271</w:t>
      </w:r>
    </w:p>
    <w:p w14:paraId="5EBE8C56" w14:textId="77777777" w:rsidR="000074AF" w:rsidRDefault="000074AF" w:rsidP="000074AF">
      <w:r>
        <w:t xml:space="preserve">         0   -0.0018         0    0.8409         0    0.7075         0</w:t>
      </w:r>
    </w:p>
    <w:p w14:paraId="4F1AA91E" w14:textId="77777777" w:rsidR="000074AF" w:rsidRDefault="000074AF" w:rsidP="000074AF">
      <w:r>
        <w:t xml:space="preserve">   -0.0186         0   -0.0018         0    0.8409         0    0.7075</w:t>
      </w:r>
    </w:p>
    <w:p w14:paraId="4CD6B0A0" w14:textId="77777777" w:rsidR="000074AF" w:rsidRDefault="000074AF" w:rsidP="000074AF"/>
    <w:p w14:paraId="6342C3F6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364AC68" w14:textId="77777777" w:rsidR="000074AF" w:rsidRDefault="000074AF" w:rsidP="000074AF"/>
    <w:p w14:paraId="1836C4CF" w14:textId="77777777" w:rsidR="000074AF" w:rsidRDefault="000074AF" w:rsidP="000074AF">
      <w:r>
        <w:t xml:space="preserve">   -0.0209         0    0.0312         0    0.0005         0    0.0068</w:t>
      </w:r>
    </w:p>
    <w:p w14:paraId="0829076E" w14:textId="77777777" w:rsidR="000074AF" w:rsidRDefault="000074AF" w:rsidP="000074AF">
      <w:r>
        <w:t xml:space="preserve">         0   -0.0209         0    0.0312         0    0.0005         0</w:t>
      </w:r>
    </w:p>
    <w:p w14:paraId="290EAC5A" w14:textId="77777777" w:rsidR="000074AF" w:rsidRDefault="000074AF" w:rsidP="000074AF">
      <w:r>
        <w:t xml:space="preserve">   -0.4593         0   -0.0468         0    0.0440         0    0.0084</w:t>
      </w:r>
    </w:p>
    <w:p w14:paraId="32F6C4AC" w14:textId="77777777" w:rsidR="000074AF" w:rsidRDefault="000074AF" w:rsidP="000074AF">
      <w:r>
        <w:t xml:space="preserve">         0   -0.4593         0   -0.0468         0    0.0440         0</w:t>
      </w:r>
    </w:p>
    <w:p w14:paraId="3FE3DB5E" w14:textId="77777777" w:rsidR="000074AF" w:rsidRDefault="000074AF" w:rsidP="000074AF">
      <w:r>
        <w:t xml:space="preserve">    0.0575         0   -0.3033         0    0.0465         0    0.0014</w:t>
      </w:r>
    </w:p>
    <w:p w14:paraId="236379AB" w14:textId="77777777" w:rsidR="000074AF" w:rsidRDefault="000074AF" w:rsidP="000074AF">
      <w:r>
        <w:t xml:space="preserve">         0    0.0575         0   -0.3033         0    0.0465         0</w:t>
      </w:r>
    </w:p>
    <w:p w14:paraId="3A3F6AC4" w14:textId="77777777" w:rsidR="000074AF" w:rsidRDefault="000074AF" w:rsidP="000074AF">
      <w:r>
        <w:t xml:space="preserve">    0.0413         0   -0.0491         0   -0.4501         0    0.0004</w:t>
      </w:r>
    </w:p>
    <w:p w14:paraId="2DEFAC48" w14:textId="77777777" w:rsidR="000074AF" w:rsidRDefault="000074AF" w:rsidP="000074AF">
      <w:r>
        <w:lastRenderedPageBreak/>
        <w:t xml:space="preserve">         0    0.0413         0   -0.0491         0   -0.4501         0</w:t>
      </w:r>
    </w:p>
    <w:p w14:paraId="5EB12025" w14:textId="77777777" w:rsidR="000074AF" w:rsidRDefault="000074AF" w:rsidP="000074AF">
      <w:r>
        <w:t xml:space="preserve">    0.1205         0    0.0035         0    0.0049         0   -0.3263</w:t>
      </w:r>
    </w:p>
    <w:p w14:paraId="4C2B0B0D" w14:textId="77777777" w:rsidR="000074AF" w:rsidRDefault="000074AF" w:rsidP="000074AF">
      <w:r>
        <w:t xml:space="preserve">         0    0.1205         0    0.0035         0    0.0049         0</w:t>
      </w:r>
    </w:p>
    <w:p w14:paraId="2A53C2DF" w14:textId="77777777" w:rsidR="000074AF" w:rsidRDefault="000074AF" w:rsidP="000074AF">
      <w:r>
        <w:t xml:space="preserve">   -0.0035         0    0.1459         0   -0.0002         0   -0.0064</w:t>
      </w:r>
    </w:p>
    <w:p w14:paraId="6A67B3FC" w14:textId="77777777" w:rsidR="000074AF" w:rsidRDefault="000074AF" w:rsidP="000074AF">
      <w:r>
        <w:t xml:space="preserve">         0   -0.0035         0    0.1459         0   -0.0002         0</w:t>
      </w:r>
    </w:p>
    <w:p w14:paraId="2770B59F" w14:textId="77777777" w:rsidR="000074AF" w:rsidRDefault="000074AF" w:rsidP="000074AF">
      <w:r>
        <w:t xml:space="preserve">    0.1820         0    0.0780         0    0.0242         0   -0.0394</w:t>
      </w:r>
    </w:p>
    <w:p w14:paraId="29F45DE5" w14:textId="77777777" w:rsidR="000074AF" w:rsidRDefault="000074AF" w:rsidP="000074AF">
      <w:r>
        <w:t xml:space="preserve">         0    0.1820         0    0.0780         0    0.0242         0</w:t>
      </w:r>
    </w:p>
    <w:p w14:paraId="1EC2D876" w14:textId="77777777" w:rsidR="000074AF" w:rsidRDefault="000074AF" w:rsidP="000074AF">
      <w:r>
        <w:t xml:space="preserve">   -8.8545         0   -0.0957         0    0.1714         0    0.1340</w:t>
      </w:r>
    </w:p>
    <w:p w14:paraId="33F6D82C" w14:textId="77777777" w:rsidR="000074AF" w:rsidRDefault="000074AF" w:rsidP="000074AF">
      <w:r>
        <w:t xml:space="preserve">         0   -8.8545         0   -0.0957         0    0.1714         0</w:t>
      </w:r>
    </w:p>
    <w:p w14:paraId="1FCFD765" w14:textId="77777777" w:rsidR="000074AF" w:rsidRDefault="000074AF" w:rsidP="000074AF">
      <w:r>
        <w:t xml:space="preserve">    0.6228         0   -7.9173         0    0.5950         0   -0.0144</w:t>
      </w:r>
    </w:p>
    <w:p w14:paraId="0386F524" w14:textId="77777777" w:rsidR="000074AF" w:rsidRDefault="000074AF" w:rsidP="000074AF">
      <w:r>
        <w:t xml:space="preserve">         0    0.6228         0   -7.9173         0    0.5950         0</w:t>
      </w:r>
    </w:p>
    <w:p w14:paraId="6B772970" w14:textId="77777777" w:rsidR="000074AF" w:rsidRDefault="000074AF" w:rsidP="000074AF">
      <w:r>
        <w:t xml:space="preserve">    0.1710         0   -0.0588         0   -8.8736         0    0.0104</w:t>
      </w:r>
    </w:p>
    <w:p w14:paraId="557D92D7" w14:textId="77777777" w:rsidR="000074AF" w:rsidRDefault="000074AF" w:rsidP="000074AF">
      <w:r>
        <w:t xml:space="preserve">         0    0.1710         0   -0.0588         0   -8.8736         0</w:t>
      </w:r>
    </w:p>
    <w:p w14:paraId="4D772456" w14:textId="77777777" w:rsidR="000074AF" w:rsidRDefault="000074AF" w:rsidP="000074AF">
      <w:r>
        <w:t xml:space="preserve">    0.9032         0    0.0155         0    0.0173         0   -7.7906</w:t>
      </w:r>
    </w:p>
    <w:p w14:paraId="6EB9D619" w14:textId="77777777" w:rsidR="000074AF" w:rsidRDefault="000074AF" w:rsidP="000074AF">
      <w:r>
        <w:t xml:space="preserve">         0    0.9032         0    0.0155         0    0.0173         0</w:t>
      </w:r>
    </w:p>
    <w:p w14:paraId="6A577BA2" w14:textId="77777777" w:rsidR="000074AF" w:rsidRDefault="000074AF" w:rsidP="000074AF">
      <w:r>
        <w:t xml:space="preserve">   -0.0674         0    0.9741         0   -0.0424         0   -0.0260</w:t>
      </w:r>
    </w:p>
    <w:p w14:paraId="392EEE1D" w14:textId="77777777" w:rsidR="000074AF" w:rsidRDefault="000074AF" w:rsidP="000074AF">
      <w:r>
        <w:t xml:space="preserve">         0   -0.0674         0    0.9741         0   -0.0424         0</w:t>
      </w:r>
    </w:p>
    <w:p w14:paraId="58719677" w14:textId="77777777" w:rsidR="000074AF" w:rsidRDefault="000074AF" w:rsidP="000074AF"/>
    <w:p w14:paraId="18A63B75" w14:textId="77777777" w:rsidR="000074AF" w:rsidRDefault="000074AF" w:rsidP="000074A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C43C462" w14:textId="77777777" w:rsidR="000074AF" w:rsidRDefault="000074AF" w:rsidP="000074AF"/>
    <w:p w14:paraId="0ED1A504" w14:textId="77777777" w:rsidR="000074AF" w:rsidRDefault="000074AF" w:rsidP="000074AF">
      <w:r>
        <w:t xml:space="preserve">         0   -0.0055         0</w:t>
      </w:r>
    </w:p>
    <w:p w14:paraId="1BB453E3" w14:textId="77777777" w:rsidR="000074AF" w:rsidRDefault="000074AF" w:rsidP="000074AF">
      <w:r>
        <w:t xml:space="preserve">    0.0068         0   -0.0055</w:t>
      </w:r>
    </w:p>
    <w:p w14:paraId="7002DF3D" w14:textId="77777777" w:rsidR="000074AF" w:rsidRDefault="000074AF" w:rsidP="000074AF">
      <w:r>
        <w:t xml:space="preserve">         0    0.0079         0</w:t>
      </w:r>
    </w:p>
    <w:p w14:paraId="393B14B5" w14:textId="77777777" w:rsidR="000074AF" w:rsidRDefault="000074AF" w:rsidP="000074AF">
      <w:r>
        <w:t xml:space="preserve">    0.0084         0    0.0079</w:t>
      </w:r>
    </w:p>
    <w:p w14:paraId="2A962CD0" w14:textId="77777777" w:rsidR="000074AF" w:rsidRDefault="000074AF" w:rsidP="000074AF">
      <w:r>
        <w:t xml:space="preserve">         0   -0.0001         0</w:t>
      </w:r>
    </w:p>
    <w:p w14:paraId="5E41DEDC" w14:textId="77777777" w:rsidR="000074AF" w:rsidRDefault="000074AF" w:rsidP="000074AF">
      <w:r>
        <w:t xml:space="preserve">    0.0014         0   -0.0001</w:t>
      </w:r>
    </w:p>
    <w:p w14:paraId="200F79B6" w14:textId="77777777" w:rsidR="000074AF" w:rsidRDefault="000074AF" w:rsidP="000074AF">
      <w:r>
        <w:t xml:space="preserve">         0    0.0013         0</w:t>
      </w:r>
    </w:p>
    <w:p w14:paraId="0CBD0227" w14:textId="77777777" w:rsidR="000074AF" w:rsidRDefault="000074AF" w:rsidP="000074AF">
      <w:r>
        <w:t xml:space="preserve">    0.0004         0    0.0013</w:t>
      </w:r>
    </w:p>
    <w:p w14:paraId="4A084D23" w14:textId="77777777" w:rsidR="000074AF" w:rsidRDefault="000074AF" w:rsidP="000074AF">
      <w:r>
        <w:t xml:space="preserve">         0   -0.0023         0</w:t>
      </w:r>
    </w:p>
    <w:p w14:paraId="3B840FAE" w14:textId="77777777" w:rsidR="000074AF" w:rsidRDefault="000074AF" w:rsidP="000074AF">
      <w:r>
        <w:t xml:space="preserve">   -0.3263         0   -0.0023</w:t>
      </w:r>
    </w:p>
    <w:p w14:paraId="545A697D" w14:textId="77777777" w:rsidR="000074AF" w:rsidRDefault="000074AF" w:rsidP="000074AF">
      <w:r>
        <w:t xml:space="preserve">         0   -0.2839         0</w:t>
      </w:r>
    </w:p>
    <w:p w14:paraId="2B8DD41A" w14:textId="77777777" w:rsidR="000074AF" w:rsidRDefault="000074AF" w:rsidP="000074AF">
      <w:r>
        <w:t xml:space="preserve">   -0.0064         0   -0.2839</w:t>
      </w:r>
    </w:p>
    <w:p w14:paraId="7B0EAE4D" w14:textId="77777777" w:rsidR="000074AF" w:rsidRDefault="000074AF" w:rsidP="000074AF">
      <w:r>
        <w:t xml:space="preserve">         0    0.0785         0</w:t>
      </w:r>
    </w:p>
    <w:p w14:paraId="7D41BD66" w14:textId="77777777" w:rsidR="000074AF" w:rsidRDefault="000074AF" w:rsidP="000074AF">
      <w:r>
        <w:t xml:space="preserve">   -0.0394         0    0.0785</w:t>
      </w:r>
    </w:p>
    <w:p w14:paraId="5E0BF4F4" w14:textId="77777777" w:rsidR="000074AF" w:rsidRDefault="000074AF" w:rsidP="000074AF">
      <w:r>
        <w:lastRenderedPageBreak/>
        <w:t xml:space="preserve">         0   -0.0230         0</w:t>
      </w:r>
    </w:p>
    <w:p w14:paraId="0BC11B12" w14:textId="77777777" w:rsidR="000074AF" w:rsidRDefault="000074AF" w:rsidP="000074AF">
      <w:r>
        <w:t xml:space="preserve">    0.1340         0   -0.0230</w:t>
      </w:r>
    </w:p>
    <w:p w14:paraId="0A3840A2" w14:textId="77777777" w:rsidR="000074AF" w:rsidRDefault="000074AF" w:rsidP="000074AF">
      <w:r>
        <w:t xml:space="preserve">         0    0.0555         0</w:t>
      </w:r>
    </w:p>
    <w:p w14:paraId="2B143815" w14:textId="77777777" w:rsidR="000074AF" w:rsidRDefault="000074AF" w:rsidP="000074AF">
      <w:r>
        <w:t xml:space="preserve">   -0.0144         0    0.0555</w:t>
      </w:r>
    </w:p>
    <w:p w14:paraId="41B83E11" w14:textId="77777777" w:rsidR="000074AF" w:rsidRDefault="000074AF" w:rsidP="000074AF">
      <w:r>
        <w:t xml:space="preserve">         0   -0.0401         0</w:t>
      </w:r>
    </w:p>
    <w:p w14:paraId="5431F41B" w14:textId="77777777" w:rsidR="000074AF" w:rsidRDefault="000074AF" w:rsidP="000074AF">
      <w:r>
        <w:t xml:space="preserve">    0.0104         0   -0.0401</w:t>
      </w:r>
    </w:p>
    <w:p w14:paraId="1B6E9929" w14:textId="77777777" w:rsidR="000074AF" w:rsidRDefault="000074AF" w:rsidP="000074AF">
      <w:r>
        <w:t xml:space="preserve">         0   -0.0060         0</w:t>
      </w:r>
    </w:p>
    <w:p w14:paraId="7CF67C34" w14:textId="77777777" w:rsidR="000074AF" w:rsidRDefault="000074AF" w:rsidP="000074AF">
      <w:r>
        <w:t xml:space="preserve">   -7.7906         0   -0.0060</w:t>
      </w:r>
    </w:p>
    <w:p w14:paraId="1707CD94" w14:textId="77777777" w:rsidR="000074AF" w:rsidRDefault="000074AF" w:rsidP="000074AF">
      <w:r>
        <w:t xml:space="preserve">         0   -7.4738         0</w:t>
      </w:r>
    </w:p>
    <w:p w14:paraId="216675D1" w14:textId="77777777" w:rsidR="000074AF" w:rsidRDefault="000074AF" w:rsidP="000074AF">
      <w:r>
        <w:t xml:space="preserve">   -0.0260         0   -7.4738</w:t>
      </w:r>
    </w:p>
    <w:p w14:paraId="72C29E9A" w14:textId="77777777" w:rsidR="000074AF" w:rsidRDefault="000074AF" w:rsidP="000074AF"/>
    <w:p w14:paraId="2F4B6552" w14:textId="77777777" w:rsidR="000074AF" w:rsidRDefault="000074AF" w:rsidP="000074AF"/>
    <w:p w14:paraId="7A7AB980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512B64FA" w14:textId="77777777" w:rsidR="000074AF" w:rsidRDefault="000074AF" w:rsidP="000074AF"/>
    <w:p w14:paraId="08CD9FDE" w14:textId="77777777" w:rsidR="000074AF" w:rsidRDefault="000074AF" w:rsidP="000074AF">
      <w:r>
        <w:t xml:space="preserve">    0.2033</w:t>
      </w:r>
    </w:p>
    <w:p w14:paraId="537AC158" w14:textId="77777777" w:rsidR="000074AF" w:rsidRDefault="000074AF" w:rsidP="000074AF">
      <w:r>
        <w:t xml:space="preserve">    0.2033</w:t>
      </w:r>
    </w:p>
    <w:p w14:paraId="27582191" w14:textId="77777777" w:rsidR="000074AF" w:rsidRDefault="000074AF" w:rsidP="000074AF">
      <w:r>
        <w:t xml:space="preserve">    0.2584</w:t>
      </w:r>
    </w:p>
    <w:p w14:paraId="7B0C6DEC" w14:textId="77777777" w:rsidR="000074AF" w:rsidRDefault="000074AF" w:rsidP="000074AF">
      <w:r>
        <w:t xml:space="preserve">    0.2584</w:t>
      </w:r>
    </w:p>
    <w:p w14:paraId="26E1E40E" w14:textId="77777777" w:rsidR="000074AF" w:rsidRDefault="000074AF" w:rsidP="000074AF">
      <w:r>
        <w:t xml:space="preserve">    0.3137</w:t>
      </w:r>
    </w:p>
    <w:p w14:paraId="42F6C786" w14:textId="77777777" w:rsidR="000074AF" w:rsidRDefault="000074AF" w:rsidP="000074AF">
      <w:r>
        <w:t xml:space="preserve">    0.3137</w:t>
      </w:r>
    </w:p>
    <w:p w14:paraId="105142BD" w14:textId="77777777" w:rsidR="000074AF" w:rsidRDefault="000074AF" w:rsidP="000074AF">
      <w:r>
        <w:t xml:space="preserve">    0.3966</w:t>
      </w:r>
    </w:p>
    <w:p w14:paraId="187A0515" w14:textId="77777777" w:rsidR="000074AF" w:rsidRDefault="000074AF" w:rsidP="000074AF">
      <w:r>
        <w:t xml:space="preserve">    0.3966</w:t>
      </w:r>
    </w:p>
    <w:p w14:paraId="1C21C7DB" w14:textId="77777777" w:rsidR="000074AF" w:rsidRDefault="000074AF" w:rsidP="000074AF">
      <w:r>
        <w:t xml:space="preserve">    0.4427</w:t>
      </w:r>
    </w:p>
    <w:p w14:paraId="56FCCC23" w14:textId="77777777" w:rsidR="000074AF" w:rsidRDefault="000074AF" w:rsidP="000074AF">
      <w:r>
        <w:t xml:space="preserve">    0.4427</w:t>
      </w:r>
    </w:p>
    <w:p w14:paraId="3B3041AB" w14:textId="77777777" w:rsidR="000074AF" w:rsidRDefault="000074AF" w:rsidP="000074AF">
      <w:r>
        <w:t xml:space="preserve">    0.5426</w:t>
      </w:r>
    </w:p>
    <w:p w14:paraId="455406A0" w14:textId="77777777" w:rsidR="000074AF" w:rsidRDefault="000074AF" w:rsidP="000074AF">
      <w:r>
        <w:t xml:space="preserve">    0.5426</w:t>
      </w:r>
    </w:p>
    <w:p w14:paraId="438F093B" w14:textId="77777777" w:rsidR="000074AF" w:rsidRDefault="000074AF" w:rsidP="000074AF">
      <w:r>
        <w:t xml:space="preserve">    0.6052</w:t>
      </w:r>
    </w:p>
    <w:p w14:paraId="616205DB" w14:textId="77777777" w:rsidR="000074AF" w:rsidRDefault="000074AF" w:rsidP="000074AF">
      <w:r>
        <w:t xml:space="preserve">    0.6052</w:t>
      </w:r>
    </w:p>
    <w:p w14:paraId="08879235" w14:textId="77777777" w:rsidR="000074AF" w:rsidRDefault="000074AF" w:rsidP="000074AF">
      <w:r>
        <w:t xml:space="preserve">    0.7058</w:t>
      </w:r>
    </w:p>
    <w:p w14:paraId="5400A118" w14:textId="77777777" w:rsidR="000074AF" w:rsidRDefault="000074AF" w:rsidP="000074AF">
      <w:r>
        <w:t xml:space="preserve">    0.7058</w:t>
      </w:r>
    </w:p>
    <w:p w14:paraId="3730E525" w14:textId="77777777" w:rsidR="000074AF" w:rsidRDefault="000074AF" w:rsidP="000074AF">
      <w:r>
        <w:t xml:space="preserve">    1.1329</w:t>
      </w:r>
    </w:p>
    <w:p w14:paraId="69D38498" w14:textId="77777777" w:rsidR="000074AF" w:rsidRDefault="000074AF" w:rsidP="000074AF">
      <w:r>
        <w:t xml:space="preserve">    1.1329</w:t>
      </w:r>
    </w:p>
    <w:p w14:paraId="7292B859" w14:textId="77777777" w:rsidR="000074AF" w:rsidRDefault="000074AF" w:rsidP="000074AF">
      <w:r>
        <w:t xml:space="preserve">    1.3441</w:t>
      </w:r>
    </w:p>
    <w:p w14:paraId="01B71536" w14:textId="77777777" w:rsidR="000074AF" w:rsidRDefault="000074AF" w:rsidP="000074AF">
      <w:r>
        <w:t xml:space="preserve">    1.3441</w:t>
      </w:r>
    </w:p>
    <w:p w14:paraId="67B57B3A" w14:textId="77777777" w:rsidR="000074AF" w:rsidRDefault="000074AF" w:rsidP="000074AF">
      <w:r>
        <w:lastRenderedPageBreak/>
        <w:t xml:space="preserve">    1.6989</w:t>
      </w:r>
    </w:p>
    <w:p w14:paraId="38454C45" w14:textId="77777777" w:rsidR="000074AF" w:rsidRDefault="000074AF" w:rsidP="000074AF">
      <w:r>
        <w:t xml:space="preserve">    1.6989</w:t>
      </w:r>
    </w:p>
    <w:p w14:paraId="558BC8A2" w14:textId="77777777" w:rsidR="000074AF" w:rsidRDefault="000074AF" w:rsidP="000074AF">
      <w:r>
        <w:t xml:space="preserve">    2.1729</w:t>
      </w:r>
    </w:p>
    <w:p w14:paraId="6E9CD952" w14:textId="77777777" w:rsidR="000074AF" w:rsidRDefault="000074AF" w:rsidP="000074AF">
      <w:r>
        <w:t xml:space="preserve">    2.1729</w:t>
      </w:r>
    </w:p>
    <w:p w14:paraId="124A2344" w14:textId="77777777" w:rsidR="000074AF" w:rsidRDefault="000074AF" w:rsidP="000074AF"/>
    <w:p w14:paraId="4137A093" w14:textId="77777777" w:rsidR="000074AF" w:rsidRDefault="000074AF" w:rsidP="000074AF"/>
    <w:p w14:paraId="0E17FC13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492E221E" w14:textId="77777777" w:rsidR="000074AF" w:rsidRDefault="000074AF" w:rsidP="000074AF"/>
    <w:p w14:paraId="09DFC21A" w14:textId="77777777" w:rsidR="000074AF" w:rsidRDefault="000074AF" w:rsidP="000074AF">
      <w:r>
        <w:t xml:space="preserve">    0.2784</w:t>
      </w:r>
    </w:p>
    <w:p w14:paraId="682613D1" w14:textId="77777777" w:rsidR="000074AF" w:rsidRDefault="000074AF" w:rsidP="000074AF">
      <w:r>
        <w:t xml:space="preserve">    0.2784</w:t>
      </w:r>
    </w:p>
    <w:p w14:paraId="17D337DB" w14:textId="77777777" w:rsidR="000074AF" w:rsidRDefault="000074AF" w:rsidP="000074AF">
      <w:r>
        <w:t xml:space="preserve">    0.3281</w:t>
      </w:r>
    </w:p>
    <w:p w14:paraId="1D129ADC" w14:textId="77777777" w:rsidR="000074AF" w:rsidRDefault="000074AF" w:rsidP="000074AF">
      <w:r>
        <w:t xml:space="preserve">    0.3281</w:t>
      </w:r>
    </w:p>
    <w:p w14:paraId="6DCBBCA4" w14:textId="77777777" w:rsidR="000074AF" w:rsidRDefault="000074AF" w:rsidP="000074AF">
      <w:r>
        <w:t xml:space="preserve">    0.4064</w:t>
      </w:r>
    </w:p>
    <w:p w14:paraId="3C10CDCC" w14:textId="77777777" w:rsidR="000074AF" w:rsidRDefault="000074AF" w:rsidP="000074AF">
      <w:r>
        <w:t xml:space="preserve">    0.4064</w:t>
      </w:r>
    </w:p>
    <w:p w14:paraId="6BB3EC70" w14:textId="77777777" w:rsidR="000074AF" w:rsidRDefault="000074AF" w:rsidP="000074AF">
      <w:r>
        <w:t xml:space="preserve">    0.4448</w:t>
      </w:r>
    </w:p>
    <w:p w14:paraId="70828304" w14:textId="77777777" w:rsidR="000074AF" w:rsidRDefault="000074AF" w:rsidP="000074AF">
      <w:r>
        <w:t xml:space="preserve">    0.4448</w:t>
      </w:r>
    </w:p>
    <w:p w14:paraId="59E913E2" w14:textId="77777777" w:rsidR="000074AF" w:rsidRDefault="000074AF" w:rsidP="000074AF">
      <w:r>
        <w:t xml:space="preserve">    0.5105</w:t>
      </w:r>
    </w:p>
    <w:p w14:paraId="5DACA070" w14:textId="77777777" w:rsidR="000074AF" w:rsidRDefault="000074AF" w:rsidP="000074AF">
      <w:r>
        <w:t xml:space="preserve">    0.5105</w:t>
      </w:r>
    </w:p>
    <w:p w14:paraId="4293D2A3" w14:textId="77777777" w:rsidR="000074AF" w:rsidRDefault="000074AF" w:rsidP="000074AF">
      <w:r>
        <w:t xml:space="preserve">    0.5979</w:t>
      </w:r>
    </w:p>
    <w:p w14:paraId="3C048AE9" w14:textId="77777777" w:rsidR="000074AF" w:rsidRDefault="000074AF" w:rsidP="000074AF">
      <w:r>
        <w:t xml:space="preserve">    0.5979</w:t>
      </w:r>
    </w:p>
    <w:p w14:paraId="1551E25E" w14:textId="77777777" w:rsidR="000074AF" w:rsidRDefault="000074AF" w:rsidP="000074AF">
      <w:r>
        <w:t xml:space="preserve">    1.1179</w:t>
      </w:r>
    </w:p>
    <w:p w14:paraId="0165DBD6" w14:textId="77777777" w:rsidR="000074AF" w:rsidRDefault="000074AF" w:rsidP="000074AF">
      <w:r>
        <w:t xml:space="preserve">    1.1179</w:t>
      </w:r>
    </w:p>
    <w:p w14:paraId="3BAF503F" w14:textId="77777777" w:rsidR="000074AF" w:rsidRDefault="000074AF" w:rsidP="000074AF">
      <w:r>
        <w:t xml:space="preserve">    1.5525</w:t>
      </w:r>
    </w:p>
    <w:p w14:paraId="4FA660DF" w14:textId="77777777" w:rsidR="000074AF" w:rsidRDefault="000074AF" w:rsidP="000074AF">
      <w:r>
        <w:t xml:space="preserve">    1.5525</w:t>
      </w:r>
    </w:p>
    <w:p w14:paraId="3CDF241A" w14:textId="77777777" w:rsidR="000074AF" w:rsidRDefault="000074AF" w:rsidP="000074AF">
      <w:r>
        <w:t xml:space="preserve">    2.0932</w:t>
      </w:r>
    </w:p>
    <w:p w14:paraId="5778D229" w14:textId="77777777" w:rsidR="000074AF" w:rsidRDefault="000074AF" w:rsidP="000074AF">
      <w:r>
        <w:t xml:space="preserve">    2.0932</w:t>
      </w:r>
    </w:p>
    <w:p w14:paraId="51234B21" w14:textId="77777777" w:rsidR="000074AF" w:rsidRDefault="000074AF" w:rsidP="000074AF">
      <w:r>
        <w:t xml:space="preserve">    2.2245</w:t>
      </w:r>
    </w:p>
    <w:p w14:paraId="520621D4" w14:textId="77777777" w:rsidR="000074AF" w:rsidRDefault="000074AF" w:rsidP="000074AF">
      <w:r>
        <w:t xml:space="preserve">    2.2245</w:t>
      </w:r>
    </w:p>
    <w:p w14:paraId="504CB0FC" w14:textId="77777777" w:rsidR="000074AF" w:rsidRDefault="000074AF" w:rsidP="000074AF">
      <w:r>
        <w:t xml:space="preserve">    2.7603</w:t>
      </w:r>
    </w:p>
    <w:p w14:paraId="292E8DC3" w14:textId="77777777" w:rsidR="000074AF" w:rsidRDefault="000074AF" w:rsidP="000074AF">
      <w:r>
        <w:t xml:space="preserve">    2.7603</w:t>
      </w:r>
    </w:p>
    <w:p w14:paraId="7A013FFD" w14:textId="77777777" w:rsidR="000074AF" w:rsidRDefault="000074AF" w:rsidP="000074AF">
      <w:r>
        <w:t xml:space="preserve">    3.3111</w:t>
      </w:r>
    </w:p>
    <w:p w14:paraId="1D00B80F" w14:textId="77777777" w:rsidR="000074AF" w:rsidRDefault="000074AF" w:rsidP="000074AF">
      <w:r>
        <w:t xml:space="preserve">    3.3111</w:t>
      </w:r>
    </w:p>
    <w:p w14:paraId="3FA1E7B3" w14:textId="77777777" w:rsidR="000074AF" w:rsidRDefault="000074AF" w:rsidP="000074AF"/>
    <w:p w14:paraId="4142861C" w14:textId="77777777" w:rsidR="000074AF" w:rsidRDefault="000074AF" w:rsidP="000074AF"/>
    <w:p w14:paraId="301FAFF9" w14:textId="77777777" w:rsidR="000074AF" w:rsidRDefault="000074AF" w:rsidP="000074AF">
      <w:proofErr w:type="spellStart"/>
      <w:r>
        <w:lastRenderedPageBreak/>
        <w:t>ans</w:t>
      </w:r>
      <w:proofErr w:type="spellEnd"/>
      <w:r>
        <w:t xml:space="preserve"> =</w:t>
      </w:r>
    </w:p>
    <w:p w14:paraId="4AAEA817" w14:textId="77777777" w:rsidR="000074AF" w:rsidRDefault="000074AF" w:rsidP="000074AF"/>
    <w:p w14:paraId="297362E2" w14:textId="77777777" w:rsidR="000074AF" w:rsidRDefault="000074AF" w:rsidP="000074AF">
      <w:r>
        <w:t xml:space="preserve">   11.6211</w:t>
      </w:r>
    </w:p>
    <w:p w14:paraId="4AA53A7D" w14:textId="77777777" w:rsidR="000074AF" w:rsidRDefault="000074AF" w:rsidP="000074AF">
      <w:r>
        <w:t xml:space="preserve">   11.6211</w:t>
      </w:r>
    </w:p>
    <w:p w14:paraId="3FC1A4B4" w14:textId="77777777" w:rsidR="000074AF" w:rsidRDefault="000074AF" w:rsidP="000074AF">
      <w:r>
        <w:t xml:space="preserve">   11.7426</w:t>
      </w:r>
    </w:p>
    <w:p w14:paraId="02D85853" w14:textId="77777777" w:rsidR="000074AF" w:rsidRDefault="000074AF" w:rsidP="000074AF">
      <w:r>
        <w:t xml:space="preserve">   11.7426</w:t>
      </w:r>
    </w:p>
    <w:p w14:paraId="40C10DD7" w14:textId="77777777" w:rsidR="000074AF" w:rsidRDefault="000074AF" w:rsidP="000074AF">
      <w:r>
        <w:t xml:space="preserve">   11.7841</w:t>
      </w:r>
    </w:p>
    <w:p w14:paraId="493CD8F5" w14:textId="77777777" w:rsidR="000074AF" w:rsidRDefault="000074AF" w:rsidP="000074AF">
      <w:r>
        <w:t xml:space="preserve">   11.7841</w:t>
      </w:r>
    </w:p>
    <w:p w14:paraId="3E5C1668" w14:textId="77777777" w:rsidR="000074AF" w:rsidRDefault="000074AF" w:rsidP="000074AF">
      <w:r>
        <w:t xml:space="preserve">   11.8260</w:t>
      </w:r>
    </w:p>
    <w:p w14:paraId="6DD460BB" w14:textId="77777777" w:rsidR="000074AF" w:rsidRDefault="000074AF" w:rsidP="000074AF">
      <w:r>
        <w:t xml:space="preserve">   11.8260</w:t>
      </w:r>
    </w:p>
    <w:p w14:paraId="078FD4AE" w14:textId="77777777" w:rsidR="000074AF" w:rsidRDefault="000074AF" w:rsidP="000074AF">
      <w:r>
        <w:t xml:space="preserve">   11.9428</w:t>
      </w:r>
    </w:p>
    <w:p w14:paraId="33DEDCAC" w14:textId="77777777" w:rsidR="000074AF" w:rsidRDefault="000074AF" w:rsidP="000074AF">
      <w:r>
        <w:t xml:space="preserve">   11.9428</w:t>
      </w:r>
    </w:p>
    <w:p w14:paraId="07C47493" w14:textId="77777777" w:rsidR="000074AF" w:rsidRDefault="000074AF" w:rsidP="000074AF">
      <w:r>
        <w:t xml:space="preserve">   12.0641</w:t>
      </w:r>
    </w:p>
    <w:p w14:paraId="16B8E6D3" w14:textId="77777777" w:rsidR="000074AF" w:rsidRDefault="000074AF" w:rsidP="000074AF">
      <w:r>
        <w:t xml:space="preserve">   12.0641</w:t>
      </w:r>
    </w:p>
    <w:p w14:paraId="4E7BE1B3" w14:textId="77777777" w:rsidR="000074AF" w:rsidRDefault="000074AF" w:rsidP="000074AF">
      <w:r>
        <w:t xml:space="preserve">   13.4095</w:t>
      </w:r>
    </w:p>
    <w:p w14:paraId="018E80F3" w14:textId="77777777" w:rsidR="000074AF" w:rsidRDefault="000074AF" w:rsidP="000074AF">
      <w:r>
        <w:t xml:space="preserve">   13.4095</w:t>
      </w:r>
    </w:p>
    <w:p w14:paraId="52F5937D" w14:textId="77777777" w:rsidR="000074AF" w:rsidRDefault="000074AF" w:rsidP="000074AF">
      <w:r>
        <w:t xml:space="preserve">   14.2442</w:t>
      </w:r>
    </w:p>
    <w:p w14:paraId="3227F881" w14:textId="77777777" w:rsidR="000074AF" w:rsidRDefault="000074AF" w:rsidP="000074AF">
      <w:r>
        <w:t xml:space="preserve">   14.2442</w:t>
      </w:r>
    </w:p>
    <w:p w14:paraId="427546DA" w14:textId="77777777" w:rsidR="000074AF" w:rsidRDefault="000074AF" w:rsidP="000074AF">
      <w:r>
        <w:t xml:space="preserve">   15.1588</w:t>
      </w:r>
    </w:p>
    <w:p w14:paraId="282BF8CE" w14:textId="77777777" w:rsidR="000074AF" w:rsidRDefault="000074AF" w:rsidP="000074AF">
      <w:r>
        <w:t xml:space="preserve">   15.1588</w:t>
      </w:r>
    </w:p>
    <w:p w14:paraId="39F4C7FC" w14:textId="77777777" w:rsidR="000074AF" w:rsidRDefault="000074AF" w:rsidP="000074AF">
      <w:r>
        <w:t xml:space="preserve">   16.4095</w:t>
      </w:r>
    </w:p>
    <w:p w14:paraId="7EA8DD85" w14:textId="77777777" w:rsidR="000074AF" w:rsidRDefault="000074AF" w:rsidP="000074AF">
      <w:r>
        <w:t xml:space="preserve">   16.4095</w:t>
      </w:r>
    </w:p>
    <w:p w14:paraId="2F472264" w14:textId="77777777" w:rsidR="000074AF" w:rsidRDefault="000074AF" w:rsidP="000074AF">
      <w:r>
        <w:t xml:space="preserve">   17.0609</w:t>
      </w:r>
    </w:p>
    <w:p w14:paraId="56FF1F88" w14:textId="77777777" w:rsidR="000074AF" w:rsidRDefault="000074AF" w:rsidP="000074AF">
      <w:r>
        <w:t xml:space="preserve">   17.0609</w:t>
      </w:r>
    </w:p>
    <w:p w14:paraId="14699002" w14:textId="77777777" w:rsidR="000074AF" w:rsidRDefault="000074AF" w:rsidP="000074AF">
      <w:r>
        <w:t xml:space="preserve">   18.3536</w:t>
      </w:r>
    </w:p>
    <w:p w14:paraId="30C649E9" w14:textId="77777777" w:rsidR="000074AF" w:rsidRDefault="000074AF" w:rsidP="000074AF">
      <w:r>
        <w:t xml:space="preserve">   18.3536</w:t>
      </w:r>
    </w:p>
    <w:p w14:paraId="420E376D" w14:textId="77777777" w:rsidR="000074AF" w:rsidRDefault="000074AF" w:rsidP="000074AF"/>
    <w:p w14:paraId="36712AE3" w14:textId="77777777" w:rsidR="000074AF" w:rsidRDefault="000074AF" w:rsidP="000074AF"/>
    <w:p w14:paraId="2E871B96" w14:textId="77777777" w:rsidR="000074AF" w:rsidRDefault="000074AF" w:rsidP="000074AF">
      <w:proofErr w:type="spellStart"/>
      <w:r>
        <w:t>ans</w:t>
      </w:r>
      <w:proofErr w:type="spellEnd"/>
      <w:r>
        <w:t xml:space="preserve"> =</w:t>
      </w:r>
    </w:p>
    <w:p w14:paraId="103A0A29" w14:textId="77777777" w:rsidR="000074AF" w:rsidRDefault="000074AF" w:rsidP="000074AF"/>
    <w:p w14:paraId="1DA47102" w14:textId="77777777" w:rsidR="000074AF" w:rsidRDefault="000074AF" w:rsidP="000074AF">
      <w:r>
        <w:t xml:space="preserve">    3.9660</w:t>
      </w:r>
    </w:p>
    <w:p w14:paraId="48901059" w14:textId="77777777" w:rsidR="000074AF" w:rsidRDefault="000074AF" w:rsidP="000074AF">
      <w:r>
        <w:t xml:space="preserve">    3.9660</w:t>
      </w:r>
    </w:p>
    <w:p w14:paraId="59D01021" w14:textId="77777777" w:rsidR="000074AF" w:rsidRDefault="000074AF" w:rsidP="000074AF">
      <w:r>
        <w:t xml:space="preserve">    4.2193</w:t>
      </w:r>
    </w:p>
    <w:p w14:paraId="1E07AE1D" w14:textId="77777777" w:rsidR="000074AF" w:rsidRDefault="000074AF" w:rsidP="000074AF">
      <w:r>
        <w:t xml:space="preserve">    4.2193</w:t>
      </w:r>
    </w:p>
    <w:p w14:paraId="27AF4622" w14:textId="77777777" w:rsidR="000074AF" w:rsidRDefault="000074AF" w:rsidP="000074AF">
      <w:r>
        <w:lastRenderedPageBreak/>
        <w:t xml:space="preserve">    4.3779</w:t>
      </w:r>
    </w:p>
    <w:p w14:paraId="0A2257A7" w14:textId="77777777" w:rsidR="000074AF" w:rsidRDefault="000074AF" w:rsidP="000074AF">
      <w:r>
        <w:t xml:space="preserve">    4.3779</w:t>
      </w:r>
    </w:p>
    <w:p w14:paraId="62895837" w14:textId="77777777" w:rsidR="000074AF" w:rsidRDefault="000074AF" w:rsidP="000074AF">
      <w:r>
        <w:t xml:space="preserve">    4.4462</w:t>
      </w:r>
    </w:p>
    <w:p w14:paraId="4A0A18D0" w14:textId="77777777" w:rsidR="000074AF" w:rsidRDefault="000074AF" w:rsidP="000074AF">
      <w:r>
        <w:t xml:space="preserve">    4.4462</w:t>
      </w:r>
    </w:p>
    <w:p w14:paraId="0066AD72" w14:textId="77777777" w:rsidR="000074AF" w:rsidRDefault="000074AF" w:rsidP="000074AF">
      <w:r>
        <w:t xml:space="preserve">    4.8201</w:t>
      </w:r>
    </w:p>
    <w:p w14:paraId="7E18A5A2" w14:textId="77777777" w:rsidR="000074AF" w:rsidRDefault="000074AF" w:rsidP="000074AF">
      <w:r>
        <w:t xml:space="preserve">    4.8201</w:t>
      </w:r>
    </w:p>
    <w:p w14:paraId="1297330A" w14:textId="77777777" w:rsidR="000074AF" w:rsidRDefault="000074AF" w:rsidP="000074AF">
      <w:r>
        <w:t xml:space="preserve">    5.0756</w:t>
      </w:r>
    </w:p>
    <w:p w14:paraId="4D8DB9CF" w14:textId="77777777" w:rsidR="000074AF" w:rsidRDefault="000074AF" w:rsidP="000074AF">
      <w:r>
        <w:t xml:space="preserve">    5.0756</w:t>
      </w:r>
    </w:p>
    <w:p w14:paraId="511E165C" w14:textId="77777777" w:rsidR="000074AF" w:rsidRDefault="000074AF" w:rsidP="000074AF">
      <w:r>
        <w:t xml:space="preserve">    6.6952</w:t>
      </w:r>
    </w:p>
    <w:p w14:paraId="0A4CB14D" w14:textId="77777777" w:rsidR="000074AF" w:rsidRDefault="000074AF" w:rsidP="000074AF">
      <w:r>
        <w:t xml:space="preserve">    6.6952</w:t>
      </w:r>
    </w:p>
    <w:p w14:paraId="3B3A7D56" w14:textId="77777777" w:rsidR="000074AF" w:rsidRDefault="000074AF" w:rsidP="000074AF">
      <w:r>
        <w:t xml:space="preserve">    7.1025</w:t>
      </w:r>
    </w:p>
    <w:p w14:paraId="4DE72615" w14:textId="77777777" w:rsidR="000074AF" w:rsidRDefault="000074AF" w:rsidP="000074AF">
      <w:r>
        <w:t xml:space="preserve">    7.1025</w:t>
      </w:r>
    </w:p>
    <w:p w14:paraId="37ACC54D" w14:textId="77777777" w:rsidR="000074AF" w:rsidRDefault="000074AF" w:rsidP="000074AF">
      <w:r>
        <w:t xml:space="preserve">    7.5362</w:t>
      </w:r>
    </w:p>
    <w:p w14:paraId="7A19F45C" w14:textId="77777777" w:rsidR="000074AF" w:rsidRDefault="000074AF" w:rsidP="000074AF">
      <w:r>
        <w:t xml:space="preserve">    7.5362</w:t>
      </w:r>
    </w:p>
    <w:p w14:paraId="50C06202" w14:textId="77777777" w:rsidR="000074AF" w:rsidRDefault="000074AF" w:rsidP="000074AF">
      <w:r>
        <w:t xml:space="preserve">    8.0195</w:t>
      </w:r>
    </w:p>
    <w:p w14:paraId="7F7CD8D7" w14:textId="77777777" w:rsidR="000074AF" w:rsidRDefault="000074AF" w:rsidP="000074AF">
      <w:r>
        <w:t xml:space="preserve">    8.0195</w:t>
      </w:r>
    </w:p>
    <w:p w14:paraId="7397A271" w14:textId="77777777" w:rsidR="000074AF" w:rsidRDefault="000074AF" w:rsidP="000074AF">
      <w:r>
        <w:t xml:space="preserve">    8.6098</w:t>
      </w:r>
    </w:p>
    <w:p w14:paraId="1B3FD073" w14:textId="77777777" w:rsidR="000074AF" w:rsidRDefault="000074AF" w:rsidP="000074AF">
      <w:r>
        <w:t xml:space="preserve">    8.6098</w:t>
      </w:r>
    </w:p>
    <w:p w14:paraId="7A2C87F1" w14:textId="77777777" w:rsidR="000074AF" w:rsidRDefault="000074AF" w:rsidP="000074AF">
      <w:r>
        <w:t xml:space="preserve">    9.1474</w:t>
      </w:r>
    </w:p>
    <w:p w14:paraId="19682349" w14:textId="77777777" w:rsidR="000074AF" w:rsidRDefault="000074AF" w:rsidP="000074AF">
      <w:r>
        <w:t xml:space="preserve">    9.1474</w:t>
      </w:r>
    </w:p>
    <w:p w14:paraId="4B1E6F60" w14:textId="77777777" w:rsidR="000074AF" w:rsidRDefault="000074AF" w:rsidP="000074AF">
      <w:r>
        <w:t xml:space="preserve">   18.8551</w:t>
      </w:r>
    </w:p>
    <w:p w14:paraId="69A39721" w14:textId="77777777" w:rsidR="000074AF" w:rsidRDefault="000074AF" w:rsidP="000074AF">
      <w:r>
        <w:t xml:space="preserve">   18.8551</w:t>
      </w:r>
    </w:p>
    <w:p w14:paraId="43E9C459" w14:textId="77777777" w:rsidR="000074AF" w:rsidRDefault="000074AF" w:rsidP="000074AF">
      <w:r>
        <w:t xml:space="preserve">   18.8959</w:t>
      </w:r>
    </w:p>
    <w:p w14:paraId="7A1E71BB" w14:textId="77777777" w:rsidR="000074AF" w:rsidRDefault="000074AF" w:rsidP="000074AF">
      <w:r>
        <w:t xml:space="preserve">   18.8959</w:t>
      </w:r>
    </w:p>
    <w:p w14:paraId="7CFE063F" w14:textId="77777777" w:rsidR="000074AF" w:rsidRDefault="000074AF" w:rsidP="000074AF">
      <w:r>
        <w:t xml:space="preserve">   18.9060</w:t>
      </w:r>
    </w:p>
    <w:p w14:paraId="38428DB5" w14:textId="77777777" w:rsidR="000074AF" w:rsidRDefault="000074AF" w:rsidP="000074AF">
      <w:r>
        <w:t xml:space="preserve">   18.9060</w:t>
      </w:r>
    </w:p>
    <w:p w14:paraId="6C43251A" w14:textId="77777777" w:rsidR="000074AF" w:rsidRDefault="000074AF" w:rsidP="000074AF">
      <w:r>
        <w:t xml:space="preserve">   18.9446</w:t>
      </w:r>
    </w:p>
    <w:p w14:paraId="66F35A2B" w14:textId="77777777" w:rsidR="000074AF" w:rsidRDefault="000074AF" w:rsidP="000074AF">
      <w:r>
        <w:t xml:space="preserve">   18.9446</w:t>
      </w:r>
    </w:p>
    <w:p w14:paraId="20D70A0D" w14:textId="77777777" w:rsidR="000074AF" w:rsidRDefault="000074AF" w:rsidP="000074AF">
      <w:r>
        <w:t xml:space="preserve">   18.9619</w:t>
      </w:r>
    </w:p>
    <w:p w14:paraId="74A953CF" w14:textId="77777777" w:rsidR="000074AF" w:rsidRDefault="000074AF" w:rsidP="000074AF">
      <w:r>
        <w:t xml:space="preserve">   18.9619</w:t>
      </w:r>
    </w:p>
    <w:p w14:paraId="1F012A28" w14:textId="77777777" w:rsidR="000074AF" w:rsidRDefault="000074AF" w:rsidP="000074AF">
      <w:r>
        <w:t xml:space="preserve">   18.9760</w:t>
      </w:r>
    </w:p>
    <w:p w14:paraId="0ABB010C" w14:textId="77777777" w:rsidR="000074AF" w:rsidRDefault="000074AF" w:rsidP="000074AF">
      <w:r>
        <w:t xml:space="preserve">   18.9760</w:t>
      </w:r>
    </w:p>
    <w:p w14:paraId="4323EBE5" w14:textId="77777777" w:rsidR="000074AF" w:rsidRDefault="000074AF" w:rsidP="000074AF">
      <w:r>
        <w:t xml:space="preserve">   20.2546</w:t>
      </w:r>
    </w:p>
    <w:p w14:paraId="541D956B" w14:textId="77777777" w:rsidR="000074AF" w:rsidRDefault="000074AF" w:rsidP="000074AF">
      <w:r>
        <w:t xml:space="preserve">   20.2546</w:t>
      </w:r>
    </w:p>
    <w:p w14:paraId="0DFA12ED" w14:textId="77777777" w:rsidR="000074AF" w:rsidRDefault="000074AF" w:rsidP="000074AF">
      <w:r>
        <w:lastRenderedPageBreak/>
        <w:t xml:space="preserve">   21.5858</w:t>
      </w:r>
    </w:p>
    <w:p w14:paraId="4DB4B489" w14:textId="77777777" w:rsidR="000074AF" w:rsidRDefault="000074AF" w:rsidP="000074AF">
      <w:r>
        <w:t xml:space="preserve">   21.5858</w:t>
      </w:r>
    </w:p>
    <w:p w14:paraId="287ECC94" w14:textId="77777777" w:rsidR="000074AF" w:rsidRDefault="000074AF" w:rsidP="000074AF">
      <w:r>
        <w:t xml:space="preserve">   23.0114</w:t>
      </w:r>
    </w:p>
    <w:p w14:paraId="237B1752" w14:textId="77777777" w:rsidR="000074AF" w:rsidRDefault="000074AF" w:rsidP="000074AF">
      <w:r>
        <w:t xml:space="preserve">   23.0114</w:t>
      </w:r>
    </w:p>
    <w:p w14:paraId="443A5831" w14:textId="77777777" w:rsidR="000074AF" w:rsidRDefault="000074AF" w:rsidP="000074AF">
      <w:r>
        <w:t xml:space="preserve">   25.0733</w:t>
      </w:r>
    </w:p>
    <w:p w14:paraId="0D561A82" w14:textId="77777777" w:rsidR="000074AF" w:rsidRDefault="000074AF" w:rsidP="000074AF">
      <w:r>
        <w:t xml:space="preserve">   25.0733</w:t>
      </w:r>
    </w:p>
    <w:p w14:paraId="3B43A460" w14:textId="77777777" w:rsidR="000074AF" w:rsidRDefault="000074AF" w:rsidP="000074AF">
      <w:r>
        <w:t xml:space="preserve">   25.6870</w:t>
      </w:r>
    </w:p>
    <w:p w14:paraId="2D05C4BA" w14:textId="77777777" w:rsidR="000074AF" w:rsidRDefault="000074AF" w:rsidP="000074AF">
      <w:r>
        <w:t xml:space="preserve">   25.6870</w:t>
      </w:r>
    </w:p>
    <w:p w14:paraId="5158E2D8" w14:textId="77777777" w:rsidR="000074AF" w:rsidRDefault="000074AF" w:rsidP="000074AF">
      <w:r>
        <w:t xml:space="preserve">   28.0672</w:t>
      </w:r>
    </w:p>
    <w:p w14:paraId="5A03590D" w14:textId="77777777" w:rsidR="000074AF" w:rsidRDefault="000074AF" w:rsidP="000074AF">
      <w:r>
        <w:t xml:space="preserve">   28.0672</w:t>
      </w:r>
    </w:p>
    <w:p w14:paraId="4D7C26BB" w14:textId="77777777" w:rsidR="000074AF" w:rsidRDefault="000074AF" w:rsidP="000074AF"/>
    <w:p w14:paraId="2EE6BA10" w14:textId="77777777" w:rsidR="000074AF" w:rsidRDefault="000074AF" w:rsidP="000074AF">
      <w:r>
        <w:rPr>
          <w:rFonts w:hint="eastAsia"/>
        </w:rPr>
        <w:t>历时</w:t>
      </w:r>
      <w:r>
        <w:rPr>
          <w:rFonts w:hint="eastAsia"/>
        </w:rPr>
        <w:t xml:space="preserve"> 542.016219 </w:t>
      </w:r>
      <w:r>
        <w:rPr>
          <w:rFonts w:hint="eastAsia"/>
        </w:rPr>
        <w:t>秒。</w:t>
      </w:r>
    </w:p>
    <w:p w14:paraId="5B405276" w14:textId="21140168" w:rsidR="003A1664" w:rsidRDefault="000074AF" w:rsidP="000074AF">
      <w:r>
        <w:t>&gt;&gt;</w:t>
      </w:r>
    </w:p>
    <w:p w14:paraId="713F9E75" w14:textId="449723B2" w:rsidR="00EB7632" w:rsidRDefault="00EB7632" w:rsidP="00EB7632">
      <w:pPr>
        <w:pStyle w:val="2"/>
        <w:spacing w:before="180" w:after="180"/>
      </w:pPr>
      <w:r>
        <w:rPr>
          <w:rFonts w:hint="eastAsia"/>
        </w:rPr>
        <w:t>k</w:t>
      </w:r>
      <w:r>
        <w:t>=0.3</w:t>
      </w:r>
      <w:r>
        <w:rPr>
          <w:rFonts w:hint="eastAsia"/>
        </w:rPr>
        <w:t>，τ</w:t>
      </w:r>
      <w:r>
        <w:t>=0.03</w:t>
      </w:r>
      <w:r>
        <w:rPr>
          <w:rFonts w:hint="eastAsia"/>
        </w:rPr>
        <w:t>，可行</w:t>
      </w:r>
    </w:p>
    <w:p w14:paraId="7FBE0246" w14:textId="77777777" w:rsidR="00EB7632" w:rsidRDefault="00EB7632" w:rsidP="00EB7632">
      <w:r>
        <w:t>&gt;&gt; LMI</w:t>
      </w:r>
    </w:p>
    <w:p w14:paraId="376A2B7F" w14:textId="77777777" w:rsidR="00EB7632" w:rsidRDefault="00EB7632" w:rsidP="00EB7632"/>
    <w:p w14:paraId="7F13688C" w14:textId="77777777" w:rsidR="00EB7632" w:rsidRDefault="00EB7632" w:rsidP="00EB7632">
      <w:proofErr w:type="spellStart"/>
      <w:r>
        <w:t>tau_u</w:t>
      </w:r>
      <w:proofErr w:type="spellEnd"/>
      <w:r>
        <w:t xml:space="preserve"> =</w:t>
      </w:r>
    </w:p>
    <w:p w14:paraId="269EB2A7" w14:textId="77777777" w:rsidR="00EB7632" w:rsidRDefault="00EB7632" w:rsidP="00EB7632"/>
    <w:p w14:paraId="31388ACF" w14:textId="77777777" w:rsidR="00EB7632" w:rsidRDefault="00EB7632" w:rsidP="00EB7632">
      <w:r>
        <w:t xml:space="preserve">    0.0300</w:t>
      </w:r>
    </w:p>
    <w:p w14:paraId="6131EE61" w14:textId="77777777" w:rsidR="00EB7632" w:rsidRDefault="00EB7632" w:rsidP="00EB7632"/>
    <w:p w14:paraId="5392EE82" w14:textId="77777777" w:rsidR="00EB7632" w:rsidRDefault="00EB7632" w:rsidP="00EB7632"/>
    <w:p w14:paraId="46D4C0F3" w14:textId="77777777" w:rsidR="00EB7632" w:rsidRDefault="00EB7632" w:rsidP="00EB7632">
      <w:r>
        <w:t>K =</w:t>
      </w:r>
    </w:p>
    <w:p w14:paraId="6AFB0E4E" w14:textId="77777777" w:rsidR="00EB7632" w:rsidRDefault="00EB7632" w:rsidP="00EB7632"/>
    <w:p w14:paraId="3C60B2FC" w14:textId="77777777" w:rsidR="00EB7632" w:rsidRDefault="00EB7632" w:rsidP="00EB7632">
      <w:r>
        <w:t xml:space="preserve">    0.3000         0         0         0         0         0</w:t>
      </w:r>
    </w:p>
    <w:p w14:paraId="64BF2FB5" w14:textId="77777777" w:rsidR="00EB7632" w:rsidRDefault="00EB7632" w:rsidP="00EB7632">
      <w:r>
        <w:t xml:space="preserve">         0    0.3000         0         0         0         0</w:t>
      </w:r>
    </w:p>
    <w:p w14:paraId="15961B82" w14:textId="77777777" w:rsidR="00EB7632" w:rsidRDefault="00EB7632" w:rsidP="00EB7632">
      <w:r>
        <w:t xml:space="preserve">         0         0    0.3000         0         0         0</w:t>
      </w:r>
    </w:p>
    <w:p w14:paraId="3AA9FB28" w14:textId="77777777" w:rsidR="00EB7632" w:rsidRDefault="00EB7632" w:rsidP="00EB7632">
      <w:r>
        <w:t xml:space="preserve">         0         0         0    0.3000         0         0</w:t>
      </w:r>
    </w:p>
    <w:p w14:paraId="2614F876" w14:textId="77777777" w:rsidR="00EB7632" w:rsidRDefault="00EB7632" w:rsidP="00EB7632">
      <w:r>
        <w:t xml:space="preserve">         0         0         0         0    0.3000         0</w:t>
      </w:r>
    </w:p>
    <w:p w14:paraId="0D8C92EC" w14:textId="77777777" w:rsidR="00EB7632" w:rsidRDefault="00EB7632" w:rsidP="00EB7632">
      <w:r>
        <w:t xml:space="preserve">         0         0         0         0         0    0.3000</w:t>
      </w:r>
    </w:p>
    <w:p w14:paraId="64ED2938" w14:textId="77777777" w:rsidR="00EB7632" w:rsidRDefault="00EB7632" w:rsidP="00EB7632"/>
    <w:p w14:paraId="7953401A" w14:textId="77777777" w:rsidR="00EB7632" w:rsidRDefault="00EB7632" w:rsidP="00EB7632"/>
    <w:p w14:paraId="09CF21D4" w14:textId="77777777" w:rsidR="00EB7632" w:rsidRDefault="00EB7632" w:rsidP="00EB7632">
      <w:r>
        <w:t xml:space="preserve"> Solver for LMI feasibility problems L(x) &lt; R(x)</w:t>
      </w:r>
    </w:p>
    <w:p w14:paraId="6A518992" w14:textId="77777777" w:rsidR="00EB7632" w:rsidRDefault="00EB7632" w:rsidP="00EB7632">
      <w:r>
        <w:t xml:space="preserve">    This solver minimizes  t  subject to  L(x) &lt; R(x) + t*I</w:t>
      </w:r>
    </w:p>
    <w:p w14:paraId="551791C9" w14:textId="77777777" w:rsidR="00EB7632" w:rsidRDefault="00EB7632" w:rsidP="00EB7632">
      <w:r>
        <w:lastRenderedPageBreak/>
        <w:t xml:space="preserve">    The best value of t should be negative for feasibility</w:t>
      </w:r>
    </w:p>
    <w:p w14:paraId="0440AD81" w14:textId="77777777" w:rsidR="00EB7632" w:rsidRDefault="00EB7632" w:rsidP="00EB7632"/>
    <w:p w14:paraId="404CED67" w14:textId="77777777" w:rsidR="00EB7632" w:rsidRDefault="00EB7632" w:rsidP="00EB7632">
      <w:r>
        <w:t xml:space="preserve"> Iteration   :    Best value of t so far </w:t>
      </w:r>
    </w:p>
    <w:p w14:paraId="623C6374" w14:textId="77777777" w:rsidR="00EB7632" w:rsidRDefault="00EB7632" w:rsidP="00EB7632">
      <w:r>
        <w:t xml:space="preserve"> </w:t>
      </w:r>
    </w:p>
    <w:p w14:paraId="41C04D94" w14:textId="77777777" w:rsidR="00EB7632" w:rsidRDefault="00EB7632" w:rsidP="00EB7632">
      <w:r>
        <w:t xml:space="preserve">     1                        0.026955</w:t>
      </w:r>
    </w:p>
    <w:p w14:paraId="096D0AF3" w14:textId="77777777" w:rsidR="00EB7632" w:rsidRDefault="00EB7632" w:rsidP="00EB7632">
      <w:r>
        <w:t xml:space="preserve">     2                    1.154534e-03</w:t>
      </w:r>
    </w:p>
    <w:p w14:paraId="3749BA22" w14:textId="77777777" w:rsidR="00EB7632" w:rsidRDefault="00EB7632" w:rsidP="00EB7632">
      <w:r>
        <w:t xml:space="preserve">     3                    1.154534e-03</w:t>
      </w:r>
    </w:p>
    <w:p w14:paraId="22768A7D" w14:textId="77777777" w:rsidR="00EB7632" w:rsidRDefault="00EB7632" w:rsidP="00EB7632">
      <w:r>
        <w:t xml:space="preserve">     4                    1.823228e-04</w:t>
      </w:r>
    </w:p>
    <w:p w14:paraId="38AB929C" w14:textId="77777777" w:rsidR="00EB7632" w:rsidRDefault="00EB7632" w:rsidP="00EB7632">
      <w:r>
        <w:t xml:space="preserve">     5                    1.823228e-04</w:t>
      </w:r>
    </w:p>
    <w:p w14:paraId="2924432A" w14:textId="77777777" w:rsidR="00EB7632" w:rsidRDefault="00EB7632" w:rsidP="00EB7632">
      <w:r>
        <w:t xml:space="preserve">     6                    2.574178e-05</w:t>
      </w:r>
    </w:p>
    <w:p w14:paraId="6F316996" w14:textId="77777777" w:rsidR="00EB7632" w:rsidRDefault="00EB7632" w:rsidP="00EB7632">
      <w:r>
        <w:t xml:space="preserve">     7                    2.574178e-05</w:t>
      </w:r>
    </w:p>
    <w:p w14:paraId="55AC9CB2" w14:textId="77777777" w:rsidR="00EB7632" w:rsidRDefault="00EB7632" w:rsidP="00EB7632">
      <w:r>
        <w:t xml:space="preserve">     8                    4.905642e-06</w:t>
      </w:r>
    </w:p>
    <w:p w14:paraId="5A044695" w14:textId="77777777" w:rsidR="00EB7632" w:rsidRDefault="00EB7632" w:rsidP="00EB7632">
      <w:r>
        <w:t xml:space="preserve">     9                    4.905642e-06</w:t>
      </w:r>
    </w:p>
    <w:p w14:paraId="7114ADE0" w14:textId="77777777" w:rsidR="00EB7632" w:rsidRDefault="00EB7632" w:rsidP="00EB7632">
      <w:r>
        <w:t xml:space="preserve">    10                    2.780790e-06</w:t>
      </w:r>
    </w:p>
    <w:p w14:paraId="415F4BDB" w14:textId="77777777" w:rsidR="00EB7632" w:rsidRDefault="00EB7632" w:rsidP="00EB7632">
      <w:r>
        <w:t xml:space="preserve">    11                    2.780790e-06</w:t>
      </w:r>
    </w:p>
    <w:p w14:paraId="7FEDF688" w14:textId="77777777" w:rsidR="00EB7632" w:rsidRDefault="00EB7632" w:rsidP="00EB7632">
      <w:r>
        <w:t xml:space="preserve">    12                    2.780790e-06</w:t>
      </w:r>
    </w:p>
    <w:p w14:paraId="6717C7C6" w14:textId="77777777" w:rsidR="00EB7632" w:rsidRDefault="00EB7632" w:rsidP="00EB7632">
      <w:r>
        <w:t xml:space="preserve">    13                    5.913477e-07</w:t>
      </w:r>
    </w:p>
    <w:p w14:paraId="1657E740" w14:textId="77777777" w:rsidR="00EB7632" w:rsidRDefault="00EB7632" w:rsidP="00EB7632">
      <w:r>
        <w:t xml:space="preserve">    14                    -1.949876e-07</w:t>
      </w:r>
    </w:p>
    <w:p w14:paraId="454F4071" w14:textId="77777777" w:rsidR="00EB7632" w:rsidRDefault="00EB7632" w:rsidP="00EB7632"/>
    <w:p w14:paraId="0C67FFC1" w14:textId="77777777" w:rsidR="00EB7632" w:rsidRDefault="00EB7632" w:rsidP="00EB7632">
      <w:r>
        <w:t xml:space="preserve"> Result:  best value of t: -1.949876e-07</w:t>
      </w:r>
    </w:p>
    <w:p w14:paraId="0CCB3448" w14:textId="77777777" w:rsidR="00EB7632" w:rsidRDefault="00EB7632" w:rsidP="00EB7632">
      <w:r>
        <w:t xml:space="preserve">          f-radius saturation:  0.000% of R =  1.00e+09</w:t>
      </w:r>
    </w:p>
    <w:p w14:paraId="6AA1653A" w14:textId="77777777" w:rsidR="00EB7632" w:rsidRDefault="00EB7632" w:rsidP="00EB7632">
      <w:r>
        <w:t xml:space="preserve"> </w:t>
      </w:r>
    </w:p>
    <w:p w14:paraId="4CB54F51" w14:textId="77777777" w:rsidR="00EB7632" w:rsidRDefault="00EB7632" w:rsidP="00EB7632"/>
    <w:p w14:paraId="62B0A9D2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2E6FBD80" w14:textId="77777777" w:rsidR="00EB7632" w:rsidRDefault="00EB7632" w:rsidP="00EB7632"/>
    <w:p w14:paraId="0FC593AC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29BEDB7E" w14:textId="77777777" w:rsidR="00EB7632" w:rsidRDefault="00EB7632" w:rsidP="00EB7632"/>
    <w:p w14:paraId="19F7387C" w14:textId="77777777" w:rsidR="00EB7632" w:rsidRDefault="00EB7632" w:rsidP="00EB7632">
      <w:r>
        <w:t xml:space="preserve">   11.4179         0   -1.6275         0    0.7461         0    0.1172</w:t>
      </w:r>
    </w:p>
    <w:p w14:paraId="3C3E9A01" w14:textId="77777777" w:rsidR="00EB7632" w:rsidRDefault="00EB7632" w:rsidP="00EB7632">
      <w:r>
        <w:t xml:space="preserve">         0   11.4179         0   -1.6275         0    0.7461         0</w:t>
      </w:r>
    </w:p>
    <w:p w14:paraId="48A6F19A" w14:textId="77777777" w:rsidR="00EB7632" w:rsidRDefault="00EB7632" w:rsidP="00EB7632">
      <w:r>
        <w:t xml:space="preserve">   -1.6275         0    7.0671         0   -1.9043         0    1.2468</w:t>
      </w:r>
    </w:p>
    <w:p w14:paraId="478F8799" w14:textId="77777777" w:rsidR="00EB7632" w:rsidRDefault="00EB7632" w:rsidP="00EB7632">
      <w:r>
        <w:t xml:space="preserve">         0   -1.6275         0    7.0671         0   -1.9043         0</w:t>
      </w:r>
    </w:p>
    <w:p w14:paraId="6851CC93" w14:textId="77777777" w:rsidR="00EB7632" w:rsidRDefault="00EB7632" w:rsidP="00EB7632">
      <w:r>
        <w:t xml:space="preserve">    0.7461         0   -1.9043         0    5.6327         0   -1.9462</w:t>
      </w:r>
    </w:p>
    <w:p w14:paraId="252214FF" w14:textId="77777777" w:rsidR="00EB7632" w:rsidRDefault="00EB7632" w:rsidP="00EB7632">
      <w:r>
        <w:t xml:space="preserve">         0    0.7461         0   -1.9043         0    5.6327         0</w:t>
      </w:r>
    </w:p>
    <w:p w14:paraId="278C3C33" w14:textId="77777777" w:rsidR="00EB7632" w:rsidRDefault="00EB7632" w:rsidP="00EB7632">
      <w:r>
        <w:t xml:space="preserve">    0.1172         0    1.2468         0   -1.9462         0    8.0805</w:t>
      </w:r>
    </w:p>
    <w:p w14:paraId="49EE47E5" w14:textId="77777777" w:rsidR="00EB7632" w:rsidRDefault="00EB7632" w:rsidP="00EB7632">
      <w:r>
        <w:lastRenderedPageBreak/>
        <w:t xml:space="preserve">         0    0.1172         0    1.2468         0   -1.9462         0</w:t>
      </w:r>
    </w:p>
    <w:p w14:paraId="5548EE16" w14:textId="77777777" w:rsidR="00EB7632" w:rsidRDefault="00EB7632" w:rsidP="00EB7632">
      <w:r>
        <w:t xml:space="preserve">    0.0348         0   -1.0191         0   -0.3960         0    0.0815</w:t>
      </w:r>
    </w:p>
    <w:p w14:paraId="69E2B049" w14:textId="77777777" w:rsidR="00EB7632" w:rsidRDefault="00EB7632" w:rsidP="00EB7632">
      <w:r>
        <w:t xml:space="preserve">         0    0.0348         0   -1.0191         0   -0.3960         0</w:t>
      </w:r>
    </w:p>
    <w:p w14:paraId="3891C8BF" w14:textId="77777777" w:rsidR="00EB7632" w:rsidRDefault="00EB7632" w:rsidP="00EB7632">
      <w:r>
        <w:t xml:space="preserve">   -0.6518         0   -0.5060         0   -0.1660         0   -0.2397</w:t>
      </w:r>
    </w:p>
    <w:p w14:paraId="4BCF1443" w14:textId="77777777" w:rsidR="00EB7632" w:rsidRDefault="00EB7632" w:rsidP="00EB7632">
      <w:r>
        <w:t xml:space="preserve">         0   -0.6518         0   -0.5060         0   -0.1660         0</w:t>
      </w:r>
    </w:p>
    <w:p w14:paraId="6249361D" w14:textId="77777777" w:rsidR="00EB7632" w:rsidRDefault="00EB7632" w:rsidP="00EB7632">
      <w:r>
        <w:t xml:space="preserve">    0.1683         0    1.0731         0    0.1474         0   -0.1090</w:t>
      </w:r>
    </w:p>
    <w:p w14:paraId="2DADE654" w14:textId="77777777" w:rsidR="00EB7632" w:rsidRDefault="00EB7632" w:rsidP="00EB7632">
      <w:r>
        <w:t xml:space="preserve">         0    0.1683         0    1.0731         0    0.1474         0</w:t>
      </w:r>
    </w:p>
    <w:p w14:paraId="0369FEA9" w14:textId="77777777" w:rsidR="00EB7632" w:rsidRDefault="00EB7632" w:rsidP="00EB7632">
      <w:r>
        <w:t xml:space="preserve">   -1.4653         0    0.0806         0    0.7849         0   -0.0896</w:t>
      </w:r>
    </w:p>
    <w:p w14:paraId="145B3A37" w14:textId="77777777" w:rsidR="00EB7632" w:rsidRDefault="00EB7632" w:rsidP="00EB7632">
      <w:r>
        <w:t xml:space="preserve">         0   -1.4653         0    0.0806         0    0.7849         0</w:t>
      </w:r>
    </w:p>
    <w:p w14:paraId="0AD518E4" w14:textId="77777777" w:rsidR="00EB7632" w:rsidRDefault="00EB7632" w:rsidP="00EB7632">
      <w:r>
        <w:t xml:space="preserve">   -0.1949         0   -0.8105         0    0.2955         0   -0.7218</w:t>
      </w:r>
    </w:p>
    <w:p w14:paraId="2C288C31" w14:textId="77777777" w:rsidR="00EB7632" w:rsidRDefault="00EB7632" w:rsidP="00EB7632">
      <w:r>
        <w:t xml:space="preserve">         0   -0.1949         0   -0.8105         0    0.2955         0</w:t>
      </w:r>
    </w:p>
    <w:p w14:paraId="2A96F178" w14:textId="77777777" w:rsidR="00EB7632" w:rsidRDefault="00EB7632" w:rsidP="00EB7632">
      <w:r>
        <w:t xml:space="preserve">   -0.0165         0   -0.0893         0    0.6257         0    0.3600</w:t>
      </w:r>
    </w:p>
    <w:p w14:paraId="7BBA4EE0" w14:textId="77777777" w:rsidR="00EB7632" w:rsidRDefault="00EB7632" w:rsidP="00EB7632">
      <w:r>
        <w:t xml:space="preserve">         0   -0.0165         0   -0.0893         0    0.6257         0</w:t>
      </w:r>
    </w:p>
    <w:p w14:paraId="3570CFC0" w14:textId="77777777" w:rsidR="00EB7632" w:rsidRDefault="00EB7632" w:rsidP="00EB7632">
      <w:r>
        <w:t xml:space="preserve">    0.3016         0   -1.0656         0   -0.1012         0    0.2305</w:t>
      </w:r>
    </w:p>
    <w:p w14:paraId="43DED3A3" w14:textId="77777777" w:rsidR="00EB7632" w:rsidRDefault="00EB7632" w:rsidP="00EB7632">
      <w:r>
        <w:t xml:space="preserve">         0    0.3016         0   -1.0656         0   -0.1012         0</w:t>
      </w:r>
    </w:p>
    <w:p w14:paraId="5669FAB7" w14:textId="77777777" w:rsidR="00EB7632" w:rsidRDefault="00EB7632" w:rsidP="00EB7632">
      <w:r>
        <w:t xml:space="preserve">   -0.4986         0    0.0651         0   -0.8021         0   -0.1062</w:t>
      </w:r>
    </w:p>
    <w:p w14:paraId="3AC42AE7" w14:textId="77777777" w:rsidR="00EB7632" w:rsidRDefault="00EB7632" w:rsidP="00EB7632">
      <w:r>
        <w:t xml:space="preserve">         0   -0.4986         0    0.0651         0   -0.8021         0</w:t>
      </w:r>
    </w:p>
    <w:p w14:paraId="12AEB364" w14:textId="77777777" w:rsidR="00EB7632" w:rsidRDefault="00EB7632" w:rsidP="00EB7632"/>
    <w:p w14:paraId="5324C424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485777D" w14:textId="77777777" w:rsidR="00EB7632" w:rsidRDefault="00EB7632" w:rsidP="00EB7632"/>
    <w:p w14:paraId="4F45CB27" w14:textId="77777777" w:rsidR="00EB7632" w:rsidRDefault="00EB7632" w:rsidP="00EB7632">
      <w:r>
        <w:t xml:space="preserve">         0    0.0348         0   -0.6518         0    0.1683         0</w:t>
      </w:r>
    </w:p>
    <w:p w14:paraId="438F81B7" w14:textId="77777777" w:rsidR="00EB7632" w:rsidRDefault="00EB7632" w:rsidP="00EB7632">
      <w:r>
        <w:t xml:space="preserve">    0.1172         0    0.0348         0   -0.6518         0    0.1683</w:t>
      </w:r>
    </w:p>
    <w:p w14:paraId="73702E8E" w14:textId="77777777" w:rsidR="00EB7632" w:rsidRDefault="00EB7632" w:rsidP="00EB7632">
      <w:r>
        <w:t xml:space="preserve">         0   -1.0191         0   -0.5060         0    1.0731         0</w:t>
      </w:r>
    </w:p>
    <w:p w14:paraId="31B6FF10" w14:textId="77777777" w:rsidR="00EB7632" w:rsidRDefault="00EB7632" w:rsidP="00EB7632">
      <w:r>
        <w:t xml:space="preserve">    1.2468         0   -1.0191         0   -0.5060         0    1.0731</w:t>
      </w:r>
    </w:p>
    <w:p w14:paraId="5463DDDB" w14:textId="77777777" w:rsidR="00EB7632" w:rsidRDefault="00EB7632" w:rsidP="00EB7632">
      <w:r>
        <w:t xml:space="preserve">         0   -0.3960         0   -0.1660         0    0.1474         0</w:t>
      </w:r>
    </w:p>
    <w:p w14:paraId="1642FA9F" w14:textId="77777777" w:rsidR="00EB7632" w:rsidRDefault="00EB7632" w:rsidP="00EB7632">
      <w:r>
        <w:t xml:space="preserve">   -1.9462         0   -0.3960         0   -0.1660         0    0.1474</w:t>
      </w:r>
    </w:p>
    <w:p w14:paraId="229553FF" w14:textId="77777777" w:rsidR="00EB7632" w:rsidRDefault="00EB7632" w:rsidP="00EB7632">
      <w:r>
        <w:t xml:space="preserve">         0    0.0815         0   -0.2397         0   -0.1090         0</w:t>
      </w:r>
    </w:p>
    <w:p w14:paraId="55C413E2" w14:textId="77777777" w:rsidR="00EB7632" w:rsidRDefault="00EB7632" w:rsidP="00EB7632">
      <w:r>
        <w:t xml:space="preserve">    8.0805         0    0.0815         0   -0.2397         0   -0.1090</w:t>
      </w:r>
    </w:p>
    <w:p w14:paraId="5E3BB26C" w14:textId="77777777" w:rsidR="00EB7632" w:rsidRDefault="00EB7632" w:rsidP="00EB7632">
      <w:r>
        <w:t xml:space="preserve">         0    2.4755         0   -0.6241         0   -0.1051         0</w:t>
      </w:r>
    </w:p>
    <w:p w14:paraId="3338B399" w14:textId="77777777" w:rsidR="00EB7632" w:rsidRDefault="00EB7632" w:rsidP="00EB7632">
      <w:r>
        <w:t xml:space="preserve">    0.0815         0    2.4755         0   -0.6241         0   -0.1051</w:t>
      </w:r>
    </w:p>
    <w:p w14:paraId="214ED0AC" w14:textId="77777777" w:rsidR="00EB7632" w:rsidRDefault="00EB7632" w:rsidP="00EB7632">
      <w:r>
        <w:t xml:space="preserve">         0   -0.6241         0    1.7512         0    0.4135         0</w:t>
      </w:r>
    </w:p>
    <w:p w14:paraId="67A81306" w14:textId="77777777" w:rsidR="00EB7632" w:rsidRDefault="00EB7632" w:rsidP="00EB7632">
      <w:r>
        <w:t xml:space="preserve">   -0.2397         0   -0.6241         0    1.7512         0    0.4135</w:t>
      </w:r>
    </w:p>
    <w:p w14:paraId="35EEC464" w14:textId="77777777" w:rsidR="00EB7632" w:rsidRDefault="00EB7632" w:rsidP="00EB7632">
      <w:r>
        <w:t xml:space="preserve">         0   -0.1051         0    0.4135         0    5.4492         0</w:t>
      </w:r>
    </w:p>
    <w:p w14:paraId="23F109CB" w14:textId="77777777" w:rsidR="00EB7632" w:rsidRDefault="00EB7632" w:rsidP="00EB7632">
      <w:r>
        <w:t xml:space="preserve">   -0.1090         0   -0.1051         0    0.4135         0    5.4492</w:t>
      </w:r>
    </w:p>
    <w:p w14:paraId="711185F0" w14:textId="77777777" w:rsidR="00EB7632" w:rsidRDefault="00EB7632" w:rsidP="00EB7632">
      <w:r>
        <w:lastRenderedPageBreak/>
        <w:t xml:space="preserve">         0    0.8846         0    0.0433         0   -0.1115         0</w:t>
      </w:r>
    </w:p>
    <w:p w14:paraId="484C362F" w14:textId="77777777" w:rsidR="00EB7632" w:rsidRDefault="00EB7632" w:rsidP="00EB7632">
      <w:r>
        <w:t xml:space="preserve">   -0.0896         0    0.8846         0    0.0433         0   -0.1115</w:t>
      </w:r>
    </w:p>
    <w:p w14:paraId="2EC7756D" w14:textId="77777777" w:rsidR="00EB7632" w:rsidRDefault="00EB7632" w:rsidP="00EB7632">
      <w:r>
        <w:t xml:space="preserve">         0    0.1208         0    0.5480         0    0.2406         0</w:t>
      </w:r>
    </w:p>
    <w:p w14:paraId="34F0B3F6" w14:textId="77777777" w:rsidR="00EB7632" w:rsidRDefault="00EB7632" w:rsidP="00EB7632">
      <w:r>
        <w:t xml:space="preserve">   -0.7218         0    0.1208         0    0.5480         0    0.2406</w:t>
      </w:r>
    </w:p>
    <w:p w14:paraId="1134A449" w14:textId="77777777" w:rsidR="00EB7632" w:rsidRDefault="00EB7632" w:rsidP="00EB7632">
      <w:r>
        <w:t xml:space="preserve">         0   -0.2131         0    0.1967         0    0.1200         0</w:t>
      </w:r>
    </w:p>
    <w:p w14:paraId="2B8F35AD" w14:textId="77777777" w:rsidR="00EB7632" w:rsidRDefault="00EB7632" w:rsidP="00EB7632">
      <w:r>
        <w:t xml:space="preserve">    0.3600         0   -0.2131         0    0.1967         0    0.1200</w:t>
      </w:r>
    </w:p>
    <w:p w14:paraId="300AE752" w14:textId="77777777" w:rsidR="00EB7632" w:rsidRDefault="00EB7632" w:rsidP="00EB7632">
      <w:r>
        <w:t xml:space="preserve">         0    0.2665         0   -0.0343         0   -0.0128         0</w:t>
      </w:r>
    </w:p>
    <w:p w14:paraId="2D58F47B" w14:textId="77777777" w:rsidR="00EB7632" w:rsidRDefault="00EB7632" w:rsidP="00EB7632">
      <w:r>
        <w:t xml:space="preserve">    0.2305         0    0.2665         0   -0.0343         0   -0.0128</w:t>
      </w:r>
    </w:p>
    <w:p w14:paraId="48A7D54B" w14:textId="77777777" w:rsidR="00EB7632" w:rsidRDefault="00EB7632" w:rsidP="00EB7632">
      <w:r>
        <w:t xml:space="preserve">         0   -0.0279         0    0.2021         0   -0.0961         0</w:t>
      </w:r>
    </w:p>
    <w:p w14:paraId="69AE8A71" w14:textId="77777777" w:rsidR="00EB7632" w:rsidRDefault="00EB7632" w:rsidP="00EB7632">
      <w:r>
        <w:t xml:space="preserve">   -0.1062         0   -0.0279         0    0.2021         0   -0.0961</w:t>
      </w:r>
    </w:p>
    <w:p w14:paraId="6801F5FA" w14:textId="77777777" w:rsidR="00EB7632" w:rsidRDefault="00EB7632" w:rsidP="00EB7632"/>
    <w:p w14:paraId="2E466B5C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E9185B5" w14:textId="77777777" w:rsidR="00EB7632" w:rsidRDefault="00EB7632" w:rsidP="00EB7632"/>
    <w:p w14:paraId="0FC35011" w14:textId="77777777" w:rsidR="00EB7632" w:rsidRDefault="00EB7632" w:rsidP="00EB7632">
      <w:r>
        <w:t xml:space="preserve">   -1.4653         0   -0.1949         0   -0.0165         0    0.3016</w:t>
      </w:r>
    </w:p>
    <w:p w14:paraId="52E35173" w14:textId="77777777" w:rsidR="00EB7632" w:rsidRDefault="00EB7632" w:rsidP="00EB7632">
      <w:r>
        <w:t xml:space="preserve">         0   -1.4653         0   -0.1949         0   -0.0165         0</w:t>
      </w:r>
    </w:p>
    <w:p w14:paraId="75B8883C" w14:textId="77777777" w:rsidR="00EB7632" w:rsidRDefault="00EB7632" w:rsidP="00EB7632">
      <w:r>
        <w:t xml:space="preserve">    0.0806         0   -0.8105         0   -0.0893         0   -1.0656</w:t>
      </w:r>
    </w:p>
    <w:p w14:paraId="434F4F5F" w14:textId="77777777" w:rsidR="00EB7632" w:rsidRDefault="00EB7632" w:rsidP="00EB7632">
      <w:r>
        <w:t xml:space="preserve">         0    0.0806         0   -0.8105         0   -0.0893         0</w:t>
      </w:r>
    </w:p>
    <w:p w14:paraId="54A4C6CD" w14:textId="77777777" w:rsidR="00EB7632" w:rsidRDefault="00EB7632" w:rsidP="00EB7632">
      <w:r>
        <w:t xml:space="preserve">    0.7849         0    0.2955         0    0.6257         0   -0.1012</w:t>
      </w:r>
    </w:p>
    <w:p w14:paraId="506B97C3" w14:textId="77777777" w:rsidR="00EB7632" w:rsidRDefault="00EB7632" w:rsidP="00EB7632">
      <w:r>
        <w:t xml:space="preserve">         0    0.7849         0    0.2955         0    0.6257         0</w:t>
      </w:r>
    </w:p>
    <w:p w14:paraId="4AAA0641" w14:textId="77777777" w:rsidR="00EB7632" w:rsidRDefault="00EB7632" w:rsidP="00EB7632">
      <w:r>
        <w:t xml:space="preserve">   -0.0896         0   -0.7218         0    0.3600         0    0.2305</w:t>
      </w:r>
    </w:p>
    <w:p w14:paraId="77BED376" w14:textId="77777777" w:rsidR="00EB7632" w:rsidRDefault="00EB7632" w:rsidP="00EB7632">
      <w:r>
        <w:t xml:space="preserve">         0   -0.0896         0   -0.7218         0    0.3600         0</w:t>
      </w:r>
    </w:p>
    <w:p w14:paraId="6EC34CA0" w14:textId="77777777" w:rsidR="00EB7632" w:rsidRDefault="00EB7632" w:rsidP="00EB7632">
      <w:r>
        <w:t xml:space="preserve">    0.8846         0    0.1208         0   -0.2131         0    0.2665</w:t>
      </w:r>
    </w:p>
    <w:p w14:paraId="555F9294" w14:textId="77777777" w:rsidR="00EB7632" w:rsidRDefault="00EB7632" w:rsidP="00EB7632">
      <w:r>
        <w:t xml:space="preserve">         0    0.8846         0    0.1208         0   -0.2131         0</w:t>
      </w:r>
    </w:p>
    <w:p w14:paraId="4E872CBA" w14:textId="77777777" w:rsidR="00EB7632" w:rsidRDefault="00EB7632" w:rsidP="00EB7632">
      <w:r>
        <w:t xml:space="preserve">    0.0433         0    0.5480         0    0.1967         0   -0.0343</w:t>
      </w:r>
    </w:p>
    <w:p w14:paraId="32CBCA2A" w14:textId="77777777" w:rsidR="00EB7632" w:rsidRDefault="00EB7632" w:rsidP="00EB7632">
      <w:r>
        <w:t xml:space="preserve">         0    0.0433         0    0.5480         0    0.1967         0</w:t>
      </w:r>
    </w:p>
    <w:p w14:paraId="4F178AFE" w14:textId="77777777" w:rsidR="00EB7632" w:rsidRDefault="00EB7632" w:rsidP="00EB7632">
      <w:r>
        <w:t xml:space="preserve">   -0.1115         0    0.2406         0    0.1200         0   -0.0128</w:t>
      </w:r>
    </w:p>
    <w:p w14:paraId="553C1507" w14:textId="77777777" w:rsidR="00EB7632" w:rsidRDefault="00EB7632" w:rsidP="00EB7632">
      <w:r>
        <w:t xml:space="preserve">         0   -0.1115         0    0.2406         0    0.1200         0</w:t>
      </w:r>
    </w:p>
    <w:p w14:paraId="7CFF96D0" w14:textId="77777777" w:rsidR="00EB7632" w:rsidRDefault="00EB7632" w:rsidP="00EB7632">
      <w:r>
        <w:t xml:space="preserve">    3.0687         0   -0.4245         0    0.3758         0   -0.1623</w:t>
      </w:r>
    </w:p>
    <w:p w14:paraId="7449B1A1" w14:textId="77777777" w:rsidR="00EB7632" w:rsidRDefault="00EB7632" w:rsidP="00EB7632">
      <w:r>
        <w:t xml:space="preserve">         0    3.0687         0   -0.4245         0    0.3758         0</w:t>
      </w:r>
    </w:p>
    <w:p w14:paraId="4A30684C" w14:textId="77777777" w:rsidR="00EB7632" w:rsidRDefault="00EB7632" w:rsidP="00EB7632">
      <w:r>
        <w:t xml:space="preserve">   -0.4245         0    1.8326         0   -0.4112         0   -0.2265</w:t>
      </w:r>
    </w:p>
    <w:p w14:paraId="3E1DFA5C" w14:textId="77777777" w:rsidR="00EB7632" w:rsidRDefault="00EB7632" w:rsidP="00EB7632">
      <w:r>
        <w:t xml:space="preserve">         0   -0.4245         0    1.8326         0   -0.4112         0</w:t>
      </w:r>
    </w:p>
    <w:p w14:paraId="1F1A7197" w14:textId="77777777" w:rsidR="00EB7632" w:rsidRDefault="00EB7632" w:rsidP="00EB7632">
      <w:r>
        <w:t xml:space="preserve">    0.3758         0   -0.4112         0    3.9094         0    0.0051</w:t>
      </w:r>
    </w:p>
    <w:p w14:paraId="54848359" w14:textId="77777777" w:rsidR="00EB7632" w:rsidRDefault="00EB7632" w:rsidP="00EB7632">
      <w:r>
        <w:t xml:space="preserve">         0    0.3758         0   -0.4112         0    3.9094         0</w:t>
      </w:r>
    </w:p>
    <w:p w14:paraId="7AAFD0D5" w14:textId="77777777" w:rsidR="00EB7632" w:rsidRDefault="00EB7632" w:rsidP="00EB7632">
      <w:r>
        <w:t xml:space="preserve">   -0.1623         0   -0.2265         0    0.0051         0    1.2331</w:t>
      </w:r>
    </w:p>
    <w:p w14:paraId="45EB83F9" w14:textId="77777777" w:rsidR="00EB7632" w:rsidRDefault="00EB7632" w:rsidP="00EB7632">
      <w:r>
        <w:lastRenderedPageBreak/>
        <w:t xml:space="preserve">         0   -0.1623         0   -0.2265         0    0.0051         0</w:t>
      </w:r>
    </w:p>
    <w:p w14:paraId="7732C663" w14:textId="77777777" w:rsidR="00EB7632" w:rsidRDefault="00EB7632" w:rsidP="00EB7632">
      <w:r>
        <w:t xml:space="preserve">   -0.2772         0    0.1200         0   -0.0680         0   -0.3519</w:t>
      </w:r>
    </w:p>
    <w:p w14:paraId="71F1C97C" w14:textId="77777777" w:rsidR="00EB7632" w:rsidRDefault="00EB7632" w:rsidP="00EB7632">
      <w:r>
        <w:t xml:space="preserve">         0   -0.2772         0    0.1200         0   -0.0680         0</w:t>
      </w:r>
    </w:p>
    <w:p w14:paraId="63CB8E42" w14:textId="77777777" w:rsidR="00EB7632" w:rsidRDefault="00EB7632" w:rsidP="00EB7632"/>
    <w:p w14:paraId="131D6FB1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B529A7C" w14:textId="77777777" w:rsidR="00EB7632" w:rsidRDefault="00EB7632" w:rsidP="00EB7632"/>
    <w:p w14:paraId="5AFD884C" w14:textId="77777777" w:rsidR="00EB7632" w:rsidRDefault="00EB7632" w:rsidP="00EB7632">
      <w:r>
        <w:t xml:space="preserve">         0   -0.4986         0</w:t>
      </w:r>
    </w:p>
    <w:p w14:paraId="4B62B230" w14:textId="77777777" w:rsidR="00EB7632" w:rsidRDefault="00EB7632" w:rsidP="00EB7632">
      <w:r>
        <w:t xml:space="preserve">    0.3016         0   -0.4986</w:t>
      </w:r>
    </w:p>
    <w:p w14:paraId="245AA877" w14:textId="77777777" w:rsidR="00EB7632" w:rsidRDefault="00EB7632" w:rsidP="00EB7632">
      <w:r>
        <w:t xml:space="preserve">         0    0.0651         0</w:t>
      </w:r>
    </w:p>
    <w:p w14:paraId="44FDAC94" w14:textId="77777777" w:rsidR="00EB7632" w:rsidRDefault="00EB7632" w:rsidP="00EB7632">
      <w:r>
        <w:t xml:space="preserve">   -1.0656         0    0.0651</w:t>
      </w:r>
    </w:p>
    <w:p w14:paraId="52D29151" w14:textId="77777777" w:rsidR="00EB7632" w:rsidRDefault="00EB7632" w:rsidP="00EB7632">
      <w:r>
        <w:t xml:space="preserve">         0   -0.8021         0</w:t>
      </w:r>
    </w:p>
    <w:p w14:paraId="731DAB50" w14:textId="77777777" w:rsidR="00EB7632" w:rsidRDefault="00EB7632" w:rsidP="00EB7632">
      <w:r>
        <w:t xml:space="preserve">   -0.1012         0   -0.8021</w:t>
      </w:r>
    </w:p>
    <w:p w14:paraId="54420290" w14:textId="77777777" w:rsidR="00EB7632" w:rsidRDefault="00EB7632" w:rsidP="00EB7632">
      <w:r>
        <w:t xml:space="preserve">         0   -0.1062         0</w:t>
      </w:r>
    </w:p>
    <w:p w14:paraId="03693ABD" w14:textId="77777777" w:rsidR="00EB7632" w:rsidRDefault="00EB7632" w:rsidP="00EB7632">
      <w:r>
        <w:t xml:space="preserve">    0.2305         0   -0.1062</w:t>
      </w:r>
    </w:p>
    <w:p w14:paraId="76FF11C4" w14:textId="77777777" w:rsidR="00EB7632" w:rsidRDefault="00EB7632" w:rsidP="00EB7632">
      <w:r>
        <w:t xml:space="preserve">         0   -0.0279         0</w:t>
      </w:r>
    </w:p>
    <w:p w14:paraId="32597361" w14:textId="77777777" w:rsidR="00EB7632" w:rsidRDefault="00EB7632" w:rsidP="00EB7632">
      <w:r>
        <w:t xml:space="preserve">    0.2665         0   -0.0279</w:t>
      </w:r>
    </w:p>
    <w:p w14:paraId="2CAC2EB9" w14:textId="77777777" w:rsidR="00EB7632" w:rsidRDefault="00EB7632" w:rsidP="00EB7632">
      <w:r>
        <w:t xml:space="preserve">         0    0.2021         0</w:t>
      </w:r>
    </w:p>
    <w:p w14:paraId="64894AEB" w14:textId="77777777" w:rsidR="00EB7632" w:rsidRDefault="00EB7632" w:rsidP="00EB7632">
      <w:r>
        <w:t xml:space="preserve">   -0.0343         0    0.2021</w:t>
      </w:r>
    </w:p>
    <w:p w14:paraId="020BFFCD" w14:textId="77777777" w:rsidR="00EB7632" w:rsidRDefault="00EB7632" w:rsidP="00EB7632">
      <w:r>
        <w:t xml:space="preserve">         0   -0.0961         0</w:t>
      </w:r>
    </w:p>
    <w:p w14:paraId="21611A91" w14:textId="77777777" w:rsidR="00EB7632" w:rsidRDefault="00EB7632" w:rsidP="00EB7632">
      <w:r>
        <w:t xml:space="preserve">   -0.0128         0   -0.0961</w:t>
      </w:r>
    </w:p>
    <w:p w14:paraId="2544DDE8" w14:textId="77777777" w:rsidR="00EB7632" w:rsidRDefault="00EB7632" w:rsidP="00EB7632">
      <w:r>
        <w:t xml:space="preserve">         0   -0.2772         0</w:t>
      </w:r>
    </w:p>
    <w:p w14:paraId="5E01E4B9" w14:textId="77777777" w:rsidR="00EB7632" w:rsidRDefault="00EB7632" w:rsidP="00EB7632">
      <w:r>
        <w:t xml:space="preserve">   -0.1623         0   -0.2772</w:t>
      </w:r>
    </w:p>
    <w:p w14:paraId="09B06613" w14:textId="77777777" w:rsidR="00EB7632" w:rsidRDefault="00EB7632" w:rsidP="00EB7632">
      <w:r>
        <w:t xml:space="preserve">         0    0.1200         0</w:t>
      </w:r>
    </w:p>
    <w:p w14:paraId="4F48AAB6" w14:textId="77777777" w:rsidR="00EB7632" w:rsidRDefault="00EB7632" w:rsidP="00EB7632">
      <w:r>
        <w:t xml:space="preserve">   -0.2265         0    0.1200</w:t>
      </w:r>
    </w:p>
    <w:p w14:paraId="31C9F0B8" w14:textId="77777777" w:rsidR="00EB7632" w:rsidRDefault="00EB7632" w:rsidP="00EB7632">
      <w:r>
        <w:t xml:space="preserve">         0   -0.0680         0</w:t>
      </w:r>
    </w:p>
    <w:p w14:paraId="2B248C33" w14:textId="77777777" w:rsidR="00EB7632" w:rsidRDefault="00EB7632" w:rsidP="00EB7632">
      <w:r>
        <w:t xml:space="preserve">    0.0051         0   -0.0680</w:t>
      </w:r>
    </w:p>
    <w:p w14:paraId="342353B3" w14:textId="77777777" w:rsidR="00EB7632" w:rsidRDefault="00EB7632" w:rsidP="00EB7632">
      <w:r>
        <w:t xml:space="preserve">         0   -0.3519         0</w:t>
      </w:r>
    </w:p>
    <w:p w14:paraId="4A4EC554" w14:textId="77777777" w:rsidR="00EB7632" w:rsidRDefault="00EB7632" w:rsidP="00EB7632">
      <w:r>
        <w:t xml:space="preserve">    1.2331         0   -0.3519</w:t>
      </w:r>
    </w:p>
    <w:p w14:paraId="4AF51669" w14:textId="77777777" w:rsidR="00EB7632" w:rsidRDefault="00EB7632" w:rsidP="00EB7632">
      <w:r>
        <w:t xml:space="preserve">         0    0.8984         0</w:t>
      </w:r>
    </w:p>
    <w:p w14:paraId="37698D64" w14:textId="77777777" w:rsidR="00EB7632" w:rsidRDefault="00EB7632" w:rsidP="00EB7632">
      <w:r>
        <w:t xml:space="preserve">   -0.3519         0    0.8984</w:t>
      </w:r>
    </w:p>
    <w:p w14:paraId="67620799" w14:textId="77777777" w:rsidR="00EB7632" w:rsidRDefault="00EB7632" w:rsidP="00EB7632"/>
    <w:p w14:paraId="36CA635B" w14:textId="77777777" w:rsidR="00EB7632" w:rsidRDefault="00EB7632" w:rsidP="00EB7632"/>
    <w:p w14:paraId="0D526DAF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2E467AF6" w14:textId="77777777" w:rsidR="00EB7632" w:rsidRDefault="00EB7632" w:rsidP="00EB7632"/>
    <w:p w14:paraId="60E80588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0292E43" w14:textId="77777777" w:rsidR="00EB7632" w:rsidRDefault="00EB7632" w:rsidP="00EB7632"/>
    <w:p w14:paraId="06E0A3D9" w14:textId="77777777" w:rsidR="00EB7632" w:rsidRDefault="00EB7632" w:rsidP="00EB7632">
      <w:r>
        <w:t xml:space="preserve">    4.2292         0   -0.5996         0    0.2971         0    0.0361</w:t>
      </w:r>
    </w:p>
    <w:p w14:paraId="72FA77B2" w14:textId="77777777" w:rsidR="00EB7632" w:rsidRDefault="00EB7632" w:rsidP="00EB7632">
      <w:r>
        <w:t xml:space="preserve">         0    4.2292         0   -0.5996         0    0.2971         0</w:t>
      </w:r>
    </w:p>
    <w:p w14:paraId="0DCEECE4" w14:textId="77777777" w:rsidR="00EB7632" w:rsidRDefault="00EB7632" w:rsidP="00EB7632">
      <w:r>
        <w:t xml:space="preserve">   -0.5996         0    3.2737         0   -0.7611         0    0.4875</w:t>
      </w:r>
    </w:p>
    <w:p w14:paraId="566298CE" w14:textId="77777777" w:rsidR="00EB7632" w:rsidRDefault="00EB7632" w:rsidP="00EB7632">
      <w:r>
        <w:t xml:space="preserve">         0   -0.5996         0    3.2737         0   -0.7611         0</w:t>
      </w:r>
    </w:p>
    <w:p w14:paraId="1F8CF699" w14:textId="77777777" w:rsidR="00EB7632" w:rsidRDefault="00EB7632" w:rsidP="00EB7632">
      <w:r>
        <w:t xml:space="preserve">    0.2971         0   -0.7611         0    3.0714         0   -0.7514</w:t>
      </w:r>
    </w:p>
    <w:p w14:paraId="7DDD044D" w14:textId="77777777" w:rsidR="00EB7632" w:rsidRDefault="00EB7632" w:rsidP="00EB7632">
      <w:r>
        <w:t xml:space="preserve">         0    0.2971         0   -0.7611         0    3.0714         0</w:t>
      </w:r>
    </w:p>
    <w:p w14:paraId="22FAEB12" w14:textId="77777777" w:rsidR="00EB7632" w:rsidRDefault="00EB7632" w:rsidP="00EB7632">
      <w:r>
        <w:t xml:space="preserve">    0.0361         0    0.4875         0   -0.7514         0    3.2721</w:t>
      </w:r>
    </w:p>
    <w:p w14:paraId="0F18D700" w14:textId="77777777" w:rsidR="00EB7632" w:rsidRDefault="00EB7632" w:rsidP="00EB7632">
      <w:r>
        <w:t xml:space="preserve">         0    0.0361         0    0.4875         0   -0.7514         0</w:t>
      </w:r>
    </w:p>
    <w:p w14:paraId="46FCDD16" w14:textId="77777777" w:rsidR="00EB7632" w:rsidRDefault="00EB7632" w:rsidP="00EB7632">
      <w:r>
        <w:t xml:space="preserve">   -0.0160         0   -0.5799         0   -0.1074         0    0.0236</w:t>
      </w:r>
    </w:p>
    <w:p w14:paraId="6DBA76C5" w14:textId="77777777" w:rsidR="00EB7632" w:rsidRDefault="00EB7632" w:rsidP="00EB7632">
      <w:r>
        <w:t xml:space="preserve">         0   -0.0160         0   -0.5799         0   -0.1074         0</w:t>
      </w:r>
    </w:p>
    <w:p w14:paraId="256B6558" w14:textId="77777777" w:rsidR="00EB7632" w:rsidRDefault="00EB7632" w:rsidP="00EB7632">
      <w:r>
        <w:t xml:space="preserve">   -0.2605         0   -0.1998         0   -0.3050         0   -0.1051</w:t>
      </w:r>
    </w:p>
    <w:p w14:paraId="241BAB86" w14:textId="77777777" w:rsidR="00EB7632" w:rsidRDefault="00EB7632" w:rsidP="00EB7632">
      <w:r>
        <w:t xml:space="preserve">         0   -0.2605         0   -0.1998         0   -0.3050         0</w:t>
      </w:r>
    </w:p>
    <w:p w14:paraId="54900341" w14:textId="77777777" w:rsidR="00EB7632" w:rsidRDefault="00EB7632" w:rsidP="00EB7632">
      <w:r>
        <w:t xml:space="preserve">   -1.4114         0    1.0700         0   -0.1091         0    0.0115</w:t>
      </w:r>
    </w:p>
    <w:p w14:paraId="33D9AAB5" w14:textId="77777777" w:rsidR="00EB7632" w:rsidRDefault="00EB7632" w:rsidP="00EB7632">
      <w:r>
        <w:t xml:space="preserve">         0   -1.4114         0    1.0700         0   -0.1091         0</w:t>
      </w:r>
    </w:p>
    <w:p w14:paraId="4076B047" w14:textId="77777777" w:rsidR="00EB7632" w:rsidRDefault="00EB7632" w:rsidP="00EB7632">
      <w:r>
        <w:t xml:space="preserve">   -0.6502         0   -0.8613         0    0.9642         0   -0.2387</w:t>
      </w:r>
    </w:p>
    <w:p w14:paraId="24557B6C" w14:textId="77777777" w:rsidR="00EB7632" w:rsidRDefault="00EB7632" w:rsidP="00EB7632">
      <w:r>
        <w:t xml:space="preserve">         0   -0.6502         0   -0.8613         0    0.9642         0</w:t>
      </w:r>
    </w:p>
    <w:p w14:paraId="7E6C99B9" w14:textId="77777777" w:rsidR="00EB7632" w:rsidRDefault="00EB7632" w:rsidP="00EB7632">
      <w:r>
        <w:t xml:space="preserve">   -0.2068         0   -0.2352         0   -0.7288         0   -0.1864</w:t>
      </w:r>
    </w:p>
    <w:p w14:paraId="275256F4" w14:textId="77777777" w:rsidR="00EB7632" w:rsidRDefault="00EB7632" w:rsidP="00EB7632">
      <w:r>
        <w:t xml:space="preserve">         0   -0.2068         0   -0.2352         0   -0.7288         0</w:t>
      </w:r>
    </w:p>
    <w:p w14:paraId="1CDE9527" w14:textId="77777777" w:rsidR="00EB7632" w:rsidRDefault="00EB7632" w:rsidP="00EB7632">
      <w:r>
        <w:t xml:space="preserve">   -0.0102         0   -0.2151         0    0.8375         0   -0.9702</w:t>
      </w:r>
    </w:p>
    <w:p w14:paraId="220CA9B9" w14:textId="77777777" w:rsidR="00EB7632" w:rsidRDefault="00EB7632" w:rsidP="00EB7632">
      <w:r>
        <w:t xml:space="preserve">         0   -0.0102         0   -0.2151         0    0.8375         0</w:t>
      </w:r>
    </w:p>
    <w:p w14:paraId="5AD7ECA8" w14:textId="77777777" w:rsidR="00EB7632" w:rsidRDefault="00EB7632" w:rsidP="00EB7632">
      <w:r>
        <w:t xml:space="preserve">    0.1378         0   -0.4817         0    0.0234         0    0.1053</w:t>
      </w:r>
    </w:p>
    <w:p w14:paraId="289EC9B1" w14:textId="77777777" w:rsidR="00EB7632" w:rsidRDefault="00EB7632" w:rsidP="00EB7632">
      <w:r>
        <w:t xml:space="preserve">         0    0.1378         0   -0.4817         0    0.0234         0</w:t>
      </w:r>
    </w:p>
    <w:p w14:paraId="6EAC4AEA" w14:textId="77777777" w:rsidR="00EB7632" w:rsidRDefault="00EB7632" w:rsidP="00EB7632">
      <w:r>
        <w:t xml:space="preserve">   -0.2299         0    0.0587         0   -0.4839         0   -0.0571</w:t>
      </w:r>
    </w:p>
    <w:p w14:paraId="62C2D503" w14:textId="77777777" w:rsidR="00EB7632" w:rsidRDefault="00EB7632" w:rsidP="00EB7632">
      <w:r>
        <w:t xml:space="preserve">         0   -0.2299         0    0.0587         0   -0.4839         0</w:t>
      </w:r>
    </w:p>
    <w:p w14:paraId="6772C468" w14:textId="77777777" w:rsidR="00EB7632" w:rsidRDefault="00EB7632" w:rsidP="00EB7632"/>
    <w:p w14:paraId="38E5AE56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E5DE9F0" w14:textId="77777777" w:rsidR="00EB7632" w:rsidRDefault="00EB7632" w:rsidP="00EB7632"/>
    <w:p w14:paraId="53E48E14" w14:textId="77777777" w:rsidR="00EB7632" w:rsidRDefault="00EB7632" w:rsidP="00EB7632">
      <w:r>
        <w:t xml:space="preserve">         0   -0.0160         0   -0.2605         0   -1.4114         0</w:t>
      </w:r>
    </w:p>
    <w:p w14:paraId="022B72B5" w14:textId="77777777" w:rsidR="00EB7632" w:rsidRDefault="00EB7632" w:rsidP="00EB7632">
      <w:r>
        <w:t xml:space="preserve">    0.0361         0   -0.0160         0   -0.2605         0   -1.4114</w:t>
      </w:r>
    </w:p>
    <w:p w14:paraId="57DC2A46" w14:textId="77777777" w:rsidR="00EB7632" w:rsidRDefault="00EB7632" w:rsidP="00EB7632">
      <w:r>
        <w:t xml:space="preserve">         0   -0.5799         0   -0.1998         0    1.0700         0</w:t>
      </w:r>
    </w:p>
    <w:p w14:paraId="344E92D4" w14:textId="77777777" w:rsidR="00EB7632" w:rsidRDefault="00EB7632" w:rsidP="00EB7632">
      <w:r>
        <w:t xml:space="preserve">    0.4875         0   -0.5799         0   -0.1998         0    1.0700</w:t>
      </w:r>
    </w:p>
    <w:p w14:paraId="45639FDD" w14:textId="77777777" w:rsidR="00EB7632" w:rsidRDefault="00EB7632" w:rsidP="00EB7632">
      <w:r>
        <w:lastRenderedPageBreak/>
        <w:t xml:space="preserve">         0   -0.1074         0   -0.3050         0   -0.1091         0</w:t>
      </w:r>
    </w:p>
    <w:p w14:paraId="19F8BAC1" w14:textId="77777777" w:rsidR="00EB7632" w:rsidRDefault="00EB7632" w:rsidP="00EB7632">
      <w:r>
        <w:t xml:space="preserve">   -0.7514         0   -0.1074         0   -0.3050         0   -0.1091</w:t>
      </w:r>
    </w:p>
    <w:p w14:paraId="76212CF1" w14:textId="77777777" w:rsidR="00EB7632" w:rsidRDefault="00EB7632" w:rsidP="00EB7632">
      <w:r>
        <w:t xml:space="preserve">         0    0.0236         0   -0.1051         0    0.0115         0</w:t>
      </w:r>
    </w:p>
    <w:p w14:paraId="71C6078B" w14:textId="77777777" w:rsidR="00EB7632" w:rsidRDefault="00EB7632" w:rsidP="00EB7632">
      <w:r>
        <w:t xml:space="preserve">    3.2721         0    0.0236         0   -0.1051         0    0.0115</w:t>
      </w:r>
    </w:p>
    <w:p w14:paraId="551C5236" w14:textId="77777777" w:rsidR="00EB7632" w:rsidRDefault="00EB7632" w:rsidP="00EB7632">
      <w:r>
        <w:t xml:space="preserve">         0    1.4899         0   -0.2736         0   -0.1726         0</w:t>
      </w:r>
    </w:p>
    <w:p w14:paraId="3A8ABF0E" w14:textId="77777777" w:rsidR="00EB7632" w:rsidRDefault="00EB7632" w:rsidP="00EB7632">
      <w:r>
        <w:t xml:space="preserve">    0.0236         0    1.4899         0   -0.2736         0   -0.1726</w:t>
      </w:r>
    </w:p>
    <w:p w14:paraId="77D042F7" w14:textId="77777777" w:rsidR="00EB7632" w:rsidRDefault="00EB7632" w:rsidP="00EB7632">
      <w:r>
        <w:t xml:space="preserve">         0   -0.2736         0    1.1931         0    0.4439         0</w:t>
      </w:r>
    </w:p>
    <w:p w14:paraId="0BA5F77E" w14:textId="77777777" w:rsidR="00EB7632" w:rsidRDefault="00EB7632" w:rsidP="00EB7632">
      <w:r>
        <w:t xml:space="preserve">   -0.1051         0   -0.2736         0    1.1931         0    0.4439</w:t>
      </w:r>
    </w:p>
    <w:p w14:paraId="791456B1" w14:textId="77777777" w:rsidR="00EB7632" w:rsidRDefault="00EB7632" w:rsidP="00EB7632">
      <w:r>
        <w:t xml:space="preserve">         0   -0.1726         0    0.4439         0    2.5911         0</w:t>
      </w:r>
    </w:p>
    <w:p w14:paraId="1C4EADCD" w14:textId="77777777" w:rsidR="00EB7632" w:rsidRDefault="00EB7632" w:rsidP="00EB7632">
      <w:r>
        <w:t xml:space="preserve">    0.0115         0   -0.1726         0    0.4439         0    2.5911</w:t>
      </w:r>
    </w:p>
    <w:p w14:paraId="116E61B9" w14:textId="77777777" w:rsidR="00EB7632" w:rsidRDefault="00EB7632" w:rsidP="00EB7632">
      <w:r>
        <w:t xml:space="preserve">         0    0.7635         0    0.0411         0   -0.1576         0</w:t>
      </w:r>
    </w:p>
    <w:p w14:paraId="52A7BE4A" w14:textId="77777777" w:rsidR="00EB7632" w:rsidRDefault="00EB7632" w:rsidP="00EB7632">
      <w:r>
        <w:t xml:space="preserve">   -0.2387         0    0.7635         0    0.0411         0   -0.1576</w:t>
      </w:r>
    </w:p>
    <w:p w14:paraId="083BECAF" w14:textId="77777777" w:rsidR="00EB7632" w:rsidRDefault="00EB7632" w:rsidP="00EB7632">
      <w:r>
        <w:t xml:space="preserve">         0    0.1723         0    0.5483         0    0.2500         0</w:t>
      </w:r>
    </w:p>
    <w:p w14:paraId="7DF3BA35" w14:textId="77777777" w:rsidR="00EB7632" w:rsidRDefault="00EB7632" w:rsidP="00EB7632">
      <w:r>
        <w:t xml:space="preserve">   -0.1864         0    0.1723         0    0.5483         0    0.2500</w:t>
      </w:r>
    </w:p>
    <w:p w14:paraId="0A3B6BC8" w14:textId="77777777" w:rsidR="00EB7632" w:rsidRDefault="00EB7632" w:rsidP="00EB7632">
      <w:r>
        <w:t xml:space="preserve">         0   -0.1535         0    0.0944         0   -0.0154         0</w:t>
      </w:r>
    </w:p>
    <w:p w14:paraId="24A29A1F" w14:textId="77777777" w:rsidR="00EB7632" w:rsidRDefault="00EB7632" w:rsidP="00EB7632">
      <w:r>
        <w:t xml:space="preserve">   -0.9702         0   -0.1535         0    0.0944         0   -0.0154</w:t>
      </w:r>
    </w:p>
    <w:p w14:paraId="0CFF4F29" w14:textId="77777777" w:rsidR="00EB7632" w:rsidRDefault="00EB7632" w:rsidP="00EB7632">
      <w:r>
        <w:t xml:space="preserve">         0   -0.1943         0    0.0731         0    0.0315         0</w:t>
      </w:r>
    </w:p>
    <w:p w14:paraId="398C9EB4" w14:textId="77777777" w:rsidR="00EB7632" w:rsidRDefault="00EB7632" w:rsidP="00EB7632">
      <w:r>
        <w:t xml:space="preserve">    0.1053         0   -0.1943         0    0.0731         0    0.0315</w:t>
      </w:r>
    </w:p>
    <w:p w14:paraId="62B12BD1" w14:textId="77777777" w:rsidR="00EB7632" w:rsidRDefault="00EB7632" w:rsidP="00EB7632">
      <w:r>
        <w:t xml:space="preserve">         0    0.0853         0   -0.1208         0    0.0082         0</w:t>
      </w:r>
    </w:p>
    <w:p w14:paraId="41EAD541" w14:textId="77777777" w:rsidR="00EB7632" w:rsidRDefault="00EB7632" w:rsidP="00EB7632">
      <w:r>
        <w:t xml:space="preserve">   -0.0571         0    0.0853         0   -0.1208         0    0.0082</w:t>
      </w:r>
    </w:p>
    <w:p w14:paraId="690400C4" w14:textId="77777777" w:rsidR="00EB7632" w:rsidRDefault="00EB7632" w:rsidP="00EB7632"/>
    <w:p w14:paraId="599E5D75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B742DD1" w14:textId="77777777" w:rsidR="00EB7632" w:rsidRDefault="00EB7632" w:rsidP="00EB7632"/>
    <w:p w14:paraId="230E7C60" w14:textId="77777777" w:rsidR="00EB7632" w:rsidRDefault="00EB7632" w:rsidP="00EB7632">
      <w:r>
        <w:t xml:space="preserve">   -0.6502         0   -0.2068         0   -0.0102         0    0.1378</w:t>
      </w:r>
    </w:p>
    <w:p w14:paraId="7DC6335B" w14:textId="77777777" w:rsidR="00EB7632" w:rsidRDefault="00EB7632" w:rsidP="00EB7632">
      <w:r>
        <w:t xml:space="preserve">         0   -0.6502         0   -0.2068         0   -0.0102         0</w:t>
      </w:r>
    </w:p>
    <w:p w14:paraId="37AD2B03" w14:textId="77777777" w:rsidR="00EB7632" w:rsidRDefault="00EB7632" w:rsidP="00EB7632">
      <w:r>
        <w:t xml:space="preserve">   -0.8613         0   -0.2352         0   -0.2151         0   -0.4817</w:t>
      </w:r>
    </w:p>
    <w:p w14:paraId="0957DCCC" w14:textId="77777777" w:rsidR="00EB7632" w:rsidRDefault="00EB7632" w:rsidP="00EB7632">
      <w:r>
        <w:t xml:space="preserve">         0   -0.8613         0   -0.2352         0   -0.2151         0</w:t>
      </w:r>
    </w:p>
    <w:p w14:paraId="0ABE3543" w14:textId="77777777" w:rsidR="00EB7632" w:rsidRDefault="00EB7632" w:rsidP="00EB7632">
      <w:r>
        <w:t xml:space="preserve">    0.9642         0   -0.7288         0    0.8375         0    0.0234</w:t>
      </w:r>
    </w:p>
    <w:p w14:paraId="3E0DF2D4" w14:textId="77777777" w:rsidR="00EB7632" w:rsidRDefault="00EB7632" w:rsidP="00EB7632">
      <w:r>
        <w:t xml:space="preserve">         0    0.9642         0   -0.7288         0    0.8375         0</w:t>
      </w:r>
    </w:p>
    <w:p w14:paraId="38297E4A" w14:textId="77777777" w:rsidR="00EB7632" w:rsidRDefault="00EB7632" w:rsidP="00EB7632">
      <w:r>
        <w:t xml:space="preserve">   -0.2387         0   -0.1864         0   -0.9702         0    0.1053</w:t>
      </w:r>
    </w:p>
    <w:p w14:paraId="2ADEBD78" w14:textId="77777777" w:rsidR="00EB7632" w:rsidRDefault="00EB7632" w:rsidP="00EB7632">
      <w:r>
        <w:t xml:space="preserve">         0   -0.2387         0   -0.1864         0   -0.9702         0</w:t>
      </w:r>
    </w:p>
    <w:p w14:paraId="3E175D3D" w14:textId="77777777" w:rsidR="00EB7632" w:rsidRDefault="00EB7632" w:rsidP="00EB7632">
      <w:r>
        <w:t xml:space="preserve">    0.7635         0    0.1723         0   -0.1535         0   -0.1943</w:t>
      </w:r>
    </w:p>
    <w:p w14:paraId="2160D34A" w14:textId="77777777" w:rsidR="00EB7632" w:rsidRDefault="00EB7632" w:rsidP="00EB7632">
      <w:r>
        <w:t xml:space="preserve">         0    0.7635         0    0.1723         0   -0.1535         0</w:t>
      </w:r>
    </w:p>
    <w:p w14:paraId="1A968777" w14:textId="77777777" w:rsidR="00EB7632" w:rsidRDefault="00EB7632" w:rsidP="00EB7632">
      <w:r>
        <w:t xml:space="preserve">    0.0411         0    0.5483         0    0.0944         0    0.0731</w:t>
      </w:r>
    </w:p>
    <w:p w14:paraId="1BD7A1F2" w14:textId="77777777" w:rsidR="00EB7632" w:rsidRDefault="00EB7632" w:rsidP="00EB7632">
      <w:r>
        <w:lastRenderedPageBreak/>
        <w:t xml:space="preserve">         0    0.0411         0    0.5483         0    0.0944         0</w:t>
      </w:r>
    </w:p>
    <w:p w14:paraId="3A6C7FDB" w14:textId="77777777" w:rsidR="00EB7632" w:rsidRDefault="00EB7632" w:rsidP="00EB7632">
      <w:r>
        <w:t xml:space="preserve">   -0.1576         0    0.2500         0   -0.0154         0    0.0315</w:t>
      </w:r>
    </w:p>
    <w:p w14:paraId="6F71BE36" w14:textId="77777777" w:rsidR="00EB7632" w:rsidRDefault="00EB7632" w:rsidP="00EB7632">
      <w:r>
        <w:t xml:space="preserve">         0   -0.1576         0    0.2500         0   -0.0154         0</w:t>
      </w:r>
    </w:p>
    <w:p w14:paraId="799B0CA8" w14:textId="77777777" w:rsidR="00EB7632" w:rsidRDefault="00EB7632" w:rsidP="00EB7632">
      <w:r>
        <w:t xml:space="preserve">    1.8535         0   -0.2949         0    0.2671         0   -0.0840</w:t>
      </w:r>
    </w:p>
    <w:p w14:paraId="4C4190BA" w14:textId="77777777" w:rsidR="00EB7632" w:rsidRDefault="00EB7632" w:rsidP="00EB7632">
      <w:r>
        <w:t xml:space="preserve">         0    1.8535         0   -0.2949         0    0.2671         0</w:t>
      </w:r>
    </w:p>
    <w:p w14:paraId="0A5A079D" w14:textId="77777777" w:rsidR="00EB7632" w:rsidRDefault="00EB7632" w:rsidP="00EB7632">
      <w:r>
        <w:t xml:space="preserve">   -0.2949         0    1.3804         0   -0.3102         0   -0.1558</w:t>
      </w:r>
    </w:p>
    <w:p w14:paraId="3AE2D5EC" w14:textId="77777777" w:rsidR="00EB7632" w:rsidRDefault="00EB7632" w:rsidP="00EB7632">
      <w:r>
        <w:t xml:space="preserve">         0   -0.2949         0    1.3804         0   -0.3102         0</w:t>
      </w:r>
    </w:p>
    <w:p w14:paraId="2B3587F1" w14:textId="77777777" w:rsidR="00EB7632" w:rsidRDefault="00EB7632" w:rsidP="00EB7632">
      <w:r>
        <w:t xml:space="preserve">    0.2671         0   -0.3102         0    2.1477         0    0.0109</w:t>
      </w:r>
    </w:p>
    <w:p w14:paraId="3FACEDC9" w14:textId="77777777" w:rsidR="00EB7632" w:rsidRDefault="00EB7632" w:rsidP="00EB7632">
      <w:r>
        <w:t xml:space="preserve">         0    0.2671         0   -0.3102         0    2.1477         0</w:t>
      </w:r>
    </w:p>
    <w:p w14:paraId="682B0B90" w14:textId="77777777" w:rsidR="00EB7632" w:rsidRDefault="00EB7632" w:rsidP="00EB7632">
      <w:r>
        <w:t xml:space="preserve">   -0.0840         0   -0.1558         0    0.0109         0    0.7612</w:t>
      </w:r>
    </w:p>
    <w:p w14:paraId="56678175" w14:textId="77777777" w:rsidR="00EB7632" w:rsidRDefault="00EB7632" w:rsidP="00EB7632">
      <w:r>
        <w:t xml:space="preserve">         0   -0.0840         0   -0.1558         0    0.0109         0</w:t>
      </w:r>
    </w:p>
    <w:p w14:paraId="5BDE3FCB" w14:textId="77777777" w:rsidR="00EB7632" w:rsidRDefault="00EB7632" w:rsidP="00EB7632">
      <w:r>
        <w:t xml:space="preserve">   -0.1513         0    0.0319         0   -0.0405         0   -0.2567</w:t>
      </w:r>
    </w:p>
    <w:p w14:paraId="784223DD" w14:textId="77777777" w:rsidR="00EB7632" w:rsidRDefault="00EB7632" w:rsidP="00EB7632">
      <w:r>
        <w:t xml:space="preserve">         0   -0.1513         0    0.0319         0   -0.0405         0</w:t>
      </w:r>
    </w:p>
    <w:p w14:paraId="1C66BC50" w14:textId="77777777" w:rsidR="00EB7632" w:rsidRDefault="00EB7632" w:rsidP="00EB7632"/>
    <w:p w14:paraId="2C53199D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B0A59A1" w14:textId="77777777" w:rsidR="00EB7632" w:rsidRDefault="00EB7632" w:rsidP="00EB7632"/>
    <w:p w14:paraId="271D34CE" w14:textId="77777777" w:rsidR="00EB7632" w:rsidRDefault="00EB7632" w:rsidP="00EB7632">
      <w:r>
        <w:t xml:space="preserve">         0   -0.2299         0</w:t>
      </w:r>
    </w:p>
    <w:p w14:paraId="267F88F9" w14:textId="77777777" w:rsidR="00EB7632" w:rsidRDefault="00EB7632" w:rsidP="00EB7632">
      <w:r>
        <w:t xml:space="preserve">    0.1378         0   -0.2299</w:t>
      </w:r>
    </w:p>
    <w:p w14:paraId="05B66C89" w14:textId="77777777" w:rsidR="00EB7632" w:rsidRDefault="00EB7632" w:rsidP="00EB7632">
      <w:r>
        <w:t xml:space="preserve">         0    0.0587         0</w:t>
      </w:r>
    </w:p>
    <w:p w14:paraId="426E8076" w14:textId="77777777" w:rsidR="00EB7632" w:rsidRDefault="00EB7632" w:rsidP="00EB7632">
      <w:r>
        <w:t xml:space="preserve">   -0.4817         0    0.0587</w:t>
      </w:r>
    </w:p>
    <w:p w14:paraId="24430DA7" w14:textId="77777777" w:rsidR="00EB7632" w:rsidRDefault="00EB7632" w:rsidP="00EB7632">
      <w:r>
        <w:t xml:space="preserve">         0   -0.4839         0</w:t>
      </w:r>
    </w:p>
    <w:p w14:paraId="3B6F90E4" w14:textId="77777777" w:rsidR="00EB7632" w:rsidRDefault="00EB7632" w:rsidP="00EB7632">
      <w:r>
        <w:t xml:space="preserve">    0.0234         0   -0.4839</w:t>
      </w:r>
    </w:p>
    <w:p w14:paraId="421650C5" w14:textId="77777777" w:rsidR="00EB7632" w:rsidRDefault="00EB7632" w:rsidP="00EB7632">
      <w:r>
        <w:t xml:space="preserve">         0   -0.0571         0</w:t>
      </w:r>
    </w:p>
    <w:p w14:paraId="6D257C84" w14:textId="77777777" w:rsidR="00EB7632" w:rsidRDefault="00EB7632" w:rsidP="00EB7632">
      <w:r>
        <w:t xml:space="preserve">    0.1053         0   -0.0571</w:t>
      </w:r>
    </w:p>
    <w:p w14:paraId="5226C3D2" w14:textId="77777777" w:rsidR="00EB7632" w:rsidRDefault="00EB7632" w:rsidP="00EB7632">
      <w:r>
        <w:t xml:space="preserve">         0    0.0853         0</w:t>
      </w:r>
    </w:p>
    <w:p w14:paraId="34333079" w14:textId="77777777" w:rsidR="00EB7632" w:rsidRDefault="00EB7632" w:rsidP="00EB7632">
      <w:r>
        <w:t xml:space="preserve">   -0.1943         0    0.0853</w:t>
      </w:r>
    </w:p>
    <w:p w14:paraId="2AD75BFD" w14:textId="77777777" w:rsidR="00EB7632" w:rsidRDefault="00EB7632" w:rsidP="00EB7632">
      <w:r>
        <w:t xml:space="preserve">         0   -0.1208         0</w:t>
      </w:r>
    </w:p>
    <w:p w14:paraId="22F0BE12" w14:textId="77777777" w:rsidR="00EB7632" w:rsidRDefault="00EB7632" w:rsidP="00EB7632">
      <w:r>
        <w:t xml:space="preserve">    0.0731         0   -0.1208</w:t>
      </w:r>
    </w:p>
    <w:p w14:paraId="08B8851F" w14:textId="77777777" w:rsidR="00EB7632" w:rsidRDefault="00EB7632" w:rsidP="00EB7632">
      <w:r>
        <w:t xml:space="preserve">         0    0.0082         0</w:t>
      </w:r>
    </w:p>
    <w:p w14:paraId="29D79BCD" w14:textId="77777777" w:rsidR="00EB7632" w:rsidRDefault="00EB7632" w:rsidP="00EB7632">
      <w:r>
        <w:t xml:space="preserve">    0.0315         0    0.0082</w:t>
      </w:r>
    </w:p>
    <w:p w14:paraId="4F80E163" w14:textId="77777777" w:rsidR="00EB7632" w:rsidRDefault="00EB7632" w:rsidP="00EB7632">
      <w:r>
        <w:t xml:space="preserve">         0   -0.1513         0</w:t>
      </w:r>
    </w:p>
    <w:p w14:paraId="1E536B9B" w14:textId="77777777" w:rsidR="00EB7632" w:rsidRDefault="00EB7632" w:rsidP="00EB7632">
      <w:r>
        <w:t xml:space="preserve">   -0.0840         0   -0.1513</w:t>
      </w:r>
    </w:p>
    <w:p w14:paraId="0153EE95" w14:textId="77777777" w:rsidR="00EB7632" w:rsidRDefault="00EB7632" w:rsidP="00EB7632">
      <w:r>
        <w:t xml:space="preserve">         0    0.0319         0</w:t>
      </w:r>
    </w:p>
    <w:p w14:paraId="0BF4725E" w14:textId="77777777" w:rsidR="00EB7632" w:rsidRDefault="00EB7632" w:rsidP="00EB7632">
      <w:r>
        <w:t xml:space="preserve">   -0.1558         0    0.0319</w:t>
      </w:r>
    </w:p>
    <w:p w14:paraId="3BD44862" w14:textId="77777777" w:rsidR="00EB7632" w:rsidRDefault="00EB7632" w:rsidP="00EB7632">
      <w:r>
        <w:lastRenderedPageBreak/>
        <w:t xml:space="preserve">         0   -0.0405         0</w:t>
      </w:r>
    </w:p>
    <w:p w14:paraId="59E99A79" w14:textId="77777777" w:rsidR="00EB7632" w:rsidRDefault="00EB7632" w:rsidP="00EB7632">
      <w:r>
        <w:t xml:space="preserve">    0.0109         0   -0.0405</w:t>
      </w:r>
    </w:p>
    <w:p w14:paraId="71D80565" w14:textId="77777777" w:rsidR="00EB7632" w:rsidRDefault="00EB7632" w:rsidP="00EB7632">
      <w:r>
        <w:t xml:space="preserve">         0   -0.2567         0</w:t>
      </w:r>
    </w:p>
    <w:p w14:paraId="0753F40C" w14:textId="77777777" w:rsidR="00EB7632" w:rsidRDefault="00EB7632" w:rsidP="00EB7632">
      <w:r>
        <w:t xml:space="preserve">    0.7612         0   -0.2567</w:t>
      </w:r>
    </w:p>
    <w:p w14:paraId="3AC629AE" w14:textId="77777777" w:rsidR="00EB7632" w:rsidRDefault="00EB7632" w:rsidP="00EB7632">
      <w:r>
        <w:t xml:space="preserve">         0    0.6181         0</w:t>
      </w:r>
    </w:p>
    <w:p w14:paraId="5F39D053" w14:textId="77777777" w:rsidR="00EB7632" w:rsidRDefault="00EB7632" w:rsidP="00EB7632">
      <w:r>
        <w:t xml:space="preserve">   -0.2567         0    0.6181</w:t>
      </w:r>
    </w:p>
    <w:p w14:paraId="47F9F15E" w14:textId="77777777" w:rsidR="00EB7632" w:rsidRDefault="00EB7632" w:rsidP="00EB7632"/>
    <w:p w14:paraId="5AAD8E98" w14:textId="77777777" w:rsidR="00EB7632" w:rsidRDefault="00EB7632" w:rsidP="00EB7632"/>
    <w:p w14:paraId="4F444931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09B8ACD4" w14:textId="77777777" w:rsidR="00EB7632" w:rsidRDefault="00EB7632" w:rsidP="00EB7632"/>
    <w:p w14:paraId="0CCAF432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106D7F6" w14:textId="77777777" w:rsidR="00EB7632" w:rsidRDefault="00EB7632" w:rsidP="00EB7632"/>
    <w:p w14:paraId="5E97E23D" w14:textId="77777777" w:rsidR="00EB7632" w:rsidRDefault="00EB7632" w:rsidP="00EB7632">
      <w:r>
        <w:t xml:space="preserve">   70.1624         0   -3.4724         0   -0.1850         0    0.1461</w:t>
      </w:r>
    </w:p>
    <w:p w14:paraId="03CF3141" w14:textId="77777777" w:rsidR="00EB7632" w:rsidRDefault="00EB7632" w:rsidP="00EB7632">
      <w:r>
        <w:t xml:space="preserve">         0   70.1624         0   -3.4724         0   -0.1850         0</w:t>
      </w:r>
    </w:p>
    <w:p w14:paraId="3EA13E17" w14:textId="77777777" w:rsidR="00EB7632" w:rsidRDefault="00EB7632" w:rsidP="00EB7632">
      <w:r>
        <w:t xml:space="preserve">   -3.4724         0   58.1359         0   -2.7882         0    0.4565</w:t>
      </w:r>
    </w:p>
    <w:p w14:paraId="4AD7CA07" w14:textId="77777777" w:rsidR="00EB7632" w:rsidRDefault="00EB7632" w:rsidP="00EB7632">
      <w:r>
        <w:t xml:space="preserve">         0   -3.4724         0   58.1359         0   -2.7882         0</w:t>
      </w:r>
    </w:p>
    <w:p w14:paraId="536E47EE" w14:textId="77777777" w:rsidR="00EB7632" w:rsidRDefault="00EB7632" w:rsidP="00EB7632">
      <w:r>
        <w:t xml:space="preserve">   -0.1850         0   -2.7882         0   52.5880         0   -2.3647</w:t>
      </w:r>
    </w:p>
    <w:p w14:paraId="48CA6A0D" w14:textId="77777777" w:rsidR="00EB7632" w:rsidRDefault="00EB7632" w:rsidP="00EB7632">
      <w:r>
        <w:t xml:space="preserve">         0   -0.1850         0   -2.7882         0   52.5880         0</w:t>
      </w:r>
    </w:p>
    <w:p w14:paraId="1853407A" w14:textId="77777777" w:rsidR="00EB7632" w:rsidRDefault="00EB7632" w:rsidP="00EB7632">
      <w:r>
        <w:t xml:space="preserve">    0.1461         0    0.4565         0   -2.3647         0   59.4228</w:t>
      </w:r>
    </w:p>
    <w:p w14:paraId="4CDD544C" w14:textId="77777777" w:rsidR="00EB7632" w:rsidRDefault="00EB7632" w:rsidP="00EB7632">
      <w:r>
        <w:t xml:space="preserve">         0    0.1461         0    0.4565         0   -2.3647         0</w:t>
      </w:r>
    </w:p>
    <w:p w14:paraId="61F7C87D" w14:textId="77777777" w:rsidR="00EB7632" w:rsidRDefault="00EB7632" w:rsidP="00EB7632">
      <w:r>
        <w:t xml:space="preserve">    0.1211         0   -2.3852         0   -1.0506         0    0.0931</w:t>
      </w:r>
    </w:p>
    <w:p w14:paraId="79D35E4A" w14:textId="77777777" w:rsidR="00EB7632" w:rsidRDefault="00EB7632" w:rsidP="00EB7632">
      <w:r>
        <w:t xml:space="preserve">         0    0.1211         0   -2.3852         0   -1.0506         0</w:t>
      </w:r>
    </w:p>
    <w:p w14:paraId="3CD538E4" w14:textId="77777777" w:rsidR="00EB7632" w:rsidRDefault="00EB7632" w:rsidP="00EB7632">
      <w:r>
        <w:t xml:space="preserve">   -1.3232         0   -0.8509         0   -1.9547         0   -0.1359</w:t>
      </w:r>
    </w:p>
    <w:p w14:paraId="5AF44DFB" w14:textId="77777777" w:rsidR="00EB7632" w:rsidRDefault="00EB7632" w:rsidP="00EB7632">
      <w:r>
        <w:t xml:space="preserve">         0   -1.3232         0   -0.8509         0   -1.9547         0</w:t>
      </w:r>
    </w:p>
    <w:p w14:paraId="69607723" w14:textId="77777777" w:rsidR="00EB7632" w:rsidRDefault="00EB7632" w:rsidP="00EB7632">
      <w:r>
        <w:t xml:space="preserve">   12.6204         0   -1.4101         0    0.5272         0   -0.0041</w:t>
      </w:r>
    </w:p>
    <w:p w14:paraId="34C77B91" w14:textId="77777777" w:rsidR="00EB7632" w:rsidRDefault="00EB7632" w:rsidP="00EB7632">
      <w:r>
        <w:t xml:space="preserve">         0   12.6204         0   -1.4101         0    0.5272         0</w:t>
      </w:r>
    </w:p>
    <w:p w14:paraId="63DC3B32" w14:textId="77777777" w:rsidR="00EB7632" w:rsidRDefault="00EB7632" w:rsidP="00EB7632">
      <w:r>
        <w:t xml:space="preserve">   -1.2113         0    7.8882         0   -0.8856         0    0.5261</w:t>
      </w:r>
    </w:p>
    <w:p w14:paraId="12D7DEFC" w14:textId="77777777" w:rsidR="00EB7632" w:rsidRDefault="00EB7632" w:rsidP="00EB7632">
      <w:r>
        <w:t xml:space="preserve">         0   -1.2113         0    7.8882         0   -0.8856         0</w:t>
      </w:r>
    </w:p>
    <w:p w14:paraId="7E9219A6" w14:textId="77777777" w:rsidR="00EB7632" w:rsidRDefault="00EB7632" w:rsidP="00EB7632">
      <w:r>
        <w:t xml:space="preserve">   -0.1688         0   -1.5984         0    5.6929         0   -1.1650</w:t>
      </w:r>
    </w:p>
    <w:p w14:paraId="45EEE6AC" w14:textId="77777777" w:rsidR="00EB7632" w:rsidRDefault="00EB7632" w:rsidP="00EB7632">
      <w:r>
        <w:t xml:space="preserve">         0   -0.1688         0   -1.5984         0    5.6929         0</w:t>
      </w:r>
    </w:p>
    <w:p w14:paraId="79142794" w14:textId="77777777" w:rsidR="00EB7632" w:rsidRDefault="00EB7632" w:rsidP="00EB7632">
      <w:r>
        <w:t xml:space="preserve">    0.1275         0    0.5942         0   -1.2458         0    8.4291</w:t>
      </w:r>
    </w:p>
    <w:p w14:paraId="153F4377" w14:textId="77777777" w:rsidR="00EB7632" w:rsidRDefault="00EB7632" w:rsidP="00EB7632">
      <w:r>
        <w:t xml:space="preserve">         0    0.1275         0    0.5942         0   -1.2458         0</w:t>
      </w:r>
    </w:p>
    <w:p w14:paraId="370BF8E2" w14:textId="77777777" w:rsidR="00EB7632" w:rsidRDefault="00EB7632" w:rsidP="00EB7632">
      <w:r>
        <w:t xml:space="preserve">   -0.7250         0   -2.1244         0   -1.0458         0   -0.1293</w:t>
      </w:r>
    </w:p>
    <w:p w14:paraId="6157C8F8" w14:textId="77777777" w:rsidR="00EB7632" w:rsidRDefault="00EB7632" w:rsidP="00EB7632">
      <w:r>
        <w:t xml:space="preserve">         0   -0.7250         0   -2.1244         0   -1.0458         0</w:t>
      </w:r>
    </w:p>
    <w:p w14:paraId="7FC5CE3F" w14:textId="77777777" w:rsidR="00EB7632" w:rsidRDefault="00EB7632" w:rsidP="00EB7632">
      <w:r>
        <w:lastRenderedPageBreak/>
        <w:t xml:space="preserve">   -1.1275         0   -1.4569         0   -1.4468         0   -0.4136</w:t>
      </w:r>
    </w:p>
    <w:p w14:paraId="62864643" w14:textId="77777777" w:rsidR="00EB7632" w:rsidRDefault="00EB7632" w:rsidP="00EB7632">
      <w:r>
        <w:t xml:space="preserve">         0   -1.1275         0   -1.4569         0   -1.4468         0</w:t>
      </w:r>
    </w:p>
    <w:p w14:paraId="54427073" w14:textId="77777777" w:rsidR="00EB7632" w:rsidRDefault="00EB7632" w:rsidP="00EB7632"/>
    <w:p w14:paraId="13E0CC23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20424D2" w14:textId="77777777" w:rsidR="00EB7632" w:rsidRDefault="00EB7632" w:rsidP="00EB7632"/>
    <w:p w14:paraId="6405586A" w14:textId="77777777" w:rsidR="00EB7632" w:rsidRDefault="00EB7632" w:rsidP="00EB7632">
      <w:r>
        <w:t xml:space="preserve">         0    0.1211         0   -1.3232         0   12.6204         0</w:t>
      </w:r>
    </w:p>
    <w:p w14:paraId="3C1DC954" w14:textId="77777777" w:rsidR="00EB7632" w:rsidRDefault="00EB7632" w:rsidP="00EB7632">
      <w:r>
        <w:t xml:space="preserve">    0.1461         0    0.1211         0   -1.3232         0   12.6204</w:t>
      </w:r>
    </w:p>
    <w:p w14:paraId="5DC167CB" w14:textId="77777777" w:rsidR="00EB7632" w:rsidRDefault="00EB7632" w:rsidP="00EB7632">
      <w:r>
        <w:t xml:space="preserve">         0   -2.3852         0   -0.8509         0   -1.4101         0</w:t>
      </w:r>
    </w:p>
    <w:p w14:paraId="5FB7AD23" w14:textId="77777777" w:rsidR="00EB7632" w:rsidRDefault="00EB7632" w:rsidP="00EB7632">
      <w:r>
        <w:t xml:space="preserve">    0.4565         0   -2.3852         0   -0.8509         0   -1.4101</w:t>
      </w:r>
    </w:p>
    <w:p w14:paraId="247A021D" w14:textId="77777777" w:rsidR="00EB7632" w:rsidRDefault="00EB7632" w:rsidP="00EB7632">
      <w:r>
        <w:t xml:space="preserve">         0   -1.0506         0   -1.9547         0    0.5272         0</w:t>
      </w:r>
    </w:p>
    <w:p w14:paraId="77AFE9AC" w14:textId="77777777" w:rsidR="00EB7632" w:rsidRDefault="00EB7632" w:rsidP="00EB7632">
      <w:r>
        <w:t xml:space="preserve">   -2.3647         0   -1.0506         0   -1.9547         0    0.5272</w:t>
      </w:r>
    </w:p>
    <w:p w14:paraId="32A47534" w14:textId="77777777" w:rsidR="00EB7632" w:rsidRDefault="00EB7632" w:rsidP="00EB7632">
      <w:r>
        <w:t xml:space="preserve">         0    0.0931         0   -0.1359         0   -0.0041         0</w:t>
      </w:r>
    </w:p>
    <w:p w14:paraId="6A312055" w14:textId="77777777" w:rsidR="00EB7632" w:rsidRDefault="00EB7632" w:rsidP="00EB7632">
      <w:r>
        <w:t xml:space="preserve">   59.4228         0    0.0931         0   -0.1359         0   -0.0041</w:t>
      </w:r>
    </w:p>
    <w:p w14:paraId="79B251EA" w14:textId="77777777" w:rsidR="00EB7632" w:rsidRDefault="00EB7632" w:rsidP="00EB7632">
      <w:r>
        <w:t xml:space="preserve">         0   47.4440         0   -1.7469         0    0.4901         0</w:t>
      </w:r>
    </w:p>
    <w:p w14:paraId="48FD7392" w14:textId="77777777" w:rsidR="00EB7632" w:rsidRDefault="00EB7632" w:rsidP="00EB7632">
      <w:r>
        <w:t xml:space="preserve">    0.0931         0   47.4440         0   -1.7469         0    0.4901</w:t>
      </w:r>
    </w:p>
    <w:p w14:paraId="3E4781BB" w14:textId="77777777" w:rsidR="00EB7632" w:rsidRDefault="00EB7632" w:rsidP="00EB7632">
      <w:r>
        <w:t xml:space="preserve">         0   -1.7469         0   45.8057         0   -0.1196         0</w:t>
      </w:r>
    </w:p>
    <w:p w14:paraId="5848A6AB" w14:textId="77777777" w:rsidR="00EB7632" w:rsidRDefault="00EB7632" w:rsidP="00EB7632">
      <w:r>
        <w:t xml:space="preserve">   -0.1359         0   -1.7469         0   45.8057         0   -0.1196</w:t>
      </w:r>
    </w:p>
    <w:p w14:paraId="762ECFC0" w14:textId="77777777" w:rsidR="00EB7632" w:rsidRDefault="00EB7632" w:rsidP="00EB7632">
      <w:r>
        <w:t xml:space="preserve">         0    0.4901         0   -0.1196         0   47.6383         0</w:t>
      </w:r>
    </w:p>
    <w:p w14:paraId="7CE4EC96" w14:textId="77777777" w:rsidR="00EB7632" w:rsidRDefault="00EB7632" w:rsidP="00EB7632">
      <w:r>
        <w:t xml:space="preserve">   -0.0041         0    0.4901         0   -0.1196         0   47.6383</w:t>
      </w:r>
    </w:p>
    <w:p w14:paraId="75552FCC" w14:textId="77777777" w:rsidR="00EB7632" w:rsidRDefault="00EB7632" w:rsidP="00EB7632">
      <w:r>
        <w:t xml:space="preserve">         0    0.7347         0    0.8893         0   -0.5208         0</w:t>
      </w:r>
    </w:p>
    <w:p w14:paraId="6017A84F" w14:textId="77777777" w:rsidR="00EB7632" w:rsidRDefault="00EB7632" w:rsidP="00EB7632">
      <w:r>
        <w:t xml:space="preserve">    0.5261         0    0.7347         0    0.8893         0   -0.5208</w:t>
      </w:r>
    </w:p>
    <w:p w14:paraId="06A0BAA4" w14:textId="77777777" w:rsidR="00EB7632" w:rsidRDefault="00EB7632" w:rsidP="00EB7632">
      <w:r>
        <w:t xml:space="preserve">         0    0.5893         0    0.9373         0    0.1639         0</w:t>
      </w:r>
    </w:p>
    <w:p w14:paraId="5F24D42F" w14:textId="77777777" w:rsidR="00EB7632" w:rsidRDefault="00EB7632" w:rsidP="00EB7632">
      <w:r>
        <w:t xml:space="preserve">   -1.1650         0    0.5893         0    0.9373         0    0.1639</w:t>
      </w:r>
    </w:p>
    <w:p w14:paraId="22ECE82B" w14:textId="77777777" w:rsidR="00EB7632" w:rsidRDefault="00EB7632" w:rsidP="00EB7632">
      <w:r>
        <w:t xml:space="preserve">         0    0.2248         0    0.1907         0   -0.0354         0</w:t>
      </w:r>
    </w:p>
    <w:p w14:paraId="75936BF8" w14:textId="77777777" w:rsidR="00EB7632" w:rsidRDefault="00EB7632" w:rsidP="00EB7632">
      <w:r>
        <w:t xml:space="preserve">    8.4291         0    0.2248         0    0.1907         0   -0.0354</w:t>
      </w:r>
    </w:p>
    <w:p w14:paraId="33A20BB2" w14:textId="77777777" w:rsidR="00EB7632" w:rsidRDefault="00EB7632" w:rsidP="00EB7632">
      <w:r>
        <w:t xml:space="preserve">         0    3.5740         0   -0.2005         0    0.4870         0</w:t>
      </w:r>
    </w:p>
    <w:p w14:paraId="6AA77637" w14:textId="77777777" w:rsidR="00EB7632" w:rsidRDefault="00EB7632" w:rsidP="00EB7632">
      <w:r>
        <w:t xml:space="preserve">   -0.1293         0    3.5740         0   -0.2005         0    0.4870</w:t>
      </w:r>
    </w:p>
    <w:p w14:paraId="356F11EB" w14:textId="77777777" w:rsidR="00EB7632" w:rsidRDefault="00EB7632" w:rsidP="00EB7632">
      <w:r>
        <w:t xml:space="preserve">         0   -0.2525         0    3.0136         0    0.1483         0</w:t>
      </w:r>
    </w:p>
    <w:p w14:paraId="010F3A78" w14:textId="77777777" w:rsidR="00EB7632" w:rsidRDefault="00EB7632" w:rsidP="00EB7632">
      <w:r>
        <w:t xml:space="preserve">   -0.4136         0   -0.2525         0    3.0136         0    0.1483</w:t>
      </w:r>
    </w:p>
    <w:p w14:paraId="4042B5C1" w14:textId="77777777" w:rsidR="00EB7632" w:rsidRDefault="00EB7632" w:rsidP="00EB7632"/>
    <w:p w14:paraId="5A4394BD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DAE03FA" w14:textId="77777777" w:rsidR="00EB7632" w:rsidRDefault="00EB7632" w:rsidP="00EB7632"/>
    <w:p w14:paraId="47DB8E8C" w14:textId="77777777" w:rsidR="00EB7632" w:rsidRDefault="00EB7632" w:rsidP="00EB7632">
      <w:r>
        <w:t xml:space="preserve">   -1.2113         0   -0.1688         0    0.1275         0   -0.7250</w:t>
      </w:r>
    </w:p>
    <w:p w14:paraId="4CF86D18" w14:textId="77777777" w:rsidR="00EB7632" w:rsidRDefault="00EB7632" w:rsidP="00EB7632">
      <w:r>
        <w:lastRenderedPageBreak/>
        <w:t xml:space="preserve">         0   -1.2113         0   -0.1688         0    0.1275         0</w:t>
      </w:r>
    </w:p>
    <w:p w14:paraId="717E228F" w14:textId="77777777" w:rsidR="00EB7632" w:rsidRDefault="00EB7632" w:rsidP="00EB7632">
      <w:r>
        <w:t xml:space="preserve">    7.8882         0   -1.5984         0    0.5942         0   -2.1244</w:t>
      </w:r>
    </w:p>
    <w:p w14:paraId="0F00B6EC" w14:textId="77777777" w:rsidR="00EB7632" w:rsidRDefault="00EB7632" w:rsidP="00EB7632">
      <w:r>
        <w:t xml:space="preserve">         0    7.8882         0   -1.5984         0    0.5942         0</w:t>
      </w:r>
    </w:p>
    <w:p w14:paraId="29762FA9" w14:textId="77777777" w:rsidR="00EB7632" w:rsidRDefault="00EB7632" w:rsidP="00EB7632">
      <w:r>
        <w:t xml:space="preserve">   -0.8856         0    5.6929         0   -1.2458         0   -1.0458</w:t>
      </w:r>
    </w:p>
    <w:p w14:paraId="360F3B84" w14:textId="77777777" w:rsidR="00EB7632" w:rsidRDefault="00EB7632" w:rsidP="00EB7632">
      <w:r>
        <w:t xml:space="preserve">         0   -0.8856         0    5.6929         0   -1.2458         0</w:t>
      </w:r>
    </w:p>
    <w:p w14:paraId="016AF79F" w14:textId="77777777" w:rsidR="00EB7632" w:rsidRDefault="00EB7632" w:rsidP="00EB7632">
      <w:r>
        <w:t xml:space="preserve">    0.5261         0   -1.1650         0    8.4291         0   -0.1293</w:t>
      </w:r>
    </w:p>
    <w:p w14:paraId="7FAA38DE" w14:textId="77777777" w:rsidR="00EB7632" w:rsidRDefault="00EB7632" w:rsidP="00EB7632">
      <w:r>
        <w:t xml:space="preserve">         0    0.5261         0   -1.1650         0    8.4291         0</w:t>
      </w:r>
    </w:p>
    <w:p w14:paraId="4054A000" w14:textId="77777777" w:rsidR="00EB7632" w:rsidRDefault="00EB7632" w:rsidP="00EB7632">
      <w:r>
        <w:t xml:space="preserve">    0.7347         0    0.5893         0    0.2248         0    3.5740</w:t>
      </w:r>
    </w:p>
    <w:p w14:paraId="098AEF0E" w14:textId="77777777" w:rsidR="00EB7632" w:rsidRDefault="00EB7632" w:rsidP="00EB7632">
      <w:r>
        <w:t xml:space="preserve">         0    0.7347         0    0.5893         0    0.2248         0</w:t>
      </w:r>
    </w:p>
    <w:p w14:paraId="32019167" w14:textId="77777777" w:rsidR="00EB7632" w:rsidRDefault="00EB7632" w:rsidP="00EB7632">
      <w:r>
        <w:t xml:space="preserve">    0.8893         0    0.9373         0    0.1907         0   -0.2005</w:t>
      </w:r>
    </w:p>
    <w:p w14:paraId="0133E16E" w14:textId="77777777" w:rsidR="00EB7632" w:rsidRDefault="00EB7632" w:rsidP="00EB7632">
      <w:r>
        <w:t xml:space="preserve">         0    0.8893         0    0.9373         0    0.1907         0</w:t>
      </w:r>
    </w:p>
    <w:p w14:paraId="3E5BF79A" w14:textId="77777777" w:rsidR="00EB7632" w:rsidRDefault="00EB7632" w:rsidP="00EB7632">
      <w:r>
        <w:t xml:space="preserve">   -0.5208         0    0.1639         0   -0.0354         0    0.4870</w:t>
      </w:r>
    </w:p>
    <w:p w14:paraId="6936A317" w14:textId="77777777" w:rsidR="00EB7632" w:rsidRDefault="00EB7632" w:rsidP="00EB7632">
      <w:r>
        <w:t xml:space="preserve">         0   -0.5208         0    0.1639         0   -0.0354         0</w:t>
      </w:r>
    </w:p>
    <w:p w14:paraId="701B8DFB" w14:textId="77777777" w:rsidR="00EB7632" w:rsidRDefault="00EB7632" w:rsidP="00EB7632">
      <w:r>
        <w:t xml:space="preserve">   44.2935         0   -1.6787         0    0.1689         0   -1.0658</w:t>
      </w:r>
    </w:p>
    <w:p w14:paraId="6C22D436" w14:textId="77777777" w:rsidR="00EB7632" w:rsidRDefault="00EB7632" w:rsidP="00EB7632">
      <w:r>
        <w:t xml:space="preserve">         0   44.2935         0   -1.6787         0    0.1689         0</w:t>
      </w:r>
    </w:p>
    <w:p w14:paraId="0F34098A" w14:textId="77777777" w:rsidR="00EB7632" w:rsidRDefault="00EB7632" w:rsidP="00EB7632">
      <w:r>
        <w:t xml:space="preserve">   -1.6787         0   43.1120         0   -0.6736         0   -1.8125</w:t>
      </w:r>
    </w:p>
    <w:p w14:paraId="5A5EB897" w14:textId="77777777" w:rsidR="00EB7632" w:rsidRDefault="00EB7632" w:rsidP="00EB7632">
      <w:r>
        <w:t xml:space="preserve">         0   -1.6787         0   43.1120         0   -0.6736         0</w:t>
      </w:r>
    </w:p>
    <w:p w14:paraId="7EDC614D" w14:textId="77777777" w:rsidR="00EB7632" w:rsidRDefault="00EB7632" w:rsidP="00EB7632">
      <w:r>
        <w:t xml:space="preserve">    0.1689         0   -0.6736         0   46.1575         0   -0.0044</w:t>
      </w:r>
    </w:p>
    <w:p w14:paraId="678DCF1E" w14:textId="77777777" w:rsidR="00EB7632" w:rsidRDefault="00EB7632" w:rsidP="00EB7632">
      <w:r>
        <w:t xml:space="preserve">         0    0.1689         0   -0.6736         0   46.1575         0</w:t>
      </w:r>
    </w:p>
    <w:p w14:paraId="464F8D63" w14:textId="77777777" w:rsidR="00EB7632" w:rsidRDefault="00EB7632" w:rsidP="00EB7632">
      <w:r>
        <w:t xml:space="preserve">   -1.0658         0   -1.8125         0   -0.0044         0   40.9552</w:t>
      </w:r>
    </w:p>
    <w:p w14:paraId="74EFE07C" w14:textId="77777777" w:rsidR="00EB7632" w:rsidRDefault="00EB7632" w:rsidP="00EB7632">
      <w:r>
        <w:t xml:space="preserve">         0   -1.0658         0   -1.8125         0   -0.0044         0</w:t>
      </w:r>
    </w:p>
    <w:p w14:paraId="3183E6DD" w14:textId="77777777" w:rsidR="00EB7632" w:rsidRDefault="00EB7632" w:rsidP="00EB7632">
      <w:r>
        <w:t xml:space="preserve">   -0.8840         0   -1.2405         0    0.1541         0   -2.6410</w:t>
      </w:r>
    </w:p>
    <w:p w14:paraId="2C3C82D4" w14:textId="77777777" w:rsidR="00EB7632" w:rsidRDefault="00EB7632" w:rsidP="00EB7632">
      <w:r>
        <w:t xml:space="preserve">         0   -0.8840         0   -1.2405         0    0.1541         0</w:t>
      </w:r>
    </w:p>
    <w:p w14:paraId="2873D0FD" w14:textId="77777777" w:rsidR="00EB7632" w:rsidRDefault="00EB7632" w:rsidP="00EB7632"/>
    <w:p w14:paraId="7E2548CE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767114D" w14:textId="77777777" w:rsidR="00EB7632" w:rsidRDefault="00EB7632" w:rsidP="00EB7632"/>
    <w:p w14:paraId="480FAA96" w14:textId="77777777" w:rsidR="00EB7632" w:rsidRDefault="00EB7632" w:rsidP="00EB7632">
      <w:r>
        <w:t xml:space="preserve">         0   -1.1275         0</w:t>
      </w:r>
    </w:p>
    <w:p w14:paraId="1C1020D3" w14:textId="77777777" w:rsidR="00EB7632" w:rsidRDefault="00EB7632" w:rsidP="00EB7632">
      <w:r>
        <w:t xml:space="preserve">   -0.7250         0   -1.1275</w:t>
      </w:r>
    </w:p>
    <w:p w14:paraId="31C7FA72" w14:textId="77777777" w:rsidR="00EB7632" w:rsidRDefault="00EB7632" w:rsidP="00EB7632">
      <w:r>
        <w:t xml:space="preserve">         0   -1.4569         0</w:t>
      </w:r>
    </w:p>
    <w:p w14:paraId="5FDFBF4E" w14:textId="77777777" w:rsidR="00EB7632" w:rsidRDefault="00EB7632" w:rsidP="00EB7632">
      <w:r>
        <w:t xml:space="preserve">   -2.1244         0   -1.4569</w:t>
      </w:r>
    </w:p>
    <w:p w14:paraId="25BAEFA6" w14:textId="77777777" w:rsidR="00EB7632" w:rsidRDefault="00EB7632" w:rsidP="00EB7632">
      <w:r>
        <w:t xml:space="preserve">         0   -1.4468         0</w:t>
      </w:r>
    </w:p>
    <w:p w14:paraId="0F8884C1" w14:textId="77777777" w:rsidR="00EB7632" w:rsidRDefault="00EB7632" w:rsidP="00EB7632">
      <w:r>
        <w:t xml:space="preserve">   -1.0458         0   -1.4468</w:t>
      </w:r>
    </w:p>
    <w:p w14:paraId="0359A49A" w14:textId="77777777" w:rsidR="00EB7632" w:rsidRDefault="00EB7632" w:rsidP="00EB7632">
      <w:r>
        <w:t xml:space="preserve">         0   -0.4136         0</w:t>
      </w:r>
    </w:p>
    <w:p w14:paraId="210C5C2C" w14:textId="77777777" w:rsidR="00EB7632" w:rsidRDefault="00EB7632" w:rsidP="00EB7632">
      <w:r>
        <w:t xml:space="preserve">   -0.1293         0   -0.4136</w:t>
      </w:r>
    </w:p>
    <w:p w14:paraId="7238CE9C" w14:textId="77777777" w:rsidR="00EB7632" w:rsidRDefault="00EB7632" w:rsidP="00EB7632">
      <w:r>
        <w:lastRenderedPageBreak/>
        <w:t xml:space="preserve">         0   -0.2525         0</w:t>
      </w:r>
    </w:p>
    <w:p w14:paraId="085B3395" w14:textId="77777777" w:rsidR="00EB7632" w:rsidRDefault="00EB7632" w:rsidP="00EB7632">
      <w:r>
        <w:t xml:space="preserve">    3.5740         0   -0.2525</w:t>
      </w:r>
    </w:p>
    <w:p w14:paraId="2DD686D0" w14:textId="77777777" w:rsidR="00EB7632" w:rsidRDefault="00EB7632" w:rsidP="00EB7632">
      <w:r>
        <w:t xml:space="preserve">         0    3.0136         0</w:t>
      </w:r>
    </w:p>
    <w:p w14:paraId="19FEAF6F" w14:textId="77777777" w:rsidR="00EB7632" w:rsidRDefault="00EB7632" w:rsidP="00EB7632">
      <w:r>
        <w:t xml:space="preserve">   -0.2005         0    3.0136</w:t>
      </w:r>
    </w:p>
    <w:p w14:paraId="5A9CEEF1" w14:textId="77777777" w:rsidR="00EB7632" w:rsidRDefault="00EB7632" w:rsidP="00EB7632">
      <w:r>
        <w:t xml:space="preserve">         0    0.1483         0</w:t>
      </w:r>
    </w:p>
    <w:p w14:paraId="5187878A" w14:textId="77777777" w:rsidR="00EB7632" w:rsidRDefault="00EB7632" w:rsidP="00EB7632">
      <w:r>
        <w:t xml:space="preserve">    0.4870         0    0.1483</w:t>
      </w:r>
    </w:p>
    <w:p w14:paraId="576799DD" w14:textId="77777777" w:rsidR="00EB7632" w:rsidRDefault="00EB7632" w:rsidP="00EB7632">
      <w:r>
        <w:t xml:space="preserve">         0   -0.8840         0</w:t>
      </w:r>
    </w:p>
    <w:p w14:paraId="3C86A03B" w14:textId="77777777" w:rsidR="00EB7632" w:rsidRDefault="00EB7632" w:rsidP="00EB7632">
      <w:r>
        <w:t xml:space="preserve">   -1.0658         0   -0.8840</w:t>
      </w:r>
    </w:p>
    <w:p w14:paraId="13BDD552" w14:textId="77777777" w:rsidR="00EB7632" w:rsidRDefault="00EB7632" w:rsidP="00EB7632">
      <w:r>
        <w:t xml:space="preserve">         0   -1.2405         0</w:t>
      </w:r>
    </w:p>
    <w:p w14:paraId="74AD751D" w14:textId="77777777" w:rsidR="00EB7632" w:rsidRDefault="00EB7632" w:rsidP="00EB7632">
      <w:r>
        <w:t xml:space="preserve">   -1.8125         0   -1.2405</w:t>
      </w:r>
    </w:p>
    <w:p w14:paraId="3D72E0EE" w14:textId="77777777" w:rsidR="00EB7632" w:rsidRDefault="00EB7632" w:rsidP="00EB7632">
      <w:r>
        <w:t xml:space="preserve">         0    0.1541         0</w:t>
      </w:r>
    </w:p>
    <w:p w14:paraId="7B2BECFD" w14:textId="77777777" w:rsidR="00EB7632" w:rsidRDefault="00EB7632" w:rsidP="00EB7632">
      <w:r>
        <w:t xml:space="preserve">   -0.0044         0    0.1541</w:t>
      </w:r>
    </w:p>
    <w:p w14:paraId="5F2FA0A4" w14:textId="77777777" w:rsidR="00EB7632" w:rsidRDefault="00EB7632" w:rsidP="00EB7632">
      <w:r>
        <w:t xml:space="preserve">         0   -2.6410         0</w:t>
      </w:r>
    </w:p>
    <w:p w14:paraId="4132A1CC" w14:textId="77777777" w:rsidR="00EB7632" w:rsidRDefault="00EB7632" w:rsidP="00EB7632">
      <w:r>
        <w:t xml:space="preserve">   40.9552         0   -2.6410</w:t>
      </w:r>
    </w:p>
    <w:p w14:paraId="4E75F05E" w14:textId="77777777" w:rsidR="00EB7632" w:rsidRDefault="00EB7632" w:rsidP="00EB7632">
      <w:r>
        <w:t xml:space="preserve">         0   40.0006         0</w:t>
      </w:r>
    </w:p>
    <w:p w14:paraId="1D931726" w14:textId="77777777" w:rsidR="00EB7632" w:rsidRDefault="00EB7632" w:rsidP="00EB7632">
      <w:r>
        <w:t xml:space="preserve">   -2.6410         0   40.0006</w:t>
      </w:r>
    </w:p>
    <w:p w14:paraId="2EEBCDD8" w14:textId="77777777" w:rsidR="00EB7632" w:rsidRDefault="00EB7632" w:rsidP="00EB7632"/>
    <w:p w14:paraId="2744A46C" w14:textId="77777777" w:rsidR="00EB7632" w:rsidRDefault="00EB7632" w:rsidP="00EB7632"/>
    <w:p w14:paraId="0F648B9E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1F4CF1B6" w14:textId="77777777" w:rsidR="00EB7632" w:rsidRDefault="00EB7632" w:rsidP="00EB7632"/>
    <w:p w14:paraId="65E18744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80F25BB" w14:textId="77777777" w:rsidR="00EB7632" w:rsidRDefault="00EB7632" w:rsidP="00EB7632"/>
    <w:p w14:paraId="18272B3C" w14:textId="77777777" w:rsidR="00EB7632" w:rsidRDefault="00EB7632" w:rsidP="00EB7632">
      <w:r>
        <w:t xml:space="preserve">  -37.6264         0    1.5464         0   -0.6720         0   -0.1107</w:t>
      </w:r>
    </w:p>
    <w:p w14:paraId="31B26E65" w14:textId="77777777" w:rsidR="00EB7632" w:rsidRDefault="00EB7632" w:rsidP="00EB7632">
      <w:r>
        <w:t xml:space="preserve">         0  -37.6264         0    1.5464         0   -0.6720         0</w:t>
      </w:r>
    </w:p>
    <w:p w14:paraId="2541EB1D" w14:textId="77777777" w:rsidR="00EB7632" w:rsidRDefault="00EB7632" w:rsidP="00EB7632">
      <w:r>
        <w:t xml:space="preserve">    4.2933         0  -31.6413         0    0.9629         0    0.7200</w:t>
      </w:r>
    </w:p>
    <w:p w14:paraId="6CE589E1" w14:textId="77777777" w:rsidR="00EB7632" w:rsidRDefault="00EB7632" w:rsidP="00EB7632">
      <w:r>
        <w:t xml:space="preserve">         0    4.2933         0  -31.6413         0    0.9629         0</w:t>
      </w:r>
    </w:p>
    <w:p w14:paraId="3CE76E7B" w14:textId="77777777" w:rsidR="00EB7632" w:rsidRDefault="00EB7632" w:rsidP="00EB7632">
      <w:r>
        <w:t xml:space="preserve">    0.8093         0    1.2341         0  -27.8578         0    1.1399</w:t>
      </w:r>
    </w:p>
    <w:p w14:paraId="15863456" w14:textId="77777777" w:rsidR="00EB7632" w:rsidRDefault="00EB7632" w:rsidP="00EB7632">
      <w:r>
        <w:t xml:space="preserve">         0    0.8093         0    1.2341         0  -27.8578         0</w:t>
      </w:r>
    </w:p>
    <w:p w14:paraId="58927DF0" w14:textId="77777777" w:rsidR="00EB7632" w:rsidRDefault="00EB7632" w:rsidP="00EB7632">
      <w:r>
        <w:t xml:space="preserve">    0.5299         0    0.8596         0    0.5320         0  -30.9168</w:t>
      </w:r>
    </w:p>
    <w:p w14:paraId="06F650F5" w14:textId="77777777" w:rsidR="00EB7632" w:rsidRDefault="00EB7632" w:rsidP="00EB7632">
      <w:r>
        <w:t xml:space="preserve">         0    0.5299         0    0.8596         0    0.5320         0</w:t>
      </w:r>
    </w:p>
    <w:p w14:paraId="328C88A4" w14:textId="77777777" w:rsidR="00EB7632" w:rsidRDefault="00EB7632" w:rsidP="00EB7632">
      <w:r>
        <w:t xml:space="preserve">    0.7081         0    1.8371         0    0.0358         0    0.4518</w:t>
      </w:r>
    </w:p>
    <w:p w14:paraId="5462D9E9" w14:textId="77777777" w:rsidR="00EB7632" w:rsidRDefault="00EB7632" w:rsidP="00EB7632">
      <w:r>
        <w:t xml:space="preserve">         0    0.7081         0    1.8371         0    0.0358         0</w:t>
      </w:r>
    </w:p>
    <w:p w14:paraId="6F4EB3C8" w14:textId="77777777" w:rsidR="00EB7632" w:rsidRDefault="00EB7632" w:rsidP="00EB7632">
      <w:r>
        <w:t xml:space="preserve">    1.4367         0    0.4766         0    1.9871         0    0.1053</w:t>
      </w:r>
    </w:p>
    <w:p w14:paraId="3953EE53" w14:textId="77777777" w:rsidR="00EB7632" w:rsidRDefault="00EB7632" w:rsidP="00EB7632">
      <w:r>
        <w:t xml:space="preserve">         0    1.4367         0    0.4766         0    1.9871         0</w:t>
      </w:r>
    </w:p>
    <w:p w14:paraId="63EACAEE" w14:textId="77777777" w:rsidR="00EB7632" w:rsidRDefault="00EB7632" w:rsidP="00EB7632">
      <w:r>
        <w:lastRenderedPageBreak/>
        <w:t xml:space="preserve">   -5.5799         0   -0.6061         0   -0.4425         0   -0.0880</w:t>
      </w:r>
    </w:p>
    <w:p w14:paraId="4177F210" w14:textId="77777777" w:rsidR="00EB7632" w:rsidRDefault="00EB7632" w:rsidP="00EB7632">
      <w:r>
        <w:t xml:space="preserve">         0   -5.5799         0   -0.6061         0   -0.4425         0</w:t>
      </w:r>
    </w:p>
    <w:p w14:paraId="318E3557" w14:textId="77777777" w:rsidR="00EB7632" w:rsidRDefault="00EB7632" w:rsidP="00EB7632">
      <w:r>
        <w:t xml:space="preserve">    0.8554         0   -4.5530         0   -0.4320         0   -0.2828</w:t>
      </w:r>
    </w:p>
    <w:p w14:paraId="37A1292A" w14:textId="77777777" w:rsidR="00EB7632" w:rsidRDefault="00EB7632" w:rsidP="00EB7632">
      <w:r>
        <w:t xml:space="preserve">         0    0.8554         0   -4.5530         0   -0.4320         0</w:t>
      </w:r>
    </w:p>
    <w:p w14:paraId="3CB512F0" w14:textId="77777777" w:rsidR="00EB7632" w:rsidRDefault="00EB7632" w:rsidP="00EB7632">
      <w:r>
        <w:t xml:space="preserve">    0.2943         0    0.1295         0   -2.8955         0    0.3007</w:t>
      </w:r>
    </w:p>
    <w:p w14:paraId="09A4637F" w14:textId="77777777" w:rsidR="00EB7632" w:rsidRDefault="00EB7632" w:rsidP="00EB7632">
      <w:r>
        <w:t xml:space="preserve">         0    0.2943         0    0.1295         0   -2.8955         0</w:t>
      </w:r>
    </w:p>
    <w:p w14:paraId="0289BE9B" w14:textId="77777777" w:rsidR="00EB7632" w:rsidRDefault="00EB7632" w:rsidP="00EB7632">
      <w:r>
        <w:t xml:space="preserve">    0.0865         0   -0.0124         0   -0.3192         0   -3.7044</w:t>
      </w:r>
    </w:p>
    <w:p w14:paraId="7961EE03" w14:textId="77777777" w:rsidR="00EB7632" w:rsidRDefault="00EB7632" w:rsidP="00EB7632">
      <w:r>
        <w:t xml:space="preserve">         0    0.0865         0   -0.0124         0   -0.3192         0</w:t>
      </w:r>
    </w:p>
    <w:p w14:paraId="3CF4E1A7" w14:textId="77777777" w:rsidR="00EB7632" w:rsidRDefault="00EB7632" w:rsidP="00EB7632">
      <w:r>
        <w:t xml:space="preserve">    0.8509         0    1.0916         0    0.3955         0    0.0581</w:t>
      </w:r>
    </w:p>
    <w:p w14:paraId="1981981D" w14:textId="77777777" w:rsidR="00EB7632" w:rsidRDefault="00EB7632" w:rsidP="00EB7632">
      <w:r>
        <w:t xml:space="preserve">         0    0.8509         0    1.0916         0    0.3955         0</w:t>
      </w:r>
    </w:p>
    <w:p w14:paraId="1BB55F36" w14:textId="77777777" w:rsidR="00EB7632" w:rsidRDefault="00EB7632" w:rsidP="00EB7632">
      <w:r>
        <w:t xml:space="preserve">    0.7144         0    0.6224         0    1.1366         0    0.3524</w:t>
      </w:r>
    </w:p>
    <w:p w14:paraId="181269D2" w14:textId="77777777" w:rsidR="00EB7632" w:rsidRDefault="00EB7632" w:rsidP="00EB7632">
      <w:r>
        <w:t xml:space="preserve">         0    0.7144         0    0.6224         0    1.1366         0</w:t>
      </w:r>
    </w:p>
    <w:p w14:paraId="1572508B" w14:textId="77777777" w:rsidR="00EB7632" w:rsidRDefault="00EB7632" w:rsidP="00EB7632"/>
    <w:p w14:paraId="5D88A143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D9F6D17" w14:textId="77777777" w:rsidR="00EB7632" w:rsidRDefault="00EB7632" w:rsidP="00EB7632"/>
    <w:p w14:paraId="4828FED2" w14:textId="77777777" w:rsidR="00EB7632" w:rsidRDefault="00EB7632" w:rsidP="00EB7632">
      <w:r>
        <w:t xml:space="preserve">         0   -0.8950         0    0.0213         0    5.9243         0</w:t>
      </w:r>
    </w:p>
    <w:p w14:paraId="67C4949B" w14:textId="77777777" w:rsidR="00EB7632" w:rsidRDefault="00EB7632" w:rsidP="00EB7632">
      <w:r>
        <w:t xml:space="preserve">   -0.1107         0   -0.8950         0    0.0213         0    5.9243</w:t>
      </w:r>
    </w:p>
    <w:p w14:paraId="7B85E1BC" w14:textId="77777777" w:rsidR="00EB7632" w:rsidRDefault="00EB7632" w:rsidP="00EB7632">
      <w:r>
        <w:t xml:space="preserve">         0    1.2609         0   -0.4488         0   -0.1346         0</w:t>
      </w:r>
    </w:p>
    <w:p w14:paraId="5A31EAEC" w14:textId="77777777" w:rsidR="00EB7632" w:rsidRDefault="00EB7632" w:rsidP="00EB7632">
      <w:r>
        <w:t xml:space="preserve">    0.7200         0    1.2609         0   -0.4488         0   -0.1346</w:t>
      </w:r>
    </w:p>
    <w:p w14:paraId="480E42DD" w14:textId="77777777" w:rsidR="00EB7632" w:rsidRDefault="00EB7632" w:rsidP="00EB7632">
      <w:r>
        <w:t xml:space="preserve">         0    0.2265         0    1.9182         0    0.6381         0</w:t>
      </w:r>
    </w:p>
    <w:p w14:paraId="6627FE09" w14:textId="77777777" w:rsidR="00EB7632" w:rsidRDefault="00EB7632" w:rsidP="00EB7632">
      <w:r>
        <w:t xml:space="preserve">    1.1399         0    0.2265         0    1.9182         0    0.6381</w:t>
      </w:r>
    </w:p>
    <w:p w14:paraId="274992BC" w14:textId="77777777" w:rsidR="00EB7632" w:rsidRDefault="00EB7632" w:rsidP="00EB7632">
      <w:r>
        <w:t xml:space="preserve">         0   -0.1598         0   -0.3605         0    0.0168         0</w:t>
      </w:r>
    </w:p>
    <w:p w14:paraId="4C8F0C9D" w14:textId="77777777" w:rsidR="00EB7632" w:rsidRDefault="00EB7632" w:rsidP="00EB7632">
      <w:r>
        <w:t xml:space="preserve">  -30.9168         0   -0.1598         0   -0.3605         0    0.0168</w:t>
      </w:r>
    </w:p>
    <w:p w14:paraId="26E3C678" w14:textId="77777777" w:rsidR="00EB7632" w:rsidRDefault="00EB7632" w:rsidP="00EB7632">
      <w:r>
        <w:t xml:space="preserve">         0  -25.4964         0    0.3040         0    0.2649         0</w:t>
      </w:r>
    </w:p>
    <w:p w14:paraId="0B419E7F" w14:textId="77777777" w:rsidR="00EB7632" w:rsidRDefault="00EB7632" w:rsidP="00EB7632">
      <w:r>
        <w:t xml:space="preserve">    0.4518         0  -25.4964         0    0.3040         0    0.2649</w:t>
      </w:r>
    </w:p>
    <w:p w14:paraId="6F6A2AC0" w14:textId="77777777" w:rsidR="00EB7632" w:rsidRDefault="00EB7632" w:rsidP="00EB7632">
      <w:r>
        <w:t xml:space="preserve">         0    0.2151         0  -24.9939         0    0.1023         0</w:t>
      </w:r>
    </w:p>
    <w:p w14:paraId="56F705EE" w14:textId="77777777" w:rsidR="00EB7632" w:rsidRDefault="00EB7632" w:rsidP="00EB7632">
      <w:r>
        <w:t xml:space="preserve">    0.1053         0    0.2151         0  -24.9939         0    0.1023</w:t>
      </w:r>
    </w:p>
    <w:p w14:paraId="5DAB50CE" w14:textId="77777777" w:rsidR="00EB7632" w:rsidRDefault="00EB7632" w:rsidP="00EB7632">
      <w:r>
        <w:t xml:space="preserve">         0   -0.3106         0   -0.5514         0  -23.3060         0</w:t>
      </w:r>
    </w:p>
    <w:p w14:paraId="1047C468" w14:textId="77777777" w:rsidR="00EB7632" w:rsidRDefault="00EB7632" w:rsidP="00EB7632">
      <w:r>
        <w:t xml:space="preserve">   -0.0880         0   -0.3106         0   -0.5514         0  -23.3060</w:t>
      </w:r>
    </w:p>
    <w:p w14:paraId="2C468DE5" w14:textId="77777777" w:rsidR="00EB7632" w:rsidRDefault="00EB7632" w:rsidP="00EB7632">
      <w:r>
        <w:t xml:space="preserve">         0   -0.4438         0   -0.3018         0    0.0175         0</w:t>
      </w:r>
    </w:p>
    <w:p w14:paraId="29BE41F1" w14:textId="77777777" w:rsidR="00EB7632" w:rsidRDefault="00EB7632" w:rsidP="00EB7632">
      <w:r>
        <w:t xml:space="preserve">   -0.2828         0   -0.4438         0   -0.3018         0    0.0175</w:t>
      </w:r>
    </w:p>
    <w:p w14:paraId="02F4736D" w14:textId="77777777" w:rsidR="00EB7632" w:rsidRDefault="00EB7632" w:rsidP="00EB7632">
      <w:r>
        <w:t xml:space="preserve">         0   -0.0507         0   -0.0101         0   -0.0490         0</w:t>
      </w:r>
    </w:p>
    <w:p w14:paraId="76FCCAE6" w14:textId="77777777" w:rsidR="00EB7632" w:rsidRDefault="00EB7632" w:rsidP="00EB7632">
      <w:r>
        <w:t xml:space="preserve">    0.3007         0   -0.0507         0   -0.0101         0   -0.0490</w:t>
      </w:r>
    </w:p>
    <w:p w14:paraId="5B00E380" w14:textId="77777777" w:rsidR="00EB7632" w:rsidRDefault="00EB7632" w:rsidP="00EB7632">
      <w:r>
        <w:t xml:space="preserve">         0   -0.0364         0   -0.1924         0   -0.0352         0</w:t>
      </w:r>
    </w:p>
    <w:p w14:paraId="4C247F57" w14:textId="77777777" w:rsidR="00EB7632" w:rsidRDefault="00EB7632" w:rsidP="00EB7632">
      <w:r>
        <w:lastRenderedPageBreak/>
        <w:t xml:space="preserve">   -3.7044         0   -0.0364         0   -0.1924         0   -0.0352</w:t>
      </w:r>
    </w:p>
    <w:p w14:paraId="2F35FE47" w14:textId="77777777" w:rsidR="00EB7632" w:rsidRDefault="00EB7632" w:rsidP="00EB7632">
      <w:r>
        <w:t xml:space="preserve">         0   -2.0915         0    0.2441         0   -0.1123         0</w:t>
      </w:r>
    </w:p>
    <w:p w14:paraId="4568C32F" w14:textId="77777777" w:rsidR="00EB7632" w:rsidRDefault="00EB7632" w:rsidP="00EB7632">
      <w:r>
        <w:t xml:space="preserve">    0.0581         0   -2.0915         0    0.2441         0   -0.1123</w:t>
      </w:r>
    </w:p>
    <w:p w14:paraId="5F14B04C" w14:textId="77777777" w:rsidR="00EB7632" w:rsidRDefault="00EB7632" w:rsidP="00EB7632">
      <w:r>
        <w:t xml:space="preserve">         0    0.1871         0   -1.9664         0   -0.0292         0</w:t>
      </w:r>
    </w:p>
    <w:p w14:paraId="37BC45BA" w14:textId="77777777" w:rsidR="00EB7632" w:rsidRDefault="00EB7632" w:rsidP="00EB7632">
      <w:r>
        <w:t xml:space="preserve">    0.3524         0    0.1871         0   -1.9664         0   -0.0292</w:t>
      </w:r>
    </w:p>
    <w:p w14:paraId="4CCBBC8C" w14:textId="77777777" w:rsidR="00EB7632" w:rsidRDefault="00EB7632" w:rsidP="00EB7632"/>
    <w:p w14:paraId="3F0D27BE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6BA788A" w14:textId="77777777" w:rsidR="00EB7632" w:rsidRDefault="00EB7632" w:rsidP="00EB7632"/>
    <w:p w14:paraId="6AAF4223" w14:textId="77777777" w:rsidR="00EB7632" w:rsidRDefault="00EB7632" w:rsidP="00EB7632">
      <w:r>
        <w:t xml:space="preserve">    1.9631         0    0.5789         0    0.2183         0   -0.8901</w:t>
      </w:r>
    </w:p>
    <w:p w14:paraId="60892A3B" w14:textId="77777777" w:rsidR="00EB7632" w:rsidRDefault="00EB7632" w:rsidP="00EB7632">
      <w:r>
        <w:t xml:space="preserve">         0    1.9631         0    0.5789         0    0.2183         0</w:t>
      </w:r>
    </w:p>
    <w:p w14:paraId="0925FA65" w14:textId="77777777" w:rsidR="00EB7632" w:rsidRDefault="00EB7632" w:rsidP="00EB7632">
      <w:r>
        <w:t xml:space="preserve">    5.8123         0    0.3742         0    1.1608         0    1.1416</w:t>
      </w:r>
    </w:p>
    <w:p w14:paraId="1103A9D2" w14:textId="77777777" w:rsidR="00EB7632" w:rsidRDefault="00EB7632" w:rsidP="00EB7632">
      <w:r>
        <w:t xml:space="preserve">         0    5.8123         0    0.3742         0    1.1608         0</w:t>
      </w:r>
    </w:p>
    <w:p w14:paraId="54968872" w14:textId="77777777" w:rsidR="00EB7632" w:rsidRDefault="00EB7632" w:rsidP="00EB7632">
      <w:r>
        <w:t xml:space="preserve">   -1.3228         0    5.5879         0   -0.9745         0    0.0261</w:t>
      </w:r>
    </w:p>
    <w:p w14:paraId="2DFD6F3B" w14:textId="77777777" w:rsidR="00EB7632" w:rsidRDefault="00EB7632" w:rsidP="00EB7632">
      <w:r>
        <w:t xml:space="preserve">         0   -1.3228         0    5.5879         0   -0.9745         0</w:t>
      </w:r>
    </w:p>
    <w:p w14:paraId="6EA100E6" w14:textId="77777777" w:rsidR="00EB7632" w:rsidRDefault="00EB7632" w:rsidP="00EB7632">
      <w:r>
        <w:t xml:space="preserve">    1.2953         0   -0.0298         0    6.4212         0   -0.1101</w:t>
      </w:r>
    </w:p>
    <w:p w14:paraId="31AC68EC" w14:textId="77777777" w:rsidR="00EB7632" w:rsidRDefault="00EB7632" w:rsidP="00EB7632">
      <w:r>
        <w:t xml:space="preserve">         0    1.2953         0   -0.0298         0    6.4212         0</w:t>
      </w:r>
    </w:p>
    <w:p w14:paraId="3E41F8D5" w14:textId="77777777" w:rsidR="00EB7632" w:rsidRDefault="00EB7632" w:rsidP="00EB7632">
      <w:r>
        <w:t xml:space="preserve">   -0.7098         0   -1.0934         0    0.2900         0    4.5305</w:t>
      </w:r>
    </w:p>
    <w:p w14:paraId="03F3C7B8" w14:textId="77777777" w:rsidR="00EB7632" w:rsidRDefault="00EB7632" w:rsidP="00EB7632">
      <w:r>
        <w:t xml:space="preserve">         0   -0.7098         0   -1.0934         0    0.2900         0</w:t>
      </w:r>
    </w:p>
    <w:p w14:paraId="3A418422" w14:textId="77777777" w:rsidR="00EB7632" w:rsidRDefault="00EB7632" w:rsidP="00EB7632">
      <w:r>
        <w:t xml:space="preserve">   -0.9705         0   -0.1547         0   -0.2189         0   -0.4571</w:t>
      </w:r>
    </w:p>
    <w:p w14:paraId="7E76DF38" w14:textId="77777777" w:rsidR="00EB7632" w:rsidRDefault="00EB7632" w:rsidP="00EB7632">
      <w:r>
        <w:t xml:space="preserve">         0   -0.9705         0   -0.1547         0   -0.2189         0</w:t>
      </w:r>
    </w:p>
    <w:p w14:paraId="315E6380" w14:textId="77777777" w:rsidR="00EB7632" w:rsidRDefault="00EB7632" w:rsidP="00EB7632">
      <w:r>
        <w:t xml:space="preserve">    0.6718         0   -0.0292         0    0.0384         0   -0.5628</w:t>
      </w:r>
    </w:p>
    <w:p w14:paraId="0D1BFE98" w14:textId="77777777" w:rsidR="00EB7632" w:rsidRDefault="00EB7632" w:rsidP="00EB7632">
      <w:r>
        <w:t xml:space="preserve">         0    0.6718         0   -0.0292         0    0.0384         0</w:t>
      </w:r>
    </w:p>
    <w:p w14:paraId="0602BF93" w14:textId="77777777" w:rsidR="00EB7632" w:rsidRDefault="00EB7632" w:rsidP="00EB7632">
      <w:r>
        <w:t xml:space="preserve">  -22.8629         0    0.6049         0    0.2237         0    0.4966</w:t>
      </w:r>
    </w:p>
    <w:p w14:paraId="327C2047" w14:textId="77777777" w:rsidR="00EB7632" w:rsidRDefault="00EB7632" w:rsidP="00EB7632">
      <w:r>
        <w:t xml:space="preserve">         0  -22.8629         0    0.6049         0    0.2237         0</w:t>
      </w:r>
    </w:p>
    <w:p w14:paraId="5EEF0E45" w14:textId="77777777" w:rsidR="00EB7632" w:rsidRDefault="00EB7632" w:rsidP="00EB7632">
      <w:r>
        <w:t xml:space="preserve">    0.0415         0  -22.6842         0   -0.0732         0    0.5093</w:t>
      </w:r>
    </w:p>
    <w:p w14:paraId="14035C0A" w14:textId="77777777" w:rsidR="00EB7632" w:rsidRDefault="00EB7632" w:rsidP="00EB7632">
      <w:r>
        <w:t xml:space="preserve">         0    0.0415         0  -22.6842         0   -0.0732         0</w:t>
      </w:r>
    </w:p>
    <w:p w14:paraId="5FEE9F7B" w14:textId="77777777" w:rsidR="00EB7632" w:rsidRDefault="00EB7632" w:rsidP="00EB7632">
      <w:r>
        <w:t xml:space="preserve">    0.3492         0    0.1828         0  -23.2926         0   -0.0312</w:t>
      </w:r>
    </w:p>
    <w:p w14:paraId="60692632" w14:textId="77777777" w:rsidR="00EB7632" w:rsidRDefault="00EB7632" w:rsidP="00EB7632">
      <w:r>
        <w:t xml:space="preserve">         0    0.3492         0    0.1828         0  -23.2926         0</w:t>
      </w:r>
    </w:p>
    <w:p w14:paraId="3CEB3750" w14:textId="77777777" w:rsidR="00EB7632" w:rsidRDefault="00EB7632" w:rsidP="00EB7632">
      <w:r>
        <w:t xml:space="preserve">   -0.0593         0    0.1293         0    0.0431         0  -22.1361</w:t>
      </w:r>
    </w:p>
    <w:p w14:paraId="26B5C82A" w14:textId="77777777" w:rsidR="00EB7632" w:rsidRDefault="00EB7632" w:rsidP="00EB7632">
      <w:r>
        <w:t xml:space="preserve">         0   -0.0593         0    0.1293         0    0.0431         0</w:t>
      </w:r>
    </w:p>
    <w:p w14:paraId="26CCAD67" w14:textId="77777777" w:rsidR="00EB7632" w:rsidRDefault="00EB7632" w:rsidP="00EB7632">
      <w:r>
        <w:t xml:space="preserve">   -0.0960         0    0.1939         0   -0.0549         0    1.0044</w:t>
      </w:r>
    </w:p>
    <w:p w14:paraId="15252076" w14:textId="77777777" w:rsidR="00EB7632" w:rsidRDefault="00EB7632" w:rsidP="00EB7632">
      <w:r>
        <w:t xml:space="preserve">         0   -0.0960         0    0.1939         0   -0.0549         0</w:t>
      </w:r>
    </w:p>
    <w:p w14:paraId="4C5B12C0" w14:textId="77777777" w:rsidR="00EB7632" w:rsidRDefault="00EB7632" w:rsidP="00EB7632"/>
    <w:p w14:paraId="5CEB3F51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7E8F206" w14:textId="77777777" w:rsidR="00EB7632" w:rsidRDefault="00EB7632" w:rsidP="00EB7632"/>
    <w:p w14:paraId="4E99A3B9" w14:textId="77777777" w:rsidR="00EB7632" w:rsidRDefault="00EB7632" w:rsidP="00EB7632">
      <w:r>
        <w:t xml:space="preserve">         0    0.0123         0</w:t>
      </w:r>
    </w:p>
    <w:p w14:paraId="772ADE59" w14:textId="77777777" w:rsidR="00EB7632" w:rsidRDefault="00EB7632" w:rsidP="00EB7632">
      <w:r>
        <w:t xml:space="preserve">   -0.8901         0    0.0123</w:t>
      </w:r>
    </w:p>
    <w:p w14:paraId="42A0FCFC" w14:textId="77777777" w:rsidR="00EB7632" w:rsidRDefault="00EB7632" w:rsidP="00EB7632">
      <w:r>
        <w:t xml:space="preserve">         0   -0.1872         0</w:t>
      </w:r>
    </w:p>
    <w:p w14:paraId="351624BE" w14:textId="77777777" w:rsidR="00EB7632" w:rsidRDefault="00EB7632" w:rsidP="00EB7632">
      <w:r>
        <w:t xml:space="preserve">    1.1416         0   -0.1872</w:t>
      </w:r>
    </w:p>
    <w:p w14:paraId="2D8C54A8" w14:textId="77777777" w:rsidR="00EB7632" w:rsidRDefault="00EB7632" w:rsidP="00EB7632">
      <w:r>
        <w:t xml:space="preserve">         0    1.4610         0</w:t>
      </w:r>
    </w:p>
    <w:p w14:paraId="7B987D61" w14:textId="77777777" w:rsidR="00EB7632" w:rsidRDefault="00EB7632" w:rsidP="00EB7632">
      <w:r>
        <w:t xml:space="preserve">    0.0261         0    1.4610</w:t>
      </w:r>
    </w:p>
    <w:p w14:paraId="240EF5F7" w14:textId="77777777" w:rsidR="00EB7632" w:rsidRDefault="00EB7632" w:rsidP="00EB7632">
      <w:r>
        <w:t xml:space="preserve">         0   -0.2085         0</w:t>
      </w:r>
    </w:p>
    <w:p w14:paraId="6CFEC4CB" w14:textId="77777777" w:rsidR="00EB7632" w:rsidRDefault="00EB7632" w:rsidP="00EB7632">
      <w:r>
        <w:t xml:space="preserve">   -0.1101         0   -0.2085</w:t>
      </w:r>
    </w:p>
    <w:p w14:paraId="04D08534" w14:textId="77777777" w:rsidR="00EB7632" w:rsidRDefault="00EB7632" w:rsidP="00EB7632">
      <w:r>
        <w:t xml:space="preserve">         0   -0.5658         0</w:t>
      </w:r>
    </w:p>
    <w:p w14:paraId="4E92CD45" w14:textId="77777777" w:rsidR="00EB7632" w:rsidRDefault="00EB7632" w:rsidP="00EB7632">
      <w:r>
        <w:t xml:space="preserve">    4.5305         0   -0.5658</w:t>
      </w:r>
    </w:p>
    <w:p w14:paraId="70D99E70" w14:textId="77777777" w:rsidR="00EB7632" w:rsidRDefault="00EB7632" w:rsidP="00EB7632">
      <w:r>
        <w:t xml:space="preserve">         0    4.3272         0</w:t>
      </w:r>
    </w:p>
    <w:p w14:paraId="67A02EBD" w14:textId="77777777" w:rsidR="00EB7632" w:rsidRDefault="00EB7632" w:rsidP="00EB7632">
      <w:r>
        <w:t xml:space="preserve">   -0.4571         0    4.3272</w:t>
      </w:r>
    </w:p>
    <w:p w14:paraId="072DF2D6" w14:textId="77777777" w:rsidR="00EB7632" w:rsidRDefault="00EB7632" w:rsidP="00EB7632">
      <w:r>
        <w:t xml:space="preserve">         0   -0.1391         0</w:t>
      </w:r>
    </w:p>
    <w:p w14:paraId="08C9BDFC" w14:textId="77777777" w:rsidR="00EB7632" w:rsidRDefault="00EB7632" w:rsidP="00EB7632">
      <w:r>
        <w:t xml:space="preserve">   -0.5628         0   -0.1391</w:t>
      </w:r>
    </w:p>
    <w:p w14:paraId="3E8A0F8A" w14:textId="77777777" w:rsidR="00EB7632" w:rsidRDefault="00EB7632" w:rsidP="00EB7632">
      <w:r>
        <w:t xml:space="preserve">         0    0.2145         0</w:t>
      </w:r>
    </w:p>
    <w:p w14:paraId="5182F44D" w14:textId="77777777" w:rsidR="00EB7632" w:rsidRDefault="00EB7632" w:rsidP="00EB7632">
      <w:r>
        <w:t xml:space="preserve">    0.4966         0    0.2145</w:t>
      </w:r>
    </w:p>
    <w:p w14:paraId="27E31FA4" w14:textId="77777777" w:rsidR="00EB7632" w:rsidRDefault="00EB7632" w:rsidP="00EB7632">
      <w:r>
        <w:t xml:space="preserve">         0    0.6621         0</w:t>
      </w:r>
    </w:p>
    <w:p w14:paraId="4F419F1C" w14:textId="77777777" w:rsidR="00EB7632" w:rsidRDefault="00EB7632" w:rsidP="00EB7632">
      <w:r>
        <w:t xml:space="preserve">    0.5093         0    0.6621</w:t>
      </w:r>
    </w:p>
    <w:p w14:paraId="2381C86B" w14:textId="77777777" w:rsidR="00EB7632" w:rsidRDefault="00EB7632" w:rsidP="00EB7632">
      <w:r>
        <w:t xml:space="preserve">         0   -0.1116         0</w:t>
      </w:r>
    </w:p>
    <w:p w14:paraId="44F28324" w14:textId="77777777" w:rsidR="00EB7632" w:rsidRDefault="00EB7632" w:rsidP="00EB7632">
      <w:r>
        <w:t xml:space="preserve">   -0.0312         0   -0.1116</w:t>
      </w:r>
    </w:p>
    <w:p w14:paraId="269DE6DA" w14:textId="77777777" w:rsidR="00EB7632" w:rsidRDefault="00EB7632" w:rsidP="00EB7632">
      <w:r>
        <w:t xml:space="preserve">         0    0.9366         0</w:t>
      </w:r>
    </w:p>
    <w:p w14:paraId="12AE0CD2" w14:textId="77777777" w:rsidR="00EB7632" w:rsidRDefault="00EB7632" w:rsidP="00EB7632">
      <w:r>
        <w:t xml:space="preserve">  -22.1361         0    0.9366</w:t>
      </w:r>
    </w:p>
    <w:p w14:paraId="3A2E7CAD" w14:textId="77777777" w:rsidR="00EB7632" w:rsidRDefault="00EB7632" w:rsidP="00EB7632">
      <w:r>
        <w:t xml:space="preserve">         0  -21.9262         0</w:t>
      </w:r>
    </w:p>
    <w:p w14:paraId="2471CF04" w14:textId="77777777" w:rsidR="00EB7632" w:rsidRDefault="00EB7632" w:rsidP="00EB7632">
      <w:r>
        <w:t xml:space="preserve">    1.0044         0  -21.9262</w:t>
      </w:r>
    </w:p>
    <w:p w14:paraId="3D1FA1F2" w14:textId="77777777" w:rsidR="00EB7632" w:rsidRDefault="00EB7632" w:rsidP="00EB7632"/>
    <w:p w14:paraId="0194A46C" w14:textId="77777777" w:rsidR="00EB7632" w:rsidRDefault="00EB7632" w:rsidP="00EB7632"/>
    <w:p w14:paraId="3E747F1A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163CE74F" w14:textId="77777777" w:rsidR="00EB7632" w:rsidRDefault="00EB7632" w:rsidP="00EB7632"/>
    <w:p w14:paraId="39827EFE" w14:textId="77777777" w:rsidR="00EB7632" w:rsidRDefault="00EB7632" w:rsidP="00EB7632">
      <w:r>
        <w:t xml:space="preserve">    0.0004</w:t>
      </w:r>
    </w:p>
    <w:p w14:paraId="5E4EA014" w14:textId="77777777" w:rsidR="00EB7632" w:rsidRDefault="00EB7632" w:rsidP="00EB7632">
      <w:r>
        <w:t xml:space="preserve">    0.0004</w:t>
      </w:r>
    </w:p>
    <w:p w14:paraId="095FF5E3" w14:textId="77777777" w:rsidR="00EB7632" w:rsidRDefault="00EB7632" w:rsidP="00EB7632">
      <w:r>
        <w:t xml:space="preserve">    0.0006</w:t>
      </w:r>
    </w:p>
    <w:p w14:paraId="4168B80B" w14:textId="77777777" w:rsidR="00EB7632" w:rsidRDefault="00EB7632" w:rsidP="00EB7632">
      <w:r>
        <w:t xml:space="preserve">    0.0006</w:t>
      </w:r>
    </w:p>
    <w:p w14:paraId="696948C6" w14:textId="77777777" w:rsidR="00EB7632" w:rsidRDefault="00EB7632" w:rsidP="00EB7632">
      <w:r>
        <w:lastRenderedPageBreak/>
        <w:t xml:space="preserve">    0.0011</w:t>
      </w:r>
    </w:p>
    <w:p w14:paraId="0719B86A" w14:textId="77777777" w:rsidR="00EB7632" w:rsidRDefault="00EB7632" w:rsidP="00EB7632">
      <w:r>
        <w:t xml:space="preserve">    0.0011</w:t>
      </w:r>
    </w:p>
    <w:p w14:paraId="00C45DE1" w14:textId="77777777" w:rsidR="00EB7632" w:rsidRDefault="00EB7632" w:rsidP="00EB7632">
      <w:r>
        <w:t xml:space="preserve">    0.0017</w:t>
      </w:r>
    </w:p>
    <w:p w14:paraId="08522A07" w14:textId="77777777" w:rsidR="00EB7632" w:rsidRDefault="00EB7632" w:rsidP="00EB7632">
      <w:r>
        <w:t xml:space="preserve">    0.0017</w:t>
      </w:r>
    </w:p>
    <w:p w14:paraId="5323053E" w14:textId="77777777" w:rsidR="00EB7632" w:rsidRDefault="00EB7632" w:rsidP="00EB7632">
      <w:r>
        <w:t xml:space="preserve">    0.0020</w:t>
      </w:r>
    </w:p>
    <w:p w14:paraId="018CF16F" w14:textId="77777777" w:rsidR="00EB7632" w:rsidRDefault="00EB7632" w:rsidP="00EB7632">
      <w:r>
        <w:t xml:space="preserve">    0.0020</w:t>
      </w:r>
    </w:p>
    <w:p w14:paraId="1716D949" w14:textId="77777777" w:rsidR="00EB7632" w:rsidRDefault="00EB7632" w:rsidP="00EB7632">
      <w:r>
        <w:t xml:space="preserve">    0.0034</w:t>
      </w:r>
    </w:p>
    <w:p w14:paraId="629A9491" w14:textId="77777777" w:rsidR="00EB7632" w:rsidRDefault="00EB7632" w:rsidP="00EB7632">
      <w:r>
        <w:t xml:space="preserve">    0.0034</w:t>
      </w:r>
    </w:p>
    <w:p w14:paraId="5F427C37" w14:textId="77777777" w:rsidR="00EB7632" w:rsidRDefault="00EB7632" w:rsidP="00EB7632">
      <w:r>
        <w:t xml:space="preserve">    0.0036</w:t>
      </w:r>
    </w:p>
    <w:p w14:paraId="14A443F7" w14:textId="77777777" w:rsidR="00EB7632" w:rsidRDefault="00EB7632" w:rsidP="00EB7632">
      <w:r>
        <w:t xml:space="preserve">    0.0036</w:t>
      </w:r>
    </w:p>
    <w:p w14:paraId="7CD0297A" w14:textId="77777777" w:rsidR="00EB7632" w:rsidRDefault="00EB7632" w:rsidP="00EB7632">
      <w:r>
        <w:t xml:space="preserve">    0.0048</w:t>
      </w:r>
    </w:p>
    <w:p w14:paraId="58D429DA" w14:textId="77777777" w:rsidR="00EB7632" w:rsidRDefault="00EB7632" w:rsidP="00EB7632">
      <w:r>
        <w:t xml:space="preserve">    0.0048</w:t>
      </w:r>
    </w:p>
    <w:p w14:paraId="5E5665D6" w14:textId="77777777" w:rsidR="00EB7632" w:rsidRDefault="00EB7632" w:rsidP="00EB7632">
      <w:r>
        <w:t xml:space="preserve">    0.0055</w:t>
      </w:r>
    </w:p>
    <w:p w14:paraId="338DB42F" w14:textId="77777777" w:rsidR="00EB7632" w:rsidRDefault="00EB7632" w:rsidP="00EB7632">
      <w:r>
        <w:t xml:space="preserve">    0.0055</w:t>
      </w:r>
    </w:p>
    <w:p w14:paraId="5E464910" w14:textId="77777777" w:rsidR="00EB7632" w:rsidRDefault="00EB7632" w:rsidP="00EB7632">
      <w:r>
        <w:t xml:space="preserve">    0.0069</w:t>
      </w:r>
    </w:p>
    <w:p w14:paraId="496DCA6C" w14:textId="77777777" w:rsidR="00EB7632" w:rsidRDefault="00EB7632" w:rsidP="00EB7632">
      <w:r>
        <w:t xml:space="preserve">    0.0069</w:t>
      </w:r>
    </w:p>
    <w:p w14:paraId="13FB6262" w14:textId="77777777" w:rsidR="00EB7632" w:rsidRDefault="00EB7632" w:rsidP="00EB7632">
      <w:r>
        <w:t xml:space="preserve">    0.0101</w:t>
      </w:r>
    </w:p>
    <w:p w14:paraId="2DFA1894" w14:textId="77777777" w:rsidR="00EB7632" w:rsidRDefault="00EB7632" w:rsidP="00EB7632">
      <w:r>
        <w:t xml:space="preserve">    0.0101</w:t>
      </w:r>
    </w:p>
    <w:p w14:paraId="6E8DAA79" w14:textId="77777777" w:rsidR="00EB7632" w:rsidRDefault="00EB7632" w:rsidP="00EB7632">
      <w:r>
        <w:t xml:space="preserve">    0.0126</w:t>
      </w:r>
    </w:p>
    <w:p w14:paraId="4BD1D373" w14:textId="77777777" w:rsidR="00EB7632" w:rsidRDefault="00EB7632" w:rsidP="00EB7632">
      <w:r>
        <w:t xml:space="preserve">    0.0126</w:t>
      </w:r>
    </w:p>
    <w:p w14:paraId="4BA9C768" w14:textId="77777777" w:rsidR="00EB7632" w:rsidRDefault="00EB7632" w:rsidP="00EB7632"/>
    <w:p w14:paraId="4B53B872" w14:textId="77777777" w:rsidR="00EB7632" w:rsidRDefault="00EB7632" w:rsidP="00EB7632"/>
    <w:p w14:paraId="65D7DB2F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250077E3" w14:textId="77777777" w:rsidR="00EB7632" w:rsidRDefault="00EB7632" w:rsidP="00EB7632"/>
    <w:p w14:paraId="1E0402D4" w14:textId="77777777" w:rsidR="00EB7632" w:rsidRDefault="00EB7632" w:rsidP="00EB7632">
      <w:r>
        <w:t xml:space="preserve">    0.0002</w:t>
      </w:r>
    </w:p>
    <w:p w14:paraId="1AED3DCF" w14:textId="77777777" w:rsidR="00EB7632" w:rsidRDefault="00EB7632" w:rsidP="00EB7632">
      <w:r>
        <w:t xml:space="preserve">    0.0002</w:t>
      </w:r>
    </w:p>
    <w:p w14:paraId="1A68E9EB" w14:textId="77777777" w:rsidR="00EB7632" w:rsidRDefault="00EB7632" w:rsidP="00EB7632">
      <w:r>
        <w:t xml:space="preserve">    0.0003</w:t>
      </w:r>
    </w:p>
    <w:p w14:paraId="45E2AD4B" w14:textId="77777777" w:rsidR="00EB7632" w:rsidRDefault="00EB7632" w:rsidP="00EB7632">
      <w:r>
        <w:t xml:space="preserve">    0.0003</w:t>
      </w:r>
    </w:p>
    <w:p w14:paraId="241EF6AE" w14:textId="77777777" w:rsidR="00EB7632" w:rsidRDefault="00EB7632" w:rsidP="00EB7632">
      <w:r>
        <w:t xml:space="preserve">    0.0006</w:t>
      </w:r>
    </w:p>
    <w:p w14:paraId="52EA4248" w14:textId="77777777" w:rsidR="00EB7632" w:rsidRDefault="00EB7632" w:rsidP="00EB7632">
      <w:r>
        <w:t xml:space="preserve">    0.0006</w:t>
      </w:r>
    </w:p>
    <w:p w14:paraId="7FFDB286" w14:textId="77777777" w:rsidR="00EB7632" w:rsidRDefault="00EB7632" w:rsidP="00EB7632">
      <w:r>
        <w:t xml:space="preserve">    0.0009</w:t>
      </w:r>
    </w:p>
    <w:p w14:paraId="42B6ADE0" w14:textId="77777777" w:rsidR="00EB7632" w:rsidRDefault="00EB7632" w:rsidP="00EB7632">
      <w:r>
        <w:t xml:space="preserve">    0.0009</w:t>
      </w:r>
    </w:p>
    <w:p w14:paraId="75393321" w14:textId="77777777" w:rsidR="00EB7632" w:rsidRDefault="00EB7632" w:rsidP="00EB7632">
      <w:r>
        <w:t xml:space="preserve">    0.0011</w:t>
      </w:r>
    </w:p>
    <w:p w14:paraId="2E6B6124" w14:textId="77777777" w:rsidR="00EB7632" w:rsidRDefault="00EB7632" w:rsidP="00EB7632">
      <w:r>
        <w:t xml:space="preserve">    0.0011</w:t>
      </w:r>
    </w:p>
    <w:p w14:paraId="687A6822" w14:textId="77777777" w:rsidR="00EB7632" w:rsidRDefault="00EB7632" w:rsidP="00EB7632">
      <w:r>
        <w:lastRenderedPageBreak/>
        <w:t xml:space="preserve">    0.0014</w:t>
      </w:r>
    </w:p>
    <w:p w14:paraId="3AF9DA30" w14:textId="77777777" w:rsidR="00EB7632" w:rsidRDefault="00EB7632" w:rsidP="00EB7632">
      <w:r>
        <w:t xml:space="preserve">    0.0014</w:t>
      </w:r>
    </w:p>
    <w:p w14:paraId="1E342441" w14:textId="77777777" w:rsidR="00EB7632" w:rsidRDefault="00EB7632" w:rsidP="00EB7632">
      <w:r>
        <w:t xml:space="preserve">    0.0017</w:t>
      </w:r>
    </w:p>
    <w:p w14:paraId="515F89A9" w14:textId="77777777" w:rsidR="00EB7632" w:rsidRDefault="00EB7632" w:rsidP="00EB7632">
      <w:r>
        <w:t xml:space="preserve">    0.0017</w:t>
      </w:r>
    </w:p>
    <w:p w14:paraId="5930ED23" w14:textId="77777777" w:rsidR="00EB7632" w:rsidRDefault="00EB7632" w:rsidP="00EB7632">
      <w:r>
        <w:t xml:space="preserve">    0.0020</w:t>
      </w:r>
    </w:p>
    <w:p w14:paraId="45064243" w14:textId="77777777" w:rsidR="00EB7632" w:rsidRDefault="00EB7632" w:rsidP="00EB7632">
      <w:r>
        <w:t xml:space="preserve">    0.0020</w:t>
      </w:r>
    </w:p>
    <w:p w14:paraId="1C28E96C" w14:textId="77777777" w:rsidR="00EB7632" w:rsidRDefault="00EB7632" w:rsidP="00EB7632">
      <w:r>
        <w:t xml:space="preserve">    0.0030</w:t>
      </w:r>
    </w:p>
    <w:p w14:paraId="688F88FB" w14:textId="77777777" w:rsidR="00EB7632" w:rsidRDefault="00EB7632" w:rsidP="00EB7632">
      <w:r>
        <w:t xml:space="preserve">    0.0030</w:t>
      </w:r>
    </w:p>
    <w:p w14:paraId="65870097" w14:textId="77777777" w:rsidR="00EB7632" w:rsidRDefault="00EB7632" w:rsidP="00EB7632">
      <w:r>
        <w:t xml:space="preserve">    0.0035</w:t>
      </w:r>
    </w:p>
    <w:p w14:paraId="072E80EB" w14:textId="77777777" w:rsidR="00EB7632" w:rsidRDefault="00EB7632" w:rsidP="00EB7632">
      <w:r>
        <w:t xml:space="preserve">    0.0035</w:t>
      </w:r>
    </w:p>
    <w:p w14:paraId="1E14659B" w14:textId="77777777" w:rsidR="00EB7632" w:rsidRDefault="00EB7632" w:rsidP="00EB7632">
      <w:r>
        <w:t xml:space="preserve">    0.0050</w:t>
      </w:r>
    </w:p>
    <w:p w14:paraId="0F8AA18F" w14:textId="77777777" w:rsidR="00EB7632" w:rsidRDefault="00EB7632" w:rsidP="00EB7632">
      <w:r>
        <w:t xml:space="preserve">    0.0050</w:t>
      </w:r>
    </w:p>
    <w:p w14:paraId="5464B1E8" w14:textId="77777777" w:rsidR="00EB7632" w:rsidRDefault="00EB7632" w:rsidP="00EB7632">
      <w:r>
        <w:t xml:space="preserve">    0.0061</w:t>
      </w:r>
    </w:p>
    <w:p w14:paraId="3609EBA5" w14:textId="77777777" w:rsidR="00EB7632" w:rsidRDefault="00EB7632" w:rsidP="00EB7632">
      <w:r>
        <w:t xml:space="preserve">    0.0061</w:t>
      </w:r>
    </w:p>
    <w:p w14:paraId="35A1F507" w14:textId="77777777" w:rsidR="00EB7632" w:rsidRDefault="00EB7632" w:rsidP="00EB7632"/>
    <w:p w14:paraId="2141F073" w14:textId="77777777" w:rsidR="00EB7632" w:rsidRDefault="00EB7632" w:rsidP="00EB7632"/>
    <w:p w14:paraId="79B23C9F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45CC9F97" w14:textId="77777777" w:rsidR="00EB7632" w:rsidRDefault="00EB7632" w:rsidP="00EB7632"/>
    <w:p w14:paraId="56133933" w14:textId="77777777" w:rsidR="00EB7632" w:rsidRDefault="00EB7632" w:rsidP="00EB7632">
      <w:r>
        <w:t xml:space="preserve">    0.0352</w:t>
      </w:r>
    </w:p>
    <w:p w14:paraId="3A862F19" w14:textId="77777777" w:rsidR="00EB7632" w:rsidRDefault="00EB7632" w:rsidP="00EB7632">
      <w:r>
        <w:t xml:space="preserve">    0.0352</w:t>
      </w:r>
    </w:p>
    <w:p w14:paraId="48C99631" w14:textId="77777777" w:rsidR="00EB7632" w:rsidRDefault="00EB7632" w:rsidP="00EB7632">
      <w:r>
        <w:t xml:space="preserve">    0.0393</w:t>
      </w:r>
    </w:p>
    <w:p w14:paraId="7893B3E8" w14:textId="77777777" w:rsidR="00EB7632" w:rsidRDefault="00EB7632" w:rsidP="00EB7632">
      <w:r>
        <w:t xml:space="preserve">    0.0393</w:t>
      </w:r>
    </w:p>
    <w:p w14:paraId="5569D0E1" w14:textId="77777777" w:rsidR="00EB7632" w:rsidRDefault="00EB7632" w:rsidP="00EB7632">
      <w:r>
        <w:t xml:space="preserve">    0.0413</w:t>
      </w:r>
    </w:p>
    <w:p w14:paraId="577F1C7B" w14:textId="77777777" w:rsidR="00EB7632" w:rsidRDefault="00EB7632" w:rsidP="00EB7632">
      <w:r>
        <w:t xml:space="preserve">    0.0413</w:t>
      </w:r>
    </w:p>
    <w:p w14:paraId="4274853B" w14:textId="77777777" w:rsidR="00EB7632" w:rsidRDefault="00EB7632" w:rsidP="00EB7632">
      <w:r>
        <w:t xml:space="preserve">    0.0415</w:t>
      </w:r>
    </w:p>
    <w:p w14:paraId="0B280D84" w14:textId="77777777" w:rsidR="00EB7632" w:rsidRDefault="00EB7632" w:rsidP="00EB7632">
      <w:r>
        <w:t xml:space="preserve">    0.0415</w:t>
      </w:r>
    </w:p>
    <w:p w14:paraId="1A9B35B5" w14:textId="77777777" w:rsidR="00EB7632" w:rsidRDefault="00EB7632" w:rsidP="00EB7632">
      <w:r>
        <w:t xml:space="preserve">    0.0421</w:t>
      </w:r>
    </w:p>
    <w:p w14:paraId="4F680F6F" w14:textId="77777777" w:rsidR="00EB7632" w:rsidRDefault="00EB7632" w:rsidP="00EB7632">
      <w:r>
        <w:t xml:space="preserve">    0.0421</w:t>
      </w:r>
    </w:p>
    <w:p w14:paraId="6624F561" w14:textId="77777777" w:rsidR="00EB7632" w:rsidRDefault="00EB7632" w:rsidP="00EB7632">
      <w:r>
        <w:t xml:space="preserve">    0.0422</w:t>
      </w:r>
    </w:p>
    <w:p w14:paraId="32E68532" w14:textId="77777777" w:rsidR="00EB7632" w:rsidRDefault="00EB7632" w:rsidP="00EB7632">
      <w:r>
        <w:t xml:space="preserve">    0.0422</w:t>
      </w:r>
    </w:p>
    <w:p w14:paraId="5090ABC6" w14:textId="77777777" w:rsidR="00EB7632" w:rsidRDefault="00EB7632" w:rsidP="00EB7632">
      <w:r>
        <w:t xml:space="preserve">    0.0458</w:t>
      </w:r>
    </w:p>
    <w:p w14:paraId="591AB840" w14:textId="77777777" w:rsidR="00EB7632" w:rsidRDefault="00EB7632" w:rsidP="00EB7632">
      <w:r>
        <w:t xml:space="preserve">    0.0458</w:t>
      </w:r>
    </w:p>
    <w:p w14:paraId="711B499C" w14:textId="77777777" w:rsidR="00EB7632" w:rsidRDefault="00EB7632" w:rsidP="00EB7632">
      <w:r>
        <w:t xml:space="preserve">    0.0502</w:t>
      </w:r>
    </w:p>
    <w:p w14:paraId="3EE3E81F" w14:textId="77777777" w:rsidR="00EB7632" w:rsidRDefault="00EB7632" w:rsidP="00EB7632">
      <w:r>
        <w:t xml:space="preserve">    0.0502</w:t>
      </w:r>
    </w:p>
    <w:p w14:paraId="484CD03E" w14:textId="77777777" w:rsidR="00EB7632" w:rsidRDefault="00EB7632" w:rsidP="00EB7632">
      <w:r>
        <w:lastRenderedPageBreak/>
        <w:t xml:space="preserve">    0.0544</w:t>
      </w:r>
    </w:p>
    <w:p w14:paraId="45DDB257" w14:textId="77777777" w:rsidR="00EB7632" w:rsidRDefault="00EB7632" w:rsidP="00EB7632">
      <w:r>
        <w:t xml:space="preserve">    0.0544</w:t>
      </w:r>
    </w:p>
    <w:p w14:paraId="650F88F2" w14:textId="77777777" w:rsidR="00EB7632" w:rsidRDefault="00EB7632" w:rsidP="00EB7632">
      <w:r>
        <w:t xml:space="preserve">    0.0614</w:t>
      </w:r>
    </w:p>
    <w:p w14:paraId="2005A7D9" w14:textId="77777777" w:rsidR="00EB7632" w:rsidRDefault="00EB7632" w:rsidP="00EB7632">
      <w:r>
        <w:t xml:space="preserve">    0.0614</w:t>
      </w:r>
    </w:p>
    <w:p w14:paraId="1404F3F2" w14:textId="77777777" w:rsidR="00EB7632" w:rsidRDefault="00EB7632" w:rsidP="00EB7632">
      <w:r>
        <w:t xml:space="preserve">    0.0654</w:t>
      </w:r>
    </w:p>
    <w:p w14:paraId="1D0F42AA" w14:textId="77777777" w:rsidR="00EB7632" w:rsidRDefault="00EB7632" w:rsidP="00EB7632">
      <w:r>
        <w:t xml:space="preserve">    0.0654</w:t>
      </w:r>
    </w:p>
    <w:p w14:paraId="6D7D2CA0" w14:textId="77777777" w:rsidR="00EB7632" w:rsidRDefault="00EB7632" w:rsidP="00EB7632">
      <w:r>
        <w:t xml:space="preserve">    0.0770</w:t>
      </w:r>
    </w:p>
    <w:p w14:paraId="7625F127" w14:textId="77777777" w:rsidR="00EB7632" w:rsidRDefault="00EB7632" w:rsidP="00EB7632">
      <w:r>
        <w:t xml:space="preserve">    0.0770</w:t>
      </w:r>
    </w:p>
    <w:p w14:paraId="28A16F43" w14:textId="77777777" w:rsidR="00EB7632" w:rsidRDefault="00EB7632" w:rsidP="00EB7632"/>
    <w:p w14:paraId="54362E30" w14:textId="77777777" w:rsidR="00EB7632" w:rsidRDefault="00EB7632" w:rsidP="00EB7632"/>
    <w:p w14:paraId="3D96C0E7" w14:textId="77777777" w:rsidR="00EB7632" w:rsidRDefault="00EB7632" w:rsidP="00EB7632">
      <w:proofErr w:type="spellStart"/>
      <w:r>
        <w:t>ans</w:t>
      </w:r>
      <w:proofErr w:type="spellEnd"/>
      <w:r>
        <w:t xml:space="preserve"> =</w:t>
      </w:r>
    </w:p>
    <w:p w14:paraId="5B73331C" w14:textId="77777777" w:rsidR="00EB7632" w:rsidRDefault="00EB7632" w:rsidP="00EB7632"/>
    <w:p w14:paraId="6D7CA72A" w14:textId="77777777" w:rsidR="00EB7632" w:rsidRDefault="00EB7632" w:rsidP="00EB7632">
      <w:r>
        <w:t xml:space="preserve">    0.0127</w:t>
      </w:r>
    </w:p>
    <w:p w14:paraId="6225E8F9" w14:textId="77777777" w:rsidR="00EB7632" w:rsidRDefault="00EB7632" w:rsidP="00EB7632">
      <w:r>
        <w:t xml:space="preserve">    0.0127</w:t>
      </w:r>
    </w:p>
    <w:p w14:paraId="636775E4" w14:textId="77777777" w:rsidR="00EB7632" w:rsidRDefault="00EB7632" w:rsidP="00EB7632">
      <w:r>
        <w:t xml:space="preserve">    0.0139</w:t>
      </w:r>
    </w:p>
    <w:p w14:paraId="13229914" w14:textId="77777777" w:rsidR="00EB7632" w:rsidRDefault="00EB7632" w:rsidP="00EB7632">
      <w:r>
        <w:t xml:space="preserve">    0.0139</w:t>
      </w:r>
    </w:p>
    <w:p w14:paraId="3157414C" w14:textId="77777777" w:rsidR="00EB7632" w:rsidRDefault="00EB7632" w:rsidP="00EB7632">
      <w:r>
        <w:t xml:space="preserve">    0.0146</w:t>
      </w:r>
    </w:p>
    <w:p w14:paraId="7B70E0D0" w14:textId="77777777" w:rsidR="00EB7632" w:rsidRDefault="00EB7632" w:rsidP="00EB7632">
      <w:r>
        <w:t xml:space="preserve">    0.0146</w:t>
      </w:r>
    </w:p>
    <w:p w14:paraId="346D9475" w14:textId="77777777" w:rsidR="00EB7632" w:rsidRDefault="00EB7632" w:rsidP="00EB7632">
      <w:r>
        <w:t xml:space="preserve">    0.0154</w:t>
      </w:r>
    </w:p>
    <w:p w14:paraId="6AE520F2" w14:textId="77777777" w:rsidR="00EB7632" w:rsidRDefault="00EB7632" w:rsidP="00EB7632">
      <w:r>
        <w:t xml:space="preserve">    0.0154</w:t>
      </w:r>
    </w:p>
    <w:p w14:paraId="732DD8F3" w14:textId="77777777" w:rsidR="00EB7632" w:rsidRDefault="00EB7632" w:rsidP="00EB7632">
      <w:r>
        <w:t xml:space="preserve">    0.0160</w:t>
      </w:r>
    </w:p>
    <w:p w14:paraId="40E8D7FD" w14:textId="77777777" w:rsidR="00EB7632" w:rsidRDefault="00EB7632" w:rsidP="00EB7632">
      <w:r>
        <w:t xml:space="preserve">    0.0160</w:t>
      </w:r>
    </w:p>
    <w:p w14:paraId="3FB2EC89" w14:textId="77777777" w:rsidR="00EB7632" w:rsidRDefault="00EB7632" w:rsidP="00EB7632">
      <w:r>
        <w:t xml:space="preserve">    0.0162</w:t>
      </w:r>
    </w:p>
    <w:p w14:paraId="4E2925A0" w14:textId="77777777" w:rsidR="00EB7632" w:rsidRDefault="00EB7632" w:rsidP="00EB7632">
      <w:r>
        <w:t xml:space="preserve">    0.0162</w:t>
      </w:r>
    </w:p>
    <w:p w14:paraId="1B954D82" w14:textId="77777777" w:rsidR="00EB7632" w:rsidRDefault="00EB7632" w:rsidP="00EB7632">
      <w:r>
        <w:t xml:space="preserve">    0.0219</w:t>
      </w:r>
    </w:p>
    <w:p w14:paraId="49CB3AA9" w14:textId="77777777" w:rsidR="00EB7632" w:rsidRDefault="00EB7632" w:rsidP="00EB7632">
      <w:r>
        <w:t xml:space="preserve">    0.0219</w:t>
      </w:r>
    </w:p>
    <w:p w14:paraId="14963559" w14:textId="77777777" w:rsidR="00EB7632" w:rsidRDefault="00EB7632" w:rsidP="00EB7632">
      <w:r>
        <w:t xml:space="preserve">    0.0258</w:t>
      </w:r>
    </w:p>
    <w:p w14:paraId="6189438A" w14:textId="77777777" w:rsidR="00EB7632" w:rsidRDefault="00EB7632" w:rsidP="00EB7632">
      <w:r>
        <w:t xml:space="preserve">    0.0258</w:t>
      </w:r>
    </w:p>
    <w:p w14:paraId="69F0E56A" w14:textId="77777777" w:rsidR="00EB7632" w:rsidRDefault="00EB7632" w:rsidP="00EB7632">
      <w:r>
        <w:t xml:space="preserve">    0.0285</w:t>
      </w:r>
    </w:p>
    <w:p w14:paraId="599DFD01" w14:textId="77777777" w:rsidR="00EB7632" w:rsidRDefault="00EB7632" w:rsidP="00EB7632">
      <w:r>
        <w:t xml:space="preserve">    0.0285</w:t>
      </w:r>
    </w:p>
    <w:p w14:paraId="1D0005FA" w14:textId="77777777" w:rsidR="00EB7632" w:rsidRDefault="00EB7632" w:rsidP="00EB7632">
      <w:r>
        <w:t xml:space="preserve">    0.0318</w:t>
      </w:r>
    </w:p>
    <w:p w14:paraId="24F20FE7" w14:textId="77777777" w:rsidR="00EB7632" w:rsidRDefault="00EB7632" w:rsidP="00EB7632">
      <w:r>
        <w:t xml:space="preserve">    0.0318</w:t>
      </w:r>
    </w:p>
    <w:p w14:paraId="7558E0B7" w14:textId="77777777" w:rsidR="00EB7632" w:rsidRDefault="00EB7632" w:rsidP="00EB7632">
      <w:r>
        <w:t xml:space="preserve">    0.0375</w:t>
      </w:r>
    </w:p>
    <w:p w14:paraId="6DB1B77A" w14:textId="77777777" w:rsidR="00EB7632" w:rsidRDefault="00EB7632" w:rsidP="00EB7632">
      <w:r>
        <w:t xml:space="preserve">    0.0375</w:t>
      </w:r>
    </w:p>
    <w:p w14:paraId="55D8ABD8" w14:textId="77777777" w:rsidR="00EB7632" w:rsidRDefault="00EB7632" w:rsidP="00EB7632">
      <w:r>
        <w:lastRenderedPageBreak/>
        <w:t xml:space="preserve">    0.0408</w:t>
      </w:r>
    </w:p>
    <w:p w14:paraId="7445664A" w14:textId="77777777" w:rsidR="00EB7632" w:rsidRDefault="00EB7632" w:rsidP="00EB7632">
      <w:r>
        <w:t xml:space="preserve">    0.0408</w:t>
      </w:r>
    </w:p>
    <w:p w14:paraId="25722982" w14:textId="77777777" w:rsidR="00EB7632" w:rsidRDefault="00EB7632" w:rsidP="00EB7632">
      <w:r>
        <w:t xml:space="preserve">    0.0569</w:t>
      </w:r>
    </w:p>
    <w:p w14:paraId="27AF272F" w14:textId="77777777" w:rsidR="00EB7632" w:rsidRDefault="00EB7632" w:rsidP="00EB7632">
      <w:r>
        <w:t xml:space="preserve">    0.0569</w:t>
      </w:r>
    </w:p>
    <w:p w14:paraId="057F1071" w14:textId="77777777" w:rsidR="00EB7632" w:rsidRDefault="00EB7632" w:rsidP="00EB7632">
      <w:r>
        <w:t xml:space="preserve">    0.0626</w:t>
      </w:r>
    </w:p>
    <w:p w14:paraId="76A674C5" w14:textId="77777777" w:rsidR="00EB7632" w:rsidRDefault="00EB7632" w:rsidP="00EB7632">
      <w:r>
        <w:t xml:space="preserve">    0.0626</w:t>
      </w:r>
    </w:p>
    <w:p w14:paraId="6ADAB2D5" w14:textId="77777777" w:rsidR="00EB7632" w:rsidRDefault="00EB7632" w:rsidP="00EB7632">
      <w:r>
        <w:t xml:space="preserve">    0.0657</w:t>
      </w:r>
    </w:p>
    <w:p w14:paraId="630B8C97" w14:textId="77777777" w:rsidR="00EB7632" w:rsidRDefault="00EB7632" w:rsidP="00EB7632">
      <w:r>
        <w:t xml:space="preserve">    0.0657</w:t>
      </w:r>
    </w:p>
    <w:p w14:paraId="4D1D5665" w14:textId="77777777" w:rsidR="00EB7632" w:rsidRDefault="00EB7632" w:rsidP="00EB7632">
      <w:r>
        <w:t xml:space="preserve">    0.0671</w:t>
      </w:r>
    </w:p>
    <w:p w14:paraId="79883CDA" w14:textId="77777777" w:rsidR="00EB7632" w:rsidRDefault="00EB7632" w:rsidP="00EB7632">
      <w:r>
        <w:t xml:space="preserve">    0.0671</w:t>
      </w:r>
    </w:p>
    <w:p w14:paraId="7A936111" w14:textId="77777777" w:rsidR="00EB7632" w:rsidRDefault="00EB7632" w:rsidP="00EB7632">
      <w:r>
        <w:t xml:space="preserve">    0.0682</w:t>
      </w:r>
    </w:p>
    <w:p w14:paraId="02FFBC58" w14:textId="77777777" w:rsidR="00EB7632" w:rsidRDefault="00EB7632" w:rsidP="00EB7632">
      <w:r>
        <w:t xml:space="preserve">    0.0682</w:t>
      </w:r>
    </w:p>
    <w:p w14:paraId="27E9367D" w14:textId="77777777" w:rsidR="00EB7632" w:rsidRDefault="00EB7632" w:rsidP="00EB7632">
      <w:r>
        <w:t xml:space="preserve">    0.0685</w:t>
      </w:r>
    </w:p>
    <w:p w14:paraId="38DC2DEF" w14:textId="77777777" w:rsidR="00EB7632" w:rsidRDefault="00EB7632" w:rsidP="00EB7632">
      <w:r>
        <w:t xml:space="preserve">    0.0685</w:t>
      </w:r>
    </w:p>
    <w:p w14:paraId="71DAF01B" w14:textId="77777777" w:rsidR="00EB7632" w:rsidRDefault="00EB7632" w:rsidP="00EB7632">
      <w:r>
        <w:t xml:space="preserve">    0.0704</w:t>
      </w:r>
    </w:p>
    <w:p w14:paraId="773A242E" w14:textId="77777777" w:rsidR="00EB7632" w:rsidRDefault="00EB7632" w:rsidP="00EB7632">
      <w:r>
        <w:t xml:space="preserve">    0.0704</w:t>
      </w:r>
    </w:p>
    <w:p w14:paraId="0C8AF9F7" w14:textId="77777777" w:rsidR="00EB7632" w:rsidRDefault="00EB7632" w:rsidP="00EB7632">
      <w:r>
        <w:t xml:space="preserve">    0.0746</w:t>
      </w:r>
    </w:p>
    <w:p w14:paraId="4AA438F2" w14:textId="77777777" w:rsidR="00EB7632" w:rsidRDefault="00EB7632" w:rsidP="00EB7632">
      <w:r>
        <w:t xml:space="preserve">    0.0746</w:t>
      </w:r>
    </w:p>
    <w:p w14:paraId="192968F1" w14:textId="77777777" w:rsidR="00EB7632" w:rsidRDefault="00EB7632" w:rsidP="00EB7632">
      <w:r>
        <w:t xml:space="preserve">    0.0818</w:t>
      </w:r>
    </w:p>
    <w:p w14:paraId="64ABB4E6" w14:textId="77777777" w:rsidR="00EB7632" w:rsidRDefault="00EB7632" w:rsidP="00EB7632">
      <w:r>
        <w:t xml:space="preserve">    0.0818</w:t>
      </w:r>
    </w:p>
    <w:p w14:paraId="2A47C31B" w14:textId="77777777" w:rsidR="00EB7632" w:rsidRDefault="00EB7632" w:rsidP="00EB7632">
      <w:r>
        <w:t xml:space="preserve">    0.0921</w:t>
      </w:r>
    </w:p>
    <w:p w14:paraId="1E14BDB3" w14:textId="77777777" w:rsidR="00EB7632" w:rsidRDefault="00EB7632" w:rsidP="00EB7632">
      <w:r>
        <w:t xml:space="preserve">    0.0921</w:t>
      </w:r>
    </w:p>
    <w:p w14:paraId="1CBE3C2B" w14:textId="77777777" w:rsidR="00EB7632" w:rsidRDefault="00EB7632" w:rsidP="00EB7632">
      <w:r>
        <w:t xml:space="preserve">    0.0943</w:t>
      </w:r>
    </w:p>
    <w:p w14:paraId="491703AE" w14:textId="77777777" w:rsidR="00EB7632" w:rsidRDefault="00EB7632" w:rsidP="00EB7632">
      <w:r>
        <w:t xml:space="preserve">    0.0943</w:t>
      </w:r>
    </w:p>
    <w:p w14:paraId="12F4FDAF" w14:textId="77777777" w:rsidR="00EB7632" w:rsidRDefault="00EB7632" w:rsidP="00EB7632">
      <w:r>
        <w:t xml:space="preserve">    0.1144</w:t>
      </w:r>
    </w:p>
    <w:p w14:paraId="5BB4E363" w14:textId="77777777" w:rsidR="00EB7632" w:rsidRDefault="00EB7632" w:rsidP="00EB7632">
      <w:r>
        <w:t xml:space="preserve">    0.1144</w:t>
      </w:r>
    </w:p>
    <w:p w14:paraId="45842B60" w14:textId="77777777" w:rsidR="00EB7632" w:rsidRDefault="00EB7632" w:rsidP="00EB7632"/>
    <w:p w14:paraId="7A80D69E" w14:textId="77777777" w:rsidR="00EB7632" w:rsidRDefault="00EB7632" w:rsidP="00EB7632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821.858119 </w:t>
      </w:r>
      <w:r>
        <w:rPr>
          <w:rFonts w:hint="eastAsia"/>
        </w:rPr>
        <w:t>秒。</w:t>
      </w:r>
    </w:p>
    <w:p w14:paraId="161F3816" w14:textId="3BB655F2" w:rsidR="00EB7632" w:rsidRPr="00EB7632" w:rsidRDefault="00EB7632" w:rsidP="00EB7632">
      <w:pPr>
        <w:rPr>
          <w:rFonts w:hint="eastAsia"/>
        </w:rPr>
      </w:pPr>
      <w:r>
        <w:t>&gt;&gt;</w:t>
      </w:r>
    </w:p>
    <w:p w14:paraId="1786B1B9" w14:textId="2AB140C4" w:rsidR="000074AF" w:rsidRDefault="00BF38F2" w:rsidP="00BF38F2">
      <w:pPr>
        <w:pStyle w:val="2"/>
        <w:spacing w:before="180" w:after="180"/>
      </w:pPr>
      <w:r>
        <w:rPr>
          <w:rFonts w:hint="eastAsia"/>
        </w:rPr>
        <w:t>k</w:t>
      </w:r>
      <w:r>
        <w:t>=5</w:t>
      </w:r>
      <w:r>
        <w:rPr>
          <w:rFonts w:hint="eastAsia"/>
        </w:rPr>
        <w:t>，τ</w:t>
      </w:r>
      <w:r>
        <w:t>=0.5</w:t>
      </w:r>
      <w:r>
        <w:rPr>
          <w:rFonts w:hint="eastAsia"/>
        </w:rPr>
        <w:t>，</w:t>
      </w:r>
      <w:r w:rsidR="00B76093">
        <w:rPr>
          <w:rFonts w:hint="eastAsia"/>
        </w:rPr>
        <w:t>三项，</w:t>
      </w:r>
      <w:r>
        <w:rPr>
          <w:rFonts w:hint="eastAsia"/>
        </w:rPr>
        <w:t>不可行</w:t>
      </w:r>
    </w:p>
    <w:p w14:paraId="7C29B6B5" w14:textId="77777777" w:rsidR="00BF38F2" w:rsidRDefault="00BF38F2" w:rsidP="00BF38F2"/>
    <w:p w14:paraId="67532A79" w14:textId="77777777" w:rsidR="00BF38F2" w:rsidRDefault="00BF38F2" w:rsidP="00BF38F2">
      <w:r>
        <w:t xml:space="preserve"> Solver for LMI feasibility problems L(x) &lt; R(x)</w:t>
      </w:r>
    </w:p>
    <w:p w14:paraId="7C91535F" w14:textId="77777777" w:rsidR="00BF38F2" w:rsidRDefault="00BF38F2" w:rsidP="00BF38F2">
      <w:r>
        <w:t xml:space="preserve">    This solver minimizes  t  subject to  L(x) &lt; R(x) + t*I</w:t>
      </w:r>
    </w:p>
    <w:p w14:paraId="6E386788" w14:textId="77777777" w:rsidR="00BF38F2" w:rsidRDefault="00BF38F2" w:rsidP="00BF38F2">
      <w:r>
        <w:lastRenderedPageBreak/>
        <w:t xml:space="preserve">    The best value of t should be negative for feasibility</w:t>
      </w:r>
    </w:p>
    <w:p w14:paraId="04E8CEB6" w14:textId="77777777" w:rsidR="00BF38F2" w:rsidRDefault="00BF38F2" w:rsidP="00BF38F2"/>
    <w:p w14:paraId="724ECACB" w14:textId="77777777" w:rsidR="00BF38F2" w:rsidRDefault="00BF38F2" w:rsidP="00BF38F2">
      <w:r>
        <w:t xml:space="preserve"> Iteration   :    Best value of t so far </w:t>
      </w:r>
    </w:p>
    <w:p w14:paraId="53C6D42B" w14:textId="77777777" w:rsidR="00BF38F2" w:rsidRDefault="00BF38F2" w:rsidP="00BF38F2">
      <w:r>
        <w:t xml:space="preserve"> </w:t>
      </w:r>
    </w:p>
    <w:p w14:paraId="0DC64A5E" w14:textId="77777777" w:rsidR="00BF38F2" w:rsidRDefault="00BF38F2" w:rsidP="00BF38F2">
      <w:r>
        <w:t xml:space="preserve">     1                        0.077607</w:t>
      </w:r>
    </w:p>
    <w:p w14:paraId="0B1FBC56" w14:textId="77777777" w:rsidR="00BF38F2" w:rsidRDefault="00BF38F2" w:rsidP="00BF38F2">
      <w:r>
        <w:t xml:space="preserve">     2                    6.042538e-03</w:t>
      </w:r>
    </w:p>
    <w:p w14:paraId="5B88EDF5" w14:textId="77777777" w:rsidR="00BF38F2" w:rsidRDefault="00BF38F2" w:rsidP="00BF38F2">
      <w:r>
        <w:t xml:space="preserve">     3                    6.042538e-03</w:t>
      </w:r>
    </w:p>
    <w:p w14:paraId="2F1DAB1E" w14:textId="77777777" w:rsidR="00BF38F2" w:rsidRDefault="00BF38F2" w:rsidP="00BF38F2">
      <w:r>
        <w:t xml:space="preserve">     4                    4.616205e-04</w:t>
      </w:r>
    </w:p>
    <w:p w14:paraId="203A72F2" w14:textId="77777777" w:rsidR="00BF38F2" w:rsidRDefault="00BF38F2" w:rsidP="00BF38F2">
      <w:r>
        <w:t xml:space="preserve">     5                    4.616205e-04</w:t>
      </w:r>
    </w:p>
    <w:p w14:paraId="7D58679B" w14:textId="77777777" w:rsidR="00BF38F2" w:rsidRDefault="00BF38F2" w:rsidP="00BF38F2">
      <w:r>
        <w:t xml:space="preserve">     6                    3.322636e-05</w:t>
      </w:r>
    </w:p>
    <w:p w14:paraId="438BA044" w14:textId="77777777" w:rsidR="00BF38F2" w:rsidRDefault="00BF38F2" w:rsidP="00BF38F2">
      <w:r>
        <w:t xml:space="preserve">     7                    3.322636e-05</w:t>
      </w:r>
    </w:p>
    <w:p w14:paraId="5E902D63" w14:textId="77777777" w:rsidR="00BF38F2" w:rsidRDefault="00BF38F2" w:rsidP="00BF38F2">
      <w:r>
        <w:t xml:space="preserve">     8                    2.252297e-06</w:t>
      </w:r>
    </w:p>
    <w:p w14:paraId="5C2A2341" w14:textId="77777777" w:rsidR="00BF38F2" w:rsidRDefault="00BF38F2" w:rsidP="00BF38F2">
      <w:r>
        <w:t xml:space="preserve">     9                    2.027028e-06</w:t>
      </w:r>
    </w:p>
    <w:p w14:paraId="57974ADB" w14:textId="77777777" w:rsidR="00BF38F2" w:rsidRDefault="00BF38F2" w:rsidP="00BF38F2">
      <w:r>
        <w:t xml:space="preserve">    10                    1.654596e-06</w:t>
      </w:r>
    </w:p>
    <w:p w14:paraId="621F9005" w14:textId="77777777" w:rsidR="00BF38F2" w:rsidRDefault="00BF38F2" w:rsidP="00BF38F2">
      <w:r>
        <w:t xml:space="preserve">    11                    1.303133e-06</w:t>
      </w:r>
    </w:p>
    <w:p w14:paraId="6FE4EF33" w14:textId="77777777" w:rsidR="00BF38F2" w:rsidRDefault="00BF38F2" w:rsidP="00BF38F2">
      <w:r>
        <w:t xml:space="preserve">    12                    1.089774e-06</w:t>
      </w:r>
    </w:p>
    <w:p w14:paraId="3CB95A22" w14:textId="77777777" w:rsidR="00BF38F2" w:rsidRDefault="00BF38F2" w:rsidP="00BF38F2">
      <w:r>
        <w:t xml:space="preserve">    13                    8.476144e-07</w:t>
      </w:r>
    </w:p>
    <w:p w14:paraId="2DC3A5B1" w14:textId="77777777" w:rsidR="00BF38F2" w:rsidRDefault="00BF38F2" w:rsidP="00BF38F2">
      <w:r>
        <w:t>***                 new lower bound: -7.883356e-08</w:t>
      </w:r>
    </w:p>
    <w:p w14:paraId="45B83AE3" w14:textId="77777777" w:rsidR="00BF38F2" w:rsidRDefault="00BF38F2" w:rsidP="00BF38F2">
      <w:r>
        <w:t xml:space="preserve">    14                    4.885822e-07</w:t>
      </w:r>
    </w:p>
    <w:p w14:paraId="47B7EA29" w14:textId="77777777" w:rsidR="00BF38F2" w:rsidRDefault="00BF38F2" w:rsidP="00BF38F2">
      <w:r>
        <w:t>***                 new lower bound: -4.345486e-08</w:t>
      </w:r>
    </w:p>
    <w:p w14:paraId="759EFC9C" w14:textId="77777777" w:rsidR="00BF38F2" w:rsidRDefault="00BF38F2" w:rsidP="00BF38F2">
      <w:r>
        <w:t xml:space="preserve">    15                    2.855200e-07</w:t>
      </w:r>
    </w:p>
    <w:p w14:paraId="6F4DE514" w14:textId="77777777" w:rsidR="00BF38F2" w:rsidRDefault="00BF38F2" w:rsidP="00BF38F2">
      <w:r>
        <w:t>***                 new lower bound: -2.735118e-08</w:t>
      </w:r>
    </w:p>
    <w:p w14:paraId="1A5A2C93" w14:textId="77777777" w:rsidR="00BF38F2" w:rsidRDefault="00BF38F2" w:rsidP="00BF38F2">
      <w:r>
        <w:t xml:space="preserve">    16                    1.581391e-07</w:t>
      </w:r>
    </w:p>
    <w:p w14:paraId="106CC412" w14:textId="77777777" w:rsidR="00BF38F2" w:rsidRDefault="00BF38F2" w:rsidP="00BF38F2">
      <w:r>
        <w:t>***                 new lower bound: -1.841226e-08</w:t>
      </w:r>
    </w:p>
    <w:p w14:paraId="37AA90A6" w14:textId="77777777" w:rsidR="00BF38F2" w:rsidRDefault="00BF38F2" w:rsidP="00BF38F2">
      <w:r>
        <w:t xml:space="preserve">    17                    8.732714e-08</w:t>
      </w:r>
    </w:p>
    <w:p w14:paraId="257C0D4B" w14:textId="77777777" w:rsidR="00BF38F2" w:rsidRDefault="00BF38F2" w:rsidP="00BF38F2">
      <w:r>
        <w:t>***                 new lower bound: -1.285495e-08</w:t>
      </w:r>
    </w:p>
    <w:p w14:paraId="2316B9AF" w14:textId="77777777" w:rsidR="00BF38F2" w:rsidRDefault="00BF38F2" w:rsidP="00BF38F2">
      <w:r>
        <w:t xml:space="preserve">    18                    4.767851e-08</w:t>
      </w:r>
    </w:p>
    <w:p w14:paraId="39DE3455" w14:textId="77777777" w:rsidR="00BF38F2" w:rsidRDefault="00BF38F2" w:rsidP="00BF38F2">
      <w:r>
        <w:t>***                 new lower bound: -9.155301e-09</w:t>
      </w:r>
    </w:p>
    <w:p w14:paraId="1C8A7ED7" w14:textId="77777777" w:rsidR="00BF38F2" w:rsidRDefault="00BF38F2" w:rsidP="00BF38F2">
      <w:r>
        <w:t xml:space="preserve">    19                    2.548247e-08</w:t>
      </w:r>
    </w:p>
    <w:p w14:paraId="0830CF68" w14:textId="77777777" w:rsidR="00BF38F2" w:rsidRDefault="00BF38F2" w:rsidP="00BF38F2">
      <w:r>
        <w:t>***                 new lower bound: -6.599676e-09</w:t>
      </w:r>
    </w:p>
    <w:p w14:paraId="53917F54" w14:textId="77777777" w:rsidR="00BF38F2" w:rsidRDefault="00BF38F2" w:rsidP="00BF38F2">
      <w:r>
        <w:t xml:space="preserve">    20                    1.313805e-08</w:t>
      </w:r>
    </w:p>
    <w:p w14:paraId="0FCE9C59" w14:textId="77777777" w:rsidR="00BF38F2" w:rsidRDefault="00BF38F2" w:rsidP="00BF38F2">
      <w:r>
        <w:t>***                 new lower bound: -4.796490e-09</w:t>
      </w:r>
    </w:p>
    <w:p w14:paraId="0450CC37" w14:textId="77777777" w:rsidR="00BF38F2" w:rsidRDefault="00BF38F2" w:rsidP="00BF38F2">
      <w:r>
        <w:t xml:space="preserve">    21                    7.404723e-09</w:t>
      </w:r>
    </w:p>
    <w:p w14:paraId="2AB71134" w14:textId="77777777" w:rsidR="00BF38F2" w:rsidRDefault="00BF38F2" w:rsidP="00BF38F2">
      <w:r>
        <w:t>***                 new lower bound: -3.506926e-09</w:t>
      </w:r>
    </w:p>
    <w:p w14:paraId="4C1BCCB6" w14:textId="77777777" w:rsidR="00BF38F2" w:rsidRDefault="00BF38F2" w:rsidP="00BF38F2">
      <w:r>
        <w:lastRenderedPageBreak/>
        <w:t xml:space="preserve">    22                    3.659303e-09</w:t>
      </w:r>
    </w:p>
    <w:p w14:paraId="61892D45" w14:textId="77777777" w:rsidR="00BF38F2" w:rsidRDefault="00BF38F2" w:rsidP="00BF38F2">
      <w:r>
        <w:t>***                 new lower bound: -2.572349e-09</w:t>
      </w:r>
    </w:p>
    <w:p w14:paraId="669A9106" w14:textId="77777777" w:rsidR="00BF38F2" w:rsidRDefault="00BF38F2" w:rsidP="00BF38F2">
      <w:r>
        <w:t xml:space="preserve">    23                    1.923257e-09</w:t>
      </w:r>
    </w:p>
    <w:p w14:paraId="52BA6EAB" w14:textId="77777777" w:rsidR="00BF38F2" w:rsidRDefault="00BF38F2" w:rsidP="00BF38F2">
      <w:r>
        <w:t>***                 new lower bound: -1.893112e-09</w:t>
      </w:r>
    </w:p>
    <w:p w14:paraId="553467A4" w14:textId="77777777" w:rsidR="00BF38F2" w:rsidRDefault="00BF38F2" w:rsidP="00BF38F2">
      <w:r>
        <w:t xml:space="preserve">    24                    9.895036e-10</w:t>
      </w:r>
    </w:p>
    <w:p w14:paraId="5678F065" w14:textId="77777777" w:rsidR="00BF38F2" w:rsidRDefault="00BF38F2" w:rsidP="00BF38F2">
      <w:r>
        <w:t>***                 new lower bound: -1.395928e-09</w:t>
      </w:r>
    </w:p>
    <w:p w14:paraId="78AB2928" w14:textId="77777777" w:rsidR="00BF38F2" w:rsidRDefault="00BF38F2" w:rsidP="00BF38F2">
      <w:r>
        <w:t xml:space="preserve">    25                    9.895036e-10</w:t>
      </w:r>
    </w:p>
    <w:p w14:paraId="5956D4E6" w14:textId="77777777" w:rsidR="00BF38F2" w:rsidRDefault="00BF38F2" w:rsidP="00BF38F2">
      <w:r>
        <w:t>***                 new lower bound: -2.064203e-11</w:t>
      </w:r>
    </w:p>
    <w:p w14:paraId="73324EA6" w14:textId="77777777" w:rsidR="00BF38F2" w:rsidRDefault="00BF38F2" w:rsidP="00BF38F2">
      <w:r>
        <w:t xml:space="preserve">    26                    4.843839e-10</w:t>
      </w:r>
    </w:p>
    <w:p w14:paraId="6C002100" w14:textId="77777777" w:rsidR="00BF38F2" w:rsidRDefault="00BF38F2" w:rsidP="00BF38F2">
      <w:r>
        <w:t xml:space="preserve">    27                    2.160755e-10</w:t>
      </w:r>
    </w:p>
    <w:p w14:paraId="5BFEF003" w14:textId="77777777" w:rsidR="00BF38F2" w:rsidRDefault="00BF38F2" w:rsidP="00BF38F2">
      <w:r>
        <w:t xml:space="preserve">    28                    9.031630e-11</w:t>
      </w:r>
    </w:p>
    <w:p w14:paraId="5E4A9C66" w14:textId="77777777" w:rsidR="00BF38F2" w:rsidRDefault="00BF38F2" w:rsidP="00BF38F2">
      <w:r>
        <w:t xml:space="preserve">    29                    3.830398e-11</w:t>
      </w:r>
    </w:p>
    <w:p w14:paraId="6F5ED1D0" w14:textId="77777777" w:rsidR="00BF38F2" w:rsidRDefault="00BF38F2" w:rsidP="00BF38F2"/>
    <w:p w14:paraId="23A413D2" w14:textId="77777777" w:rsidR="00BF38F2" w:rsidRDefault="00BF38F2" w:rsidP="00BF38F2">
      <w:r>
        <w:t xml:space="preserve"> Result:  best value of t: 3.830398e-11</w:t>
      </w:r>
    </w:p>
    <w:p w14:paraId="6899317C" w14:textId="77777777" w:rsidR="00BF38F2" w:rsidRDefault="00BF38F2" w:rsidP="00BF38F2">
      <w:r>
        <w:t xml:space="preserve">          f-radius saturation:  0.000% of R =  1.00e+09</w:t>
      </w:r>
    </w:p>
    <w:p w14:paraId="580C45DA" w14:textId="77777777" w:rsidR="00BF38F2" w:rsidRDefault="00BF38F2" w:rsidP="00BF38F2"/>
    <w:p w14:paraId="69E093EF" w14:textId="77777777" w:rsidR="00BF38F2" w:rsidRDefault="00BF38F2" w:rsidP="00BF38F2">
      <w:r>
        <w:t xml:space="preserve"> Marginal infeasibility: these LMI constraints may be</w:t>
      </w:r>
    </w:p>
    <w:p w14:paraId="67982C8F" w14:textId="77777777" w:rsidR="00BF38F2" w:rsidRDefault="00BF38F2" w:rsidP="00BF38F2">
      <w:r>
        <w:t xml:space="preserve">          feasible but are not strictly feasible</w:t>
      </w:r>
    </w:p>
    <w:p w14:paraId="53F26A00" w14:textId="77777777" w:rsidR="00BF38F2" w:rsidRDefault="00BF38F2" w:rsidP="00BF38F2"/>
    <w:p w14:paraId="15D96C1A" w14:textId="77777777" w:rsidR="00BF38F2" w:rsidRDefault="00BF38F2" w:rsidP="00BF38F2"/>
    <w:p w14:paraId="5114DCB6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286425F5" w14:textId="77777777" w:rsidR="00BF38F2" w:rsidRDefault="00BF38F2" w:rsidP="00BF38F2"/>
    <w:p w14:paraId="2510FACD" w14:textId="77777777" w:rsidR="00BF38F2" w:rsidRDefault="00BF38F2" w:rsidP="00BF38F2">
      <w:r>
        <w:t xml:space="preserve">   1.0e-07 *</w:t>
      </w:r>
    </w:p>
    <w:p w14:paraId="1772594D" w14:textId="77777777" w:rsidR="00BF38F2" w:rsidRDefault="00BF38F2" w:rsidP="00BF38F2"/>
    <w:p w14:paraId="18D895BF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7F591C2" w14:textId="77777777" w:rsidR="00BF38F2" w:rsidRDefault="00BF38F2" w:rsidP="00BF38F2"/>
    <w:p w14:paraId="32E5A35B" w14:textId="77777777" w:rsidR="00BF38F2" w:rsidRDefault="00BF38F2" w:rsidP="00BF38F2">
      <w:r>
        <w:t xml:space="preserve">    0.2257         0    0.0029         0    0.0001         0    0.0000</w:t>
      </w:r>
    </w:p>
    <w:p w14:paraId="2EB8B8C5" w14:textId="77777777" w:rsidR="00BF38F2" w:rsidRDefault="00BF38F2" w:rsidP="00BF38F2">
      <w:r>
        <w:t xml:space="preserve">         0    0.2257         0    0.0029         0    0.0001         0</w:t>
      </w:r>
    </w:p>
    <w:p w14:paraId="7F9527D1" w14:textId="77777777" w:rsidR="00BF38F2" w:rsidRDefault="00BF38F2" w:rsidP="00BF38F2">
      <w:r>
        <w:t xml:space="preserve">    0.0029         0    0.2344         0    0.0017         0    0.0001</w:t>
      </w:r>
    </w:p>
    <w:p w14:paraId="18257D5B" w14:textId="77777777" w:rsidR="00BF38F2" w:rsidRDefault="00BF38F2" w:rsidP="00BF38F2">
      <w:r>
        <w:t xml:space="preserve">         0    0.0029         0    0.2344         0    0.0017         0</w:t>
      </w:r>
    </w:p>
    <w:p w14:paraId="7146CC6B" w14:textId="77777777" w:rsidR="00BF38F2" w:rsidRDefault="00BF38F2" w:rsidP="00BF38F2">
      <w:r>
        <w:t xml:space="preserve">    0.0001         0    0.0017         0    0.2431         0    0.0017</w:t>
      </w:r>
    </w:p>
    <w:p w14:paraId="441D2633" w14:textId="77777777" w:rsidR="00BF38F2" w:rsidRDefault="00BF38F2" w:rsidP="00BF38F2">
      <w:r>
        <w:t xml:space="preserve">         0    0.0001         0    0.0017         0    0.2431         0</w:t>
      </w:r>
    </w:p>
    <w:p w14:paraId="2D4F39C9" w14:textId="77777777" w:rsidR="00BF38F2" w:rsidRDefault="00BF38F2" w:rsidP="00BF38F2">
      <w:r>
        <w:t xml:space="preserve">    0.0000         0    0.0001         0    0.0017         0    0.2254</w:t>
      </w:r>
    </w:p>
    <w:p w14:paraId="5368A3E4" w14:textId="77777777" w:rsidR="00BF38F2" w:rsidRDefault="00BF38F2" w:rsidP="00BF38F2">
      <w:r>
        <w:t xml:space="preserve">         0    0.0000         0    0.0001         0    0.0017         0</w:t>
      </w:r>
    </w:p>
    <w:p w14:paraId="706453CB" w14:textId="77777777" w:rsidR="00BF38F2" w:rsidRDefault="00BF38F2" w:rsidP="00BF38F2">
      <w:r>
        <w:lastRenderedPageBreak/>
        <w:t xml:space="preserve">   -0.0000         0    0.0028         0   -0.0000         0    0.0000</w:t>
      </w:r>
    </w:p>
    <w:p w14:paraId="53EF7726" w14:textId="77777777" w:rsidR="00BF38F2" w:rsidRDefault="00BF38F2" w:rsidP="00BF38F2">
      <w:r>
        <w:t xml:space="preserve">         0   -0.0000         0    0.0028         0   -0.0000         0</w:t>
      </w:r>
    </w:p>
    <w:p w14:paraId="24BAD5EE" w14:textId="77777777" w:rsidR="00BF38F2" w:rsidRDefault="00BF38F2" w:rsidP="00BF38F2">
      <w:r>
        <w:t xml:space="preserve">    0.0022         0   -0.0000         0    0.0021         0   -0.0000</w:t>
      </w:r>
    </w:p>
    <w:p w14:paraId="2EADDF3B" w14:textId="77777777" w:rsidR="00BF38F2" w:rsidRDefault="00BF38F2" w:rsidP="00BF38F2">
      <w:r>
        <w:t xml:space="preserve">         0    0.0022         0   -0.0000         0    0.0021         0</w:t>
      </w:r>
    </w:p>
    <w:p w14:paraId="5F59B71E" w14:textId="77777777" w:rsidR="00BF38F2" w:rsidRDefault="00BF38F2" w:rsidP="00BF38F2">
      <w:r>
        <w:t xml:space="preserve">   -0.2217         0    0.0001         0   -0.0002         0    0.0000</w:t>
      </w:r>
    </w:p>
    <w:p w14:paraId="0FD2EE31" w14:textId="77777777" w:rsidR="00BF38F2" w:rsidRDefault="00BF38F2" w:rsidP="00BF38F2">
      <w:r>
        <w:t xml:space="preserve">         0   -0.2217         0    0.0001         0   -0.0002         0</w:t>
      </w:r>
    </w:p>
    <w:p w14:paraId="2A087DAE" w14:textId="77777777" w:rsidR="00BF38F2" w:rsidRDefault="00BF38F2" w:rsidP="00BF38F2">
      <w:r>
        <w:t xml:space="preserve">   -0.0015         0   -0.2322         0    0.0004         0   -0.0001</w:t>
      </w:r>
    </w:p>
    <w:p w14:paraId="22CA58AD" w14:textId="77777777" w:rsidR="00BF38F2" w:rsidRDefault="00BF38F2" w:rsidP="00BF38F2">
      <w:r>
        <w:t xml:space="preserve">         0   -0.0015         0   -0.2322         0    0.0004         0</w:t>
      </w:r>
    </w:p>
    <w:p w14:paraId="47B89DDE" w14:textId="77777777" w:rsidR="00BF38F2" w:rsidRDefault="00BF38F2" w:rsidP="00BF38F2">
      <w:r>
        <w:t xml:space="preserve">   -0.0002         0   -0.0005         0   -0.2527         0   -0.0005</w:t>
      </w:r>
    </w:p>
    <w:p w14:paraId="108D3042" w14:textId="77777777" w:rsidR="00BF38F2" w:rsidRDefault="00BF38F2" w:rsidP="00BF38F2">
      <w:r>
        <w:t xml:space="preserve">         0   -0.0002         0   -0.0005         0   -0.2527         0</w:t>
      </w:r>
    </w:p>
    <w:p w14:paraId="138108F4" w14:textId="77777777" w:rsidR="00BF38F2" w:rsidRDefault="00BF38F2" w:rsidP="00BF38F2">
      <w:r>
        <w:t xml:space="preserve">    0.0000         0   -0.0001         0    0.0004         0   -0.2213</w:t>
      </w:r>
    </w:p>
    <w:p w14:paraId="58413C3A" w14:textId="77777777" w:rsidR="00BF38F2" w:rsidRDefault="00BF38F2" w:rsidP="00BF38F2">
      <w:r>
        <w:t xml:space="preserve">         0    0.0000         0   -0.0001         0    0.0004         0</w:t>
      </w:r>
    </w:p>
    <w:p w14:paraId="59B050C4" w14:textId="77777777" w:rsidR="00BF38F2" w:rsidRDefault="00BF38F2" w:rsidP="00BF38F2">
      <w:r>
        <w:t xml:space="preserve">   -0.0000         0   -0.0014         0   -0.0000         0   -0.0000</w:t>
      </w:r>
    </w:p>
    <w:p w14:paraId="5C1744EB" w14:textId="77777777" w:rsidR="00BF38F2" w:rsidRDefault="00BF38F2" w:rsidP="00BF38F2">
      <w:r>
        <w:t xml:space="preserve">         0   -0.0000         0   -0.0014         0   -0.0000         0</w:t>
      </w:r>
    </w:p>
    <w:p w14:paraId="03BBE3C9" w14:textId="77777777" w:rsidR="00BF38F2" w:rsidRDefault="00BF38F2" w:rsidP="00BF38F2">
      <w:r>
        <w:t xml:space="preserve">   -0.0010         0   -0.0000         0   -0.0009         0   -0.0000</w:t>
      </w:r>
    </w:p>
    <w:p w14:paraId="5A1E4586" w14:textId="77777777" w:rsidR="00BF38F2" w:rsidRDefault="00BF38F2" w:rsidP="00BF38F2">
      <w:r>
        <w:t xml:space="preserve">         0   -0.0010         0   -0.0000         0   -0.0009         0</w:t>
      </w:r>
    </w:p>
    <w:p w14:paraId="565E05A9" w14:textId="77777777" w:rsidR="00BF38F2" w:rsidRDefault="00BF38F2" w:rsidP="00BF38F2"/>
    <w:p w14:paraId="700C1862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B104856" w14:textId="77777777" w:rsidR="00BF38F2" w:rsidRDefault="00BF38F2" w:rsidP="00BF38F2"/>
    <w:p w14:paraId="5AB3D1E6" w14:textId="77777777" w:rsidR="00BF38F2" w:rsidRDefault="00BF38F2" w:rsidP="00BF38F2">
      <w:r>
        <w:t xml:space="preserve">         0   -0.0000         0    0.0022         0   -0.2217         0</w:t>
      </w:r>
    </w:p>
    <w:p w14:paraId="3F884969" w14:textId="77777777" w:rsidR="00BF38F2" w:rsidRDefault="00BF38F2" w:rsidP="00BF38F2">
      <w:r>
        <w:t xml:space="preserve">    0.0000         0   -0.0000         0    0.0022         0   -0.2217</w:t>
      </w:r>
    </w:p>
    <w:p w14:paraId="6A75075A" w14:textId="77777777" w:rsidR="00BF38F2" w:rsidRDefault="00BF38F2" w:rsidP="00BF38F2">
      <w:r>
        <w:t xml:space="preserve">         0    0.0028         0   -0.0000         0    0.0001         0</w:t>
      </w:r>
    </w:p>
    <w:p w14:paraId="26A7E91B" w14:textId="77777777" w:rsidR="00BF38F2" w:rsidRDefault="00BF38F2" w:rsidP="00BF38F2">
      <w:r>
        <w:t xml:space="preserve">    0.0001         0    0.0028         0   -0.0000         0    0.0001</w:t>
      </w:r>
    </w:p>
    <w:p w14:paraId="12A66962" w14:textId="77777777" w:rsidR="00BF38F2" w:rsidRDefault="00BF38F2" w:rsidP="00BF38F2">
      <w:r>
        <w:t xml:space="preserve">         0   -0.0000         0    0.0021         0   -0.0002         0</w:t>
      </w:r>
    </w:p>
    <w:p w14:paraId="15258D66" w14:textId="77777777" w:rsidR="00BF38F2" w:rsidRDefault="00BF38F2" w:rsidP="00BF38F2">
      <w:r>
        <w:t xml:space="preserve">    0.0017         0   -0.0000         0    0.0021         0   -0.0002</w:t>
      </w:r>
    </w:p>
    <w:p w14:paraId="5CAE4FC1" w14:textId="77777777" w:rsidR="00BF38F2" w:rsidRDefault="00BF38F2" w:rsidP="00BF38F2">
      <w:r>
        <w:t xml:space="preserve">         0    0.0000         0   -0.0000         0    0.0000         0</w:t>
      </w:r>
    </w:p>
    <w:p w14:paraId="263686D1" w14:textId="77777777" w:rsidR="00BF38F2" w:rsidRDefault="00BF38F2" w:rsidP="00BF38F2">
      <w:r>
        <w:t xml:space="preserve">    0.2254         0    0.0000         0   -0.0000         0    0.0000</w:t>
      </w:r>
    </w:p>
    <w:p w14:paraId="14DEC264" w14:textId="77777777" w:rsidR="00BF38F2" w:rsidRDefault="00BF38F2" w:rsidP="00BF38F2">
      <w:r>
        <w:t xml:space="preserve">         0    0.2341         0    0.0000         0    0.0000         0</w:t>
      </w:r>
    </w:p>
    <w:p w14:paraId="40D42E3A" w14:textId="77777777" w:rsidR="00BF38F2" w:rsidRDefault="00BF38F2" w:rsidP="00BF38F2">
      <w:r>
        <w:t xml:space="preserve">    0.0000         0    0.2341         0    0.0000         0    0.0000</w:t>
      </w:r>
    </w:p>
    <w:p w14:paraId="26FE2DE1" w14:textId="77777777" w:rsidR="00BF38F2" w:rsidRDefault="00BF38F2" w:rsidP="00BF38F2">
      <w:r>
        <w:t xml:space="preserve">         0    0.0000         0    0.2407         0    0.0002         0</w:t>
      </w:r>
    </w:p>
    <w:p w14:paraId="0032DD2B" w14:textId="77777777" w:rsidR="00BF38F2" w:rsidRDefault="00BF38F2" w:rsidP="00BF38F2">
      <w:r>
        <w:t xml:space="preserve">   -0.0000         0    0.0000         0    0.2407         0    0.0002</w:t>
      </w:r>
    </w:p>
    <w:p w14:paraId="3A5B7896" w14:textId="77777777" w:rsidR="00BF38F2" w:rsidRDefault="00BF38F2" w:rsidP="00BF38F2">
      <w:r>
        <w:t xml:space="preserve">         0    0.0000         0    0.0002         0   -0.0030         0</w:t>
      </w:r>
    </w:p>
    <w:p w14:paraId="622DF4A6" w14:textId="77777777" w:rsidR="00BF38F2" w:rsidRDefault="00BF38F2" w:rsidP="00BF38F2">
      <w:r>
        <w:t xml:space="preserve">    0.0000         0    0.0000         0    0.0002         0   -0.0030</w:t>
      </w:r>
    </w:p>
    <w:p w14:paraId="180F6A96" w14:textId="77777777" w:rsidR="00BF38F2" w:rsidRDefault="00BF38F2" w:rsidP="00BF38F2">
      <w:r>
        <w:t xml:space="preserve">         0    0.0001         0   -0.0000         0   -0.0005         0</w:t>
      </w:r>
    </w:p>
    <w:p w14:paraId="2278ADA6" w14:textId="77777777" w:rsidR="00BF38F2" w:rsidRDefault="00BF38F2" w:rsidP="00BF38F2">
      <w:r>
        <w:lastRenderedPageBreak/>
        <w:t xml:space="preserve">   -0.0001         0    0.0001         0   -0.0000         0   -0.0005</w:t>
      </w:r>
    </w:p>
    <w:p w14:paraId="0AAA72C7" w14:textId="77777777" w:rsidR="00BF38F2" w:rsidRDefault="00BF38F2" w:rsidP="00BF38F2">
      <w:r>
        <w:t xml:space="preserve">         0   -0.0000         0    0.0002         0   -0.0000         0</w:t>
      </w:r>
    </w:p>
    <w:p w14:paraId="4801FBFB" w14:textId="77777777" w:rsidR="00BF38F2" w:rsidRDefault="00BF38F2" w:rsidP="00BF38F2">
      <w:r>
        <w:t xml:space="preserve">   -0.0005         0   -0.0000         0    0.0002         0   -0.0000</w:t>
      </w:r>
    </w:p>
    <w:p w14:paraId="0F2CB529" w14:textId="77777777" w:rsidR="00BF38F2" w:rsidRDefault="00BF38F2" w:rsidP="00BF38F2">
      <w:r>
        <w:t xml:space="preserve">         0    0.0000         0   -0.0000         0   -0.0000         0</w:t>
      </w:r>
    </w:p>
    <w:p w14:paraId="412EABBA" w14:textId="77777777" w:rsidR="00BF38F2" w:rsidRDefault="00BF38F2" w:rsidP="00BF38F2">
      <w:r>
        <w:t xml:space="preserve">   -0.2213         0    0.0000         0   -0.0000         0   -0.0000</w:t>
      </w:r>
    </w:p>
    <w:p w14:paraId="367EE380" w14:textId="77777777" w:rsidR="00BF38F2" w:rsidRDefault="00BF38F2" w:rsidP="00BF38F2">
      <w:r>
        <w:t xml:space="preserve">         0   -0.2314         0    0.0000         0    0.0000         0</w:t>
      </w:r>
    </w:p>
    <w:p w14:paraId="3CEA72AD" w14:textId="77777777" w:rsidR="00BF38F2" w:rsidRDefault="00BF38F2" w:rsidP="00BF38F2">
      <w:r>
        <w:t xml:space="preserve">   -0.0000         0   -0.2314         0    0.0000         0    0.0000</w:t>
      </w:r>
    </w:p>
    <w:p w14:paraId="093E3423" w14:textId="77777777" w:rsidR="00BF38F2" w:rsidRDefault="00BF38F2" w:rsidP="00BF38F2">
      <w:r>
        <w:t xml:space="preserve">         0    0.0000         0   -0.2420         0   -0.0004         0</w:t>
      </w:r>
    </w:p>
    <w:p w14:paraId="3262DBA9" w14:textId="77777777" w:rsidR="00BF38F2" w:rsidRDefault="00BF38F2" w:rsidP="00BF38F2">
      <w:r>
        <w:t xml:space="preserve">   -0.0000         0    0.0000         0   -0.2420         0   -0.0004</w:t>
      </w:r>
    </w:p>
    <w:p w14:paraId="1591BE09" w14:textId="77777777" w:rsidR="00BF38F2" w:rsidRDefault="00BF38F2" w:rsidP="00BF38F2"/>
    <w:p w14:paraId="1334185E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097915C" w14:textId="77777777" w:rsidR="00BF38F2" w:rsidRDefault="00BF38F2" w:rsidP="00BF38F2"/>
    <w:p w14:paraId="61B04DA3" w14:textId="77777777" w:rsidR="00BF38F2" w:rsidRDefault="00BF38F2" w:rsidP="00BF38F2">
      <w:r>
        <w:t xml:space="preserve">   -0.0015         0   -0.0002         0    0.0000         0   -0.0000</w:t>
      </w:r>
    </w:p>
    <w:p w14:paraId="439F508A" w14:textId="77777777" w:rsidR="00BF38F2" w:rsidRDefault="00BF38F2" w:rsidP="00BF38F2">
      <w:r>
        <w:t xml:space="preserve">         0   -0.0015         0   -0.0002         0    0.0000         0</w:t>
      </w:r>
    </w:p>
    <w:p w14:paraId="51E18E4E" w14:textId="77777777" w:rsidR="00BF38F2" w:rsidRDefault="00BF38F2" w:rsidP="00BF38F2">
      <w:r>
        <w:t xml:space="preserve">   -0.2322         0   -0.0005         0   -0.0001         0   -0.0014</w:t>
      </w:r>
    </w:p>
    <w:p w14:paraId="551D2DD0" w14:textId="77777777" w:rsidR="00BF38F2" w:rsidRDefault="00BF38F2" w:rsidP="00BF38F2">
      <w:r>
        <w:t xml:space="preserve">         0   -0.2322         0   -0.0005         0   -0.0001         0</w:t>
      </w:r>
    </w:p>
    <w:p w14:paraId="5B73587B" w14:textId="77777777" w:rsidR="00BF38F2" w:rsidRDefault="00BF38F2" w:rsidP="00BF38F2">
      <w:r>
        <w:t xml:space="preserve">    0.0004         0   -0.2527         0    0.0004         0   -0.0000</w:t>
      </w:r>
    </w:p>
    <w:p w14:paraId="7316514E" w14:textId="77777777" w:rsidR="00BF38F2" w:rsidRDefault="00BF38F2" w:rsidP="00BF38F2">
      <w:r>
        <w:t xml:space="preserve">         0    0.0004         0   -0.2527         0    0.0004         0</w:t>
      </w:r>
    </w:p>
    <w:p w14:paraId="3A3A0962" w14:textId="77777777" w:rsidR="00BF38F2" w:rsidRDefault="00BF38F2" w:rsidP="00BF38F2">
      <w:r>
        <w:t xml:space="preserve">   -0.0001         0   -0.0005         0   -0.2213         0   -0.0000</w:t>
      </w:r>
    </w:p>
    <w:p w14:paraId="5F86CBBE" w14:textId="77777777" w:rsidR="00BF38F2" w:rsidRDefault="00BF38F2" w:rsidP="00BF38F2">
      <w:r>
        <w:t xml:space="preserve">         0   -0.0001         0   -0.0005         0   -0.2213         0</w:t>
      </w:r>
    </w:p>
    <w:p w14:paraId="51431B61" w14:textId="77777777" w:rsidR="00BF38F2" w:rsidRDefault="00BF38F2" w:rsidP="00BF38F2">
      <w:r>
        <w:t xml:space="preserve">    0.0001         0   -0.0000         0    0.0000         0   -0.2314</w:t>
      </w:r>
    </w:p>
    <w:p w14:paraId="167E2C89" w14:textId="77777777" w:rsidR="00BF38F2" w:rsidRDefault="00BF38F2" w:rsidP="00BF38F2">
      <w:r>
        <w:t xml:space="preserve">         0    0.0001         0   -0.0000         0    0.0000         0</w:t>
      </w:r>
    </w:p>
    <w:p w14:paraId="017F4483" w14:textId="77777777" w:rsidR="00BF38F2" w:rsidRDefault="00BF38F2" w:rsidP="00BF38F2">
      <w:r>
        <w:t xml:space="preserve">   -0.0000         0    0.0002         0   -0.0000         0    0.0000</w:t>
      </w:r>
    </w:p>
    <w:p w14:paraId="0A7406AC" w14:textId="77777777" w:rsidR="00BF38F2" w:rsidRDefault="00BF38F2" w:rsidP="00BF38F2">
      <w:r>
        <w:t xml:space="preserve">         0   -0.0000         0    0.0002         0   -0.0000         0</w:t>
      </w:r>
    </w:p>
    <w:p w14:paraId="2030A6FD" w14:textId="77777777" w:rsidR="00BF38F2" w:rsidRDefault="00BF38F2" w:rsidP="00BF38F2">
      <w:r>
        <w:t xml:space="preserve">   -0.0005         0   -0.0000         0   -0.0000         0    0.0000</w:t>
      </w:r>
    </w:p>
    <w:p w14:paraId="0583073A" w14:textId="77777777" w:rsidR="00BF38F2" w:rsidRDefault="00BF38F2" w:rsidP="00BF38F2">
      <w:r>
        <w:t xml:space="preserve">         0   -0.0005         0   -0.0000         0   -0.0000         0</w:t>
      </w:r>
    </w:p>
    <w:p w14:paraId="0EB8E698" w14:textId="77777777" w:rsidR="00BF38F2" w:rsidRDefault="00BF38F2" w:rsidP="00BF38F2">
      <w:r>
        <w:t xml:space="preserve">   -0.0032         0   -0.0003         0   -0.0000         0   -0.0004</w:t>
      </w:r>
    </w:p>
    <w:p w14:paraId="66731EFC" w14:textId="77777777" w:rsidR="00BF38F2" w:rsidRDefault="00BF38F2" w:rsidP="00BF38F2">
      <w:r>
        <w:t xml:space="preserve">         0   -0.0032         0   -0.0003         0   -0.0000         0</w:t>
      </w:r>
    </w:p>
    <w:p w14:paraId="69788FDC" w14:textId="77777777" w:rsidR="00BF38F2" w:rsidRDefault="00BF38F2" w:rsidP="00BF38F2">
      <w:r>
        <w:t xml:space="preserve">   -0.0003         0   -0.0015         0   -0.0004         0    0.0000</w:t>
      </w:r>
    </w:p>
    <w:p w14:paraId="5133D911" w14:textId="77777777" w:rsidR="00BF38F2" w:rsidRDefault="00BF38F2" w:rsidP="00BF38F2">
      <w:r>
        <w:t xml:space="preserve">         0   -0.0003         0   -0.0015         0   -0.0004         0</w:t>
      </w:r>
    </w:p>
    <w:p w14:paraId="4D1B3B77" w14:textId="77777777" w:rsidR="00BF38F2" w:rsidRDefault="00BF38F2" w:rsidP="00BF38F2">
      <w:r>
        <w:t xml:space="preserve">   -0.0000         0   -0.0004         0   -0.0029         0   -0.0000</w:t>
      </w:r>
    </w:p>
    <w:p w14:paraId="28C5195A" w14:textId="77777777" w:rsidR="00BF38F2" w:rsidRDefault="00BF38F2" w:rsidP="00BF38F2">
      <w:r>
        <w:t xml:space="preserve">         0   -0.0000         0   -0.0004         0   -0.0029         0</w:t>
      </w:r>
    </w:p>
    <w:p w14:paraId="2C6A525C" w14:textId="77777777" w:rsidR="00BF38F2" w:rsidRDefault="00BF38F2" w:rsidP="00BF38F2">
      <w:r>
        <w:t xml:space="preserve">   -0.0004         0    0.0000         0   -0.0000         0   -0.0032</w:t>
      </w:r>
    </w:p>
    <w:p w14:paraId="05E663E6" w14:textId="77777777" w:rsidR="00BF38F2" w:rsidRDefault="00BF38F2" w:rsidP="00BF38F2">
      <w:r>
        <w:t xml:space="preserve">         0   -0.0004         0    0.0000         0   -0.0000         0</w:t>
      </w:r>
    </w:p>
    <w:p w14:paraId="7293252D" w14:textId="77777777" w:rsidR="00BF38F2" w:rsidRDefault="00BF38F2" w:rsidP="00BF38F2">
      <w:r>
        <w:lastRenderedPageBreak/>
        <w:t xml:space="preserve">    0.0000         0   -0.0003         0    0.0000         0   -0.0000</w:t>
      </w:r>
    </w:p>
    <w:p w14:paraId="12061926" w14:textId="77777777" w:rsidR="00BF38F2" w:rsidRDefault="00BF38F2" w:rsidP="00BF38F2">
      <w:r>
        <w:t xml:space="preserve">         0    0.0000         0   -0.0003         0    0.0000         0</w:t>
      </w:r>
    </w:p>
    <w:p w14:paraId="0EFF8C91" w14:textId="77777777" w:rsidR="00BF38F2" w:rsidRDefault="00BF38F2" w:rsidP="00BF38F2"/>
    <w:p w14:paraId="7CC04E45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887A4B9" w14:textId="77777777" w:rsidR="00BF38F2" w:rsidRDefault="00BF38F2" w:rsidP="00BF38F2"/>
    <w:p w14:paraId="06C7508F" w14:textId="77777777" w:rsidR="00BF38F2" w:rsidRDefault="00BF38F2" w:rsidP="00BF38F2">
      <w:r>
        <w:t xml:space="preserve">         0   -0.0010         0</w:t>
      </w:r>
    </w:p>
    <w:p w14:paraId="276A4176" w14:textId="77777777" w:rsidR="00BF38F2" w:rsidRDefault="00BF38F2" w:rsidP="00BF38F2">
      <w:r>
        <w:t xml:space="preserve">   -0.0000         0   -0.0010</w:t>
      </w:r>
    </w:p>
    <w:p w14:paraId="325E1898" w14:textId="77777777" w:rsidR="00BF38F2" w:rsidRDefault="00BF38F2" w:rsidP="00BF38F2">
      <w:r>
        <w:t xml:space="preserve">         0   -0.0000         0</w:t>
      </w:r>
    </w:p>
    <w:p w14:paraId="5EE2590E" w14:textId="77777777" w:rsidR="00BF38F2" w:rsidRDefault="00BF38F2" w:rsidP="00BF38F2">
      <w:r>
        <w:t xml:space="preserve">   -0.0014         0   -0.0000</w:t>
      </w:r>
    </w:p>
    <w:p w14:paraId="2C7F661F" w14:textId="77777777" w:rsidR="00BF38F2" w:rsidRDefault="00BF38F2" w:rsidP="00BF38F2">
      <w:r>
        <w:t xml:space="preserve">         0   -0.0009         0</w:t>
      </w:r>
    </w:p>
    <w:p w14:paraId="2E7D8CA7" w14:textId="77777777" w:rsidR="00BF38F2" w:rsidRDefault="00BF38F2" w:rsidP="00BF38F2">
      <w:r>
        <w:t xml:space="preserve">   -0.0000         0   -0.0009</w:t>
      </w:r>
    </w:p>
    <w:p w14:paraId="2189B0E5" w14:textId="77777777" w:rsidR="00BF38F2" w:rsidRDefault="00BF38F2" w:rsidP="00BF38F2">
      <w:r>
        <w:t xml:space="preserve">         0   -0.0000         0</w:t>
      </w:r>
    </w:p>
    <w:p w14:paraId="3A540CF2" w14:textId="77777777" w:rsidR="00BF38F2" w:rsidRDefault="00BF38F2" w:rsidP="00BF38F2">
      <w:r>
        <w:t xml:space="preserve">   -0.0000         0   -0.0000</w:t>
      </w:r>
    </w:p>
    <w:p w14:paraId="45816BE4" w14:textId="77777777" w:rsidR="00BF38F2" w:rsidRDefault="00BF38F2" w:rsidP="00BF38F2">
      <w:r>
        <w:t xml:space="preserve">         0    0.0000         0</w:t>
      </w:r>
    </w:p>
    <w:p w14:paraId="1114EAB7" w14:textId="77777777" w:rsidR="00BF38F2" w:rsidRDefault="00BF38F2" w:rsidP="00BF38F2">
      <w:r>
        <w:t xml:space="preserve">   -0.2314         0    0.0000</w:t>
      </w:r>
    </w:p>
    <w:p w14:paraId="6A7D1CA2" w14:textId="77777777" w:rsidR="00BF38F2" w:rsidRDefault="00BF38F2" w:rsidP="00BF38F2">
      <w:r>
        <w:t xml:space="preserve">         0   -0.2420         0</w:t>
      </w:r>
    </w:p>
    <w:p w14:paraId="5CC06EDB" w14:textId="77777777" w:rsidR="00BF38F2" w:rsidRDefault="00BF38F2" w:rsidP="00BF38F2">
      <w:r>
        <w:t xml:space="preserve">    0.0000         0   -0.2420</w:t>
      </w:r>
    </w:p>
    <w:p w14:paraId="5D69B900" w14:textId="77777777" w:rsidR="00BF38F2" w:rsidRDefault="00BF38F2" w:rsidP="00BF38F2">
      <w:r>
        <w:t xml:space="preserve">         0   -0.0004         0</w:t>
      </w:r>
    </w:p>
    <w:p w14:paraId="3BEB0EFD" w14:textId="77777777" w:rsidR="00BF38F2" w:rsidRDefault="00BF38F2" w:rsidP="00BF38F2">
      <w:r>
        <w:t xml:space="preserve">    0.0000         0   -0.0004</w:t>
      </w:r>
    </w:p>
    <w:p w14:paraId="43AADF85" w14:textId="77777777" w:rsidR="00BF38F2" w:rsidRDefault="00BF38F2" w:rsidP="00BF38F2">
      <w:r>
        <w:t xml:space="preserve">         0    0.0000         0</w:t>
      </w:r>
    </w:p>
    <w:p w14:paraId="0D4DC278" w14:textId="77777777" w:rsidR="00BF38F2" w:rsidRDefault="00BF38F2" w:rsidP="00BF38F2">
      <w:r>
        <w:t xml:space="preserve">   -0.0004         0    0.0000</w:t>
      </w:r>
    </w:p>
    <w:p w14:paraId="7B2A1E34" w14:textId="77777777" w:rsidR="00BF38F2" w:rsidRDefault="00BF38F2" w:rsidP="00BF38F2">
      <w:r>
        <w:t xml:space="preserve">         0   -0.0003         0</w:t>
      </w:r>
    </w:p>
    <w:p w14:paraId="19D59BF7" w14:textId="77777777" w:rsidR="00BF38F2" w:rsidRDefault="00BF38F2" w:rsidP="00BF38F2">
      <w:r>
        <w:t xml:space="preserve">    0.0000         0   -0.0003</w:t>
      </w:r>
    </w:p>
    <w:p w14:paraId="32CD1BF0" w14:textId="77777777" w:rsidR="00BF38F2" w:rsidRDefault="00BF38F2" w:rsidP="00BF38F2">
      <w:r>
        <w:t xml:space="preserve">         0    0.0000         0</w:t>
      </w:r>
    </w:p>
    <w:p w14:paraId="01B58B6D" w14:textId="77777777" w:rsidR="00BF38F2" w:rsidRDefault="00BF38F2" w:rsidP="00BF38F2">
      <w:r>
        <w:t xml:space="preserve">   -0.0000         0    0.0000</w:t>
      </w:r>
    </w:p>
    <w:p w14:paraId="2CB281C8" w14:textId="77777777" w:rsidR="00BF38F2" w:rsidRDefault="00BF38F2" w:rsidP="00BF38F2">
      <w:r>
        <w:t xml:space="preserve">         0   -0.0000         0</w:t>
      </w:r>
    </w:p>
    <w:p w14:paraId="57299D70" w14:textId="77777777" w:rsidR="00BF38F2" w:rsidRDefault="00BF38F2" w:rsidP="00BF38F2">
      <w:r>
        <w:t xml:space="preserve">   -0.0032         0   -0.0000</w:t>
      </w:r>
    </w:p>
    <w:p w14:paraId="7289C2FA" w14:textId="77777777" w:rsidR="00BF38F2" w:rsidRDefault="00BF38F2" w:rsidP="00BF38F2">
      <w:r>
        <w:t xml:space="preserve">         0   -0.0027         0</w:t>
      </w:r>
    </w:p>
    <w:p w14:paraId="2A09E33D" w14:textId="77777777" w:rsidR="00BF38F2" w:rsidRDefault="00BF38F2" w:rsidP="00BF38F2">
      <w:r>
        <w:t xml:space="preserve">   -0.0000         0   -0.0027</w:t>
      </w:r>
    </w:p>
    <w:p w14:paraId="585F5CB9" w14:textId="77777777" w:rsidR="00BF38F2" w:rsidRDefault="00BF38F2" w:rsidP="00BF38F2"/>
    <w:p w14:paraId="5D74FC92" w14:textId="77777777" w:rsidR="00BF38F2" w:rsidRDefault="00BF38F2" w:rsidP="00BF38F2"/>
    <w:p w14:paraId="6C0A654C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65DD02E7" w14:textId="77777777" w:rsidR="00BF38F2" w:rsidRDefault="00BF38F2" w:rsidP="00BF38F2"/>
    <w:p w14:paraId="6AC54024" w14:textId="77777777" w:rsidR="00BF38F2" w:rsidRDefault="00BF38F2" w:rsidP="00BF38F2">
      <w:r>
        <w:t xml:space="preserve">   1.0e-07 *</w:t>
      </w:r>
    </w:p>
    <w:p w14:paraId="2C3A9852" w14:textId="77777777" w:rsidR="00BF38F2" w:rsidRDefault="00BF38F2" w:rsidP="00BF38F2"/>
    <w:p w14:paraId="5EF2435A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F0EAB11" w14:textId="77777777" w:rsidR="00BF38F2" w:rsidRDefault="00BF38F2" w:rsidP="00BF38F2"/>
    <w:p w14:paraId="40C556B6" w14:textId="77777777" w:rsidR="00BF38F2" w:rsidRDefault="00BF38F2" w:rsidP="00BF38F2">
      <w:r>
        <w:t xml:space="preserve">    0.0438         0    0.0014         0   -0.0001         0   -0.0000</w:t>
      </w:r>
    </w:p>
    <w:p w14:paraId="6D9C4C0C" w14:textId="77777777" w:rsidR="00BF38F2" w:rsidRDefault="00BF38F2" w:rsidP="00BF38F2">
      <w:r>
        <w:t xml:space="preserve">         0    0.0438         0    0.0014         0   -0.0001         0</w:t>
      </w:r>
    </w:p>
    <w:p w14:paraId="201E5096" w14:textId="77777777" w:rsidR="00BF38F2" w:rsidRDefault="00BF38F2" w:rsidP="00BF38F2">
      <w:r>
        <w:t xml:space="preserve">    0.0014         0    0.0269         0    0.0011         0   -0.0000</w:t>
      </w:r>
    </w:p>
    <w:p w14:paraId="46065772" w14:textId="77777777" w:rsidR="00BF38F2" w:rsidRDefault="00BF38F2" w:rsidP="00BF38F2">
      <w:r>
        <w:t xml:space="preserve">         0    0.0014         0    0.0269         0    0.0011         0</w:t>
      </w:r>
    </w:p>
    <w:p w14:paraId="7C5578CB" w14:textId="77777777" w:rsidR="00BF38F2" w:rsidRDefault="00BF38F2" w:rsidP="00BF38F2">
      <w:r>
        <w:t xml:space="preserve">   -0.0001         0    0.0011         0   -0.0074         0    0.0011</w:t>
      </w:r>
    </w:p>
    <w:p w14:paraId="7607EF6A" w14:textId="77777777" w:rsidR="00BF38F2" w:rsidRDefault="00BF38F2" w:rsidP="00BF38F2">
      <w:r>
        <w:t xml:space="preserve">         0   -0.0001         0    0.0011         0   -0.0074         0</w:t>
      </w:r>
    </w:p>
    <w:p w14:paraId="2978B676" w14:textId="77777777" w:rsidR="00BF38F2" w:rsidRDefault="00BF38F2" w:rsidP="00BF38F2">
      <w:r>
        <w:t xml:space="preserve">   -0.0000         0   -0.0000         0    0.0011         0    0.0442</w:t>
      </w:r>
    </w:p>
    <w:p w14:paraId="16FC9793" w14:textId="77777777" w:rsidR="00BF38F2" w:rsidRDefault="00BF38F2" w:rsidP="00BF38F2">
      <w:r>
        <w:t xml:space="preserve">         0   -0.0000         0   -0.0000         0    0.0011         0</w:t>
      </w:r>
    </w:p>
    <w:p w14:paraId="734F998C" w14:textId="77777777" w:rsidR="00BF38F2" w:rsidRDefault="00BF38F2" w:rsidP="00BF38F2">
      <w:r>
        <w:t xml:space="preserve">    0.0000         0    0.0014         0    0.0000         0    0.0000</w:t>
      </w:r>
    </w:p>
    <w:p w14:paraId="4FC28413" w14:textId="77777777" w:rsidR="00BF38F2" w:rsidRDefault="00BF38F2" w:rsidP="00BF38F2">
      <w:r>
        <w:t xml:space="preserve">         0    0.0000         0    0.0014         0    0.0000         0</w:t>
      </w:r>
    </w:p>
    <w:p w14:paraId="74519C40" w14:textId="77777777" w:rsidR="00BF38F2" w:rsidRDefault="00BF38F2" w:rsidP="00BF38F2">
      <w:r>
        <w:t xml:space="preserve">    0.0012         0    0.0000         0    0.0012         0   -0.0000</w:t>
      </w:r>
    </w:p>
    <w:p w14:paraId="79E42ACC" w14:textId="77777777" w:rsidR="00BF38F2" w:rsidRDefault="00BF38F2" w:rsidP="00BF38F2">
      <w:r>
        <w:t xml:space="preserve">         0    0.0012         0    0.0000         0    0.0012         0</w:t>
      </w:r>
    </w:p>
    <w:p w14:paraId="414AD583" w14:textId="77777777" w:rsidR="00BF38F2" w:rsidRDefault="00BF38F2" w:rsidP="00BF38F2">
      <w:r>
        <w:t xml:space="preserve">   -0.0579         0    0.0002         0    0.0000         0   -0.0000</w:t>
      </w:r>
    </w:p>
    <w:p w14:paraId="6EEDD0BD" w14:textId="77777777" w:rsidR="00BF38F2" w:rsidRDefault="00BF38F2" w:rsidP="00BF38F2">
      <w:r>
        <w:t xml:space="preserve">         0   -0.0579         0    0.0002         0    0.0000         0</w:t>
      </w:r>
    </w:p>
    <w:p w14:paraId="346DCDCF" w14:textId="77777777" w:rsidR="00BF38F2" w:rsidRDefault="00BF38F2" w:rsidP="00BF38F2">
      <w:r>
        <w:t xml:space="preserve">   -0.0005         0   -0.0597         0   -0.0000         0    0.0000</w:t>
      </w:r>
    </w:p>
    <w:p w14:paraId="737D4E72" w14:textId="77777777" w:rsidR="00BF38F2" w:rsidRDefault="00BF38F2" w:rsidP="00BF38F2">
      <w:r>
        <w:t xml:space="preserve">         0   -0.0005         0   -0.0597         0   -0.0000         0</w:t>
      </w:r>
    </w:p>
    <w:p w14:paraId="293759DC" w14:textId="77777777" w:rsidR="00BF38F2" w:rsidRDefault="00BF38F2" w:rsidP="00BF38F2">
      <w:r>
        <w:t xml:space="preserve">    0.0000         0   -0.0003         0   -0.0615         0   -0.0004</w:t>
      </w:r>
    </w:p>
    <w:p w14:paraId="4B7F1CDF" w14:textId="77777777" w:rsidR="00BF38F2" w:rsidRDefault="00BF38F2" w:rsidP="00BF38F2">
      <w:r>
        <w:t xml:space="preserve">         0    0.0000         0   -0.0003         0   -0.0615         0</w:t>
      </w:r>
    </w:p>
    <w:p w14:paraId="66836995" w14:textId="77777777" w:rsidR="00BF38F2" w:rsidRDefault="00BF38F2" w:rsidP="00BF38F2">
      <w:r>
        <w:t xml:space="preserve">   -0.0000         0    0.0000         0   -0.0000         0   -0.0579</w:t>
      </w:r>
    </w:p>
    <w:p w14:paraId="5A765969" w14:textId="77777777" w:rsidR="00BF38F2" w:rsidRDefault="00BF38F2" w:rsidP="00BF38F2">
      <w:r>
        <w:t xml:space="preserve">         0   -0.0000         0    0.0000         0   -0.0000         0</w:t>
      </w:r>
    </w:p>
    <w:p w14:paraId="0950FAA6" w14:textId="77777777" w:rsidR="00BF38F2" w:rsidRDefault="00BF38F2" w:rsidP="00BF38F2">
      <w:r>
        <w:t xml:space="preserve">   -0.0000         0   -0.0005         0   -0.0000         0   -0.0000</w:t>
      </w:r>
    </w:p>
    <w:p w14:paraId="02AC5C32" w14:textId="77777777" w:rsidR="00BF38F2" w:rsidRDefault="00BF38F2" w:rsidP="00BF38F2">
      <w:r>
        <w:t xml:space="preserve">         0   -0.0000         0   -0.0005         0   -0.0000         0</w:t>
      </w:r>
    </w:p>
    <w:p w14:paraId="29598BE2" w14:textId="77777777" w:rsidR="00BF38F2" w:rsidRDefault="00BF38F2" w:rsidP="00BF38F2">
      <w:r>
        <w:t xml:space="preserve">   -0.0004         0   -0.0000         0   -0.0003         0   -0.0000</w:t>
      </w:r>
    </w:p>
    <w:p w14:paraId="6B582CE6" w14:textId="77777777" w:rsidR="00BF38F2" w:rsidRDefault="00BF38F2" w:rsidP="00BF38F2">
      <w:r>
        <w:t xml:space="preserve">         0   -0.0004         0   -0.0000         0   -0.0003         0</w:t>
      </w:r>
    </w:p>
    <w:p w14:paraId="30BF758E" w14:textId="77777777" w:rsidR="00BF38F2" w:rsidRDefault="00BF38F2" w:rsidP="00BF38F2"/>
    <w:p w14:paraId="3C0DA81F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2F77770" w14:textId="77777777" w:rsidR="00BF38F2" w:rsidRDefault="00BF38F2" w:rsidP="00BF38F2"/>
    <w:p w14:paraId="1AADFD26" w14:textId="77777777" w:rsidR="00BF38F2" w:rsidRDefault="00BF38F2" w:rsidP="00BF38F2">
      <w:r>
        <w:t xml:space="preserve">         0    0.0000         0    0.0012         0   -0.0579         0</w:t>
      </w:r>
    </w:p>
    <w:p w14:paraId="1FD55F37" w14:textId="77777777" w:rsidR="00BF38F2" w:rsidRDefault="00BF38F2" w:rsidP="00BF38F2">
      <w:r>
        <w:t xml:space="preserve">   -0.0000         0    0.0000         0    0.0012         0   -0.0579</w:t>
      </w:r>
    </w:p>
    <w:p w14:paraId="57B29499" w14:textId="77777777" w:rsidR="00BF38F2" w:rsidRDefault="00BF38F2" w:rsidP="00BF38F2">
      <w:r>
        <w:t xml:space="preserve">         0    0.0014         0    0.0000         0    0.0002         0</w:t>
      </w:r>
    </w:p>
    <w:p w14:paraId="78FBA6B1" w14:textId="77777777" w:rsidR="00BF38F2" w:rsidRDefault="00BF38F2" w:rsidP="00BF38F2">
      <w:r>
        <w:lastRenderedPageBreak/>
        <w:t xml:space="preserve">   -0.0000         0    0.0014         0    0.0000         0    0.0002</w:t>
      </w:r>
    </w:p>
    <w:p w14:paraId="6936D0D4" w14:textId="77777777" w:rsidR="00BF38F2" w:rsidRDefault="00BF38F2" w:rsidP="00BF38F2">
      <w:r>
        <w:t xml:space="preserve">         0    0.0000         0    0.0012         0    0.0000         0</w:t>
      </w:r>
    </w:p>
    <w:p w14:paraId="76F65105" w14:textId="77777777" w:rsidR="00BF38F2" w:rsidRDefault="00BF38F2" w:rsidP="00BF38F2">
      <w:r>
        <w:t xml:space="preserve">    0.0011         0    0.0000         0    0.0012         0    0.0000</w:t>
      </w:r>
    </w:p>
    <w:p w14:paraId="628F1E42" w14:textId="77777777" w:rsidR="00BF38F2" w:rsidRDefault="00BF38F2" w:rsidP="00BF38F2">
      <w:r>
        <w:t xml:space="preserve">         0    0.0000         0   -0.0000         0   -0.0000         0</w:t>
      </w:r>
    </w:p>
    <w:p w14:paraId="2788A41E" w14:textId="77777777" w:rsidR="00BF38F2" w:rsidRDefault="00BF38F2" w:rsidP="00BF38F2">
      <w:r>
        <w:t xml:space="preserve">    0.0442         0    0.0000         0   -0.0000         0   -0.0000</w:t>
      </w:r>
    </w:p>
    <w:p w14:paraId="400CDA15" w14:textId="77777777" w:rsidR="00BF38F2" w:rsidRDefault="00BF38F2" w:rsidP="00BF38F2">
      <w:r>
        <w:t xml:space="preserve">         0    0.0279         0    0.0000         0   -0.0000         0</w:t>
      </w:r>
    </w:p>
    <w:p w14:paraId="48172089" w14:textId="77777777" w:rsidR="00BF38F2" w:rsidRDefault="00BF38F2" w:rsidP="00BF38F2">
      <w:r>
        <w:t xml:space="preserve">    0.0000         0    0.0279         0    0.0000         0   -0.0000</w:t>
      </w:r>
    </w:p>
    <w:p w14:paraId="3A47F77E" w14:textId="77777777" w:rsidR="00BF38F2" w:rsidRDefault="00BF38F2" w:rsidP="00BF38F2">
      <w:r>
        <w:t xml:space="preserve">         0    0.0000         0    0.0114         0    0.0001         0</w:t>
      </w:r>
    </w:p>
    <w:p w14:paraId="75EE80CD" w14:textId="77777777" w:rsidR="00BF38F2" w:rsidRDefault="00BF38F2" w:rsidP="00BF38F2">
      <w:r>
        <w:t xml:space="preserve">   -0.0000         0    0.0000         0    0.0114         0    0.0001</w:t>
      </w:r>
    </w:p>
    <w:p w14:paraId="59D0251E" w14:textId="77777777" w:rsidR="00BF38F2" w:rsidRDefault="00BF38F2" w:rsidP="00BF38F2">
      <w:r>
        <w:t xml:space="preserve">         0   -0.0000         0    0.0001         0   -0.2517         0</w:t>
      </w:r>
    </w:p>
    <w:p w14:paraId="212CD86D" w14:textId="77777777" w:rsidR="00BF38F2" w:rsidRDefault="00BF38F2" w:rsidP="00BF38F2">
      <w:r>
        <w:t xml:space="preserve">   -0.0000         0   -0.0000         0    0.0001         0   -0.2517</w:t>
      </w:r>
    </w:p>
    <w:p w14:paraId="50778FFC" w14:textId="77777777" w:rsidR="00BF38F2" w:rsidRDefault="00BF38F2" w:rsidP="00BF38F2">
      <w:r>
        <w:t xml:space="preserve">         0    0.0002         0   -0.0000         0   -0.0004         0</w:t>
      </w:r>
    </w:p>
    <w:p w14:paraId="15DB8DD7" w14:textId="77777777" w:rsidR="00BF38F2" w:rsidRDefault="00BF38F2" w:rsidP="00BF38F2">
      <w:r>
        <w:t xml:space="preserve">    0.0000         0    0.0002         0   -0.0000         0   -0.0004</w:t>
      </w:r>
    </w:p>
    <w:p w14:paraId="22DD3C09" w14:textId="77777777" w:rsidR="00BF38F2" w:rsidRDefault="00BF38F2" w:rsidP="00BF38F2">
      <w:r>
        <w:t xml:space="preserve">         0   -0.0000         0    0.0001         0    0.0000         0</w:t>
      </w:r>
    </w:p>
    <w:p w14:paraId="1C54F153" w14:textId="77777777" w:rsidR="00BF38F2" w:rsidRDefault="00BF38F2" w:rsidP="00BF38F2">
      <w:r>
        <w:t xml:space="preserve">   -0.0004         0   -0.0000         0    0.0001         0    0.0000</w:t>
      </w:r>
    </w:p>
    <w:p w14:paraId="01BABEA5" w14:textId="77777777" w:rsidR="00BF38F2" w:rsidRDefault="00BF38F2" w:rsidP="00BF38F2">
      <w:r>
        <w:t xml:space="preserve">         0    0.0000         0   -0.0000         0   -0.0000         0</w:t>
      </w:r>
    </w:p>
    <w:p w14:paraId="743069F9" w14:textId="77777777" w:rsidR="00BF38F2" w:rsidRDefault="00BF38F2" w:rsidP="00BF38F2">
      <w:r>
        <w:t xml:space="preserve">   -0.0579         0    0.0000         0   -0.0000         0   -0.0000</w:t>
      </w:r>
    </w:p>
    <w:p w14:paraId="005E71D8" w14:textId="77777777" w:rsidR="00BF38F2" w:rsidRDefault="00BF38F2" w:rsidP="00BF38F2">
      <w:r>
        <w:t xml:space="preserve">         0   -0.0597         0    0.0000         0   -0.0000         0</w:t>
      </w:r>
    </w:p>
    <w:p w14:paraId="424223BD" w14:textId="77777777" w:rsidR="00BF38F2" w:rsidRDefault="00BF38F2" w:rsidP="00BF38F2">
      <w:r>
        <w:t xml:space="preserve">   -0.0000         0   -0.0597         0    0.0000         0   -0.0000</w:t>
      </w:r>
    </w:p>
    <w:p w14:paraId="7E61F34F" w14:textId="77777777" w:rsidR="00BF38F2" w:rsidRDefault="00BF38F2" w:rsidP="00BF38F2">
      <w:r>
        <w:t xml:space="preserve">         0    0.0000         0   -0.0609         0   -0.0004         0</w:t>
      </w:r>
    </w:p>
    <w:p w14:paraId="0EC00A46" w14:textId="77777777" w:rsidR="00BF38F2" w:rsidRDefault="00BF38F2" w:rsidP="00BF38F2">
      <w:r>
        <w:t xml:space="preserve">   -0.0000         0    0.0000         0   -0.0609         0   -0.0004</w:t>
      </w:r>
    </w:p>
    <w:p w14:paraId="7856DA8C" w14:textId="77777777" w:rsidR="00BF38F2" w:rsidRDefault="00BF38F2" w:rsidP="00BF38F2"/>
    <w:p w14:paraId="370B12C3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3EDB9DE1" w14:textId="77777777" w:rsidR="00BF38F2" w:rsidRDefault="00BF38F2" w:rsidP="00BF38F2"/>
    <w:p w14:paraId="0A448ED1" w14:textId="77777777" w:rsidR="00BF38F2" w:rsidRDefault="00BF38F2" w:rsidP="00BF38F2">
      <w:r>
        <w:t xml:space="preserve">   -0.0005         0    0.0000         0   -0.0000         0   -0.0000</w:t>
      </w:r>
    </w:p>
    <w:p w14:paraId="0327A5BF" w14:textId="77777777" w:rsidR="00BF38F2" w:rsidRDefault="00BF38F2" w:rsidP="00BF38F2">
      <w:r>
        <w:t xml:space="preserve">         0   -0.0005         0    0.0000         0   -0.0000         0</w:t>
      </w:r>
    </w:p>
    <w:p w14:paraId="230E3E3F" w14:textId="77777777" w:rsidR="00BF38F2" w:rsidRDefault="00BF38F2" w:rsidP="00BF38F2">
      <w:r>
        <w:t xml:space="preserve">   -0.0597         0   -0.0003         0    0.0000         0   -0.0005</w:t>
      </w:r>
    </w:p>
    <w:p w14:paraId="7476B0A8" w14:textId="77777777" w:rsidR="00BF38F2" w:rsidRDefault="00BF38F2" w:rsidP="00BF38F2">
      <w:r>
        <w:t xml:space="preserve">         0   -0.0597         0   -0.0003         0    0.0000         0</w:t>
      </w:r>
    </w:p>
    <w:p w14:paraId="08640F9A" w14:textId="77777777" w:rsidR="00BF38F2" w:rsidRDefault="00BF38F2" w:rsidP="00BF38F2">
      <w:r>
        <w:t xml:space="preserve">   -0.0000         0   -0.0615         0   -0.0000         0   -0.0000</w:t>
      </w:r>
    </w:p>
    <w:p w14:paraId="01B73016" w14:textId="77777777" w:rsidR="00BF38F2" w:rsidRDefault="00BF38F2" w:rsidP="00BF38F2">
      <w:r>
        <w:t xml:space="preserve">         0   -0.0000         0   -0.0615         0   -0.0000         0</w:t>
      </w:r>
    </w:p>
    <w:p w14:paraId="6BBC64C0" w14:textId="77777777" w:rsidR="00BF38F2" w:rsidRDefault="00BF38F2" w:rsidP="00BF38F2">
      <w:r>
        <w:t xml:space="preserve">    0.0000         0   -0.0004         0   -0.0579         0   -0.0000</w:t>
      </w:r>
    </w:p>
    <w:p w14:paraId="357212C3" w14:textId="77777777" w:rsidR="00BF38F2" w:rsidRDefault="00BF38F2" w:rsidP="00BF38F2">
      <w:r>
        <w:t xml:space="preserve">         0    0.0000         0   -0.0004         0   -0.0579         0</w:t>
      </w:r>
    </w:p>
    <w:p w14:paraId="74469ABA" w14:textId="77777777" w:rsidR="00BF38F2" w:rsidRDefault="00BF38F2" w:rsidP="00BF38F2">
      <w:r>
        <w:t xml:space="preserve">    0.0002         0   -0.0000         0    0.0000         0   -0.0597</w:t>
      </w:r>
    </w:p>
    <w:p w14:paraId="53AAD43F" w14:textId="77777777" w:rsidR="00BF38F2" w:rsidRDefault="00BF38F2" w:rsidP="00BF38F2">
      <w:r>
        <w:t xml:space="preserve">         0    0.0002         0   -0.0000         0    0.0000         0</w:t>
      </w:r>
    </w:p>
    <w:p w14:paraId="5B9D4655" w14:textId="77777777" w:rsidR="00BF38F2" w:rsidRDefault="00BF38F2" w:rsidP="00BF38F2">
      <w:r>
        <w:lastRenderedPageBreak/>
        <w:t xml:space="preserve">   -0.0000         0    0.0001         0   -0.0000         0    0.0000</w:t>
      </w:r>
    </w:p>
    <w:p w14:paraId="3BA015BA" w14:textId="77777777" w:rsidR="00BF38F2" w:rsidRDefault="00BF38F2" w:rsidP="00BF38F2">
      <w:r>
        <w:t xml:space="preserve">         0   -0.0000         0    0.0001         0   -0.0000         0</w:t>
      </w:r>
    </w:p>
    <w:p w14:paraId="076E5B2A" w14:textId="77777777" w:rsidR="00BF38F2" w:rsidRDefault="00BF38F2" w:rsidP="00BF38F2">
      <w:r>
        <w:t xml:space="preserve">   -0.0004         0    0.0000         0   -0.0000         0   -0.0000</w:t>
      </w:r>
    </w:p>
    <w:p w14:paraId="2FABFE86" w14:textId="77777777" w:rsidR="00BF38F2" w:rsidRDefault="00BF38F2" w:rsidP="00BF38F2">
      <w:r>
        <w:t xml:space="preserve">         0   -0.0004         0    0.0000         0   -0.0000         0</w:t>
      </w:r>
    </w:p>
    <w:p w14:paraId="74503138" w14:textId="77777777" w:rsidR="00BF38F2" w:rsidRDefault="00BF38F2" w:rsidP="00BF38F2">
      <w:r>
        <w:t xml:space="preserve">   -0.2397         0   -0.0004         0    0.0000         0   -0.0004</w:t>
      </w:r>
    </w:p>
    <w:p w14:paraId="437D29AE" w14:textId="77777777" w:rsidR="00BF38F2" w:rsidRDefault="00BF38F2" w:rsidP="00BF38F2">
      <w:r>
        <w:t xml:space="preserve">         0   -0.2397         0   -0.0004         0    0.0000         0</w:t>
      </w:r>
    </w:p>
    <w:p w14:paraId="33B4C743" w14:textId="77777777" w:rsidR="00BF38F2" w:rsidRDefault="00BF38F2" w:rsidP="00BF38F2">
      <w:r>
        <w:t xml:space="preserve">   -0.0004         0   -0.2231         0   -0.0004         0   -0.0000</w:t>
      </w:r>
    </w:p>
    <w:p w14:paraId="394D2105" w14:textId="77777777" w:rsidR="00BF38F2" w:rsidRDefault="00BF38F2" w:rsidP="00BF38F2">
      <w:r>
        <w:t xml:space="preserve">         0   -0.0004         0   -0.2231         0   -0.0004         0</w:t>
      </w:r>
    </w:p>
    <w:p w14:paraId="5EF881D3" w14:textId="77777777" w:rsidR="00BF38F2" w:rsidRDefault="00BF38F2" w:rsidP="00BF38F2">
      <w:r>
        <w:t xml:space="preserve">    0.0000         0   -0.0004         0   -0.2522         0   -0.0000</w:t>
      </w:r>
    </w:p>
    <w:p w14:paraId="7E9960A7" w14:textId="77777777" w:rsidR="00BF38F2" w:rsidRDefault="00BF38F2" w:rsidP="00BF38F2">
      <w:r>
        <w:t xml:space="preserve">         0    0.0000         0   -0.0004         0   -0.2522         0</w:t>
      </w:r>
    </w:p>
    <w:p w14:paraId="5D1DE12D" w14:textId="77777777" w:rsidR="00BF38F2" w:rsidRDefault="00BF38F2" w:rsidP="00BF38F2">
      <w:r>
        <w:t xml:space="preserve">   -0.0004         0   -0.0000         0   -0.0000         0   -0.2407</w:t>
      </w:r>
    </w:p>
    <w:p w14:paraId="5E545496" w14:textId="77777777" w:rsidR="00BF38F2" w:rsidRDefault="00BF38F2" w:rsidP="00BF38F2">
      <w:r>
        <w:t xml:space="preserve">         0   -0.0004         0   -0.0000         0   -0.0000         0</w:t>
      </w:r>
    </w:p>
    <w:p w14:paraId="643DE524" w14:textId="77777777" w:rsidR="00BF38F2" w:rsidRDefault="00BF38F2" w:rsidP="00BF38F2">
      <w:r>
        <w:t xml:space="preserve">   -0.0000         0   -0.0004         0    0.0000         0   -0.0000</w:t>
      </w:r>
    </w:p>
    <w:p w14:paraId="358C9070" w14:textId="77777777" w:rsidR="00BF38F2" w:rsidRDefault="00BF38F2" w:rsidP="00BF38F2">
      <w:r>
        <w:t xml:space="preserve">         0   -0.0000         0   -0.0004         0    0.0000         0</w:t>
      </w:r>
    </w:p>
    <w:p w14:paraId="6C8DE3EA" w14:textId="77777777" w:rsidR="00BF38F2" w:rsidRDefault="00BF38F2" w:rsidP="00BF38F2"/>
    <w:p w14:paraId="1A6D6FF0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36BFB43" w14:textId="77777777" w:rsidR="00BF38F2" w:rsidRDefault="00BF38F2" w:rsidP="00BF38F2"/>
    <w:p w14:paraId="10933892" w14:textId="77777777" w:rsidR="00BF38F2" w:rsidRDefault="00BF38F2" w:rsidP="00BF38F2">
      <w:r>
        <w:t xml:space="preserve">         0   -0.0004         0</w:t>
      </w:r>
    </w:p>
    <w:p w14:paraId="7AEDFCFF" w14:textId="77777777" w:rsidR="00BF38F2" w:rsidRDefault="00BF38F2" w:rsidP="00BF38F2">
      <w:r>
        <w:t xml:space="preserve">   -0.0000         0   -0.0004</w:t>
      </w:r>
    </w:p>
    <w:p w14:paraId="170FB92D" w14:textId="77777777" w:rsidR="00BF38F2" w:rsidRDefault="00BF38F2" w:rsidP="00BF38F2">
      <w:r>
        <w:t xml:space="preserve">         0   -0.0000         0</w:t>
      </w:r>
    </w:p>
    <w:p w14:paraId="513FB49C" w14:textId="77777777" w:rsidR="00BF38F2" w:rsidRDefault="00BF38F2" w:rsidP="00BF38F2">
      <w:r>
        <w:t xml:space="preserve">   -0.0005         0   -0.0000</w:t>
      </w:r>
    </w:p>
    <w:p w14:paraId="1400A688" w14:textId="77777777" w:rsidR="00BF38F2" w:rsidRDefault="00BF38F2" w:rsidP="00BF38F2">
      <w:r>
        <w:t xml:space="preserve">         0   -0.0003         0</w:t>
      </w:r>
    </w:p>
    <w:p w14:paraId="78016B6C" w14:textId="77777777" w:rsidR="00BF38F2" w:rsidRDefault="00BF38F2" w:rsidP="00BF38F2">
      <w:r>
        <w:t xml:space="preserve">   -0.0000         0   -0.0003</w:t>
      </w:r>
    </w:p>
    <w:p w14:paraId="6982FB07" w14:textId="77777777" w:rsidR="00BF38F2" w:rsidRDefault="00BF38F2" w:rsidP="00BF38F2">
      <w:r>
        <w:t xml:space="preserve">         0   -0.0000         0</w:t>
      </w:r>
    </w:p>
    <w:p w14:paraId="60E531DA" w14:textId="77777777" w:rsidR="00BF38F2" w:rsidRDefault="00BF38F2" w:rsidP="00BF38F2">
      <w:r>
        <w:t xml:space="preserve">   -0.0000         0   -0.0000</w:t>
      </w:r>
    </w:p>
    <w:p w14:paraId="53B67121" w14:textId="77777777" w:rsidR="00BF38F2" w:rsidRDefault="00BF38F2" w:rsidP="00BF38F2">
      <w:r>
        <w:t xml:space="preserve">         0    0.0000         0</w:t>
      </w:r>
    </w:p>
    <w:p w14:paraId="191EDF46" w14:textId="77777777" w:rsidR="00BF38F2" w:rsidRDefault="00BF38F2" w:rsidP="00BF38F2">
      <w:r>
        <w:t xml:space="preserve">   -0.0597         0    0.0000</w:t>
      </w:r>
    </w:p>
    <w:p w14:paraId="50684391" w14:textId="77777777" w:rsidR="00BF38F2" w:rsidRDefault="00BF38F2" w:rsidP="00BF38F2">
      <w:r>
        <w:t xml:space="preserve">         0   -0.0609         0</w:t>
      </w:r>
    </w:p>
    <w:p w14:paraId="4AF4E1EC" w14:textId="77777777" w:rsidR="00BF38F2" w:rsidRDefault="00BF38F2" w:rsidP="00BF38F2">
      <w:r>
        <w:t xml:space="preserve">    0.0000         0   -0.0609</w:t>
      </w:r>
    </w:p>
    <w:p w14:paraId="2F8C092E" w14:textId="77777777" w:rsidR="00BF38F2" w:rsidRDefault="00BF38F2" w:rsidP="00BF38F2">
      <w:r>
        <w:t xml:space="preserve">         0   -0.0004         0</w:t>
      </w:r>
    </w:p>
    <w:p w14:paraId="2A48F983" w14:textId="77777777" w:rsidR="00BF38F2" w:rsidRDefault="00BF38F2" w:rsidP="00BF38F2">
      <w:r>
        <w:t xml:space="preserve">   -0.0000         0   -0.0004</w:t>
      </w:r>
    </w:p>
    <w:p w14:paraId="4C98DB39" w14:textId="77777777" w:rsidR="00BF38F2" w:rsidRDefault="00BF38F2" w:rsidP="00BF38F2">
      <w:r>
        <w:t xml:space="preserve">         0   -0.0000         0</w:t>
      </w:r>
    </w:p>
    <w:p w14:paraId="1F1F023C" w14:textId="77777777" w:rsidR="00BF38F2" w:rsidRDefault="00BF38F2" w:rsidP="00BF38F2">
      <w:r>
        <w:t xml:space="preserve">   -0.0004         0   -0.0000</w:t>
      </w:r>
    </w:p>
    <w:p w14:paraId="03A57A30" w14:textId="77777777" w:rsidR="00BF38F2" w:rsidRDefault="00BF38F2" w:rsidP="00BF38F2">
      <w:r>
        <w:t xml:space="preserve">         0   -0.0004         0</w:t>
      </w:r>
    </w:p>
    <w:p w14:paraId="7E4D345D" w14:textId="77777777" w:rsidR="00BF38F2" w:rsidRDefault="00BF38F2" w:rsidP="00BF38F2">
      <w:r>
        <w:lastRenderedPageBreak/>
        <w:t xml:space="preserve">   -0.0000         0   -0.0004</w:t>
      </w:r>
    </w:p>
    <w:p w14:paraId="72DEC513" w14:textId="77777777" w:rsidR="00BF38F2" w:rsidRDefault="00BF38F2" w:rsidP="00BF38F2">
      <w:r>
        <w:t xml:space="preserve">         0    0.0000         0</w:t>
      </w:r>
    </w:p>
    <w:p w14:paraId="673B5C51" w14:textId="77777777" w:rsidR="00BF38F2" w:rsidRDefault="00BF38F2" w:rsidP="00BF38F2">
      <w:r>
        <w:t xml:space="preserve">   -0.0000         0    0.0000</w:t>
      </w:r>
    </w:p>
    <w:p w14:paraId="6B517759" w14:textId="77777777" w:rsidR="00BF38F2" w:rsidRDefault="00BF38F2" w:rsidP="00BF38F2">
      <w:r>
        <w:t xml:space="preserve">         0   -0.0000         0</w:t>
      </w:r>
    </w:p>
    <w:p w14:paraId="2F5C8F10" w14:textId="77777777" w:rsidR="00BF38F2" w:rsidRDefault="00BF38F2" w:rsidP="00BF38F2">
      <w:r>
        <w:t xml:space="preserve">   -0.2407         0   -0.0000</w:t>
      </w:r>
    </w:p>
    <w:p w14:paraId="0CE92ADD" w14:textId="77777777" w:rsidR="00BF38F2" w:rsidRDefault="00BF38F2" w:rsidP="00BF38F2">
      <w:r>
        <w:t xml:space="preserve">         0   -0.2318         0</w:t>
      </w:r>
    </w:p>
    <w:p w14:paraId="681E0FCA" w14:textId="77777777" w:rsidR="00BF38F2" w:rsidRDefault="00BF38F2" w:rsidP="00BF38F2">
      <w:r>
        <w:t xml:space="preserve">   -0.0000         0   -0.2318</w:t>
      </w:r>
    </w:p>
    <w:p w14:paraId="6450985D" w14:textId="77777777" w:rsidR="00BF38F2" w:rsidRDefault="00BF38F2" w:rsidP="00BF38F2"/>
    <w:p w14:paraId="02F21BC7" w14:textId="77777777" w:rsidR="00BF38F2" w:rsidRDefault="00BF38F2" w:rsidP="00BF38F2"/>
    <w:p w14:paraId="1D205BAA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7D694F57" w14:textId="77777777" w:rsidR="00BF38F2" w:rsidRDefault="00BF38F2" w:rsidP="00BF38F2"/>
    <w:p w14:paraId="4C15B17E" w14:textId="77777777" w:rsidR="00BF38F2" w:rsidRDefault="00BF38F2" w:rsidP="00BF38F2">
      <w:r>
        <w:t xml:space="preserve">   1.0e-06 *</w:t>
      </w:r>
    </w:p>
    <w:p w14:paraId="77471665" w14:textId="77777777" w:rsidR="00BF38F2" w:rsidRDefault="00BF38F2" w:rsidP="00BF38F2"/>
    <w:p w14:paraId="7D3328E8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2EB5552D" w14:textId="77777777" w:rsidR="00BF38F2" w:rsidRDefault="00BF38F2" w:rsidP="00BF38F2"/>
    <w:p w14:paraId="7D9173CA" w14:textId="77777777" w:rsidR="00BF38F2" w:rsidRDefault="00BF38F2" w:rsidP="00BF38F2">
      <w:r>
        <w:t xml:space="preserve">    0.3756         0    0.0008         0    0.0001         0   -0.0000</w:t>
      </w:r>
    </w:p>
    <w:p w14:paraId="5014016C" w14:textId="77777777" w:rsidR="00BF38F2" w:rsidRDefault="00BF38F2" w:rsidP="00BF38F2">
      <w:r>
        <w:t xml:space="preserve">         0    0.3756         0    0.0008         0    0.0001         0</w:t>
      </w:r>
    </w:p>
    <w:p w14:paraId="2A875B96" w14:textId="77777777" w:rsidR="00BF38F2" w:rsidRDefault="00BF38F2" w:rsidP="00BF38F2">
      <w:r>
        <w:t xml:space="preserve">    0.0008         0    0.3722         0    0.0004         0    0.0001</w:t>
      </w:r>
    </w:p>
    <w:p w14:paraId="25D14AAF" w14:textId="77777777" w:rsidR="00BF38F2" w:rsidRDefault="00BF38F2" w:rsidP="00BF38F2">
      <w:r>
        <w:t xml:space="preserve">         0    0.0008         0    0.3722         0    0.0004         0</w:t>
      </w:r>
    </w:p>
    <w:p w14:paraId="692AD019" w14:textId="77777777" w:rsidR="00BF38F2" w:rsidRDefault="00BF38F2" w:rsidP="00BF38F2">
      <w:r>
        <w:t xml:space="preserve">    0.0001         0    0.0004         0    0.3718         0    0.0004</w:t>
      </w:r>
    </w:p>
    <w:p w14:paraId="2A7E3596" w14:textId="77777777" w:rsidR="00BF38F2" w:rsidRDefault="00BF38F2" w:rsidP="00BF38F2">
      <w:r>
        <w:t xml:space="preserve">         0    0.0001         0    0.0004         0    0.3718         0</w:t>
      </w:r>
    </w:p>
    <w:p w14:paraId="46DA818D" w14:textId="77777777" w:rsidR="00BF38F2" w:rsidRDefault="00BF38F2" w:rsidP="00BF38F2">
      <w:r>
        <w:t xml:space="preserve">   -0.0000         0    0.0001         0    0.0004         0    0.3757</w:t>
      </w:r>
    </w:p>
    <w:p w14:paraId="47A8D1B1" w14:textId="77777777" w:rsidR="00BF38F2" w:rsidRDefault="00BF38F2" w:rsidP="00BF38F2">
      <w:r>
        <w:t xml:space="preserve">         0   -0.0000         0    0.0001         0    0.0004         0</w:t>
      </w:r>
    </w:p>
    <w:p w14:paraId="32815A7A" w14:textId="77777777" w:rsidR="00BF38F2" w:rsidRDefault="00BF38F2" w:rsidP="00BF38F2">
      <w:r>
        <w:t xml:space="preserve">    0.0000         0    0.0008         0    0.0000         0    0.0000</w:t>
      </w:r>
    </w:p>
    <w:p w14:paraId="2778D8BB" w14:textId="77777777" w:rsidR="00BF38F2" w:rsidRDefault="00BF38F2" w:rsidP="00BF38F2">
      <w:r>
        <w:t xml:space="preserve">         0    0.0000         0    0.0008         0    0.0000         0</w:t>
      </w:r>
    </w:p>
    <w:p w14:paraId="621F52AD" w14:textId="77777777" w:rsidR="00BF38F2" w:rsidRDefault="00BF38F2" w:rsidP="00BF38F2">
      <w:r>
        <w:t xml:space="preserve">    0.0006         0    0.0000         0    0.0006         0    0.0000</w:t>
      </w:r>
    </w:p>
    <w:p w14:paraId="66B3A165" w14:textId="77777777" w:rsidR="00BF38F2" w:rsidRDefault="00BF38F2" w:rsidP="00BF38F2">
      <w:r>
        <w:t xml:space="preserve">         0    0.0006         0    0.0000         0    0.0006         0</w:t>
      </w:r>
    </w:p>
    <w:p w14:paraId="144384C6" w14:textId="77777777" w:rsidR="00BF38F2" w:rsidRDefault="00BF38F2" w:rsidP="00BF38F2">
      <w:r>
        <w:t xml:space="preserve">    0.0063         0    0.0003         0    0.0000         0    0.0000</w:t>
      </w:r>
    </w:p>
    <w:p w14:paraId="7D4954AD" w14:textId="77777777" w:rsidR="00BF38F2" w:rsidRDefault="00BF38F2" w:rsidP="00BF38F2">
      <w:r>
        <w:t xml:space="preserve">         0    0.0063         0    0.0003         0    0.0000         0</w:t>
      </w:r>
    </w:p>
    <w:p w14:paraId="01426C42" w14:textId="77777777" w:rsidR="00BF38F2" w:rsidRDefault="00BF38F2" w:rsidP="00BF38F2">
      <w:r>
        <w:t xml:space="preserve">    0.0003         0    0.0068         0    0.0002         0    0.0000</w:t>
      </w:r>
    </w:p>
    <w:p w14:paraId="6C3FD9BE" w14:textId="77777777" w:rsidR="00BF38F2" w:rsidRDefault="00BF38F2" w:rsidP="00BF38F2">
      <w:r>
        <w:t xml:space="preserve">         0    0.0003         0    0.0068         0    0.0002         0</w:t>
      </w:r>
    </w:p>
    <w:p w14:paraId="68914FF3" w14:textId="77777777" w:rsidR="00BF38F2" w:rsidRDefault="00BF38F2" w:rsidP="00BF38F2">
      <w:r>
        <w:t xml:space="preserve">    0.0000         0    0.0002         0    0.0068         0    0.0002</w:t>
      </w:r>
    </w:p>
    <w:p w14:paraId="29B5014F" w14:textId="77777777" w:rsidR="00BF38F2" w:rsidRDefault="00BF38F2" w:rsidP="00BF38F2">
      <w:r>
        <w:t xml:space="preserve">         0    0.0000         0    0.0002         0    0.0068         0</w:t>
      </w:r>
    </w:p>
    <w:p w14:paraId="1FFFF9FC" w14:textId="77777777" w:rsidR="00BF38F2" w:rsidRDefault="00BF38F2" w:rsidP="00BF38F2">
      <w:r>
        <w:t xml:space="preserve">    0.0000         0    0.0000         0    0.0002         0    0.0063</w:t>
      </w:r>
    </w:p>
    <w:p w14:paraId="3A25FA8F" w14:textId="77777777" w:rsidR="00BF38F2" w:rsidRDefault="00BF38F2" w:rsidP="00BF38F2">
      <w:r>
        <w:lastRenderedPageBreak/>
        <w:t xml:space="preserve">         0    0.0000         0    0.0000         0    0.0002         0</w:t>
      </w:r>
    </w:p>
    <w:p w14:paraId="5E0A1AC3" w14:textId="77777777" w:rsidR="00BF38F2" w:rsidRDefault="00BF38F2" w:rsidP="00BF38F2">
      <w:r>
        <w:t xml:space="preserve">   -0.0000         0    0.0003         0   -0.0000         0    0.0000</w:t>
      </w:r>
    </w:p>
    <w:p w14:paraId="44B18A60" w14:textId="77777777" w:rsidR="00BF38F2" w:rsidRDefault="00BF38F2" w:rsidP="00BF38F2">
      <w:r>
        <w:t xml:space="preserve">         0   -0.0000         0    0.0003         0   -0.0000         0</w:t>
      </w:r>
    </w:p>
    <w:p w14:paraId="6A164F0D" w14:textId="77777777" w:rsidR="00BF38F2" w:rsidRDefault="00BF38F2" w:rsidP="00BF38F2">
      <w:r>
        <w:t xml:space="preserve">    0.0002         0   -0.0000         0    0.0002         0   -0.0000</w:t>
      </w:r>
    </w:p>
    <w:p w14:paraId="74E39F2E" w14:textId="77777777" w:rsidR="00BF38F2" w:rsidRDefault="00BF38F2" w:rsidP="00BF38F2">
      <w:r>
        <w:t xml:space="preserve">         0    0.0002         0   -0.0000         0    0.0002         0</w:t>
      </w:r>
    </w:p>
    <w:p w14:paraId="5B5E9268" w14:textId="77777777" w:rsidR="00BF38F2" w:rsidRDefault="00BF38F2" w:rsidP="00BF38F2"/>
    <w:p w14:paraId="562392CC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DC36EFB" w14:textId="77777777" w:rsidR="00BF38F2" w:rsidRDefault="00BF38F2" w:rsidP="00BF38F2"/>
    <w:p w14:paraId="3D8568FA" w14:textId="77777777" w:rsidR="00BF38F2" w:rsidRDefault="00BF38F2" w:rsidP="00BF38F2">
      <w:r>
        <w:t xml:space="preserve">         0    0.0000         0    0.0006         0    0.0063         0</w:t>
      </w:r>
    </w:p>
    <w:p w14:paraId="421917D6" w14:textId="77777777" w:rsidR="00BF38F2" w:rsidRDefault="00BF38F2" w:rsidP="00BF38F2">
      <w:r>
        <w:t xml:space="preserve">   -0.0000         0    0.0000         0    0.0006         0    0.0063</w:t>
      </w:r>
    </w:p>
    <w:p w14:paraId="57B43E7D" w14:textId="77777777" w:rsidR="00BF38F2" w:rsidRDefault="00BF38F2" w:rsidP="00BF38F2">
      <w:r>
        <w:t xml:space="preserve">         0    0.0008         0    0.0000         0    0.0003         0</w:t>
      </w:r>
    </w:p>
    <w:p w14:paraId="38CE21C5" w14:textId="77777777" w:rsidR="00BF38F2" w:rsidRDefault="00BF38F2" w:rsidP="00BF38F2">
      <w:r>
        <w:t xml:space="preserve">    0.0001         0    0.0008         0    0.0000         0    0.0003</w:t>
      </w:r>
    </w:p>
    <w:p w14:paraId="56F24CAB" w14:textId="77777777" w:rsidR="00BF38F2" w:rsidRDefault="00BF38F2" w:rsidP="00BF38F2">
      <w:r>
        <w:t xml:space="preserve">         0    0.0000         0    0.0006         0    0.0000         0</w:t>
      </w:r>
    </w:p>
    <w:p w14:paraId="28742E9D" w14:textId="77777777" w:rsidR="00BF38F2" w:rsidRDefault="00BF38F2" w:rsidP="00BF38F2">
      <w:r>
        <w:t xml:space="preserve">    0.0004         0    0.0000         0    0.0006         0    0.0000</w:t>
      </w:r>
    </w:p>
    <w:p w14:paraId="0C2D057F" w14:textId="77777777" w:rsidR="00BF38F2" w:rsidRDefault="00BF38F2" w:rsidP="00BF38F2">
      <w:r>
        <w:t xml:space="preserve">         0    0.0000         0    0.0000         0    0.0000         0</w:t>
      </w:r>
    </w:p>
    <w:p w14:paraId="36387F0D" w14:textId="77777777" w:rsidR="00BF38F2" w:rsidRDefault="00BF38F2" w:rsidP="00BF38F2">
      <w:r>
        <w:t xml:space="preserve">    0.3757         0    0.0000         0    0.0000         0    0.0000</w:t>
      </w:r>
    </w:p>
    <w:p w14:paraId="306EEC1E" w14:textId="77777777" w:rsidR="00BF38F2" w:rsidRDefault="00BF38F2" w:rsidP="00BF38F2">
      <w:r>
        <w:t xml:space="preserve">         0    0.3723         0   -0.0000         0   -0.0000         0</w:t>
      </w:r>
    </w:p>
    <w:p w14:paraId="2A64FEEF" w14:textId="77777777" w:rsidR="00BF38F2" w:rsidRDefault="00BF38F2" w:rsidP="00BF38F2">
      <w:r>
        <w:t xml:space="preserve">    0.0000         0    0.3723         0   -0.0000         0   -0.0000</w:t>
      </w:r>
    </w:p>
    <w:p w14:paraId="7F94EDF6" w14:textId="77777777" w:rsidR="00BF38F2" w:rsidRDefault="00BF38F2" w:rsidP="00BF38F2">
      <w:r>
        <w:t xml:space="preserve">         0   -0.0000         0    0.3719         0    0.0002         0</w:t>
      </w:r>
    </w:p>
    <w:p w14:paraId="0F7A0017" w14:textId="77777777" w:rsidR="00BF38F2" w:rsidRDefault="00BF38F2" w:rsidP="00BF38F2">
      <w:r>
        <w:t xml:space="preserve">    0.0000         0   -0.0000         0    0.3719         0    0.0002</w:t>
      </w:r>
    </w:p>
    <w:p w14:paraId="5662206F" w14:textId="77777777" w:rsidR="00BF38F2" w:rsidRDefault="00BF38F2" w:rsidP="00BF38F2">
      <w:r>
        <w:t xml:space="preserve">         0   -0.0000         0    0.0002         0   -0.0102         0</w:t>
      </w:r>
    </w:p>
    <w:p w14:paraId="0D83375E" w14:textId="77777777" w:rsidR="00BF38F2" w:rsidRDefault="00BF38F2" w:rsidP="00BF38F2">
      <w:r>
        <w:t xml:space="preserve">    0.0000         0   -0.0000         0    0.0002         0   -0.0102</w:t>
      </w:r>
    </w:p>
    <w:p w14:paraId="7DEFB9FB" w14:textId="77777777" w:rsidR="00BF38F2" w:rsidRDefault="00BF38F2" w:rsidP="00BF38F2">
      <w:r>
        <w:t xml:space="preserve">         0    0.0002         0   -0.0000         0    0.0000         0</w:t>
      </w:r>
    </w:p>
    <w:p w14:paraId="70BED229" w14:textId="77777777" w:rsidR="00BF38F2" w:rsidRDefault="00BF38F2" w:rsidP="00BF38F2">
      <w:r>
        <w:t xml:space="preserve">    0.0000         0    0.0002         0   -0.0000         0    0.0000</w:t>
      </w:r>
    </w:p>
    <w:p w14:paraId="63915206" w14:textId="77777777" w:rsidR="00BF38F2" w:rsidRDefault="00BF38F2" w:rsidP="00BF38F2">
      <w:r>
        <w:t xml:space="preserve">         0   -0.0000         0    0.0002         0   -0.0000         0</w:t>
      </w:r>
    </w:p>
    <w:p w14:paraId="59049602" w14:textId="77777777" w:rsidR="00BF38F2" w:rsidRDefault="00BF38F2" w:rsidP="00BF38F2">
      <w:r>
        <w:t xml:space="preserve">    0.0002         0   -0.0000         0    0.0002         0   -0.0000</w:t>
      </w:r>
    </w:p>
    <w:p w14:paraId="1FFB9ECC" w14:textId="77777777" w:rsidR="00BF38F2" w:rsidRDefault="00BF38F2" w:rsidP="00BF38F2">
      <w:r>
        <w:t xml:space="preserve">         0    0.0000         0   -0.0000         0    0.0000         0</w:t>
      </w:r>
    </w:p>
    <w:p w14:paraId="1307CA4F" w14:textId="77777777" w:rsidR="00BF38F2" w:rsidRDefault="00BF38F2" w:rsidP="00BF38F2">
      <w:r>
        <w:t xml:space="preserve">    0.0063         0    0.0000         0   -0.0000         0    0.0000</w:t>
      </w:r>
    </w:p>
    <w:p w14:paraId="2CE8F624" w14:textId="77777777" w:rsidR="00BF38F2" w:rsidRDefault="00BF38F2" w:rsidP="00BF38F2">
      <w:r>
        <w:t xml:space="preserve">         0    0.0068         0    0.0000         0   -0.0000         0</w:t>
      </w:r>
    </w:p>
    <w:p w14:paraId="00379AD3" w14:textId="77777777" w:rsidR="00BF38F2" w:rsidRDefault="00BF38F2" w:rsidP="00BF38F2">
      <w:r>
        <w:t xml:space="preserve">    0.0000         0    0.0068         0    0.0000         0   -0.0000</w:t>
      </w:r>
    </w:p>
    <w:p w14:paraId="703B38A9" w14:textId="77777777" w:rsidR="00BF38F2" w:rsidRDefault="00BF38F2" w:rsidP="00BF38F2">
      <w:r>
        <w:t xml:space="preserve">         0    0.0000         0    0.0070         0    0.0000         0</w:t>
      </w:r>
    </w:p>
    <w:p w14:paraId="2AF9AB73" w14:textId="77777777" w:rsidR="00BF38F2" w:rsidRDefault="00BF38F2" w:rsidP="00BF38F2">
      <w:r>
        <w:t xml:space="preserve">   -0.0000         0    0.0000         0    0.0070         0    0.0000</w:t>
      </w:r>
    </w:p>
    <w:p w14:paraId="47332CF9" w14:textId="77777777" w:rsidR="00BF38F2" w:rsidRDefault="00BF38F2" w:rsidP="00BF38F2"/>
    <w:p w14:paraId="11513044" w14:textId="77777777" w:rsidR="00BF38F2" w:rsidRDefault="00BF38F2" w:rsidP="00BF38F2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2B55214" w14:textId="77777777" w:rsidR="00BF38F2" w:rsidRDefault="00BF38F2" w:rsidP="00BF38F2"/>
    <w:p w14:paraId="311ABE01" w14:textId="77777777" w:rsidR="00BF38F2" w:rsidRDefault="00BF38F2" w:rsidP="00BF38F2">
      <w:r>
        <w:t xml:space="preserve">    0.0003         0    0.0000         0    0.0000         0   -0.0000</w:t>
      </w:r>
    </w:p>
    <w:p w14:paraId="69F80633" w14:textId="77777777" w:rsidR="00BF38F2" w:rsidRDefault="00BF38F2" w:rsidP="00BF38F2">
      <w:r>
        <w:t xml:space="preserve">         0    0.0003         0    0.0000         0    0.0000         0</w:t>
      </w:r>
    </w:p>
    <w:p w14:paraId="6B12CA8F" w14:textId="77777777" w:rsidR="00BF38F2" w:rsidRDefault="00BF38F2" w:rsidP="00BF38F2">
      <w:r>
        <w:t xml:space="preserve">    0.0068         0    0.0002         0    0.0000         0    0.0003</w:t>
      </w:r>
    </w:p>
    <w:p w14:paraId="4AF1CFB4" w14:textId="77777777" w:rsidR="00BF38F2" w:rsidRDefault="00BF38F2" w:rsidP="00BF38F2">
      <w:r>
        <w:t xml:space="preserve">         0    0.0068         0    0.0002         0    0.0000         0</w:t>
      </w:r>
    </w:p>
    <w:p w14:paraId="39B9FAB1" w14:textId="77777777" w:rsidR="00BF38F2" w:rsidRDefault="00BF38F2" w:rsidP="00BF38F2">
      <w:r>
        <w:t xml:space="preserve">    0.0002         0    0.0068         0    0.0002         0   -0.0000</w:t>
      </w:r>
    </w:p>
    <w:p w14:paraId="2ED32B06" w14:textId="77777777" w:rsidR="00BF38F2" w:rsidRDefault="00BF38F2" w:rsidP="00BF38F2">
      <w:r>
        <w:t xml:space="preserve">         0    0.0002         0    0.0068         0    0.0002         0</w:t>
      </w:r>
    </w:p>
    <w:p w14:paraId="76264D08" w14:textId="77777777" w:rsidR="00BF38F2" w:rsidRDefault="00BF38F2" w:rsidP="00BF38F2">
      <w:r>
        <w:t xml:space="preserve">    0.0000         0    0.0002         0    0.0063         0    0.0000</w:t>
      </w:r>
    </w:p>
    <w:p w14:paraId="36663387" w14:textId="77777777" w:rsidR="00BF38F2" w:rsidRDefault="00BF38F2" w:rsidP="00BF38F2">
      <w:r>
        <w:t xml:space="preserve">         0    0.0000         0    0.0002         0    0.0063         0</w:t>
      </w:r>
    </w:p>
    <w:p w14:paraId="09D39332" w14:textId="77777777" w:rsidR="00BF38F2" w:rsidRDefault="00BF38F2" w:rsidP="00BF38F2">
      <w:r>
        <w:t xml:space="preserve">    0.0002         0   -0.0000         0    0.0000         0    0.0068</w:t>
      </w:r>
    </w:p>
    <w:p w14:paraId="14C28DC7" w14:textId="77777777" w:rsidR="00BF38F2" w:rsidRDefault="00BF38F2" w:rsidP="00BF38F2">
      <w:r>
        <w:t xml:space="preserve">         0    0.0002         0   -0.0000         0    0.0000         0</w:t>
      </w:r>
    </w:p>
    <w:p w14:paraId="06C5D002" w14:textId="77777777" w:rsidR="00BF38F2" w:rsidRDefault="00BF38F2" w:rsidP="00BF38F2">
      <w:r>
        <w:t xml:space="preserve">   -0.0000         0    0.0002         0   -0.0000         0    0.0000</w:t>
      </w:r>
    </w:p>
    <w:p w14:paraId="6DC97F7E" w14:textId="77777777" w:rsidR="00BF38F2" w:rsidRDefault="00BF38F2" w:rsidP="00BF38F2">
      <w:r>
        <w:t xml:space="preserve">         0   -0.0000         0    0.0002         0   -0.0000         0</w:t>
      </w:r>
    </w:p>
    <w:p w14:paraId="662CE966" w14:textId="77777777" w:rsidR="00BF38F2" w:rsidRDefault="00BF38F2" w:rsidP="00BF38F2">
      <w:r>
        <w:t xml:space="preserve">    0.0000         0   -0.0000         0    0.0000         0   -0.0000</w:t>
      </w:r>
    </w:p>
    <w:p w14:paraId="6402EC28" w14:textId="77777777" w:rsidR="00BF38F2" w:rsidRDefault="00BF38F2" w:rsidP="00BF38F2">
      <w:r>
        <w:t xml:space="preserve">         0    0.0000         0   -0.0000         0    0.0000         0</w:t>
      </w:r>
    </w:p>
    <w:p w14:paraId="5F2AAF45" w14:textId="77777777" w:rsidR="00BF38F2" w:rsidRDefault="00BF38F2" w:rsidP="00BF38F2">
      <w:r>
        <w:t xml:space="preserve">   -0.0119         0    0.0000         0   -0.0000         0    0.0000</w:t>
      </w:r>
    </w:p>
    <w:p w14:paraId="0392C3C2" w14:textId="77777777" w:rsidR="00BF38F2" w:rsidRDefault="00BF38F2" w:rsidP="00BF38F2">
      <w:r>
        <w:t xml:space="preserve">         0   -0.0119         0    0.0000         0   -0.0000         0</w:t>
      </w:r>
    </w:p>
    <w:p w14:paraId="306CAD37" w14:textId="77777777" w:rsidR="00BF38F2" w:rsidRDefault="00BF38F2" w:rsidP="00BF38F2">
      <w:r>
        <w:t xml:space="preserve">    0.0000         0   -0.0142         0    0.0000         0    0.0000</w:t>
      </w:r>
    </w:p>
    <w:p w14:paraId="543DD23F" w14:textId="77777777" w:rsidR="00BF38F2" w:rsidRDefault="00BF38F2" w:rsidP="00BF38F2">
      <w:r>
        <w:t xml:space="preserve">         0    0.0000         0   -0.0142         0    0.0000         0</w:t>
      </w:r>
    </w:p>
    <w:p w14:paraId="62B7AEB9" w14:textId="77777777" w:rsidR="00BF38F2" w:rsidRDefault="00BF38F2" w:rsidP="00BF38F2">
      <w:r>
        <w:t xml:space="preserve">   -0.0000         0    0.0000         0   -0.0102         0    0.0000</w:t>
      </w:r>
    </w:p>
    <w:p w14:paraId="3BB6E85E" w14:textId="77777777" w:rsidR="00BF38F2" w:rsidRDefault="00BF38F2" w:rsidP="00BF38F2">
      <w:r>
        <w:t xml:space="preserve">         0   -0.0000         0    0.0000         0   -0.0102         0</w:t>
      </w:r>
    </w:p>
    <w:p w14:paraId="72FD2CF8" w14:textId="77777777" w:rsidR="00BF38F2" w:rsidRDefault="00BF38F2" w:rsidP="00BF38F2">
      <w:r>
        <w:t xml:space="preserve">    0.0000         0    0.0000         0    0.0000         0   -0.0118</w:t>
      </w:r>
    </w:p>
    <w:p w14:paraId="75B32997" w14:textId="77777777" w:rsidR="00BF38F2" w:rsidRDefault="00BF38F2" w:rsidP="00BF38F2">
      <w:r>
        <w:t xml:space="preserve">         0    0.0000         0    0.0000         0    0.0000         0</w:t>
      </w:r>
    </w:p>
    <w:p w14:paraId="754F7DAA" w14:textId="77777777" w:rsidR="00BF38F2" w:rsidRDefault="00BF38F2" w:rsidP="00BF38F2">
      <w:r>
        <w:t xml:space="preserve">    0.0000         0    0.0000         0   -0.0000         0    0.0000</w:t>
      </w:r>
    </w:p>
    <w:p w14:paraId="0594CDAF" w14:textId="77777777" w:rsidR="00BF38F2" w:rsidRDefault="00BF38F2" w:rsidP="00BF38F2">
      <w:r>
        <w:t xml:space="preserve">         0    0.0000         0    0.0000         0   -0.0000         0</w:t>
      </w:r>
    </w:p>
    <w:p w14:paraId="38A36DD8" w14:textId="77777777" w:rsidR="00BF38F2" w:rsidRDefault="00BF38F2" w:rsidP="00BF38F2"/>
    <w:p w14:paraId="70B9C4F1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1C54AB6" w14:textId="77777777" w:rsidR="00BF38F2" w:rsidRDefault="00BF38F2" w:rsidP="00BF38F2"/>
    <w:p w14:paraId="28CFF705" w14:textId="77777777" w:rsidR="00BF38F2" w:rsidRDefault="00BF38F2" w:rsidP="00BF38F2">
      <w:r>
        <w:t xml:space="preserve">         0    0.0002         0</w:t>
      </w:r>
    </w:p>
    <w:p w14:paraId="4D44388F" w14:textId="77777777" w:rsidR="00BF38F2" w:rsidRDefault="00BF38F2" w:rsidP="00BF38F2">
      <w:r>
        <w:t xml:space="preserve">   -0.0000         0    0.0002</w:t>
      </w:r>
    </w:p>
    <w:p w14:paraId="4D3A9333" w14:textId="77777777" w:rsidR="00BF38F2" w:rsidRDefault="00BF38F2" w:rsidP="00BF38F2">
      <w:r>
        <w:t xml:space="preserve">         0   -0.0000         0</w:t>
      </w:r>
    </w:p>
    <w:p w14:paraId="5B2DEFC8" w14:textId="77777777" w:rsidR="00BF38F2" w:rsidRDefault="00BF38F2" w:rsidP="00BF38F2">
      <w:r>
        <w:t xml:space="preserve">    0.0003         0   -0.0000</w:t>
      </w:r>
    </w:p>
    <w:p w14:paraId="0C54A6D9" w14:textId="77777777" w:rsidR="00BF38F2" w:rsidRDefault="00BF38F2" w:rsidP="00BF38F2">
      <w:r>
        <w:lastRenderedPageBreak/>
        <w:t xml:space="preserve">         0    0.0002         0</w:t>
      </w:r>
    </w:p>
    <w:p w14:paraId="2691887C" w14:textId="77777777" w:rsidR="00BF38F2" w:rsidRDefault="00BF38F2" w:rsidP="00BF38F2">
      <w:r>
        <w:t xml:space="preserve">   -0.0000         0    0.0002</w:t>
      </w:r>
    </w:p>
    <w:p w14:paraId="382DB29F" w14:textId="77777777" w:rsidR="00BF38F2" w:rsidRDefault="00BF38F2" w:rsidP="00BF38F2">
      <w:r>
        <w:t xml:space="preserve">         0   -0.0000         0</w:t>
      </w:r>
    </w:p>
    <w:p w14:paraId="4C2A52BB" w14:textId="77777777" w:rsidR="00BF38F2" w:rsidRDefault="00BF38F2" w:rsidP="00BF38F2">
      <w:r>
        <w:t xml:space="preserve">    0.0000         0   -0.0000</w:t>
      </w:r>
    </w:p>
    <w:p w14:paraId="0EB4A907" w14:textId="77777777" w:rsidR="00BF38F2" w:rsidRDefault="00BF38F2" w:rsidP="00BF38F2">
      <w:r>
        <w:t xml:space="preserve">         0    0.0000         0</w:t>
      </w:r>
    </w:p>
    <w:p w14:paraId="43C523E5" w14:textId="77777777" w:rsidR="00BF38F2" w:rsidRDefault="00BF38F2" w:rsidP="00BF38F2">
      <w:r>
        <w:t xml:space="preserve">    0.0068         0    0.0000</w:t>
      </w:r>
    </w:p>
    <w:p w14:paraId="7CFEE46D" w14:textId="77777777" w:rsidR="00BF38F2" w:rsidRDefault="00BF38F2" w:rsidP="00BF38F2">
      <w:r>
        <w:t xml:space="preserve">         0    0.0070         0</w:t>
      </w:r>
    </w:p>
    <w:p w14:paraId="598E1A70" w14:textId="77777777" w:rsidR="00BF38F2" w:rsidRDefault="00BF38F2" w:rsidP="00BF38F2">
      <w:r>
        <w:t xml:space="preserve">    0.0000         0    0.0070</w:t>
      </w:r>
    </w:p>
    <w:p w14:paraId="3B9929CF" w14:textId="77777777" w:rsidR="00BF38F2" w:rsidRDefault="00BF38F2" w:rsidP="00BF38F2">
      <w:r>
        <w:t xml:space="preserve">         0    0.0000         0</w:t>
      </w:r>
    </w:p>
    <w:p w14:paraId="7DE5ABFC" w14:textId="77777777" w:rsidR="00BF38F2" w:rsidRDefault="00BF38F2" w:rsidP="00BF38F2">
      <w:r>
        <w:t xml:space="preserve">   -0.0000         0    0.0000</w:t>
      </w:r>
    </w:p>
    <w:p w14:paraId="6F03CED1" w14:textId="77777777" w:rsidR="00BF38F2" w:rsidRDefault="00BF38F2" w:rsidP="00BF38F2">
      <w:r>
        <w:t xml:space="preserve">         0    0.0000         0</w:t>
      </w:r>
    </w:p>
    <w:p w14:paraId="002213E7" w14:textId="77777777" w:rsidR="00BF38F2" w:rsidRDefault="00BF38F2" w:rsidP="00BF38F2">
      <w:r>
        <w:t xml:space="preserve">    0.0000         0    0.0000</w:t>
      </w:r>
    </w:p>
    <w:p w14:paraId="36622EA7" w14:textId="77777777" w:rsidR="00BF38F2" w:rsidRDefault="00BF38F2" w:rsidP="00BF38F2">
      <w:r>
        <w:t xml:space="preserve">         0    0.0000         0</w:t>
      </w:r>
    </w:p>
    <w:p w14:paraId="6FA49D2D" w14:textId="77777777" w:rsidR="00BF38F2" w:rsidRDefault="00BF38F2" w:rsidP="00BF38F2">
      <w:r>
        <w:t xml:space="preserve">    0.0000         0    0.0000</w:t>
      </w:r>
    </w:p>
    <w:p w14:paraId="192EADC7" w14:textId="77777777" w:rsidR="00BF38F2" w:rsidRDefault="00BF38F2" w:rsidP="00BF38F2">
      <w:r>
        <w:t xml:space="preserve">         0   -0.0000         0</w:t>
      </w:r>
    </w:p>
    <w:p w14:paraId="2ECD6A75" w14:textId="77777777" w:rsidR="00BF38F2" w:rsidRDefault="00BF38F2" w:rsidP="00BF38F2">
      <w:r>
        <w:t xml:space="preserve">    0.0000         0   -0.0000</w:t>
      </w:r>
    </w:p>
    <w:p w14:paraId="1979E911" w14:textId="77777777" w:rsidR="00BF38F2" w:rsidRDefault="00BF38F2" w:rsidP="00BF38F2">
      <w:r>
        <w:t xml:space="preserve">         0    0.0000         0</w:t>
      </w:r>
    </w:p>
    <w:p w14:paraId="74EEED7D" w14:textId="77777777" w:rsidR="00BF38F2" w:rsidRDefault="00BF38F2" w:rsidP="00BF38F2">
      <w:r>
        <w:t xml:space="preserve">   -0.0118         0    0.0000</w:t>
      </w:r>
    </w:p>
    <w:p w14:paraId="0D19DD15" w14:textId="77777777" w:rsidR="00BF38F2" w:rsidRDefault="00BF38F2" w:rsidP="00BF38F2">
      <w:r>
        <w:t xml:space="preserve">         0   -0.0130         0</w:t>
      </w:r>
    </w:p>
    <w:p w14:paraId="34432E18" w14:textId="77777777" w:rsidR="00BF38F2" w:rsidRDefault="00BF38F2" w:rsidP="00BF38F2">
      <w:r>
        <w:t xml:space="preserve">    0.0000         0   -0.0130</w:t>
      </w:r>
    </w:p>
    <w:p w14:paraId="104C22CB" w14:textId="77777777" w:rsidR="00BF38F2" w:rsidRDefault="00BF38F2" w:rsidP="00BF38F2"/>
    <w:p w14:paraId="53DF7194" w14:textId="77777777" w:rsidR="00BF38F2" w:rsidRDefault="00BF38F2" w:rsidP="00BF38F2"/>
    <w:p w14:paraId="3E151E92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4B429EC8" w14:textId="77777777" w:rsidR="00BF38F2" w:rsidRDefault="00BF38F2" w:rsidP="00BF38F2"/>
    <w:p w14:paraId="55D22D08" w14:textId="77777777" w:rsidR="00BF38F2" w:rsidRDefault="00BF38F2" w:rsidP="00BF38F2">
      <w:r>
        <w:t xml:space="preserve">   1.0e-06 *</w:t>
      </w:r>
    </w:p>
    <w:p w14:paraId="7B166598" w14:textId="77777777" w:rsidR="00BF38F2" w:rsidRDefault="00BF38F2" w:rsidP="00BF38F2"/>
    <w:p w14:paraId="25446252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B7C9F0F" w14:textId="77777777" w:rsidR="00BF38F2" w:rsidRDefault="00BF38F2" w:rsidP="00BF38F2"/>
    <w:p w14:paraId="06EECFEE" w14:textId="77777777" w:rsidR="00BF38F2" w:rsidRDefault="00BF38F2" w:rsidP="00BF38F2">
      <w:r>
        <w:t xml:space="preserve">   -0.2486         0   -0.0002         0    0.0000         0    0.0000</w:t>
      </w:r>
    </w:p>
    <w:p w14:paraId="12AB89E6" w14:textId="77777777" w:rsidR="00BF38F2" w:rsidRDefault="00BF38F2" w:rsidP="00BF38F2">
      <w:r>
        <w:t xml:space="preserve">         0   -0.2486         0   -0.0002         0    0.0000         0</w:t>
      </w:r>
    </w:p>
    <w:p w14:paraId="59D5E504" w14:textId="77777777" w:rsidR="00BF38F2" w:rsidRDefault="00BF38F2" w:rsidP="00BF38F2">
      <w:r>
        <w:t xml:space="preserve">   -0.0002         0   -0.2417         0   -0.0002         0    0.0000</w:t>
      </w:r>
    </w:p>
    <w:p w14:paraId="7DBFA796" w14:textId="77777777" w:rsidR="00BF38F2" w:rsidRDefault="00BF38F2" w:rsidP="00BF38F2">
      <w:r>
        <w:t xml:space="preserve">         0   -0.0002         0   -0.2417         0   -0.0002         0</w:t>
      </w:r>
    </w:p>
    <w:p w14:paraId="3C8D1D3A" w14:textId="77777777" w:rsidR="00BF38F2" w:rsidRDefault="00BF38F2" w:rsidP="00BF38F2">
      <w:r>
        <w:t xml:space="preserve">    0.0000         0   -0.0002         0   -0.2346         0   -0.0002</w:t>
      </w:r>
    </w:p>
    <w:p w14:paraId="0CA71E1A" w14:textId="77777777" w:rsidR="00BF38F2" w:rsidRDefault="00BF38F2" w:rsidP="00BF38F2">
      <w:r>
        <w:t xml:space="preserve">         0    0.0000         0   -0.0002         0   -0.2346         0</w:t>
      </w:r>
    </w:p>
    <w:p w14:paraId="023A91BB" w14:textId="77777777" w:rsidR="00BF38F2" w:rsidRDefault="00BF38F2" w:rsidP="00BF38F2">
      <w:r>
        <w:lastRenderedPageBreak/>
        <w:t xml:space="preserve">    0.0000         0    0.0000         0   -0.0002         0   -0.2489</w:t>
      </w:r>
    </w:p>
    <w:p w14:paraId="1BF574F3" w14:textId="77777777" w:rsidR="00BF38F2" w:rsidRDefault="00BF38F2" w:rsidP="00BF38F2">
      <w:r>
        <w:t xml:space="preserve">         0    0.0000         0    0.0000         0   -0.0002         0</w:t>
      </w:r>
    </w:p>
    <w:p w14:paraId="329442BB" w14:textId="77777777" w:rsidR="00BF38F2" w:rsidRDefault="00BF38F2" w:rsidP="00BF38F2">
      <w:r>
        <w:t xml:space="preserve">   -0.0000         0   -0.0003         0   -0.0000         0   -0.0000</w:t>
      </w:r>
    </w:p>
    <w:p w14:paraId="7CD0D01A" w14:textId="77777777" w:rsidR="00BF38F2" w:rsidRDefault="00BF38F2" w:rsidP="00BF38F2">
      <w:r>
        <w:t xml:space="preserve">         0   -0.0000         0   -0.0003         0   -0.0000         0</w:t>
      </w:r>
    </w:p>
    <w:p w14:paraId="71CC8348" w14:textId="77777777" w:rsidR="00BF38F2" w:rsidRDefault="00BF38F2" w:rsidP="00BF38F2">
      <w:r>
        <w:t xml:space="preserve">   -0.0002         0   -0.0000         0   -0.0002         0   -0.0000</w:t>
      </w:r>
    </w:p>
    <w:p w14:paraId="4DD55B83" w14:textId="77777777" w:rsidR="00BF38F2" w:rsidRDefault="00BF38F2" w:rsidP="00BF38F2">
      <w:r>
        <w:t xml:space="preserve">         0   -0.0002         0   -0.0000         0   -0.0002         0</w:t>
      </w:r>
    </w:p>
    <w:p w14:paraId="0D24A242" w14:textId="77777777" w:rsidR="00BF38F2" w:rsidRDefault="00BF38F2" w:rsidP="00BF38F2">
      <w:r>
        <w:t xml:space="preserve">    0.0032         0    0.0006         0    0.0000         0    0.0000</w:t>
      </w:r>
    </w:p>
    <w:p w14:paraId="51718682" w14:textId="77777777" w:rsidR="00BF38F2" w:rsidRDefault="00BF38F2" w:rsidP="00BF38F2">
      <w:r>
        <w:t xml:space="preserve">         0    0.0032         0    0.0006         0    0.0000         0</w:t>
      </w:r>
    </w:p>
    <w:p w14:paraId="0B41FC7A" w14:textId="77777777" w:rsidR="00BF38F2" w:rsidRDefault="00BF38F2" w:rsidP="00BF38F2">
      <w:r>
        <w:t xml:space="preserve">   -0.0001         0    0.0036         0    0.0003         0    0.0000</w:t>
      </w:r>
    </w:p>
    <w:p w14:paraId="7D7F803A" w14:textId="77777777" w:rsidR="00BF38F2" w:rsidRDefault="00BF38F2" w:rsidP="00BF38F2">
      <w:r>
        <w:t xml:space="preserve">         0   -0.0001         0    0.0036         0    0.0003         0</w:t>
      </w:r>
    </w:p>
    <w:p w14:paraId="1F671BD8" w14:textId="77777777" w:rsidR="00BF38F2" w:rsidRDefault="00BF38F2" w:rsidP="00BF38F2">
      <w:r>
        <w:t xml:space="preserve">    0.0000         0   -0.0001         0    0.0037         0   -0.0001</w:t>
      </w:r>
    </w:p>
    <w:p w14:paraId="51A4012A" w14:textId="77777777" w:rsidR="00BF38F2" w:rsidRDefault="00BF38F2" w:rsidP="00BF38F2">
      <w:r>
        <w:t xml:space="preserve">         0    0.0000         0   -0.0001         0    0.0037         0</w:t>
      </w:r>
    </w:p>
    <w:p w14:paraId="1BCD7DFA" w14:textId="77777777" w:rsidR="00BF38F2" w:rsidRDefault="00BF38F2" w:rsidP="00BF38F2">
      <w:r>
        <w:t xml:space="preserve">    0.0000         0    0.0000         0    0.0003         0    0.0032</w:t>
      </w:r>
    </w:p>
    <w:p w14:paraId="3566B1DE" w14:textId="77777777" w:rsidR="00BF38F2" w:rsidRDefault="00BF38F2" w:rsidP="00BF38F2">
      <w:r>
        <w:t xml:space="preserve">         0    0.0000         0    0.0000         0    0.0003         0</w:t>
      </w:r>
    </w:p>
    <w:p w14:paraId="3FC26784" w14:textId="77777777" w:rsidR="00BF38F2" w:rsidRDefault="00BF38F2" w:rsidP="00BF38F2">
      <w:r>
        <w:t xml:space="preserve">    0.0000         0   -0.0002         0    0.0000         0   -0.0000</w:t>
      </w:r>
    </w:p>
    <w:p w14:paraId="200A12F0" w14:textId="77777777" w:rsidR="00BF38F2" w:rsidRDefault="00BF38F2" w:rsidP="00BF38F2">
      <w:r>
        <w:t xml:space="preserve">         0    0.0000         0   -0.0002         0    0.0000         0</w:t>
      </w:r>
    </w:p>
    <w:p w14:paraId="3D854ED0" w14:textId="77777777" w:rsidR="00BF38F2" w:rsidRDefault="00BF38F2" w:rsidP="00BF38F2">
      <w:r>
        <w:t xml:space="preserve">   -0.0001         0    0.0000         0   -0.0001         0    0.0000</w:t>
      </w:r>
    </w:p>
    <w:p w14:paraId="3E2D624C" w14:textId="77777777" w:rsidR="00BF38F2" w:rsidRDefault="00BF38F2" w:rsidP="00BF38F2">
      <w:r>
        <w:t xml:space="preserve">         0   -0.0001         0    0.0000         0   -0.0001         0</w:t>
      </w:r>
    </w:p>
    <w:p w14:paraId="6E20C430" w14:textId="77777777" w:rsidR="00BF38F2" w:rsidRDefault="00BF38F2" w:rsidP="00BF38F2"/>
    <w:p w14:paraId="7A1369AF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5CA4F57" w14:textId="77777777" w:rsidR="00BF38F2" w:rsidRDefault="00BF38F2" w:rsidP="00BF38F2"/>
    <w:p w14:paraId="4D52A4AE" w14:textId="77777777" w:rsidR="00BF38F2" w:rsidRDefault="00BF38F2" w:rsidP="00BF38F2">
      <w:r>
        <w:t xml:space="preserve">         0   -0.0000         0   -0.0002         0   -0.0010         0</w:t>
      </w:r>
    </w:p>
    <w:p w14:paraId="76848C83" w14:textId="77777777" w:rsidR="00BF38F2" w:rsidRDefault="00BF38F2" w:rsidP="00BF38F2">
      <w:r>
        <w:t xml:space="preserve">    0.0000         0   -0.0000         0   -0.0002         0   -0.0010</w:t>
      </w:r>
    </w:p>
    <w:p w14:paraId="560F6D9B" w14:textId="77777777" w:rsidR="00BF38F2" w:rsidRDefault="00BF38F2" w:rsidP="00BF38F2">
      <w:r>
        <w:t xml:space="preserve">         0   -0.0002         0   -0.0000         0   -0.0007         0</w:t>
      </w:r>
    </w:p>
    <w:p w14:paraId="28ECC26E" w14:textId="77777777" w:rsidR="00BF38F2" w:rsidRDefault="00BF38F2" w:rsidP="00BF38F2">
      <w:r>
        <w:t xml:space="preserve">    0.0000         0   -0.0002         0   -0.0000         0   -0.0007</w:t>
      </w:r>
    </w:p>
    <w:p w14:paraId="1DEBB7C0" w14:textId="77777777" w:rsidR="00BF38F2" w:rsidRDefault="00BF38F2" w:rsidP="00BF38F2">
      <w:r>
        <w:t xml:space="preserve">         0   -0.0000         0   -0.0002         0   -0.0000         0</w:t>
      </w:r>
    </w:p>
    <w:p w14:paraId="76F506A8" w14:textId="77777777" w:rsidR="00BF38F2" w:rsidRDefault="00BF38F2" w:rsidP="00BF38F2">
      <w:r>
        <w:t xml:space="preserve">   -0.0002         0   -0.0000         0   -0.0002         0   -0.0000</w:t>
      </w:r>
    </w:p>
    <w:p w14:paraId="310D46EE" w14:textId="77777777" w:rsidR="00BF38F2" w:rsidRDefault="00BF38F2" w:rsidP="00BF38F2">
      <w:r>
        <w:t xml:space="preserve">         0   -0.0000         0   -0.0000         0    0.0000         0</w:t>
      </w:r>
    </w:p>
    <w:p w14:paraId="6566E184" w14:textId="77777777" w:rsidR="00BF38F2" w:rsidRDefault="00BF38F2" w:rsidP="00BF38F2">
      <w:r>
        <w:t xml:space="preserve">   -0.2489         0   -0.0000         0   -0.0000         0    0.0000</w:t>
      </w:r>
    </w:p>
    <w:p w14:paraId="36E6629D" w14:textId="77777777" w:rsidR="00BF38F2" w:rsidRDefault="00BF38F2" w:rsidP="00BF38F2">
      <w:r>
        <w:t xml:space="preserve">         0   -0.2420         0    0.0000         0    0.0000         0</w:t>
      </w:r>
    </w:p>
    <w:p w14:paraId="3F61FCD3" w14:textId="77777777" w:rsidR="00BF38F2" w:rsidRDefault="00BF38F2" w:rsidP="00BF38F2">
      <w:r>
        <w:t xml:space="preserve">   -0.0000         0   -0.2420         0    0.0000         0    0.0000</w:t>
      </w:r>
    </w:p>
    <w:p w14:paraId="2D2CF1B0" w14:textId="77777777" w:rsidR="00BF38F2" w:rsidRDefault="00BF38F2" w:rsidP="00BF38F2">
      <w:r>
        <w:t xml:space="preserve">         0    0.0000         0   -0.2380         0   -0.0005         0</w:t>
      </w:r>
    </w:p>
    <w:p w14:paraId="3040A7E8" w14:textId="77777777" w:rsidR="00BF38F2" w:rsidRDefault="00BF38F2" w:rsidP="00BF38F2">
      <w:r>
        <w:t xml:space="preserve">   -0.0000         0    0.0000         0   -0.2380         0   -0.0005</w:t>
      </w:r>
    </w:p>
    <w:p w14:paraId="3B76473F" w14:textId="77777777" w:rsidR="00BF38F2" w:rsidRDefault="00BF38F2" w:rsidP="00BF38F2">
      <w:r>
        <w:t xml:space="preserve">         0   -0.0000         0    0.0005         0    0.0005         0</w:t>
      </w:r>
    </w:p>
    <w:p w14:paraId="43981F2B" w14:textId="77777777" w:rsidR="00BF38F2" w:rsidRDefault="00BF38F2" w:rsidP="00BF38F2">
      <w:r>
        <w:lastRenderedPageBreak/>
        <w:t xml:space="preserve">    0.0000         0   -0.0000         0    0.0005         0    0.0005</w:t>
      </w:r>
    </w:p>
    <w:p w14:paraId="3DF081F3" w14:textId="77777777" w:rsidR="00BF38F2" w:rsidRDefault="00BF38F2" w:rsidP="00BF38F2">
      <w:r>
        <w:t xml:space="preserve">         0    0.0006         0   -0.0000         0    0.0000         0</w:t>
      </w:r>
    </w:p>
    <w:p w14:paraId="4EB60C23" w14:textId="77777777" w:rsidR="00BF38F2" w:rsidRDefault="00BF38F2" w:rsidP="00BF38F2">
      <w:r>
        <w:t xml:space="preserve">    0.0000         0    0.0006         0   -0.0000         0    0.0000</w:t>
      </w:r>
    </w:p>
    <w:p w14:paraId="38FC71C8" w14:textId="77777777" w:rsidR="00BF38F2" w:rsidRDefault="00BF38F2" w:rsidP="00BF38F2">
      <w:r>
        <w:t xml:space="preserve">         0   -0.0000         0    0.0005         0    0.0000         0</w:t>
      </w:r>
    </w:p>
    <w:p w14:paraId="47A5E20B" w14:textId="77777777" w:rsidR="00BF38F2" w:rsidRDefault="00BF38F2" w:rsidP="00BF38F2">
      <w:r>
        <w:t xml:space="preserve">   -0.0001         0   -0.0000         0    0.0005         0    0.0000</w:t>
      </w:r>
    </w:p>
    <w:p w14:paraId="41DD9869" w14:textId="77777777" w:rsidR="00BF38F2" w:rsidRDefault="00BF38F2" w:rsidP="00BF38F2">
      <w:r>
        <w:t xml:space="preserve">         0    0.0000         0   -0.0000         0   -0.0000         0</w:t>
      </w:r>
    </w:p>
    <w:p w14:paraId="6D2CDADE" w14:textId="77777777" w:rsidR="00BF38F2" w:rsidRDefault="00BF38F2" w:rsidP="00BF38F2">
      <w:r>
        <w:t xml:space="preserve">    0.0032         0    0.0000         0   -0.0000         0   -0.0000</w:t>
      </w:r>
    </w:p>
    <w:p w14:paraId="6CD577F9" w14:textId="77777777" w:rsidR="00BF38F2" w:rsidRDefault="00BF38F2" w:rsidP="00BF38F2">
      <w:r>
        <w:t xml:space="preserve">         0    0.0036         0    0.0000         0    0.0000         0</w:t>
      </w:r>
    </w:p>
    <w:p w14:paraId="54687914" w14:textId="77777777" w:rsidR="00BF38F2" w:rsidRDefault="00BF38F2" w:rsidP="00BF38F2">
      <w:r>
        <w:t xml:space="preserve">   -0.0000         0    0.0036         0    0.0000         0    0.0000</w:t>
      </w:r>
    </w:p>
    <w:p w14:paraId="46F9C437" w14:textId="77777777" w:rsidR="00BF38F2" w:rsidRDefault="00BF38F2" w:rsidP="00BF38F2">
      <w:r>
        <w:t xml:space="preserve">         0    0.0000         0    0.0038         0    0.0000         0</w:t>
      </w:r>
    </w:p>
    <w:p w14:paraId="76E9448C" w14:textId="77777777" w:rsidR="00BF38F2" w:rsidRDefault="00BF38F2" w:rsidP="00BF38F2">
      <w:r>
        <w:t xml:space="preserve">    0.0000         0    0.0000         0    0.0038         0    0.0000</w:t>
      </w:r>
    </w:p>
    <w:p w14:paraId="6DF7B581" w14:textId="77777777" w:rsidR="00BF38F2" w:rsidRDefault="00BF38F2" w:rsidP="00BF38F2"/>
    <w:p w14:paraId="52FAFF70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22642FC" w14:textId="77777777" w:rsidR="00BF38F2" w:rsidRDefault="00BF38F2" w:rsidP="00BF38F2"/>
    <w:p w14:paraId="10E4621D" w14:textId="77777777" w:rsidR="00BF38F2" w:rsidRDefault="00BF38F2" w:rsidP="00BF38F2">
      <w:r>
        <w:t xml:space="preserve">   -0.0001         0   -0.0000         0    0.0000         0    0.0000</w:t>
      </w:r>
    </w:p>
    <w:p w14:paraId="2494BE97" w14:textId="77777777" w:rsidR="00BF38F2" w:rsidRDefault="00BF38F2" w:rsidP="00BF38F2">
      <w:r>
        <w:t xml:space="preserve">         0   -0.0001         0   -0.0000         0    0.0000         0</w:t>
      </w:r>
    </w:p>
    <w:p w14:paraId="79607F58" w14:textId="77777777" w:rsidR="00BF38F2" w:rsidRDefault="00BF38F2" w:rsidP="00BF38F2">
      <w:r>
        <w:t xml:space="preserve">   -0.0019         0   -0.0001         0   -0.0000         0   -0.0001</w:t>
      </w:r>
    </w:p>
    <w:p w14:paraId="060240AB" w14:textId="77777777" w:rsidR="00BF38F2" w:rsidRDefault="00BF38F2" w:rsidP="00BF38F2">
      <w:r>
        <w:t xml:space="preserve">         0   -0.0019         0   -0.0001         0   -0.0000         0</w:t>
      </w:r>
    </w:p>
    <w:p w14:paraId="1F77909A" w14:textId="77777777" w:rsidR="00BF38F2" w:rsidRDefault="00BF38F2" w:rsidP="00BF38F2">
      <w:r>
        <w:t xml:space="preserve">   -0.0004         0   -0.0023         0   -0.0004         0    0.0000</w:t>
      </w:r>
    </w:p>
    <w:p w14:paraId="48F32B6D" w14:textId="77777777" w:rsidR="00BF38F2" w:rsidRDefault="00BF38F2" w:rsidP="00BF38F2">
      <w:r>
        <w:t xml:space="preserve">         0   -0.0004         0   -0.0023         0   -0.0004         0</w:t>
      </w:r>
    </w:p>
    <w:p w14:paraId="33D5D961" w14:textId="77777777" w:rsidR="00BF38F2" w:rsidRDefault="00BF38F2" w:rsidP="00BF38F2">
      <w:r>
        <w:t xml:space="preserve">   -0.0000         0   -0.0001         0   -0.0009         0   -0.0000</w:t>
      </w:r>
    </w:p>
    <w:p w14:paraId="2E011D7B" w14:textId="77777777" w:rsidR="00BF38F2" w:rsidRDefault="00BF38F2" w:rsidP="00BF38F2">
      <w:r>
        <w:t xml:space="preserve">         0   -0.0000         0   -0.0001         0   -0.0009         0</w:t>
      </w:r>
    </w:p>
    <w:p w14:paraId="7BD4B6D8" w14:textId="77777777" w:rsidR="00BF38F2" w:rsidRDefault="00BF38F2" w:rsidP="00BF38F2">
      <w:r>
        <w:t xml:space="preserve">   -0.0007         0    0.0000         0   -0.0000         0   -0.0019</w:t>
      </w:r>
    </w:p>
    <w:p w14:paraId="2A778165" w14:textId="77777777" w:rsidR="00BF38F2" w:rsidRDefault="00BF38F2" w:rsidP="00BF38F2">
      <w:r>
        <w:t xml:space="preserve">         0   -0.0007         0    0.0000         0   -0.0000         0</w:t>
      </w:r>
    </w:p>
    <w:p w14:paraId="45ABBC29" w14:textId="77777777" w:rsidR="00BF38F2" w:rsidRDefault="00BF38F2" w:rsidP="00BF38F2">
      <w:r>
        <w:t xml:space="preserve">    0.0000         0   -0.0006         0    0.0000         0   -0.0000</w:t>
      </w:r>
    </w:p>
    <w:p w14:paraId="685E3AC6" w14:textId="77777777" w:rsidR="00BF38F2" w:rsidRDefault="00BF38F2" w:rsidP="00BF38F2">
      <w:r>
        <w:t xml:space="preserve">         0    0.0000         0   -0.0006         0    0.0000         0</w:t>
      </w:r>
    </w:p>
    <w:p w14:paraId="02019B85" w14:textId="77777777" w:rsidR="00BF38F2" w:rsidRDefault="00BF38F2" w:rsidP="00BF38F2">
      <w:r>
        <w:t xml:space="preserve">    0.0000         0    0.0000         0   -0.0000         0    0.0000</w:t>
      </w:r>
    </w:p>
    <w:p w14:paraId="12B7EBC6" w14:textId="77777777" w:rsidR="00BF38F2" w:rsidRDefault="00BF38F2" w:rsidP="00BF38F2">
      <w:r>
        <w:t xml:space="preserve">         0    0.0000         0    0.0000         0   -0.0000         0</w:t>
      </w:r>
    </w:p>
    <w:p w14:paraId="34DCD616" w14:textId="77777777" w:rsidR="00BF38F2" w:rsidRDefault="00BF38F2" w:rsidP="00BF38F2">
      <w:r>
        <w:t xml:space="preserve">    0.0005         0    0.0000         0    0.0000         0    0.0000</w:t>
      </w:r>
    </w:p>
    <w:p w14:paraId="170DDB98" w14:textId="77777777" w:rsidR="00BF38F2" w:rsidRDefault="00BF38F2" w:rsidP="00BF38F2">
      <w:r>
        <w:t xml:space="preserve">         0    0.0005         0    0.0000         0    0.0000         0</w:t>
      </w:r>
    </w:p>
    <w:p w14:paraId="09AE0248" w14:textId="77777777" w:rsidR="00BF38F2" w:rsidRDefault="00BF38F2" w:rsidP="00BF38F2">
      <w:r>
        <w:t xml:space="preserve">    0.0000         0    0.0005         0    0.0000         0    0.0000</w:t>
      </w:r>
    </w:p>
    <w:p w14:paraId="739A3023" w14:textId="77777777" w:rsidR="00BF38F2" w:rsidRDefault="00BF38F2" w:rsidP="00BF38F2">
      <w:r>
        <w:t xml:space="preserve">         0    0.0000         0    0.0005         0    0.0000         0</w:t>
      </w:r>
    </w:p>
    <w:p w14:paraId="7D35A074" w14:textId="77777777" w:rsidR="00BF38F2" w:rsidRDefault="00BF38F2" w:rsidP="00BF38F2">
      <w:r>
        <w:t xml:space="preserve">    0.0000         0    0.0000         0    0.0005         0   -0.0000</w:t>
      </w:r>
    </w:p>
    <w:p w14:paraId="0D597828" w14:textId="77777777" w:rsidR="00BF38F2" w:rsidRDefault="00BF38F2" w:rsidP="00BF38F2">
      <w:r>
        <w:t xml:space="preserve">         0    0.0000         0    0.0000         0    0.0005         0</w:t>
      </w:r>
    </w:p>
    <w:p w14:paraId="3C634D4E" w14:textId="77777777" w:rsidR="00BF38F2" w:rsidRDefault="00BF38F2" w:rsidP="00BF38F2">
      <w:r>
        <w:lastRenderedPageBreak/>
        <w:t xml:space="preserve">    0.0000         0    0.0000         0    0.0000         0    0.0005</w:t>
      </w:r>
    </w:p>
    <w:p w14:paraId="48997AB5" w14:textId="77777777" w:rsidR="00BF38F2" w:rsidRDefault="00BF38F2" w:rsidP="00BF38F2">
      <w:r>
        <w:t xml:space="preserve">         0    0.0000         0    0.0000         0    0.0000         0</w:t>
      </w:r>
    </w:p>
    <w:p w14:paraId="430555A2" w14:textId="77777777" w:rsidR="00BF38F2" w:rsidRDefault="00BF38F2" w:rsidP="00BF38F2">
      <w:r>
        <w:t xml:space="preserve">    0.0000         0    0.0000         0    0.0000         0    0.0000</w:t>
      </w:r>
    </w:p>
    <w:p w14:paraId="3EB30690" w14:textId="77777777" w:rsidR="00BF38F2" w:rsidRDefault="00BF38F2" w:rsidP="00BF38F2">
      <w:r>
        <w:t xml:space="preserve">         0    0.0000         0    0.0000         0    0.0000         0</w:t>
      </w:r>
    </w:p>
    <w:p w14:paraId="750F8C90" w14:textId="77777777" w:rsidR="00BF38F2" w:rsidRDefault="00BF38F2" w:rsidP="00BF38F2"/>
    <w:p w14:paraId="709070BD" w14:textId="77777777" w:rsidR="00BF38F2" w:rsidRDefault="00BF38F2" w:rsidP="00BF38F2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7041E962" w14:textId="77777777" w:rsidR="00BF38F2" w:rsidRDefault="00BF38F2" w:rsidP="00BF38F2"/>
    <w:p w14:paraId="2BA35601" w14:textId="77777777" w:rsidR="00BF38F2" w:rsidRDefault="00BF38F2" w:rsidP="00BF38F2">
      <w:r>
        <w:t xml:space="preserve">         0   -0.0001         0</w:t>
      </w:r>
    </w:p>
    <w:p w14:paraId="34273284" w14:textId="77777777" w:rsidR="00BF38F2" w:rsidRDefault="00BF38F2" w:rsidP="00BF38F2">
      <w:r>
        <w:t xml:space="preserve">    0.0000         0   -0.0001</w:t>
      </w:r>
    </w:p>
    <w:p w14:paraId="5EC9B6BC" w14:textId="77777777" w:rsidR="00BF38F2" w:rsidRDefault="00BF38F2" w:rsidP="00BF38F2">
      <w:r>
        <w:t xml:space="preserve">         0    0.0000         0</w:t>
      </w:r>
    </w:p>
    <w:p w14:paraId="7B7440C1" w14:textId="77777777" w:rsidR="00BF38F2" w:rsidRDefault="00BF38F2" w:rsidP="00BF38F2">
      <w:r>
        <w:t xml:space="preserve">   -0.0001         0    0.0000</w:t>
      </w:r>
    </w:p>
    <w:p w14:paraId="35E532FC" w14:textId="77777777" w:rsidR="00BF38F2" w:rsidRDefault="00BF38F2" w:rsidP="00BF38F2">
      <w:r>
        <w:t xml:space="preserve">         0   -0.0001         0</w:t>
      </w:r>
    </w:p>
    <w:p w14:paraId="34E1C597" w14:textId="77777777" w:rsidR="00BF38F2" w:rsidRDefault="00BF38F2" w:rsidP="00BF38F2">
      <w:r>
        <w:t xml:space="preserve">    0.0000         0   -0.0001</w:t>
      </w:r>
    </w:p>
    <w:p w14:paraId="5465F5BD" w14:textId="77777777" w:rsidR="00BF38F2" w:rsidRDefault="00BF38F2" w:rsidP="00BF38F2">
      <w:r>
        <w:t xml:space="preserve">         0    0.0000         0</w:t>
      </w:r>
    </w:p>
    <w:p w14:paraId="6691433A" w14:textId="77777777" w:rsidR="00BF38F2" w:rsidRDefault="00BF38F2" w:rsidP="00BF38F2">
      <w:r>
        <w:t xml:space="preserve">   -0.0000         0    0.0000</w:t>
      </w:r>
    </w:p>
    <w:p w14:paraId="6DCCF3AA" w14:textId="77777777" w:rsidR="00BF38F2" w:rsidRDefault="00BF38F2" w:rsidP="00BF38F2">
      <w:r>
        <w:t xml:space="preserve">         0   -0.0000         0</w:t>
      </w:r>
    </w:p>
    <w:p w14:paraId="6AACBAAA" w14:textId="77777777" w:rsidR="00BF38F2" w:rsidRDefault="00BF38F2" w:rsidP="00BF38F2">
      <w:r>
        <w:t xml:space="preserve">   -0.0019         0   -0.0000</w:t>
      </w:r>
    </w:p>
    <w:p w14:paraId="7F81F9F9" w14:textId="77777777" w:rsidR="00BF38F2" w:rsidRDefault="00BF38F2" w:rsidP="00BF38F2">
      <w:r>
        <w:t xml:space="preserve">         0   -0.0024         0</w:t>
      </w:r>
    </w:p>
    <w:p w14:paraId="385FCD14" w14:textId="77777777" w:rsidR="00BF38F2" w:rsidRDefault="00BF38F2" w:rsidP="00BF38F2">
      <w:r>
        <w:t xml:space="preserve">   -0.0000         0   -0.0024</w:t>
      </w:r>
    </w:p>
    <w:p w14:paraId="4E4B496A" w14:textId="77777777" w:rsidR="00BF38F2" w:rsidRDefault="00BF38F2" w:rsidP="00BF38F2">
      <w:r>
        <w:t xml:space="preserve">         0    0.0000         0</w:t>
      </w:r>
    </w:p>
    <w:p w14:paraId="394C367C" w14:textId="77777777" w:rsidR="00BF38F2" w:rsidRDefault="00BF38F2" w:rsidP="00BF38F2">
      <w:r>
        <w:t xml:space="preserve">    0.0000         0    0.0000</w:t>
      </w:r>
    </w:p>
    <w:p w14:paraId="3BD2F7C2" w14:textId="77777777" w:rsidR="00BF38F2" w:rsidRDefault="00BF38F2" w:rsidP="00BF38F2">
      <w:r>
        <w:t xml:space="preserve">         0    0.0000         0</w:t>
      </w:r>
    </w:p>
    <w:p w14:paraId="2777969C" w14:textId="77777777" w:rsidR="00BF38F2" w:rsidRDefault="00BF38F2" w:rsidP="00BF38F2">
      <w:r>
        <w:t xml:space="preserve">    0.0000         0    0.0000</w:t>
      </w:r>
    </w:p>
    <w:p w14:paraId="31D99CF0" w14:textId="77777777" w:rsidR="00BF38F2" w:rsidRDefault="00BF38F2" w:rsidP="00BF38F2">
      <w:r>
        <w:t xml:space="preserve">         0    0.0000         0</w:t>
      </w:r>
    </w:p>
    <w:p w14:paraId="04667ADC" w14:textId="77777777" w:rsidR="00BF38F2" w:rsidRDefault="00BF38F2" w:rsidP="00BF38F2">
      <w:r>
        <w:t xml:space="preserve">    0.0000         0    0.0000</w:t>
      </w:r>
    </w:p>
    <w:p w14:paraId="6A83EAF7" w14:textId="77777777" w:rsidR="00BF38F2" w:rsidRDefault="00BF38F2" w:rsidP="00BF38F2">
      <w:r>
        <w:t xml:space="preserve">         0    0.0000         0</w:t>
      </w:r>
    </w:p>
    <w:p w14:paraId="61D9E38A" w14:textId="77777777" w:rsidR="00BF38F2" w:rsidRDefault="00BF38F2" w:rsidP="00BF38F2">
      <w:r>
        <w:t xml:space="preserve">   -0.0000         0    0.0000</w:t>
      </w:r>
    </w:p>
    <w:p w14:paraId="7EFB0EDA" w14:textId="77777777" w:rsidR="00BF38F2" w:rsidRDefault="00BF38F2" w:rsidP="00BF38F2">
      <w:r>
        <w:t xml:space="preserve">         0    0.0000         0</w:t>
      </w:r>
    </w:p>
    <w:p w14:paraId="0075CCB7" w14:textId="77777777" w:rsidR="00BF38F2" w:rsidRDefault="00BF38F2" w:rsidP="00BF38F2">
      <w:r>
        <w:t xml:space="preserve">    0.0005         0    0.0000</w:t>
      </w:r>
    </w:p>
    <w:p w14:paraId="423B4459" w14:textId="77777777" w:rsidR="00BF38F2" w:rsidRDefault="00BF38F2" w:rsidP="00BF38F2">
      <w:r>
        <w:t xml:space="preserve">         0    0.0005         0</w:t>
      </w:r>
    </w:p>
    <w:p w14:paraId="76B9E930" w14:textId="77777777" w:rsidR="00BF38F2" w:rsidRDefault="00BF38F2" w:rsidP="00BF38F2">
      <w:r>
        <w:t xml:space="preserve">    0.0000         0    0.0005</w:t>
      </w:r>
    </w:p>
    <w:p w14:paraId="5533E074" w14:textId="77777777" w:rsidR="00BF38F2" w:rsidRDefault="00BF38F2" w:rsidP="00BF38F2"/>
    <w:p w14:paraId="4236B275" w14:textId="77777777" w:rsidR="00BF38F2" w:rsidRDefault="00BF38F2" w:rsidP="00BF38F2"/>
    <w:p w14:paraId="4769170F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25A66B26" w14:textId="77777777" w:rsidR="00BF38F2" w:rsidRDefault="00BF38F2" w:rsidP="00BF38F2"/>
    <w:p w14:paraId="7C695C54" w14:textId="77777777" w:rsidR="00BF38F2" w:rsidRDefault="00BF38F2" w:rsidP="00BF38F2">
      <w:r>
        <w:t xml:space="preserve">   1.0e-10 *</w:t>
      </w:r>
    </w:p>
    <w:p w14:paraId="71080650" w14:textId="77777777" w:rsidR="00BF38F2" w:rsidRDefault="00BF38F2" w:rsidP="00BF38F2"/>
    <w:p w14:paraId="5BE71862" w14:textId="77777777" w:rsidR="00BF38F2" w:rsidRDefault="00BF38F2" w:rsidP="00BF38F2">
      <w:r>
        <w:t xml:space="preserve">   -0.1599</w:t>
      </w:r>
    </w:p>
    <w:p w14:paraId="4B9F420A" w14:textId="77777777" w:rsidR="00BF38F2" w:rsidRDefault="00BF38F2" w:rsidP="00BF38F2">
      <w:r>
        <w:t xml:space="preserve">   -0.1599</w:t>
      </w:r>
    </w:p>
    <w:p w14:paraId="37B55CB0" w14:textId="77777777" w:rsidR="00BF38F2" w:rsidRDefault="00BF38F2" w:rsidP="00BF38F2">
      <w:r>
        <w:t xml:space="preserve">   -0.1519</w:t>
      </w:r>
    </w:p>
    <w:p w14:paraId="43B1AAB9" w14:textId="77777777" w:rsidR="00BF38F2" w:rsidRDefault="00BF38F2" w:rsidP="00BF38F2">
      <w:r>
        <w:t xml:space="preserve">   -0.1519</w:t>
      </w:r>
    </w:p>
    <w:p w14:paraId="11EF4C6F" w14:textId="77777777" w:rsidR="00BF38F2" w:rsidRDefault="00BF38F2" w:rsidP="00BF38F2">
      <w:r>
        <w:t xml:space="preserve">   -0.1453</w:t>
      </w:r>
    </w:p>
    <w:p w14:paraId="2453EDE8" w14:textId="77777777" w:rsidR="00BF38F2" w:rsidRDefault="00BF38F2" w:rsidP="00BF38F2">
      <w:r>
        <w:t xml:space="preserve">   -0.1453</w:t>
      </w:r>
    </w:p>
    <w:p w14:paraId="42DA9DDF" w14:textId="77777777" w:rsidR="00BF38F2" w:rsidRDefault="00BF38F2" w:rsidP="00BF38F2">
      <w:r>
        <w:t xml:space="preserve">   -0.1445</w:t>
      </w:r>
    </w:p>
    <w:p w14:paraId="57E73D84" w14:textId="77777777" w:rsidR="00BF38F2" w:rsidRDefault="00BF38F2" w:rsidP="00BF38F2">
      <w:r>
        <w:t xml:space="preserve">   -0.1445</w:t>
      </w:r>
    </w:p>
    <w:p w14:paraId="5D2FD20F" w14:textId="77777777" w:rsidR="00BF38F2" w:rsidRDefault="00BF38F2" w:rsidP="00BF38F2">
      <w:r>
        <w:t xml:space="preserve">   -0.1381</w:t>
      </w:r>
    </w:p>
    <w:p w14:paraId="0E9A72E0" w14:textId="77777777" w:rsidR="00BF38F2" w:rsidRDefault="00BF38F2" w:rsidP="00BF38F2">
      <w:r>
        <w:t xml:space="preserve">   -0.1381</w:t>
      </w:r>
    </w:p>
    <w:p w14:paraId="5635C4A7" w14:textId="77777777" w:rsidR="00BF38F2" w:rsidRDefault="00BF38F2" w:rsidP="00BF38F2">
      <w:r>
        <w:t xml:space="preserve">   -0.1378</w:t>
      </w:r>
    </w:p>
    <w:p w14:paraId="67C62D3B" w14:textId="77777777" w:rsidR="00BF38F2" w:rsidRDefault="00BF38F2" w:rsidP="00BF38F2">
      <w:r>
        <w:t xml:space="preserve">   -0.1378</w:t>
      </w:r>
    </w:p>
    <w:p w14:paraId="38C22639" w14:textId="77777777" w:rsidR="00BF38F2" w:rsidRDefault="00BF38F2" w:rsidP="00BF38F2">
      <w:r>
        <w:t xml:space="preserve">    0.3602</w:t>
      </w:r>
    </w:p>
    <w:p w14:paraId="0B4120DE" w14:textId="77777777" w:rsidR="00BF38F2" w:rsidRDefault="00BF38F2" w:rsidP="00BF38F2">
      <w:r>
        <w:t xml:space="preserve">    0.3602</w:t>
      </w:r>
    </w:p>
    <w:p w14:paraId="5C96950D" w14:textId="77777777" w:rsidR="00BF38F2" w:rsidRDefault="00BF38F2" w:rsidP="00BF38F2">
      <w:r>
        <w:t xml:space="preserve">    0.3602</w:t>
      </w:r>
    </w:p>
    <w:p w14:paraId="17E0FA9A" w14:textId="77777777" w:rsidR="00BF38F2" w:rsidRDefault="00BF38F2" w:rsidP="00BF38F2">
      <w:r>
        <w:t xml:space="preserve">    0.3602</w:t>
      </w:r>
    </w:p>
    <w:p w14:paraId="2CFAA87C" w14:textId="77777777" w:rsidR="00BF38F2" w:rsidRDefault="00BF38F2" w:rsidP="00BF38F2">
      <w:r>
        <w:t xml:space="preserve">    0.3736</w:t>
      </w:r>
    </w:p>
    <w:p w14:paraId="271E5BEA" w14:textId="77777777" w:rsidR="00BF38F2" w:rsidRDefault="00BF38F2" w:rsidP="00BF38F2">
      <w:r>
        <w:t xml:space="preserve">    0.3736</w:t>
      </w:r>
    </w:p>
    <w:p w14:paraId="52B8E2B1" w14:textId="77777777" w:rsidR="00BF38F2" w:rsidRDefault="00BF38F2" w:rsidP="00BF38F2">
      <w:r>
        <w:t xml:space="preserve">    0.3788</w:t>
      </w:r>
    </w:p>
    <w:p w14:paraId="19DD9378" w14:textId="77777777" w:rsidR="00BF38F2" w:rsidRDefault="00BF38F2" w:rsidP="00BF38F2">
      <w:r>
        <w:t xml:space="preserve">    0.3788</w:t>
      </w:r>
    </w:p>
    <w:p w14:paraId="646F1D09" w14:textId="77777777" w:rsidR="00BF38F2" w:rsidRDefault="00BF38F2" w:rsidP="00BF38F2">
      <w:r>
        <w:t xml:space="preserve">    0.3898</w:t>
      </w:r>
    </w:p>
    <w:p w14:paraId="15B9D630" w14:textId="77777777" w:rsidR="00BF38F2" w:rsidRDefault="00BF38F2" w:rsidP="00BF38F2">
      <w:r>
        <w:t xml:space="preserve">    0.3898</w:t>
      </w:r>
    </w:p>
    <w:p w14:paraId="155AA2D7" w14:textId="77777777" w:rsidR="00BF38F2" w:rsidRDefault="00BF38F2" w:rsidP="00BF38F2">
      <w:r>
        <w:t xml:space="preserve">    0.4019</w:t>
      </w:r>
    </w:p>
    <w:p w14:paraId="5125DCCF" w14:textId="77777777" w:rsidR="00BF38F2" w:rsidRDefault="00BF38F2" w:rsidP="00BF38F2">
      <w:r>
        <w:t xml:space="preserve">    0.4019</w:t>
      </w:r>
    </w:p>
    <w:p w14:paraId="3494CEB6" w14:textId="77777777" w:rsidR="00BF38F2" w:rsidRDefault="00BF38F2" w:rsidP="00BF38F2"/>
    <w:p w14:paraId="4BCAE9F8" w14:textId="77777777" w:rsidR="00BF38F2" w:rsidRDefault="00BF38F2" w:rsidP="00BF38F2"/>
    <w:p w14:paraId="427E9E5E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0E8E5CBC" w14:textId="77777777" w:rsidR="00BF38F2" w:rsidRDefault="00BF38F2" w:rsidP="00BF38F2"/>
    <w:p w14:paraId="068850F2" w14:textId="77777777" w:rsidR="00BF38F2" w:rsidRDefault="00BF38F2" w:rsidP="00BF38F2">
      <w:r>
        <w:t xml:space="preserve">   1.0e-10 *</w:t>
      </w:r>
    </w:p>
    <w:p w14:paraId="369613AE" w14:textId="77777777" w:rsidR="00BF38F2" w:rsidRDefault="00BF38F2" w:rsidP="00BF38F2"/>
    <w:p w14:paraId="367DC3CB" w14:textId="77777777" w:rsidR="00BF38F2" w:rsidRDefault="00BF38F2" w:rsidP="00BF38F2">
      <w:r>
        <w:t xml:space="preserve">   -0.2631</w:t>
      </w:r>
    </w:p>
    <w:p w14:paraId="11CD0476" w14:textId="77777777" w:rsidR="00BF38F2" w:rsidRDefault="00BF38F2" w:rsidP="00BF38F2">
      <w:r>
        <w:lastRenderedPageBreak/>
        <w:t xml:space="preserve">   -0.2631</w:t>
      </w:r>
    </w:p>
    <w:p w14:paraId="0130E1D0" w14:textId="77777777" w:rsidR="00BF38F2" w:rsidRDefault="00BF38F2" w:rsidP="00BF38F2">
      <w:r>
        <w:t xml:space="preserve">   -0.2626</w:t>
      </w:r>
    </w:p>
    <w:p w14:paraId="4B538BDA" w14:textId="77777777" w:rsidR="00BF38F2" w:rsidRDefault="00BF38F2" w:rsidP="00BF38F2">
      <w:r>
        <w:t xml:space="preserve">   -0.2626</w:t>
      </w:r>
    </w:p>
    <w:p w14:paraId="5F29193D" w14:textId="77777777" w:rsidR="00BF38F2" w:rsidRDefault="00BF38F2" w:rsidP="00BF38F2">
      <w:r>
        <w:t xml:space="preserve">   -0.2535</w:t>
      </w:r>
    </w:p>
    <w:p w14:paraId="46BA25CE" w14:textId="77777777" w:rsidR="00BF38F2" w:rsidRDefault="00BF38F2" w:rsidP="00BF38F2">
      <w:r>
        <w:t xml:space="preserve">   -0.2535</w:t>
      </w:r>
    </w:p>
    <w:p w14:paraId="6E493835" w14:textId="77777777" w:rsidR="00BF38F2" w:rsidRDefault="00BF38F2" w:rsidP="00BF38F2">
      <w:r>
        <w:t xml:space="preserve">   -0.2524</w:t>
      </w:r>
    </w:p>
    <w:p w14:paraId="09FE4A6F" w14:textId="77777777" w:rsidR="00BF38F2" w:rsidRDefault="00BF38F2" w:rsidP="00BF38F2">
      <w:r>
        <w:t xml:space="preserve">   -0.2524</w:t>
      </w:r>
    </w:p>
    <w:p w14:paraId="7B7A3D7E" w14:textId="77777777" w:rsidR="00BF38F2" w:rsidRDefault="00BF38F2" w:rsidP="00BF38F2">
      <w:r>
        <w:t xml:space="preserve">   -0.2462</w:t>
      </w:r>
    </w:p>
    <w:p w14:paraId="1B95FB51" w14:textId="77777777" w:rsidR="00BF38F2" w:rsidRDefault="00BF38F2" w:rsidP="00BF38F2">
      <w:r>
        <w:t xml:space="preserve">   -0.2462</w:t>
      </w:r>
    </w:p>
    <w:p w14:paraId="63D725AB" w14:textId="77777777" w:rsidR="00BF38F2" w:rsidRDefault="00BF38F2" w:rsidP="00BF38F2">
      <w:r>
        <w:t xml:space="preserve">   -0.2393</w:t>
      </w:r>
    </w:p>
    <w:p w14:paraId="4FCD09C1" w14:textId="77777777" w:rsidR="00BF38F2" w:rsidRDefault="00BF38F2" w:rsidP="00BF38F2">
      <w:r>
        <w:t xml:space="preserve">   -0.2393</w:t>
      </w:r>
    </w:p>
    <w:p w14:paraId="07FC1BE4" w14:textId="77777777" w:rsidR="00BF38F2" w:rsidRDefault="00BF38F2" w:rsidP="00BF38F2">
      <w:r>
        <w:t xml:space="preserve">    0.0087</w:t>
      </w:r>
    </w:p>
    <w:p w14:paraId="6DC6A715" w14:textId="77777777" w:rsidR="00BF38F2" w:rsidRDefault="00BF38F2" w:rsidP="00BF38F2">
      <w:r>
        <w:t xml:space="preserve">    0.0087</w:t>
      </w:r>
    </w:p>
    <w:p w14:paraId="7904C5BD" w14:textId="77777777" w:rsidR="00BF38F2" w:rsidRDefault="00BF38F2" w:rsidP="00BF38F2">
      <w:r>
        <w:t xml:space="preserve">    0.0258</w:t>
      </w:r>
    </w:p>
    <w:p w14:paraId="4722E044" w14:textId="77777777" w:rsidR="00BF38F2" w:rsidRDefault="00BF38F2" w:rsidP="00BF38F2">
      <w:r>
        <w:t xml:space="preserve">    0.0258</w:t>
      </w:r>
    </w:p>
    <w:p w14:paraId="20026D3E" w14:textId="77777777" w:rsidR="00BF38F2" w:rsidRDefault="00BF38F2" w:rsidP="00BF38F2">
      <w:r>
        <w:t xml:space="preserve">    0.0386</w:t>
      </w:r>
    </w:p>
    <w:p w14:paraId="1825A384" w14:textId="77777777" w:rsidR="00BF38F2" w:rsidRDefault="00BF38F2" w:rsidP="00BF38F2">
      <w:r>
        <w:t xml:space="preserve">    0.0386</w:t>
      </w:r>
    </w:p>
    <w:p w14:paraId="76FEB712" w14:textId="77777777" w:rsidR="00BF38F2" w:rsidRDefault="00BF38F2" w:rsidP="00BF38F2">
      <w:r>
        <w:t xml:space="preserve">    0.0415</w:t>
      </w:r>
    </w:p>
    <w:p w14:paraId="24C22F9E" w14:textId="77777777" w:rsidR="00BF38F2" w:rsidRDefault="00BF38F2" w:rsidP="00BF38F2">
      <w:r>
        <w:t xml:space="preserve">    0.0415</w:t>
      </w:r>
    </w:p>
    <w:p w14:paraId="48A98076" w14:textId="77777777" w:rsidR="00BF38F2" w:rsidRDefault="00BF38F2" w:rsidP="00BF38F2">
      <w:r>
        <w:t xml:space="preserve">    0.0550</w:t>
      </w:r>
    </w:p>
    <w:p w14:paraId="29B21452" w14:textId="77777777" w:rsidR="00BF38F2" w:rsidRDefault="00BF38F2" w:rsidP="00BF38F2">
      <w:r>
        <w:t xml:space="preserve">    0.0550</w:t>
      </w:r>
    </w:p>
    <w:p w14:paraId="2FC26562" w14:textId="77777777" w:rsidR="00BF38F2" w:rsidRDefault="00BF38F2" w:rsidP="00BF38F2">
      <w:r>
        <w:t xml:space="preserve">    0.0552</w:t>
      </w:r>
    </w:p>
    <w:p w14:paraId="4FB8210A" w14:textId="77777777" w:rsidR="00BF38F2" w:rsidRDefault="00BF38F2" w:rsidP="00BF38F2">
      <w:r>
        <w:t xml:space="preserve">    0.0552</w:t>
      </w:r>
    </w:p>
    <w:p w14:paraId="65D85E90" w14:textId="77777777" w:rsidR="00BF38F2" w:rsidRDefault="00BF38F2" w:rsidP="00BF38F2"/>
    <w:p w14:paraId="38B0A3AA" w14:textId="77777777" w:rsidR="00BF38F2" w:rsidRDefault="00BF38F2" w:rsidP="00BF38F2"/>
    <w:p w14:paraId="6B837311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2CE249DD" w14:textId="77777777" w:rsidR="00BF38F2" w:rsidRDefault="00BF38F2" w:rsidP="00BF38F2"/>
    <w:p w14:paraId="00387257" w14:textId="77777777" w:rsidR="00BF38F2" w:rsidRDefault="00BF38F2" w:rsidP="00BF38F2">
      <w:r>
        <w:t xml:space="preserve">   1.0e-09 *</w:t>
      </w:r>
    </w:p>
    <w:p w14:paraId="108718EC" w14:textId="77777777" w:rsidR="00BF38F2" w:rsidRDefault="00BF38F2" w:rsidP="00BF38F2"/>
    <w:p w14:paraId="29D3DABF" w14:textId="77777777" w:rsidR="00BF38F2" w:rsidRDefault="00BF38F2" w:rsidP="00BF38F2">
      <w:r>
        <w:t xml:space="preserve">   -0.0144</w:t>
      </w:r>
    </w:p>
    <w:p w14:paraId="3F7B9E65" w14:textId="77777777" w:rsidR="00BF38F2" w:rsidRDefault="00BF38F2" w:rsidP="00BF38F2">
      <w:r>
        <w:t xml:space="preserve">   -0.0144</w:t>
      </w:r>
    </w:p>
    <w:p w14:paraId="04785FE9" w14:textId="77777777" w:rsidR="00BF38F2" w:rsidRDefault="00BF38F2" w:rsidP="00BF38F2">
      <w:r>
        <w:t xml:space="preserve">   -0.0132</w:t>
      </w:r>
    </w:p>
    <w:p w14:paraId="1904319B" w14:textId="77777777" w:rsidR="00BF38F2" w:rsidRDefault="00BF38F2" w:rsidP="00BF38F2">
      <w:r>
        <w:t xml:space="preserve">   -0.0132</w:t>
      </w:r>
    </w:p>
    <w:p w14:paraId="50EFD77B" w14:textId="77777777" w:rsidR="00BF38F2" w:rsidRDefault="00BF38F2" w:rsidP="00BF38F2">
      <w:r>
        <w:t xml:space="preserve">   -0.0120</w:t>
      </w:r>
    </w:p>
    <w:p w14:paraId="1C2A7129" w14:textId="77777777" w:rsidR="00BF38F2" w:rsidRDefault="00BF38F2" w:rsidP="00BF38F2">
      <w:r>
        <w:lastRenderedPageBreak/>
        <w:t xml:space="preserve">   -0.0120</w:t>
      </w:r>
    </w:p>
    <w:p w14:paraId="234405D1" w14:textId="77777777" w:rsidR="00BF38F2" w:rsidRDefault="00BF38F2" w:rsidP="00BF38F2">
      <w:r>
        <w:t xml:space="preserve">   -0.0119</w:t>
      </w:r>
    </w:p>
    <w:p w14:paraId="039FE731" w14:textId="77777777" w:rsidR="00BF38F2" w:rsidRDefault="00BF38F2" w:rsidP="00BF38F2">
      <w:r>
        <w:t xml:space="preserve">   -0.0119</w:t>
      </w:r>
    </w:p>
    <w:p w14:paraId="2874E21F" w14:textId="77777777" w:rsidR="00BF38F2" w:rsidRDefault="00BF38F2" w:rsidP="00BF38F2">
      <w:r>
        <w:t xml:space="preserve">   -0.0103</w:t>
      </w:r>
    </w:p>
    <w:p w14:paraId="27139641" w14:textId="77777777" w:rsidR="00BF38F2" w:rsidRDefault="00BF38F2" w:rsidP="00BF38F2">
      <w:r>
        <w:t xml:space="preserve">   -0.0103</w:t>
      </w:r>
    </w:p>
    <w:p w14:paraId="35781108" w14:textId="77777777" w:rsidR="00BF38F2" w:rsidRDefault="00BF38F2" w:rsidP="00BF38F2">
      <w:r>
        <w:t xml:space="preserve">   -0.0103</w:t>
      </w:r>
    </w:p>
    <w:p w14:paraId="5A323C71" w14:textId="77777777" w:rsidR="00BF38F2" w:rsidRDefault="00BF38F2" w:rsidP="00BF38F2">
      <w:r>
        <w:t xml:space="preserve">   -0.0103</w:t>
      </w:r>
    </w:p>
    <w:p w14:paraId="5445A167" w14:textId="77777777" w:rsidR="00BF38F2" w:rsidRDefault="00BF38F2" w:rsidP="00BF38F2">
      <w:r>
        <w:t xml:space="preserve">    0.3711</w:t>
      </w:r>
    </w:p>
    <w:p w14:paraId="0E4DCAE8" w14:textId="77777777" w:rsidR="00BF38F2" w:rsidRDefault="00BF38F2" w:rsidP="00BF38F2">
      <w:r>
        <w:t xml:space="preserve">    0.3711</w:t>
      </w:r>
    </w:p>
    <w:p w14:paraId="596DDBA1" w14:textId="77777777" w:rsidR="00BF38F2" w:rsidRDefault="00BF38F2" w:rsidP="00BF38F2">
      <w:r>
        <w:t xml:space="preserve">    0.3716</w:t>
      </w:r>
    </w:p>
    <w:p w14:paraId="668F95EA" w14:textId="77777777" w:rsidR="00BF38F2" w:rsidRDefault="00BF38F2" w:rsidP="00BF38F2">
      <w:r>
        <w:t xml:space="preserve">    0.3716</w:t>
      </w:r>
    </w:p>
    <w:p w14:paraId="2D771776" w14:textId="77777777" w:rsidR="00BF38F2" w:rsidRDefault="00BF38F2" w:rsidP="00BF38F2">
      <w:r>
        <w:t xml:space="preserve">    0.3725</w:t>
      </w:r>
    </w:p>
    <w:p w14:paraId="4CCBE175" w14:textId="77777777" w:rsidR="00BF38F2" w:rsidRDefault="00BF38F2" w:rsidP="00BF38F2">
      <w:r>
        <w:t xml:space="preserve">    0.3725</w:t>
      </w:r>
    </w:p>
    <w:p w14:paraId="44952C4E" w14:textId="77777777" w:rsidR="00BF38F2" w:rsidRDefault="00BF38F2" w:rsidP="00BF38F2">
      <w:r>
        <w:t xml:space="preserve">    0.3731</w:t>
      </w:r>
    </w:p>
    <w:p w14:paraId="29D18E45" w14:textId="77777777" w:rsidR="00BF38F2" w:rsidRDefault="00BF38F2" w:rsidP="00BF38F2">
      <w:r>
        <w:t xml:space="preserve">    0.3731</w:t>
      </w:r>
    </w:p>
    <w:p w14:paraId="674BB00D" w14:textId="77777777" w:rsidR="00BF38F2" w:rsidRDefault="00BF38F2" w:rsidP="00BF38F2">
      <w:r>
        <w:t xml:space="preserve">    0.3758</w:t>
      </w:r>
    </w:p>
    <w:p w14:paraId="5DADCB65" w14:textId="77777777" w:rsidR="00BF38F2" w:rsidRDefault="00BF38F2" w:rsidP="00BF38F2">
      <w:r>
        <w:t xml:space="preserve">    0.3758</w:t>
      </w:r>
    </w:p>
    <w:p w14:paraId="6F60D860" w14:textId="77777777" w:rsidR="00BF38F2" w:rsidRDefault="00BF38F2" w:rsidP="00BF38F2">
      <w:r>
        <w:t xml:space="preserve">    0.3760</w:t>
      </w:r>
    </w:p>
    <w:p w14:paraId="7159D049" w14:textId="77777777" w:rsidR="00BF38F2" w:rsidRDefault="00BF38F2" w:rsidP="00BF38F2">
      <w:r>
        <w:t xml:space="preserve">    0.3760</w:t>
      </w:r>
    </w:p>
    <w:p w14:paraId="1D9872A3" w14:textId="77777777" w:rsidR="00BF38F2" w:rsidRDefault="00BF38F2" w:rsidP="00BF38F2"/>
    <w:p w14:paraId="7C72A344" w14:textId="77777777" w:rsidR="00BF38F2" w:rsidRDefault="00BF38F2" w:rsidP="00BF38F2"/>
    <w:p w14:paraId="54EE4F8E" w14:textId="77777777" w:rsidR="00BF38F2" w:rsidRDefault="00BF38F2" w:rsidP="00BF38F2">
      <w:proofErr w:type="spellStart"/>
      <w:r>
        <w:t>ans</w:t>
      </w:r>
      <w:proofErr w:type="spellEnd"/>
      <w:r>
        <w:t xml:space="preserve"> =</w:t>
      </w:r>
    </w:p>
    <w:p w14:paraId="556ECB22" w14:textId="77777777" w:rsidR="00BF38F2" w:rsidRDefault="00BF38F2" w:rsidP="00BF38F2"/>
    <w:p w14:paraId="1673BB4F" w14:textId="77777777" w:rsidR="00BF38F2" w:rsidRDefault="00BF38F2" w:rsidP="00BF38F2">
      <w:r>
        <w:t xml:space="preserve">   1.0e-09 *</w:t>
      </w:r>
    </w:p>
    <w:p w14:paraId="70E58503" w14:textId="77777777" w:rsidR="00BF38F2" w:rsidRDefault="00BF38F2" w:rsidP="00BF38F2"/>
    <w:p w14:paraId="302CB096" w14:textId="77777777" w:rsidR="00BF38F2" w:rsidRDefault="00BF38F2" w:rsidP="00BF38F2">
      <w:r>
        <w:t xml:space="preserve">   -0.0148</w:t>
      </w:r>
    </w:p>
    <w:p w14:paraId="3D7F44EE" w14:textId="77777777" w:rsidR="00BF38F2" w:rsidRDefault="00BF38F2" w:rsidP="00BF38F2">
      <w:r>
        <w:t xml:space="preserve">   -0.0148</w:t>
      </w:r>
    </w:p>
    <w:p w14:paraId="56844184" w14:textId="77777777" w:rsidR="00BF38F2" w:rsidRDefault="00BF38F2" w:rsidP="00BF38F2">
      <w:r>
        <w:t xml:space="preserve">   -0.0141</w:t>
      </w:r>
    </w:p>
    <w:p w14:paraId="2AD243BD" w14:textId="77777777" w:rsidR="00BF38F2" w:rsidRDefault="00BF38F2" w:rsidP="00BF38F2">
      <w:r>
        <w:t xml:space="preserve">   -0.0141</w:t>
      </w:r>
    </w:p>
    <w:p w14:paraId="5F7D7AE1" w14:textId="77777777" w:rsidR="00BF38F2" w:rsidRDefault="00BF38F2" w:rsidP="00BF38F2">
      <w:r>
        <w:t xml:space="preserve">   -0.0137</w:t>
      </w:r>
    </w:p>
    <w:p w14:paraId="6BE0060B" w14:textId="77777777" w:rsidR="00BF38F2" w:rsidRDefault="00BF38F2" w:rsidP="00BF38F2">
      <w:r>
        <w:t xml:space="preserve">   -0.0137</w:t>
      </w:r>
    </w:p>
    <w:p w14:paraId="0C54BAF3" w14:textId="77777777" w:rsidR="00BF38F2" w:rsidRDefault="00BF38F2" w:rsidP="00BF38F2">
      <w:r>
        <w:t xml:space="preserve">   -0.0129</w:t>
      </w:r>
    </w:p>
    <w:p w14:paraId="2994C5EF" w14:textId="77777777" w:rsidR="00BF38F2" w:rsidRDefault="00BF38F2" w:rsidP="00BF38F2">
      <w:r>
        <w:t xml:space="preserve">   -0.0129</w:t>
      </w:r>
    </w:p>
    <w:p w14:paraId="4B7A2A81" w14:textId="77777777" w:rsidR="00BF38F2" w:rsidRDefault="00BF38F2" w:rsidP="00BF38F2">
      <w:r>
        <w:t xml:space="preserve">   -0.0125</w:t>
      </w:r>
    </w:p>
    <w:p w14:paraId="28BD780C" w14:textId="77777777" w:rsidR="00BF38F2" w:rsidRDefault="00BF38F2" w:rsidP="00BF38F2">
      <w:r>
        <w:lastRenderedPageBreak/>
        <w:t xml:space="preserve">   -0.0125</w:t>
      </w:r>
    </w:p>
    <w:p w14:paraId="07B32E64" w14:textId="77777777" w:rsidR="00BF38F2" w:rsidRDefault="00BF38F2" w:rsidP="00BF38F2">
      <w:r>
        <w:t xml:space="preserve">   -0.0124</w:t>
      </w:r>
    </w:p>
    <w:p w14:paraId="0007777E" w14:textId="77777777" w:rsidR="00BF38F2" w:rsidRDefault="00BF38F2" w:rsidP="00BF38F2">
      <w:r>
        <w:t xml:space="preserve">   -0.0124</w:t>
      </w:r>
    </w:p>
    <w:p w14:paraId="397FC2FD" w14:textId="77777777" w:rsidR="00BF38F2" w:rsidRDefault="00BF38F2" w:rsidP="00BF38F2">
      <w:r>
        <w:t xml:space="preserve">   -0.0118</w:t>
      </w:r>
    </w:p>
    <w:p w14:paraId="75682FD0" w14:textId="77777777" w:rsidR="00BF38F2" w:rsidRDefault="00BF38F2" w:rsidP="00BF38F2">
      <w:r>
        <w:t xml:space="preserve">   -0.0118</w:t>
      </w:r>
    </w:p>
    <w:p w14:paraId="38FF261D" w14:textId="77777777" w:rsidR="00BF38F2" w:rsidRDefault="00BF38F2" w:rsidP="00BF38F2">
      <w:r>
        <w:t xml:space="preserve">   -0.0117</w:t>
      </w:r>
    </w:p>
    <w:p w14:paraId="2F660193" w14:textId="77777777" w:rsidR="00BF38F2" w:rsidRDefault="00BF38F2" w:rsidP="00BF38F2">
      <w:r>
        <w:t xml:space="preserve">   -0.0117</w:t>
      </w:r>
    </w:p>
    <w:p w14:paraId="77573279" w14:textId="77777777" w:rsidR="00BF38F2" w:rsidRDefault="00BF38F2" w:rsidP="00BF38F2">
      <w:r>
        <w:t xml:space="preserve">   -0.0107</w:t>
      </w:r>
    </w:p>
    <w:p w14:paraId="6738567F" w14:textId="77777777" w:rsidR="00BF38F2" w:rsidRDefault="00BF38F2" w:rsidP="00BF38F2">
      <w:r>
        <w:t xml:space="preserve">   -0.0107</w:t>
      </w:r>
    </w:p>
    <w:p w14:paraId="775B40CB" w14:textId="77777777" w:rsidR="00BF38F2" w:rsidRDefault="00BF38F2" w:rsidP="00BF38F2">
      <w:r>
        <w:t xml:space="preserve">   -0.0107</w:t>
      </w:r>
    </w:p>
    <w:p w14:paraId="02D192DA" w14:textId="77777777" w:rsidR="00BF38F2" w:rsidRDefault="00BF38F2" w:rsidP="00BF38F2">
      <w:r>
        <w:t xml:space="preserve">   -0.0107</w:t>
      </w:r>
    </w:p>
    <w:p w14:paraId="3CFB6646" w14:textId="77777777" w:rsidR="00BF38F2" w:rsidRDefault="00BF38F2" w:rsidP="00BF38F2">
      <w:r>
        <w:t xml:space="preserve">   -0.0101</w:t>
      </w:r>
    </w:p>
    <w:p w14:paraId="138F644D" w14:textId="77777777" w:rsidR="00BF38F2" w:rsidRDefault="00BF38F2" w:rsidP="00BF38F2">
      <w:r>
        <w:t xml:space="preserve">   -0.0101</w:t>
      </w:r>
    </w:p>
    <w:p w14:paraId="7F07926B" w14:textId="77777777" w:rsidR="00BF38F2" w:rsidRDefault="00BF38F2" w:rsidP="00BF38F2">
      <w:r>
        <w:t xml:space="preserve">   -0.0101</w:t>
      </w:r>
    </w:p>
    <w:p w14:paraId="608918C4" w14:textId="77777777" w:rsidR="00BF38F2" w:rsidRDefault="00BF38F2" w:rsidP="00BF38F2">
      <w:r>
        <w:t xml:space="preserve">   -0.0101</w:t>
      </w:r>
    </w:p>
    <w:p w14:paraId="068807D3" w14:textId="77777777" w:rsidR="00BF38F2" w:rsidRDefault="00BF38F2" w:rsidP="00BF38F2">
      <w:r>
        <w:t xml:space="preserve">    0.1272</w:t>
      </w:r>
    </w:p>
    <w:p w14:paraId="2BA0DD5B" w14:textId="77777777" w:rsidR="00BF38F2" w:rsidRDefault="00BF38F2" w:rsidP="00BF38F2">
      <w:r>
        <w:t xml:space="preserve">    0.1272</w:t>
      </w:r>
    </w:p>
    <w:p w14:paraId="5558AC45" w14:textId="77777777" w:rsidR="00BF38F2" w:rsidRDefault="00BF38F2" w:rsidP="00BF38F2">
      <w:r>
        <w:t xml:space="preserve">    0.1273</w:t>
      </w:r>
    </w:p>
    <w:p w14:paraId="45D5C675" w14:textId="77777777" w:rsidR="00BF38F2" w:rsidRDefault="00BF38F2" w:rsidP="00BF38F2">
      <w:r>
        <w:t xml:space="preserve">    0.1273</w:t>
      </w:r>
    </w:p>
    <w:p w14:paraId="352B45DB" w14:textId="77777777" w:rsidR="00BF38F2" w:rsidRDefault="00BF38F2" w:rsidP="00BF38F2">
      <w:r>
        <w:t xml:space="preserve">    0.1303</w:t>
      </w:r>
    </w:p>
    <w:p w14:paraId="5823A3BF" w14:textId="77777777" w:rsidR="00BF38F2" w:rsidRDefault="00BF38F2" w:rsidP="00BF38F2">
      <w:r>
        <w:t xml:space="preserve">    0.1303</w:t>
      </w:r>
    </w:p>
    <w:p w14:paraId="6A4DB146" w14:textId="77777777" w:rsidR="00BF38F2" w:rsidRDefault="00BF38F2" w:rsidP="00BF38F2">
      <w:r>
        <w:t xml:space="preserve">    0.1315</w:t>
      </w:r>
    </w:p>
    <w:p w14:paraId="4196B0EF" w14:textId="77777777" w:rsidR="00BF38F2" w:rsidRDefault="00BF38F2" w:rsidP="00BF38F2">
      <w:r>
        <w:t xml:space="preserve">    0.1315</w:t>
      </w:r>
    </w:p>
    <w:p w14:paraId="4D0E86E2" w14:textId="77777777" w:rsidR="00BF38F2" w:rsidRDefault="00BF38F2" w:rsidP="00BF38F2">
      <w:r>
        <w:t xml:space="preserve">    0.1344</w:t>
      </w:r>
    </w:p>
    <w:p w14:paraId="41595F92" w14:textId="77777777" w:rsidR="00BF38F2" w:rsidRDefault="00BF38F2" w:rsidP="00BF38F2">
      <w:r>
        <w:t xml:space="preserve">    0.1344</w:t>
      </w:r>
    </w:p>
    <w:p w14:paraId="1CB44B38" w14:textId="77777777" w:rsidR="00BF38F2" w:rsidRDefault="00BF38F2" w:rsidP="00BF38F2">
      <w:r>
        <w:t xml:space="preserve">    0.1378</w:t>
      </w:r>
    </w:p>
    <w:p w14:paraId="4BB65B64" w14:textId="77777777" w:rsidR="00BF38F2" w:rsidRDefault="00BF38F2" w:rsidP="00BF38F2">
      <w:r>
        <w:t xml:space="preserve">    0.1378</w:t>
      </w:r>
    </w:p>
    <w:p w14:paraId="2DDCE013" w14:textId="77777777" w:rsidR="00BF38F2" w:rsidRDefault="00BF38F2" w:rsidP="00BF38F2">
      <w:r>
        <w:t xml:space="preserve">    0.6062</w:t>
      </w:r>
    </w:p>
    <w:p w14:paraId="0D8CFD17" w14:textId="77777777" w:rsidR="00BF38F2" w:rsidRDefault="00BF38F2" w:rsidP="00BF38F2">
      <w:r>
        <w:t xml:space="preserve">    0.6062</w:t>
      </w:r>
    </w:p>
    <w:p w14:paraId="74D61A11" w14:textId="77777777" w:rsidR="00BF38F2" w:rsidRDefault="00BF38F2" w:rsidP="00BF38F2">
      <w:r>
        <w:t xml:space="preserve">    0.6101</w:t>
      </w:r>
    </w:p>
    <w:p w14:paraId="54B2FFA7" w14:textId="77777777" w:rsidR="00BF38F2" w:rsidRDefault="00BF38F2" w:rsidP="00BF38F2">
      <w:r>
        <w:t xml:space="preserve">    0.6101</w:t>
      </w:r>
    </w:p>
    <w:p w14:paraId="72067EB5" w14:textId="77777777" w:rsidR="00BF38F2" w:rsidRDefault="00BF38F2" w:rsidP="00BF38F2">
      <w:r>
        <w:t xml:space="preserve">    0.6130</w:t>
      </w:r>
    </w:p>
    <w:p w14:paraId="7E37EC2C" w14:textId="77777777" w:rsidR="00BF38F2" w:rsidRDefault="00BF38F2" w:rsidP="00BF38F2">
      <w:r>
        <w:t xml:space="preserve">    0.6130</w:t>
      </w:r>
    </w:p>
    <w:p w14:paraId="426C4F17" w14:textId="77777777" w:rsidR="00BF38F2" w:rsidRDefault="00BF38F2" w:rsidP="00BF38F2">
      <w:r>
        <w:t xml:space="preserve">    0.6152</w:t>
      </w:r>
    </w:p>
    <w:p w14:paraId="50230FFA" w14:textId="77777777" w:rsidR="00BF38F2" w:rsidRDefault="00BF38F2" w:rsidP="00BF38F2">
      <w:r>
        <w:lastRenderedPageBreak/>
        <w:t xml:space="preserve">    0.6152</w:t>
      </w:r>
    </w:p>
    <w:p w14:paraId="6C28D5DD" w14:textId="77777777" w:rsidR="00BF38F2" w:rsidRDefault="00BF38F2" w:rsidP="00BF38F2">
      <w:r>
        <w:t xml:space="preserve">    0.6244</w:t>
      </w:r>
    </w:p>
    <w:p w14:paraId="75A17CA3" w14:textId="77777777" w:rsidR="00BF38F2" w:rsidRDefault="00BF38F2" w:rsidP="00BF38F2">
      <w:r>
        <w:t xml:space="preserve">    0.6244</w:t>
      </w:r>
    </w:p>
    <w:p w14:paraId="4F377512" w14:textId="77777777" w:rsidR="00BF38F2" w:rsidRDefault="00BF38F2" w:rsidP="00BF38F2">
      <w:r>
        <w:t xml:space="preserve">    0.6246</w:t>
      </w:r>
    </w:p>
    <w:p w14:paraId="1D93171F" w14:textId="77777777" w:rsidR="00BF38F2" w:rsidRDefault="00BF38F2" w:rsidP="00BF38F2">
      <w:r>
        <w:t xml:space="preserve">    0.6246</w:t>
      </w:r>
    </w:p>
    <w:p w14:paraId="2EEAC319" w14:textId="77777777" w:rsidR="00BF38F2" w:rsidRDefault="00BF38F2" w:rsidP="00BF38F2"/>
    <w:p w14:paraId="7F4B70D1" w14:textId="77777777" w:rsidR="00BF38F2" w:rsidRDefault="00BF38F2" w:rsidP="00BF38F2">
      <w:r>
        <w:rPr>
          <w:rFonts w:hint="eastAsia"/>
        </w:rPr>
        <w:t>历时</w:t>
      </w:r>
      <w:r>
        <w:rPr>
          <w:rFonts w:hint="eastAsia"/>
        </w:rPr>
        <w:t xml:space="preserve"> 1766.704874 </w:t>
      </w:r>
      <w:r>
        <w:rPr>
          <w:rFonts w:hint="eastAsia"/>
        </w:rPr>
        <w:t>秒。</w:t>
      </w:r>
    </w:p>
    <w:p w14:paraId="08A579C5" w14:textId="0C3400DC" w:rsidR="00FE3C81" w:rsidRDefault="00BF38F2" w:rsidP="00BF38F2">
      <w:r>
        <w:t>&gt;&gt;</w:t>
      </w:r>
    </w:p>
    <w:p w14:paraId="7B977115" w14:textId="1B1053AF" w:rsidR="00FE3C81" w:rsidRDefault="006E4FEF" w:rsidP="006E4FEF">
      <w:pPr>
        <w:pStyle w:val="2"/>
        <w:spacing w:before="180" w:after="180"/>
      </w:pPr>
      <w:r>
        <w:rPr>
          <w:rFonts w:hint="eastAsia"/>
        </w:rPr>
        <w:t>k</w:t>
      </w:r>
      <w:r>
        <w:rPr>
          <w:rFonts w:hint="eastAsia"/>
        </w:rPr>
        <w:t>？</w:t>
      </w:r>
    </w:p>
    <w:p w14:paraId="38970F9B" w14:textId="77777777" w:rsidR="006E4FEF" w:rsidRDefault="006E4FEF" w:rsidP="006E4FEF"/>
    <w:p w14:paraId="163E88E0" w14:textId="77777777" w:rsidR="006E4FEF" w:rsidRDefault="006E4FEF" w:rsidP="006E4FEF">
      <w:r>
        <w:t xml:space="preserve"> Solver for LMI feasibility problems L(x) &lt; R(x)</w:t>
      </w:r>
    </w:p>
    <w:p w14:paraId="7815AB80" w14:textId="77777777" w:rsidR="006E4FEF" w:rsidRDefault="006E4FEF" w:rsidP="006E4FEF">
      <w:r>
        <w:t xml:space="preserve">    This solver minimizes  t  subject to  L(x) &lt; R(x) + t*I</w:t>
      </w:r>
    </w:p>
    <w:p w14:paraId="72613B31" w14:textId="77777777" w:rsidR="006E4FEF" w:rsidRDefault="006E4FEF" w:rsidP="006E4FEF">
      <w:r>
        <w:t xml:space="preserve">    The best value of t should be negative for feasibility</w:t>
      </w:r>
    </w:p>
    <w:p w14:paraId="1728C402" w14:textId="77777777" w:rsidR="006E4FEF" w:rsidRDefault="006E4FEF" w:rsidP="006E4FEF"/>
    <w:p w14:paraId="11F44849" w14:textId="77777777" w:rsidR="006E4FEF" w:rsidRDefault="006E4FEF" w:rsidP="006E4FEF">
      <w:r>
        <w:t xml:space="preserve"> Iteration   :    Best value of t so far </w:t>
      </w:r>
    </w:p>
    <w:p w14:paraId="6385DDE7" w14:textId="77777777" w:rsidR="006E4FEF" w:rsidRDefault="006E4FEF" w:rsidP="006E4FEF">
      <w:r>
        <w:t xml:space="preserve"> </w:t>
      </w:r>
    </w:p>
    <w:p w14:paraId="219EC867" w14:textId="77777777" w:rsidR="006E4FEF" w:rsidRDefault="006E4FEF" w:rsidP="006E4FEF">
      <w:r>
        <w:t xml:space="preserve">     1                        0.074811</w:t>
      </w:r>
    </w:p>
    <w:p w14:paraId="637AD6F5" w14:textId="77777777" w:rsidR="006E4FEF" w:rsidRDefault="006E4FEF" w:rsidP="006E4FEF">
      <w:r>
        <w:t xml:space="preserve">     2                    5.703292e-03</w:t>
      </w:r>
    </w:p>
    <w:p w14:paraId="7A95500A" w14:textId="77777777" w:rsidR="006E4FEF" w:rsidRDefault="006E4FEF" w:rsidP="006E4FEF">
      <w:r>
        <w:t xml:space="preserve">     3                    5.703292e-03</w:t>
      </w:r>
    </w:p>
    <w:p w14:paraId="4D2C8412" w14:textId="77777777" w:rsidR="006E4FEF" w:rsidRDefault="006E4FEF" w:rsidP="006E4FEF">
      <w:r>
        <w:t xml:space="preserve">     4                    6.944574e-04</w:t>
      </w:r>
    </w:p>
    <w:p w14:paraId="3FD38ADE" w14:textId="77777777" w:rsidR="006E4FEF" w:rsidRDefault="006E4FEF" w:rsidP="006E4FEF">
      <w:r>
        <w:t xml:space="preserve">     5                    6.944574e-04</w:t>
      </w:r>
    </w:p>
    <w:p w14:paraId="318348CE" w14:textId="77777777" w:rsidR="006E4FEF" w:rsidRDefault="006E4FEF" w:rsidP="006E4FEF">
      <w:r>
        <w:t xml:space="preserve">     6                    7.423145e-05</w:t>
      </w:r>
    </w:p>
    <w:p w14:paraId="148CDEBB" w14:textId="77777777" w:rsidR="006E4FEF" w:rsidRDefault="006E4FEF" w:rsidP="006E4FEF">
      <w:r>
        <w:t xml:space="preserve">     7                    7.423145e-05</w:t>
      </w:r>
    </w:p>
    <w:p w14:paraId="7B4961E1" w14:textId="77777777" w:rsidR="006E4FEF" w:rsidRDefault="006E4FEF" w:rsidP="006E4FEF">
      <w:r>
        <w:t xml:space="preserve">     8                    7.878885e-06</w:t>
      </w:r>
    </w:p>
    <w:p w14:paraId="493CEC8C" w14:textId="77777777" w:rsidR="006E4FEF" w:rsidRDefault="006E4FEF" w:rsidP="006E4FEF">
      <w:r>
        <w:t xml:space="preserve">     9                    7.878885e-06</w:t>
      </w:r>
    </w:p>
    <w:p w14:paraId="414BA1C8" w14:textId="77777777" w:rsidR="006E4FEF" w:rsidRDefault="006E4FEF" w:rsidP="006E4FEF">
      <w:r>
        <w:t xml:space="preserve">    10                    7.555678e-07</w:t>
      </w:r>
    </w:p>
    <w:p w14:paraId="0D8A5737" w14:textId="77777777" w:rsidR="006E4FEF" w:rsidRDefault="006E4FEF" w:rsidP="006E4FEF">
      <w:r>
        <w:t xml:space="preserve">    11                    6.176755e-07</w:t>
      </w:r>
    </w:p>
    <w:p w14:paraId="0F409F7E" w14:textId="77777777" w:rsidR="006E4FEF" w:rsidRDefault="006E4FEF" w:rsidP="006E4FEF">
      <w:r>
        <w:t xml:space="preserve">    12                    5.173105e-07</w:t>
      </w:r>
    </w:p>
    <w:p w14:paraId="3D335554" w14:textId="77777777" w:rsidR="006E4FEF" w:rsidRDefault="006E4FEF" w:rsidP="006E4FEF">
      <w:r>
        <w:t xml:space="preserve">    13                    3.948542e-07</w:t>
      </w:r>
    </w:p>
    <w:p w14:paraId="755D45F6" w14:textId="77777777" w:rsidR="006E4FEF" w:rsidRDefault="006E4FEF" w:rsidP="006E4FEF">
      <w:r>
        <w:t xml:space="preserve">    14                    3.256409e-07</w:t>
      </w:r>
    </w:p>
    <w:p w14:paraId="1651F564" w14:textId="77777777" w:rsidR="006E4FEF" w:rsidRDefault="006E4FEF" w:rsidP="006E4FEF">
      <w:r>
        <w:t xml:space="preserve">    15                    2.502320e-07</w:t>
      </w:r>
    </w:p>
    <w:p w14:paraId="613FBD17" w14:textId="77777777" w:rsidR="006E4FEF" w:rsidRDefault="006E4FEF" w:rsidP="006E4FEF">
      <w:r>
        <w:t>***                 new lower bound: -1.637002e-08</w:t>
      </w:r>
    </w:p>
    <w:p w14:paraId="65460B4C" w14:textId="77777777" w:rsidR="006E4FEF" w:rsidRDefault="006E4FEF" w:rsidP="006E4FEF">
      <w:r>
        <w:t xml:space="preserve">    16                    1.403504e-07</w:t>
      </w:r>
    </w:p>
    <w:p w14:paraId="4B2C4AAF" w14:textId="77777777" w:rsidR="006E4FEF" w:rsidRDefault="006E4FEF" w:rsidP="006E4FEF">
      <w:r>
        <w:lastRenderedPageBreak/>
        <w:t>***                 new lower bound: -9.051226e-09</w:t>
      </w:r>
    </w:p>
    <w:p w14:paraId="7D3A00E0" w14:textId="77777777" w:rsidR="006E4FEF" w:rsidRDefault="006E4FEF" w:rsidP="006E4FEF">
      <w:r>
        <w:t xml:space="preserve">    17                    8.072460e-08</w:t>
      </w:r>
    </w:p>
    <w:p w14:paraId="35408165" w14:textId="77777777" w:rsidR="006E4FEF" w:rsidRDefault="006E4FEF" w:rsidP="006E4FEF">
      <w:r>
        <w:t>***                 new lower bound: -5.659054e-09</w:t>
      </w:r>
    </w:p>
    <w:p w14:paraId="06B0C873" w14:textId="77777777" w:rsidR="006E4FEF" w:rsidRDefault="006E4FEF" w:rsidP="006E4FEF">
      <w:r>
        <w:t xml:space="preserve">    18                    4.176597e-08</w:t>
      </w:r>
    </w:p>
    <w:p w14:paraId="4706A590" w14:textId="77777777" w:rsidR="006E4FEF" w:rsidRDefault="006E4FEF" w:rsidP="006E4FEF">
      <w:r>
        <w:t>***                 new lower bound: -3.764936e-09</w:t>
      </w:r>
    </w:p>
    <w:p w14:paraId="650A7195" w14:textId="77777777" w:rsidR="006E4FEF" w:rsidRDefault="006E4FEF" w:rsidP="006E4FEF">
      <w:r>
        <w:t xml:space="preserve">    19                    2.315126e-08</w:t>
      </w:r>
    </w:p>
    <w:p w14:paraId="5CB44D06" w14:textId="77777777" w:rsidR="006E4FEF" w:rsidRDefault="006E4FEF" w:rsidP="006E4FEF">
      <w:r>
        <w:t>***                 new lower bound: -2.605170e-09</w:t>
      </w:r>
    </w:p>
    <w:p w14:paraId="0BFBCE9A" w14:textId="77777777" w:rsidR="006E4FEF" w:rsidRDefault="006E4FEF" w:rsidP="006E4FEF">
      <w:r>
        <w:t xml:space="preserve">    20                    1.279375e-08</w:t>
      </w:r>
    </w:p>
    <w:p w14:paraId="5631A13E" w14:textId="77777777" w:rsidR="006E4FEF" w:rsidRDefault="006E4FEF" w:rsidP="006E4FEF">
      <w:r>
        <w:t>***                 new lower bound: -1.839336e-09</w:t>
      </w:r>
    </w:p>
    <w:p w14:paraId="4903A34F" w14:textId="77777777" w:rsidR="006E4FEF" w:rsidRDefault="006E4FEF" w:rsidP="006E4FEF">
      <w:r>
        <w:t xml:space="preserve">    21                    6.992366e-09</w:t>
      </w:r>
    </w:p>
    <w:p w14:paraId="2B9CFB19" w14:textId="77777777" w:rsidR="006E4FEF" w:rsidRDefault="006E4FEF" w:rsidP="006E4FEF">
      <w:r>
        <w:t>***                 new lower bound: -1.315660e-09</w:t>
      </w:r>
    </w:p>
    <w:p w14:paraId="4059A90D" w14:textId="77777777" w:rsidR="006E4FEF" w:rsidRDefault="006E4FEF" w:rsidP="006E4FEF">
      <w:r>
        <w:t xml:space="preserve">    22                    3.743390e-09</w:t>
      </w:r>
    </w:p>
    <w:p w14:paraId="4AB72FB0" w14:textId="77777777" w:rsidR="006E4FEF" w:rsidRDefault="006E4FEF" w:rsidP="006E4FEF">
      <w:r>
        <w:t>***                 new lower bound: -9.498718e-10</w:t>
      </w:r>
    </w:p>
    <w:p w14:paraId="70AD5637" w14:textId="77777777" w:rsidR="006E4FEF" w:rsidRDefault="006E4FEF" w:rsidP="006E4FEF">
      <w:r>
        <w:t xml:space="preserve">    23                    2.073870e-09</w:t>
      </w:r>
    </w:p>
    <w:p w14:paraId="44D16FAB" w14:textId="77777777" w:rsidR="006E4FEF" w:rsidRDefault="006E4FEF" w:rsidP="006E4FEF">
      <w:r>
        <w:t>***                 new lower bound: -6.906539e-10</w:t>
      </w:r>
    </w:p>
    <w:p w14:paraId="31B5DE58" w14:textId="77777777" w:rsidR="006E4FEF" w:rsidRDefault="006E4FEF" w:rsidP="006E4FEF">
      <w:r>
        <w:t xml:space="preserve">    24                    1.104741e-09</w:t>
      </w:r>
    </w:p>
    <w:p w14:paraId="291FAD0A" w14:textId="77777777" w:rsidR="006E4FEF" w:rsidRDefault="006E4FEF" w:rsidP="006E4FEF">
      <w:r>
        <w:t>***                 new lower bound: -5.045114e-10</w:t>
      </w:r>
    </w:p>
    <w:p w14:paraId="3F3E0EA8" w14:textId="77777777" w:rsidR="006E4FEF" w:rsidRDefault="006E4FEF" w:rsidP="006E4FEF">
      <w:r>
        <w:t xml:space="preserve">    25                    5.971550e-10</w:t>
      </w:r>
    </w:p>
    <w:p w14:paraId="4AC51B72" w14:textId="77777777" w:rsidR="006E4FEF" w:rsidRDefault="006E4FEF" w:rsidP="006E4FEF">
      <w:r>
        <w:t>***                 new lower bound: -3.699748e-10</w:t>
      </w:r>
    </w:p>
    <w:p w14:paraId="06BACB25" w14:textId="77777777" w:rsidR="006E4FEF" w:rsidRDefault="006E4FEF" w:rsidP="006E4FEF">
      <w:r>
        <w:t xml:space="preserve">    26                    2.981684e-10</w:t>
      </w:r>
    </w:p>
    <w:p w14:paraId="470FFF0A" w14:textId="77777777" w:rsidR="006E4FEF" w:rsidRDefault="006E4FEF" w:rsidP="006E4FEF">
      <w:r>
        <w:t>***                 new lower bound: -2.720533e-10</w:t>
      </w:r>
    </w:p>
    <w:p w14:paraId="4BB8101A" w14:textId="77777777" w:rsidR="006E4FEF" w:rsidRDefault="006E4FEF" w:rsidP="006E4FEF">
      <w:r>
        <w:t xml:space="preserve">    27                    1.578648e-10</w:t>
      </w:r>
    </w:p>
    <w:p w14:paraId="6F4E9DBE" w14:textId="77777777" w:rsidR="006E4FEF" w:rsidRDefault="006E4FEF" w:rsidP="006E4FEF">
      <w:r>
        <w:t>***                 new lower bound: -2.005335e-10</w:t>
      </w:r>
    </w:p>
    <w:p w14:paraId="36067C3B" w14:textId="77777777" w:rsidR="006E4FEF" w:rsidRDefault="006E4FEF" w:rsidP="006E4FEF">
      <w:r>
        <w:t xml:space="preserve">    28                    8.138160e-11</w:t>
      </w:r>
    </w:p>
    <w:p w14:paraId="31D8C72A" w14:textId="77777777" w:rsidR="006E4FEF" w:rsidRDefault="006E4FEF" w:rsidP="006E4FEF">
      <w:r>
        <w:t>***                 new lower bound: -1.480280e-10</w:t>
      </w:r>
    </w:p>
    <w:p w14:paraId="645D6707" w14:textId="77777777" w:rsidR="006E4FEF" w:rsidRDefault="006E4FEF" w:rsidP="006E4FEF">
      <w:r>
        <w:t xml:space="preserve">    29                    8.138160e-11</w:t>
      </w:r>
    </w:p>
    <w:p w14:paraId="6E467066" w14:textId="77777777" w:rsidR="006E4FEF" w:rsidRDefault="006E4FEF" w:rsidP="006E4FEF">
      <w:r>
        <w:t>***                 new lower bound: -1.400001e-11</w:t>
      </w:r>
    </w:p>
    <w:p w14:paraId="1F52F8BC" w14:textId="77777777" w:rsidR="006E4FEF" w:rsidRDefault="006E4FEF" w:rsidP="006E4FEF"/>
    <w:p w14:paraId="4D1D0B8E" w14:textId="77777777" w:rsidR="006E4FEF" w:rsidRDefault="006E4FEF" w:rsidP="006E4FEF">
      <w:r>
        <w:t xml:space="preserve"> Result:  best value of t: 8.138160e-11</w:t>
      </w:r>
    </w:p>
    <w:p w14:paraId="6E511675" w14:textId="77777777" w:rsidR="006E4FEF" w:rsidRDefault="006E4FEF" w:rsidP="006E4FEF">
      <w:r>
        <w:t xml:space="preserve">          f-radius saturation:  0.000% of R =  1.00e+09</w:t>
      </w:r>
    </w:p>
    <w:p w14:paraId="37D77878" w14:textId="77777777" w:rsidR="006E4FEF" w:rsidRDefault="006E4FEF" w:rsidP="006E4FEF"/>
    <w:p w14:paraId="60357812" w14:textId="77777777" w:rsidR="006E4FEF" w:rsidRDefault="006E4FEF" w:rsidP="006E4FEF">
      <w:r>
        <w:t xml:space="preserve"> Marginal infeasibility: these LMI constraints may be</w:t>
      </w:r>
    </w:p>
    <w:p w14:paraId="7E4C3AA1" w14:textId="77777777" w:rsidR="006E4FEF" w:rsidRDefault="006E4FEF" w:rsidP="006E4FEF">
      <w:r>
        <w:t xml:space="preserve">          feasible but are not strictly feasible</w:t>
      </w:r>
    </w:p>
    <w:p w14:paraId="4D722880" w14:textId="77777777" w:rsidR="006E4FEF" w:rsidRDefault="006E4FEF" w:rsidP="006E4FEF"/>
    <w:p w14:paraId="2F8893A3" w14:textId="77777777" w:rsidR="006E4FEF" w:rsidRDefault="006E4FEF" w:rsidP="006E4FEF"/>
    <w:p w14:paraId="2594A597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52A14F5F" w14:textId="77777777" w:rsidR="006E4FEF" w:rsidRDefault="006E4FEF" w:rsidP="006E4FEF"/>
    <w:p w14:paraId="116ECE39" w14:textId="77777777" w:rsidR="006E4FEF" w:rsidRDefault="006E4FEF" w:rsidP="006E4FEF">
      <w:r>
        <w:t xml:space="preserve">   1.0e-06 *</w:t>
      </w:r>
    </w:p>
    <w:p w14:paraId="62EA2AF6" w14:textId="77777777" w:rsidR="006E4FEF" w:rsidRDefault="006E4FEF" w:rsidP="006E4FEF"/>
    <w:p w14:paraId="4C7EF96E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E33D78A" w14:textId="77777777" w:rsidR="006E4FEF" w:rsidRDefault="006E4FEF" w:rsidP="006E4FEF"/>
    <w:p w14:paraId="65E09628" w14:textId="77777777" w:rsidR="006E4FEF" w:rsidRDefault="006E4FEF" w:rsidP="006E4FEF">
      <w:r>
        <w:t xml:space="preserve">    0.2220         0   -0.0184         0    0.0063         0    0.0009</w:t>
      </w:r>
    </w:p>
    <w:p w14:paraId="73ED723E" w14:textId="77777777" w:rsidR="006E4FEF" w:rsidRDefault="006E4FEF" w:rsidP="006E4FEF">
      <w:r>
        <w:t xml:space="preserve">         0    0.2220         0   -0.0184         0    0.0063         0</w:t>
      </w:r>
    </w:p>
    <w:p w14:paraId="77449C12" w14:textId="77777777" w:rsidR="006E4FEF" w:rsidRDefault="006E4FEF" w:rsidP="006E4FEF">
      <w:r>
        <w:t xml:space="preserve">   -0.0184         0    0.1322         0   -0.0067         0    0.0054</w:t>
      </w:r>
    </w:p>
    <w:p w14:paraId="1E245FF1" w14:textId="77777777" w:rsidR="006E4FEF" w:rsidRDefault="006E4FEF" w:rsidP="006E4FEF">
      <w:r>
        <w:t xml:space="preserve">         0   -0.0184         0    0.1322         0   -0.0067         0</w:t>
      </w:r>
    </w:p>
    <w:p w14:paraId="74816EB3" w14:textId="77777777" w:rsidR="006E4FEF" w:rsidRDefault="006E4FEF" w:rsidP="006E4FEF">
      <w:r>
        <w:t xml:space="preserve">    0.0063         0   -0.0067         0    0.0890         0   -0.0087</w:t>
      </w:r>
    </w:p>
    <w:p w14:paraId="2480B42D" w14:textId="77777777" w:rsidR="006E4FEF" w:rsidRDefault="006E4FEF" w:rsidP="006E4FEF">
      <w:r>
        <w:t xml:space="preserve">         0    0.0063         0   -0.0067         0    0.0890         0</w:t>
      </w:r>
    </w:p>
    <w:p w14:paraId="788CF298" w14:textId="77777777" w:rsidR="006E4FEF" w:rsidRDefault="006E4FEF" w:rsidP="006E4FEF">
      <w:r>
        <w:t xml:space="preserve">    0.0009         0    0.0054         0   -0.0087         0    0.1804</w:t>
      </w:r>
    </w:p>
    <w:p w14:paraId="52439FAA" w14:textId="77777777" w:rsidR="006E4FEF" w:rsidRDefault="006E4FEF" w:rsidP="006E4FEF">
      <w:r>
        <w:t xml:space="preserve">         0    0.0009         0    0.0054         0   -0.0087         0</w:t>
      </w:r>
    </w:p>
    <w:p w14:paraId="07510CB6" w14:textId="77777777" w:rsidR="006E4FEF" w:rsidRDefault="006E4FEF" w:rsidP="006E4FEF">
      <w:r>
        <w:t xml:space="preserve">    0.0000         0   -0.0114         0   -0.0002         0    0.0003</w:t>
      </w:r>
    </w:p>
    <w:p w14:paraId="4B614E53" w14:textId="77777777" w:rsidR="006E4FEF" w:rsidRDefault="006E4FEF" w:rsidP="006E4FEF">
      <w:r>
        <w:t xml:space="preserve">         0    0.0000         0   -0.0114         0   -0.0002         0</w:t>
      </w:r>
    </w:p>
    <w:p w14:paraId="6F06A66F" w14:textId="77777777" w:rsidR="006E4FEF" w:rsidRDefault="006E4FEF" w:rsidP="006E4FEF">
      <w:r>
        <w:t xml:space="preserve">   -0.0073         0   -0.0001         0   -0.0039         0   -0.0003</w:t>
      </w:r>
    </w:p>
    <w:p w14:paraId="6D2BD9D2" w14:textId="77777777" w:rsidR="006E4FEF" w:rsidRDefault="006E4FEF" w:rsidP="006E4FEF">
      <w:r>
        <w:t xml:space="preserve">         0   -0.0073         0   -0.0001         0   -0.0039         0</w:t>
      </w:r>
    </w:p>
    <w:p w14:paraId="465043E7" w14:textId="77777777" w:rsidR="006E4FEF" w:rsidRDefault="006E4FEF" w:rsidP="006E4FEF">
      <w:r>
        <w:t xml:space="preserve">    0.0098         0    0.0079         0   -0.0006         0   -0.0003</w:t>
      </w:r>
    </w:p>
    <w:p w14:paraId="1049BD14" w14:textId="77777777" w:rsidR="006E4FEF" w:rsidRDefault="006E4FEF" w:rsidP="006E4FEF">
      <w:r>
        <w:t xml:space="preserve">         0    0.0098         0    0.0079         0   -0.0006         0</w:t>
      </w:r>
    </w:p>
    <w:p w14:paraId="77E758AB" w14:textId="77777777" w:rsidR="006E4FEF" w:rsidRDefault="006E4FEF" w:rsidP="006E4FEF">
      <w:r>
        <w:t xml:space="preserve">   -0.0304         0   -0.0154         0    0.0033         0   -0.0013</w:t>
      </w:r>
    </w:p>
    <w:p w14:paraId="01417F00" w14:textId="77777777" w:rsidR="006E4FEF" w:rsidRDefault="006E4FEF" w:rsidP="006E4FEF">
      <w:r>
        <w:t xml:space="preserve">         0   -0.0304         0   -0.0154         0    0.0033         0</w:t>
      </w:r>
    </w:p>
    <w:p w14:paraId="48B1E59C" w14:textId="77777777" w:rsidR="006E4FEF" w:rsidRDefault="006E4FEF" w:rsidP="006E4FEF">
      <w:r>
        <w:t xml:space="preserve">   -0.0033         0   -0.0134         0   -0.0189         0   -0.0139</w:t>
      </w:r>
    </w:p>
    <w:p w14:paraId="6BC27DDE" w14:textId="77777777" w:rsidR="006E4FEF" w:rsidRDefault="006E4FEF" w:rsidP="006E4FEF">
      <w:r>
        <w:t xml:space="preserve">         0   -0.0033         0   -0.0134         0   -0.0189         0</w:t>
      </w:r>
    </w:p>
    <w:p w14:paraId="1F639E0B" w14:textId="77777777" w:rsidR="006E4FEF" w:rsidRDefault="006E4FEF" w:rsidP="006E4FEF">
      <w:r>
        <w:t xml:space="preserve">   -0.0004         0   -0.0014         0    0.0058         0    0.0099</w:t>
      </w:r>
    </w:p>
    <w:p w14:paraId="4BB2D128" w14:textId="77777777" w:rsidR="006E4FEF" w:rsidRDefault="006E4FEF" w:rsidP="006E4FEF">
      <w:r>
        <w:t xml:space="preserve">         0   -0.0004         0   -0.0014         0    0.0058         0</w:t>
      </w:r>
    </w:p>
    <w:p w14:paraId="260EB81C" w14:textId="77777777" w:rsidR="006E4FEF" w:rsidRDefault="006E4FEF" w:rsidP="006E4FEF">
      <w:r>
        <w:t xml:space="preserve">   -0.0038         0   -0.0245         0   -0.0015         0   -0.0002</w:t>
      </w:r>
    </w:p>
    <w:p w14:paraId="1DB9D614" w14:textId="77777777" w:rsidR="006E4FEF" w:rsidRDefault="006E4FEF" w:rsidP="006E4FEF">
      <w:r>
        <w:t xml:space="preserve">         0   -0.0038         0   -0.0245         0   -0.0015         0</w:t>
      </w:r>
    </w:p>
    <w:p w14:paraId="7D5670D0" w14:textId="77777777" w:rsidR="006E4FEF" w:rsidRDefault="006E4FEF" w:rsidP="006E4FEF">
      <w:r>
        <w:t xml:space="preserve">   -0.0191         0   -0.0033         0   -0.0155         0   -0.0016</w:t>
      </w:r>
    </w:p>
    <w:p w14:paraId="7832DA90" w14:textId="77777777" w:rsidR="006E4FEF" w:rsidRDefault="006E4FEF" w:rsidP="006E4FEF">
      <w:r>
        <w:t xml:space="preserve">         0   -0.0191         0   -0.0033         0   -0.0155         0</w:t>
      </w:r>
    </w:p>
    <w:p w14:paraId="51F7C205" w14:textId="77777777" w:rsidR="006E4FEF" w:rsidRDefault="006E4FEF" w:rsidP="006E4FEF"/>
    <w:p w14:paraId="28DB0F76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6ECECF1" w14:textId="77777777" w:rsidR="006E4FEF" w:rsidRDefault="006E4FEF" w:rsidP="006E4FEF"/>
    <w:p w14:paraId="7A4AD9E6" w14:textId="77777777" w:rsidR="006E4FEF" w:rsidRDefault="006E4FEF" w:rsidP="006E4FEF">
      <w:r>
        <w:t xml:space="preserve">         0    0.0000         0   -0.0073         0    0.0098         0</w:t>
      </w:r>
    </w:p>
    <w:p w14:paraId="2496529A" w14:textId="77777777" w:rsidR="006E4FEF" w:rsidRDefault="006E4FEF" w:rsidP="006E4FEF">
      <w:r>
        <w:t xml:space="preserve">    0.0009         0    0.0000         0   -0.0073         0    0.0098</w:t>
      </w:r>
    </w:p>
    <w:p w14:paraId="35EBB623" w14:textId="77777777" w:rsidR="006E4FEF" w:rsidRDefault="006E4FEF" w:rsidP="006E4FEF">
      <w:r>
        <w:t xml:space="preserve">         0   -0.0114         0   -0.0001         0    0.0079         0</w:t>
      </w:r>
    </w:p>
    <w:p w14:paraId="2EB72E8A" w14:textId="77777777" w:rsidR="006E4FEF" w:rsidRDefault="006E4FEF" w:rsidP="006E4FEF">
      <w:r>
        <w:t xml:space="preserve">    0.0054         0   -0.0114         0   -0.0001         0    0.0079</w:t>
      </w:r>
    </w:p>
    <w:p w14:paraId="44812518" w14:textId="77777777" w:rsidR="006E4FEF" w:rsidRDefault="006E4FEF" w:rsidP="006E4FEF">
      <w:r>
        <w:t xml:space="preserve">         0   -0.0002         0   -0.0039         0   -0.0006         0</w:t>
      </w:r>
    </w:p>
    <w:p w14:paraId="2978F611" w14:textId="77777777" w:rsidR="006E4FEF" w:rsidRDefault="006E4FEF" w:rsidP="006E4FEF">
      <w:r>
        <w:t xml:space="preserve">   -0.0087         0   -0.0002         0   -0.0039         0   -0.0006</w:t>
      </w:r>
    </w:p>
    <w:p w14:paraId="2084B6AE" w14:textId="77777777" w:rsidR="006E4FEF" w:rsidRDefault="006E4FEF" w:rsidP="006E4FEF">
      <w:r>
        <w:t xml:space="preserve">         0    0.0003         0   -0.0003         0   -0.0003         0</w:t>
      </w:r>
    </w:p>
    <w:p w14:paraId="1E60F626" w14:textId="77777777" w:rsidR="006E4FEF" w:rsidRDefault="006E4FEF" w:rsidP="006E4FEF">
      <w:r>
        <w:t xml:space="preserve">    0.1804         0    0.0003         0   -0.0003         0   -0.0003</w:t>
      </w:r>
    </w:p>
    <w:p w14:paraId="08CFC77B" w14:textId="77777777" w:rsidR="006E4FEF" w:rsidRDefault="006E4FEF" w:rsidP="006E4FEF">
      <w:r>
        <w:t xml:space="preserve">         0    0.0995         0    0.0002         0    0.0015         0</w:t>
      </w:r>
    </w:p>
    <w:p w14:paraId="26246B96" w14:textId="77777777" w:rsidR="006E4FEF" w:rsidRDefault="006E4FEF" w:rsidP="006E4FEF">
      <w:r>
        <w:t xml:space="preserve">    0.0003         0    0.0995         0    0.0002         0    0.0015</w:t>
      </w:r>
    </w:p>
    <w:p w14:paraId="5E403248" w14:textId="77777777" w:rsidR="006E4FEF" w:rsidRDefault="006E4FEF" w:rsidP="006E4FEF">
      <w:r>
        <w:t xml:space="preserve">         0    0.0002         0    0.0832         0    0.0060         0</w:t>
      </w:r>
    </w:p>
    <w:p w14:paraId="5FD5D75C" w14:textId="77777777" w:rsidR="006E4FEF" w:rsidRDefault="006E4FEF" w:rsidP="006E4FEF">
      <w:r>
        <w:t xml:space="preserve">   -0.0003         0    0.0002         0    0.0832         0    0.0060</w:t>
      </w:r>
    </w:p>
    <w:p w14:paraId="29B3D125" w14:textId="77777777" w:rsidR="006E4FEF" w:rsidRDefault="006E4FEF" w:rsidP="006E4FEF">
      <w:r>
        <w:t xml:space="preserve">         0    0.0015         0    0.0060         0   -0.0269         0</w:t>
      </w:r>
    </w:p>
    <w:p w14:paraId="726B416B" w14:textId="77777777" w:rsidR="006E4FEF" w:rsidRDefault="006E4FEF" w:rsidP="006E4FEF">
      <w:r>
        <w:t xml:space="preserve">   -0.0003         0    0.0015         0    0.0060         0   -0.0269</w:t>
      </w:r>
    </w:p>
    <w:p w14:paraId="17B9A2EE" w14:textId="77777777" w:rsidR="006E4FEF" w:rsidRDefault="006E4FEF" w:rsidP="006E4FEF">
      <w:r>
        <w:t xml:space="preserve">         0    0.0042         0   -0.0012         0    0.0042         0</w:t>
      </w:r>
    </w:p>
    <w:p w14:paraId="47AC3E15" w14:textId="77777777" w:rsidR="006E4FEF" w:rsidRDefault="006E4FEF" w:rsidP="006E4FEF">
      <w:r>
        <w:t xml:space="preserve">   -0.0013         0    0.0042         0   -0.0012         0    0.0042</w:t>
      </w:r>
    </w:p>
    <w:p w14:paraId="35D67941" w14:textId="77777777" w:rsidR="006E4FEF" w:rsidRDefault="006E4FEF" w:rsidP="006E4FEF">
      <w:r>
        <w:t xml:space="preserve">         0   -0.0013         0    0.0011         0    0.0003         0</w:t>
      </w:r>
    </w:p>
    <w:p w14:paraId="7FF69358" w14:textId="77777777" w:rsidR="006E4FEF" w:rsidRDefault="006E4FEF" w:rsidP="006E4FEF">
      <w:r>
        <w:t xml:space="preserve">   -0.0139         0   -0.0013         0    0.0011         0    0.0003</w:t>
      </w:r>
    </w:p>
    <w:p w14:paraId="317F83EA" w14:textId="77777777" w:rsidR="006E4FEF" w:rsidRDefault="006E4FEF" w:rsidP="006E4FEF">
      <w:r>
        <w:t xml:space="preserve">         0   -0.0002         0    0.0008         0   -0.0000         0</w:t>
      </w:r>
    </w:p>
    <w:p w14:paraId="03F4860C" w14:textId="77777777" w:rsidR="006E4FEF" w:rsidRDefault="006E4FEF" w:rsidP="006E4FEF">
      <w:r>
        <w:t xml:space="preserve">    0.0099         0   -0.0002         0    0.0008         0   -0.0000</w:t>
      </w:r>
    </w:p>
    <w:p w14:paraId="56C72C43" w14:textId="77777777" w:rsidR="006E4FEF" w:rsidRDefault="006E4FEF" w:rsidP="006E4FEF">
      <w:r>
        <w:t xml:space="preserve">         0   -0.0174         0   -0.0001         0    0.0006         0</w:t>
      </w:r>
    </w:p>
    <w:p w14:paraId="31F9DF22" w14:textId="77777777" w:rsidR="006E4FEF" w:rsidRDefault="006E4FEF" w:rsidP="006E4FEF">
      <w:r>
        <w:t xml:space="preserve">   -0.0002         0   -0.0174         0   -0.0001         0    0.0006</w:t>
      </w:r>
    </w:p>
    <w:p w14:paraId="59F1D831" w14:textId="77777777" w:rsidR="006E4FEF" w:rsidRDefault="006E4FEF" w:rsidP="006E4FEF">
      <w:r>
        <w:t xml:space="preserve">         0    0.0001         0   -0.0268         0    0.0014         0</w:t>
      </w:r>
    </w:p>
    <w:p w14:paraId="2DFFBC86" w14:textId="77777777" w:rsidR="006E4FEF" w:rsidRDefault="006E4FEF" w:rsidP="006E4FEF">
      <w:r>
        <w:t xml:space="preserve">   -0.0016         0    0.0001         0   -0.0268         0    0.0014</w:t>
      </w:r>
    </w:p>
    <w:p w14:paraId="46F029A9" w14:textId="77777777" w:rsidR="006E4FEF" w:rsidRDefault="006E4FEF" w:rsidP="006E4FEF"/>
    <w:p w14:paraId="067B0F17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39FE9EE7" w14:textId="77777777" w:rsidR="006E4FEF" w:rsidRDefault="006E4FEF" w:rsidP="006E4FEF"/>
    <w:p w14:paraId="7822CA92" w14:textId="77777777" w:rsidR="006E4FEF" w:rsidRDefault="006E4FEF" w:rsidP="006E4FEF">
      <w:r>
        <w:t xml:space="preserve">   -0.0304         0   -0.0033         0   -0.0004         0   -0.0038</w:t>
      </w:r>
    </w:p>
    <w:p w14:paraId="69C24E41" w14:textId="77777777" w:rsidR="006E4FEF" w:rsidRDefault="006E4FEF" w:rsidP="006E4FEF">
      <w:r>
        <w:t xml:space="preserve">         0   -0.0304         0   -0.0033         0   -0.0004         0</w:t>
      </w:r>
    </w:p>
    <w:p w14:paraId="5E410055" w14:textId="77777777" w:rsidR="006E4FEF" w:rsidRDefault="006E4FEF" w:rsidP="006E4FEF">
      <w:r>
        <w:t xml:space="preserve">   -0.0154         0   -0.0134         0   -0.0014         0   -0.0245</w:t>
      </w:r>
    </w:p>
    <w:p w14:paraId="7EB6AC38" w14:textId="77777777" w:rsidR="006E4FEF" w:rsidRDefault="006E4FEF" w:rsidP="006E4FEF">
      <w:r>
        <w:t xml:space="preserve">         0   -0.0154         0   -0.0134         0   -0.0014         0</w:t>
      </w:r>
    </w:p>
    <w:p w14:paraId="40F9DD66" w14:textId="77777777" w:rsidR="006E4FEF" w:rsidRDefault="006E4FEF" w:rsidP="006E4FEF">
      <w:r>
        <w:t xml:space="preserve">    0.0033         0   -0.0189         0    0.0058         0   -0.0015</w:t>
      </w:r>
    </w:p>
    <w:p w14:paraId="4CAF720A" w14:textId="77777777" w:rsidR="006E4FEF" w:rsidRDefault="006E4FEF" w:rsidP="006E4FEF">
      <w:r>
        <w:t xml:space="preserve">         0    0.0033         0   -0.0189         0    0.0058         0</w:t>
      </w:r>
    </w:p>
    <w:p w14:paraId="01B6B743" w14:textId="77777777" w:rsidR="006E4FEF" w:rsidRDefault="006E4FEF" w:rsidP="006E4FEF">
      <w:r>
        <w:lastRenderedPageBreak/>
        <w:t xml:space="preserve">   -0.0013         0   -0.0139         0    0.0099         0   -0.0002</w:t>
      </w:r>
    </w:p>
    <w:p w14:paraId="59A13FB5" w14:textId="77777777" w:rsidR="006E4FEF" w:rsidRDefault="006E4FEF" w:rsidP="006E4FEF">
      <w:r>
        <w:t xml:space="preserve">         0   -0.0013         0   -0.0139         0    0.0099         0</w:t>
      </w:r>
    </w:p>
    <w:p w14:paraId="1A15EFB4" w14:textId="77777777" w:rsidR="006E4FEF" w:rsidRDefault="006E4FEF" w:rsidP="006E4FEF">
      <w:r>
        <w:t xml:space="preserve">    0.0042         0   -0.0013         0   -0.0002         0   -0.0174</w:t>
      </w:r>
    </w:p>
    <w:p w14:paraId="56999AEA" w14:textId="77777777" w:rsidR="006E4FEF" w:rsidRDefault="006E4FEF" w:rsidP="006E4FEF">
      <w:r>
        <w:t xml:space="preserve">         0    0.0042         0   -0.0013         0   -0.0002         0</w:t>
      </w:r>
    </w:p>
    <w:p w14:paraId="5DD8EAA2" w14:textId="77777777" w:rsidR="006E4FEF" w:rsidRDefault="006E4FEF" w:rsidP="006E4FEF">
      <w:r>
        <w:t xml:space="preserve">   -0.0012         0    0.0011         0    0.0008         0   -0.0001</w:t>
      </w:r>
    </w:p>
    <w:p w14:paraId="65AE2AB5" w14:textId="77777777" w:rsidR="006E4FEF" w:rsidRDefault="006E4FEF" w:rsidP="006E4FEF">
      <w:r>
        <w:t xml:space="preserve">         0   -0.0012         0    0.0011         0    0.0008         0</w:t>
      </w:r>
    </w:p>
    <w:p w14:paraId="65A94422" w14:textId="77777777" w:rsidR="006E4FEF" w:rsidRDefault="006E4FEF" w:rsidP="006E4FEF">
      <w:r>
        <w:t xml:space="preserve">    0.0042         0    0.0003         0   -0.0000         0    0.0006</w:t>
      </w:r>
    </w:p>
    <w:p w14:paraId="29A7B926" w14:textId="77777777" w:rsidR="006E4FEF" w:rsidRDefault="006E4FEF" w:rsidP="006E4FEF">
      <w:r>
        <w:t xml:space="preserve">         0    0.0042         0    0.0003         0   -0.0000         0</w:t>
      </w:r>
    </w:p>
    <w:p w14:paraId="2276B6C1" w14:textId="77777777" w:rsidR="006E4FEF" w:rsidRDefault="006E4FEF" w:rsidP="006E4FEF">
      <w:r>
        <w:t xml:space="preserve">   -0.0200         0    0.0020         0   -0.0002         0    0.0075</w:t>
      </w:r>
    </w:p>
    <w:p w14:paraId="3F4DDCAF" w14:textId="77777777" w:rsidR="006E4FEF" w:rsidRDefault="006E4FEF" w:rsidP="006E4FEF">
      <w:r>
        <w:t xml:space="preserve">         0   -0.0200         0    0.0020         0   -0.0002         0</w:t>
      </w:r>
    </w:p>
    <w:p w14:paraId="291805DC" w14:textId="77777777" w:rsidR="006E4FEF" w:rsidRDefault="006E4FEF" w:rsidP="006E4FEF">
      <w:r>
        <w:t xml:space="preserve">    0.0020         0   -0.0100         0    0.0010         0    0.0006</w:t>
      </w:r>
    </w:p>
    <w:p w14:paraId="19A58C0F" w14:textId="77777777" w:rsidR="006E4FEF" w:rsidRDefault="006E4FEF" w:rsidP="006E4FEF">
      <w:r>
        <w:t xml:space="preserve">         0    0.0020         0   -0.0100         0    0.0010         0</w:t>
      </w:r>
    </w:p>
    <w:p w14:paraId="7EFAEBB2" w14:textId="77777777" w:rsidR="006E4FEF" w:rsidRDefault="006E4FEF" w:rsidP="006E4FEF">
      <w:r>
        <w:t xml:space="preserve">   -0.0002         0    0.0010         0   -0.0133         0    0.0000</w:t>
      </w:r>
    </w:p>
    <w:p w14:paraId="7B30FA1B" w14:textId="77777777" w:rsidR="006E4FEF" w:rsidRDefault="006E4FEF" w:rsidP="006E4FEF">
      <w:r>
        <w:t xml:space="preserve">         0   -0.0002         0    0.0010         0   -0.0133         0</w:t>
      </w:r>
    </w:p>
    <w:p w14:paraId="20F7D41F" w14:textId="77777777" w:rsidR="006E4FEF" w:rsidRDefault="006E4FEF" w:rsidP="006E4FEF">
      <w:r>
        <w:t xml:space="preserve">    0.0075         0    0.0006         0    0.0000         0   -0.0034</w:t>
      </w:r>
    </w:p>
    <w:p w14:paraId="5E917BE8" w14:textId="77777777" w:rsidR="006E4FEF" w:rsidRDefault="006E4FEF" w:rsidP="006E4FEF">
      <w:r>
        <w:t xml:space="preserve">         0    0.0075         0    0.0006         0    0.0000         0</w:t>
      </w:r>
    </w:p>
    <w:p w14:paraId="0E4B5A89" w14:textId="77777777" w:rsidR="006E4FEF" w:rsidRDefault="006E4FEF" w:rsidP="006E4FEF">
      <w:r>
        <w:t xml:space="preserve">    0.0010         0    0.0062         0    0.0001         0    0.0003</w:t>
      </w:r>
    </w:p>
    <w:p w14:paraId="7BDCF8C8" w14:textId="77777777" w:rsidR="006E4FEF" w:rsidRDefault="006E4FEF" w:rsidP="006E4FEF">
      <w:r>
        <w:t xml:space="preserve">         0    0.0010         0    0.0062         0    0.0001         0</w:t>
      </w:r>
    </w:p>
    <w:p w14:paraId="674107A4" w14:textId="77777777" w:rsidR="006E4FEF" w:rsidRDefault="006E4FEF" w:rsidP="006E4FEF"/>
    <w:p w14:paraId="44CF0980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5AC550E" w14:textId="77777777" w:rsidR="006E4FEF" w:rsidRDefault="006E4FEF" w:rsidP="006E4FEF"/>
    <w:p w14:paraId="4F47E6F5" w14:textId="77777777" w:rsidR="006E4FEF" w:rsidRDefault="006E4FEF" w:rsidP="006E4FEF">
      <w:r>
        <w:t xml:space="preserve">         0   -0.0191         0</w:t>
      </w:r>
    </w:p>
    <w:p w14:paraId="14741BEC" w14:textId="77777777" w:rsidR="006E4FEF" w:rsidRDefault="006E4FEF" w:rsidP="006E4FEF">
      <w:r>
        <w:t xml:space="preserve">   -0.0038         0   -0.0191</w:t>
      </w:r>
    </w:p>
    <w:p w14:paraId="455FFB2F" w14:textId="77777777" w:rsidR="006E4FEF" w:rsidRDefault="006E4FEF" w:rsidP="006E4FEF">
      <w:r>
        <w:t xml:space="preserve">         0   -0.0033         0</w:t>
      </w:r>
    </w:p>
    <w:p w14:paraId="0E341ABC" w14:textId="77777777" w:rsidR="006E4FEF" w:rsidRDefault="006E4FEF" w:rsidP="006E4FEF">
      <w:r>
        <w:t xml:space="preserve">   -0.0245         0   -0.0033</w:t>
      </w:r>
    </w:p>
    <w:p w14:paraId="7FF25DE8" w14:textId="77777777" w:rsidR="006E4FEF" w:rsidRDefault="006E4FEF" w:rsidP="006E4FEF">
      <w:r>
        <w:t xml:space="preserve">         0   -0.0155         0</w:t>
      </w:r>
    </w:p>
    <w:p w14:paraId="100995A7" w14:textId="77777777" w:rsidR="006E4FEF" w:rsidRDefault="006E4FEF" w:rsidP="006E4FEF">
      <w:r>
        <w:t xml:space="preserve">   -0.0015         0   -0.0155</w:t>
      </w:r>
    </w:p>
    <w:p w14:paraId="5ABEF19F" w14:textId="77777777" w:rsidR="006E4FEF" w:rsidRDefault="006E4FEF" w:rsidP="006E4FEF">
      <w:r>
        <w:t xml:space="preserve">         0   -0.0016         0</w:t>
      </w:r>
    </w:p>
    <w:p w14:paraId="6A484550" w14:textId="77777777" w:rsidR="006E4FEF" w:rsidRDefault="006E4FEF" w:rsidP="006E4FEF">
      <w:r>
        <w:t xml:space="preserve">   -0.0002         0   -0.0016</w:t>
      </w:r>
    </w:p>
    <w:p w14:paraId="7198051F" w14:textId="77777777" w:rsidR="006E4FEF" w:rsidRDefault="006E4FEF" w:rsidP="006E4FEF">
      <w:r>
        <w:t xml:space="preserve">         0    0.0001         0</w:t>
      </w:r>
    </w:p>
    <w:p w14:paraId="70096826" w14:textId="77777777" w:rsidR="006E4FEF" w:rsidRDefault="006E4FEF" w:rsidP="006E4FEF">
      <w:r>
        <w:t xml:space="preserve">   -0.0174         0    0.0001</w:t>
      </w:r>
    </w:p>
    <w:p w14:paraId="33ED7D9B" w14:textId="77777777" w:rsidR="006E4FEF" w:rsidRDefault="006E4FEF" w:rsidP="006E4FEF">
      <w:r>
        <w:t xml:space="preserve">         0   -0.0268         0</w:t>
      </w:r>
    </w:p>
    <w:p w14:paraId="38F86A44" w14:textId="77777777" w:rsidR="006E4FEF" w:rsidRDefault="006E4FEF" w:rsidP="006E4FEF">
      <w:r>
        <w:t xml:space="preserve">   -0.0001         0   -0.0268</w:t>
      </w:r>
    </w:p>
    <w:p w14:paraId="2D118D11" w14:textId="77777777" w:rsidR="006E4FEF" w:rsidRDefault="006E4FEF" w:rsidP="006E4FEF">
      <w:r>
        <w:t xml:space="preserve">         0    0.0014         0</w:t>
      </w:r>
    </w:p>
    <w:p w14:paraId="155DA144" w14:textId="77777777" w:rsidR="006E4FEF" w:rsidRDefault="006E4FEF" w:rsidP="006E4FEF">
      <w:r>
        <w:lastRenderedPageBreak/>
        <w:t xml:space="preserve">    0.0006         0    0.0014</w:t>
      </w:r>
    </w:p>
    <w:p w14:paraId="44006A3F" w14:textId="77777777" w:rsidR="006E4FEF" w:rsidRDefault="006E4FEF" w:rsidP="006E4FEF">
      <w:r>
        <w:t xml:space="preserve">         0    0.0010         0</w:t>
      </w:r>
    </w:p>
    <w:p w14:paraId="5EF8C3BC" w14:textId="77777777" w:rsidR="006E4FEF" w:rsidRDefault="006E4FEF" w:rsidP="006E4FEF">
      <w:r>
        <w:t xml:space="preserve">    0.0075         0    0.0010</w:t>
      </w:r>
    </w:p>
    <w:p w14:paraId="0879DCC4" w14:textId="77777777" w:rsidR="006E4FEF" w:rsidRDefault="006E4FEF" w:rsidP="006E4FEF">
      <w:r>
        <w:t xml:space="preserve">         0    0.0062         0</w:t>
      </w:r>
    </w:p>
    <w:p w14:paraId="4616FA09" w14:textId="77777777" w:rsidR="006E4FEF" w:rsidRDefault="006E4FEF" w:rsidP="006E4FEF">
      <w:r>
        <w:t xml:space="preserve">    0.0006         0    0.0062</w:t>
      </w:r>
    </w:p>
    <w:p w14:paraId="7A82F2E6" w14:textId="77777777" w:rsidR="006E4FEF" w:rsidRDefault="006E4FEF" w:rsidP="006E4FEF">
      <w:r>
        <w:t xml:space="preserve">         0    0.0001         0</w:t>
      </w:r>
    </w:p>
    <w:p w14:paraId="0CAD5446" w14:textId="77777777" w:rsidR="006E4FEF" w:rsidRDefault="006E4FEF" w:rsidP="006E4FEF">
      <w:r>
        <w:t xml:space="preserve">    0.0000         0    0.0001</w:t>
      </w:r>
    </w:p>
    <w:p w14:paraId="7086B880" w14:textId="77777777" w:rsidR="006E4FEF" w:rsidRDefault="006E4FEF" w:rsidP="006E4FEF">
      <w:r>
        <w:t xml:space="preserve">         0    0.0003         0</w:t>
      </w:r>
    </w:p>
    <w:p w14:paraId="7B60F3BE" w14:textId="77777777" w:rsidR="006E4FEF" w:rsidRDefault="006E4FEF" w:rsidP="006E4FEF">
      <w:r>
        <w:t xml:space="preserve">   -0.0034         0    0.0003</w:t>
      </w:r>
    </w:p>
    <w:p w14:paraId="5173B9EE" w14:textId="77777777" w:rsidR="006E4FEF" w:rsidRDefault="006E4FEF" w:rsidP="006E4FEF">
      <w:r>
        <w:t xml:space="preserve">         0   -0.0012         0</w:t>
      </w:r>
    </w:p>
    <w:p w14:paraId="5FB0CDAE" w14:textId="77777777" w:rsidR="006E4FEF" w:rsidRDefault="006E4FEF" w:rsidP="006E4FEF">
      <w:r>
        <w:t xml:space="preserve">    0.0003         0   -0.0012</w:t>
      </w:r>
    </w:p>
    <w:p w14:paraId="1CCF6D78" w14:textId="77777777" w:rsidR="006E4FEF" w:rsidRDefault="006E4FEF" w:rsidP="006E4FEF"/>
    <w:p w14:paraId="5CA76597" w14:textId="77777777" w:rsidR="006E4FEF" w:rsidRDefault="006E4FEF" w:rsidP="006E4FEF"/>
    <w:p w14:paraId="1CF13942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6D2E65ED" w14:textId="77777777" w:rsidR="006E4FEF" w:rsidRDefault="006E4FEF" w:rsidP="006E4FEF"/>
    <w:p w14:paraId="280923D8" w14:textId="77777777" w:rsidR="006E4FEF" w:rsidRDefault="006E4FEF" w:rsidP="006E4FEF">
      <w:r>
        <w:t xml:space="preserve">   1.0e-07 *</w:t>
      </w:r>
    </w:p>
    <w:p w14:paraId="01B0DAEE" w14:textId="77777777" w:rsidR="006E4FEF" w:rsidRDefault="006E4FEF" w:rsidP="006E4FEF"/>
    <w:p w14:paraId="78CB9E8B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68E42A5" w14:textId="77777777" w:rsidR="006E4FEF" w:rsidRDefault="006E4FEF" w:rsidP="006E4FEF"/>
    <w:p w14:paraId="0A9F7FFF" w14:textId="77777777" w:rsidR="006E4FEF" w:rsidRDefault="006E4FEF" w:rsidP="006E4FEF">
      <w:r>
        <w:t xml:space="preserve">    0.3363         0    0.1017         0    0.0169         0    0.0021</w:t>
      </w:r>
    </w:p>
    <w:p w14:paraId="23FE1B20" w14:textId="77777777" w:rsidR="006E4FEF" w:rsidRDefault="006E4FEF" w:rsidP="006E4FEF">
      <w:r>
        <w:t xml:space="preserve">         0    0.3363         0    0.1017         0    0.0169         0</w:t>
      </w:r>
    </w:p>
    <w:p w14:paraId="66636B05" w14:textId="77777777" w:rsidR="006E4FEF" w:rsidRDefault="006E4FEF" w:rsidP="006E4FEF">
      <w:r>
        <w:t xml:space="preserve">    0.1017         0    0.4196         0    0.0615         0    0.0344</w:t>
      </w:r>
    </w:p>
    <w:p w14:paraId="0F0D9B33" w14:textId="77777777" w:rsidR="006E4FEF" w:rsidRDefault="006E4FEF" w:rsidP="006E4FEF">
      <w:r>
        <w:t xml:space="preserve">         0    0.1017         0    0.4196         0    0.0615         0</w:t>
      </w:r>
    </w:p>
    <w:p w14:paraId="1807BB16" w14:textId="77777777" w:rsidR="006E4FEF" w:rsidRDefault="006E4FEF" w:rsidP="006E4FEF">
      <w:r>
        <w:t xml:space="preserve">    0.0169         0    0.0615         0    0.3318         0    0.0593</w:t>
      </w:r>
    </w:p>
    <w:p w14:paraId="7BA1005F" w14:textId="77777777" w:rsidR="006E4FEF" w:rsidRDefault="006E4FEF" w:rsidP="006E4FEF">
      <w:r>
        <w:t xml:space="preserve">         0    0.0169         0    0.0615         0    0.3318         0</w:t>
      </w:r>
    </w:p>
    <w:p w14:paraId="6A98445B" w14:textId="77777777" w:rsidR="006E4FEF" w:rsidRDefault="006E4FEF" w:rsidP="006E4FEF">
      <w:r>
        <w:t xml:space="preserve">    0.0021         0    0.0344         0    0.0593         0    0.3583</w:t>
      </w:r>
    </w:p>
    <w:p w14:paraId="6E833D09" w14:textId="77777777" w:rsidR="006E4FEF" w:rsidRDefault="006E4FEF" w:rsidP="006E4FEF">
      <w:r>
        <w:t xml:space="preserve">         0    0.0021         0    0.0344         0    0.0593         0</w:t>
      </w:r>
    </w:p>
    <w:p w14:paraId="3BC96447" w14:textId="77777777" w:rsidR="006E4FEF" w:rsidRDefault="006E4FEF" w:rsidP="006E4FEF">
      <w:r>
        <w:t xml:space="preserve">   -0.0339         0    0.0974         0    0.0229         0    0.0040</w:t>
      </w:r>
    </w:p>
    <w:p w14:paraId="3818C1BF" w14:textId="77777777" w:rsidR="006E4FEF" w:rsidRDefault="006E4FEF" w:rsidP="006E4FEF">
      <w:r>
        <w:t xml:space="preserve">         0   -0.0339         0    0.0974         0    0.0229         0</w:t>
      </w:r>
    </w:p>
    <w:p w14:paraId="28CDA0F1" w14:textId="77777777" w:rsidR="006E4FEF" w:rsidRDefault="006E4FEF" w:rsidP="006E4FEF">
      <w:r>
        <w:t xml:space="preserve">    0.0945         0    0.0284         0    0.0940         0   -0.0134</w:t>
      </w:r>
    </w:p>
    <w:p w14:paraId="73A40E3F" w14:textId="77777777" w:rsidR="006E4FEF" w:rsidRDefault="006E4FEF" w:rsidP="006E4FEF">
      <w:r>
        <w:t xml:space="preserve">         0    0.0945         0    0.0284         0    0.0940         0</w:t>
      </w:r>
    </w:p>
    <w:p w14:paraId="77C378C6" w14:textId="77777777" w:rsidR="006E4FEF" w:rsidRDefault="006E4FEF" w:rsidP="006E4FEF">
      <w:r>
        <w:t xml:space="preserve">    0.0196         0    0.0448         0   -0.0021         0   -0.0001</w:t>
      </w:r>
    </w:p>
    <w:p w14:paraId="20FD47BB" w14:textId="77777777" w:rsidR="006E4FEF" w:rsidRDefault="006E4FEF" w:rsidP="006E4FEF">
      <w:r>
        <w:t xml:space="preserve">         0    0.0196         0    0.0448         0   -0.0021         0</w:t>
      </w:r>
    </w:p>
    <w:p w14:paraId="2FB597E4" w14:textId="77777777" w:rsidR="006E4FEF" w:rsidRDefault="006E4FEF" w:rsidP="006E4FEF">
      <w:r>
        <w:t xml:space="preserve">   -0.0720         0   -0.0217         0    0.0124         0   -0.0004</w:t>
      </w:r>
    </w:p>
    <w:p w14:paraId="6490E031" w14:textId="77777777" w:rsidR="006E4FEF" w:rsidRDefault="006E4FEF" w:rsidP="006E4FEF">
      <w:r>
        <w:lastRenderedPageBreak/>
        <w:t xml:space="preserve">         0   -0.0720         0   -0.0217         0    0.0124         0</w:t>
      </w:r>
    </w:p>
    <w:p w14:paraId="24F593E4" w14:textId="77777777" w:rsidR="006E4FEF" w:rsidRDefault="006E4FEF" w:rsidP="006E4FEF">
      <w:r>
        <w:t xml:space="preserve">   -0.0076         0   -0.0330         0   -0.0492         0   -0.0321</w:t>
      </w:r>
    </w:p>
    <w:p w14:paraId="7C374E5E" w14:textId="77777777" w:rsidR="006E4FEF" w:rsidRDefault="006E4FEF" w:rsidP="006E4FEF">
      <w:r>
        <w:t xml:space="preserve">         0   -0.0076         0   -0.0330         0   -0.0492         0</w:t>
      </w:r>
    </w:p>
    <w:p w14:paraId="70C6635B" w14:textId="77777777" w:rsidR="006E4FEF" w:rsidRDefault="006E4FEF" w:rsidP="006E4FEF">
      <w:r>
        <w:t xml:space="preserve">   -0.0004         0    0.0000         0    0.0246         0    0.0114</w:t>
      </w:r>
    </w:p>
    <w:p w14:paraId="05DE99F7" w14:textId="77777777" w:rsidR="006E4FEF" w:rsidRDefault="006E4FEF" w:rsidP="006E4FEF">
      <w:r>
        <w:t xml:space="preserve">         0   -0.0004         0    0.0000         0    0.0246         0</w:t>
      </w:r>
    </w:p>
    <w:p w14:paraId="47C54E9B" w14:textId="77777777" w:rsidR="006E4FEF" w:rsidRDefault="006E4FEF" w:rsidP="006E4FEF">
      <w:r>
        <w:t xml:space="preserve">   -0.0075         0   -0.0663         0   -0.0026         0    0.0001</w:t>
      </w:r>
    </w:p>
    <w:p w14:paraId="77655AC9" w14:textId="77777777" w:rsidR="006E4FEF" w:rsidRDefault="006E4FEF" w:rsidP="006E4FEF">
      <w:r>
        <w:t xml:space="preserve">         0   -0.0075         0   -0.0663         0   -0.0026         0</w:t>
      </w:r>
    </w:p>
    <w:p w14:paraId="0658BFFE" w14:textId="77777777" w:rsidR="006E4FEF" w:rsidRDefault="006E4FEF" w:rsidP="006E4FEF">
      <w:r>
        <w:t xml:space="preserve">   -0.0458         0   -0.0045         0   -0.0430         0   -0.0042</w:t>
      </w:r>
    </w:p>
    <w:p w14:paraId="15CA2734" w14:textId="77777777" w:rsidR="006E4FEF" w:rsidRDefault="006E4FEF" w:rsidP="006E4FEF">
      <w:r>
        <w:t xml:space="preserve">         0   -0.0458         0   -0.0045         0   -0.0430         0</w:t>
      </w:r>
    </w:p>
    <w:p w14:paraId="074EA4A6" w14:textId="77777777" w:rsidR="006E4FEF" w:rsidRDefault="006E4FEF" w:rsidP="006E4FEF"/>
    <w:p w14:paraId="6F0F34F7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56FDE91" w14:textId="77777777" w:rsidR="006E4FEF" w:rsidRDefault="006E4FEF" w:rsidP="006E4FEF"/>
    <w:p w14:paraId="1FBA3DD0" w14:textId="77777777" w:rsidR="006E4FEF" w:rsidRDefault="006E4FEF" w:rsidP="006E4FEF">
      <w:r>
        <w:t xml:space="preserve">         0   -0.0339         0    0.0945         0    0.0196         0</w:t>
      </w:r>
    </w:p>
    <w:p w14:paraId="46E225EF" w14:textId="77777777" w:rsidR="006E4FEF" w:rsidRDefault="006E4FEF" w:rsidP="006E4FEF">
      <w:r>
        <w:t xml:space="preserve">    0.0021         0   -0.0339         0    0.0945         0    0.0196</w:t>
      </w:r>
    </w:p>
    <w:p w14:paraId="6CD625B4" w14:textId="77777777" w:rsidR="006E4FEF" w:rsidRDefault="006E4FEF" w:rsidP="006E4FEF">
      <w:r>
        <w:t xml:space="preserve">         0    0.0974         0    0.0284         0    0.0448         0</w:t>
      </w:r>
    </w:p>
    <w:p w14:paraId="6E714919" w14:textId="77777777" w:rsidR="006E4FEF" w:rsidRDefault="006E4FEF" w:rsidP="006E4FEF">
      <w:r>
        <w:t xml:space="preserve">    0.0344         0    0.0974         0    0.0284         0    0.0448</w:t>
      </w:r>
    </w:p>
    <w:p w14:paraId="0B0E34B4" w14:textId="77777777" w:rsidR="006E4FEF" w:rsidRDefault="006E4FEF" w:rsidP="006E4FEF">
      <w:r>
        <w:t xml:space="preserve">         0    0.0229         0    0.0940         0   -0.0021         0</w:t>
      </w:r>
    </w:p>
    <w:p w14:paraId="3B08912B" w14:textId="77777777" w:rsidR="006E4FEF" w:rsidRDefault="006E4FEF" w:rsidP="006E4FEF">
      <w:r>
        <w:t xml:space="preserve">    0.0593         0    0.0229         0    0.0940         0   -0.0021</w:t>
      </w:r>
    </w:p>
    <w:p w14:paraId="52B5E5CD" w14:textId="77777777" w:rsidR="006E4FEF" w:rsidRDefault="006E4FEF" w:rsidP="006E4FEF">
      <w:r>
        <w:t xml:space="preserve">         0    0.0040         0   -0.0134         0   -0.0001         0</w:t>
      </w:r>
    </w:p>
    <w:p w14:paraId="273DD8BE" w14:textId="77777777" w:rsidR="006E4FEF" w:rsidRDefault="006E4FEF" w:rsidP="006E4FEF">
      <w:r>
        <w:t xml:space="preserve">    0.3583         0    0.0040         0   -0.0134         0   -0.0001</w:t>
      </w:r>
    </w:p>
    <w:p w14:paraId="0AB0C0C0" w14:textId="77777777" w:rsidR="006E4FEF" w:rsidRDefault="006E4FEF" w:rsidP="006E4FEF">
      <w:r>
        <w:t xml:space="preserve">         0    0.4192         0    0.0029         0   -0.0044         0</w:t>
      </w:r>
    </w:p>
    <w:p w14:paraId="39DF436B" w14:textId="77777777" w:rsidR="006E4FEF" w:rsidRDefault="006E4FEF" w:rsidP="006E4FEF">
      <w:r>
        <w:t xml:space="preserve">    0.0040         0    0.4192         0    0.0029         0   -0.0044</w:t>
      </w:r>
    </w:p>
    <w:p w14:paraId="452A2627" w14:textId="77777777" w:rsidR="006E4FEF" w:rsidRDefault="006E4FEF" w:rsidP="006E4FEF">
      <w:r>
        <w:t xml:space="preserve">         0    0.0029         0    0.4401         0    0.0287         0</w:t>
      </w:r>
    </w:p>
    <w:p w14:paraId="7D068E8A" w14:textId="77777777" w:rsidR="006E4FEF" w:rsidRDefault="006E4FEF" w:rsidP="006E4FEF">
      <w:r>
        <w:t xml:space="preserve">   -0.0134         0    0.0029         0    0.4401         0    0.0287</w:t>
      </w:r>
    </w:p>
    <w:p w14:paraId="7F97454E" w14:textId="77777777" w:rsidR="006E4FEF" w:rsidRDefault="006E4FEF" w:rsidP="006E4FEF">
      <w:r>
        <w:t xml:space="preserve">         0   -0.0044         0    0.0287         0   -0.6175         0</w:t>
      </w:r>
    </w:p>
    <w:p w14:paraId="694AC73B" w14:textId="77777777" w:rsidR="006E4FEF" w:rsidRDefault="006E4FEF" w:rsidP="006E4FEF">
      <w:r>
        <w:t xml:space="preserve">   -0.0001         0   -0.0044         0    0.0287         0   -0.6175</w:t>
      </w:r>
    </w:p>
    <w:p w14:paraId="74CA130C" w14:textId="77777777" w:rsidR="006E4FEF" w:rsidRDefault="006E4FEF" w:rsidP="006E4FEF">
      <w:r>
        <w:t xml:space="preserve">         0    0.0139         0   -0.0034         0    0.0271         0</w:t>
      </w:r>
    </w:p>
    <w:p w14:paraId="0749B3CA" w14:textId="77777777" w:rsidR="006E4FEF" w:rsidRDefault="006E4FEF" w:rsidP="006E4FEF">
      <w:r>
        <w:t xml:space="preserve">   -0.0004         0    0.0139         0   -0.0034         0    0.0271</w:t>
      </w:r>
    </w:p>
    <w:p w14:paraId="31830CBF" w14:textId="77777777" w:rsidR="006E4FEF" w:rsidRDefault="006E4FEF" w:rsidP="006E4FEF">
      <w:r>
        <w:t xml:space="preserve">         0   -0.0016         0   -0.0023         0    0.0031         0</w:t>
      </w:r>
    </w:p>
    <w:p w14:paraId="0B8CD65A" w14:textId="77777777" w:rsidR="006E4FEF" w:rsidRDefault="006E4FEF" w:rsidP="006E4FEF">
      <w:r>
        <w:t xml:space="preserve">   -0.0321         0   -0.0016         0   -0.0023         0    0.0031</w:t>
      </w:r>
    </w:p>
    <w:p w14:paraId="350801CE" w14:textId="77777777" w:rsidR="006E4FEF" w:rsidRDefault="006E4FEF" w:rsidP="006E4FEF">
      <w:r>
        <w:t xml:space="preserve">         0   -0.0003         0   -0.0017         0    0.0002         0</w:t>
      </w:r>
    </w:p>
    <w:p w14:paraId="0F39FDC7" w14:textId="77777777" w:rsidR="006E4FEF" w:rsidRDefault="006E4FEF" w:rsidP="006E4FEF">
      <w:r>
        <w:t xml:space="preserve">    0.0114         0   -0.0003         0   -0.0017         0    0.0002</w:t>
      </w:r>
    </w:p>
    <w:p w14:paraId="3EC968C6" w14:textId="77777777" w:rsidR="006E4FEF" w:rsidRDefault="006E4FEF" w:rsidP="006E4FEF">
      <w:r>
        <w:t xml:space="preserve">         0   -0.0485         0   -0.0013         0    0.0018         0</w:t>
      </w:r>
    </w:p>
    <w:p w14:paraId="4FC55795" w14:textId="77777777" w:rsidR="006E4FEF" w:rsidRDefault="006E4FEF" w:rsidP="006E4FEF">
      <w:r>
        <w:t xml:space="preserve">    0.0001         0   -0.0485         0   -0.0013         0    0.0018</w:t>
      </w:r>
    </w:p>
    <w:p w14:paraId="60BDDF4B" w14:textId="77777777" w:rsidR="006E4FEF" w:rsidRDefault="006E4FEF" w:rsidP="006E4FEF">
      <w:r>
        <w:lastRenderedPageBreak/>
        <w:t xml:space="preserve">         0   -0.0011         0   -0.0734         0    0.0164         0</w:t>
      </w:r>
    </w:p>
    <w:p w14:paraId="6F2C3D39" w14:textId="77777777" w:rsidR="006E4FEF" w:rsidRDefault="006E4FEF" w:rsidP="006E4FEF">
      <w:r>
        <w:t xml:space="preserve">   -0.0042         0   -0.0011         0   -0.0734         0    0.0164</w:t>
      </w:r>
    </w:p>
    <w:p w14:paraId="0F35B303" w14:textId="77777777" w:rsidR="006E4FEF" w:rsidRDefault="006E4FEF" w:rsidP="006E4FEF"/>
    <w:p w14:paraId="1A2144F2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95EBD00" w14:textId="77777777" w:rsidR="006E4FEF" w:rsidRDefault="006E4FEF" w:rsidP="006E4FEF"/>
    <w:p w14:paraId="12856E9D" w14:textId="77777777" w:rsidR="006E4FEF" w:rsidRDefault="006E4FEF" w:rsidP="006E4FEF">
      <w:r>
        <w:t xml:space="preserve">   -0.0720         0   -0.0076         0   -0.0004         0   -0.0075</w:t>
      </w:r>
    </w:p>
    <w:p w14:paraId="23F126B3" w14:textId="77777777" w:rsidR="006E4FEF" w:rsidRDefault="006E4FEF" w:rsidP="006E4FEF">
      <w:r>
        <w:t xml:space="preserve">         0   -0.0720         0   -0.0076         0   -0.0004         0</w:t>
      </w:r>
    </w:p>
    <w:p w14:paraId="75665433" w14:textId="77777777" w:rsidR="006E4FEF" w:rsidRDefault="006E4FEF" w:rsidP="006E4FEF">
      <w:r>
        <w:t xml:space="preserve">   -0.0217         0   -0.0330         0    0.0000         0   -0.0663</w:t>
      </w:r>
    </w:p>
    <w:p w14:paraId="71B92B0D" w14:textId="77777777" w:rsidR="006E4FEF" w:rsidRDefault="006E4FEF" w:rsidP="006E4FEF">
      <w:r>
        <w:t xml:space="preserve">         0   -0.0217         0   -0.0330         0    0.0000         0</w:t>
      </w:r>
    </w:p>
    <w:p w14:paraId="67B57BBE" w14:textId="77777777" w:rsidR="006E4FEF" w:rsidRDefault="006E4FEF" w:rsidP="006E4FEF">
      <w:r>
        <w:t xml:space="preserve">    0.0124         0   -0.0492         0    0.0246         0   -0.0026</w:t>
      </w:r>
    </w:p>
    <w:p w14:paraId="38592920" w14:textId="77777777" w:rsidR="006E4FEF" w:rsidRDefault="006E4FEF" w:rsidP="006E4FEF">
      <w:r>
        <w:t xml:space="preserve">         0    0.0124         0   -0.0492         0    0.0246         0</w:t>
      </w:r>
    </w:p>
    <w:p w14:paraId="4F8B8931" w14:textId="77777777" w:rsidR="006E4FEF" w:rsidRDefault="006E4FEF" w:rsidP="006E4FEF">
      <w:r>
        <w:t xml:space="preserve">   -0.0004         0   -0.0321         0    0.0114         0    0.0001</w:t>
      </w:r>
    </w:p>
    <w:p w14:paraId="371AEB1A" w14:textId="77777777" w:rsidR="006E4FEF" w:rsidRDefault="006E4FEF" w:rsidP="006E4FEF">
      <w:r>
        <w:t xml:space="preserve">         0   -0.0004         0   -0.0321         0    0.0114         0</w:t>
      </w:r>
    </w:p>
    <w:p w14:paraId="1EBA172B" w14:textId="77777777" w:rsidR="006E4FEF" w:rsidRDefault="006E4FEF" w:rsidP="006E4FEF">
      <w:r>
        <w:t xml:space="preserve">    0.0139         0   -0.0016         0   -0.0003         0   -0.0485</w:t>
      </w:r>
    </w:p>
    <w:p w14:paraId="6417947A" w14:textId="77777777" w:rsidR="006E4FEF" w:rsidRDefault="006E4FEF" w:rsidP="006E4FEF">
      <w:r>
        <w:t xml:space="preserve">         0    0.0139         0   -0.0016         0   -0.0003         0</w:t>
      </w:r>
    </w:p>
    <w:p w14:paraId="77A7ED93" w14:textId="77777777" w:rsidR="006E4FEF" w:rsidRDefault="006E4FEF" w:rsidP="006E4FEF">
      <w:r>
        <w:t xml:space="preserve">   -0.0034         0   -0.0023         0   -0.0017         0   -0.0013</w:t>
      </w:r>
    </w:p>
    <w:p w14:paraId="005217C4" w14:textId="77777777" w:rsidR="006E4FEF" w:rsidRDefault="006E4FEF" w:rsidP="006E4FEF">
      <w:r>
        <w:t xml:space="preserve">         0   -0.0034         0   -0.0023         0   -0.0017         0</w:t>
      </w:r>
    </w:p>
    <w:p w14:paraId="68667B50" w14:textId="77777777" w:rsidR="006E4FEF" w:rsidRDefault="006E4FEF" w:rsidP="006E4FEF">
      <w:r>
        <w:t xml:space="preserve">    0.0271         0    0.0031         0    0.0002         0    0.0018</w:t>
      </w:r>
    </w:p>
    <w:p w14:paraId="3E95A659" w14:textId="77777777" w:rsidR="006E4FEF" w:rsidRDefault="006E4FEF" w:rsidP="006E4FEF">
      <w:r>
        <w:t xml:space="preserve">         0    0.0271         0    0.0031         0    0.0002         0</w:t>
      </w:r>
    </w:p>
    <w:p w14:paraId="0E1B76FB" w14:textId="77777777" w:rsidR="006E4FEF" w:rsidRDefault="006E4FEF" w:rsidP="006E4FEF">
      <w:r>
        <w:t xml:space="preserve">   -0.6082         0    0.0120         0    0.0019         0    0.0274</w:t>
      </w:r>
    </w:p>
    <w:p w14:paraId="4EB03C12" w14:textId="77777777" w:rsidR="006E4FEF" w:rsidRDefault="006E4FEF" w:rsidP="006E4FEF">
      <w:r>
        <w:t xml:space="preserve">         0   -0.6082         0    0.0120         0    0.0019         0</w:t>
      </w:r>
    </w:p>
    <w:p w14:paraId="59FD63EA" w14:textId="77777777" w:rsidR="006E4FEF" w:rsidRDefault="006E4FEF" w:rsidP="006E4FEF">
      <w:r>
        <w:t xml:space="preserve">    0.0120         0   -0.6194         0    0.0112         0    0.0009</w:t>
      </w:r>
    </w:p>
    <w:p w14:paraId="68EEFEFE" w14:textId="77777777" w:rsidR="006E4FEF" w:rsidRDefault="006E4FEF" w:rsidP="006E4FEF">
      <w:r>
        <w:t xml:space="preserve">         0    0.0120         0   -0.6194         0    0.0112         0</w:t>
      </w:r>
    </w:p>
    <w:p w14:paraId="33B94132" w14:textId="77777777" w:rsidR="006E4FEF" w:rsidRDefault="006E4FEF" w:rsidP="006E4FEF">
      <w:r>
        <w:t xml:space="preserve">    0.0019         0    0.0112         0   -0.6003         0   -0.0001</w:t>
      </w:r>
    </w:p>
    <w:p w14:paraId="6506FCB8" w14:textId="77777777" w:rsidR="006E4FEF" w:rsidRDefault="006E4FEF" w:rsidP="006E4FEF">
      <w:r>
        <w:t xml:space="preserve">         0    0.0019         0    0.0112         0   -0.6003         0</w:t>
      </w:r>
    </w:p>
    <w:p w14:paraId="581A0BB7" w14:textId="77777777" w:rsidR="006E4FEF" w:rsidRDefault="006E4FEF" w:rsidP="006E4FEF">
      <w:r>
        <w:t xml:space="preserve">    0.0274         0    0.0009         0   -0.0001         0   -0.5852</w:t>
      </w:r>
    </w:p>
    <w:p w14:paraId="7A404265" w14:textId="77777777" w:rsidR="006E4FEF" w:rsidRDefault="006E4FEF" w:rsidP="006E4FEF">
      <w:r>
        <w:t xml:space="preserve">         0    0.0274         0    0.0009         0   -0.0001         0</w:t>
      </w:r>
    </w:p>
    <w:p w14:paraId="0E401182" w14:textId="77777777" w:rsidR="006E4FEF" w:rsidRDefault="006E4FEF" w:rsidP="006E4FEF">
      <w:r>
        <w:t xml:space="preserve">    0.0020         0    0.0221         0    0.0008         0    0.0004</w:t>
      </w:r>
    </w:p>
    <w:p w14:paraId="4AEC6298" w14:textId="77777777" w:rsidR="006E4FEF" w:rsidRDefault="006E4FEF" w:rsidP="006E4FEF">
      <w:r>
        <w:t xml:space="preserve">         0    0.0020         0    0.0221         0    0.0008         0</w:t>
      </w:r>
    </w:p>
    <w:p w14:paraId="698F4E2A" w14:textId="77777777" w:rsidR="006E4FEF" w:rsidRDefault="006E4FEF" w:rsidP="006E4FEF"/>
    <w:p w14:paraId="39B67F25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93878C6" w14:textId="77777777" w:rsidR="006E4FEF" w:rsidRDefault="006E4FEF" w:rsidP="006E4FEF"/>
    <w:p w14:paraId="767DFE98" w14:textId="77777777" w:rsidR="006E4FEF" w:rsidRDefault="006E4FEF" w:rsidP="006E4FEF">
      <w:r>
        <w:t xml:space="preserve">         0   -0.0458         0</w:t>
      </w:r>
    </w:p>
    <w:p w14:paraId="5A9D1609" w14:textId="77777777" w:rsidR="006E4FEF" w:rsidRDefault="006E4FEF" w:rsidP="006E4FEF">
      <w:r>
        <w:lastRenderedPageBreak/>
        <w:t xml:space="preserve">   -0.0075         0   -0.0458</w:t>
      </w:r>
    </w:p>
    <w:p w14:paraId="57634B2F" w14:textId="77777777" w:rsidR="006E4FEF" w:rsidRDefault="006E4FEF" w:rsidP="006E4FEF">
      <w:r>
        <w:t xml:space="preserve">         0   -0.0045         0</w:t>
      </w:r>
    </w:p>
    <w:p w14:paraId="174823D7" w14:textId="77777777" w:rsidR="006E4FEF" w:rsidRDefault="006E4FEF" w:rsidP="006E4FEF">
      <w:r>
        <w:t xml:space="preserve">   -0.0663         0   -0.0045</w:t>
      </w:r>
    </w:p>
    <w:p w14:paraId="4593B9CF" w14:textId="77777777" w:rsidR="006E4FEF" w:rsidRDefault="006E4FEF" w:rsidP="006E4FEF">
      <w:r>
        <w:t xml:space="preserve">         0   -0.0430         0</w:t>
      </w:r>
    </w:p>
    <w:p w14:paraId="4F4C17B6" w14:textId="77777777" w:rsidR="006E4FEF" w:rsidRDefault="006E4FEF" w:rsidP="006E4FEF">
      <w:r>
        <w:t xml:space="preserve">   -0.0026         0   -0.0430</w:t>
      </w:r>
    </w:p>
    <w:p w14:paraId="35366EF8" w14:textId="77777777" w:rsidR="006E4FEF" w:rsidRDefault="006E4FEF" w:rsidP="006E4FEF">
      <w:r>
        <w:t xml:space="preserve">         0   -0.0042         0</w:t>
      </w:r>
    </w:p>
    <w:p w14:paraId="044BEF5F" w14:textId="77777777" w:rsidR="006E4FEF" w:rsidRDefault="006E4FEF" w:rsidP="006E4FEF">
      <w:r>
        <w:t xml:space="preserve">    0.0001         0   -0.0042</w:t>
      </w:r>
    </w:p>
    <w:p w14:paraId="702AC9BA" w14:textId="77777777" w:rsidR="006E4FEF" w:rsidRDefault="006E4FEF" w:rsidP="006E4FEF">
      <w:r>
        <w:t xml:space="preserve">         0   -0.0011         0</w:t>
      </w:r>
    </w:p>
    <w:p w14:paraId="3489E9F2" w14:textId="77777777" w:rsidR="006E4FEF" w:rsidRDefault="006E4FEF" w:rsidP="006E4FEF">
      <w:r>
        <w:t xml:space="preserve">   -0.0485         0   -0.0011</w:t>
      </w:r>
    </w:p>
    <w:p w14:paraId="29E0A8AE" w14:textId="77777777" w:rsidR="006E4FEF" w:rsidRDefault="006E4FEF" w:rsidP="006E4FEF">
      <w:r>
        <w:t xml:space="preserve">         0   -0.0734         0</w:t>
      </w:r>
    </w:p>
    <w:p w14:paraId="2AB3E4CB" w14:textId="77777777" w:rsidR="006E4FEF" w:rsidRDefault="006E4FEF" w:rsidP="006E4FEF">
      <w:r>
        <w:t xml:space="preserve">   -0.0013         0   -0.0734</w:t>
      </w:r>
    </w:p>
    <w:p w14:paraId="525D0175" w14:textId="77777777" w:rsidR="006E4FEF" w:rsidRDefault="006E4FEF" w:rsidP="006E4FEF">
      <w:r>
        <w:t xml:space="preserve">         0    0.0164         0</w:t>
      </w:r>
    </w:p>
    <w:p w14:paraId="550DCACE" w14:textId="77777777" w:rsidR="006E4FEF" w:rsidRDefault="006E4FEF" w:rsidP="006E4FEF">
      <w:r>
        <w:t xml:space="preserve">    0.0018         0    0.0164</w:t>
      </w:r>
    </w:p>
    <w:p w14:paraId="0D2A30DB" w14:textId="77777777" w:rsidR="006E4FEF" w:rsidRDefault="006E4FEF" w:rsidP="006E4FEF">
      <w:r>
        <w:t xml:space="preserve">         0    0.0020         0</w:t>
      </w:r>
    </w:p>
    <w:p w14:paraId="26A10A3E" w14:textId="77777777" w:rsidR="006E4FEF" w:rsidRDefault="006E4FEF" w:rsidP="006E4FEF">
      <w:r>
        <w:t xml:space="preserve">    0.0274         0    0.0020</w:t>
      </w:r>
    </w:p>
    <w:p w14:paraId="0B12A759" w14:textId="77777777" w:rsidR="006E4FEF" w:rsidRDefault="006E4FEF" w:rsidP="006E4FEF">
      <w:r>
        <w:t xml:space="preserve">         0    0.0221         0</w:t>
      </w:r>
    </w:p>
    <w:p w14:paraId="65AAA4FF" w14:textId="77777777" w:rsidR="006E4FEF" w:rsidRDefault="006E4FEF" w:rsidP="006E4FEF">
      <w:r>
        <w:t xml:space="preserve">    0.0009         0    0.0221</w:t>
      </w:r>
    </w:p>
    <w:p w14:paraId="5E88B628" w14:textId="77777777" w:rsidR="006E4FEF" w:rsidRDefault="006E4FEF" w:rsidP="006E4FEF">
      <w:r>
        <w:t xml:space="preserve">         0    0.0008         0</w:t>
      </w:r>
    </w:p>
    <w:p w14:paraId="3DC10F79" w14:textId="77777777" w:rsidR="006E4FEF" w:rsidRDefault="006E4FEF" w:rsidP="006E4FEF">
      <w:r>
        <w:t xml:space="preserve">   -0.0001         0    0.0008</w:t>
      </w:r>
    </w:p>
    <w:p w14:paraId="327B60DC" w14:textId="77777777" w:rsidR="006E4FEF" w:rsidRDefault="006E4FEF" w:rsidP="006E4FEF">
      <w:r>
        <w:t xml:space="preserve">         0    0.0004         0</w:t>
      </w:r>
    </w:p>
    <w:p w14:paraId="423FB1D6" w14:textId="77777777" w:rsidR="006E4FEF" w:rsidRDefault="006E4FEF" w:rsidP="006E4FEF">
      <w:r>
        <w:t xml:space="preserve">   -0.5852         0    0.0004</w:t>
      </w:r>
    </w:p>
    <w:p w14:paraId="20963762" w14:textId="77777777" w:rsidR="006E4FEF" w:rsidRDefault="006E4FEF" w:rsidP="006E4FEF">
      <w:r>
        <w:t xml:space="preserve">         0   -0.5850         0</w:t>
      </w:r>
    </w:p>
    <w:p w14:paraId="3DD77FDF" w14:textId="77777777" w:rsidR="006E4FEF" w:rsidRDefault="006E4FEF" w:rsidP="006E4FEF">
      <w:r>
        <w:t xml:space="preserve">    0.0004         0   -0.5850</w:t>
      </w:r>
    </w:p>
    <w:p w14:paraId="0F515C9D" w14:textId="77777777" w:rsidR="006E4FEF" w:rsidRDefault="006E4FEF" w:rsidP="006E4FEF"/>
    <w:p w14:paraId="3F5ABB44" w14:textId="77777777" w:rsidR="006E4FEF" w:rsidRDefault="006E4FEF" w:rsidP="006E4FEF"/>
    <w:p w14:paraId="16CEFD71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1DDD9472" w14:textId="77777777" w:rsidR="006E4FEF" w:rsidRDefault="006E4FEF" w:rsidP="006E4FEF"/>
    <w:p w14:paraId="58949C53" w14:textId="77777777" w:rsidR="006E4FEF" w:rsidRDefault="006E4FEF" w:rsidP="006E4FEF">
      <w:r>
        <w:t xml:space="preserve">   1.0e-05 *</w:t>
      </w:r>
    </w:p>
    <w:p w14:paraId="583DFDDC" w14:textId="77777777" w:rsidR="006E4FEF" w:rsidRDefault="006E4FEF" w:rsidP="006E4FEF"/>
    <w:p w14:paraId="5D40B55D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67AA5D3" w14:textId="77777777" w:rsidR="006E4FEF" w:rsidRDefault="006E4FEF" w:rsidP="006E4FEF"/>
    <w:p w14:paraId="7A385ED9" w14:textId="77777777" w:rsidR="006E4FEF" w:rsidRDefault="006E4FEF" w:rsidP="006E4FEF">
      <w:r>
        <w:t xml:space="preserve">    0.1957         0    0.0140         0    0.0020         0    0.0004</w:t>
      </w:r>
    </w:p>
    <w:p w14:paraId="5F9BAACF" w14:textId="77777777" w:rsidR="006E4FEF" w:rsidRDefault="006E4FEF" w:rsidP="006E4FEF">
      <w:r>
        <w:t xml:space="preserve">         0    0.1957         0    0.0140         0    0.0020         0</w:t>
      </w:r>
    </w:p>
    <w:p w14:paraId="71F4AA54" w14:textId="77777777" w:rsidR="006E4FEF" w:rsidRDefault="006E4FEF" w:rsidP="006E4FEF">
      <w:r>
        <w:t xml:space="preserve">    0.0140         0    0.1571         0    0.0056         0    0.0016</w:t>
      </w:r>
    </w:p>
    <w:p w14:paraId="52373E44" w14:textId="77777777" w:rsidR="006E4FEF" w:rsidRDefault="006E4FEF" w:rsidP="006E4FEF">
      <w:r>
        <w:lastRenderedPageBreak/>
        <w:t xml:space="preserve">         0    0.0140         0    0.1571         0    0.0056         0</w:t>
      </w:r>
    </w:p>
    <w:p w14:paraId="2C5CAA52" w14:textId="77777777" w:rsidR="006E4FEF" w:rsidRDefault="006E4FEF" w:rsidP="006E4FEF">
      <w:r>
        <w:t xml:space="preserve">    0.0020         0    0.0056         0    0.1095         0    0.0062</w:t>
      </w:r>
    </w:p>
    <w:p w14:paraId="79FEC9AD" w14:textId="77777777" w:rsidR="006E4FEF" w:rsidRDefault="006E4FEF" w:rsidP="006E4FEF">
      <w:r>
        <w:t xml:space="preserve">         0    0.0020         0    0.0056         0    0.1095         0</w:t>
      </w:r>
    </w:p>
    <w:p w14:paraId="3E8BF366" w14:textId="77777777" w:rsidR="006E4FEF" w:rsidRDefault="006E4FEF" w:rsidP="006E4FEF">
      <w:r>
        <w:t xml:space="preserve">    0.0004         0    0.0016         0    0.0062         0    0.1840</w:t>
      </w:r>
    </w:p>
    <w:p w14:paraId="1A056C25" w14:textId="77777777" w:rsidR="006E4FEF" w:rsidRDefault="006E4FEF" w:rsidP="006E4FEF">
      <w:r>
        <w:t xml:space="preserve">         0    0.0004         0    0.0016         0    0.0062         0</w:t>
      </w:r>
    </w:p>
    <w:p w14:paraId="5D1283FB" w14:textId="77777777" w:rsidR="006E4FEF" w:rsidRDefault="006E4FEF" w:rsidP="006E4FEF">
      <w:r>
        <w:t xml:space="preserve">    0.0008         0    0.0106         0   -0.0006         0   -0.0001</w:t>
      </w:r>
    </w:p>
    <w:p w14:paraId="2A5E2B65" w14:textId="77777777" w:rsidR="006E4FEF" w:rsidRDefault="006E4FEF" w:rsidP="006E4FEF">
      <w:r>
        <w:t xml:space="preserve">         0    0.0008         0    0.0106         0   -0.0006         0</w:t>
      </w:r>
    </w:p>
    <w:p w14:paraId="79B39B27" w14:textId="77777777" w:rsidR="006E4FEF" w:rsidRDefault="006E4FEF" w:rsidP="006E4FEF">
      <w:r>
        <w:t xml:space="preserve">    0.0092         0   -0.0006         0    0.0067         0    0.0004</w:t>
      </w:r>
    </w:p>
    <w:p w14:paraId="7A5422B9" w14:textId="77777777" w:rsidR="006E4FEF" w:rsidRDefault="006E4FEF" w:rsidP="006E4FEF">
      <w:r>
        <w:t xml:space="preserve">         0    0.0092         0   -0.0006         0    0.0067         0</w:t>
      </w:r>
    </w:p>
    <w:p w14:paraId="08C50148" w14:textId="77777777" w:rsidR="006E4FEF" w:rsidRDefault="006E4FEF" w:rsidP="006E4FEF">
      <w:r>
        <w:t xml:space="preserve">    0.0465         0    0.0000         0    0.0000         0    0.0000</w:t>
      </w:r>
    </w:p>
    <w:p w14:paraId="08CED431" w14:textId="77777777" w:rsidR="006E4FEF" w:rsidRDefault="006E4FEF" w:rsidP="006E4FEF">
      <w:r>
        <w:t xml:space="preserve">         0    0.0465         0    0.0000         0    0.0000         0</w:t>
      </w:r>
    </w:p>
    <w:p w14:paraId="01AF15A6" w14:textId="77777777" w:rsidR="006E4FEF" w:rsidRDefault="006E4FEF" w:rsidP="006E4FEF">
      <w:r>
        <w:t xml:space="preserve">   -0.0079         0    0.0234         0   -0.0004         0    0.0001</w:t>
      </w:r>
    </w:p>
    <w:p w14:paraId="34DE3D79" w14:textId="77777777" w:rsidR="006E4FEF" w:rsidRDefault="006E4FEF" w:rsidP="006E4FEF">
      <w:r>
        <w:t xml:space="preserve">         0   -0.0079         0    0.0234         0   -0.0004         0</w:t>
      </w:r>
    </w:p>
    <w:p w14:paraId="4CE91F54" w14:textId="77777777" w:rsidR="006E4FEF" w:rsidRDefault="006E4FEF" w:rsidP="006E4FEF">
      <w:r>
        <w:t xml:space="preserve">   -0.0004         0   -0.0029         0    0.0105         0   -0.0030</w:t>
      </w:r>
    </w:p>
    <w:p w14:paraId="2663B83A" w14:textId="77777777" w:rsidR="006E4FEF" w:rsidRDefault="006E4FEF" w:rsidP="006E4FEF">
      <w:r>
        <w:t xml:space="preserve">         0   -0.0004         0   -0.0029         0    0.0105         0</w:t>
      </w:r>
    </w:p>
    <w:p w14:paraId="5A9F5353" w14:textId="77777777" w:rsidR="006E4FEF" w:rsidRDefault="006E4FEF" w:rsidP="006E4FEF">
      <w:r>
        <w:t xml:space="preserve">    0.0000         0    0.0001         0    0.0002         0    0.0365</w:t>
      </w:r>
    </w:p>
    <w:p w14:paraId="2D4C7138" w14:textId="77777777" w:rsidR="006E4FEF" w:rsidRDefault="006E4FEF" w:rsidP="006E4FEF">
      <w:r>
        <w:t xml:space="preserve">         0    0.0000         0    0.0001         0    0.0002         0</w:t>
      </w:r>
    </w:p>
    <w:p w14:paraId="68A0318E" w14:textId="77777777" w:rsidR="006E4FEF" w:rsidRDefault="006E4FEF" w:rsidP="006E4FEF">
      <w:r>
        <w:t xml:space="preserve">   -0.0009         0   -0.0070         0   -0.0003         0    0.0000</w:t>
      </w:r>
    </w:p>
    <w:p w14:paraId="649A07F9" w14:textId="77777777" w:rsidR="006E4FEF" w:rsidRDefault="006E4FEF" w:rsidP="006E4FEF">
      <w:r>
        <w:t xml:space="preserve">         0   -0.0009         0   -0.0070         0   -0.0003         0</w:t>
      </w:r>
    </w:p>
    <w:p w14:paraId="0430D12C" w14:textId="77777777" w:rsidR="006E4FEF" w:rsidRDefault="006E4FEF" w:rsidP="006E4FEF">
      <w:r>
        <w:t xml:space="preserve">   -0.0042         0   -0.0007         0   -0.0041         0   -0.0003</w:t>
      </w:r>
    </w:p>
    <w:p w14:paraId="5FD5462C" w14:textId="77777777" w:rsidR="006E4FEF" w:rsidRDefault="006E4FEF" w:rsidP="006E4FEF">
      <w:r>
        <w:t xml:space="preserve">         0   -0.0042         0   -0.0007         0   -0.0041         0</w:t>
      </w:r>
    </w:p>
    <w:p w14:paraId="13F1E0E0" w14:textId="77777777" w:rsidR="006E4FEF" w:rsidRDefault="006E4FEF" w:rsidP="006E4FEF"/>
    <w:p w14:paraId="414CB184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642DB03" w14:textId="77777777" w:rsidR="006E4FEF" w:rsidRDefault="006E4FEF" w:rsidP="006E4FEF"/>
    <w:p w14:paraId="3DD8D58F" w14:textId="77777777" w:rsidR="006E4FEF" w:rsidRDefault="006E4FEF" w:rsidP="006E4FEF">
      <w:r>
        <w:t xml:space="preserve">         0    0.0008         0    0.0092         0    0.0465         0</w:t>
      </w:r>
    </w:p>
    <w:p w14:paraId="4285B620" w14:textId="77777777" w:rsidR="006E4FEF" w:rsidRDefault="006E4FEF" w:rsidP="006E4FEF">
      <w:r>
        <w:t xml:space="preserve">    0.0004         0    0.0008         0    0.0092         0    0.0465</w:t>
      </w:r>
    </w:p>
    <w:p w14:paraId="1EA8C809" w14:textId="77777777" w:rsidR="006E4FEF" w:rsidRDefault="006E4FEF" w:rsidP="006E4FEF">
      <w:r>
        <w:t xml:space="preserve">         0    0.0106         0   -0.0006         0    0.0000         0</w:t>
      </w:r>
    </w:p>
    <w:p w14:paraId="4C0ED603" w14:textId="77777777" w:rsidR="006E4FEF" w:rsidRDefault="006E4FEF" w:rsidP="006E4FEF">
      <w:r>
        <w:t xml:space="preserve">    0.0016         0    0.0106         0   -0.0006         0    0.0000</w:t>
      </w:r>
    </w:p>
    <w:p w14:paraId="70351BA3" w14:textId="77777777" w:rsidR="006E4FEF" w:rsidRDefault="006E4FEF" w:rsidP="006E4FEF">
      <w:r>
        <w:t xml:space="preserve">         0   -0.0006         0    0.0067         0    0.0000         0</w:t>
      </w:r>
    </w:p>
    <w:p w14:paraId="4072214B" w14:textId="77777777" w:rsidR="006E4FEF" w:rsidRDefault="006E4FEF" w:rsidP="006E4FEF">
      <w:r>
        <w:t xml:space="preserve">    0.0062         0   -0.0006         0    0.0067         0    0.0000</w:t>
      </w:r>
    </w:p>
    <w:p w14:paraId="7574156E" w14:textId="77777777" w:rsidR="006E4FEF" w:rsidRDefault="006E4FEF" w:rsidP="006E4FEF">
      <w:r>
        <w:t xml:space="preserve">         0   -0.0001         0    0.0004         0    0.0000         0</w:t>
      </w:r>
    </w:p>
    <w:p w14:paraId="01671F57" w14:textId="77777777" w:rsidR="006E4FEF" w:rsidRDefault="006E4FEF" w:rsidP="006E4FEF">
      <w:r>
        <w:t xml:space="preserve">    0.1840         0   -0.0001         0    0.0004         0    0.0000</w:t>
      </w:r>
    </w:p>
    <w:p w14:paraId="6C2A022D" w14:textId="77777777" w:rsidR="006E4FEF" w:rsidRDefault="006E4FEF" w:rsidP="006E4FEF">
      <w:r>
        <w:t xml:space="preserve">         0    0.1440         0   -0.0001         0   -0.0002         0</w:t>
      </w:r>
    </w:p>
    <w:p w14:paraId="22A273AF" w14:textId="77777777" w:rsidR="006E4FEF" w:rsidRDefault="006E4FEF" w:rsidP="006E4FEF">
      <w:r>
        <w:t xml:space="preserve">   -0.0001         0    0.1440         0   -0.0001         0   -0.0002</w:t>
      </w:r>
    </w:p>
    <w:p w14:paraId="4D3CBED7" w14:textId="77777777" w:rsidR="006E4FEF" w:rsidRDefault="006E4FEF" w:rsidP="006E4FEF">
      <w:r>
        <w:lastRenderedPageBreak/>
        <w:t xml:space="preserve">         0   -0.0001         0    0.1275         0    0.0002         0</w:t>
      </w:r>
    </w:p>
    <w:p w14:paraId="2E7215C6" w14:textId="77777777" w:rsidR="006E4FEF" w:rsidRDefault="006E4FEF" w:rsidP="006E4FEF">
      <w:r>
        <w:t xml:space="preserve">    0.0004         0   -0.0001         0    0.1275         0    0.0002</w:t>
      </w:r>
    </w:p>
    <w:p w14:paraId="69BA1456" w14:textId="77777777" w:rsidR="006E4FEF" w:rsidRDefault="006E4FEF" w:rsidP="006E4FEF">
      <w:r>
        <w:t xml:space="preserve">         0   -0.0002         0    0.0002         0    0.0563         0</w:t>
      </w:r>
    </w:p>
    <w:p w14:paraId="22AB050E" w14:textId="77777777" w:rsidR="006E4FEF" w:rsidRDefault="006E4FEF" w:rsidP="006E4FEF">
      <w:r>
        <w:t xml:space="preserve">    0.0000         0   -0.0002         0    0.0002         0    0.0563</w:t>
      </w:r>
    </w:p>
    <w:p w14:paraId="15EDAD73" w14:textId="77777777" w:rsidR="006E4FEF" w:rsidRDefault="006E4FEF" w:rsidP="006E4FEF">
      <w:r>
        <w:t xml:space="preserve">         0   -0.0020         0   -0.0005         0    0.0044         0</w:t>
      </w:r>
    </w:p>
    <w:p w14:paraId="5A23D391" w14:textId="77777777" w:rsidR="006E4FEF" w:rsidRDefault="006E4FEF" w:rsidP="006E4FEF">
      <w:r>
        <w:t xml:space="preserve">    0.0001         0   -0.0020         0   -0.0005         0    0.0044</w:t>
      </w:r>
    </w:p>
    <w:p w14:paraId="2B7843C2" w14:textId="77777777" w:rsidR="006E4FEF" w:rsidRDefault="006E4FEF" w:rsidP="006E4FEF">
      <w:r>
        <w:t xml:space="preserve">         0   -0.0003         0   -0.0020         0    0.0003         0</w:t>
      </w:r>
    </w:p>
    <w:p w14:paraId="3FCC3A66" w14:textId="77777777" w:rsidR="006E4FEF" w:rsidRDefault="006E4FEF" w:rsidP="006E4FEF">
      <w:r>
        <w:t xml:space="preserve">   -0.0030         0   -0.0003         0   -0.0020         0    0.0003</w:t>
      </w:r>
    </w:p>
    <w:p w14:paraId="18E93B7D" w14:textId="77777777" w:rsidR="006E4FEF" w:rsidRDefault="006E4FEF" w:rsidP="006E4FEF">
      <w:r>
        <w:t xml:space="preserve">         0   -0.0000         0   -0.0001         0    0.0001         0</w:t>
      </w:r>
    </w:p>
    <w:p w14:paraId="469BFB7C" w14:textId="77777777" w:rsidR="006E4FEF" w:rsidRDefault="006E4FEF" w:rsidP="006E4FEF">
      <w:r>
        <w:t xml:space="preserve">    0.0365         0   -0.0000         0   -0.0001         0    0.0001</w:t>
      </w:r>
    </w:p>
    <w:p w14:paraId="690B8C0D" w14:textId="77777777" w:rsidR="006E4FEF" w:rsidRDefault="006E4FEF" w:rsidP="006E4FEF">
      <w:r>
        <w:t xml:space="preserve">         0    0.0132         0   -0.0000         0    0.0002         0</w:t>
      </w:r>
    </w:p>
    <w:p w14:paraId="7B08BDEA" w14:textId="77777777" w:rsidR="006E4FEF" w:rsidRDefault="006E4FEF" w:rsidP="006E4FEF">
      <w:r>
        <w:t xml:space="preserve">    0.0000         0    0.0132         0   -0.0000         0    0.0002</w:t>
      </w:r>
    </w:p>
    <w:p w14:paraId="196AA921" w14:textId="77777777" w:rsidR="006E4FEF" w:rsidRDefault="006E4FEF" w:rsidP="006E4FEF">
      <w:r>
        <w:t xml:space="preserve">         0   -0.0001         0    0.0077         0    0.0026         0</w:t>
      </w:r>
    </w:p>
    <w:p w14:paraId="2BE718DA" w14:textId="77777777" w:rsidR="006E4FEF" w:rsidRDefault="006E4FEF" w:rsidP="006E4FEF">
      <w:r>
        <w:t xml:space="preserve">   -0.0003         0   -0.0001         0    0.0077         0    0.0026</w:t>
      </w:r>
    </w:p>
    <w:p w14:paraId="5BB13012" w14:textId="77777777" w:rsidR="006E4FEF" w:rsidRDefault="006E4FEF" w:rsidP="006E4FEF"/>
    <w:p w14:paraId="378E0A51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F2E8EDB" w14:textId="77777777" w:rsidR="006E4FEF" w:rsidRDefault="006E4FEF" w:rsidP="006E4FEF"/>
    <w:p w14:paraId="182B41B3" w14:textId="77777777" w:rsidR="006E4FEF" w:rsidRDefault="006E4FEF" w:rsidP="006E4FEF">
      <w:r>
        <w:t xml:space="preserve">   -0.0079         0   -0.0004         0    0.0000         0   -0.0009</w:t>
      </w:r>
    </w:p>
    <w:p w14:paraId="4E843735" w14:textId="77777777" w:rsidR="006E4FEF" w:rsidRDefault="006E4FEF" w:rsidP="006E4FEF">
      <w:r>
        <w:t xml:space="preserve">         0   -0.0079         0   -0.0004         0    0.0000         0</w:t>
      </w:r>
    </w:p>
    <w:p w14:paraId="4146DB86" w14:textId="77777777" w:rsidR="006E4FEF" w:rsidRDefault="006E4FEF" w:rsidP="006E4FEF">
      <w:r>
        <w:t xml:space="preserve">    0.0234         0   -0.0029         0    0.0001         0   -0.0070</w:t>
      </w:r>
    </w:p>
    <w:p w14:paraId="56607367" w14:textId="77777777" w:rsidR="006E4FEF" w:rsidRDefault="006E4FEF" w:rsidP="006E4FEF">
      <w:r>
        <w:t xml:space="preserve">         0    0.0234         0   -0.0029         0    0.0001         0</w:t>
      </w:r>
    </w:p>
    <w:p w14:paraId="4D381A72" w14:textId="77777777" w:rsidR="006E4FEF" w:rsidRDefault="006E4FEF" w:rsidP="006E4FEF">
      <w:r>
        <w:t xml:space="preserve">   -0.0004         0    0.0105         0    0.0002         0   -0.0003</w:t>
      </w:r>
    </w:p>
    <w:p w14:paraId="7C5B740F" w14:textId="77777777" w:rsidR="006E4FEF" w:rsidRDefault="006E4FEF" w:rsidP="006E4FEF">
      <w:r>
        <w:t xml:space="preserve">         0   -0.0004         0    0.0105         0    0.0002         0</w:t>
      </w:r>
    </w:p>
    <w:p w14:paraId="5B804BD3" w14:textId="77777777" w:rsidR="006E4FEF" w:rsidRDefault="006E4FEF" w:rsidP="006E4FEF">
      <w:r>
        <w:t xml:space="preserve">    0.0001         0   -0.0030         0    0.0365         0    0.0000</w:t>
      </w:r>
    </w:p>
    <w:p w14:paraId="63E9B88A" w14:textId="77777777" w:rsidR="006E4FEF" w:rsidRDefault="006E4FEF" w:rsidP="006E4FEF">
      <w:r>
        <w:t xml:space="preserve">         0    0.0001         0   -0.0030         0    0.0365         0</w:t>
      </w:r>
    </w:p>
    <w:p w14:paraId="18596CA3" w14:textId="77777777" w:rsidR="006E4FEF" w:rsidRDefault="006E4FEF" w:rsidP="006E4FEF">
      <w:r>
        <w:t xml:space="preserve">   -0.0020         0   -0.0003         0   -0.0000         0    0.0132</w:t>
      </w:r>
    </w:p>
    <w:p w14:paraId="39A96F46" w14:textId="77777777" w:rsidR="006E4FEF" w:rsidRDefault="006E4FEF" w:rsidP="006E4FEF">
      <w:r>
        <w:t xml:space="preserve">         0   -0.0020         0   -0.0003         0   -0.0000         0</w:t>
      </w:r>
    </w:p>
    <w:p w14:paraId="341EA3E7" w14:textId="77777777" w:rsidR="006E4FEF" w:rsidRDefault="006E4FEF" w:rsidP="006E4FEF">
      <w:r>
        <w:t xml:space="preserve">   -0.0005         0   -0.0020         0   -0.0001         0   -0.0000</w:t>
      </w:r>
    </w:p>
    <w:p w14:paraId="168295BC" w14:textId="77777777" w:rsidR="006E4FEF" w:rsidRDefault="006E4FEF" w:rsidP="006E4FEF">
      <w:r>
        <w:t xml:space="preserve">         0   -0.0005         0   -0.0020         0   -0.0001         0</w:t>
      </w:r>
    </w:p>
    <w:p w14:paraId="2AB70558" w14:textId="77777777" w:rsidR="006E4FEF" w:rsidRDefault="006E4FEF" w:rsidP="006E4FEF">
      <w:r>
        <w:t xml:space="preserve">    0.0044         0    0.0003         0    0.0001         0    0.0002</w:t>
      </w:r>
    </w:p>
    <w:p w14:paraId="4A54D5B6" w14:textId="77777777" w:rsidR="006E4FEF" w:rsidRDefault="006E4FEF" w:rsidP="006E4FEF">
      <w:r>
        <w:t xml:space="preserve">         0    0.0044         0    0.0003         0    0.0001         0</w:t>
      </w:r>
    </w:p>
    <w:p w14:paraId="339791AB" w14:textId="77777777" w:rsidR="006E4FEF" w:rsidRDefault="006E4FEF" w:rsidP="006E4FEF">
      <w:r>
        <w:t xml:space="preserve">    0.0320         0    0.0011         0    0.0002         0    0.0023</w:t>
      </w:r>
    </w:p>
    <w:p w14:paraId="58BC0BD6" w14:textId="77777777" w:rsidR="006E4FEF" w:rsidRDefault="006E4FEF" w:rsidP="006E4FEF">
      <w:r>
        <w:t xml:space="preserve">         0    0.0320         0    0.0011         0    0.0002         0</w:t>
      </w:r>
    </w:p>
    <w:p w14:paraId="411EEBDB" w14:textId="77777777" w:rsidR="006E4FEF" w:rsidRDefault="006E4FEF" w:rsidP="006E4FEF">
      <w:r>
        <w:t xml:space="preserve">    0.0011         0    0.0128         0    0.0019         0   -0.0005</w:t>
      </w:r>
    </w:p>
    <w:p w14:paraId="5A4B059A" w14:textId="77777777" w:rsidR="006E4FEF" w:rsidRDefault="006E4FEF" w:rsidP="006E4FEF">
      <w:r>
        <w:lastRenderedPageBreak/>
        <w:t xml:space="preserve">         0    0.0011         0    0.0128         0    0.0019         0</w:t>
      </w:r>
    </w:p>
    <w:p w14:paraId="0B22C502" w14:textId="77777777" w:rsidR="006E4FEF" w:rsidRDefault="006E4FEF" w:rsidP="006E4FEF">
      <w:r>
        <w:t xml:space="preserve">    0.0002         0    0.0019         0    0.0516         0   -0.0001</w:t>
      </w:r>
    </w:p>
    <w:p w14:paraId="4FEC8BF5" w14:textId="77777777" w:rsidR="006E4FEF" w:rsidRDefault="006E4FEF" w:rsidP="006E4FEF">
      <w:r>
        <w:t xml:space="preserve">         0    0.0002         0    0.0019         0    0.0516         0</w:t>
      </w:r>
    </w:p>
    <w:p w14:paraId="40C2129E" w14:textId="77777777" w:rsidR="006E4FEF" w:rsidRDefault="006E4FEF" w:rsidP="006E4FEF">
      <w:r>
        <w:t xml:space="preserve">    0.0023         0   -0.0005         0   -0.0001         0    0.0265</w:t>
      </w:r>
    </w:p>
    <w:p w14:paraId="7050FE5A" w14:textId="77777777" w:rsidR="006E4FEF" w:rsidRDefault="006E4FEF" w:rsidP="006E4FEF">
      <w:r>
        <w:t xml:space="preserve">         0    0.0023         0   -0.0005         0   -0.0001         0</w:t>
      </w:r>
    </w:p>
    <w:p w14:paraId="6E3AC36B" w14:textId="77777777" w:rsidR="006E4FEF" w:rsidRDefault="006E4FEF" w:rsidP="006E4FEF">
      <w:r>
        <w:t xml:space="preserve">   -0.0006         0    0.0010         0    0.0001         0   -0.0000</w:t>
      </w:r>
    </w:p>
    <w:p w14:paraId="5F67E278" w14:textId="77777777" w:rsidR="006E4FEF" w:rsidRDefault="006E4FEF" w:rsidP="006E4FEF">
      <w:r>
        <w:t xml:space="preserve">         0   -0.0006         0    0.0010         0    0.0001         0</w:t>
      </w:r>
    </w:p>
    <w:p w14:paraId="2F680683" w14:textId="77777777" w:rsidR="006E4FEF" w:rsidRDefault="006E4FEF" w:rsidP="006E4FEF"/>
    <w:p w14:paraId="44CE9F2A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5BCE45A" w14:textId="77777777" w:rsidR="006E4FEF" w:rsidRDefault="006E4FEF" w:rsidP="006E4FEF"/>
    <w:p w14:paraId="7A911F38" w14:textId="77777777" w:rsidR="006E4FEF" w:rsidRDefault="006E4FEF" w:rsidP="006E4FEF">
      <w:r>
        <w:t xml:space="preserve">         0   -0.0042         0</w:t>
      </w:r>
    </w:p>
    <w:p w14:paraId="2C678EF9" w14:textId="77777777" w:rsidR="006E4FEF" w:rsidRDefault="006E4FEF" w:rsidP="006E4FEF">
      <w:r>
        <w:t xml:space="preserve">   -0.0009         0   -0.0042</w:t>
      </w:r>
    </w:p>
    <w:p w14:paraId="1BE4A207" w14:textId="77777777" w:rsidR="006E4FEF" w:rsidRDefault="006E4FEF" w:rsidP="006E4FEF">
      <w:r>
        <w:t xml:space="preserve">         0   -0.0007         0</w:t>
      </w:r>
    </w:p>
    <w:p w14:paraId="2D28A988" w14:textId="77777777" w:rsidR="006E4FEF" w:rsidRDefault="006E4FEF" w:rsidP="006E4FEF">
      <w:r>
        <w:t xml:space="preserve">   -0.0070         0   -0.0007</w:t>
      </w:r>
    </w:p>
    <w:p w14:paraId="0BFC88B9" w14:textId="77777777" w:rsidR="006E4FEF" w:rsidRDefault="006E4FEF" w:rsidP="006E4FEF">
      <w:r>
        <w:t xml:space="preserve">         0   -0.0041         0</w:t>
      </w:r>
    </w:p>
    <w:p w14:paraId="7215CB2A" w14:textId="77777777" w:rsidR="006E4FEF" w:rsidRDefault="006E4FEF" w:rsidP="006E4FEF">
      <w:r>
        <w:t xml:space="preserve">   -0.0003         0   -0.0041</w:t>
      </w:r>
    </w:p>
    <w:p w14:paraId="491FFFAC" w14:textId="77777777" w:rsidR="006E4FEF" w:rsidRDefault="006E4FEF" w:rsidP="006E4FEF">
      <w:r>
        <w:t xml:space="preserve">         0   -0.0003         0</w:t>
      </w:r>
    </w:p>
    <w:p w14:paraId="6BA0353C" w14:textId="77777777" w:rsidR="006E4FEF" w:rsidRDefault="006E4FEF" w:rsidP="006E4FEF">
      <w:r>
        <w:t xml:space="preserve">    0.0000         0   -0.0003</w:t>
      </w:r>
    </w:p>
    <w:p w14:paraId="7C273122" w14:textId="77777777" w:rsidR="006E4FEF" w:rsidRDefault="006E4FEF" w:rsidP="006E4FEF">
      <w:r>
        <w:t xml:space="preserve">         0   -0.0001         0</w:t>
      </w:r>
    </w:p>
    <w:p w14:paraId="0694ECC0" w14:textId="77777777" w:rsidR="006E4FEF" w:rsidRDefault="006E4FEF" w:rsidP="006E4FEF">
      <w:r>
        <w:t xml:space="preserve">    0.0132         0   -0.0001</w:t>
      </w:r>
    </w:p>
    <w:p w14:paraId="1A4B3DEC" w14:textId="77777777" w:rsidR="006E4FEF" w:rsidRDefault="006E4FEF" w:rsidP="006E4FEF">
      <w:r>
        <w:t xml:space="preserve">         0    0.0077         0</w:t>
      </w:r>
    </w:p>
    <w:p w14:paraId="539334BD" w14:textId="77777777" w:rsidR="006E4FEF" w:rsidRDefault="006E4FEF" w:rsidP="006E4FEF">
      <w:r>
        <w:t xml:space="preserve">   -0.0000         0    0.0077</w:t>
      </w:r>
    </w:p>
    <w:p w14:paraId="515B24BB" w14:textId="77777777" w:rsidR="006E4FEF" w:rsidRDefault="006E4FEF" w:rsidP="006E4FEF">
      <w:r>
        <w:t xml:space="preserve">         0    0.0026         0</w:t>
      </w:r>
    </w:p>
    <w:p w14:paraId="309CED41" w14:textId="77777777" w:rsidR="006E4FEF" w:rsidRDefault="006E4FEF" w:rsidP="006E4FEF">
      <w:r>
        <w:t xml:space="preserve">    0.0002         0    0.0026</w:t>
      </w:r>
    </w:p>
    <w:p w14:paraId="0F46AFDB" w14:textId="77777777" w:rsidR="006E4FEF" w:rsidRDefault="006E4FEF" w:rsidP="006E4FEF">
      <w:r>
        <w:t xml:space="preserve">         0   -0.0006         0</w:t>
      </w:r>
    </w:p>
    <w:p w14:paraId="25D524D9" w14:textId="77777777" w:rsidR="006E4FEF" w:rsidRDefault="006E4FEF" w:rsidP="006E4FEF">
      <w:r>
        <w:t xml:space="preserve">    0.0023         0   -0.0006</w:t>
      </w:r>
    </w:p>
    <w:p w14:paraId="7CF36CD3" w14:textId="77777777" w:rsidR="006E4FEF" w:rsidRDefault="006E4FEF" w:rsidP="006E4FEF">
      <w:r>
        <w:t xml:space="preserve">         0    0.0010         0</w:t>
      </w:r>
    </w:p>
    <w:p w14:paraId="21A2CC3F" w14:textId="77777777" w:rsidR="006E4FEF" w:rsidRDefault="006E4FEF" w:rsidP="006E4FEF">
      <w:r>
        <w:t xml:space="preserve">   -0.0005         0    0.0010</w:t>
      </w:r>
    </w:p>
    <w:p w14:paraId="7D824E72" w14:textId="77777777" w:rsidR="006E4FEF" w:rsidRDefault="006E4FEF" w:rsidP="006E4FEF">
      <w:r>
        <w:t xml:space="preserve">         0    0.0001         0</w:t>
      </w:r>
    </w:p>
    <w:p w14:paraId="0B086926" w14:textId="77777777" w:rsidR="006E4FEF" w:rsidRDefault="006E4FEF" w:rsidP="006E4FEF">
      <w:r>
        <w:t xml:space="preserve">   -0.0001         0    0.0001</w:t>
      </w:r>
    </w:p>
    <w:p w14:paraId="5CB6827D" w14:textId="77777777" w:rsidR="006E4FEF" w:rsidRDefault="006E4FEF" w:rsidP="006E4FEF">
      <w:r>
        <w:t xml:space="preserve">         0   -0.0000         0</w:t>
      </w:r>
    </w:p>
    <w:p w14:paraId="60B8CB47" w14:textId="77777777" w:rsidR="006E4FEF" w:rsidRDefault="006E4FEF" w:rsidP="006E4FEF">
      <w:r>
        <w:t xml:space="preserve">    0.0265         0   -0.0000</w:t>
      </w:r>
    </w:p>
    <w:p w14:paraId="2C5B42C7" w14:textId="77777777" w:rsidR="006E4FEF" w:rsidRDefault="006E4FEF" w:rsidP="006E4FEF">
      <w:r>
        <w:t xml:space="preserve">         0    0.0178         0</w:t>
      </w:r>
    </w:p>
    <w:p w14:paraId="441D99EB" w14:textId="77777777" w:rsidR="006E4FEF" w:rsidRDefault="006E4FEF" w:rsidP="006E4FEF">
      <w:r>
        <w:t xml:space="preserve">   -0.0000         0    0.0178</w:t>
      </w:r>
    </w:p>
    <w:p w14:paraId="3EA6AD1B" w14:textId="77777777" w:rsidR="006E4FEF" w:rsidRDefault="006E4FEF" w:rsidP="006E4FEF"/>
    <w:p w14:paraId="1B4BAB65" w14:textId="77777777" w:rsidR="006E4FEF" w:rsidRDefault="006E4FEF" w:rsidP="006E4FEF"/>
    <w:p w14:paraId="40FAF937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77377D4E" w14:textId="77777777" w:rsidR="006E4FEF" w:rsidRDefault="006E4FEF" w:rsidP="006E4FEF"/>
    <w:p w14:paraId="26CF20BC" w14:textId="77777777" w:rsidR="006E4FEF" w:rsidRDefault="006E4FEF" w:rsidP="006E4FEF">
      <w:r>
        <w:t xml:space="preserve">   1.0e-05 *</w:t>
      </w:r>
    </w:p>
    <w:p w14:paraId="73278876" w14:textId="77777777" w:rsidR="006E4FEF" w:rsidRDefault="006E4FEF" w:rsidP="006E4FEF"/>
    <w:p w14:paraId="4EAB1199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3CF08CE" w14:textId="77777777" w:rsidR="006E4FEF" w:rsidRDefault="006E4FEF" w:rsidP="006E4FEF"/>
    <w:p w14:paraId="089181BC" w14:textId="77777777" w:rsidR="006E4FEF" w:rsidRDefault="006E4FEF" w:rsidP="006E4FEF">
      <w:r>
        <w:t xml:space="preserve">   -0.1770         0   -0.0038         0   -0.0007         0    0.0001</w:t>
      </w:r>
    </w:p>
    <w:p w14:paraId="512AB3EE" w14:textId="77777777" w:rsidR="006E4FEF" w:rsidRDefault="006E4FEF" w:rsidP="006E4FEF">
      <w:r>
        <w:t xml:space="preserve">         0   -0.1770         0   -0.0038         0   -0.0007         0</w:t>
      </w:r>
    </w:p>
    <w:p w14:paraId="6E4598DC" w14:textId="77777777" w:rsidR="006E4FEF" w:rsidRDefault="006E4FEF" w:rsidP="006E4FEF">
      <w:r>
        <w:t xml:space="preserve">   -0.0112         0   -0.1366         0   -0.0003         0    0.0001</w:t>
      </w:r>
    </w:p>
    <w:p w14:paraId="7F06233C" w14:textId="77777777" w:rsidR="006E4FEF" w:rsidRDefault="006E4FEF" w:rsidP="006E4FEF">
      <w:r>
        <w:t xml:space="preserve">         0   -0.0112         0   -0.1366         0   -0.0003         0</w:t>
      </w:r>
    </w:p>
    <w:p w14:paraId="2982A39E" w14:textId="77777777" w:rsidR="006E4FEF" w:rsidRDefault="006E4FEF" w:rsidP="006E4FEF">
      <w:r>
        <w:t xml:space="preserve">   -0.0000         0   -0.0046         0   -0.0932         0   -0.0054</w:t>
      </w:r>
    </w:p>
    <w:p w14:paraId="13CBB0C1" w14:textId="77777777" w:rsidR="006E4FEF" w:rsidRDefault="006E4FEF" w:rsidP="006E4FEF">
      <w:r>
        <w:t xml:space="preserve">         0   -0.0000         0   -0.0046         0   -0.0932         0</w:t>
      </w:r>
    </w:p>
    <w:p w14:paraId="0848931D" w14:textId="77777777" w:rsidR="006E4FEF" w:rsidRDefault="006E4FEF" w:rsidP="006E4FEF">
      <w:r>
        <w:t xml:space="preserve">    0.0000         0   -0.0003         0   -0.0005         0   -0.1681</w:t>
      </w:r>
    </w:p>
    <w:p w14:paraId="63407F72" w14:textId="77777777" w:rsidR="006E4FEF" w:rsidRDefault="006E4FEF" w:rsidP="006E4FEF">
      <w:r>
        <w:t xml:space="preserve">         0    0.0000         0   -0.0003         0   -0.0005         0</w:t>
      </w:r>
    </w:p>
    <w:p w14:paraId="3C66364B" w14:textId="77777777" w:rsidR="006E4FEF" w:rsidRDefault="006E4FEF" w:rsidP="006E4FEF">
      <w:r>
        <w:t xml:space="preserve">   -0.0015         0   -0.0080         0    0.0012         0    0.0003</w:t>
      </w:r>
    </w:p>
    <w:p w14:paraId="383DBB15" w14:textId="77777777" w:rsidR="006E4FEF" w:rsidRDefault="006E4FEF" w:rsidP="006E4FEF">
      <w:r>
        <w:t xml:space="preserve">         0   -0.0015         0   -0.0080         0    0.0012         0</w:t>
      </w:r>
    </w:p>
    <w:p w14:paraId="333ED452" w14:textId="77777777" w:rsidR="006E4FEF" w:rsidRDefault="006E4FEF" w:rsidP="006E4FEF">
      <w:r>
        <w:t xml:space="preserve">   -0.0066         0    0.0015         0   -0.0042         0   -0.0007</w:t>
      </w:r>
    </w:p>
    <w:p w14:paraId="0C641067" w14:textId="77777777" w:rsidR="006E4FEF" w:rsidRDefault="006E4FEF" w:rsidP="006E4FEF">
      <w:r>
        <w:t xml:space="preserve">         0   -0.0066         0    0.0015         0   -0.0042         0</w:t>
      </w:r>
    </w:p>
    <w:p w14:paraId="75D60540" w14:textId="77777777" w:rsidR="006E4FEF" w:rsidRDefault="006E4FEF" w:rsidP="006E4FEF">
      <w:r>
        <w:t xml:space="preserve">   -0.0174         0   -0.0010         0    0.0005         0    0.0001</w:t>
      </w:r>
    </w:p>
    <w:p w14:paraId="2E944D2E" w14:textId="77777777" w:rsidR="006E4FEF" w:rsidRDefault="006E4FEF" w:rsidP="006E4FEF">
      <w:r>
        <w:t xml:space="preserve">         0   -0.0174         0   -0.0010         0    0.0005         0</w:t>
      </w:r>
    </w:p>
    <w:p w14:paraId="0A61AAF7" w14:textId="77777777" w:rsidR="006E4FEF" w:rsidRDefault="006E4FEF" w:rsidP="006E4FEF">
      <w:r>
        <w:t xml:space="preserve">    0.0039         0   -0.0095         0    0.0001         0    0.0003</w:t>
      </w:r>
    </w:p>
    <w:p w14:paraId="5FE8839F" w14:textId="77777777" w:rsidR="006E4FEF" w:rsidRDefault="006E4FEF" w:rsidP="006E4FEF">
      <w:r>
        <w:t xml:space="preserve">         0    0.0039         0   -0.0095         0    0.0001         0</w:t>
      </w:r>
    </w:p>
    <w:p w14:paraId="760E45F2" w14:textId="77777777" w:rsidR="006E4FEF" w:rsidRDefault="006E4FEF" w:rsidP="006E4FEF">
      <w:r>
        <w:t xml:space="preserve">    0.0008         0    0.0014         0   -0.0031         0    0.0014</w:t>
      </w:r>
    </w:p>
    <w:p w14:paraId="1C9E574B" w14:textId="77777777" w:rsidR="006E4FEF" w:rsidRDefault="006E4FEF" w:rsidP="006E4FEF">
      <w:r>
        <w:t xml:space="preserve">         0    0.0008         0    0.0014         0   -0.0031         0</w:t>
      </w:r>
    </w:p>
    <w:p w14:paraId="01878DD3" w14:textId="77777777" w:rsidR="006E4FEF" w:rsidRDefault="006E4FEF" w:rsidP="006E4FEF">
      <w:r>
        <w:t xml:space="preserve">    0.0001         0    0.0002         0   -0.0004         0   -0.0131</w:t>
      </w:r>
    </w:p>
    <w:p w14:paraId="48588642" w14:textId="77777777" w:rsidR="006E4FEF" w:rsidRDefault="006E4FEF" w:rsidP="006E4FEF">
      <w:r>
        <w:t xml:space="preserve">         0    0.0001         0    0.0002         0   -0.0004         0</w:t>
      </w:r>
    </w:p>
    <w:p w14:paraId="07236B12" w14:textId="77777777" w:rsidR="006E4FEF" w:rsidRDefault="006E4FEF" w:rsidP="006E4FEF">
      <w:r>
        <w:t xml:space="preserve">    0.0006         0    0.0037         0    0.0001         0    0.0000</w:t>
      </w:r>
    </w:p>
    <w:p w14:paraId="74CF4F5A" w14:textId="77777777" w:rsidR="006E4FEF" w:rsidRDefault="006E4FEF" w:rsidP="006E4FEF">
      <w:r>
        <w:t xml:space="preserve">         0    0.0006         0    0.0037         0    0.0001         0</w:t>
      </w:r>
    </w:p>
    <w:p w14:paraId="50242A47" w14:textId="77777777" w:rsidR="006E4FEF" w:rsidRDefault="006E4FEF" w:rsidP="006E4FEF">
      <w:r>
        <w:t xml:space="preserve">    0.0025         0    0.0003         0    0.0023         0    0.0002</w:t>
      </w:r>
    </w:p>
    <w:p w14:paraId="1676C5EE" w14:textId="77777777" w:rsidR="006E4FEF" w:rsidRDefault="006E4FEF" w:rsidP="006E4FEF">
      <w:r>
        <w:t xml:space="preserve">         0    0.0025         0    0.0003         0    0.0023         0</w:t>
      </w:r>
    </w:p>
    <w:p w14:paraId="6593F0A8" w14:textId="77777777" w:rsidR="006E4FEF" w:rsidRDefault="006E4FEF" w:rsidP="006E4FEF"/>
    <w:p w14:paraId="77845BE2" w14:textId="77777777" w:rsidR="006E4FEF" w:rsidRDefault="006E4FEF" w:rsidP="006E4FEF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BC5DACC" w14:textId="77777777" w:rsidR="006E4FEF" w:rsidRDefault="006E4FEF" w:rsidP="006E4FEF"/>
    <w:p w14:paraId="60679AF3" w14:textId="77777777" w:rsidR="006E4FEF" w:rsidRDefault="006E4FEF" w:rsidP="006E4FEF">
      <w:r>
        <w:t xml:space="preserve">         0   -0.0003         0   -0.0020         0   -0.0523         0</w:t>
      </w:r>
    </w:p>
    <w:p w14:paraId="01B04A20" w14:textId="77777777" w:rsidR="006E4FEF" w:rsidRDefault="006E4FEF" w:rsidP="006E4FEF">
      <w:r>
        <w:t xml:space="preserve">    0.0001         0   -0.0003         0   -0.0020         0   -0.0523</w:t>
      </w:r>
    </w:p>
    <w:p w14:paraId="63186C0A" w14:textId="77777777" w:rsidR="006E4FEF" w:rsidRDefault="006E4FEF" w:rsidP="006E4FEF">
      <w:r>
        <w:t xml:space="preserve">         0   -0.0018         0    0.0015         0    0.0023         0</w:t>
      </w:r>
    </w:p>
    <w:p w14:paraId="3AF5A13D" w14:textId="77777777" w:rsidR="006E4FEF" w:rsidRDefault="006E4FEF" w:rsidP="006E4FEF">
      <w:r>
        <w:t xml:space="preserve">    0.0001         0   -0.0018         0    0.0015         0    0.0023</w:t>
      </w:r>
    </w:p>
    <w:p w14:paraId="7C377753" w14:textId="77777777" w:rsidR="006E4FEF" w:rsidRDefault="006E4FEF" w:rsidP="006E4FEF">
      <w:r>
        <w:t xml:space="preserve">         0    0.0012         0    0.0002         0    0.0008         0</w:t>
      </w:r>
    </w:p>
    <w:p w14:paraId="76E9A701" w14:textId="77777777" w:rsidR="006E4FEF" w:rsidRDefault="006E4FEF" w:rsidP="006E4FEF">
      <w:r>
        <w:t xml:space="preserve">   -0.0054         0    0.0012         0    0.0002         0    0.0008</w:t>
      </w:r>
    </w:p>
    <w:p w14:paraId="7CB8DB4E" w14:textId="77777777" w:rsidR="006E4FEF" w:rsidRDefault="006E4FEF" w:rsidP="006E4FEF">
      <w:r>
        <w:t xml:space="preserve">         0    0.0000         0   -0.0001         0    0.0001         0</w:t>
      </w:r>
    </w:p>
    <w:p w14:paraId="5AC2289C" w14:textId="77777777" w:rsidR="006E4FEF" w:rsidRDefault="006E4FEF" w:rsidP="006E4FEF">
      <w:r>
        <w:t xml:space="preserve">   -0.1681         0    0.0000         0   -0.0001         0    0.0001</w:t>
      </w:r>
    </w:p>
    <w:p w14:paraId="659CCA74" w14:textId="77777777" w:rsidR="006E4FEF" w:rsidRDefault="006E4FEF" w:rsidP="006E4FEF">
      <w:r>
        <w:t xml:space="preserve">         0   -0.1245         0    0.0000         0    0.0001         0</w:t>
      </w:r>
    </w:p>
    <w:p w14:paraId="4B0F9F8E" w14:textId="77777777" w:rsidR="006E4FEF" w:rsidRDefault="006E4FEF" w:rsidP="006E4FEF">
      <w:r>
        <w:t xml:space="preserve">    0.0003         0   -0.1245         0    0.0000         0    0.0001</w:t>
      </w:r>
    </w:p>
    <w:p w14:paraId="3168D524" w14:textId="77777777" w:rsidR="006E4FEF" w:rsidRDefault="006E4FEF" w:rsidP="006E4FEF">
      <w:r>
        <w:t xml:space="preserve">         0    0.0000         0   -0.1057         0    0.0015         0</w:t>
      </w:r>
    </w:p>
    <w:p w14:paraId="1DC595A8" w14:textId="77777777" w:rsidR="006E4FEF" w:rsidRDefault="006E4FEF" w:rsidP="006E4FEF">
      <w:r>
        <w:t xml:space="preserve">   -0.0007         0    0.0000         0   -0.1057         0    0.0015</w:t>
      </w:r>
    </w:p>
    <w:p w14:paraId="400AFDC3" w14:textId="77777777" w:rsidR="006E4FEF" w:rsidRDefault="006E4FEF" w:rsidP="006E4FEF">
      <w:r>
        <w:t xml:space="preserve">         0    0.0006         0   -0.0004         0   -0.0138         0</w:t>
      </w:r>
    </w:p>
    <w:p w14:paraId="00B5F05E" w14:textId="77777777" w:rsidR="006E4FEF" w:rsidRDefault="006E4FEF" w:rsidP="006E4FEF">
      <w:r>
        <w:t xml:space="preserve">    0.0001         0    0.0006         0   -0.0004         0   -0.0138</w:t>
      </w:r>
    </w:p>
    <w:p w14:paraId="5ED30769" w14:textId="77777777" w:rsidR="006E4FEF" w:rsidRDefault="006E4FEF" w:rsidP="006E4FEF">
      <w:r>
        <w:t xml:space="preserve">         0    0.0011         0    0.0003         0   -0.0014         0</w:t>
      </w:r>
    </w:p>
    <w:p w14:paraId="60D02900" w14:textId="77777777" w:rsidR="006E4FEF" w:rsidRDefault="006E4FEF" w:rsidP="006E4FEF">
      <w:r>
        <w:t xml:space="preserve">    0.0003         0    0.0011         0    0.0003         0   -0.0014</w:t>
      </w:r>
    </w:p>
    <w:p w14:paraId="2CC1D2D9" w14:textId="77777777" w:rsidR="006E4FEF" w:rsidRDefault="006E4FEF" w:rsidP="006E4FEF">
      <w:r>
        <w:t xml:space="preserve">         0    0.0001         0    0.0016         0   -0.0001         0</w:t>
      </w:r>
    </w:p>
    <w:p w14:paraId="22C28D40" w14:textId="77777777" w:rsidR="006E4FEF" w:rsidRDefault="006E4FEF" w:rsidP="006E4FEF">
      <w:r>
        <w:t xml:space="preserve">    0.0014         0    0.0001         0    0.0016         0   -0.0001</w:t>
      </w:r>
    </w:p>
    <w:p w14:paraId="1CB18F7E" w14:textId="77777777" w:rsidR="006E4FEF" w:rsidRDefault="006E4FEF" w:rsidP="006E4FEF">
      <w:r>
        <w:t xml:space="preserve">         0    0.0000         0    0.0002         0   -0.0000         0</w:t>
      </w:r>
    </w:p>
    <w:p w14:paraId="62DA93F0" w14:textId="77777777" w:rsidR="006E4FEF" w:rsidRDefault="006E4FEF" w:rsidP="006E4FEF">
      <w:r>
        <w:t xml:space="preserve">   -0.0131         0    0.0000         0    0.0002         0   -0.0000</w:t>
      </w:r>
    </w:p>
    <w:p w14:paraId="766A3CBE" w14:textId="77777777" w:rsidR="006E4FEF" w:rsidRDefault="006E4FEF" w:rsidP="006E4FEF">
      <w:r>
        <w:t xml:space="preserve">         0   -0.0039         0    0.0001         0   -0.0002         0</w:t>
      </w:r>
    </w:p>
    <w:p w14:paraId="64A94E11" w14:textId="77777777" w:rsidR="006E4FEF" w:rsidRDefault="006E4FEF" w:rsidP="006E4FEF">
      <w:r>
        <w:t xml:space="preserve">    0.0000         0   -0.0039         0    0.0001         0   -0.0002</w:t>
      </w:r>
    </w:p>
    <w:p w14:paraId="4E24C48E" w14:textId="77777777" w:rsidR="006E4FEF" w:rsidRDefault="006E4FEF" w:rsidP="006E4FEF">
      <w:r>
        <w:t xml:space="preserve">         0    0.0001         0   -0.0014         0   -0.0008         0</w:t>
      </w:r>
    </w:p>
    <w:p w14:paraId="73956861" w14:textId="77777777" w:rsidR="006E4FEF" w:rsidRDefault="006E4FEF" w:rsidP="006E4FEF">
      <w:r>
        <w:t xml:space="preserve">    0.0002         0    0.0001         0   -0.0014         0   -0.0008</w:t>
      </w:r>
    </w:p>
    <w:p w14:paraId="45D2478D" w14:textId="77777777" w:rsidR="006E4FEF" w:rsidRDefault="006E4FEF" w:rsidP="006E4FEF"/>
    <w:p w14:paraId="2F0FBEDF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A1A31E7" w14:textId="77777777" w:rsidR="006E4FEF" w:rsidRDefault="006E4FEF" w:rsidP="006E4FEF"/>
    <w:p w14:paraId="29F929EF" w14:textId="77777777" w:rsidR="006E4FEF" w:rsidRDefault="006E4FEF" w:rsidP="006E4FEF">
      <w:r>
        <w:t xml:space="preserve">    0.0077         0    0.0006         0    0.0001         0    0.0007</w:t>
      </w:r>
    </w:p>
    <w:p w14:paraId="56CA8672" w14:textId="77777777" w:rsidR="006E4FEF" w:rsidRDefault="006E4FEF" w:rsidP="006E4FEF">
      <w:r>
        <w:t xml:space="preserve">         0    0.0077         0    0.0006         0    0.0001         0</w:t>
      </w:r>
    </w:p>
    <w:p w14:paraId="3294AE56" w14:textId="77777777" w:rsidR="006E4FEF" w:rsidRDefault="006E4FEF" w:rsidP="006E4FEF">
      <w:r>
        <w:t xml:space="preserve">   -0.0263         0    0.0027         0    0.0005         0    0.0072</w:t>
      </w:r>
    </w:p>
    <w:p w14:paraId="0CF0FACD" w14:textId="77777777" w:rsidR="006E4FEF" w:rsidRDefault="006E4FEF" w:rsidP="006E4FEF">
      <w:r>
        <w:t xml:space="preserve">         0   -0.0263         0    0.0027         0    0.0005         0</w:t>
      </w:r>
    </w:p>
    <w:p w14:paraId="13D250FC" w14:textId="77777777" w:rsidR="006E4FEF" w:rsidRDefault="006E4FEF" w:rsidP="006E4FEF">
      <w:r>
        <w:lastRenderedPageBreak/>
        <w:t xml:space="preserve">    0.0009         0   -0.0101         0    0.0006         0    0.0005</w:t>
      </w:r>
    </w:p>
    <w:p w14:paraId="0679841B" w14:textId="77777777" w:rsidR="006E4FEF" w:rsidRDefault="006E4FEF" w:rsidP="006E4FEF">
      <w:r>
        <w:t xml:space="preserve">         0    0.0009         0   -0.0101         0    0.0006         0</w:t>
      </w:r>
    </w:p>
    <w:p w14:paraId="7ECDA7E4" w14:textId="77777777" w:rsidR="006E4FEF" w:rsidRDefault="006E4FEF" w:rsidP="006E4FEF">
      <w:r>
        <w:t xml:space="preserve">    0.0004         0    0.0030         0   -0.0413         0   -0.0000</w:t>
      </w:r>
    </w:p>
    <w:p w14:paraId="32AEDCDA" w14:textId="77777777" w:rsidR="006E4FEF" w:rsidRDefault="006E4FEF" w:rsidP="006E4FEF">
      <w:r>
        <w:t xml:space="preserve">         0    0.0004         0    0.0030         0   -0.0413         0</w:t>
      </w:r>
    </w:p>
    <w:p w14:paraId="795B56F5" w14:textId="77777777" w:rsidR="006E4FEF" w:rsidRDefault="006E4FEF" w:rsidP="006E4FEF">
      <w:r>
        <w:t xml:space="preserve">    0.0039         0    0.0005         0    0.0001         0   -0.0140</w:t>
      </w:r>
    </w:p>
    <w:p w14:paraId="4023E4F2" w14:textId="77777777" w:rsidR="006E4FEF" w:rsidRDefault="006E4FEF" w:rsidP="006E4FEF">
      <w:r>
        <w:t xml:space="preserve">         0    0.0039         0    0.0005         0    0.0001         0</w:t>
      </w:r>
    </w:p>
    <w:p w14:paraId="3C130024" w14:textId="77777777" w:rsidR="006E4FEF" w:rsidRDefault="006E4FEF" w:rsidP="006E4FEF">
      <w:r>
        <w:t xml:space="preserve">    0.0008         0    0.0029         0    0.0000         0   -0.0000</w:t>
      </w:r>
    </w:p>
    <w:p w14:paraId="3FF931F4" w14:textId="77777777" w:rsidR="006E4FEF" w:rsidRDefault="006E4FEF" w:rsidP="006E4FEF">
      <w:r>
        <w:t xml:space="preserve">         0    0.0008         0    0.0029         0    0.0000         0</w:t>
      </w:r>
    </w:p>
    <w:p w14:paraId="55FE456A" w14:textId="77777777" w:rsidR="006E4FEF" w:rsidRDefault="006E4FEF" w:rsidP="006E4FEF">
      <w:r>
        <w:t xml:space="preserve">   -0.0017         0   -0.0000         0   -0.0000         0   -0.0001</w:t>
      </w:r>
    </w:p>
    <w:p w14:paraId="16B9E34E" w14:textId="77777777" w:rsidR="006E4FEF" w:rsidRDefault="006E4FEF" w:rsidP="006E4FEF">
      <w:r>
        <w:t xml:space="preserve">         0   -0.0017         0   -0.0000         0   -0.0000         0</w:t>
      </w:r>
    </w:p>
    <w:p w14:paraId="7451DB1C" w14:textId="77777777" w:rsidR="006E4FEF" w:rsidRDefault="006E4FEF" w:rsidP="006E4FEF">
      <w:r>
        <w:t xml:space="preserve">   -0.0080         0   -0.0003         0   -0.0000         0   -0.0008</w:t>
      </w:r>
    </w:p>
    <w:p w14:paraId="034FAEB9" w14:textId="77777777" w:rsidR="006E4FEF" w:rsidRDefault="006E4FEF" w:rsidP="006E4FEF">
      <w:r>
        <w:t xml:space="preserve">         0   -0.0080         0   -0.0003         0   -0.0000         0</w:t>
      </w:r>
    </w:p>
    <w:p w14:paraId="22EE91E7" w14:textId="77777777" w:rsidR="006E4FEF" w:rsidRDefault="006E4FEF" w:rsidP="006E4FEF">
      <w:r>
        <w:t xml:space="preserve">   -0.0004         0   -0.0028         0   -0.0006         0    0.0001</w:t>
      </w:r>
    </w:p>
    <w:p w14:paraId="35600238" w14:textId="77777777" w:rsidR="006E4FEF" w:rsidRDefault="006E4FEF" w:rsidP="006E4FEF">
      <w:r>
        <w:t xml:space="preserve">         0   -0.0004         0   -0.0028         0   -0.0006         0</w:t>
      </w:r>
    </w:p>
    <w:p w14:paraId="3F41EAC5" w14:textId="77777777" w:rsidR="006E4FEF" w:rsidRDefault="006E4FEF" w:rsidP="006E4FEF">
      <w:r>
        <w:t xml:space="preserve">   -0.0000         0   -0.0005         0   -0.0123         0    0.0000</w:t>
      </w:r>
    </w:p>
    <w:p w14:paraId="5ED86BE5" w14:textId="77777777" w:rsidR="006E4FEF" w:rsidRDefault="006E4FEF" w:rsidP="006E4FEF">
      <w:r>
        <w:t xml:space="preserve">         0   -0.0000         0   -0.0005         0   -0.0123         0</w:t>
      </w:r>
    </w:p>
    <w:p w14:paraId="2FB01259" w14:textId="77777777" w:rsidR="006E4FEF" w:rsidRDefault="006E4FEF" w:rsidP="006E4FEF">
      <w:r>
        <w:t xml:space="preserve">   -0.0007         0    0.0001         0    0.0000         0   -0.0061</w:t>
      </w:r>
    </w:p>
    <w:p w14:paraId="10BCB83A" w14:textId="77777777" w:rsidR="006E4FEF" w:rsidRDefault="006E4FEF" w:rsidP="006E4FEF">
      <w:r>
        <w:t xml:space="preserve">         0   -0.0007         0    0.0001         0    0.0000         0</w:t>
      </w:r>
    </w:p>
    <w:p w14:paraId="32F43F05" w14:textId="77777777" w:rsidR="006E4FEF" w:rsidRDefault="006E4FEF" w:rsidP="006E4FEF">
      <w:r>
        <w:t xml:space="preserve">    0.0000         0   -0.0002         0   -0.0001         0    0.0000</w:t>
      </w:r>
    </w:p>
    <w:p w14:paraId="5F227443" w14:textId="77777777" w:rsidR="006E4FEF" w:rsidRDefault="006E4FEF" w:rsidP="006E4FEF">
      <w:r>
        <w:t xml:space="preserve">         0    0.0000         0   -0.0002         0   -0.0001         0</w:t>
      </w:r>
    </w:p>
    <w:p w14:paraId="47D31930" w14:textId="77777777" w:rsidR="006E4FEF" w:rsidRDefault="006E4FEF" w:rsidP="006E4FEF"/>
    <w:p w14:paraId="087A2108" w14:textId="77777777" w:rsidR="006E4FEF" w:rsidRDefault="006E4FEF" w:rsidP="006E4FEF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051D42C" w14:textId="77777777" w:rsidR="006E4FEF" w:rsidRDefault="006E4FEF" w:rsidP="006E4FEF"/>
    <w:p w14:paraId="6E457286" w14:textId="77777777" w:rsidR="006E4FEF" w:rsidRDefault="006E4FEF" w:rsidP="006E4FEF">
      <w:r>
        <w:t xml:space="preserve">         0    0.0040         0</w:t>
      </w:r>
    </w:p>
    <w:p w14:paraId="79477703" w14:textId="77777777" w:rsidR="006E4FEF" w:rsidRDefault="006E4FEF" w:rsidP="006E4FEF">
      <w:r>
        <w:t xml:space="preserve">    0.0007         0    0.0040</w:t>
      </w:r>
    </w:p>
    <w:p w14:paraId="45ADA381" w14:textId="77777777" w:rsidR="006E4FEF" w:rsidRDefault="006E4FEF" w:rsidP="006E4FEF">
      <w:r>
        <w:t xml:space="preserve">         0    0.0009         0</w:t>
      </w:r>
    </w:p>
    <w:p w14:paraId="3166579E" w14:textId="77777777" w:rsidR="006E4FEF" w:rsidRDefault="006E4FEF" w:rsidP="006E4FEF">
      <w:r>
        <w:t xml:space="preserve">    0.0072         0    0.0009</w:t>
      </w:r>
    </w:p>
    <w:p w14:paraId="3E3C1460" w14:textId="77777777" w:rsidR="006E4FEF" w:rsidRDefault="006E4FEF" w:rsidP="006E4FEF">
      <w:r>
        <w:t xml:space="preserve">         0    0.0046         0</w:t>
      </w:r>
    </w:p>
    <w:p w14:paraId="21E687C2" w14:textId="77777777" w:rsidR="006E4FEF" w:rsidRDefault="006E4FEF" w:rsidP="006E4FEF">
      <w:r>
        <w:t xml:space="preserve">    0.0005         0    0.0046</w:t>
      </w:r>
    </w:p>
    <w:p w14:paraId="23F2F1FF" w14:textId="77777777" w:rsidR="006E4FEF" w:rsidRDefault="006E4FEF" w:rsidP="006E4FEF">
      <w:r>
        <w:t xml:space="preserve">         0    0.0002         0</w:t>
      </w:r>
    </w:p>
    <w:p w14:paraId="3A3A9948" w14:textId="77777777" w:rsidR="006E4FEF" w:rsidRDefault="006E4FEF" w:rsidP="006E4FEF">
      <w:r>
        <w:t xml:space="preserve">   -0.0000         0    0.0002</w:t>
      </w:r>
    </w:p>
    <w:p w14:paraId="75172A3B" w14:textId="77777777" w:rsidR="006E4FEF" w:rsidRDefault="006E4FEF" w:rsidP="006E4FEF">
      <w:r>
        <w:t xml:space="preserve">         0    0.0000         0</w:t>
      </w:r>
    </w:p>
    <w:p w14:paraId="14BC19CA" w14:textId="77777777" w:rsidR="006E4FEF" w:rsidRDefault="006E4FEF" w:rsidP="006E4FEF">
      <w:r>
        <w:t xml:space="preserve">   -0.0140         0    0.0000</w:t>
      </w:r>
    </w:p>
    <w:p w14:paraId="0F3613B5" w14:textId="77777777" w:rsidR="006E4FEF" w:rsidRDefault="006E4FEF" w:rsidP="006E4FEF">
      <w:r>
        <w:t xml:space="preserve">         0   -0.0071         0</w:t>
      </w:r>
    </w:p>
    <w:p w14:paraId="289EB882" w14:textId="77777777" w:rsidR="006E4FEF" w:rsidRDefault="006E4FEF" w:rsidP="006E4FEF">
      <w:r>
        <w:lastRenderedPageBreak/>
        <w:t xml:space="preserve">   -0.0000         0   -0.0071</w:t>
      </w:r>
    </w:p>
    <w:p w14:paraId="6C191E14" w14:textId="77777777" w:rsidR="006E4FEF" w:rsidRDefault="006E4FEF" w:rsidP="006E4FEF">
      <w:r>
        <w:t xml:space="preserve">         0   -0.0007         0</w:t>
      </w:r>
    </w:p>
    <w:p w14:paraId="1AA3D0B7" w14:textId="77777777" w:rsidR="006E4FEF" w:rsidRDefault="006E4FEF" w:rsidP="006E4FEF">
      <w:r>
        <w:t xml:space="preserve">   -0.0001         0   -0.0007</w:t>
      </w:r>
    </w:p>
    <w:p w14:paraId="198AC23E" w14:textId="77777777" w:rsidR="006E4FEF" w:rsidRDefault="006E4FEF" w:rsidP="006E4FEF">
      <w:r>
        <w:t xml:space="preserve">         0    0.0001         0</w:t>
      </w:r>
    </w:p>
    <w:p w14:paraId="7B4A7C1E" w14:textId="77777777" w:rsidR="006E4FEF" w:rsidRDefault="006E4FEF" w:rsidP="006E4FEF">
      <w:r>
        <w:t xml:space="preserve">   -0.0008         0    0.0001</w:t>
      </w:r>
    </w:p>
    <w:p w14:paraId="7388828E" w14:textId="77777777" w:rsidR="006E4FEF" w:rsidRDefault="006E4FEF" w:rsidP="006E4FEF">
      <w:r>
        <w:t xml:space="preserve">         0   -0.0003         0</w:t>
      </w:r>
    </w:p>
    <w:p w14:paraId="570584EF" w14:textId="77777777" w:rsidR="006E4FEF" w:rsidRDefault="006E4FEF" w:rsidP="006E4FEF">
      <w:r>
        <w:t xml:space="preserve">    0.0001         0   -0.0003</w:t>
      </w:r>
    </w:p>
    <w:p w14:paraId="09C9AEB4" w14:textId="77777777" w:rsidR="006E4FEF" w:rsidRDefault="006E4FEF" w:rsidP="006E4FEF">
      <w:r>
        <w:t xml:space="preserve">         0   -0.0000         0</w:t>
      </w:r>
    </w:p>
    <w:p w14:paraId="193FD5C2" w14:textId="77777777" w:rsidR="006E4FEF" w:rsidRDefault="006E4FEF" w:rsidP="006E4FEF">
      <w:r>
        <w:t xml:space="preserve">    0.0000         0   -0.0000</w:t>
      </w:r>
    </w:p>
    <w:p w14:paraId="40F826F4" w14:textId="77777777" w:rsidR="006E4FEF" w:rsidRDefault="006E4FEF" w:rsidP="006E4FEF">
      <w:r>
        <w:t xml:space="preserve">         0    0.0000         0</w:t>
      </w:r>
    </w:p>
    <w:p w14:paraId="0AFB3051" w14:textId="77777777" w:rsidR="006E4FEF" w:rsidRDefault="006E4FEF" w:rsidP="006E4FEF">
      <w:r>
        <w:t xml:space="preserve">   -0.0061         0    0.0000</w:t>
      </w:r>
    </w:p>
    <w:p w14:paraId="61794673" w14:textId="77777777" w:rsidR="006E4FEF" w:rsidRDefault="006E4FEF" w:rsidP="006E4FEF">
      <w:r>
        <w:t xml:space="preserve">         0   -0.0040         0</w:t>
      </w:r>
    </w:p>
    <w:p w14:paraId="04909E5F" w14:textId="77777777" w:rsidR="006E4FEF" w:rsidRDefault="006E4FEF" w:rsidP="006E4FEF">
      <w:r>
        <w:t xml:space="preserve">    0.0000         0   -0.0040</w:t>
      </w:r>
    </w:p>
    <w:p w14:paraId="3B1847E7" w14:textId="77777777" w:rsidR="006E4FEF" w:rsidRDefault="006E4FEF" w:rsidP="006E4FEF"/>
    <w:p w14:paraId="2D8B34E6" w14:textId="77777777" w:rsidR="006E4FEF" w:rsidRDefault="006E4FEF" w:rsidP="006E4FEF"/>
    <w:p w14:paraId="50791613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5050AB6C" w14:textId="77777777" w:rsidR="006E4FEF" w:rsidRDefault="006E4FEF" w:rsidP="006E4FEF"/>
    <w:p w14:paraId="41CD23E1" w14:textId="77777777" w:rsidR="006E4FEF" w:rsidRDefault="006E4FEF" w:rsidP="006E4FEF">
      <w:r>
        <w:t xml:space="preserve">   1.0e-09 *</w:t>
      </w:r>
    </w:p>
    <w:p w14:paraId="75E639D0" w14:textId="77777777" w:rsidR="006E4FEF" w:rsidRDefault="006E4FEF" w:rsidP="006E4FEF"/>
    <w:p w14:paraId="1C44E0EB" w14:textId="77777777" w:rsidR="006E4FEF" w:rsidRDefault="006E4FEF" w:rsidP="006E4FEF">
      <w:r>
        <w:t xml:space="preserve">   -0.0342</w:t>
      </w:r>
    </w:p>
    <w:p w14:paraId="197550B2" w14:textId="77777777" w:rsidR="006E4FEF" w:rsidRDefault="006E4FEF" w:rsidP="006E4FEF">
      <w:r>
        <w:t xml:space="preserve">   -0.0342</w:t>
      </w:r>
    </w:p>
    <w:p w14:paraId="44A56E6B" w14:textId="77777777" w:rsidR="006E4FEF" w:rsidRDefault="006E4FEF" w:rsidP="006E4FEF">
      <w:r>
        <w:t xml:space="preserve">   -0.0235</w:t>
      </w:r>
    </w:p>
    <w:p w14:paraId="1989C9BA" w14:textId="77777777" w:rsidR="006E4FEF" w:rsidRDefault="006E4FEF" w:rsidP="006E4FEF">
      <w:r>
        <w:t xml:space="preserve">   -0.0235</w:t>
      </w:r>
    </w:p>
    <w:p w14:paraId="560CA9A7" w14:textId="77777777" w:rsidR="006E4FEF" w:rsidRDefault="006E4FEF" w:rsidP="006E4FEF">
      <w:r>
        <w:t xml:space="preserve">   -0.0180</w:t>
      </w:r>
    </w:p>
    <w:p w14:paraId="3ED557A4" w14:textId="77777777" w:rsidR="006E4FEF" w:rsidRDefault="006E4FEF" w:rsidP="006E4FEF">
      <w:r>
        <w:t xml:space="preserve">   -0.0180</w:t>
      </w:r>
    </w:p>
    <w:p w14:paraId="198FFE9B" w14:textId="77777777" w:rsidR="006E4FEF" w:rsidRDefault="006E4FEF" w:rsidP="006E4FEF">
      <w:r>
        <w:t xml:space="preserve">   -0.0145</w:t>
      </w:r>
    </w:p>
    <w:p w14:paraId="4427337C" w14:textId="77777777" w:rsidR="006E4FEF" w:rsidRDefault="006E4FEF" w:rsidP="006E4FEF">
      <w:r>
        <w:t xml:space="preserve">   -0.0145</w:t>
      </w:r>
    </w:p>
    <w:p w14:paraId="2EEEF836" w14:textId="77777777" w:rsidR="006E4FEF" w:rsidRDefault="006E4FEF" w:rsidP="006E4FEF">
      <w:r>
        <w:t xml:space="preserve">   -0.0111</w:t>
      </w:r>
    </w:p>
    <w:p w14:paraId="20B4F321" w14:textId="77777777" w:rsidR="006E4FEF" w:rsidRDefault="006E4FEF" w:rsidP="006E4FEF">
      <w:r>
        <w:t xml:space="preserve">   -0.0111</w:t>
      </w:r>
    </w:p>
    <w:p w14:paraId="58E005B7" w14:textId="77777777" w:rsidR="006E4FEF" w:rsidRDefault="006E4FEF" w:rsidP="006E4FEF">
      <w:r>
        <w:t xml:space="preserve">   -0.0075</w:t>
      </w:r>
    </w:p>
    <w:p w14:paraId="25481752" w14:textId="77777777" w:rsidR="006E4FEF" w:rsidRDefault="006E4FEF" w:rsidP="006E4FEF">
      <w:r>
        <w:t xml:space="preserve">   -0.0075</w:t>
      </w:r>
    </w:p>
    <w:p w14:paraId="59B37676" w14:textId="77777777" w:rsidR="006E4FEF" w:rsidRDefault="006E4FEF" w:rsidP="006E4FEF">
      <w:r>
        <w:t xml:space="preserve">    0.0910</w:t>
      </w:r>
    </w:p>
    <w:p w14:paraId="54D46641" w14:textId="77777777" w:rsidR="006E4FEF" w:rsidRDefault="006E4FEF" w:rsidP="006E4FEF">
      <w:r>
        <w:t xml:space="preserve">    0.0910</w:t>
      </w:r>
    </w:p>
    <w:p w14:paraId="7363C033" w14:textId="77777777" w:rsidR="006E4FEF" w:rsidRDefault="006E4FEF" w:rsidP="006E4FEF">
      <w:r>
        <w:t xml:space="preserve">    0.0947</w:t>
      </w:r>
    </w:p>
    <w:p w14:paraId="54D156A4" w14:textId="77777777" w:rsidR="006E4FEF" w:rsidRDefault="006E4FEF" w:rsidP="006E4FEF">
      <w:r>
        <w:lastRenderedPageBreak/>
        <w:t xml:space="preserve">    0.0947</w:t>
      </w:r>
    </w:p>
    <w:p w14:paraId="7DF5C3FD" w14:textId="77777777" w:rsidR="006E4FEF" w:rsidRDefault="006E4FEF" w:rsidP="006E4FEF">
      <w:r>
        <w:t xml:space="preserve">    0.1012</w:t>
      </w:r>
    </w:p>
    <w:p w14:paraId="586CCF1F" w14:textId="77777777" w:rsidR="006E4FEF" w:rsidRDefault="006E4FEF" w:rsidP="006E4FEF">
      <w:r>
        <w:t xml:space="preserve">    0.1012</w:t>
      </w:r>
    </w:p>
    <w:p w14:paraId="6152CF2C" w14:textId="77777777" w:rsidR="006E4FEF" w:rsidRDefault="006E4FEF" w:rsidP="006E4FEF">
      <w:r>
        <w:t xml:space="preserve">    0.1390</w:t>
      </w:r>
    </w:p>
    <w:p w14:paraId="40E2AEF0" w14:textId="77777777" w:rsidR="006E4FEF" w:rsidRDefault="006E4FEF" w:rsidP="006E4FEF">
      <w:r>
        <w:t xml:space="preserve">    0.1390</w:t>
      </w:r>
    </w:p>
    <w:p w14:paraId="535E12DD" w14:textId="77777777" w:rsidR="006E4FEF" w:rsidRDefault="006E4FEF" w:rsidP="006E4FEF">
      <w:r>
        <w:t xml:space="preserve">    0.1834</w:t>
      </w:r>
    </w:p>
    <w:p w14:paraId="5B0694C8" w14:textId="77777777" w:rsidR="006E4FEF" w:rsidRDefault="006E4FEF" w:rsidP="006E4FEF">
      <w:r>
        <w:t xml:space="preserve">    0.1834</w:t>
      </w:r>
    </w:p>
    <w:p w14:paraId="26869719" w14:textId="77777777" w:rsidR="006E4FEF" w:rsidRDefault="006E4FEF" w:rsidP="006E4FEF">
      <w:r>
        <w:t xml:space="preserve">    0.2310</w:t>
      </w:r>
    </w:p>
    <w:p w14:paraId="145F56C7" w14:textId="77777777" w:rsidR="006E4FEF" w:rsidRDefault="006E4FEF" w:rsidP="006E4FEF">
      <w:r>
        <w:t xml:space="preserve">    0.2310</w:t>
      </w:r>
    </w:p>
    <w:p w14:paraId="2890C8B7" w14:textId="77777777" w:rsidR="006E4FEF" w:rsidRDefault="006E4FEF" w:rsidP="006E4FEF"/>
    <w:p w14:paraId="5570E5B4" w14:textId="77777777" w:rsidR="006E4FEF" w:rsidRDefault="006E4FEF" w:rsidP="006E4FEF"/>
    <w:p w14:paraId="67290055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2AFEA3D5" w14:textId="77777777" w:rsidR="006E4FEF" w:rsidRDefault="006E4FEF" w:rsidP="006E4FEF"/>
    <w:p w14:paraId="05DFEBE3" w14:textId="77777777" w:rsidR="006E4FEF" w:rsidRDefault="006E4FEF" w:rsidP="006E4FEF">
      <w:r>
        <w:t xml:space="preserve">   1.0e-10 *</w:t>
      </w:r>
    </w:p>
    <w:p w14:paraId="7A691E35" w14:textId="77777777" w:rsidR="006E4FEF" w:rsidRDefault="006E4FEF" w:rsidP="006E4FEF"/>
    <w:p w14:paraId="2DB8C0AE" w14:textId="77777777" w:rsidR="006E4FEF" w:rsidRDefault="006E4FEF" w:rsidP="006E4FEF">
      <w:r>
        <w:t xml:space="preserve">   -0.6567</w:t>
      </w:r>
    </w:p>
    <w:p w14:paraId="23C49C91" w14:textId="77777777" w:rsidR="006E4FEF" w:rsidRDefault="006E4FEF" w:rsidP="006E4FEF">
      <w:r>
        <w:t xml:space="preserve">   -0.6567</w:t>
      </w:r>
    </w:p>
    <w:p w14:paraId="48B739D9" w14:textId="77777777" w:rsidR="006E4FEF" w:rsidRDefault="006E4FEF" w:rsidP="006E4FEF">
      <w:r>
        <w:t xml:space="preserve">   -0.6328</w:t>
      </w:r>
    </w:p>
    <w:p w14:paraId="38330523" w14:textId="77777777" w:rsidR="006E4FEF" w:rsidRDefault="006E4FEF" w:rsidP="006E4FEF">
      <w:r>
        <w:t xml:space="preserve">   -0.6328</w:t>
      </w:r>
    </w:p>
    <w:p w14:paraId="1858D840" w14:textId="77777777" w:rsidR="006E4FEF" w:rsidRDefault="006E4FEF" w:rsidP="006E4FEF">
      <w:r>
        <w:t xml:space="preserve">   -0.6151</w:t>
      </w:r>
    </w:p>
    <w:p w14:paraId="236CBC22" w14:textId="77777777" w:rsidR="006E4FEF" w:rsidRDefault="006E4FEF" w:rsidP="006E4FEF">
      <w:r>
        <w:t xml:space="preserve">   -0.6151</w:t>
      </w:r>
    </w:p>
    <w:p w14:paraId="1D7A36A0" w14:textId="77777777" w:rsidR="006E4FEF" w:rsidRDefault="006E4FEF" w:rsidP="006E4FEF">
      <w:r>
        <w:t xml:space="preserve">   -0.5991</w:t>
      </w:r>
    </w:p>
    <w:p w14:paraId="748E5C88" w14:textId="77777777" w:rsidR="006E4FEF" w:rsidRDefault="006E4FEF" w:rsidP="006E4FEF">
      <w:r>
        <w:t xml:space="preserve">   -0.5991</w:t>
      </w:r>
    </w:p>
    <w:p w14:paraId="1480C764" w14:textId="77777777" w:rsidR="006E4FEF" w:rsidRDefault="006E4FEF" w:rsidP="006E4FEF">
      <w:r>
        <w:t xml:space="preserve">   -0.5801</w:t>
      </w:r>
    </w:p>
    <w:p w14:paraId="2B6E1614" w14:textId="77777777" w:rsidR="006E4FEF" w:rsidRDefault="006E4FEF" w:rsidP="006E4FEF">
      <w:r>
        <w:t xml:space="preserve">   -0.5801</w:t>
      </w:r>
    </w:p>
    <w:p w14:paraId="3951D36F" w14:textId="77777777" w:rsidR="006E4FEF" w:rsidRDefault="006E4FEF" w:rsidP="006E4FEF">
      <w:r>
        <w:t xml:space="preserve">   -0.5601</w:t>
      </w:r>
    </w:p>
    <w:p w14:paraId="13291ED2" w14:textId="77777777" w:rsidR="006E4FEF" w:rsidRDefault="006E4FEF" w:rsidP="006E4FEF">
      <w:r>
        <w:t xml:space="preserve">   -0.5601</w:t>
      </w:r>
    </w:p>
    <w:p w14:paraId="2B901B6F" w14:textId="77777777" w:rsidR="006E4FEF" w:rsidRDefault="006E4FEF" w:rsidP="006E4FEF">
      <w:r>
        <w:t xml:space="preserve">    0.2045</w:t>
      </w:r>
    </w:p>
    <w:p w14:paraId="52792D31" w14:textId="77777777" w:rsidR="006E4FEF" w:rsidRDefault="006E4FEF" w:rsidP="006E4FEF">
      <w:r>
        <w:t xml:space="preserve">    0.2045</w:t>
      </w:r>
    </w:p>
    <w:p w14:paraId="0DC78FAA" w14:textId="77777777" w:rsidR="006E4FEF" w:rsidRDefault="006E4FEF" w:rsidP="006E4FEF">
      <w:r>
        <w:t xml:space="preserve">    0.2587</w:t>
      </w:r>
    </w:p>
    <w:p w14:paraId="3BDF1E96" w14:textId="77777777" w:rsidR="006E4FEF" w:rsidRDefault="006E4FEF" w:rsidP="006E4FEF">
      <w:r>
        <w:t xml:space="preserve">    0.2587</w:t>
      </w:r>
    </w:p>
    <w:p w14:paraId="79A53250" w14:textId="77777777" w:rsidR="006E4FEF" w:rsidRDefault="006E4FEF" w:rsidP="006E4FEF">
      <w:r>
        <w:t xml:space="preserve">    0.3752</w:t>
      </w:r>
    </w:p>
    <w:p w14:paraId="51880E63" w14:textId="77777777" w:rsidR="006E4FEF" w:rsidRDefault="006E4FEF" w:rsidP="006E4FEF">
      <w:r>
        <w:t xml:space="preserve">    0.3752</w:t>
      </w:r>
    </w:p>
    <w:p w14:paraId="6B9CD862" w14:textId="77777777" w:rsidR="006E4FEF" w:rsidRDefault="006E4FEF" w:rsidP="006E4FEF">
      <w:r>
        <w:t xml:space="preserve">    0.3867</w:t>
      </w:r>
    </w:p>
    <w:p w14:paraId="7B26216F" w14:textId="77777777" w:rsidR="006E4FEF" w:rsidRDefault="006E4FEF" w:rsidP="006E4FEF">
      <w:r>
        <w:lastRenderedPageBreak/>
        <w:t xml:space="preserve">    0.3867</w:t>
      </w:r>
    </w:p>
    <w:p w14:paraId="00DD86A8" w14:textId="77777777" w:rsidR="006E4FEF" w:rsidRDefault="006E4FEF" w:rsidP="006E4FEF">
      <w:r>
        <w:t xml:space="preserve">    0.4869</w:t>
      </w:r>
    </w:p>
    <w:p w14:paraId="4D837ABA" w14:textId="77777777" w:rsidR="006E4FEF" w:rsidRDefault="006E4FEF" w:rsidP="006E4FEF">
      <w:r>
        <w:t xml:space="preserve">    0.4869</w:t>
      </w:r>
    </w:p>
    <w:p w14:paraId="4808050B" w14:textId="77777777" w:rsidR="006E4FEF" w:rsidRDefault="006E4FEF" w:rsidP="006E4FEF">
      <w:r>
        <w:t xml:space="preserve">    0.6215</w:t>
      </w:r>
    </w:p>
    <w:p w14:paraId="76B64345" w14:textId="77777777" w:rsidR="006E4FEF" w:rsidRDefault="006E4FEF" w:rsidP="006E4FEF">
      <w:r>
        <w:t xml:space="preserve">    0.6215</w:t>
      </w:r>
    </w:p>
    <w:p w14:paraId="493FAAD2" w14:textId="77777777" w:rsidR="006E4FEF" w:rsidRDefault="006E4FEF" w:rsidP="006E4FEF"/>
    <w:p w14:paraId="2A8924C4" w14:textId="77777777" w:rsidR="006E4FEF" w:rsidRDefault="006E4FEF" w:rsidP="006E4FEF"/>
    <w:p w14:paraId="6A542AF3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3A008B83" w14:textId="77777777" w:rsidR="006E4FEF" w:rsidRDefault="006E4FEF" w:rsidP="006E4FEF"/>
    <w:p w14:paraId="41F4F542" w14:textId="77777777" w:rsidR="006E4FEF" w:rsidRDefault="006E4FEF" w:rsidP="006E4FEF">
      <w:r>
        <w:t xml:space="preserve">   1.0e-08 *</w:t>
      </w:r>
    </w:p>
    <w:p w14:paraId="6D71C88E" w14:textId="77777777" w:rsidR="006E4FEF" w:rsidRDefault="006E4FEF" w:rsidP="006E4FEF"/>
    <w:p w14:paraId="4127D8C9" w14:textId="77777777" w:rsidR="006E4FEF" w:rsidRDefault="006E4FEF" w:rsidP="006E4FEF">
      <w:r>
        <w:t xml:space="preserve">    0.0105</w:t>
      </w:r>
    </w:p>
    <w:p w14:paraId="30B471C2" w14:textId="77777777" w:rsidR="006E4FEF" w:rsidRDefault="006E4FEF" w:rsidP="006E4FEF">
      <w:r>
        <w:t xml:space="preserve">    0.0105</w:t>
      </w:r>
    </w:p>
    <w:p w14:paraId="157CF80B" w14:textId="77777777" w:rsidR="006E4FEF" w:rsidRDefault="006E4FEF" w:rsidP="006E4FEF">
      <w:r>
        <w:t xml:space="preserve">    0.0166</w:t>
      </w:r>
    </w:p>
    <w:p w14:paraId="76448C4B" w14:textId="77777777" w:rsidR="006E4FEF" w:rsidRDefault="006E4FEF" w:rsidP="006E4FEF">
      <w:r>
        <w:t xml:space="preserve">    0.0166</w:t>
      </w:r>
    </w:p>
    <w:p w14:paraId="3EC71255" w14:textId="77777777" w:rsidR="006E4FEF" w:rsidRDefault="006E4FEF" w:rsidP="006E4FEF">
      <w:r>
        <w:t xml:space="preserve">    0.0213</w:t>
      </w:r>
    </w:p>
    <w:p w14:paraId="76170EBB" w14:textId="77777777" w:rsidR="006E4FEF" w:rsidRDefault="006E4FEF" w:rsidP="006E4FEF">
      <w:r>
        <w:t xml:space="preserve">    0.0213</w:t>
      </w:r>
    </w:p>
    <w:p w14:paraId="6D9D238D" w14:textId="77777777" w:rsidR="006E4FEF" w:rsidRDefault="006E4FEF" w:rsidP="006E4FEF">
      <w:r>
        <w:t xml:space="preserve">    0.0282</w:t>
      </w:r>
    </w:p>
    <w:p w14:paraId="4069CFBC" w14:textId="77777777" w:rsidR="006E4FEF" w:rsidRDefault="006E4FEF" w:rsidP="006E4FEF">
      <w:r>
        <w:t xml:space="preserve">    0.0282</w:t>
      </w:r>
    </w:p>
    <w:p w14:paraId="36532E59" w14:textId="77777777" w:rsidR="006E4FEF" w:rsidRDefault="006E4FEF" w:rsidP="006E4FEF">
      <w:r>
        <w:t xml:space="preserve">    0.0424</w:t>
      </w:r>
    </w:p>
    <w:p w14:paraId="3025D803" w14:textId="77777777" w:rsidR="006E4FEF" w:rsidRDefault="006E4FEF" w:rsidP="006E4FEF">
      <w:r>
        <w:t xml:space="preserve">    0.0424</w:t>
      </w:r>
    </w:p>
    <w:p w14:paraId="36DCB01A" w14:textId="77777777" w:rsidR="006E4FEF" w:rsidRDefault="006E4FEF" w:rsidP="006E4FEF">
      <w:r>
        <w:t xml:space="preserve">    0.0456</w:t>
      </w:r>
    </w:p>
    <w:p w14:paraId="4B5C9416" w14:textId="77777777" w:rsidR="006E4FEF" w:rsidRDefault="006E4FEF" w:rsidP="006E4FEF">
      <w:r>
        <w:t xml:space="preserve">    0.0456</w:t>
      </w:r>
    </w:p>
    <w:p w14:paraId="39A9E423" w14:textId="77777777" w:rsidR="006E4FEF" w:rsidRDefault="006E4FEF" w:rsidP="006E4FEF">
      <w:r>
        <w:t xml:space="preserve">    0.1080</w:t>
      </w:r>
    </w:p>
    <w:p w14:paraId="45A1EBE1" w14:textId="77777777" w:rsidR="006E4FEF" w:rsidRDefault="006E4FEF" w:rsidP="006E4FEF">
      <w:r>
        <w:t xml:space="preserve">    0.1080</w:t>
      </w:r>
    </w:p>
    <w:p w14:paraId="6FE2F66B" w14:textId="77777777" w:rsidR="006E4FEF" w:rsidRDefault="006E4FEF" w:rsidP="006E4FEF">
      <w:r>
        <w:t xml:space="preserve">    0.1291</w:t>
      </w:r>
    </w:p>
    <w:p w14:paraId="71146559" w14:textId="77777777" w:rsidR="006E4FEF" w:rsidRDefault="006E4FEF" w:rsidP="006E4FEF">
      <w:r>
        <w:t xml:space="preserve">    0.1291</w:t>
      </w:r>
    </w:p>
    <w:p w14:paraId="3680F88D" w14:textId="77777777" w:rsidR="006E4FEF" w:rsidRDefault="006E4FEF" w:rsidP="006E4FEF">
      <w:r>
        <w:t xml:space="preserve">    0.1413</w:t>
      </w:r>
    </w:p>
    <w:p w14:paraId="0CCBFE63" w14:textId="77777777" w:rsidR="006E4FEF" w:rsidRDefault="006E4FEF" w:rsidP="006E4FEF">
      <w:r>
        <w:t xml:space="preserve">    0.1413</w:t>
      </w:r>
    </w:p>
    <w:p w14:paraId="08EAC22F" w14:textId="77777777" w:rsidR="006E4FEF" w:rsidRDefault="006E4FEF" w:rsidP="006E4FEF">
      <w:r>
        <w:t xml:space="preserve">    0.1637</w:t>
      </w:r>
    </w:p>
    <w:p w14:paraId="31282A9D" w14:textId="77777777" w:rsidR="006E4FEF" w:rsidRDefault="006E4FEF" w:rsidP="006E4FEF">
      <w:r>
        <w:t xml:space="preserve">    0.1637</w:t>
      </w:r>
    </w:p>
    <w:p w14:paraId="6CF7A2F2" w14:textId="77777777" w:rsidR="006E4FEF" w:rsidRDefault="006E4FEF" w:rsidP="006E4FEF">
      <w:r>
        <w:t xml:space="preserve">    0.1939</w:t>
      </w:r>
    </w:p>
    <w:p w14:paraId="73331CEA" w14:textId="77777777" w:rsidR="006E4FEF" w:rsidRDefault="006E4FEF" w:rsidP="006E4FEF">
      <w:r>
        <w:t xml:space="preserve">    0.1939</w:t>
      </w:r>
    </w:p>
    <w:p w14:paraId="0AE938B8" w14:textId="77777777" w:rsidR="006E4FEF" w:rsidRDefault="006E4FEF" w:rsidP="006E4FEF">
      <w:r>
        <w:t xml:space="preserve">    0.2142</w:t>
      </w:r>
    </w:p>
    <w:p w14:paraId="30319A20" w14:textId="77777777" w:rsidR="006E4FEF" w:rsidRDefault="006E4FEF" w:rsidP="006E4FEF">
      <w:r>
        <w:lastRenderedPageBreak/>
        <w:t xml:space="preserve">    0.2142</w:t>
      </w:r>
    </w:p>
    <w:p w14:paraId="79F288B3" w14:textId="77777777" w:rsidR="006E4FEF" w:rsidRDefault="006E4FEF" w:rsidP="006E4FEF"/>
    <w:p w14:paraId="68733B61" w14:textId="77777777" w:rsidR="006E4FEF" w:rsidRDefault="006E4FEF" w:rsidP="006E4FEF"/>
    <w:p w14:paraId="27B9D7EC" w14:textId="77777777" w:rsidR="006E4FEF" w:rsidRDefault="006E4FEF" w:rsidP="006E4FEF">
      <w:proofErr w:type="spellStart"/>
      <w:r>
        <w:t>ans</w:t>
      </w:r>
      <w:proofErr w:type="spellEnd"/>
      <w:r>
        <w:t xml:space="preserve"> =</w:t>
      </w:r>
    </w:p>
    <w:p w14:paraId="1F9D50DA" w14:textId="77777777" w:rsidR="006E4FEF" w:rsidRDefault="006E4FEF" w:rsidP="006E4FEF"/>
    <w:p w14:paraId="7133860C" w14:textId="77777777" w:rsidR="006E4FEF" w:rsidRDefault="006E4FEF" w:rsidP="006E4FEF">
      <w:r>
        <w:t xml:space="preserve">   1.0e-08 *</w:t>
      </w:r>
    </w:p>
    <w:p w14:paraId="60AA65CE" w14:textId="77777777" w:rsidR="006E4FEF" w:rsidRDefault="006E4FEF" w:rsidP="006E4FEF"/>
    <w:p w14:paraId="04107BF6" w14:textId="77777777" w:rsidR="006E4FEF" w:rsidRDefault="006E4FEF" w:rsidP="006E4FEF">
      <w:r>
        <w:t xml:space="preserve">    0.0001</w:t>
      </w:r>
    </w:p>
    <w:p w14:paraId="077043F8" w14:textId="77777777" w:rsidR="006E4FEF" w:rsidRDefault="006E4FEF" w:rsidP="006E4FEF">
      <w:r>
        <w:t xml:space="preserve">    0.0001</w:t>
      </w:r>
    </w:p>
    <w:p w14:paraId="78EC2C06" w14:textId="77777777" w:rsidR="006E4FEF" w:rsidRDefault="006E4FEF" w:rsidP="006E4FEF">
      <w:r>
        <w:t xml:space="preserve">    0.0050</w:t>
      </w:r>
    </w:p>
    <w:p w14:paraId="1761E575" w14:textId="77777777" w:rsidR="006E4FEF" w:rsidRDefault="006E4FEF" w:rsidP="006E4FEF">
      <w:r>
        <w:t xml:space="preserve">    0.0050</w:t>
      </w:r>
    </w:p>
    <w:p w14:paraId="21AC75F9" w14:textId="77777777" w:rsidR="006E4FEF" w:rsidRDefault="006E4FEF" w:rsidP="006E4FEF">
      <w:r>
        <w:t xml:space="preserve">    0.0097</w:t>
      </w:r>
    </w:p>
    <w:p w14:paraId="70369B55" w14:textId="77777777" w:rsidR="006E4FEF" w:rsidRDefault="006E4FEF" w:rsidP="006E4FEF">
      <w:r>
        <w:t xml:space="preserve">    0.0097</w:t>
      </w:r>
    </w:p>
    <w:p w14:paraId="79F20FD3" w14:textId="77777777" w:rsidR="006E4FEF" w:rsidRDefault="006E4FEF" w:rsidP="006E4FEF">
      <w:r>
        <w:t xml:space="preserve">    0.0104</w:t>
      </w:r>
    </w:p>
    <w:p w14:paraId="56560CE9" w14:textId="77777777" w:rsidR="006E4FEF" w:rsidRDefault="006E4FEF" w:rsidP="006E4FEF">
      <w:r>
        <w:t xml:space="preserve">    0.0104</w:t>
      </w:r>
    </w:p>
    <w:p w14:paraId="3E3A18D7" w14:textId="77777777" w:rsidR="006E4FEF" w:rsidRDefault="006E4FEF" w:rsidP="006E4FEF">
      <w:r>
        <w:t xml:space="preserve">    0.0115</w:t>
      </w:r>
    </w:p>
    <w:p w14:paraId="55D7D3E9" w14:textId="77777777" w:rsidR="006E4FEF" w:rsidRDefault="006E4FEF" w:rsidP="006E4FEF">
      <w:r>
        <w:t xml:space="preserve">    0.0115</w:t>
      </w:r>
    </w:p>
    <w:p w14:paraId="53E96962" w14:textId="77777777" w:rsidR="006E4FEF" w:rsidRDefault="006E4FEF" w:rsidP="006E4FEF">
      <w:r>
        <w:t xml:space="preserve">    0.0139</w:t>
      </w:r>
    </w:p>
    <w:p w14:paraId="3C7CC957" w14:textId="77777777" w:rsidR="006E4FEF" w:rsidRDefault="006E4FEF" w:rsidP="006E4FEF">
      <w:r>
        <w:t xml:space="preserve">    0.0139</w:t>
      </w:r>
    </w:p>
    <w:p w14:paraId="1A44E84C" w14:textId="77777777" w:rsidR="006E4FEF" w:rsidRDefault="006E4FEF" w:rsidP="006E4FEF">
      <w:r>
        <w:t xml:space="preserve">    0.0181</w:t>
      </w:r>
    </w:p>
    <w:p w14:paraId="60906F58" w14:textId="77777777" w:rsidR="006E4FEF" w:rsidRDefault="006E4FEF" w:rsidP="006E4FEF">
      <w:r>
        <w:t xml:space="preserve">    0.0181</w:t>
      </w:r>
    </w:p>
    <w:p w14:paraId="200C649A" w14:textId="77777777" w:rsidR="006E4FEF" w:rsidRDefault="006E4FEF" w:rsidP="006E4FEF">
      <w:r>
        <w:t xml:space="preserve">    0.0191</w:t>
      </w:r>
    </w:p>
    <w:p w14:paraId="167C356D" w14:textId="77777777" w:rsidR="006E4FEF" w:rsidRDefault="006E4FEF" w:rsidP="006E4FEF">
      <w:r>
        <w:t xml:space="preserve">    0.0191</w:t>
      </w:r>
    </w:p>
    <w:p w14:paraId="361A4308" w14:textId="77777777" w:rsidR="006E4FEF" w:rsidRDefault="006E4FEF" w:rsidP="006E4FEF">
      <w:r>
        <w:t xml:space="preserve">    0.0198</w:t>
      </w:r>
    </w:p>
    <w:p w14:paraId="288A58BC" w14:textId="77777777" w:rsidR="006E4FEF" w:rsidRDefault="006E4FEF" w:rsidP="006E4FEF">
      <w:r>
        <w:t xml:space="preserve">    0.0198</w:t>
      </w:r>
    </w:p>
    <w:p w14:paraId="5E7ADB11" w14:textId="77777777" w:rsidR="006E4FEF" w:rsidRDefault="006E4FEF" w:rsidP="006E4FEF">
      <w:r>
        <w:t xml:space="preserve">    0.0226</w:t>
      </w:r>
    </w:p>
    <w:p w14:paraId="2A3312EA" w14:textId="77777777" w:rsidR="006E4FEF" w:rsidRDefault="006E4FEF" w:rsidP="006E4FEF">
      <w:r>
        <w:t xml:space="preserve">    0.0226</w:t>
      </w:r>
    </w:p>
    <w:p w14:paraId="04695887" w14:textId="77777777" w:rsidR="006E4FEF" w:rsidRDefault="006E4FEF" w:rsidP="006E4FEF">
      <w:r>
        <w:t xml:space="preserve">    0.0258</w:t>
      </w:r>
    </w:p>
    <w:p w14:paraId="5875EB63" w14:textId="77777777" w:rsidR="006E4FEF" w:rsidRDefault="006E4FEF" w:rsidP="006E4FEF">
      <w:r>
        <w:t xml:space="preserve">    0.0258</w:t>
      </w:r>
    </w:p>
    <w:p w14:paraId="3ED42595" w14:textId="77777777" w:rsidR="006E4FEF" w:rsidRDefault="006E4FEF" w:rsidP="006E4FEF">
      <w:r>
        <w:t xml:space="preserve">    0.0281</w:t>
      </w:r>
    </w:p>
    <w:p w14:paraId="6BB29F31" w14:textId="77777777" w:rsidR="006E4FEF" w:rsidRDefault="006E4FEF" w:rsidP="006E4FEF">
      <w:r>
        <w:t xml:space="preserve">    0.0281</w:t>
      </w:r>
    </w:p>
    <w:p w14:paraId="3E920161" w14:textId="77777777" w:rsidR="006E4FEF" w:rsidRDefault="006E4FEF" w:rsidP="006E4FEF">
      <w:r>
        <w:t xml:space="preserve">    0.0310</w:t>
      </w:r>
    </w:p>
    <w:p w14:paraId="024BB358" w14:textId="77777777" w:rsidR="006E4FEF" w:rsidRDefault="006E4FEF" w:rsidP="006E4FEF">
      <w:r>
        <w:t xml:space="preserve">    0.0310</w:t>
      </w:r>
    </w:p>
    <w:p w14:paraId="2D2BE6ED" w14:textId="77777777" w:rsidR="006E4FEF" w:rsidRDefault="006E4FEF" w:rsidP="006E4FEF">
      <w:r>
        <w:t xml:space="preserve">    0.0377</w:t>
      </w:r>
    </w:p>
    <w:p w14:paraId="0846CF2C" w14:textId="77777777" w:rsidR="006E4FEF" w:rsidRDefault="006E4FEF" w:rsidP="006E4FEF">
      <w:r>
        <w:lastRenderedPageBreak/>
        <w:t xml:space="preserve">    0.0377</w:t>
      </w:r>
    </w:p>
    <w:p w14:paraId="1F867087" w14:textId="77777777" w:rsidR="006E4FEF" w:rsidRDefault="006E4FEF" w:rsidP="006E4FEF">
      <w:r>
        <w:t xml:space="preserve">    0.0393</w:t>
      </w:r>
    </w:p>
    <w:p w14:paraId="03979E99" w14:textId="77777777" w:rsidR="006E4FEF" w:rsidRDefault="006E4FEF" w:rsidP="006E4FEF">
      <w:r>
        <w:t xml:space="preserve">    0.0393</w:t>
      </w:r>
    </w:p>
    <w:p w14:paraId="6AAC05DB" w14:textId="77777777" w:rsidR="006E4FEF" w:rsidRDefault="006E4FEF" w:rsidP="006E4FEF">
      <w:r>
        <w:t xml:space="preserve">    0.0441</w:t>
      </w:r>
    </w:p>
    <w:p w14:paraId="64699E30" w14:textId="77777777" w:rsidR="006E4FEF" w:rsidRDefault="006E4FEF" w:rsidP="006E4FEF">
      <w:r>
        <w:t xml:space="preserve">    0.0441</w:t>
      </w:r>
    </w:p>
    <w:p w14:paraId="42E68C67" w14:textId="77777777" w:rsidR="006E4FEF" w:rsidRDefault="006E4FEF" w:rsidP="006E4FEF">
      <w:r>
        <w:t xml:space="preserve">    0.0575</w:t>
      </w:r>
    </w:p>
    <w:p w14:paraId="21A513A7" w14:textId="77777777" w:rsidR="006E4FEF" w:rsidRDefault="006E4FEF" w:rsidP="006E4FEF">
      <w:r>
        <w:t xml:space="preserve">    0.0575</w:t>
      </w:r>
    </w:p>
    <w:p w14:paraId="54EFA50A" w14:textId="77777777" w:rsidR="006E4FEF" w:rsidRDefault="006E4FEF" w:rsidP="006E4FEF">
      <w:r>
        <w:t xml:space="preserve">    0.0635</w:t>
      </w:r>
    </w:p>
    <w:p w14:paraId="089B5364" w14:textId="77777777" w:rsidR="006E4FEF" w:rsidRDefault="006E4FEF" w:rsidP="006E4FEF">
      <w:r>
        <w:t xml:space="preserve">    0.0635</w:t>
      </w:r>
    </w:p>
    <w:p w14:paraId="49DAE63D" w14:textId="77777777" w:rsidR="006E4FEF" w:rsidRDefault="006E4FEF" w:rsidP="006E4FEF">
      <w:r>
        <w:t xml:space="preserve">    0.2017</w:t>
      </w:r>
    </w:p>
    <w:p w14:paraId="6DBF93DD" w14:textId="77777777" w:rsidR="006E4FEF" w:rsidRDefault="006E4FEF" w:rsidP="006E4FEF">
      <w:r>
        <w:t xml:space="preserve">    0.2017</w:t>
      </w:r>
    </w:p>
    <w:p w14:paraId="69988017" w14:textId="77777777" w:rsidR="006E4FEF" w:rsidRDefault="006E4FEF" w:rsidP="006E4FEF">
      <w:r>
        <w:t xml:space="preserve">    0.2349</w:t>
      </w:r>
    </w:p>
    <w:p w14:paraId="1A76E779" w14:textId="77777777" w:rsidR="006E4FEF" w:rsidRDefault="006E4FEF" w:rsidP="006E4FEF">
      <w:r>
        <w:t xml:space="preserve">    0.2349</w:t>
      </w:r>
    </w:p>
    <w:p w14:paraId="5E9ABCC2" w14:textId="77777777" w:rsidR="006E4FEF" w:rsidRDefault="006E4FEF" w:rsidP="006E4FEF">
      <w:r>
        <w:t xml:space="preserve">    0.2660</w:t>
      </w:r>
    </w:p>
    <w:p w14:paraId="71485A55" w14:textId="77777777" w:rsidR="006E4FEF" w:rsidRDefault="006E4FEF" w:rsidP="006E4FEF">
      <w:r>
        <w:t xml:space="preserve">    0.2660</w:t>
      </w:r>
    </w:p>
    <w:p w14:paraId="7FBE5261" w14:textId="77777777" w:rsidR="006E4FEF" w:rsidRDefault="006E4FEF" w:rsidP="006E4FEF">
      <w:r>
        <w:t xml:space="preserve">    0.3034</w:t>
      </w:r>
    </w:p>
    <w:p w14:paraId="436B5BD5" w14:textId="77777777" w:rsidR="006E4FEF" w:rsidRDefault="006E4FEF" w:rsidP="006E4FEF">
      <w:r>
        <w:t xml:space="preserve">    0.3034</w:t>
      </w:r>
    </w:p>
    <w:p w14:paraId="08AED951" w14:textId="77777777" w:rsidR="006E4FEF" w:rsidRDefault="006E4FEF" w:rsidP="006E4FEF">
      <w:r>
        <w:t xml:space="preserve">    0.3667</w:t>
      </w:r>
    </w:p>
    <w:p w14:paraId="36D3B139" w14:textId="77777777" w:rsidR="006E4FEF" w:rsidRDefault="006E4FEF" w:rsidP="006E4FEF">
      <w:r>
        <w:t xml:space="preserve">    0.3667</w:t>
      </w:r>
    </w:p>
    <w:p w14:paraId="7242A568" w14:textId="77777777" w:rsidR="006E4FEF" w:rsidRDefault="006E4FEF" w:rsidP="006E4FEF">
      <w:r>
        <w:t xml:space="preserve">    0.3995</w:t>
      </w:r>
    </w:p>
    <w:p w14:paraId="01D06E7C" w14:textId="77777777" w:rsidR="006E4FEF" w:rsidRDefault="006E4FEF" w:rsidP="006E4FEF">
      <w:r>
        <w:t xml:space="preserve">    0.3995</w:t>
      </w:r>
    </w:p>
    <w:p w14:paraId="342B4D82" w14:textId="77777777" w:rsidR="006E4FEF" w:rsidRDefault="006E4FEF" w:rsidP="006E4FEF"/>
    <w:p w14:paraId="7C49527C" w14:textId="77777777" w:rsidR="006E4FEF" w:rsidRDefault="006E4FEF" w:rsidP="006E4FEF">
      <w:r>
        <w:rPr>
          <w:rFonts w:hint="eastAsia"/>
        </w:rPr>
        <w:t>历时</w:t>
      </w:r>
      <w:r>
        <w:rPr>
          <w:rFonts w:hint="eastAsia"/>
        </w:rPr>
        <w:t xml:space="preserve"> 1673.357514 </w:t>
      </w:r>
      <w:r>
        <w:rPr>
          <w:rFonts w:hint="eastAsia"/>
        </w:rPr>
        <w:t>秒。</w:t>
      </w:r>
    </w:p>
    <w:p w14:paraId="7E49F6C6" w14:textId="2DA38255" w:rsidR="00FE3C81" w:rsidRDefault="006E4FEF" w:rsidP="006E4FEF">
      <w:r>
        <w:t>&gt;&gt;</w:t>
      </w:r>
    </w:p>
    <w:p w14:paraId="74CBB298" w14:textId="7BF3D14D" w:rsidR="006E4FEF" w:rsidRDefault="006E4FEF" w:rsidP="006E4FEF">
      <w:pPr>
        <w:pStyle w:val="2"/>
        <w:spacing w:before="180" w:after="180"/>
      </w:pPr>
      <w:r>
        <w:rPr>
          <w:rFonts w:hint="eastAsia"/>
        </w:rPr>
        <w:t>k</w:t>
      </w:r>
      <w:r>
        <w:t>=0.3</w:t>
      </w:r>
      <w:r>
        <w:rPr>
          <w:rFonts w:hint="eastAsia"/>
        </w:rPr>
        <w:t>，τ</w:t>
      </w:r>
      <w:r>
        <w:rPr>
          <w:rFonts w:hint="eastAsia"/>
        </w:rPr>
        <w:t>=</w:t>
      </w:r>
      <w:r>
        <w:t>0.5</w:t>
      </w:r>
      <w:r w:rsidR="002755F8">
        <w:rPr>
          <w:rFonts w:hint="eastAsia"/>
        </w:rPr>
        <w:t>，不可行</w:t>
      </w:r>
    </w:p>
    <w:p w14:paraId="3E6EC8CD" w14:textId="77777777" w:rsidR="00052911" w:rsidRDefault="00052911" w:rsidP="00052911"/>
    <w:p w14:paraId="3B1A3152" w14:textId="77777777" w:rsidR="00052911" w:rsidRDefault="00052911" w:rsidP="00052911">
      <w:r>
        <w:t xml:space="preserve"> Solver for LMI feasibility problems L(x) &lt; R(x)</w:t>
      </w:r>
    </w:p>
    <w:p w14:paraId="76E2F040" w14:textId="77777777" w:rsidR="00052911" w:rsidRDefault="00052911" w:rsidP="00052911">
      <w:r>
        <w:t xml:space="preserve">    This solver minimizes  t  subject to  L(x) &lt; R(x) + t*I</w:t>
      </w:r>
    </w:p>
    <w:p w14:paraId="7B27C2CE" w14:textId="77777777" w:rsidR="00052911" w:rsidRDefault="00052911" w:rsidP="00052911">
      <w:r>
        <w:t xml:space="preserve">    The best value of t should be negative for feasibility</w:t>
      </w:r>
    </w:p>
    <w:p w14:paraId="3F6946E8" w14:textId="77777777" w:rsidR="00052911" w:rsidRDefault="00052911" w:rsidP="00052911"/>
    <w:p w14:paraId="44D205AD" w14:textId="77777777" w:rsidR="00052911" w:rsidRDefault="00052911" w:rsidP="00052911">
      <w:r>
        <w:t xml:space="preserve"> Iteration   :    Best value of t so far </w:t>
      </w:r>
    </w:p>
    <w:p w14:paraId="48309E0E" w14:textId="77777777" w:rsidR="00052911" w:rsidRDefault="00052911" w:rsidP="00052911">
      <w:r>
        <w:t xml:space="preserve"> </w:t>
      </w:r>
    </w:p>
    <w:p w14:paraId="0C2C619F" w14:textId="77777777" w:rsidR="00052911" w:rsidRDefault="00052911" w:rsidP="00052911">
      <w:r>
        <w:t xml:space="preserve">     1                        0.075256</w:t>
      </w:r>
    </w:p>
    <w:p w14:paraId="1DA9BEC5" w14:textId="77777777" w:rsidR="00052911" w:rsidRDefault="00052911" w:rsidP="00052911">
      <w:r>
        <w:lastRenderedPageBreak/>
        <w:t xml:space="preserve">     2                    5.783523e-03</w:t>
      </w:r>
    </w:p>
    <w:p w14:paraId="14085347" w14:textId="77777777" w:rsidR="00052911" w:rsidRDefault="00052911" w:rsidP="00052911">
      <w:r>
        <w:t xml:space="preserve">     3                    5.783523e-03</w:t>
      </w:r>
    </w:p>
    <w:p w14:paraId="1E6F77C1" w14:textId="77777777" w:rsidR="00052911" w:rsidRDefault="00052911" w:rsidP="00052911">
      <w:r>
        <w:t xml:space="preserve">     4                    7.297670e-04</w:t>
      </w:r>
    </w:p>
    <w:p w14:paraId="3551D9FE" w14:textId="77777777" w:rsidR="00052911" w:rsidRDefault="00052911" w:rsidP="00052911">
      <w:r>
        <w:t xml:space="preserve">     5                    7.297670e-04</w:t>
      </w:r>
    </w:p>
    <w:p w14:paraId="2024A590" w14:textId="77777777" w:rsidR="00052911" w:rsidRDefault="00052911" w:rsidP="00052911">
      <w:r>
        <w:t xml:space="preserve">     6                    8.070709e-05</w:t>
      </w:r>
    </w:p>
    <w:p w14:paraId="38F0594F" w14:textId="77777777" w:rsidR="00052911" w:rsidRDefault="00052911" w:rsidP="00052911">
      <w:r>
        <w:t xml:space="preserve">     7                    8.070709e-05</w:t>
      </w:r>
    </w:p>
    <w:p w14:paraId="779EF6ED" w14:textId="77777777" w:rsidR="00052911" w:rsidRDefault="00052911" w:rsidP="00052911">
      <w:r>
        <w:t xml:space="preserve">     8                    8.691269e-06</w:t>
      </w:r>
    </w:p>
    <w:p w14:paraId="2873CA06" w14:textId="77777777" w:rsidR="00052911" w:rsidRDefault="00052911" w:rsidP="00052911">
      <w:r>
        <w:t xml:space="preserve">     9                    8.691269e-06</w:t>
      </w:r>
    </w:p>
    <w:p w14:paraId="7D1A1F9E" w14:textId="77777777" w:rsidR="00052911" w:rsidRDefault="00052911" w:rsidP="00052911">
      <w:r>
        <w:t xml:space="preserve">    10                    8.352522e-07</w:t>
      </w:r>
    </w:p>
    <w:p w14:paraId="6E3BEFA0" w14:textId="77777777" w:rsidR="00052911" w:rsidRDefault="00052911" w:rsidP="00052911">
      <w:r>
        <w:t xml:space="preserve">    11                    7.799873e-07</w:t>
      </w:r>
    </w:p>
    <w:p w14:paraId="0C64B774" w14:textId="77777777" w:rsidR="00052911" w:rsidRDefault="00052911" w:rsidP="00052911">
      <w:r>
        <w:t xml:space="preserve">    12                    6.429174e-07</w:t>
      </w:r>
    </w:p>
    <w:p w14:paraId="0EDE8707" w14:textId="77777777" w:rsidR="00052911" w:rsidRDefault="00052911" w:rsidP="00052911">
      <w:r>
        <w:t xml:space="preserve">    13                    5.113980e-07</w:t>
      </w:r>
    </w:p>
    <w:p w14:paraId="09EEDFA1" w14:textId="77777777" w:rsidR="00052911" w:rsidRDefault="00052911" w:rsidP="00052911">
      <w:r>
        <w:t xml:space="preserve">    14                    4.166913e-07</w:t>
      </w:r>
    </w:p>
    <w:p w14:paraId="2C05CCED" w14:textId="77777777" w:rsidR="00052911" w:rsidRDefault="00052911" w:rsidP="00052911">
      <w:r>
        <w:t xml:space="preserve">    15                    3.319995e-07</w:t>
      </w:r>
    </w:p>
    <w:p w14:paraId="759364BB" w14:textId="77777777" w:rsidR="00052911" w:rsidRDefault="00052911" w:rsidP="00052911">
      <w:r>
        <w:t>***                 new lower bound: -1.906851e-08</w:t>
      </w:r>
    </w:p>
    <w:p w14:paraId="328C4276" w14:textId="77777777" w:rsidR="00052911" w:rsidRDefault="00052911" w:rsidP="00052911">
      <w:r>
        <w:t xml:space="preserve">    16                    1.807052e-07</w:t>
      </w:r>
    </w:p>
    <w:p w14:paraId="49DE6B54" w14:textId="77777777" w:rsidR="00052911" w:rsidRDefault="00052911" w:rsidP="00052911">
      <w:r>
        <w:t>***                 new lower bound: -1.011304e-08</w:t>
      </w:r>
    </w:p>
    <w:p w14:paraId="74C853C6" w14:textId="77777777" w:rsidR="00052911" w:rsidRDefault="00052911" w:rsidP="00052911">
      <w:r>
        <w:t xml:space="preserve">    17                    1.021224e-07</w:t>
      </w:r>
    </w:p>
    <w:p w14:paraId="4442C01A" w14:textId="77777777" w:rsidR="00052911" w:rsidRDefault="00052911" w:rsidP="00052911">
      <w:r>
        <w:t>***                 new lower bound: -6.163341e-09</w:t>
      </w:r>
    </w:p>
    <w:p w14:paraId="4FD071F2" w14:textId="77777777" w:rsidR="00052911" w:rsidRDefault="00052911" w:rsidP="00052911">
      <w:r>
        <w:t xml:space="preserve">    18                    5.556166e-08</w:t>
      </w:r>
    </w:p>
    <w:p w14:paraId="0AB03C37" w14:textId="77777777" w:rsidR="00052911" w:rsidRDefault="00052911" w:rsidP="00052911">
      <w:r>
        <w:t>***                 new lower bound: -4.030457e-09</w:t>
      </w:r>
    </w:p>
    <w:p w14:paraId="2602C1A7" w14:textId="77777777" w:rsidR="00052911" w:rsidRDefault="00052911" w:rsidP="00052911">
      <w:r>
        <w:t xml:space="preserve">    19                    2.885098e-08</w:t>
      </w:r>
    </w:p>
    <w:p w14:paraId="52CBFBEF" w14:textId="77777777" w:rsidR="00052911" w:rsidRDefault="00052911" w:rsidP="00052911">
      <w:r>
        <w:t>***                 new lower bound: -2.745856e-09</w:t>
      </w:r>
    </w:p>
    <w:p w14:paraId="768CD89C" w14:textId="77777777" w:rsidR="00052911" w:rsidRDefault="00052911" w:rsidP="00052911">
      <w:r>
        <w:t xml:space="preserve">    20                    1.599332e-08</w:t>
      </w:r>
    </w:p>
    <w:p w14:paraId="145EE23E" w14:textId="77777777" w:rsidR="00052911" w:rsidRDefault="00052911" w:rsidP="00052911">
      <w:r>
        <w:t>***                 new lower bound: -1.921854e-09</w:t>
      </w:r>
    </w:p>
    <w:p w14:paraId="171A2AE2" w14:textId="77777777" w:rsidR="00052911" w:rsidRDefault="00052911" w:rsidP="00052911">
      <w:r>
        <w:t xml:space="preserve">    21                    8.817956e-09</w:t>
      </w:r>
    </w:p>
    <w:p w14:paraId="61EBE914" w14:textId="77777777" w:rsidR="00052911" w:rsidRDefault="00052911" w:rsidP="00052911">
      <w:r>
        <w:t>***                 new lower bound: -1.365260e-09</w:t>
      </w:r>
    </w:p>
    <w:p w14:paraId="3259A152" w14:textId="77777777" w:rsidR="00052911" w:rsidRDefault="00052911" w:rsidP="00052911">
      <w:r>
        <w:t xml:space="preserve">    22                    4.796105e-09</w:t>
      </w:r>
    </w:p>
    <w:p w14:paraId="338EA6B3" w14:textId="77777777" w:rsidR="00052911" w:rsidRDefault="00052911" w:rsidP="00052911">
      <w:r>
        <w:t>***                 new lower bound: -9.802151e-10</w:t>
      </w:r>
    </w:p>
    <w:p w14:paraId="029DE7B0" w14:textId="77777777" w:rsidR="00052911" w:rsidRDefault="00052911" w:rsidP="00052911">
      <w:r>
        <w:t xml:space="preserve">    23                    2.546321e-09</w:t>
      </w:r>
    </w:p>
    <w:p w14:paraId="7ECE096D" w14:textId="77777777" w:rsidR="00052911" w:rsidRDefault="00052911" w:rsidP="00052911">
      <w:r>
        <w:t>***                 new lower bound: -7.094904e-10</w:t>
      </w:r>
    </w:p>
    <w:p w14:paraId="414C872C" w14:textId="77777777" w:rsidR="00052911" w:rsidRDefault="00052911" w:rsidP="00052911">
      <w:r>
        <w:t xml:space="preserve">    24                    1.393783e-09</w:t>
      </w:r>
    </w:p>
    <w:p w14:paraId="2FEA7508" w14:textId="77777777" w:rsidR="00052911" w:rsidRDefault="00052911" w:rsidP="00052911">
      <w:r>
        <w:t>***                 new lower bound: -5.168389e-10</w:t>
      </w:r>
    </w:p>
    <w:p w14:paraId="509889C6" w14:textId="77777777" w:rsidR="00052911" w:rsidRDefault="00052911" w:rsidP="00052911">
      <w:r>
        <w:t xml:space="preserve">    25                    7.280918e-10</w:t>
      </w:r>
    </w:p>
    <w:p w14:paraId="06EA50EB" w14:textId="77777777" w:rsidR="00052911" w:rsidRDefault="00052911" w:rsidP="00052911">
      <w:r>
        <w:lastRenderedPageBreak/>
        <w:t>***                 new lower bound: -3.781162e-10</w:t>
      </w:r>
    </w:p>
    <w:p w14:paraId="662EEEA2" w14:textId="77777777" w:rsidR="00052911" w:rsidRDefault="00052911" w:rsidP="00052911">
      <w:r>
        <w:t xml:space="preserve">    26                    3.820351e-10</w:t>
      </w:r>
    </w:p>
    <w:p w14:paraId="31859D96" w14:textId="77777777" w:rsidR="00052911" w:rsidRDefault="00052911" w:rsidP="00052911">
      <w:r>
        <w:t>***                 new lower bound: -2.776362e-10</w:t>
      </w:r>
    </w:p>
    <w:p w14:paraId="6DFB4A12" w14:textId="77777777" w:rsidR="00052911" w:rsidRDefault="00052911" w:rsidP="00052911">
      <w:r>
        <w:t xml:space="preserve">    27                    1.986883e-10</w:t>
      </w:r>
    </w:p>
    <w:p w14:paraId="5C5598C9" w14:textId="77777777" w:rsidR="00052911" w:rsidRDefault="00052911" w:rsidP="00052911">
      <w:r>
        <w:t>***                 new lower bound: -2.043826e-10</w:t>
      </w:r>
    </w:p>
    <w:p w14:paraId="5AD347C9" w14:textId="77777777" w:rsidR="00052911" w:rsidRDefault="00052911" w:rsidP="00052911">
      <w:r>
        <w:t xml:space="preserve">    28                    1.003895e-10</w:t>
      </w:r>
    </w:p>
    <w:p w14:paraId="7675D204" w14:textId="77777777" w:rsidR="00052911" w:rsidRDefault="00052911" w:rsidP="00052911">
      <w:r>
        <w:t>***                 new lower bound: -1.507400e-10</w:t>
      </w:r>
    </w:p>
    <w:p w14:paraId="2106E827" w14:textId="77777777" w:rsidR="00052911" w:rsidRDefault="00052911" w:rsidP="00052911">
      <w:r>
        <w:t xml:space="preserve">    29                    1.003895e-10</w:t>
      </w:r>
    </w:p>
    <w:p w14:paraId="2104EE05" w14:textId="77777777" w:rsidR="00052911" w:rsidRDefault="00052911" w:rsidP="00052911">
      <w:r>
        <w:t>***                 new lower bound: -5.470474e-12</w:t>
      </w:r>
    </w:p>
    <w:p w14:paraId="552C0517" w14:textId="77777777" w:rsidR="00052911" w:rsidRDefault="00052911" w:rsidP="00052911">
      <w:r>
        <w:t xml:space="preserve">    30                    5.076314e-11</w:t>
      </w:r>
    </w:p>
    <w:p w14:paraId="14CC23F1" w14:textId="77777777" w:rsidR="00052911" w:rsidRDefault="00052911" w:rsidP="00052911"/>
    <w:p w14:paraId="768B8D32" w14:textId="77777777" w:rsidR="00052911" w:rsidRDefault="00052911" w:rsidP="00052911">
      <w:r>
        <w:t xml:space="preserve"> Result:  best value of t: 5.076314e-11</w:t>
      </w:r>
    </w:p>
    <w:p w14:paraId="62B49D4A" w14:textId="77777777" w:rsidR="00052911" w:rsidRDefault="00052911" w:rsidP="00052911">
      <w:r>
        <w:t xml:space="preserve">          f-radius saturation:  0.000% of R =  1.00e+09</w:t>
      </w:r>
    </w:p>
    <w:p w14:paraId="46030FE7" w14:textId="77777777" w:rsidR="00052911" w:rsidRDefault="00052911" w:rsidP="00052911"/>
    <w:p w14:paraId="7E85D998" w14:textId="77777777" w:rsidR="00052911" w:rsidRDefault="00052911" w:rsidP="00052911">
      <w:r>
        <w:t xml:space="preserve"> Marginal infeasibility: these LMI constraints may be</w:t>
      </w:r>
    </w:p>
    <w:p w14:paraId="6FF9A3C3" w14:textId="77777777" w:rsidR="00052911" w:rsidRDefault="00052911" w:rsidP="00052911">
      <w:r>
        <w:t xml:space="preserve">          feasible but are not strictly feasible</w:t>
      </w:r>
    </w:p>
    <w:p w14:paraId="570C604E" w14:textId="77777777" w:rsidR="00052911" w:rsidRDefault="00052911" w:rsidP="00052911"/>
    <w:p w14:paraId="10D782E8" w14:textId="77777777" w:rsidR="00052911" w:rsidRDefault="00052911" w:rsidP="00052911"/>
    <w:p w14:paraId="36C5A758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57B1A320" w14:textId="77777777" w:rsidR="00052911" w:rsidRDefault="00052911" w:rsidP="00052911"/>
    <w:p w14:paraId="54CBD964" w14:textId="77777777" w:rsidR="00052911" w:rsidRDefault="00052911" w:rsidP="00052911">
      <w:r>
        <w:t xml:space="preserve">   1.0e-06 *</w:t>
      </w:r>
    </w:p>
    <w:p w14:paraId="2B5FB835" w14:textId="77777777" w:rsidR="00052911" w:rsidRDefault="00052911" w:rsidP="00052911"/>
    <w:p w14:paraId="122A8BCB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541A99D" w14:textId="77777777" w:rsidR="00052911" w:rsidRDefault="00052911" w:rsidP="00052911"/>
    <w:p w14:paraId="4314AEB9" w14:textId="77777777" w:rsidR="00052911" w:rsidRDefault="00052911" w:rsidP="00052911">
      <w:r>
        <w:t xml:space="preserve">    0.1422         0   -0.0103         0    0.0047         0    0.0011</w:t>
      </w:r>
    </w:p>
    <w:p w14:paraId="0B7FBC03" w14:textId="77777777" w:rsidR="00052911" w:rsidRDefault="00052911" w:rsidP="00052911">
      <w:r>
        <w:t xml:space="preserve">         0    0.1422         0   -0.0103         0    0.0047         0</w:t>
      </w:r>
    </w:p>
    <w:p w14:paraId="3E5C7989" w14:textId="77777777" w:rsidR="00052911" w:rsidRDefault="00052911" w:rsidP="00052911">
      <w:r>
        <w:t xml:space="preserve">   -0.0103         0    0.0930         0   -0.0054         0    0.0044</w:t>
      </w:r>
    </w:p>
    <w:p w14:paraId="7CAF4A51" w14:textId="77777777" w:rsidR="00052911" w:rsidRDefault="00052911" w:rsidP="00052911">
      <w:r>
        <w:t xml:space="preserve">         0   -0.0103         0    0.0930         0   -0.0054         0</w:t>
      </w:r>
    </w:p>
    <w:p w14:paraId="6BC3058D" w14:textId="77777777" w:rsidR="00052911" w:rsidRDefault="00052911" w:rsidP="00052911">
      <w:r>
        <w:t xml:space="preserve">    0.0047         0   -0.0054         0    0.0639         0   -0.0066</w:t>
      </w:r>
    </w:p>
    <w:p w14:paraId="33B8E371" w14:textId="77777777" w:rsidR="00052911" w:rsidRDefault="00052911" w:rsidP="00052911">
      <w:r>
        <w:t xml:space="preserve">         0    0.0047         0   -0.0054         0    0.0639         0</w:t>
      </w:r>
    </w:p>
    <w:p w14:paraId="56FA2B35" w14:textId="77777777" w:rsidR="00052911" w:rsidRDefault="00052911" w:rsidP="00052911">
      <w:r>
        <w:t xml:space="preserve">    0.0011         0    0.0044         0   -0.0066         0    0.1185</w:t>
      </w:r>
    </w:p>
    <w:p w14:paraId="56588331" w14:textId="77777777" w:rsidR="00052911" w:rsidRDefault="00052911" w:rsidP="00052911">
      <w:r>
        <w:t xml:space="preserve">         0    0.0011         0    0.0044         0   -0.0066         0</w:t>
      </w:r>
    </w:p>
    <w:p w14:paraId="1CADE112" w14:textId="77777777" w:rsidR="00052911" w:rsidRDefault="00052911" w:rsidP="00052911">
      <w:r>
        <w:t xml:space="preserve">   -0.0009         0   -0.0085         0   -0.0005         0    0.0002</w:t>
      </w:r>
    </w:p>
    <w:p w14:paraId="55A02317" w14:textId="77777777" w:rsidR="00052911" w:rsidRDefault="00052911" w:rsidP="00052911">
      <w:r>
        <w:t xml:space="preserve">         0   -0.0009         0   -0.0085         0   -0.0005         0</w:t>
      </w:r>
    </w:p>
    <w:p w14:paraId="7B6F01FE" w14:textId="77777777" w:rsidR="00052911" w:rsidRDefault="00052911" w:rsidP="00052911">
      <w:r>
        <w:lastRenderedPageBreak/>
        <w:t xml:space="preserve">   -0.0056         0   -0.0007         0   -0.0029         0   -0.0005</w:t>
      </w:r>
    </w:p>
    <w:p w14:paraId="6CAC68E7" w14:textId="77777777" w:rsidR="00052911" w:rsidRDefault="00052911" w:rsidP="00052911">
      <w:r>
        <w:t xml:space="preserve">         0   -0.0056         0   -0.0007         0   -0.0029         0</w:t>
      </w:r>
    </w:p>
    <w:p w14:paraId="2D415B08" w14:textId="77777777" w:rsidR="00052911" w:rsidRDefault="00052911" w:rsidP="00052911">
      <w:r>
        <w:t xml:space="preserve">   -0.0135         0    0.0105         0   -0.0003         0   -0.0005</w:t>
      </w:r>
    </w:p>
    <w:p w14:paraId="3F4E1826" w14:textId="77777777" w:rsidR="00052911" w:rsidRDefault="00052911" w:rsidP="00052911">
      <w:r>
        <w:t xml:space="preserve">         0   -0.0135         0    0.0105         0   -0.0003         0</w:t>
      </w:r>
    </w:p>
    <w:p w14:paraId="32014644" w14:textId="77777777" w:rsidR="00052911" w:rsidRDefault="00052911" w:rsidP="00052911">
      <w:r>
        <w:t xml:space="preserve">   -0.0233         0   -0.0174         0    0.0048         0   -0.0016</w:t>
      </w:r>
    </w:p>
    <w:p w14:paraId="75F17E15" w14:textId="77777777" w:rsidR="00052911" w:rsidRDefault="00052911" w:rsidP="00052911">
      <w:r>
        <w:t xml:space="preserve">         0   -0.0233         0   -0.0174         0    0.0048         0</w:t>
      </w:r>
    </w:p>
    <w:p w14:paraId="4C7EF499" w14:textId="77777777" w:rsidR="00052911" w:rsidRDefault="00052911" w:rsidP="00052911">
      <w:r>
        <w:t xml:space="preserve">   -0.0036         0   -0.0107         0   -0.0119         0   -0.0110</w:t>
      </w:r>
    </w:p>
    <w:p w14:paraId="3D7A6CEC" w14:textId="77777777" w:rsidR="00052911" w:rsidRDefault="00052911" w:rsidP="00052911">
      <w:r>
        <w:t xml:space="preserve">         0   -0.0036         0   -0.0107         0   -0.0119         0</w:t>
      </w:r>
    </w:p>
    <w:p w14:paraId="1CB15D52" w14:textId="77777777" w:rsidR="00052911" w:rsidRDefault="00052911" w:rsidP="00052911">
      <w:r>
        <w:t xml:space="preserve">   -0.0006         0   -0.0017         0    0.0071         0   -0.0049</w:t>
      </w:r>
    </w:p>
    <w:p w14:paraId="5B55E67C" w14:textId="77777777" w:rsidR="00052911" w:rsidRDefault="00052911" w:rsidP="00052911">
      <w:r>
        <w:t xml:space="preserve">         0   -0.0006         0   -0.0017         0    0.0071         0</w:t>
      </w:r>
    </w:p>
    <w:p w14:paraId="0977F8C5" w14:textId="77777777" w:rsidR="00052911" w:rsidRDefault="00052911" w:rsidP="00052911">
      <w:r>
        <w:t xml:space="preserve">   -0.0040         0   -0.0185         0   -0.0014         0   -0.0003</w:t>
      </w:r>
    </w:p>
    <w:p w14:paraId="5A8F4940" w14:textId="77777777" w:rsidR="00052911" w:rsidRDefault="00052911" w:rsidP="00052911">
      <w:r>
        <w:t xml:space="preserve">         0   -0.0040         0   -0.0185         0   -0.0014         0</w:t>
      </w:r>
    </w:p>
    <w:p w14:paraId="45F9F21E" w14:textId="77777777" w:rsidR="00052911" w:rsidRDefault="00052911" w:rsidP="00052911">
      <w:r>
        <w:t xml:space="preserve">   -0.0157         0   -0.0033         0   -0.0112         0   -0.0019</w:t>
      </w:r>
    </w:p>
    <w:p w14:paraId="20CA48E2" w14:textId="77777777" w:rsidR="00052911" w:rsidRDefault="00052911" w:rsidP="00052911">
      <w:r>
        <w:t xml:space="preserve">         0   -0.0157         0   -0.0033         0   -0.0112         0</w:t>
      </w:r>
    </w:p>
    <w:p w14:paraId="0B5AD3BB" w14:textId="77777777" w:rsidR="00052911" w:rsidRDefault="00052911" w:rsidP="00052911"/>
    <w:p w14:paraId="3679674E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A7CE1EB" w14:textId="77777777" w:rsidR="00052911" w:rsidRDefault="00052911" w:rsidP="00052911"/>
    <w:p w14:paraId="53F3D241" w14:textId="77777777" w:rsidR="00052911" w:rsidRDefault="00052911" w:rsidP="00052911">
      <w:r>
        <w:t xml:space="preserve">         0   -0.0009         0   -0.0056         0   -0.0135         0</w:t>
      </w:r>
    </w:p>
    <w:p w14:paraId="4BD5F84E" w14:textId="77777777" w:rsidR="00052911" w:rsidRDefault="00052911" w:rsidP="00052911">
      <w:r>
        <w:t xml:space="preserve">    0.0011         0   -0.0009         0   -0.0056         0   -0.0135</w:t>
      </w:r>
    </w:p>
    <w:p w14:paraId="6AA3A95E" w14:textId="77777777" w:rsidR="00052911" w:rsidRDefault="00052911" w:rsidP="00052911">
      <w:r>
        <w:t xml:space="preserve">         0   -0.0085         0   -0.0007         0    0.0105         0</w:t>
      </w:r>
    </w:p>
    <w:p w14:paraId="23A55D9B" w14:textId="77777777" w:rsidR="00052911" w:rsidRDefault="00052911" w:rsidP="00052911">
      <w:r>
        <w:t xml:space="preserve">    0.0044         0   -0.0085         0   -0.0007         0    0.0105</w:t>
      </w:r>
    </w:p>
    <w:p w14:paraId="1A04D0B6" w14:textId="77777777" w:rsidR="00052911" w:rsidRDefault="00052911" w:rsidP="00052911">
      <w:r>
        <w:t xml:space="preserve">         0   -0.0005         0   -0.0029         0   -0.0003         0</w:t>
      </w:r>
    </w:p>
    <w:p w14:paraId="45C7A1F2" w14:textId="77777777" w:rsidR="00052911" w:rsidRDefault="00052911" w:rsidP="00052911">
      <w:r>
        <w:t xml:space="preserve">   -0.0066         0   -0.0005         0   -0.0029         0   -0.0003</w:t>
      </w:r>
    </w:p>
    <w:p w14:paraId="169C93DD" w14:textId="77777777" w:rsidR="00052911" w:rsidRDefault="00052911" w:rsidP="00052911">
      <w:r>
        <w:t xml:space="preserve">         0    0.0002         0   -0.0005         0   -0.0005         0</w:t>
      </w:r>
    </w:p>
    <w:p w14:paraId="0FE13BB0" w14:textId="77777777" w:rsidR="00052911" w:rsidRDefault="00052911" w:rsidP="00052911">
      <w:r>
        <w:t xml:space="preserve">    0.1185         0    0.0002         0   -0.0005         0   -0.0005</w:t>
      </w:r>
    </w:p>
    <w:p w14:paraId="4EBB7D78" w14:textId="77777777" w:rsidR="00052911" w:rsidRDefault="00052911" w:rsidP="00052911">
      <w:r>
        <w:t xml:space="preserve">         0    0.0716         0    0.0003         0    0.0026         0</w:t>
      </w:r>
    </w:p>
    <w:p w14:paraId="09C936B8" w14:textId="77777777" w:rsidR="00052911" w:rsidRDefault="00052911" w:rsidP="00052911">
      <w:r>
        <w:t xml:space="preserve">    0.0002         0    0.0716         0    0.0003         0    0.0026</w:t>
      </w:r>
    </w:p>
    <w:p w14:paraId="0744E752" w14:textId="77777777" w:rsidR="00052911" w:rsidRDefault="00052911" w:rsidP="00052911">
      <w:r>
        <w:t xml:space="preserve">         0    0.0003         0    0.0587         0    0.0080         0</w:t>
      </w:r>
    </w:p>
    <w:p w14:paraId="796AEA49" w14:textId="77777777" w:rsidR="00052911" w:rsidRDefault="00052911" w:rsidP="00052911">
      <w:r>
        <w:t xml:space="preserve">   -0.0005         0    0.0003         0    0.0587         0    0.0080</w:t>
      </w:r>
    </w:p>
    <w:p w14:paraId="15AAE6E3" w14:textId="77777777" w:rsidR="00052911" w:rsidRDefault="00052911" w:rsidP="00052911">
      <w:r>
        <w:t xml:space="preserve">         0    0.0026         0    0.0080         0   -0.0040         0</w:t>
      </w:r>
    </w:p>
    <w:p w14:paraId="58684963" w14:textId="77777777" w:rsidR="00052911" w:rsidRDefault="00052911" w:rsidP="00052911">
      <w:r>
        <w:t xml:space="preserve">   -0.0005         0    0.0026         0    0.0080         0   -0.0040</w:t>
      </w:r>
    </w:p>
    <w:p w14:paraId="33D43A46" w14:textId="77777777" w:rsidR="00052911" w:rsidRDefault="00052911" w:rsidP="00052911">
      <w:r>
        <w:t xml:space="preserve">         0    0.0074         0   -0.0006         0    0.0039         0</w:t>
      </w:r>
    </w:p>
    <w:p w14:paraId="6FCC6B10" w14:textId="77777777" w:rsidR="00052911" w:rsidRDefault="00052911" w:rsidP="00052911">
      <w:r>
        <w:t xml:space="preserve">   -0.0016         0    0.0074         0   -0.0006         0    0.0039</w:t>
      </w:r>
    </w:p>
    <w:p w14:paraId="10344AA3" w14:textId="77777777" w:rsidR="00052911" w:rsidRDefault="00052911" w:rsidP="00052911">
      <w:r>
        <w:t xml:space="preserve">         0   -0.0012         0    0.0032         0    0.0004         0</w:t>
      </w:r>
    </w:p>
    <w:p w14:paraId="41201293" w14:textId="77777777" w:rsidR="00052911" w:rsidRDefault="00052911" w:rsidP="00052911">
      <w:r>
        <w:lastRenderedPageBreak/>
        <w:t xml:space="preserve">   -0.0110         0   -0.0012         0    0.0032         0    0.0004</w:t>
      </w:r>
    </w:p>
    <w:p w14:paraId="0675768F" w14:textId="77777777" w:rsidR="00052911" w:rsidRDefault="00052911" w:rsidP="00052911">
      <w:r>
        <w:t xml:space="preserve">         0   -0.0001         0    0.0013         0    0.0001         0</w:t>
      </w:r>
    </w:p>
    <w:p w14:paraId="635207AA" w14:textId="77777777" w:rsidR="00052911" w:rsidRDefault="00052911" w:rsidP="00052911">
      <w:r>
        <w:t xml:space="preserve">   -0.0049         0   -0.0001         0    0.0013         0    0.0001</w:t>
      </w:r>
    </w:p>
    <w:p w14:paraId="5CFCFC0B" w14:textId="77777777" w:rsidR="00052911" w:rsidRDefault="00052911" w:rsidP="00052911">
      <w:r>
        <w:t xml:space="preserve">         0   -0.0113         0   -0.0002         0    0.0005         0</w:t>
      </w:r>
    </w:p>
    <w:p w14:paraId="705E126D" w14:textId="77777777" w:rsidR="00052911" w:rsidRDefault="00052911" w:rsidP="00052911">
      <w:r>
        <w:t xml:space="preserve">   -0.0003         0   -0.0113         0   -0.0002         0    0.0005</w:t>
      </w:r>
    </w:p>
    <w:p w14:paraId="63F5D708" w14:textId="77777777" w:rsidR="00052911" w:rsidRDefault="00052911" w:rsidP="00052911">
      <w:r>
        <w:t xml:space="preserve">         0    0.0001         0   -0.0164         0    0.0018         0</w:t>
      </w:r>
    </w:p>
    <w:p w14:paraId="69473C6C" w14:textId="77777777" w:rsidR="00052911" w:rsidRDefault="00052911" w:rsidP="00052911">
      <w:r>
        <w:t xml:space="preserve">   -0.0019         0    0.0001         0   -0.0164         0    0.0018</w:t>
      </w:r>
    </w:p>
    <w:p w14:paraId="6CE5F85D" w14:textId="77777777" w:rsidR="00052911" w:rsidRDefault="00052911" w:rsidP="00052911"/>
    <w:p w14:paraId="4D75EEA9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4051B25F" w14:textId="77777777" w:rsidR="00052911" w:rsidRDefault="00052911" w:rsidP="00052911"/>
    <w:p w14:paraId="1934AC59" w14:textId="77777777" w:rsidR="00052911" w:rsidRDefault="00052911" w:rsidP="00052911">
      <w:r>
        <w:t xml:space="preserve">   -0.0233         0   -0.0036         0   -0.0006         0   -0.0040</w:t>
      </w:r>
    </w:p>
    <w:p w14:paraId="14C490E6" w14:textId="77777777" w:rsidR="00052911" w:rsidRDefault="00052911" w:rsidP="00052911">
      <w:r>
        <w:t xml:space="preserve">         0   -0.0233         0   -0.0036         0   -0.0006         0</w:t>
      </w:r>
    </w:p>
    <w:p w14:paraId="53F794BB" w14:textId="77777777" w:rsidR="00052911" w:rsidRDefault="00052911" w:rsidP="00052911">
      <w:r>
        <w:t xml:space="preserve">   -0.0174         0   -0.0107         0   -0.0017         0   -0.0185</w:t>
      </w:r>
    </w:p>
    <w:p w14:paraId="5C11A738" w14:textId="77777777" w:rsidR="00052911" w:rsidRDefault="00052911" w:rsidP="00052911">
      <w:r>
        <w:t xml:space="preserve">         0   -0.0174         0   -0.0107         0   -0.0017         0</w:t>
      </w:r>
    </w:p>
    <w:p w14:paraId="2C48EEA7" w14:textId="77777777" w:rsidR="00052911" w:rsidRDefault="00052911" w:rsidP="00052911">
      <w:r>
        <w:t xml:space="preserve">    0.0048         0   -0.0119         0    0.0071         0   -0.0014</w:t>
      </w:r>
    </w:p>
    <w:p w14:paraId="04F8584F" w14:textId="77777777" w:rsidR="00052911" w:rsidRDefault="00052911" w:rsidP="00052911">
      <w:r>
        <w:t xml:space="preserve">         0    0.0048         0   -0.0119         0    0.0071         0</w:t>
      </w:r>
    </w:p>
    <w:p w14:paraId="466087CB" w14:textId="77777777" w:rsidR="00052911" w:rsidRDefault="00052911" w:rsidP="00052911">
      <w:r>
        <w:t xml:space="preserve">   -0.0016         0   -0.0110         0   -0.0049         0   -0.0003</w:t>
      </w:r>
    </w:p>
    <w:p w14:paraId="00466053" w14:textId="77777777" w:rsidR="00052911" w:rsidRDefault="00052911" w:rsidP="00052911">
      <w:r>
        <w:t xml:space="preserve">         0   -0.0016         0   -0.0110         0   -0.0049         0</w:t>
      </w:r>
    </w:p>
    <w:p w14:paraId="26EA0102" w14:textId="77777777" w:rsidR="00052911" w:rsidRDefault="00052911" w:rsidP="00052911">
      <w:r>
        <w:t xml:space="preserve">    0.0074         0   -0.0012         0   -0.0001         0   -0.0113</w:t>
      </w:r>
    </w:p>
    <w:p w14:paraId="7A356DAF" w14:textId="77777777" w:rsidR="00052911" w:rsidRDefault="00052911" w:rsidP="00052911">
      <w:r>
        <w:t xml:space="preserve">         0    0.0074         0   -0.0012         0   -0.0001         0</w:t>
      </w:r>
    </w:p>
    <w:p w14:paraId="6EBDD77F" w14:textId="77777777" w:rsidR="00052911" w:rsidRDefault="00052911" w:rsidP="00052911">
      <w:r>
        <w:t xml:space="preserve">   -0.0006         0    0.0032         0    0.0013         0   -0.0002</w:t>
      </w:r>
    </w:p>
    <w:p w14:paraId="040105F9" w14:textId="77777777" w:rsidR="00052911" w:rsidRDefault="00052911" w:rsidP="00052911">
      <w:r>
        <w:t xml:space="preserve">         0   -0.0006         0    0.0032         0    0.0013         0</w:t>
      </w:r>
    </w:p>
    <w:p w14:paraId="364EC50D" w14:textId="77777777" w:rsidR="00052911" w:rsidRDefault="00052911" w:rsidP="00052911">
      <w:r>
        <w:t xml:space="preserve">    0.0039         0    0.0004         0    0.0001         0    0.0005</w:t>
      </w:r>
    </w:p>
    <w:p w14:paraId="06EA41EB" w14:textId="77777777" w:rsidR="00052911" w:rsidRDefault="00052911" w:rsidP="00052911">
      <w:r>
        <w:t xml:space="preserve">         0    0.0039         0    0.0004         0    0.0001         0</w:t>
      </w:r>
    </w:p>
    <w:p w14:paraId="63EF7EB4" w14:textId="77777777" w:rsidR="00052911" w:rsidRDefault="00052911" w:rsidP="00052911">
      <w:r>
        <w:t xml:space="preserve">   -0.0054         0    0.0017         0    0.0001         0    0.0053</w:t>
      </w:r>
    </w:p>
    <w:p w14:paraId="75DCB147" w14:textId="77777777" w:rsidR="00052911" w:rsidRDefault="00052911" w:rsidP="00052911">
      <w:r>
        <w:t xml:space="preserve">         0   -0.0054         0    0.0017         0    0.0001         0</w:t>
      </w:r>
    </w:p>
    <w:p w14:paraId="2E89F498" w14:textId="77777777" w:rsidR="00052911" w:rsidRDefault="00052911" w:rsidP="00052911">
      <w:r>
        <w:t xml:space="preserve">    0.0017         0   -0.0046         0    0.0013         0    0.0006</w:t>
      </w:r>
    </w:p>
    <w:p w14:paraId="7D79322C" w14:textId="77777777" w:rsidR="00052911" w:rsidRDefault="00052911" w:rsidP="00052911">
      <w:r>
        <w:t xml:space="preserve">         0    0.0017         0   -0.0046         0    0.0013         0</w:t>
      </w:r>
    </w:p>
    <w:p w14:paraId="2D86C2B6" w14:textId="77777777" w:rsidR="00052911" w:rsidRDefault="00052911" w:rsidP="00052911">
      <w:r>
        <w:t xml:space="preserve">    0.0001         0    0.0013         0    0.0027         0    0.0000</w:t>
      </w:r>
    </w:p>
    <w:p w14:paraId="25E89C5B" w14:textId="77777777" w:rsidR="00052911" w:rsidRDefault="00052911" w:rsidP="00052911">
      <w:r>
        <w:t xml:space="preserve">         0    0.0001         0    0.0013         0    0.0027         0</w:t>
      </w:r>
    </w:p>
    <w:p w14:paraId="67C31989" w14:textId="77777777" w:rsidR="00052911" w:rsidRDefault="00052911" w:rsidP="00052911">
      <w:r>
        <w:t xml:space="preserve">    0.0053         0    0.0006         0    0.0000         0    0.0028</w:t>
      </w:r>
    </w:p>
    <w:p w14:paraId="42B78BBD" w14:textId="77777777" w:rsidR="00052911" w:rsidRDefault="00052911" w:rsidP="00052911">
      <w:r>
        <w:t xml:space="preserve">         0    0.0053         0    0.0006         0    0.0000         0</w:t>
      </w:r>
    </w:p>
    <w:p w14:paraId="1678ABE0" w14:textId="77777777" w:rsidR="00052911" w:rsidRDefault="00052911" w:rsidP="00052911">
      <w:r>
        <w:t xml:space="preserve">    0.0010         0    0.0043         0    0.0001         0    0.0003</w:t>
      </w:r>
    </w:p>
    <w:p w14:paraId="2E667E87" w14:textId="77777777" w:rsidR="00052911" w:rsidRDefault="00052911" w:rsidP="00052911">
      <w:r>
        <w:t xml:space="preserve">         0    0.0010         0    0.0043         0    0.0001         0</w:t>
      </w:r>
    </w:p>
    <w:p w14:paraId="2D10C5D4" w14:textId="77777777" w:rsidR="00052911" w:rsidRDefault="00052911" w:rsidP="00052911"/>
    <w:p w14:paraId="7782261C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6FD070B" w14:textId="77777777" w:rsidR="00052911" w:rsidRDefault="00052911" w:rsidP="00052911"/>
    <w:p w14:paraId="44040909" w14:textId="77777777" w:rsidR="00052911" w:rsidRDefault="00052911" w:rsidP="00052911">
      <w:r>
        <w:t xml:space="preserve">         0   -0.0157         0</w:t>
      </w:r>
    </w:p>
    <w:p w14:paraId="69DB8884" w14:textId="77777777" w:rsidR="00052911" w:rsidRDefault="00052911" w:rsidP="00052911">
      <w:r>
        <w:t xml:space="preserve">   -0.0040         0   -0.0157</w:t>
      </w:r>
    </w:p>
    <w:p w14:paraId="26111F86" w14:textId="77777777" w:rsidR="00052911" w:rsidRDefault="00052911" w:rsidP="00052911">
      <w:r>
        <w:t xml:space="preserve">         0   -0.0033         0</w:t>
      </w:r>
    </w:p>
    <w:p w14:paraId="79F31CE9" w14:textId="77777777" w:rsidR="00052911" w:rsidRDefault="00052911" w:rsidP="00052911">
      <w:r>
        <w:t xml:space="preserve">   -0.0185         0   -0.0033</w:t>
      </w:r>
    </w:p>
    <w:p w14:paraId="7EA9108D" w14:textId="77777777" w:rsidR="00052911" w:rsidRDefault="00052911" w:rsidP="00052911">
      <w:r>
        <w:t xml:space="preserve">         0   -0.0112         0</w:t>
      </w:r>
    </w:p>
    <w:p w14:paraId="36ECDF71" w14:textId="77777777" w:rsidR="00052911" w:rsidRDefault="00052911" w:rsidP="00052911">
      <w:r>
        <w:t xml:space="preserve">   -0.0014         0   -0.0112</w:t>
      </w:r>
    </w:p>
    <w:p w14:paraId="3844D362" w14:textId="77777777" w:rsidR="00052911" w:rsidRDefault="00052911" w:rsidP="00052911">
      <w:r>
        <w:t xml:space="preserve">         0   -0.0019         0</w:t>
      </w:r>
    </w:p>
    <w:p w14:paraId="436E2E91" w14:textId="77777777" w:rsidR="00052911" w:rsidRDefault="00052911" w:rsidP="00052911">
      <w:r>
        <w:t xml:space="preserve">   -0.0003         0   -0.0019</w:t>
      </w:r>
    </w:p>
    <w:p w14:paraId="74FD53F4" w14:textId="77777777" w:rsidR="00052911" w:rsidRDefault="00052911" w:rsidP="00052911">
      <w:r>
        <w:t xml:space="preserve">         0    0.0001         0</w:t>
      </w:r>
    </w:p>
    <w:p w14:paraId="358AAB55" w14:textId="77777777" w:rsidR="00052911" w:rsidRDefault="00052911" w:rsidP="00052911">
      <w:r>
        <w:t xml:space="preserve">   -0.0113         0    0.0001</w:t>
      </w:r>
    </w:p>
    <w:p w14:paraId="23DBA0BD" w14:textId="77777777" w:rsidR="00052911" w:rsidRDefault="00052911" w:rsidP="00052911">
      <w:r>
        <w:t xml:space="preserve">         0   -0.0164         0</w:t>
      </w:r>
    </w:p>
    <w:p w14:paraId="3BB249BA" w14:textId="77777777" w:rsidR="00052911" w:rsidRDefault="00052911" w:rsidP="00052911">
      <w:r>
        <w:t xml:space="preserve">   -0.0002         0   -0.0164</w:t>
      </w:r>
    </w:p>
    <w:p w14:paraId="41C340F5" w14:textId="77777777" w:rsidR="00052911" w:rsidRDefault="00052911" w:rsidP="00052911">
      <w:r>
        <w:t xml:space="preserve">         0    0.0018         0</w:t>
      </w:r>
    </w:p>
    <w:p w14:paraId="7A9FCF6B" w14:textId="77777777" w:rsidR="00052911" w:rsidRDefault="00052911" w:rsidP="00052911">
      <w:r>
        <w:t xml:space="preserve">    0.0005         0    0.0018</w:t>
      </w:r>
    </w:p>
    <w:p w14:paraId="5FE52299" w14:textId="77777777" w:rsidR="00052911" w:rsidRDefault="00052911" w:rsidP="00052911">
      <w:r>
        <w:t xml:space="preserve">         0    0.0010         0</w:t>
      </w:r>
    </w:p>
    <w:p w14:paraId="746D229E" w14:textId="77777777" w:rsidR="00052911" w:rsidRDefault="00052911" w:rsidP="00052911">
      <w:r>
        <w:t xml:space="preserve">    0.0053         0    0.0010</w:t>
      </w:r>
    </w:p>
    <w:p w14:paraId="19D5FBD7" w14:textId="77777777" w:rsidR="00052911" w:rsidRDefault="00052911" w:rsidP="00052911">
      <w:r>
        <w:t xml:space="preserve">         0    0.0043         0</w:t>
      </w:r>
    </w:p>
    <w:p w14:paraId="412B2512" w14:textId="77777777" w:rsidR="00052911" w:rsidRDefault="00052911" w:rsidP="00052911">
      <w:r>
        <w:t xml:space="preserve">    0.0006         0    0.0043</w:t>
      </w:r>
    </w:p>
    <w:p w14:paraId="2F3A05B2" w14:textId="77777777" w:rsidR="00052911" w:rsidRDefault="00052911" w:rsidP="00052911">
      <w:r>
        <w:t xml:space="preserve">         0    0.0001         0</w:t>
      </w:r>
    </w:p>
    <w:p w14:paraId="5FF9558E" w14:textId="77777777" w:rsidR="00052911" w:rsidRDefault="00052911" w:rsidP="00052911">
      <w:r>
        <w:t xml:space="preserve">    0.0000         0    0.0001</w:t>
      </w:r>
    </w:p>
    <w:p w14:paraId="7B5404E5" w14:textId="77777777" w:rsidR="00052911" w:rsidRDefault="00052911" w:rsidP="00052911">
      <w:r>
        <w:t xml:space="preserve">         0    0.0003         0</w:t>
      </w:r>
    </w:p>
    <w:p w14:paraId="614CBD00" w14:textId="77777777" w:rsidR="00052911" w:rsidRDefault="00052911" w:rsidP="00052911">
      <w:r>
        <w:t xml:space="preserve">    0.0028         0    0.0003</w:t>
      </w:r>
    </w:p>
    <w:p w14:paraId="57FB93EC" w14:textId="77777777" w:rsidR="00052911" w:rsidRDefault="00052911" w:rsidP="00052911">
      <w:r>
        <w:t xml:space="preserve">         0    0.0020         0</w:t>
      </w:r>
    </w:p>
    <w:p w14:paraId="6966A64A" w14:textId="77777777" w:rsidR="00052911" w:rsidRDefault="00052911" w:rsidP="00052911">
      <w:r>
        <w:t xml:space="preserve">    0.0003         0    0.0020</w:t>
      </w:r>
    </w:p>
    <w:p w14:paraId="220651C1" w14:textId="77777777" w:rsidR="00052911" w:rsidRDefault="00052911" w:rsidP="00052911"/>
    <w:p w14:paraId="677B3007" w14:textId="77777777" w:rsidR="00052911" w:rsidRDefault="00052911" w:rsidP="00052911"/>
    <w:p w14:paraId="7BEE715A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057F90B8" w14:textId="77777777" w:rsidR="00052911" w:rsidRDefault="00052911" w:rsidP="00052911"/>
    <w:p w14:paraId="09DFA29D" w14:textId="77777777" w:rsidR="00052911" w:rsidRDefault="00052911" w:rsidP="00052911">
      <w:r>
        <w:t xml:space="preserve">   1.0e-07 *</w:t>
      </w:r>
    </w:p>
    <w:p w14:paraId="636E0440" w14:textId="77777777" w:rsidR="00052911" w:rsidRDefault="00052911" w:rsidP="00052911"/>
    <w:p w14:paraId="0EA5F354" w14:textId="77777777" w:rsidR="00052911" w:rsidRDefault="00052911" w:rsidP="00052911"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F749C75" w14:textId="77777777" w:rsidR="00052911" w:rsidRDefault="00052911" w:rsidP="00052911"/>
    <w:p w14:paraId="07A2FE2A" w14:textId="77777777" w:rsidR="00052911" w:rsidRDefault="00052911" w:rsidP="00052911">
      <w:r>
        <w:t xml:space="preserve">    0.0255         0    0.0924         0    0.0078         0    0.0020</w:t>
      </w:r>
    </w:p>
    <w:p w14:paraId="12FD3394" w14:textId="77777777" w:rsidR="00052911" w:rsidRDefault="00052911" w:rsidP="00052911">
      <w:r>
        <w:t xml:space="preserve">         0    0.0255         0    0.0924         0    0.0078         0</w:t>
      </w:r>
    </w:p>
    <w:p w14:paraId="16B06F96" w14:textId="77777777" w:rsidR="00052911" w:rsidRDefault="00052911" w:rsidP="00052911">
      <w:r>
        <w:t xml:space="preserve">    0.0924         0    0.1633         0    0.0573         0    0.0252</w:t>
      </w:r>
    </w:p>
    <w:p w14:paraId="09B59786" w14:textId="77777777" w:rsidR="00052911" w:rsidRDefault="00052911" w:rsidP="00052911">
      <w:r>
        <w:t xml:space="preserve">         0    0.0924         0    0.1633         0    0.0573         0</w:t>
      </w:r>
    </w:p>
    <w:p w14:paraId="1682B4D7" w14:textId="77777777" w:rsidR="00052911" w:rsidRDefault="00052911" w:rsidP="00052911">
      <w:r>
        <w:t xml:space="preserve">    0.0078         0    0.0573         0    0.1565         0    0.0530</w:t>
      </w:r>
    </w:p>
    <w:p w14:paraId="2F6068AF" w14:textId="77777777" w:rsidR="00052911" w:rsidRDefault="00052911" w:rsidP="00052911">
      <w:r>
        <w:t xml:space="preserve">         0    0.0078         0    0.0573         0    0.1565         0</w:t>
      </w:r>
    </w:p>
    <w:p w14:paraId="209CCD7B" w14:textId="77777777" w:rsidR="00052911" w:rsidRDefault="00052911" w:rsidP="00052911">
      <w:r>
        <w:t xml:space="preserve">    0.0020         0    0.0252         0    0.0530         0    0.0813</w:t>
      </w:r>
    </w:p>
    <w:p w14:paraId="3A839B3C" w14:textId="77777777" w:rsidR="00052911" w:rsidRDefault="00052911" w:rsidP="00052911">
      <w:r>
        <w:t xml:space="preserve">         0    0.0020         0    0.0252         0    0.0530         0</w:t>
      </w:r>
    </w:p>
    <w:p w14:paraId="65E7256F" w14:textId="77777777" w:rsidR="00052911" w:rsidRDefault="00052911" w:rsidP="00052911">
      <w:r>
        <w:t xml:space="preserve">   -0.0306         0    0.0806         0    0.0261         0    0.0051</w:t>
      </w:r>
    </w:p>
    <w:p w14:paraId="6F940EF4" w14:textId="77777777" w:rsidR="00052911" w:rsidRDefault="00052911" w:rsidP="00052911">
      <w:r>
        <w:t xml:space="preserve">         0   -0.0306         0    0.0806         0    0.0261         0</w:t>
      </w:r>
    </w:p>
    <w:p w14:paraId="1E0E9B9B" w14:textId="77777777" w:rsidR="00052911" w:rsidRDefault="00052911" w:rsidP="00052911">
      <w:r>
        <w:t xml:space="preserve">    0.0760         0    0.0321         0    0.0806         0   -0.0144</w:t>
      </w:r>
    </w:p>
    <w:p w14:paraId="3174519E" w14:textId="77777777" w:rsidR="00052911" w:rsidRDefault="00052911" w:rsidP="00052911">
      <w:r>
        <w:t xml:space="preserve">         0    0.0760         0    0.0321         0    0.0806         0</w:t>
      </w:r>
    </w:p>
    <w:p w14:paraId="566BD8BD" w14:textId="77777777" w:rsidR="00052911" w:rsidRDefault="00052911" w:rsidP="00052911">
      <w:r>
        <w:t xml:space="preserve">   -0.0035         0    0.0265         0   -0.0012         0   -0.0003</w:t>
      </w:r>
    </w:p>
    <w:p w14:paraId="0266A94C" w14:textId="77777777" w:rsidR="00052911" w:rsidRDefault="00052911" w:rsidP="00052911">
      <w:r>
        <w:t xml:space="preserve">         0   -0.0035         0    0.0265         0   -0.0012         0</w:t>
      </w:r>
    </w:p>
    <w:p w14:paraId="37798BE5" w14:textId="77777777" w:rsidR="00052911" w:rsidRDefault="00052911" w:rsidP="00052911">
      <w:r>
        <w:t xml:space="preserve">   -0.0355         0   -0.0168         0    0.0094         0   -0.0006</w:t>
      </w:r>
    </w:p>
    <w:p w14:paraId="4CF8AE61" w14:textId="77777777" w:rsidR="00052911" w:rsidRDefault="00052911" w:rsidP="00052911">
      <w:r>
        <w:t xml:space="preserve">         0   -0.0355         0   -0.0168         0    0.0094         0</w:t>
      </w:r>
    </w:p>
    <w:p w14:paraId="7B469614" w14:textId="77777777" w:rsidR="00052911" w:rsidRDefault="00052911" w:rsidP="00052911">
      <w:r>
        <w:t xml:space="preserve">   -0.0049         0   -0.0199         0   -0.0227         0   -0.0186</w:t>
      </w:r>
    </w:p>
    <w:p w14:paraId="5DF86B1C" w14:textId="77777777" w:rsidR="00052911" w:rsidRDefault="00052911" w:rsidP="00052911">
      <w:r>
        <w:t xml:space="preserve">         0   -0.0049         0   -0.0199         0   -0.0227         0</w:t>
      </w:r>
    </w:p>
    <w:p w14:paraId="1E31F61A" w14:textId="77777777" w:rsidR="00052911" w:rsidRDefault="00052911" w:rsidP="00052911">
      <w:r>
        <w:t xml:space="preserve">   -0.0005         0   -0.0007         0    0.0169         0   -0.0046</w:t>
      </w:r>
    </w:p>
    <w:p w14:paraId="7DBB109E" w14:textId="77777777" w:rsidR="00052911" w:rsidRDefault="00052911" w:rsidP="00052911">
      <w:r>
        <w:t xml:space="preserve">         0   -0.0005         0   -0.0007         0    0.0169         0</w:t>
      </w:r>
    </w:p>
    <w:p w14:paraId="0C79810D" w14:textId="77777777" w:rsidR="00052911" w:rsidRDefault="00052911" w:rsidP="00052911">
      <w:r>
        <w:t xml:space="preserve">   -0.0048         0   -0.0383         0   -0.0026         0   -0.0000</w:t>
      </w:r>
    </w:p>
    <w:p w14:paraId="2C5888BF" w14:textId="77777777" w:rsidR="00052911" w:rsidRDefault="00052911" w:rsidP="00052911">
      <w:r>
        <w:t xml:space="preserve">         0   -0.0048         0   -0.0383         0   -0.0026         0</w:t>
      </w:r>
    </w:p>
    <w:p w14:paraId="5B82C3A1" w14:textId="77777777" w:rsidR="00052911" w:rsidRDefault="00052911" w:rsidP="00052911">
      <w:r>
        <w:t xml:space="preserve">   -0.0252         0   -0.0048         0   -0.0286         0   -0.0030</w:t>
      </w:r>
    </w:p>
    <w:p w14:paraId="4297D2D3" w14:textId="77777777" w:rsidR="00052911" w:rsidRDefault="00052911" w:rsidP="00052911">
      <w:r>
        <w:t xml:space="preserve">         0   -0.0252         0   -0.0048         0   -0.0286         0</w:t>
      </w:r>
    </w:p>
    <w:p w14:paraId="557FD29A" w14:textId="77777777" w:rsidR="00052911" w:rsidRDefault="00052911" w:rsidP="00052911"/>
    <w:p w14:paraId="23BF31A4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8E0364B" w14:textId="77777777" w:rsidR="00052911" w:rsidRDefault="00052911" w:rsidP="00052911"/>
    <w:p w14:paraId="4C8FD3A8" w14:textId="77777777" w:rsidR="00052911" w:rsidRDefault="00052911" w:rsidP="00052911">
      <w:r>
        <w:t xml:space="preserve">         0   -0.0306         0    0.0760         0   -0.0035         0</w:t>
      </w:r>
    </w:p>
    <w:p w14:paraId="44B7A9F9" w14:textId="77777777" w:rsidR="00052911" w:rsidRDefault="00052911" w:rsidP="00052911">
      <w:r>
        <w:t xml:space="preserve">    0.0020         0   -0.0306         0    0.0760         0   -0.0035</w:t>
      </w:r>
    </w:p>
    <w:p w14:paraId="55009C68" w14:textId="77777777" w:rsidR="00052911" w:rsidRDefault="00052911" w:rsidP="00052911">
      <w:r>
        <w:t xml:space="preserve">         0    0.0806         0    0.0321         0    0.0265         0</w:t>
      </w:r>
    </w:p>
    <w:p w14:paraId="137D31A7" w14:textId="77777777" w:rsidR="00052911" w:rsidRDefault="00052911" w:rsidP="00052911">
      <w:r>
        <w:t xml:space="preserve">    0.0252         0    0.0806         0    0.0321         0    0.0265</w:t>
      </w:r>
    </w:p>
    <w:p w14:paraId="44E68E69" w14:textId="77777777" w:rsidR="00052911" w:rsidRDefault="00052911" w:rsidP="00052911">
      <w:r>
        <w:lastRenderedPageBreak/>
        <w:t xml:space="preserve">         0    0.0261         0    0.0806         0   -0.0012         0</w:t>
      </w:r>
    </w:p>
    <w:p w14:paraId="5BF23B91" w14:textId="77777777" w:rsidR="00052911" w:rsidRDefault="00052911" w:rsidP="00052911">
      <w:r>
        <w:t xml:space="preserve">    0.0530         0    0.0261         0    0.0806         0   -0.0012</w:t>
      </w:r>
    </w:p>
    <w:p w14:paraId="76E41951" w14:textId="77777777" w:rsidR="00052911" w:rsidRDefault="00052911" w:rsidP="00052911">
      <w:r>
        <w:t xml:space="preserve">         0    0.0051         0   -0.0144         0   -0.0003         0</w:t>
      </w:r>
    </w:p>
    <w:p w14:paraId="27AC2AFE" w14:textId="77777777" w:rsidR="00052911" w:rsidRDefault="00052911" w:rsidP="00052911">
      <w:r>
        <w:t xml:space="preserve">    0.0813         0    0.0051         0   -0.0144         0   -0.0003</w:t>
      </w:r>
    </w:p>
    <w:p w14:paraId="12FA21C7" w14:textId="77777777" w:rsidR="00052911" w:rsidRDefault="00052911" w:rsidP="00052911">
      <w:r>
        <w:t xml:space="preserve">         0    0.2024         0    0.0036         0   -0.0006         0</w:t>
      </w:r>
    </w:p>
    <w:p w14:paraId="20EE780E" w14:textId="77777777" w:rsidR="00052911" w:rsidRDefault="00052911" w:rsidP="00052911">
      <w:r>
        <w:t xml:space="preserve">    0.0051         0    0.2024         0    0.0036         0   -0.0006</w:t>
      </w:r>
    </w:p>
    <w:p w14:paraId="778083BB" w14:textId="77777777" w:rsidR="00052911" w:rsidRDefault="00052911" w:rsidP="00052911">
      <w:r>
        <w:t xml:space="preserve">         0    0.0036         0    0.2445         0    0.0189         0</w:t>
      </w:r>
    </w:p>
    <w:p w14:paraId="184A8430" w14:textId="77777777" w:rsidR="00052911" w:rsidRDefault="00052911" w:rsidP="00052911">
      <w:r>
        <w:t xml:space="preserve">   -0.0144         0    0.0036         0    0.2445         0    0.0189</w:t>
      </w:r>
    </w:p>
    <w:p w14:paraId="7DBDE499" w14:textId="77777777" w:rsidR="00052911" w:rsidRDefault="00052911" w:rsidP="00052911">
      <w:r>
        <w:t xml:space="preserve">         0   -0.0006         0    0.0189         0   -0.3938         0</w:t>
      </w:r>
    </w:p>
    <w:p w14:paraId="78F7C680" w14:textId="77777777" w:rsidR="00052911" w:rsidRDefault="00052911" w:rsidP="00052911">
      <w:r>
        <w:t xml:space="preserve">   -0.0003         0   -0.0006         0    0.0189         0   -0.3938</w:t>
      </w:r>
    </w:p>
    <w:p w14:paraId="548725B1" w14:textId="77777777" w:rsidR="00052911" w:rsidRDefault="00052911" w:rsidP="00052911">
      <w:r>
        <w:t xml:space="preserve">         0    0.0121         0   -0.0027         0    0.0210         0</w:t>
      </w:r>
    </w:p>
    <w:p w14:paraId="5FBDE79E" w14:textId="77777777" w:rsidR="00052911" w:rsidRDefault="00052911" w:rsidP="00052911">
      <w:r>
        <w:t xml:space="preserve">   -0.0006         0    0.0121         0   -0.0027         0    0.0210</w:t>
      </w:r>
    </w:p>
    <w:p w14:paraId="136B7CF5" w14:textId="77777777" w:rsidR="00052911" w:rsidRDefault="00052911" w:rsidP="00052911">
      <w:r>
        <w:t xml:space="preserve">         0   -0.0017         0   -0.0000         0    0.0032         0</w:t>
      </w:r>
    </w:p>
    <w:p w14:paraId="1DA56D57" w14:textId="77777777" w:rsidR="00052911" w:rsidRDefault="00052911" w:rsidP="00052911">
      <w:r>
        <w:t xml:space="preserve">   -0.0186         0   -0.0017         0   -0.0000         0    0.0032</w:t>
      </w:r>
    </w:p>
    <w:p w14:paraId="6E606E21" w14:textId="77777777" w:rsidR="00052911" w:rsidRDefault="00052911" w:rsidP="00052911">
      <w:r>
        <w:t xml:space="preserve">         0   -0.0003         0   -0.0003         0    0.0003         0</w:t>
      </w:r>
    </w:p>
    <w:p w14:paraId="046DEBCB" w14:textId="77777777" w:rsidR="00052911" w:rsidRDefault="00052911" w:rsidP="00052911">
      <w:r>
        <w:t xml:space="preserve">   -0.0046         0   -0.0003         0   -0.0003         0    0.0003</w:t>
      </w:r>
    </w:p>
    <w:p w14:paraId="07FB6B58" w14:textId="77777777" w:rsidR="00052911" w:rsidRDefault="00052911" w:rsidP="00052911">
      <w:r>
        <w:t xml:space="preserve">         0   -0.0244         0   -0.0016         0    0.0021         0</w:t>
      </w:r>
    </w:p>
    <w:p w14:paraId="5351C2F8" w14:textId="77777777" w:rsidR="00052911" w:rsidRDefault="00052911" w:rsidP="00052911">
      <w:r>
        <w:t xml:space="preserve">   -0.0000         0   -0.0244         0   -0.0016         0    0.0021</w:t>
      </w:r>
    </w:p>
    <w:p w14:paraId="02B1802F" w14:textId="77777777" w:rsidR="00052911" w:rsidRDefault="00052911" w:rsidP="00052911">
      <w:r>
        <w:t xml:space="preserve">         0   -0.0014         0   -0.0372         0    0.0144         0</w:t>
      </w:r>
    </w:p>
    <w:p w14:paraId="6E8F479D" w14:textId="77777777" w:rsidR="00052911" w:rsidRDefault="00052911" w:rsidP="00052911">
      <w:r>
        <w:t xml:space="preserve">   -0.0030         0   -0.0014         0   -0.0372         0    0.0144</w:t>
      </w:r>
    </w:p>
    <w:p w14:paraId="09BB4941" w14:textId="77777777" w:rsidR="00052911" w:rsidRDefault="00052911" w:rsidP="00052911"/>
    <w:p w14:paraId="70F5E65A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492FD30" w14:textId="77777777" w:rsidR="00052911" w:rsidRDefault="00052911" w:rsidP="00052911"/>
    <w:p w14:paraId="3607E2E5" w14:textId="77777777" w:rsidR="00052911" w:rsidRDefault="00052911" w:rsidP="00052911">
      <w:r>
        <w:t xml:space="preserve">   -0.0355         0   -0.0049         0   -0.0005         0   -0.0048</w:t>
      </w:r>
    </w:p>
    <w:p w14:paraId="67983777" w14:textId="77777777" w:rsidR="00052911" w:rsidRDefault="00052911" w:rsidP="00052911">
      <w:r>
        <w:t xml:space="preserve">         0   -0.0355         0   -0.0049         0   -0.0005         0</w:t>
      </w:r>
    </w:p>
    <w:p w14:paraId="5594CCFC" w14:textId="77777777" w:rsidR="00052911" w:rsidRDefault="00052911" w:rsidP="00052911">
      <w:r>
        <w:t xml:space="preserve">   -0.0168         0   -0.0199         0   -0.0007         0   -0.0383</w:t>
      </w:r>
    </w:p>
    <w:p w14:paraId="4888C9F2" w14:textId="77777777" w:rsidR="00052911" w:rsidRDefault="00052911" w:rsidP="00052911">
      <w:r>
        <w:t xml:space="preserve">         0   -0.0168         0   -0.0199         0   -0.0007         0</w:t>
      </w:r>
    </w:p>
    <w:p w14:paraId="42B8200E" w14:textId="77777777" w:rsidR="00052911" w:rsidRDefault="00052911" w:rsidP="00052911">
      <w:r>
        <w:t xml:space="preserve">    0.0094         0   -0.0227         0    0.0169         0   -0.0026</w:t>
      </w:r>
    </w:p>
    <w:p w14:paraId="2CB29C71" w14:textId="77777777" w:rsidR="00052911" w:rsidRDefault="00052911" w:rsidP="00052911">
      <w:r>
        <w:t xml:space="preserve">         0    0.0094         0   -0.0227         0    0.0169         0</w:t>
      </w:r>
    </w:p>
    <w:p w14:paraId="5B286F58" w14:textId="77777777" w:rsidR="00052911" w:rsidRDefault="00052911" w:rsidP="00052911">
      <w:r>
        <w:t xml:space="preserve">   -0.0006         0   -0.0186         0   -0.0046         0   -0.0000</w:t>
      </w:r>
    </w:p>
    <w:p w14:paraId="39446A12" w14:textId="77777777" w:rsidR="00052911" w:rsidRDefault="00052911" w:rsidP="00052911">
      <w:r>
        <w:t xml:space="preserve">         0   -0.0006         0   -0.0186         0   -0.0046         0</w:t>
      </w:r>
    </w:p>
    <w:p w14:paraId="10A60BFC" w14:textId="77777777" w:rsidR="00052911" w:rsidRDefault="00052911" w:rsidP="00052911">
      <w:r>
        <w:t xml:space="preserve">    0.0121         0   -0.0017         0   -0.0003         0   -0.0244</w:t>
      </w:r>
    </w:p>
    <w:p w14:paraId="4D26750C" w14:textId="77777777" w:rsidR="00052911" w:rsidRDefault="00052911" w:rsidP="00052911">
      <w:r>
        <w:t xml:space="preserve">         0    0.0121         0   -0.0017         0   -0.0003         0</w:t>
      </w:r>
    </w:p>
    <w:p w14:paraId="57653788" w14:textId="77777777" w:rsidR="00052911" w:rsidRDefault="00052911" w:rsidP="00052911">
      <w:r>
        <w:t xml:space="preserve">   -0.0027         0   -0.0000         0   -0.0003         0   -0.0016</w:t>
      </w:r>
    </w:p>
    <w:p w14:paraId="61104501" w14:textId="77777777" w:rsidR="00052911" w:rsidRDefault="00052911" w:rsidP="00052911">
      <w:r>
        <w:lastRenderedPageBreak/>
        <w:t xml:space="preserve">         0   -0.0027         0   -0.0000         0   -0.0003         0</w:t>
      </w:r>
    </w:p>
    <w:p w14:paraId="48342715" w14:textId="77777777" w:rsidR="00052911" w:rsidRDefault="00052911" w:rsidP="00052911">
      <w:r>
        <w:t xml:space="preserve">    0.0210         0    0.0032         0    0.0003         0    0.0021</w:t>
      </w:r>
    </w:p>
    <w:p w14:paraId="13CC23CD" w14:textId="77777777" w:rsidR="00052911" w:rsidRDefault="00052911" w:rsidP="00052911">
      <w:r>
        <w:t xml:space="preserve">         0    0.0210         0    0.0032         0    0.0003         0</w:t>
      </w:r>
    </w:p>
    <w:p w14:paraId="19863AC7" w14:textId="77777777" w:rsidR="00052911" w:rsidRDefault="00052911" w:rsidP="00052911">
      <w:r>
        <w:t xml:space="preserve">   -0.3898         0    0.0097         0    0.0017         0    0.0217</w:t>
      </w:r>
    </w:p>
    <w:p w14:paraId="4D89ACD3" w14:textId="77777777" w:rsidR="00052911" w:rsidRDefault="00052911" w:rsidP="00052911">
      <w:r>
        <w:t xml:space="preserve">         0   -0.3898         0    0.0097         0    0.0017         0</w:t>
      </w:r>
    </w:p>
    <w:p w14:paraId="35B7EDE6" w14:textId="77777777" w:rsidR="00052911" w:rsidRDefault="00052911" w:rsidP="00052911">
      <w:r>
        <w:t xml:space="preserve">    0.0097         0   -0.3992         0    0.0097         0    0.0003</w:t>
      </w:r>
    </w:p>
    <w:p w14:paraId="6C2E62D3" w14:textId="77777777" w:rsidR="00052911" w:rsidRDefault="00052911" w:rsidP="00052911">
      <w:r>
        <w:t xml:space="preserve">         0    0.0097         0   -0.3992         0    0.0097         0</w:t>
      </w:r>
    </w:p>
    <w:p w14:paraId="4A92236D" w14:textId="77777777" w:rsidR="00052911" w:rsidRDefault="00052911" w:rsidP="00052911">
      <w:r>
        <w:t xml:space="preserve">    0.0017         0    0.0097         0   -0.3820         0   -0.0001</w:t>
      </w:r>
    </w:p>
    <w:p w14:paraId="6365E04A" w14:textId="77777777" w:rsidR="00052911" w:rsidRDefault="00052911" w:rsidP="00052911">
      <w:r>
        <w:t xml:space="preserve">         0    0.0017         0    0.0097         0   -0.3820         0</w:t>
      </w:r>
    </w:p>
    <w:p w14:paraId="565A72F7" w14:textId="77777777" w:rsidR="00052911" w:rsidRDefault="00052911" w:rsidP="00052911">
      <w:r>
        <w:t xml:space="preserve">    0.0217         0    0.0003         0   -0.0001         0   -0.3726</w:t>
      </w:r>
    </w:p>
    <w:p w14:paraId="66F93FC6" w14:textId="77777777" w:rsidR="00052911" w:rsidRDefault="00052911" w:rsidP="00052911">
      <w:r>
        <w:t xml:space="preserve">         0    0.0217         0    0.0003         0   -0.0001         0</w:t>
      </w:r>
    </w:p>
    <w:p w14:paraId="03108B2A" w14:textId="77777777" w:rsidR="00052911" w:rsidRDefault="00052911" w:rsidP="00052911">
      <w:r>
        <w:t xml:space="preserve">    0.0012         0    0.0180         0    0.0010         0    0.0003</w:t>
      </w:r>
    </w:p>
    <w:p w14:paraId="2CB783E1" w14:textId="77777777" w:rsidR="00052911" w:rsidRDefault="00052911" w:rsidP="00052911">
      <w:r>
        <w:t xml:space="preserve">         0    0.0012         0    0.0180         0    0.0010         0</w:t>
      </w:r>
    </w:p>
    <w:p w14:paraId="174B1C5F" w14:textId="77777777" w:rsidR="00052911" w:rsidRDefault="00052911" w:rsidP="00052911"/>
    <w:p w14:paraId="378C1385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13D5B933" w14:textId="77777777" w:rsidR="00052911" w:rsidRDefault="00052911" w:rsidP="00052911"/>
    <w:p w14:paraId="092E91E1" w14:textId="77777777" w:rsidR="00052911" w:rsidRDefault="00052911" w:rsidP="00052911">
      <w:r>
        <w:t xml:space="preserve">         0   -0.0252         0</w:t>
      </w:r>
    </w:p>
    <w:p w14:paraId="5A9F08A1" w14:textId="77777777" w:rsidR="00052911" w:rsidRDefault="00052911" w:rsidP="00052911">
      <w:r>
        <w:t xml:space="preserve">   -0.0048         0   -0.0252</w:t>
      </w:r>
    </w:p>
    <w:p w14:paraId="221AE28E" w14:textId="77777777" w:rsidR="00052911" w:rsidRDefault="00052911" w:rsidP="00052911">
      <w:r>
        <w:t xml:space="preserve">         0   -0.0048         0</w:t>
      </w:r>
    </w:p>
    <w:p w14:paraId="7C7221CC" w14:textId="77777777" w:rsidR="00052911" w:rsidRDefault="00052911" w:rsidP="00052911">
      <w:r>
        <w:t xml:space="preserve">   -0.0383         0   -0.0048</w:t>
      </w:r>
    </w:p>
    <w:p w14:paraId="41878280" w14:textId="77777777" w:rsidR="00052911" w:rsidRDefault="00052911" w:rsidP="00052911">
      <w:r>
        <w:t xml:space="preserve">         0   -0.0286         0</w:t>
      </w:r>
    </w:p>
    <w:p w14:paraId="06A637DA" w14:textId="77777777" w:rsidR="00052911" w:rsidRDefault="00052911" w:rsidP="00052911">
      <w:r>
        <w:t xml:space="preserve">   -0.0026         0   -0.0286</w:t>
      </w:r>
    </w:p>
    <w:p w14:paraId="31B96762" w14:textId="77777777" w:rsidR="00052911" w:rsidRDefault="00052911" w:rsidP="00052911">
      <w:r>
        <w:t xml:space="preserve">         0   -0.0030         0</w:t>
      </w:r>
    </w:p>
    <w:p w14:paraId="30BFF57E" w14:textId="77777777" w:rsidR="00052911" w:rsidRDefault="00052911" w:rsidP="00052911">
      <w:r>
        <w:t xml:space="preserve">   -0.0000         0   -0.0030</w:t>
      </w:r>
    </w:p>
    <w:p w14:paraId="4F39A2E9" w14:textId="77777777" w:rsidR="00052911" w:rsidRDefault="00052911" w:rsidP="00052911">
      <w:r>
        <w:t xml:space="preserve">         0   -0.0014         0</w:t>
      </w:r>
    </w:p>
    <w:p w14:paraId="712BB110" w14:textId="77777777" w:rsidR="00052911" w:rsidRDefault="00052911" w:rsidP="00052911">
      <w:r>
        <w:t xml:space="preserve">   -0.0244         0   -0.0014</w:t>
      </w:r>
    </w:p>
    <w:p w14:paraId="3434ACA6" w14:textId="77777777" w:rsidR="00052911" w:rsidRDefault="00052911" w:rsidP="00052911">
      <w:r>
        <w:t xml:space="preserve">         0   -0.0372         0</w:t>
      </w:r>
    </w:p>
    <w:p w14:paraId="63D01D44" w14:textId="77777777" w:rsidR="00052911" w:rsidRDefault="00052911" w:rsidP="00052911">
      <w:r>
        <w:t xml:space="preserve">   -0.0016         0   -0.0372</w:t>
      </w:r>
    </w:p>
    <w:p w14:paraId="41FFA60D" w14:textId="77777777" w:rsidR="00052911" w:rsidRDefault="00052911" w:rsidP="00052911">
      <w:r>
        <w:t xml:space="preserve">         0    0.0144         0</w:t>
      </w:r>
    </w:p>
    <w:p w14:paraId="07920D3A" w14:textId="77777777" w:rsidR="00052911" w:rsidRDefault="00052911" w:rsidP="00052911">
      <w:r>
        <w:t xml:space="preserve">    0.0021         0    0.0144</w:t>
      </w:r>
    </w:p>
    <w:p w14:paraId="09122F02" w14:textId="77777777" w:rsidR="00052911" w:rsidRDefault="00052911" w:rsidP="00052911">
      <w:r>
        <w:t xml:space="preserve">         0    0.0012         0</w:t>
      </w:r>
    </w:p>
    <w:p w14:paraId="19A21767" w14:textId="77777777" w:rsidR="00052911" w:rsidRDefault="00052911" w:rsidP="00052911">
      <w:r>
        <w:t xml:space="preserve">    0.0217         0    0.0012</w:t>
      </w:r>
    </w:p>
    <w:p w14:paraId="7A687C51" w14:textId="77777777" w:rsidR="00052911" w:rsidRDefault="00052911" w:rsidP="00052911">
      <w:r>
        <w:t xml:space="preserve">         0    0.0180         0</w:t>
      </w:r>
    </w:p>
    <w:p w14:paraId="15762E95" w14:textId="77777777" w:rsidR="00052911" w:rsidRDefault="00052911" w:rsidP="00052911">
      <w:r>
        <w:t xml:space="preserve">    0.0003         0    0.0180</w:t>
      </w:r>
    </w:p>
    <w:p w14:paraId="71E5C70B" w14:textId="77777777" w:rsidR="00052911" w:rsidRDefault="00052911" w:rsidP="00052911">
      <w:r>
        <w:lastRenderedPageBreak/>
        <w:t xml:space="preserve">         0    0.0010         0</w:t>
      </w:r>
    </w:p>
    <w:p w14:paraId="1711E4B0" w14:textId="77777777" w:rsidR="00052911" w:rsidRDefault="00052911" w:rsidP="00052911">
      <w:r>
        <w:t xml:space="preserve">   -0.0001         0    0.0010</w:t>
      </w:r>
    </w:p>
    <w:p w14:paraId="247EF8CC" w14:textId="77777777" w:rsidR="00052911" w:rsidRDefault="00052911" w:rsidP="00052911">
      <w:r>
        <w:t xml:space="preserve">         0    0.0003         0</w:t>
      </w:r>
    </w:p>
    <w:p w14:paraId="361B812D" w14:textId="77777777" w:rsidR="00052911" w:rsidRDefault="00052911" w:rsidP="00052911">
      <w:r>
        <w:t xml:space="preserve">   -0.3726         0    0.0003</w:t>
      </w:r>
    </w:p>
    <w:p w14:paraId="583777BC" w14:textId="77777777" w:rsidR="00052911" w:rsidRDefault="00052911" w:rsidP="00052911">
      <w:r>
        <w:t xml:space="preserve">         0   -0.3721         0</w:t>
      </w:r>
    </w:p>
    <w:p w14:paraId="62F93FB6" w14:textId="77777777" w:rsidR="00052911" w:rsidRDefault="00052911" w:rsidP="00052911">
      <w:r>
        <w:t xml:space="preserve">    0.0003         0   -0.3721</w:t>
      </w:r>
    </w:p>
    <w:p w14:paraId="0F0E0FD9" w14:textId="77777777" w:rsidR="00052911" w:rsidRDefault="00052911" w:rsidP="00052911"/>
    <w:p w14:paraId="2982AC6F" w14:textId="77777777" w:rsidR="00052911" w:rsidRDefault="00052911" w:rsidP="00052911"/>
    <w:p w14:paraId="151DE56F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36F79543" w14:textId="77777777" w:rsidR="00052911" w:rsidRDefault="00052911" w:rsidP="00052911"/>
    <w:p w14:paraId="5325FF2F" w14:textId="77777777" w:rsidR="00052911" w:rsidRDefault="00052911" w:rsidP="00052911">
      <w:r>
        <w:t xml:space="preserve">   1.0e-05 *</w:t>
      </w:r>
    </w:p>
    <w:p w14:paraId="73BB91BA" w14:textId="77777777" w:rsidR="00052911" w:rsidRDefault="00052911" w:rsidP="00052911"/>
    <w:p w14:paraId="7DD27CBC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0F08355B" w14:textId="77777777" w:rsidR="00052911" w:rsidRDefault="00052911" w:rsidP="00052911"/>
    <w:p w14:paraId="48F39DAE" w14:textId="77777777" w:rsidR="00052911" w:rsidRDefault="00052911" w:rsidP="00052911">
      <w:r>
        <w:t xml:space="preserve">    0.1491         0    0.0110         0    0.0019         0    0.0005</w:t>
      </w:r>
    </w:p>
    <w:p w14:paraId="44F4E9D6" w14:textId="77777777" w:rsidR="00052911" w:rsidRDefault="00052911" w:rsidP="00052911">
      <w:r>
        <w:t xml:space="preserve">         0    0.1491         0    0.0110         0    0.0019         0</w:t>
      </w:r>
    </w:p>
    <w:p w14:paraId="02BB977B" w14:textId="77777777" w:rsidR="00052911" w:rsidRDefault="00052911" w:rsidP="00052911">
      <w:r>
        <w:t xml:space="preserve">    0.0110         0    0.1206         0    0.0045         0    0.0017</w:t>
      </w:r>
    </w:p>
    <w:p w14:paraId="71AEE9E6" w14:textId="77777777" w:rsidR="00052911" w:rsidRDefault="00052911" w:rsidP="00052911">
      <w:r>
        <w:t xml:space="preserve">         0    0.0110         0    0.1206         0    0.0045         0</w:t>
      </w:r>
    </w:p>
    <w:p w14:paraId="5E5020CE" w14:textId="77777777" w:rsidR="00052911" w:rsidRDefault="00052911" w:rsidP="00052911">
      <w:r>
        <w:t xml:space="preserve">    0.0019         0    0.0045         0    0.0801         0    0.0049</w:t>
      </w:r>
    </w:p>
    <w:p w14:paraId="4307602B" w14:textId="77777777" w:rsidR="00052911" w:rsidRDefault="00052911" w:rsidP="00052911">
      <w:r>
        <w:t xml:space="preserve">         0    0.0019         0    0.0045         0    0.0801         0</w:t>
      </w:r>
    </w:p>
    <w:p w14:paraId="0D012997" w14:textId="77777777" w:rsidR="00052911" w:rsidRDefault="00052911" w:rsidP="00052911">
      <w:r>
        <w:t xml:space="preserve">    0.0005         0    0.0017         0    0.0049         0    0.1370</w:t>
      </w:r>
    </w:p>
    <w:p w14:paraId="00A542C7" w14:textId="77777777" w:rsidR="00052911" w:rsidRDefault="00052911" w:rsidP="00052911">
      <w:r>
        <w:t xml:space="preserve">         0    0.0005         0    0.0017         0    0.0049         0</w:t>
      </w:r>
    </w:p>
    <w:p w14:paraId="5EFF7341" w14:textId="77777777" w:rsidR="00052911" w:rsidRDefault="00052911" w:rsidP="00052911">
      <w:r>
        <w:t xml:space="preserve">    0.0006         0    0.0082         0   -0.0006         0   -0.0001</w:t>
      </w:r>
    </w:p>
    <w:p w14:paraId="08F56FD7" w14:textId="77777777" w:rsidR="00052911" w:rsidRDefault="00052911" w:rsidP="00052911">
      <w:r>
        <w:t xml:space="preserve">         0    0.0006         0    0.0082         0   -0.0006         0</w:t>
      </w:r>
    </w:p>
    <w:p w14:paraId="4AD04746" w14:textId="77777777" w:rsidR="00052911" w:rsidRDefault="00052911" w:rsidP="00052911">
      <w:r>
        <w:t xml:space="preserve">    0.0074         0   -0.0006         0    0.0054         0    0.0004</w:t>
      </w:r>
    </w:p>
    <w:p w14:paraId="334B1CCD" w14:textId="77777777" w:rsidR="00052911" w:rsidRDefault="00052911" w:rsidP="00052911">
      <w:r>
        <w:t xml:space="preserve">         0    0.0074         0   -0.0006         0    0.0054         0</w:t>
      </w:r>
    </w:p>
    <w:p w14:paraId="639CAC2D" w14:textId="77777777" w:rsidR="00052911" w:rsidRDefault="00052911" w:rsidP="00052911">
      <w:r>
        <w:t xml:space="preserve">    0.0258         0    0.0003         0    0.0000         0    0.0000</w:t>
      </w:r>
    </w:p>
    <w:p w14:paraId="0C863409" w14:textId="77777777" w:rsidR="00052911" w:rsidRDefault="00052911" w:rsidP="00052911">
      <w:r>
        <w:t xml:space="preserve">         0    0.0258         0    0.0003         0    0.0000         0</w:t>
      </w:r>
    </w:p>
    <w:p w14:paraId="1386F026" w14:textId="77777777" w:rsidR="00052911" w:rsidRDefault="00052911" w:rsidP="00052911">
      <w:r>
        <w:t xml:space="preserve">   -0.0054         0    0.0144         0   -0.0002         0    0.0000</w:t>
      </w:r>
    </w:p>
    <w:p w14:paraId="3AB7A218" w14:textId="77777777" w:rsidR="00052911" w:rsidRDefault="00052911" w:rsidP="00052911">
      <w:r>
        <w:t xml:space="preserve">         0   -0.0054         0    0.0144         0   -0.0002         0</w:t>
      </w:r>
    </w:p>
    <w:p w14:paraId="31D246B7" w14:textId="77777777" w:rsidR="00052911" w:rsidRDefault="00052911" w:rsidP="00052911">
      <w:r>
        <w:t xml:space="preserve">   -0.0004         0   -0.0022         0    0.0073         0   -0.0022</w:t>
      </w:r>
    </w:p>
    <w:p w14:paraId="6AEFA5B5" w14:textId="77777777" w:rsidR="00052911" w:rsidRDefault="00052911" w:rsidP="00052911">
      <w:r>
        <w:t xml:space="preserve">         0   -0.0004         0   -0.0022         0    0.0073         0</w:t>
      </w:r>
    </w:p>
    <w:p w14:paraId="06B4F8AF" w14:textId="77777777" w:rsidR="00052911" w:rsidRDefault="00052911" w:rsidP="00052911">
      <w:r>
        <w:t xml:space="preserve">    0.0000         0    0.0001         0    0.0001         0    0.0205</w:t>
      </w:r>
    </w:p>
    <w:p w14:paraId="67B502A6" w14:textId="77777777" w:rsidR="00052911" w:rsidRDefault="00052911" w:rsidP="00052911">
      <w:r>
        <w:t xml:space="preserve">         0    0.0000         0    0.0001         0    0.0001         0</w:t>
      </w:r>
    </w:p>
    <w:p w14:paraId="26339989" w14:textId="77777777" w:rsidR="00052911" w:rsidRDefault="00052911" w:rsidP="00052911">
      <w:r>
        <w:lastRenderedPageBreak/>
        <w:t xml:space="preserve">   -0.0007         0   -0.0051         0   -0.0003         0   -0.0000</w:t>
      </w:r>
    </w:p>
    <w:p w14:paraId="2495E095" w14:textId="77777777" w:rsidR="00052911" w:rsidRDefault="00052911" w:rsidP="00052911">
      <w:r>
        <w:t xml:space="preserve">         0   -0.0007         0   -0.0051         0   -0.0003         0</w:t>
      </w:r>
    </w:p>
    <w:p w14:paraId="24D5765E" w14:textId="77777777" w:rsidR="00052911" w:rsidRDefault="00052911" w:rsidP="00052911">
      <w:r>
        <w:t xml:space="preserve">   -0.0031         0   -0.0007         0   -0.0030         0   -0.0003</w:t>
      </w:r>
    </w:p>
    <w:p w14:paraId="2C2ABD81" w14:textId="77777777" w:rsidR="00052911" w:rsidRDefault="00052911" w:rsidP="00052911">
      <w:r>
        <w:t xml:space="preserve">         0   -0.0031         0   -0.0007         0   -0.0030         0</w:t>
      </w:r>
    </w:p>
    <w:p w14:paraId="7EB4D108" w14:textId="77777777" w:rsidR="00052911" w:rsidRDefault="00052911" w:rsidP="00052911"/>
    <w:p w14:paraId="79C41192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1E2FD01" w14:textId="77777777" w:rsidR="00052911" w:rsidRDefault="00052911" w:rsidP="00052911"/>
    <w:p w14:paraId="2C111004" w14:textId="77777777" w:rsidR="00052911" w:rsidRDefault="00052911" w:rsidP="00052911">
      <w:r>
        <w:t xml:space="preserve">         0    0.0006         0    0.0074         0    0.0258         0</w:t>
      </w:r>
    </w:p>
    <w:p w14:paraId="25A03EA6" w14:textId="77777777" w:rsidR="00052911" w:rsidRDefault="00052911" w:rsidP="00052911">
      <w:r>
        <w:t xml:space="preserve">    0.0005         0    0.0006         0    0.0074         0    0.0258</w:t>
      </w:r>
    </w:p>
    <w:p w14:paraId="0F902DF0" w14:textId="77777777" w:rsidR="00052911" w:rsidRDefault="00052911" w:rsidP="00052911">
      <w:r>
        <w:t xml:space="preserve">         0    0.0082         0   -0.0006         0    0.0003         0</w:t>
      </w:r>
    </w:p>
    <w:p w14:paraId="293F1C8B" w14:textId="77777777" w:rsidR="00052911" w:rsidRDefault="00052911" w:rsidP="00052911">
      <w:r>
        <w:t xml:space="preserve">    0.0017         0    0.0082         0   -0.0006         0    0.0003</w:t>
      </w:r>
    </w:p>
    <w:p w14:paraId="7536B77E" w14:textId="77777777" w:rsidR="00052911" w:rsidRDefault="00052911" w:rsidP="00052911">
      <w:r>
        <w:t xml:space="preserve">         0   -0.0006         0    0.0054         0    0.0000         0</w:t>
      </w:r>
    </w:p>
    <w:p w14:paraId="4F2A430D" w14:textId="77777777" w:rsidR="00052911" w:rsidRDefault="00052911" w:rsidP="00052911">
      <w:r>
        <w:t xml:space="preserve">    0.0049         0   -0.0006         0    0.0054         0    0.0000</w:t>
      </w:r>
    </w:p>
    <w:p w14:paraId="235B2151" w14:textId="77777777" w:rsidR="00052911" w:rsidRDefault="00052911" w:rsidP="00052911">
      <w:r>
        <w:t xml:space="preserve">         0   -0.0001         0    0.0004         0    0.0000         0</w:t>
      </w:r>
    </w:p>
    <w:p w14:paraId="7A19E0DC" w14:textId="77777777" w:rsidR="00052911" w:rsidRDefault="00052911" w:rsidP="00052911">
      <w:r>
        <w:t xml:space="preserve">    0.1370         0   -0.0001         0    0.0004         0    0.0000</w:t>
      </w:r>
    </w:p>
    <w:p w14:paraId="4DD46037" w14:textId="77777777" w:rsidR="00052911" w:rsidRDefault="00052911" w:rsidP="00052911">
      <w:r>
        <w:t xml:space="preserve">         0    0.1081         0   -0.0001         0   -0.0002         0</w:t>
      </w:r>
    </w:p>
    <w:p w14:paraId="677C0767" w14:textId="77777777" w:rsidR="00052911" w:rsidRDefault="00052911" w:rsidP="00052911">
      <w:r>
        <w:t xml:space="preserve">   -0.0001         0    0.1081         0   -0.0001         0   -0.0002</w:t>
      </w:r>
    </w:p>
    <w:p w14:paraId="1C34EA10" w14:textId="77777777" w:rsidR="00052911" w:rsidRDefault="00052911" w:rsidP="00052911">
      <w:r>
        <w:t xml:space="preserve">         0   -0.0001         0    0.0945         0    0.0001         0</w:t>
      </w:r>
    </w:p>
    <w:p w14:paraId="35043404" w14:textId="77777777" w:rsidR="00052911" w:rsidRDefault="00052911" w:rsidP="00052911">
      <w:r>
        <w:t xml:space="preserve">    0.0004         0   -0.0001         0    0.0945         0    0.0001</w:t>
      </w:r>
    </w:p>
    <w:p w14:paraId="7D4C4CE0" w14:textId="77777777" w:rsidR="00052911" w:rsidRDefault="00052911" w:rsidP="00052911">
      <w:r>
        <w:t xml:space="preserve">         0   -0.0002         0    0.0001         0    0.0416         0</w:t>
      </w:r>
    </w:p>
    <w:p w14:paraId="732E1BE4" w14:textId="77777777" w:rsidR="00052911" w:rsidRDefault="00052911" w:rsidP="00052911">
      <w:r>
        <w:t xml:space="preserve">    0.0000         0   -0.0002         0    0.0001         0    0.0416</w:t>
      </w:r>
    </w:p>
    <w:p w14:paraId="4AF0F708" w14:textId="77777777" w:rsidR="00052911" w:rsidRDefault="00052911" w:rsidP="00052911">
      <w:r>
        <w:t xml:space="preserve">         0   -0.0011         0   -0.0005         0    0.0051         0</w:t>
      </w:r>
    </w:p>
    <w:p w14:paraId="1941DBD4" w14:textId="77777777" w:rsidR="00052911" w:rsidRDefault="00052911" w:rsidP="00052911">
      <w:r>
        <w:t xml:space="preserve">    0.0000         0   -0.0011         0   -0.0005         0    0.0051</w:t>
      </w:r>
    </w:p>
    <w:p w14:paraId="0E9B1967" w14:textId="77777777" w:rsidR="00052911" w:rsidRDefault="00052911" w:rsidP="00052911">
      <w:r>
        <w:t xml:space="preserve">         0   -0.0003         0   -0.0012         0    0.0005         0</w:t>
      </w:r>
    </w:p>
    <w:p w14:paraId="6F2A3F89" w14:textId="77777777" w:rsidR="00052911" w:rsidRDefault="00052911" w:rsidP="00052911">
      <w:r>
        <w:t xml:space="preserve">   -0.0022         0   -0.0003         0   -0.0012         0    0.0005</w:t>
      </w:r>
    </w:p>
    <w:p w14:paraId="42D450AC" w14:textId="77777777" w:rsidR="00052911" w:rsidRDefault="00052911" w:rsidP="00052911">
      <w:r>
        <w:t xml:space="preserve">         0   -0.0000         0   -0.0001         0    0.0001         0</w:t>
      </w:r>
    </w:p>
    <w:p w14:paraId="6627B185" w14:textId="77777777" w:rsidR="00052911" w:rsidRDefault="00052911" w:rsidP="00052911">
      <w:r>
        <w:t xml:space="preserve">    0.0205         0   -0.0000         0   -0.0001         0    0.0001</w:t>
      </w:r>
    </w:p>
    <w:p w14:paraId="1BD22FC2" w14:textId="77777777" w:rsidR="00052911" w:rsidRDefault="00052911" w:rsidP="00052911">
      <w:r>
        <w:t xml:space="preserve">         0    0.0088         0   -0.0001         0    0.0005         0</w:t>
      </w:r>
    </w:p>
    <w:p w14:paraId="697EE34A" w14:textId="77777777" w:rsidR="00052911" w:rsidRDefault="00052911" w:rsidP="00052911">
      <w:r>
        <w:t xml:space="preserve">   -0.0000         0    0.0088         0   -0.0001         0    0.0005</w:t>
      </w:r>
    </w:p>
    <w:p w14:paraId="43E28877" w14:textId="77777777" w:rsidR="00052911" w:rsidRDefault="00052911" w:rsidP="00052911">
      <w:r>
        <w:t xml:space="preserve">         0   -0.0001         0    0.0053         0    0.0030         0</w:t>
      </w:r>
    </w:p>
    <w:p w14:paraId="649A1D5D" w14:textId="77777777" w:rsidR="00052911" w:rsidRDefault="00052911" w:rsidP="00052911">
      <w:r>
        <w:t xml:space="preserve">   -0.0003         0   -0.0001         0    0.0053         0    0.0030</w:t>
      </w:r>
    </w:p>
    <w:p w14:paraId="0765545A" w14:textId="77777777" w:rsidR="00052911" w:rsidRDefault="00052911" w:rsidP="00052911"/>
    <w:p w14:paraId="5561B2D2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0160FFD" w14:textId="77777777" w:rsidR="00052911" w:rsidRDefault="00052911" w:rsidP="00052911"/>
    <w:p w14:paraId="09700D64" w14:textId="77777777" w:rsidR="00052911" w:rsidRDefault="00052911" w:rsidP="00052911">
      <w:r>
        <w:t xml:space="preserve">   -0.0054         0   -0.0004         0    0.0000         0   -0.0007</w:t>
      </w:r>
    </w:p>
    <w:p w14:paraId="2ABE7CD0" w14:textId="77777777" w:rsidR="00052911" w:rsidRDefault="00052911" w:rsidP="00052911">
      <w:r>
        <w:t xml:space="preserve">         0   -0.0054         0   -0.0004         0    0.0000         0</w:t>
      </w:r>
    </w:p>
    <w:p w14:paraId="68C6F5FA" w14:textId="77777777" w:rsidR="00052911" w:rsidRDefault="00052911" w:rsidP="00052911">
      <w:r>
        <w:t xml:space="preserve">    0.0144         0   -0.0022         0    0.0001         0   -0.0051</w:t>
      </w:r>
    </w:p>
    <w:p w14:paraId="33D75D6D" w14:textId="77777777" w:rsidR="00052911" w:rsidRDefault="00052911" w:rsidP="00052911">
      <w:r>
        <w:t xml:space="preserve">         0    0.0144         0   -0.0022         0    0.0001         0</w:t>
      </w:r>
    </w:p>
    <w:p w14:paraId="6827DDC3" w14:textId="77777777" w:rsidR="00052911" w:rsidRDefault="00052911" w:rsidP="00052911">
      <w:r>
        <w:t xml:space="preserve">   -0.0002         0    0.0073         0    0.0001         0   -0.0003</w:t>
      </w:r>
    </w:p>
    <w:p w14:paraId="5C736066" w14:textId="77777777" w:rsidR="00052911" w:rsidRDefault="00052911" w:rsidP="00052911">
      <w:r>
        <w:t xml:space="preserve">         0   -0.0002         0    0.0073         0    0.0001         0</w:t>
      </w:r>
    </w:p>
    <w:p w14:paraId="51460BBC" w14:textId="77777777" w:rsidR="00052911" w:rsidRDefault="00052911" w:rsidP="00052911">
      <w:r>
        <w:t xml:space="preserve">    0.0000         0   -0.0022         0    0.0205         0   -0.0000</w:t>
      </w:r>
    </w:p>
    <w:p w14:paraId="073D0D9B" w14:textId="77777777" w:rsidR="00052911" w:rsidRDefault="00052911" w:rsidP="00052911">
      <w:r>
        <w:t xml:space="preserve">         0    0.0000         0   -0.0022         0    0.0205         0</w:t>
      </w:r>
    </w:p>
    <w:p w14:paraId="4C3FB2C6" w14:textId="77777777" w:rsidR="00052911" w:rsidRDefault="00052911" w:rsidP="00052911">
      <w:r>
        <w:t xml:space="preserve">   -0.0011         0   -0.0003         0   -0.0000         0    0.0088</w:t>
      </w:r>
    </w:p>
    <w:p w14:paraId="42BA2A00" w14:textId="77777777" w:rsidR="00052911" w:rsidRDefault="00052911" w:rsidP="00052911">
      <w:r>
        <w:t xml:space="preserve">         0   -0.0011         0   -0.0003         0   -0.0000         0</w:t>
      </w:r>
    </w:p>
    <w:p w14:paraId="7AEA1431" w14:textId="77777777" w:rsidR="00052911" w:rsidRDefault="00052911" w:rsidP="00052911">
      <w:r>
        <w:t xml:space="preserve">   -0.0005         0   -0.0012         0   -0.0001         0   -0.0001</w:t>
      </w:r>
    </w:p>
    <w:p w14:paraId="0115A5F9" w14:textId="77777777" w:rsidR="00052911" w:rsidRDefault="00052911" w:rsidP="00052911">
      <w:r>
        <w:t xml:space="preserve">         0   -0.0005         0   -0.0012         0   -0.0001         0</w:t>
      </w:r>
    </w:p>
    <w:p w14:paraId="368CF2D6" w14:textId="77777777" w:rsidR="00052911" w:rsidRDefault="00052911" w:rsidP="00052911">
      <w:r>
        <w:t xml:space="preserve">    0.0051         0    0.0005         0    0.0001         0    0.0005</w:t>
      </w:r>
    </w:p>
    <w:p w14:paraId="584CCA1E" w14:textId="77777777" w:rsidR="00052911" w:rsidRDefault="00052911" w:rsidP="00052911">
      <w:r>
        <w:t xml:space="preserve">         0    0.0051         0    0.0005         0    0.0001         0</w:t>
      </w:r>
    </w:p>
    <w:p w14:paraId="14F2C60E" w14:textId="77777777" w:rsidR="00052911" w:rsidRDefault="00052911" w:rsidP="00052911">
      <w:r>
        <w:t xml:space="preserve">    0.0267         0    0.0014         0    0.0002         0    0.0032</w:t>
      </w:r>
    </w:p>
    <w:p w14:paraId="40A4C2CE" w14:textId="77777777" w:rsidR="00052911" w:rsidRDefault="00052911" w:rsidP="00052911">
      <w:r>
        <w:t xml:space="preserve">         0    0.0267         0    0.0014         0    0.0002         0</w:t>
      </w:r>
    </w:p>
    <w:p w14:paraId="0BD229C3" w14:textId="77777777" w:rsidR="00052911" w:rsidRDefault="00052911" w:rsidP="00052911">
      <w:r>
        <w:t xml:space="preserve">    0.0014         0    0.0115         0    0.0022         0   -0.0005</w:t>
      </w:r>
    </w:p>
    <w:p w14:paraId="1898D7E9" w14:textId="77777777" w:rsidR="00052911" w:rsidRDefault="00052911" w:rsidP="00052911">
      <w:r>
        <w:t xml:space="preserve">         0    0.0014         0    0.0115         0    0.0022         0</w:t>
      </w:r>
    </w:p>
    <w:p w14:paraId="3A9FD6B8" w14:textId="77777777" w:rsidR="00052911" w:rsidRDefault="00052911" w:rsidP="00052911">
      <w:r>
        <w:t xml:space="preserve">    0.0002         0    0.0022         0    0.0394         0   -0.0002</w:t>
      </w:r>
    </w:p>
    <w:p w14:paraId="20FD18DA" w14:textId="77777777" w:rsidR="00052911" w:rsidRDefault="00052911" w:rsidP="00052911">
      <w:r>
        <w:t xml:space="preserve">         0    0.0002         0    0.0022         0    0.0394         0</w:t>
      </w:r>
    </w:p>
    <w:p w14:paraId="28AF2C07" w14:textId="77777777" w:rsidR="00052911" w:rsidRDefault="00052911" w:rsidP="00052911">
      <w:r>
        <w:t xml:space="preserve">    0.0032         0   -0.0005         0   -0.0002         0    0.0238</w:t>
      </w:r>
    </w:p>
    <w:p w14:paraId="6338D14C" w14:textId="77777777" w:rsidR="00052911" w:rsidRDefault="00052911" w:rsidP="00052911">
      <w:r>
        <w:t xml:space="preserve">         0    0.0032         0   -0.0005         0   -0.0002         0</w:t>
      </w:r>
    </w:p>
    <w:p w14:paraId="15C238C3" w14:textId="77777777" w:rsidR="00052911" w:rsidRDefault="00052911" w:rsidP="00052911">
      <w:r>
        <w:t xml:space="preserve">   -0.0006         0    0.0015         0    0.0002         0   -0.0001</w:t>
      </w:r>
    </w:p>
    <w:p w14:paraId="570856BF" w14:textId="77777777" w:rsidR="00052911" w:rsidRDefault="00052911" w:rsidP="00052911">
      <w:r>
        <w:t xml:space="preserve">         0   -0.0006         0    0.0015         0    0.0002         0</w:t>
      </w:r>
    </w:p>
    <w:p w14:paraId="75F4C948" w14:textId="77777777" w:rsidR="00052911" w:rsidRDefault="00052911" w:rsidP="00052911"/>
    <w:p w14:paraId="4ADABE93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4CDEB23" w14:textId="77777777" w:rsidR="00052911" w:rsidRDefault="00052911" w:rsidP="00052911"/>
    <w:p w14:paraId="2AC28079" w14:textId="77777777" w:rsidR="00052911" w:rsidRDefault="00052911" w:rsidP="00052911">
      <w:r>
        <w:t xml:space="preserve">         0   -0.0031         0</w:t>
      </w:r>
    </w:p>
    <w:p w14:paraId="02C764DF" w14:textId="77777777" w:rsidR="00052911" w:rsidRDefault="00052911" w:rsidP="00052911">
      <w:r>
        <w:t xml:space="preserve">   -0.0007         0   -0.0031</w:t>
      </w:r>
    </w:p>
    <w:p w14:paraId="36757A5B" w14:textId="77777777" w:rsidR="00052911" w:rsidRDefault="00052911" w:rsidP="00052911">
      <w:r>
        <w:t xml:space="preserve">         0   -0.0007         0</w:t>
      </w:r>
    </w:p>
    <w:p w14:paraId="53E3C981" w14:textId="77777777" w:rsidR="00052911" w:rsidRDefault="00052911" w:rsidP="00052911">
      <w:r>
        <w:t xml:space="preserve">   -0.0051         0   -0.0007</w:t>
      </w:r>
    </w:p>
    <w:p w14:paraId="64B63F8A" w14:textId="77777777" w:rsidR="00052911" w:rsidRDefault="00052911" w:rsidP="00052911">
      <w:r>
        <w:t xml:space="preserve">         0   -0.0030         0</w:t>
      </w:r>
    </w:p>
    <w:p w14:paraId="3EB07DA1" w14:textId="77777777" w:rsidR="00052911" w:rsidRDefault="00052911" w:rsidP="00052911">
      <w:r>
        <w:t xml:space="preserve">   -0.0003         0   -0.0030</w:t>
      </w:r>
    </w:p>
    <w:p w14:paraId="13D063EE" w14:textId="77777777" w:rsidR="00052911" w:rsidRDefault="00052911" w:rsidP="00052911">
      <w:r>
        <w:lastRenderedPageBreak/>
        <w:t xml:space="preserve">         0   -0.0003         0</w:t>
      </w:r>
    </w:p>
    <w:p w14:paraId="3C965E27" w14:textId="77777777" w:rsidR="00052911" w:rsidRDefault="00052911" w:rsidP="00052911">
      <w:r>
        <w:t xml:space="preserve">   -0.0000         0   -0.0003</w:t>
      </w:r>
    </w:p>
    <w:p w14:paraId="6FA6DCF3" w14:textId="77777777" w:rsidR="00052911" w:rsidRDefault="00052911" w:rsidP="00052911">
      <w:r>
        <w:t xml:space="preserve">         0   -0.0001         0</w:t>
      </w:r>
    </w:p>
    <w:p w14:paraId="6F774DDC" w14:textId="77777777" w:rsidR="00052911" w:rsidRDefault="00052911" w:rsidP="00052911">
      <w:r>
        <w:t xml:space="preserve">    0.0088         0   -0.0001</w:t>
      </w:r>
    </w:p>
    <w:p w14:paraId="4EF2ED3A" w14:textId="77777777" w:rsidR="00052911" w:rsidRDefault="00052911" w:rsidP="00052911">
      <w:r>
        <w:t xml:space="preserve">         0    0.0053         0</w:t>
      </w:r>
    </w:p>
    <w:p w14:paraId="5883B118" w14:textId="77777777" w:rsidR="00052911" w:rsidRDefault="00052911" w:rsidP="00052911">
      <w:r>
        <w:t xml:space="preserve">   -0.0001         0    0.0053</w:t>
      </w:r>
    </w:p>
    <w:p w14:paraId="4F2DDC8E" w14:textId="77777777" w:rsidR="00052911" w:rsidRDefault="00052911" w:rsidP="00052911">
      <w:r>
        <w:t xml:space="preserve">         0    0.0030         0</w:t>
      </w:r>
    </w:p>
    <w:p w14:paraId="2D731093" w14:textId="77777777" w:rsidR="00052911" w:rsidRDefault="00052911" w:rsidP="00052911">
      <w:r>
        <w:t xml:space="preserve">    0.0005         0    0.0030</w:t>
      </w:r>
    </w:p>
    <w:p w14:paraId="324F9AD7" w14:textId="77777777" w:rsidR="00052911" w:rsidRDefault="00052911" w:rsidP="00052911">
      <w:r>
        <w:t xml:space="preserve">         0   -0.0006         0</w:t>
      </w:r>
    </w:p>
    <w:p w14:paraId="32F3EFDD" w14:textId="77777777" w:rsidR="00052911" w:rsidRDefault="00052911" w:rsidP="00052911">
      <w:r>
        <w:t xml:space="preserve">    0.0032         0   -0.0006</w:t>
      </w:r>
    </w:p>
    <w:p w14:paraId="5345CF3F" w14:textId="77777777" w:rsidR="00052911" w:rsidRDefault="00052911" w:rsidP="00052911">
      <w:r>
        <w:t xml:space="preserve">         0    0.0015         0</w:t>
      </w:r>
    </w:p>
    <w:p w14:paraId="382C752F" w14:textId="77777777" w:rsidR="00052911" w:rsidRDefault="00052911" w:rsidP="00052911">
      <w:r>
        <w:t xml:space="preserve">   -0.0005         0    0.0015</w:t>
      </w:r>
    </w:p>
    <w:p w14:paraId="1C9868FD" w14:textId="77777777" w:rsidR="00052911" w:rsidRDefault="00052911" w:rsidP="00052911">
      <w:r>
        <w:t xml:space="preserve">         0    0.0002         0</w:t>
      </w:r>
    </w:p>
    <w:p w14:paraId="1E006E61" w14:textId="77777777" w:rsidR="00052911" w:rsidRDefault="00052911" w:rsidP="00052911">
      <w:r>
        <w:t xml:space="preserve">   -0.0002         0    0.0002</w:t>
      </w:r>
    </w:p>
    <w:p w14:paraId="1197491F" w14:textId="77777777" w:rsidR="00052911" w:rsidRDefault="00052911" w:rsidP="00052911">
      <w:r>
        <w:t xml:space="preserve">         0   -0.0001         0</w:t>
      </w:r>
    </w:p>
    <w:p w14:paraId="73DCE17B" w14:textId="77777777" w:rsidR="00052911" w:rsidRDefault="00052911" w:rsidP="00052911">
      <w:r>
        <w:t xml:space="preserve">    0.0238         0   -0.0001</w:t>
      </w:r>
    </w:p>
    <w:p w14:paraId="7BC326DD" w14:textId="77777777" w:rsidR="00052911" w:rsidRDefault="00052911" w:rsidP="00052911">
      <w:r>
        <w:t xml:space="preserve">         0    0.0166         0</w:t>
      </w:r>
    </w:p>
    <w:p w14:paraId="08B6DDCE" w14:textId="77777777" w:rsidR="00052911" w:rsidRDefault="00052911" w:rsidP="00052911">
      <w:r>
        <w:t xml:space="preserve">   -0.0001         0    0.0166</w:t>
      </w:r>
    </w:p>
    <w:p w14:paraId="6A67E281" w14:textId="77777777" w:rsidR="00052911" w:rsidRDefault="00052911" w:rsidP="00052911"/>
    <w:p w14:paraId="2E695152" w14:textId="77777777" w:rsidR="00052911" w:rsidRDefault="00052911" w:rsidP="00052911"/>
    <w:p w14:paraId="19618431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4D1917A1" w14:textId="77777777" w:rsidR="00052911" w:rsidRDefault="00052911" w:rsidP="00052911"/>
    <w:p w14:paraId="56AC4E6F" w14:textId="77777777" w:rsidR="00052911" w:rsidRDefault="00052911" w:rsidP="00052911">
      <w:r>
        <w:t xml:space="preserve">   1.0e-05 *</w:t>
      </w:r>
    </w:p>
    <w:p w14:paraId="2B49D516" w14:textId="77777777" w:rsidR="00052911" w:rsidRDefault="00052911" w:rsidP="00052911"/>
    <w:p w14:paraId="4A8081E3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F03B396" w14:textId="77777777" w:rsidR="00052911" w:rsidRDefault="00052911" w:rsidP="00052911"/>
    <w:p w14:paraId="0C0D5E55" w14:textId="77777777" w:rsidR="00052911" w:rsidRDefault="00052911" w:rsidP="00052911">
      <w:r>
        <w:t xml:space="preserve">   -0.1346         0   -0.0022         0   -0.0007         0    0.0001</w:t>
      </w:r>
    </w:p>
    <w:p w14:paraId="77E89860" w14:textId="77777777" w:rsidR="00052911" w:rsidRDefault="00052911" w:rsidP="00052911">
      <w:r>
        <w:t xml:space="preserve">         0   -0.1346         0   -0.0022         0   -0.0007         0</w:t>
      </w:r>
    </w:p>
    <w:p w14:paraId="312A8F3D" w14:textId="77777777" w:rsidR="00052911" w:rsidRDefault="00052911" w:rsidP="00052911">
      <w:r>
        <w:t xml:space="preserve">   -0.0098         0   -0.1061         0   -0.0002         0    0.0001</w:t>
      </w:r>
    </w:p>
    <w:p w14:paraId="48C5F472" w14:textId="77777777" w:rsidR="00052911" w:rsidRDefault="00052911" w:rsidP="00052911">
      <w:r>
        <w:t xml:space="preserve">         0   -0.0098         0   -0.1061         0   -0.0002         0</w:t>
      </w:r>
    </w:p>
    <w:p w14:paraId="6D3F98B8" w14:textId="77777777" w:rsidR="00052911" w:rsidRDefault="00052911" w:rsidP="00052911">
      <w:r>
        <w:t xml:space="preserve">   -0.0003         0   -0.0043         0   -0.0703         0   -0.0051</w:t>
      </w:r>
    </w:p>
    <w:p w14:paraId="3BD2CCD8" w14:textId="77777777" w:rsidR="00052911" w:rsidRDefault="00052911" w:rsidP="00052911">
      <w:r>
        <w:t xml:space="preserve">         0   -0.0003         0   -0.0043         0   -0.0703         0</w:t>
      </w:r>
    </w:p>
    <w:p w14:paraId="21095A01" w14:textId="77777777" w:rsidR="00052911" w:rsidRDefault="00052911" w:rsidP="00052911">
      <w:r>
        <w:t xml:space="preserve">    0.0000         0   -0.0002         0   -0.0000         0   -0.1260</w:t>
      </w:r>
    </w:p>
    <w:p w14:paraId="7ECEA28A" w14:textId="77777777" w:rsidR="00052911" w:rsidRDefault="00052911" w:rsidP="00052911">
      <w:r>
        <w:t xml:space="preserve">         0    0.0000         0   -0.0002         0   -0.0000         0</w:t>
      </w:r>
    </w:p>
    <w:p w14:paraId="583E8197" w14:textId="77777777" w:rsidR="00052911" w:rsidRDefault="00052911" w:rsidP="00052911">
      <w:r>
        <w:lastRenderedPageBreak/>
        <w:t xml:space="preserve">   -0.0018         0   -0.0072         0    0.0013         0    0.0004</w:t>
      </w:r>
    </w:p>
    <w:p w14:paraId="70FE68A0" w14:textId="77777777" w:rsidR="00052911" w:rsidRDefault="00052911" w:rsidP="00052911">
      <w:r>
        <w:t xml:space="preserve">         0   -0.0018         0   -0.0072         0    0.0013         0</w:t>
      </w:r>
    </w:p>
    <w:p w14:paraId="6B00BC1B" w14:textId="77777777" w:rsidR="00052911" w:rsidRDefault="00052911" w:rsidP="00052911">
      <w:r>
        <w:t xml:space="preserve">   -0.0062         0    0.0017         0   -0.0041         0   -0.0009</w:t>
      </w:r>
    </w:p>
    <w:p w14:paraId="163D4CED" w14:textId="77777777" w:rsidR="00052911" w:rsidRDefault="00052911" w:rsidP="00052911">
      <w:r>
        <w:t xml:space="preserve">         0   -0.0062         0    0.0017         0   -0.0041         0</w:t>
      </w:r>
    </w:p>
    <w:p w14:paraId="48BCCFFA" w14:textId="77777777" w:rsidR="00052911" w:rsidRDefault="00052911" w:rsidP="00052911">
      <w:r>
        <w:t xml:space="preserve">   -0.0065         0   -0.0009         0    0.0004         0    0.0001</w:t>
      </w:r>
    </w:p>
    <w:p w14:paraId="0E838649" w14:textId="77777777" w:rsidR="00052911" w:rsidRDefault="00052911" w:rsidP="00052911">
      <w:r>
        <w:t xml:space="preserve">         0   -0.0065         0   -0.0009         0    0.0004         0</w:t>
      </w:r>
    </w:p>
    <w:p w14:paraId="66C3578A" w14:textId="77777777" w:rsidR="00052911" w:rsidRDefault="00052911" w:rsidP="00052911">
      <w:r>
        <w:t xml:space="preserve">    0.0029         0   -0.0040         0   -0.0001         0    0.0002</w:t>
      </w:r>
    </w:p>
    <w:p w14:paraId="6F022BBC" w14:textId="77777777" w:rsidR="00052911" w:rsidRDefault="00052911" w:rsidP="00052911">
      <w:r>
        <w:t xml:space="preserve">         0    0.0029         0   -0.0040         0   -0.0001         0</w:t>
      </w:r>
    </w:p>
    <w:p w14:paraId="4154CCFF" w14:textId="77777777" w:rsidR="00052911" w:rsidRDefault="00052911" w:rsidP="00052911">
      <w:r>
        <w:t xml:space="preserve">    0.0006         0    0.0011         0   -0.0013         0    0.0011</w:t>
      </w:r>
    </w:p>
    <w:p w14:paraId="6D493CA8" w14:textId="77777777" w:rsidR="00052911" w:rsidRDefault="00052911" w:rsidP="00052911">
      <w:r>
        <w:t xml:space="preserve">         0    0.0006         0    0.0011         0   -0.0013         0</w:t>
      </w:r>
    </w:p>
    <w:p w14:paraId="2DA8FA0F" w14:textId="77777777" w:rsidR="00052911" w:rsidRDefault="00052911" w:rsidP="00052911">
      <w:r>
        <w:t xml:space="preserve">    0.0001         0    0.0002         0   -0.0004         0   -0.0042</w:t>
      </w:r>
    </w:p>
    <w:p w14:paraId="468DE332" w14:textId="77777777" w:rsidR="00052911" w:rsidRDefault="00052911" w:rsidP="00052911">
      <w:r>
        <w:t xml:space="preserve">         0    0.0001         0    0.0002         0   -0.0004         0</w:t>
      </w:r>
    </w:p>
    <w:p w14:paraId="4C51D585" w14:textId="77777777" w:rsidR="00052911" w:rsidRDefault="00052911" w:rsidP="00052911">
      <w:r>
        <w:t xml:space="preserve">    0.0004         0    0.0028         0    0.0001         0    0.0000</w:t>
      </w:r>
    </w:p>
    <w:p w14:paraId="7A793FC8" w14:textId="77777777" w:rsidR="00052911" w:rsidRDefault="00052911" w:rsidP="00052911">
      <w:r>
        <w:t xml:space="preserve">         0    0.0004         0    0.0028         0    0.0001         0</w:t>
      </w:r>
    </w:p>
    <w:p w14:paraId="1890CE26" w14:textId="77777777" w:rsidR="00052911" w:rsidRDefault="00052911" w:rsidP="00052911">
      <w:r>
        <w:t xml:space="preserve">    0.0019         0    0.0002         0    0.0018         0    0.0002</w:t>
      </w:r>
    </w:p>
    <w:p w14:paraId="06415044" w14:textId="77777777" w:rsidR="00052911" w:rsidRDefault="00052911" w:rsidP="00052911">
      <w:r>
        <w:t xml:space="preserve">         0    0.0019         0    0.0002         0    0.0018         0</w:t>
      </w:r>
    </w:p>
    <w:p w14:paraId="12B0E69F" w14:textId="77777777" w:rsidR="00052911" w:rsidRDefault="00052911" w:rsidP="00052911"/>
    <w:p w14:paraId="278C11CB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3935CC8" w14:textId="77777777" w:rsidR="00052911" w:rsidRDefault="00052911" w:rsidP="00052911"/>
    <w:p w14:paraId="075B3BCD" w14:textId="77777777" w:rsidR="00052911" w:rsidRDefault="00052911" w:rsidP="00052911">
      <w:r>
        <w:t xml:space="preserve">         0   -0.0005         0   -0.0012         0   -0.0275         0</w:t>
      </w:r>
    </w:p>
    <w:p w14:paraId="5211E477" w14:textId="77777777" w:rsidR="00052911" w:rsidRDefault="00052911" w:rsidP="00052911">
      <w:r>
        <w:t xml:space="preserve">    0.0001         0   -0.0005         0   -0.0012         0   -0.0275</w:t>
      </w:r>
    </w:p>
    <w:p w14:paraId="13767D87" w14:textId="77777777" w:rsidR="00052911" w:rsidRDefault="00052911" w:rsidP="00052911">
      <w:r>
        <w:t xml:space="preserve">         0   -0.0015         0    0.0015         0    0.0014         0</w:t>
      </w:r>
    </w:p>
    <w:p w14:paraId="43BA64C8" w14:textId="77777777" w:rsidR="00052911" w:rsidRDefault="00052911" w:rsidP="00052911">
      <w:r>
        <w:t xml:space="preserve">    0.0001         0   -0.0015         0    0.0015         0    0.0014</w:t>
      </w:r>
    </w:p>
    <w:p w14:paraId="60B92419" w14:textId="77777777" w:rsidR="00052911" w:rsidRDefault="00052911" w:rsidP="00052911">
      <w:r>
        <w:t xml:space="preserve">         0    0.0013         0    0.0001         0    0.0006         0</w:t>
      </w:r>
    </w:p>
    <w:p w14:paraId="39AAABF3" w14:textId="77777777" w:rsidR="00052911" w:rsidRDefault="00052911" w:rsidP="00052911">
      <w:r>
        <w:t xml:space="preserve">   -0.0051         0    0.0013         0    0.0001         0    0.0006</w:t>
      </w:r>
    </w:p>
    <w:p w14:paraId="63934D16" w14:textId="77777777" w:rsidR="00052911" w:rsidRDefault="00052911" w:rsidP="00052911">
      <w:r>
        <w:t xml:space="preserve">         0    0.0001         0   -0.0002         0    0.0001         0</w:t>
      </w:r>
    </w:p>
    <w:p w14:paraId="25012D98" w14:textId="77777777" w:rsidR="00052911" w:rsidRDefault="00052911" w:rsidP="00052911">
      <w:r>
        <w:t xml:space="preserve">   -0.1260         0    0.0001         0   -0.0002         0    0.0001</w:t>
      </w:r>
    </w:p>
    <w:p w14:paraId="393EE993" w14:textId="77777777" w:rsidR="00052911" w:rsidRDefault="00052911" w:rsidP="00052911">
      <w:r>
        <w:t xml:space="preserve">         0   -0.0960         0    0.0001         0    0.0000         0</w:t>
      </w:r>
    </w:p>
    <w:p w14:paraId="3D937F93" w14:textId="77777777" w:rsidR="00052911" w:rsidRDefault="00052911" w:rsidP="00052911">
      <w:r>
        <w:t xml:space="preserve">    0.0004         0   -0.0960         0    0.0001         0    0.0000</w:t>
      </w:r>
    </w:p>
    <w:p w14:paraId="5E91F5B4" w14:textId="77777777" w:rsidR="00052911" w:rsidRDefault="00052911" w:rsidP="00052911">
      <w:r>
        <w:t xml:space="preserve">         0    0.0000         0   -0.0810         0    0.0011         0</w:t>
      </w:r>
    </w:p>
    <w:p w14:paraId="208BE949" w14:textId="77777777" w:rsidR="00052911" w:rsidRDefault="00052911" w:rsidP="00052911">
      <w:r>
        <w:t xml:space="preserve">   -0.0009         0    0.0000         0   -0.0810         0    0.0011</w:t>
      </w:r>
    </w:p>
    <w:p w14:paraId="328168C4" w14:textId="77777777" w:rsidR="00052911" w:rsidRDefault="00052911" w:rsidP="00052911">
      <w:r>
        <w:t xml:space="preserve">         0    0.0005         0   -0.0003         0   -0.0073         0</w:t>
      </w:r>
    </w:p>
    <w:p w14:paraId="299CF97A" w14:textId="77777777" w:rsidR="00052911" w:rsidRDefault="00052911" w:rsidP="00052911">
      <w:r>
        <w:t xml:space="preserve">    0.0001         0    0.0005         0   -0.0003         0   -0.0073</w:t>
      </w:r>
    </w:p>
    <w:p w14:paraId="061B81BC" w14:textId="77777777" w:rsidR="00052911" w:rsidRDefault="00052911" w:rsidP="00052911">
      <w:r>
        <w:t xml:space="preserve">         0    0.0004         0    0.0002         0   -0.0018         0</w:t>
      </w:r>
    </w:p>
    <w:p w14:paraId="684CB68D" w14:textId="77777777" w:rsidR="00052911" w:rsidRDefault="00052911" w:rsidP="00052911">
      <w:r>
        <w:lastRenderedPageBreak/>
        <w:t xml:space="preserve">    0.0002         0    0.0004         0    0.0002         0   -0.0018</w:t>
      </w:r>
    </w:p>
    <w:p w14:paraId="62043455" w14:textId="77777777" w:rsidR="00052911" w:rsidRDefault="00052911" w:rsidP="00052911">
      <w:r>
        <w:t xml:space="preserve">         0    0.0001         0    0.0009         0   -0.0003         0</w:t>
      </w:r>
    </w:p>
    <w:p w14:paraId="56589D69" w14:textId="77777777" w:rsidR="00052911" w:rsidRDefault="00052911" w:rsidP="00052911">
      <w:r>
        <w:t xml:space="preserve">    0.0011         0    0.0001         0    0.0009         0   -0.0003</w:t>
      </w:r>
    </w:p>
    <w:p w14:paraId="209B9AA4" w14:textId="77777777" w:rsidR="00052911" w:rsidRDefault="00052911" w:rsidP="00052911">
      <w:r>
        <w:t xml:space="preserve">         0    0.0000         0    0.0002         0   -0.0001         0</w:t>
      </w:r>
    </w:p>
    <w:p w14:paraId="0C8842B9" w14:textId="77777777" w:rsidR="00052911" w:rsidRDefault="00052911" w:rsidP="00052911">
      <w:r>
        <w:t xml:space="preserve">   -0.0042         0    0.0000         0    0.0002         0   -0.0001</w:t>
      </w:r>
    </w:p>
    <w:p w14:paraId="62746F13" w14:textId="77777777" w:rsidR="00052911" w:rsidRDefault="00052911" w:rsidP="00052911">
      <w:r>
        <w:t xml:space="preserve">         0   -0.0011         0    0.0001         0   -0.0004         0</w:t>
      </w:r>
    </w:p>
    <w:p w14:paraId="27D60AC3" w14:textId="77777777" w:rsidR="00052911" w:rsidRDefault="00052911" w:rsidP="00052911">
      <w:r>
        <w:t xml:space="preserve">    0.0000         0   -0.0011         0    0.0001         0   -0.0004</w:t>
      </w:r>
    </w:p>
    <w:p w14:paraId="5967B307" w14:textId="77777777" w:rsidR="00052911" w:rsidRDefault="00052911" w:rsidP="00052911">
      <w:r>
        <w:t xml:space="preserve">         0    0.0001         0   -0.0001         0   -0.0011         0</w:t>
      </w:r>
    </w:p>
    <w:p w14:paraId="7A4C0BBA" w14:textId="77777777" w:rsidR="00052911" w:rsidRDefault="00052911" w:rsidP="00052911">
      <w:r>
        <w:t xml:space="preserve">    0.0002         0    0.0001         0   -0.0001         0   -0.0011</w:t>
      </w:r>
    </w:p>
    <w:p w14:paraId="526AC5E5" w14:textId="77777777" w:rsidR="00052911" w:rsidRDefault="00052911" w:rsidP="00052911"/>
    <w:p w14:paraId="6536CE9C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2A13082" w14:textId="77777777" w:rsidR="00052911" w:rsidRDefault="00052911" w:rsidP="00052911"/>
    <w:p w14:paraId="7CCEAC09" w14:textId="77777777" w:rsidR="00052911" w:rsidRDefault="00052911" w:rsidP="00052911">
      <w:r>
        <w:t xml:space="preserve">    0.0053         0    0.0005         0    0.0001         0    0.0005</w:t>
      </w:r>
    </w:p>
    <w:p w14:paraId="1FAADA0C" w14:textId="77777777" w:rsidR="00052911" w:rsidRDefault="00052911" w:rsidP="00052911">
      <w:r>
        <w:t xml:space="preserve">         0    0.0053         0    0.0005         0    0.0001         0</w:t>
      </w:r>
    </w:p>
    <w:p w14:paraId="787BC3D1" w14:textId="77777777" w:rsidR="00052911" w:rsidRDefault="00052911" w:rsidP="00052911">
      <w:r>
        <w:t xml:space="preserve">   -0.0157         0    0.0020         0    0.0004         0    0.0051</w:t>
      </w:r>
    </w:p>
    <w:p w14:paraId="3F141160" w14:textId="77777777" w:rsidR="00052911" w:rsidRDefault="00052911" w:rsidP="00052911">
      <w:r>
        <w:t xml:space="preserve">         0   -0.0157         0    0.0020         0    0.0004         0</w:t>
      </w:r>
    </w:p>
    <w:p w14:paraId="7FEB71CD" w14:textId="77777777" w:rsidR="00052911" w:rsidRDefault="00052911" w:rsidP="00052911">
      <w:r>
        <w:t xml:space="preserve">    0.0006         0   -0.0072         0    0.0004         0    0.0004</w:t>
      </w:r>
    </w:p>
    <w:p w14:paraId="0679D530" w14:textId="77777777" w:rsidR="00052911" w:rsidRDefault="00052911" w:rsidP="00052911">
      <w:r>
        <w:t xml:space="preserve">         0    0.0006         0   -0.0072         0    0.0004         0</w:t>
      </w:r>
    </w:p>
    <w:p w14:paraId="0AF454E7" w14:textId="77777777" w:rsidR="00052911" w:rsidRDefault="00052911" w:rsidP="00052911">
      <w:r>
        <w:t xml:space="preserve">    0.0004         0    0.0023         0   -0.0215         0   -0.0000</w:t>
      </w:r>
    </w:p>
    <w:p w14:paraId="5A69D9D0" w14:textId="77777777" w:rsidR="00052911" w:rsidRDefault="00052911" w:rsidP="00052911">
      <w:r>
        <w:t xml:space="preserve">         0    0.0004         0    0.0023         0   -0.0215         0</w:t>
      </w:r>
    </w:p>
    <w:p w14:paraId="29D5EDBC" w14:textId="77777777" w:rsidR="00052911" w:rsidRDefault="00052911" w:rsidP="00052911">
      <w:r>
        <w:t xml:space="preserve">    0.0026         0    0.0004         0    0.0001         0   -0.0089</w:t>
      </w:r>
    </w:p>
    <w:p w14:paraId="0F0E11BA" w14:textId="77777777" w:rsidR="00052911" w:rsidRDefault="00052911" w:rsidP="00052911">
      <w:r>
        <w:t xml:space="preserve">         0    0.0026         0    0.0004         0    0.0001         0</w:t>
      </w:r>
    </w:p>
    <w:p w14:paraId="29CACA8A" w14:textId="77777777" w:rsidR="00052911" w:rsidRDefault="00052911" w:rsidP="00052911">
      <w:r>
        <w:t xml:space="preserve">    0.0007         0    0.0020         0    0.0000         0    0.0000</w:t>
      </w:r>
    </w:p>
    <w:p w14:paraId="63C8CBEC" w14:textId="77777777" w:rsidR="00052911" w:rsidRDefault="00052911" w:rsidP="00052911">
      <w:r>
        <w:t xml:space="preserve">         0    0.0007         0    0.0020         0    0.0000         0</w:t>
      </w:r>
    </w:p>
    <w:p w14:paraId="29441AFE" w14:textId="77777777" w:rsidR="00052911" w:rsidRDefault="00052911" w:rsidP="00052911">
      <w:r>
        <w:t xml:space="preserve">   -0.0020         0   -0.0002         0   -0.0000         0   -0.0003</w:t>
      </w:r>
    </w:p>
    <w:p w14:paraId="34CC3839" w14:textId="77777777" w:rsidR="00052911" w:rsidRDefault="00052911" w:rsidP="00052911">
      <w:r>
        <w:t xml:space="preserve">         0   -0.0020         0   -0.0002         0   -0.0000         0</w:t>
      </w:r>
    </w:p>
    <w:p w14:paraId="1995B428" w14:textId="77777777" w:rsidR="00052911" w:rsidRDefault="00052911" w:rsidP="00052911">
      <w:r>
        <w:t xml:space="preserve">   -0.0051         0   -0.0004         0   -0.0001         0   -0.0013</w:t>
      </w:r>
    </w:p>
    <w:p w14:paraId="1F2D2705" w14:textId="77777777" w:rsidR="00052911" w:rsidRDefault="00052911" w:rsidP="00052911">
      <w:r>
        <w:t xml:space="preserve">         0   -0.0051         0   -0.0004         0   -0.0001         0</w:t>
      </w:r>
    </w:p>
    <w:p w14:paraId="223E9F0B" w14:textId="77777777" w:rsidR="00052911" w:rsidRDefault="00052911" w:rsidP="00052911">
      <w:r>
        <w:t xml:space="preserve">   -0.0005         0   -0.0019         0   -0.0007         0    0.0000</w:t>
      </w:r>
    </w:p>
    <w:p w14:paraId="576833A0" w14:textId="77777777" w:rsidR="00052911" w:rsidRDefault="00052911" w:rsidP="00052911">
      <w:r>
        <w:t xml:space="preserve">         0   -0.0005         0   -0.0019         0   -0.0007         0</w:t>
      </w:r>
    </w:p>
    <w:p w14:paraId="539157AB" w14:textId="77777777" w:rsidR="00052911" w:rsidRDefault="00052911" w:rsidP="00052911">
      <w:r>
        <w:t xml:space="preserve">   -0.0001         0   -0.0007         0   -0.0071         0    0.0000</w:t>
      </w:r>
    </w:p>
    <w:p w14:paraId="09DD0D19" w14:textId="77777777" w:rsidR="00052911" w:rsidRDefault="00052911" w:rsidP="00052911">
      <w:r>
        <w:t xml:space="preserve">         0   -0.0001         0   -0.0007         0   -0.0071         0</w:t>
      </w:r>
    </w:p>
    <w:p w14:paraId="004C209F" w14:textId="77777777" w:rsidR="00052911" w:rsidRDefault="00052911" w:rsidP="00052911">
      <w:r>
        <w:t xml:space="preserve">   -0.0013         0    0.0000         0    0.0000         0   -0.0047</w:t>
      </w:r>
    </w:p>
    <w:p w14:paraId="038C3182" w14:textId="77777777" w:rsidR="00052911" w:rsidRDefault="00052911" w:rsidP="00052911">
      <w:r>
        <w:t xml:space="preserve">         0   -0.0013         0    0.0000         0    0.0000         0</w:t>
      </w:r>
    </w:p>
    <w:p w14:paraId="3453EF1E" w14:textId="77777777" w:rsidR="00052911" w:rsidRDefault="00052911" w:rsidP="00052911">
      <w:r>
        <w:lastRenderedPageBreak/>
        <w:t xml:space="preserve">   -0.0001         0   -0.0005         0   -0.0002         0    0.0000</w:t>
      </w:r>
    </w:p>
    <w:p w14:paraId="13091E2A" w14:textId="77777777" w:rsidR="00052911" w:rsidRDefault="00052911" w:rsidP="00052911">
      <w:r>
        <w:t xml:space="preserve">         0   -0.0001         0   -0.0005         0   -0.0002         0</w:t>
      </w:r>
    </w:p>
    <w:p w14:paraId="5FD6F0C2" w14:textId="77777777" w:rsidR="00052911" w:rsidRDefault="00052911" w:rsidP="00052911"/>
    <w:p w14:paraId="53DF2D36" w14:textId="77777777" w:rsidR="00052911" w:rsidRDefault="00052911" w:rsidP="00052911"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3D653F9" w14:textId="77777777" w:rsidR="00052911" w:rsidRDefault="00052911" w:rsidP="00052911"/>
    <w:p w14:paraId="40604BC0" w14:textId="77777777" w:rsidR="00052911" w:rsidRDefault="00052911" w:rsidP="00052911">
      <w:r>
        <w:t xml:space="preserve">         0    0.0031         0</w:t>
      </w:r>
    </w:p>
    <w:p w14:paraId="4946EBDA" w14:textId="77777777" w:rsidR="00052911" w:rsidRDefault="00052911" w:rsidP="00052911">
      <w:r>
        <w:t xml:space="preserve">    0.0005         0    0.0031</w:t>
      </w:r>
    </w:p>
    <w:p w14:paraId="40D2E1A3" w14:textId="77777777" w:rsidR="00052911" w:rsidRDefault="00052911" w:rsidP="00052911">
      <w:r>
        <w:t xml:space="preserve">         0    0.0008         0</w:t>
      </w:r>
    </w:p>
    <w:p w14:paraId="75270314" w14:textId="77777777" w:rsidR="00052911" w:rsidRDefault="00052911" w:rsidP="00052911">
      <w:r>
        <w:t xml:space="preserve">    0.0051         0    0.0008</w:t>
      </w:r>
    </w:p>
    <w:p w14:paraId="74AE0070" w14:textId="77777777" w:rsidR="00052911" w:rsidRDefault="00052911" w:rsidP="00052911">
      <w:r>
        <w:t xml:space="preserve">         0    0.0034         0</w:t>
      </w:r>
    </w:p>
    <w:p w14:paraId="5253B15D" w14:textId="77777777" w:rsidR="00052911" w:rsidRDefault="00052911" w:rsidP="00052911">
      <w:r>
        <w:t xml:space="preserve">    0.0004         0    0.0034</w:t>
      </w:r>
    </w:p>
    <w:p w14:paraId="6FC80D2E" w14:textId="77777777" w:rsidR="00052911" w:rsidRDefault="00052911" w:rsidP="00052911">
      <w:r>
        <w:t xml:space="preserve">         0    0.0002         0</w:t>
      </w:r>
    </w:p>
    <w:p w14:paraId="68AE9A17" w14:textId="77777777" w:rsidR="00052911" w:rsidRDefault="00052911" w:rsidP="00052911">
      <w:r>
        <w:t xml:space="preserve">   -0.0000         0    0.0002</w:t>
      </w:r>
    </w:p>
    <w:p w14:paraId="0D5A5247" w14:textId="77777777" w:rsidR="00052911" w:rsidRDefault="00052911" w:rsidP="00052911">
      <w:r>
        <w:t xml:space="preserve">         0    0.0001         0</w:t>
      </w:r>
    </w:p>
    <w:p w14:paraId="5D13332D" w14:textId="77777777" w:rsidR="00052911" w:rsidRDefault="00052911" w:rsidP="00052911">
      <w:r>
        <w:t xml:space="preserve">   -0.0089         0    0.0001</w:t>
      </w:r>
    </w:p>
    <w:p w14:paraId="449F26D4" w14:textId="77777777" w:rsidR="00052911" w:rsidRDefault="00052911" w:rsidP="00052911">
      <w:r>
        <w:t xml:space="preserve">         0   -0.0049         0</w:t>
      </w:r>
    </w:p>
    <w:p w14:paraId="28A178EB" w14:textId="77777777" w:rsidR="00052911" w:rsidRDefault="00052911" w:rsidP="00052911">
      <w:r>
        <w:t xml:space="preserve">    0.0000         0   -0.0049</w:t>
      </w:r>
    </w:p>
    <w:p w14:paraId="55A8AA68" w14:textId="77777777" w:rsidR="00052911" w:rsidRDefault="00052911" w:rsidP="00052911">
      <w:r>
        <w:t xml:space="preserve">         0   -0.0010         0</w:t>
      </w:r>
    </w:p>
    <w:p w14:paraId="429E4C38" w14:textId="77777777" w:rsidR="00052911" w:rsidRDefault="00052911" w:rsidP="00052911">
      <w:r>
        <w:t xml:space="preserve">   -0.0003         0   -0.0010</w:t>
      </w:r>
    </w:p>
    <w:p w14:paraId="4DDEE486" w14:textId="77777777" w:rsidR="00052911" w:rsidRDefault="00052911" w:rsidP="00052911">
      <w:r>
        <w:t xml:space="preserve">         0   -0.0000         0</w:t>
      </w:r>
    </w:p>
    <w:p w14:paraId="7AF1BCE5" w14:textId="77777777" w:rsidR="00052911" w:rsidRDefault="00052911" w:rsidP="00052911">
      <w:r>
        <w:t xml:space="preserve">   -0.0013         0   -0.0000</w:t>
      </w:r>
    </w:p>
    <w:p w14:paraId="26E8A3B1" w14:textId="77777777" w:rsidR="00052911" w:rsidRDefault="00052911" w:rsidP="00052911">
      <w:r>
        <w:t xml:space="preserve">         0   -0.0006         0</w:t>
      </w:r>
    </w:p>
    <w:p w14:paraId="45DC7293" w14:textId="77777777" w:rsidR="00052911" w:rsidRDefault="00052911" w:rsidP="00052911">
      <w:r>
        <w:t xml:space="preserve">    0.0000         0   -0.0006</w:t>
      </w:r>
    </w:p>
    <w:p w14:paraId="352450DD" w14:textId="77777777" w:rsidR="00052911" w:rsidRDefault="00052911" w:rsidP="00052911">
      <w:r>
        <w:t xml:space="preserve">         0   -0.0001         0</w:t>
      </w:r>
    </w:p>
    <w:p w14:paraId="4D3EF17F" w14:textId="77777777" w:rsidR="00052911" w:rsidRDefault="00052911" w:rsidP="00052911">
      <w:r>
        <w:t xml:space="preserve">    0.0000         0   -0.0001</w:t>
      </w:r>
    </w:p>
    <w:p w14:paraId="02C36C5B" w14:textId="77777777" w:rsidR="00052911" w:rsidRDefault="00052911" w:rsidP="00052911">
      <w:r>
        <w:t xml:space="preserve">         0    0.0000         0</w:t>
      </w:r>
    </w:p>
    <w:p w14:paraId="1E20A305" w14:textId="77777777" w:rsidR="00052911" w:rsidRDefault="00052911" w:rsidP="00052911">
      <w:r>
        <w:t xml:space="preserve">   -0.0047         0    0.0000</w:t>
      </w:r>
    </w:p>
    <w:p w14:paraId="651AC6FD" w14:textId="77777777" w:rsidR="00052911" w:rsidRDefault="00052911" w:rsidP="00052911">
      <w:r>
        <w:t xml:space="preserve">         0   -0.0033         0</w:t>
      </w:r>
    </w:p>
    <w:p w14:paraId="4F50D663" w14:textId="77777777" w:rsidR="00052911" w:rsidRDefault="00052911" w:rsidP="00052911">
      <w:r>
        <w:t xml:space="preserve">    0.0000         0   -0.0033</w:t>
      </w:r>
    </w:p>
    <w:p w14:paraId="6B3D852E" w14:textId="77777777" w:rsidR="00052911" w:rsidRDefault="00052911" w:rsidP="00052911"/>
    <w:p w14:paraId="322B2129" w14:textId="77777777" w:rsidR="00052911" w:rsidRDefault="00052911" w:rsidP="00052911"/>
    <w:p w14:paraId="3BA3E7A7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19FACFA1" w14:textId="77777777" w:rsidR="00052911" w:rsidRDefault="00052911" w:rsidP="00052911"/>
    <w:p w14:paraId="45FC24C9" w14:textId="77777777" w:rsidR="00052911" w:rsidRDefault="00052911" w:rsidP="00052911">
      <w:r>
        <w:t xml:space="preserve">   1.0e-09 *</w:t>
      </w:r>
    </w:p>
    <w:p w14:paraId="751C0FED" w14:textId="77777777" w:rsidR="00052911" w:rsidRDefault="00052911" w:rsidP="00052911"/>
    <w:p w14:paraId="509C004A" w14:textId="77777777" w:rsidR="00052911" w:rsidRDefault="00052911" w:rsidP="00052911">
      <w:r>
        <w:t xml:space="preserve">   -0.0153</w:t>
      </w:r>
    </w:p>
    <w:p w14:paraId="0BC40734" w14:textId="77777777" w:rsidR="00052911" w:rsidRDefault="00052911" w:rsidP="00052911">
      <w:r>
        <w:t xml:space="preserve">   -0.0153</w:t>
      </w:r>
    </w:p>
    <w:p w14:paraId="7A551414" w14:textId="77777777" w:rsidR="00052911" w:rsidRDefault="00052911" w:rsidP="00052911">
      <w:r>
        <w:t xml:space="preserve">   -0.0108</w:t>
      </w:r>
    </w:p>
    <w:p w14:paraId="2CF03A54" w14:textId="77777777" w:rsidR="00052911" w:rsidRDefault="00052911" w:rsidP="00052911">
      <w:r>
        <w:t xml:space="preserve">   -0.0108</w:t>
      </w:r>
    </w:p>
    <w:p w14:paraId="16FA741F" w14:textId="77777777" w:rsidR="00052911" w:rsidRDefault="00052911" w:rsidP="00052911">
      <w:r>
        <w:t xml:space="preserve">   -0.0090</w:t>
      </w:r>
    </w:p>
    <w:p w14:paraId="2145874E" w14:textId="77777777" w:rsidR="00052911" w:rsidRDefault="00052911" w:rsidP="00052911">
      <w:r>
        <w:t xml:space="preserve">   -0.0090</w:t>
      </w:r>
    </w:p>
    <w:p w14:paraId="03647E1A" w14:textId="77777777" w:rsidR="00052911" w:rsidRDefault="00052911" w:rsidP="00052911">
      <w:r>
        <w:t xml:space="preserve">   -0.0036</w:t>
      </w:r>
    </w:p>
    <w:p w14:paraId="414658DA" w14:textId="77777777" w:rsidR="00052911" w:rsidRDefault="00052911" w:rsidP="00052911">
      <w:r>
        <w:t xml:space="preserve">   -0.0036</w:t>
      </w:r>
    </w:p>
    <w:p w14:paraId="42CB7FE2" w14:textId="77777777" w:rsidR="00052911" w:rsidRDefault="00052911" w:rsidP="00052911">
      <w:r>
        <w:t xml:space="preserve">   -0.0010</w:t>
      </w:r>
    </w:p>
    <w:p w14:paraId="13F5CF08" w14:textId="77777777" w:rsidR="00052911" w:rsidRDefault="00052911" w:rsidP="00052911">
      <w:r>
        <w:t xml:space="preserve">   -0.0010</w:t>
      </w:r>
    </w:p>
    <w:p w14:paraId="581415C9" w14:textId="77777777" w:rsidR="00052911" w:rsidRDefault="00052911" w:rsidP="00052911">
      <w:r>
        <w:t xml:space="preserve">    0.0026</w:t>
      </w:r>
    </w:p>
    <w:p w14:paraId="15949C7C" w14:textId="77777777" w:rsidR="00052911" w:rsidRDefault="00052911" w:rsidP="00052911">
      <w:r>
        <w:t xml:space="preserve">    0.0026</w:t>
      </w:r>
    </w:p>
    <w:p w14:paraId="0143FA12" w14:textId="77777777" w:rsidR="00052911" w:rsidRDefault="00052911" w:rsidP="00052911">
      <w:r>
        <w:t xml:space="preserve">    0.0638</w:t>
      </w:r>
    </w:p>
    <w:p w14:paraId="27DD40C9" w14:textId="77777777" w:rsidR="00052911" w:rsidRDefault="00052911" w:rsidP="00052911">
      <w:r>
        <w:t xml:space="preserve">    0.0638</w:t>
      </w:r>
    </w:p>
    <w:p w14:paraId="6E0B13FE" w14:textId="77777777" w:rsidR="00052911" w:rsidRDefault="00052911" w:rsidP="00052911">
      <w:r>
        <w:t xml:space="preserve">    0.0677</w:t>
      </w:r>
    </w:p>
    <w:p w14:paraId="3A0AECB9" w14:textId="77777777" w:rsidR="00052911" w:rsidRDefault="00052911" w:rsidP="00052911">
      <w:r>
        <w:t xml:space="preserve">    0.0677</w:t>
      </w:r>
    </w:p>
    <w:p w14:paraId="50285796" w14:textId="77777777" w:rsidR="00052911" w:rsidRDefault="00052911" w:rsidP="00052911">
      <w:r>
        <w:t xml:space="preserve">    0.0726</w:t>
      </w:r>
    </w:p>
    <w:p w14:paraId="36B5024A" w14:textId="77777777" w:rsidR="00052911" w:rsidRDefault="00052911" w:rsidP="00052911">
      <w:r>
        <w:t xml:space="preserve">    0.0726</w:t>
      </w:r>
    </w:p>
    <w:p w14:paraId="5925A0D5" w14:textId="77777777" w:rsidR="00052911" w:rsidRDefault="00052911" w:rsidP="00052911">
      <w:r>
        <w:t xml:space="preserve">    0.1013</w:t>
      </w:r>
    </w:p>
    <w:p w14:paraId="1397DDF4" w14:textId="77777777" w:rsidR="00052911" w:rsidRDefault="00052911" w:rsidP="00052911">
      <w:r>
        <w:t xml:space="preserve">    0.1013</w:t>
      </w:r>
    </w:p>
    <w:p w14:paraId="442A938F" w14:textId="77777777" w:rsidR="00052911" w:rsidRDefault="00052911" w:rsidP="00052911">
      <w:r>
        <w:t xml:space="preserve">    0.1223</w:t>
      </w:r>
    </w:p>
    <w:p w14:paraId="306BBE73" w14:textId="77777777" w:rsidR="00052911" w:rsidRDefault="00052911" w:rsidP="00052911">
      <w:r>
        <w:t xml:space="preserve">    0.1223</w:t>
      </w:r>
    </w:p>
    <w:p w14:paraId="30761207" w14:textId="77777777" w:rsidR="00052911" w:rsidRDefault="00052911" w:rsidP="00052911">
      <w:r>
        <w:t xml:space="preserve">    0.1508</w:t>
      </w:r>
    </w:p>
    <w:p w14:paraId="3C9E5EA0" w14:textId="77777777" w:rsidR="00052911" w:rsidRDefault="00052911" w:rsidP="00052911">
      <w:r>
        <w:t xml:space="preserve">    0.1508</w:t>
      </w:r>
    </w:p>
    <w:p w14:paraId="22A0EFED" w14:textId="77777777" w:rsidR="00052911" w:rsidRDefault="00052911" w:rsidP="00052911"/>
    <w:p w14:paraId="13211BBC" w14:textId="77777777" w:rsidR="00052911" w:rsidRDefault="00052911" w:rsidP="00052911"/>
    <w:p w14:paraId="7831BD75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273E1A41" w14:textId="77777777" w:rsidR="00052911" w:rsidRDefault="00052911" w:rsidP="00052911"/>
    <w:p w14:paraId="1482070F" w14:textId="77777777" w:rsidR="00052911" w:rsidRDefault="00052911" w:rsidP="00052911">
      <w:r>
        <w:t xml:space="preserve">   1.0e-10 *</w:t>
      </w:r>
    </w:p>
    <w:p w14:paraId="5B557CF3" w14:textId="77777777" w:rsidR="00052911" w:rsidRDefault="00052911" w:rsidP="00052911"/>
    <w:p w14:paraId="79A76073" w14:textId="77777777" w:rsidR="00052911" w:rsidRDefault="00052911" w:rsidP="00052911">
      <w:r>
        <w:t xml:space="preserve">   -0.4250</w:t>
      </w:r>
    </w:p>
    <w:p w14:paraId="252C0461" w14:textId="77777777" w:rsidR="00052911" w:rsidRDefault="00052911" w:rsidP="00052911">
      <w:r>
        <w:t xml:space="preserve">   -0.4250</w:t>
      </w:r>
    </w:p>
    <w:p w14:paraId="24B0C698" w14:textId="77777777" w:rsidR="00052911" w:rsidRDefault="00052911" w:rsidP="00052911">
      <w:r>
        <w:t xml:space="preserve">   -0.4082</w:t>
      </w:r>
    </w:p>
    <w:p w14:paraId="2CBF8864" w14:textId="77777777" w:rsidR="00052911" w:rsidRDefault="00052911" w:rsidP="00052911">
      <w:r>
        <w:lastRenderedPageBreak/>
        <w:t xml:space="preserve">   -0.4082</w:t>
      </w:r>
    </w:p>
    <w:p w14:paraId="4AE02FA1" w14:textId="77777777" w:rsidR="00052911" w:rsidRDefault="00052911" w:rsidP="00052911">
      <w:r>
        <w:t xml:space="preserve">   -0.3948</w:t>
      </w:r>
    </w:p>
    <w:p w14:paraId="15902263" w14:textId="77777777" w:rsidR="00052911" w:rsidRDefault="00052911" w:rsidP="00052911">
      <w:r>
        <w:t xml:space="preserve">   -0.3948</w:t>
      </w:r>
    </w:p>
    <w:p w14:paraId="5583DCD9" w14:textId="77777777" w:rsidR="00052911" w:rsidRDefault="00052911" w:rsidP="00052911">
      <w:r>
        <w:t xml:space="preserve">   -0.3815</w:t>
      </w:r>
    </w:p>
    <w:p w14:paraId="3EBC431B" w14:textId="77777777" w:rsidR="00052911" w:rsidRDefault="00052911" w:rsidP="00052911">
      <w:r>
        <w:t xml:space="preserve">   -0.3815</w:t>
      </w:r>
    </w:p>
    <w:p w14:paraId="57672738" w14:textId="77777777" w:rsidR="00052911" w:rsidRDefault="00052911" w:rsidP="00052911">
      <w:r>
        <w:t xml:space="preserve">   -0.3658</w:t>
      </w:r>
    </w:p>
    <w:p w14:paraId="2B5862F7" w14:textId="77777777" w:rsidR="00052911" w:rsidRDefault="00052911" w:rsidP="00052911">
      <w:r>
        <w:t xml:space="preserve">   -0.3658</w:t>
      </w:r>
    </w:p>
    <w:p w14:paraId="78D96C7A" w14:textId="77777777" w:rsidR="00052911" w:rsidRDefault="00052911" w:rsidP="00052911">
      <w:r>
        <w:t xml:space="preserve">   -0.3504</w:t>
      </w:r>
    </w:p>
    <w:p w14:paraId="482380DA" w14:textId="77777777" w:rsidR="00052911" w:rsidRDefault="00052911" w:rsidP="00052911">
      <w:r>
        <w:t xml:space="preserve">   -0.3504</w:t>
      </w:r>
    </w:p>
    <w:p w14:paraId="151300D7" w14:textId="77777777" w:rsidR="00052911" w:rsidRDefault="00052911" w:rsidP="00052911">
      <w:r>
        <w:t xml:space="preserve">   -0.0481</w:t>
      </w:r>
    </w:p>
    <w:p w14:paraId="15140330" w14:textId="77777777" w:rsidR="00052911" w:rsidRDefault="00052911" w:rsidP="00052911">
      <w:r>
        <w:t xml:space="preserve">   -0.0481</w:t>
      </w:r>
    </w:p>
    <w:p w14:paraId="3BCAFC10" w14:textId="77777777" w:rsidR="00052911" w:rsidRDefault="00052911" w:rsidP="00052911">
      <w:r>
        <w:t xml:space="preserve">    0.0406</w:t>
      </w:r>
    </w:p>
    <w:p w14:paraId="7534D16B" w14:textId="77777777" w:rsidR="00052911" w:rsidRDefault="00052911" w:rsidP="00052911">
      <w:r>
        <w:t xml:space="preserve">    0.0406</w:t>
      </w:r>
    </w:p>
    <w:p w14:paraId="0652ED63" w14:textId="77777777" w:rsidR="00052911" w:rsidRDefault="00052911" w:rsidP="00052911">
      <w:r>
        <w:t xml:space="preserve">    0.1374</w:t>
      </w:r>
    </w:p>
    <w:p w14:paraId="366997A7" w14:textId="77777777" w:rsidR="00052911" w:rsidRDefault="00052911" w:rsidP="00052911">
      <w:r>
        <w:t xml:space="preserve">    0.1374</w:t>
      </w:r>
    </w:p>
    <w:p w14:paraId="0BEBAD59" w14:textId="77777777" w:rsidR="00052911" w:rsidRDefault="00052911" w:rsidP="00052911">
      <w:r>
        <w:t xml:space="preserve">    0.1462</w:t>
      </w:r>
    </w:p>
    <w:p w14:paraId="6B65F457" w14:textId="77777777" w:rsidR="00052911" w:rsidRDefault="00052911" w:rsidP="00052911">
      <w:r>
        <w:t xml:space="preserve">    0.1462</w:t>
      </w:r>
    </w:p>
    <w:p w14:paraId="415B929C" w14:textId="77777777" w:rsidR="00052911" w:rsidRDefault="00052911" w:rsidP="00052911">
      <w:r>
        <w:t xml:space="preserve">    0.2475</w:t>
      </w:r>
    </w:p>
    <w:p w14:paraId="71143ED0" w14:textId="77777777" w:rsidR="00052911" w:rsidRDefault="00052911" w:rsidP="00052911">
      <w:r>
        <w:t xml:space="preserve">    0.2475</w:t>
      </w:r>
    </w:p>
    <w:p w14:paraId="30BAB117" w14:textId="77777777" w:rsidR="00052911" w:rsidRDefault="00052911" w:rsidP="00052911">
      <w:r>
        <w:t xml:space="preserve">    0.3661</w:t>
      </w:r>
    </w:p>
    <w:p w14:paraId="05289F31" w14:textId="77777777" w:rsidR="00052911" w:rsidRDefault="00052911" w:rsidP="00052911">
      <w:r>
        <w:t xml:space="preserve">    0.3661</w:t>
      </w:r>
    </w:p>
    <w:p w14:paraId="026FDA7E" w14:textId="77777777" w:rsidR="00052911" w:rsidRDefault="00052911" w:rsidP="00052911"/>
    <w:p w14:paraId="181DD663" w14:textId="77777777" w:rsidR="00052911" w:rsidRDefault="00052911" w:rsidP="00052911"/>
    <w:p w14:paraId="4BB659CD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2D9FE30B" w14:textId="77777777" w:rsidR="00052911" w:rsidRDefault="00052911" w:rsidP="00052911"/>
    <w:p w14:paraId="69D5E11B" w14:textId="77777777" w:rsidR="00052911" w:rsidRDefault="00052911" w:rsidP="00052911">
      <w:r>
        <w:t xml:space="preserve">   1.0e-08 *</w:t>
      </w:r>
    </w:p>
    <w:p w14:paraId="4D29A6EB" w14:textId="77777777" w:rsidR="00052911" w:rsidRDefault="00052911" w:rsidP="00052911"/>
    <w:p w14:paraId="51F5649B" w14:textId="77777777" w:rsidR="00052911" w:rsidRDefault="00052911" w:rsidP="00052911">
      <w:r>
        <w:t xml:space="preserve">    0.0093</w:t>
      </w:r>
    </w:p>
    <w:p w14:paraId="4E2162FA" w14:textId="77777777" w:rsidR="00052911" w:rsidRDefault="00052911" w:rsidP="00052911">
      <w:r>
        <w:t xml:space="preserve">    0.0093</w:t>
      </w:r>
    </w:p>
    <w:p w14:paraId="71DEF466" w14:textId="77777777" w:rsidR="00052911" w:rsidRDefault="00052911" w:rsidP="00052911">
      <w:r>
        <w:t xml:space="preserve">    0.0157</w:t>
      </w:r>
    </w:p>
    <w:p w14:paraId="1152D642" w14:textId="77777777" w:rsidR="00052911" w:rsidRDefault="00052911" w:rsidP="00052911">
      <w:r>
        <w:t xml:space="preserve">    0.0157</w:t>
      </w:r>
    </w:p>
    <w:p w14:paraId="31F2565A" w14:textId="77777777" w:rsidR="00052911" w:rsidRDefault="00052911" w:rsidP="00052911">
      <w:r>
        <w:t xml:space="preserve">    0.0188</w:t>
      </w:r>
    </w:p>
    <w:p w14:paraId="38E79343" w14:textId="77777777" w:rsidR="00052911" w:rsidRDefault="00052911" w:rsidP="00052911">
      <w:r>
        <w:t xml:space="preserve">    0.0188</w:t>
      </w:r>
    </w:p>
    <w:p w14:paraId="27093FA4" w14:textId="77777777" w:rsidR="00052911" w:rsidRDefault="00052911" w:rsidP="00052911">
      <w:r>
        <w:t xml:space="preserve">    0.0257</w:t>
      </w:r>
    </w:p>
    <w:p w14:paraId="28DB494D" w14:textId="77777777" w:rsidR="00052911" w:rsidRDefault="00052911" w:rsidP="00052911">
      <w:r>
        <w:lastRenderedPageBreak/>
        <w:t xml:space="preserve">    0.0257</w:t>
      </w:r>
    </w:p>
    <w:p w14:paraId="7F97D6D3" w14:textId="77777777" w:rsidR="00052911" w:rsidRDefault="00052911" w:rsidP="00052911">
      <w:r>
        <w:t xml:space="preserve">    0.0355</w:t>
      </w:r>
    </w:p>
    <w:p w14:paraId="7F196445" w14:textId="77777777" w:rsidR="00052911" w:rsidRDefault="00052911" w:rsidP="00052911">
      <w:r>
        <w:t xml:space="preserve">    0.0355</w:t>
      </w:r>
    </w:p>
    <w:p w14:paraId="0C28A295" w14:textId="77777777" w:rsidR="00052911" w:rsidRDefault="00052911" w:rsidP="00052911">
      <w:r>
        <w:t xml:space="preserve">    0.0393</w:t>
      </w:r>
    </w:p>
    <w:p w14:paraId="0DF1D6D1" w14:textId="77777777" w:rsidR="00052911" w:rsidRDefault="00052911" w:rsidP="00052911">
      <w:r>
        <w:t xml:space="preserve">    0.0393</w:t>
      </w:r>
    </w:p>
    <w:p w14:paraId="11CADB9B" w14:textId="77777777" w:rsidR="00052911" w:rsidRDefault="00052911" w:rsidP="00052911">
      <w:r>
        <w:t xml:space="preserve">    0.0786</w:t>
      </w:r>
    </w:p>
    <w:p w14:paraId="2E578E52" w14:textId="77777777" w:rsidR="00052911" w:rsidRDefault="00052911" w:rsidP="00052911">
      <w:r>
        <w:t xml:space="preserve">    0.0786</w:t>
      </w:r>
    </w:p>
    <w:p w14:paraId="6FFB9E6D" w14:textId="77777777" w:rsidR="00052911" w:rsidRDefault="00052911" w:rsidP="00052911">
      <w:r>
        <w:t xml:space="preserve">    0.0956</w:t>
      </w:r>
    </w:p>
    <w:p w14:paraId="22F9B61C" w14:textId="77777777" w:rsidR="00052911" w:rsidRDefault="00052911" w:rsidP="00052911">
      <w:r>
        <w:t xml:space="preserve">    0.0956</w:t>
      </w:r>
    </w:p>
    <w:p w14:paraId="60CC030C" w14:textId="77777777" w:rsidR="00052911" w:rsidRDefault="00052911" w:rsidP="00052911">
      <w:r>
        <w:t xml:space="preserve">    0.1057</w:t>
      </w:r>
    </w:p>
    <w:p w14:paraId="0D9DCA04" w14:textId="77777777" w:rsidR="00052911" w:rsidRDefault="00052911" w:rsidP="00052911">
      <w:r>
        <w:t xml:space="preserve">    0.1057</w:t>
      </w:r>
    </w:p>
    <w:p w14:paraId="795BA915" w14:textId="77777777" w:rsidR="00052911" w:rsidRDefault="00052911" w:rsidP="00052911">
      <w:r>
        <w:t xml:space="preserve">    0.1238</w:t>
      </w:r>
    </w:p>
    <w:p w14:paraId="4C727C38" w14:textId="77777777" w:rsidR="00052911" w:rsidRDefault="00052911" w:rsidP="00052911">
      <w:r>
        <w:t xml:space="preserve">    0.1238</w:t>
      </w:r>
    </w:p>
    <w:p w14:paraId="5F145845" w14:textId="77777777" w:rsidR="00052911" w:rsidRDefault="00052911" w:rsidP="00052911">
      <w:r>
        <w:t xml:space="preserve">    0.1416</w:t>
      </w:r>
    </w:p>
    <w:p w14:paraId="2A8B266F" w14:textId="77777777" w:rsidR="00052911" w:rsidRDefault="00052911" w:rsidP="00052911">
      <w:r>
        <w:t xml:space="preserve">    0.1416</w:t>
      </w:r>
    </w:p>
    <w:p w14:paraId="374E4239" w14:textId="77777777" w:rsidR="00052911" w:rsidRDefault="00052911" w:rsidP="00052911">
      <w:r>
        <w:t xml:space="preserve">    0.1592</w:t>
      </w:r>
    </w:p>
    <w:p w14:paraId="504F4CA3" w14:textId="77777777" w:rsidR="00052911" w:rsidRDefault="00052911" w:rsidP="00052911">
      <w:r>
        <w:t xml:space="preserve">    0.1592</w:t>
      </w:r>
    </w:p>
    <w:p w14:paraId="0D3BF172" w14:textId="77777777" w:rsidR="00052911" w:rsidRDefault="00052911" w:rsidP="00052911"/>
    <w:p w14:paraId="4FAA48ED" w14:textId="77777777" w:rsidR="00052911" w:rsidRDefault="00052911" w:rsidP="00052911"/>
    <w:p w14:paraId="52BC93DF" w14:textId="77777777" w:rsidR="00052911" w:rsidRDefault="00052911" w:rsidP="00052911">
      <w:proofErr w:type="spellStart"/>
      <w:r>
        <w:t>ans</w:t>
      </w:r>
      <w:proofErr w:type="spellEnd"/>
      <w:r>
        <w:t xml:space="preserve"> =</w:t>
      </w:r>
    </w:p>
    <w:p w14:paraId="2781C1CE" w14:textId="77777777" w:rsidR="00052911" w:rsidRDefault="00052911" w:rsidP="00052911"/>
    <w:p w14:paraId="37F4D5FA" w14:textId="77777777" w:rsidR="00052911" w:rsidRDefault="00052911" w:rsidP="00052911">
      <w:r>
        <w:t xml:space="preserve">   1.0e-08 *</w:t>
      </w:r>
    </w:p>
    <w:p w14:paraId="46C19F01" w14:textId="77777777" w:rsidR="00052911" w:rsidRDefault="00052911" w:rsidP="00052911"/>
    <w:p w14:paraId="0CFDB246" w14:textId="77777777" w:rsidR="00052911" w:rsidRDefault="00052911" w:rsidP="00052911">
      <w:r>
        <w:t xml:space="preserve">    0.0007</w:t>
      </w:r>
    </w:p>
    <w:p w14:paraId="7BACD0C9" w14:textId="77777777" w:rsidR="00052911" w:rsidRDefault="00052911" w:rsidP="00052911">
      <w:r>
        <w:t xml:space="preserve">    0.0007</w:t>
      </w:r>
    </w:p>
    <w:p w14:paraId="2FD2B96A" w14:textId="77777777" w:rsidR="00052911" w:rsidRDefault="00052911" w:rsidP="00052911">
      <w:r>
        <w:t xml:space="preserve">    0.0032</w:t>
      </w:r>
    </w:p>
    <w:p w14:paraId="421FDDDE" w14:textId="77777777" w:rsidR="00052911" w:rsidRDefault="00052911" w:rsidP="00052911">
      <w:r>
        <w:t xml:space="preserve">    0.0032</w:t>
      </w:r>
    </w:p>
    <w:p w14:paraId="5B8F56A1" w14:textId="77777777" w:rsidR="00052911" w:rsidRDefault="00052911" w:rsidP="00052911">
      <w:r>
        <w:t xml:space="preserve">    0.0075</w:t>
      </w:r>
    </w:p>
    <w:p w14:paraId="24FB352F" w14:textId="77777777" w:rsidR="00052911" w:rsidRDefault="00052911" w:rsidP="00052911">
      <w:r>
        <w:t xml:space="preserve">    0.0075</w:t>
      </w:r>
    </w:p>
    <w:p w14:paraId="5434059E" w14:textId="77777777" w:rsidR="00052911" w:rsidRDefault="00052911" w:rsidP="00052911">
      <w:r>
        <w:t xml:space="preserve">    0.0081</w:t>
      </w:r>
    </w:p>
    <w:p w14:paraId="6AC86B6B" w14:textId="77777777" w:rsidR="00052911" w:rsidRDefault="00052911" w:rsidP="00052911">
      <w:r>
        <w:t xml:space="preserve">    0.0081</w:t>
      </w:r>
    </w:p>
    <w:p w14:paraId="25CDCCBA" w14:textId="77777777" w:rsidR="00052911" w:rsidRDefault="00052911" w:rsidP="00052911">
      <w:r>
        <w:t xml:space="preserve">    0.0091</w:t>
      </w:r>
    </w:p>
    <w:p w14:paraId="6333C1ED" w14:textId="77777777" w:rsidR="00052911" w:rsidRDefault="00052911" w:rsidP="00052911">
      <w:r>
        <w:t xml:space="preserve">    0.0091</w:t>
      </w:r>
    </w:p>
    <w:p w14:paraId="53A39071" w14:textId="77777777" w:rsidR="00052911" w:rsidRDefault="00052911" w:rsidP="00052911">
      <w:r>
        <w:t xml:space="preserve">    0.0118</w:t>
      </w:r>
    </w:p>
    <w:p w14:paraId="44E915BE" w14:textId="77777777" w:rsidR="00052911" w:rsidRDefault="00052911" w:rsidP="00052911">
      <w:r>
        <w:lastRenderedPageBreak/>
        <w:t xml:space="preserve">    0.0118</w:t>
      </w:r>
    </w:p>
    <w:p w14:paraId="3CF3F9EF" w14:textId="77777777" w:rsidR="00052911" w:rsidRDefault="00052911" w:rsidP="00052911">
      <w:r>
        <w:t xml:space="preserve">    0.0139</w:t>
      </w:r>
    </w:p>
    <w:p w14:paraId="76C80C7B" w14:textId="77777777" w:rsidR="00052911" w:rsidRDefault="00052911" w:rsidP="00052911">
      <w:r>
        <w:t xml:space="preserve">    0.0139</w:t>
      </w:r>
    </w:p>
    <w:p w14:paraId="7393AF89" w14:textId="77777777" w:rsidR="00052911" w:rsidRDefault="00052911" w:rsidP="00052911">
      <w:r>
        <w:t xml:space="preserve">    0.0150</w:t>
      </w:r>
    </w:p>
    <w:p w14:paraId="03C2077F" w14:textId="77777777" w:rsidR="00052911" w:rsidRDefault="00052911" w:rsidP="00052911">
      <w:r>
        <w:t xml:space="preserve">    0.0150</w:t>
      </w:r>
    </w:p>
    <w:p w14:paraId="45A635D4" w14:textId="77777777" w:rsidR="00052911" w:rsidRDefault="00052911" w:rsidP="00052911">
      <w:r>
        <w:t xml:space="preserve">    0.0179</w:t>
      </w:r>
    </w:p>
    <w:p w14:paraId="146BE3AE" w14:textId="77777777" w:rsidR="00052911" w:rsidRDefault="00052911" w:rsidP="00052911">
      <w:r>
        <w:t xml:space="preserve">    0.0179</w:t>
      </w:r>
    </w:p>
    <w:p w14:paraId="0A0A3FA3" w14:textId="77777777" w:rsidR="00052911" w:rsidRDefault="00052911" w:rsidP="00052911">
      <w:r>
        <w:t xml:space="preserve">    0.0190</w:t>
      </w:r>
    </w:p>
    <w:p w14:paraId="4638173F" w14:textId="77777777" w:rsidR="00052911" w:rsidRDefault="00052911" w:rsidP="00052911">
      <w:r>
        <w:t xml:space="preserve">    0.0190</w:t>
      </w:r>
    </w:p>
    <w:p w14:paraId="70E0AD37" w14:textId="77777777" w:rsidR="00052911" w:rsidRDefault="00052911" w:rsidP="00052911">
      <w:r>
        <w:t xml:space="preserve">    0.0204</w:t>
      </w:r>
    </w:p>
    <w:p w14:paraId="7662154E" w14:textId="77777777" w:rsidR="00052911" w:rsidRDefault="00052911" w:rsidP="00052911">
      <w:r>
        <w:t xml:space="preserve">    0.0204</w:t>
      </w:r>
    </w:p>
    <w:p w14:paraId="2BD85B21" w14:textId="77777777" w:rsidR="00052911" w:rsidRDefault="00052911" w:rsidP="00052911">
      <w:r>
        <w:t xml:space="preserve">    0.0229</w:t>
      </w:r>
    </w:p>
    <w:p w14:paraId="262CDC54" w14:textId="77777777" w:rsidR="00052911" w:rsidRDefault="00052911" w:rsidP="00052911">
      <w:r>
        <w:t xml:space="preserve">    0.0229</w:t>
      </w:r>
    </w:p>
    <w:p w14:paraId="220D461A" w14:textId="77777777" w:rsidR="00052911" w:rsidRDefault="00052911" w:rsidP="00052911">
      <w:r>
        <w:t xml:space="preserve">    0.0253</w:t>
      </w:r>
    </w:p>
    <w:p w14:paraId="72472723" w14:textId="77777777" w:rsidR="00052911" w:rsidRDefault="00052911" w:rsidP="00052911">
      <w:r>
        <w:t xml:space="preserve">    0.0253</w:t>
      </w:r>
    </w:p>
    <w:p w14:paraId="2EB565CC" w14:textId="77777777" w:rsidR="00052911" w:rsidRDefault="00052911" w:rsidP="00052911">
      <w:r>
        <w:t xml:space="preserve">    0.0320</w:t>
      </w:r>
    </w:p>
    <w:p w14:paraId="000F1529" w14:textId="77777777" w:rsidR="00052911" w:rsidRDefault="00052911" w:rsidP="00052911">
      <w:r>
        <w:t xml:space="preserve">    0.0320</w:t>
      </w:r>
    </w:p>
    <w:p w14:paraId="5DAB7566" w14:textId="77777777" w:rsidR="00052911" w:rsidRDefault="00052911" w:rsidP="00052911">
      <w:r>
        <w:t xml:space="preserve">    0.0333</w:t>
      </w:r>
    </w:p>
    <w:p w14:paraId="15C3AA0B" w14:textId="77777777" w:rsidR="00052911" w:rsidRDefault="00052911" w:rsidP="00052911">
      <w:r>
        <w:t xml:space="preserve">    0.0333</w:t>
      </w:r>
    </w:p>
    <w:p w14:paraId="0E5F1CE6" w14:textId="77777777" w:rsidR="00052911" w:rsidRDefault="00052911" w:rsidP="00052911">
      <w:r>
        <w:t xml:space="preserve">    0.0375</w:t>
      </w:r>
    </w:p>
    <w:p w14:paraId="71E4602B" w14:textId="77777777" w:rsidR="00052911" w:rsidRDefault="00052911" w:rsidP="00052911">
      <w:r>
        <w:t xml:space="preserve">    0.0375</w:t>
      </w:r>
    </w:p>
    <w:p w14:paraId="614A4FCC" w14:textId="77777777" w:rsidR="00052911" w:rsidRDefault="00052911" w:rsidP="00052911">
      <w:r>
        <w:t xml:space="preserve">    0.0449</w:t>
      </w:r>
    </w:p>
    <w:p w14:paraId="7AE440D0" w14:textId="77777777" w:rsidR="00052911" w:rsidRDefault="00052911" w:rsidP="00052911">
      <w:r>
        <w:t xml:space="preserve">    0.0449</w:t>
      </w:r>
    </w:p>
    <w:p w14:paraId="2197677F" w14:textId="77777777" w:rsidR="00052911" w:rsidRDefault="00052911" w:rsidP="00052911">
      <w:r>
        <w:t xml:space="preserve">    0.0503</w:t>
      </w:r>
    </w:p>
    <w:p w14:paraId="486A3765" w14:textId="77777777" w:rsidR="00052911" w:rsidRDefault="00052911" w:rsidP="00052911">
      <w:r>
        <w:t xml:space="preserve">    0.0503</w:t>
      </w:r>
    </w:p>
    <w:p w14:paraId="2DDC09BD" w14:textId="77777777" w:rsidR="00052911" w:rsidRDefault="00052911" w:rsidP="00052911">
      <w:r>
        <w:t xml:space="preserve">    0.1489</w:t>
      </w:r>
    </w:p>
    <w:p w14:paraId="6D6E6EA6" w14:textId="77777777" w:rsidR="00052911" w:rsidRDefault="00052911" w:rsidP="00052911">
      <w:r>
        <w:t xml:space="preserve">    0.1489</w:t>
      </w:r>
    </w:p>
    <w:p w14:paraId="4097D216" w14:textId="77777777" w:rsidR="00052911" w:rsidRDefault="00052911" w:rsidP="00052911">
      <w:r>
        <w:t xml:space="preserve">    0.1767</w:t>
      </w:r>
    </w:p>
    <w:p w14:paraId="1B637288" w14:textId="77777777" w:rsidR="00052911" w:rsidRDefault="00052911" w:rsidP="00052911">
      <w:r>
        <w:t xml:space="preserve">    0.1767</w:t>
      </w:r>
    </w:p>
    <w:p w14:paraId="512D8B65" w14:textId="77777777" w:rsidR="00052911" w:rsidRDefault="00052911" w:rsidP="00052911">
      <w:r>
        <w:t xml:space="preserve">    0.2011</w:t>
      </w:r>
    </w:p>
    <w:p w14:paraId="5B49802D" w14:textId="77777777" w:rsidR="00052911" w:rsidRDefault="00052911" w:rsidP="00052911">
      <w:r>
        <w:t xml:space="preserve">    0.2011</w:t>
      </w:r>
    </w:p>
    <w:p w14:paraId="2DC71A10" w14:textId="77777777" w:rsidR="00052911" w:rsidRDefault="00052911" w:rsidP="00052911">
      <w:r>
        <w:t xml:space="preserve">    0.2317</w:t>
      </w:r>
    </w:p>
    <w:p w14:paraId="4A3F97E0" w14:textId="77777777" w:rsidR="00052911" w:rsidRDefault="00052911" w:rsidP="00052911">
      <w:r>
        <w:t xml:space="preserve">    0.2317</w:t>
      </w:r>
    </w:p>
    <w:p w14:paraId="04B251D5" w14:textId="77777777" w:rsidR="00052911" w:rsidRDefault="00052911" w:rsidP="00052911">
      <w:r>
        <w:t xml:space="preserve">    0.2690</w:t>
      </w:r>
    </w:p>
    <w:p w14:paraId="47FA099B" w14:textId="77777777" w:rsidR="00052911" w:rsidRDefault="00052911" w:rsidP="00052911">
      <w:r>
        <w:lastRenderedPageBreak/>
        <w:t xml:space="preserve">    0.2690</w:t>
      </w:r>
    </w:p>
    <w:p w14:paraId="5E4F661C" w14:textId="77777777" w:rsidR="00052911" w:rsidRDefault="00052911" w:rsidP="00052911">
      <w:r>
        <w:t xml:space="preserve">    0.2971</w:t>
      </w:r>
    </w:p>
    <w:p w14:paraId="270D221B" w14:textId="77777777" w:rsidR="00052911" w:rsidRDefault="00052911" w:rsidP="00052911">
      <w:r>
        <w:t xml:space="preserve">    0.2971</w:t>
      </w:r>
    </w:p>
    <w:p w14:paraId="3DE228CC" w14:textId="77777777" w:rsidR="00052911" w:rsidRDefault="00052911" w:rsidP="00052911"/>
    <w:p w14:paraId="2843DC6C" w14:textId="77777777" w:rsidR="00052911" w:rsidRDefault="00052911" w:rsidP="00052911">
      <w:r>
        <w:rPr>
          <w:rFonts w:hint="eastAsia"/>
        </w:rPr>
        <w:t>历时</w:t>
      </w:r>
      <w:r>
        <w:rPr>
          <w:rFonts w:hint="eastAsia"/>
        </w:rPr>
        <w:t xml:space="preserve"> 1720.776262 </w:t>
      </w:r>
      <w:r>
        <w:rPr>
          <w:rFonts w:hint="eastAsia"/>
        </w:rPr>
        <w:t>秒。</w:t>
      </w:r>
    </w:p>
    <w:p w14:paraId="4E6BEB8F" w14:textId="77777777" w:rsidR="00052911" w:rsidRDefault="00052911" w:rsidP="00052911">
      <w:r>
        <w:t>&gt;&gt; K</w:t>
      </w:r>
    </w:p>
    <w:p w14:paraId="1D389C00" w14:textId="77777777" w:rsidR="00052911" w:rsidRDefault="00052911" w:rsidP="00052911"/>
    <w:p w14:paraId="1FC577AE" w14:textId="77777777" w:rsidR="00052911" w:rsidRDefault="00052911" w:rsidP="00052911">
      <w:r>
        <w:t>K =</w:t>
      </w:r>
    </w:p>
    <w:p w14:paraId="758D1338" w14:textId="77777777" w:rsidR="00052911" w:rsidRDefault="00052911" w:rsidP="00052911"/>
    <w:p w14:paraId="40273059" w14:textId="77777777" w:rsidR="00052911" w:rsidRDefault="00052911" w:rsidP="00052911">
      <w:r>
        <w:t xml:space="preserve">    0.3000         0         0         0         0         0</w:t>
      </w:r>
    </w:p>
    <w:p w14:paraId="3A769A7A" w14:textId="77777777" w:rsidR="00052911" w:rsidRDefault="00052911" w:rsidP="00052911">
      <w:r>
        <w:t xml:space="preserve">         0    0.3000         0         0         0         0</w:t>
      </w:r>
    </w:p>
    <w:p w14:paraId="7311137B" w14:textId="77777777" w:rsidR="00052911" w:rsidRDefault="00052911" w:rsidP="00052911">
      <w:r>
        <w:t xml:space="preserve">         0         0    0.3000         0         0         0</w:t>
      </w:r>
    </w:p>
    <w:p w14:paraId="71255BBA" w14:textId="77777777" w:rsidR="00052911" w:rsidRDefault="00052911" w:rsidP="00052911">
      <w:r>
        <w:t xml:space="preserve">         0         0         0    0.3000         0         0</w:t>
      </w:r>
    </w:p>
    <w:p w14:paraId="413CED20" w14:textId="77777777" w:rsidR="00052911" w:rsidRDefault="00052911" w:rsidP="00052911">
      <w:r>
        <w:t xml:space="preserve">         0         0         0         0    0.3000         0</w:t>
      </w:r>
    </w:p>
    <w:p w14:paraId="5961B685" w14:textId="77777777" w:rsidR="00052911" w:rsidRDefault="00052911" w:rsidP="00052911">
      <w:r>
        <w:t xml:space="preserve">         0         0         0         0         0    0.3000</w:t>
      </w:r>
    </w:p>
    <w:p w14:paraId="14A3FA9D" w14:textId="77777777" w:rsidR="00052911" w:rsidRDefault="00052911" w:rsidP="00052911"/>
    <w:p w14:paraId="29A8FD4C" w14:textId="71D21AE5" w:rsidR="006E4FEF" w:rsidRDefault="00052911" w:rsidP="00052911">
      <w:r>
        <w:t>&gt;&gt;</w:t>
      </w:r>
    </w:p>
    <w:p w14:paraId="46218A95" w14:textId="1BF3EB79" w:rsidR="006E4FEF" w:rsidRDefault="00A87B25" w:rsidP="00052911">
      <w:pPr>
        <w:pStyle w:val="2"/>
        <w:spacing w:before="180" w:after="180"/>
      </w:pPr>
      <w:r>
        <w:rPr>
          <w:rFonts w:hint="eastAsia"/>
        </w:rPr>
        <w:t>k</w:t>
      </w:r>
      <w:r>
        <w:t>=10</w:t>
      </w:r>
      <w:r>
        <w:rPr>
          <w:rFonts w:hint="eastAsia"/>
        </w:rPr>
        <w:t>，τ</w:t>
      </w:r>
      <w:r>
        <w:t>=0.5</w:t>
      </w:r>
      <w:r w:rsidR="00B76093">
        <w:rPr>
          <w:rFonts w:hint="eastAsia"/>
        </w:rPr>
        <w:t>，不可行</w:t>
      </w:r>
    </w:p>
    <w:p w14:paraId="36302A32" w14:textId="77777777" w:rsidR="00A87B25" w:rsidRDefault="00A87B25" w:rsidP="00A87B25">
      <w:r>
        <w:t>&gt;&gt; LMI</w:t>
      </w:r>
    </w:p>
    <w:p w14:paraId="70CF8060" w14:textId="77777777" w:rsidR="00A87B25" w:rsidRDefault="00A87B25" w:rsidP="00A87B25"/>
    <w:p w14:paraId="637CD643" w14:textId="77777777" w:rsidR="00A87B25" w:rsidRDefault="00A87B25" w:rsidP="00A87B25">
      <w:proofErr w:type="spellStart"/>
      <w:r>
        <w:t>tau_u</w:t>
      </w:r>
      <w:proofErr w:type="spellEnd"/>
      <w:r>
        <w:t xml:space="preserve"> =</w:t>
      </w:r>
    </w:p>
    <w:p w14:paraId="4734BE0D" w14:textId="77777777" w:rsidR="00A87B25" w:rsidRDefault="00A87B25" w:rsidP="00A87B25"/>
    <w:p w14:paraId="4D6BE046" w14:textId="77777777" w:rsidR="00A87B25" w:rsidRDefault="00A87B25" w:rsidP="00A87B25">
      <w:r>
        <w:t xml:space="preserve">    0.5000</w:t>
      </w:r>
    </w:p>
    <w:p w14:paraId="3E87B851" w14:textId="77777777" w:rsidR="00A87B25" w:rsidRDefault="00A87B25" w:rsidP="00A87B25"/>
    <w:p w14:paraId="77B6E1ED" w14:textId="77777777" w:rsidR="00A87B25" w:rsidRDefault="00A87B25" w:rsidP="00A87B25"/>
    <w:p w14:paraId="3E062D85" w14:textId="77777777" w:rsidR="00A87B25" w:rsidRDefault="00A87B25" w:rsidP="00A87B25">
      <w:r>
        <w:t>K =</w:t>
      </w:r>
    </w:p>
    <w:p w14:paraId="0E0D1ADD" w14:textId="77777777" w:rsidR="00A87B25" w:rsidRDefault="00A87B25" w:rsidP="00A87B25"/>
    <w:p w14:paraId="27CC5811" w14:textId="77777777" w:rsidR="00A87B25" w:rsidRDefault="00A87B25" w:rsidP="00A87B25">
      <w:r>
        <w:t xml:space="preserve">    10     0     0     0     0     0</w:t>
      </w:r>
    </w:p>
    <w:p w14:paraId="655B5E76" w14:textId="77777777" w:rsidR="00A87B25" w:rsidRDefault="00A87B25" w:rsidP="00A87B25">
      <w:r>
        <w:t xml:space="preserve">     0    10     0     0     0     0</w:t>
      </w:r>
    </w:p>
    <w:p w14:paraId="7D43D058" w14:textId="77777777" w:rsidR="00A87B25" w:rsidRDefault="00A87B25" w:rsidP="00A87B25">
      <w:r>
        <w:t xml:space="preserve">     0     0    10     0     0     0</w:t>
      </w:r>
    </w:p>
    <w:p w14:paraId="2D9CCD5C" w14:textId="77777777" w:rsidR="00A87B25" w:rsidRDefault="00A87B25" w:rsidP="00A87B25">
      <w:r>
        <w:t xml:space="preserve">     0     0     0    10     0     0</w:t>
      </w:r>
    </w:p>
    <w:p w14:paraId="737F12F8" w14:textId="77777777" w:rsidR="00A87B25" w:rsidRDefault="00A87B25" w:rsidP="00A87B25">
      <w:r>
        <w:t xml:space="preserve">     0     0     0     0    10     0</w:t>
      </w:r>
    </w:p>
    <w:p w14:paraId="6D07980C" w14:textId="77777777" w:rsidR="00A87B25" w:rsidRDefault="00A87B25" w:rsidP="00A87B25">
      <w:r>
        <w:t xml:space="preserve">     0     0     0     0     0    10</w:t>
      </w:r>
    </w:p>
    <w:p w14:paraId="5760EA30" w14:textId="77777777" w:rsidR="00A87B25" w:rsidRDefault="00A87B25" w:rsidP="00A87B25"/>
    <w:p w14:paraId="3C050795" w14:textId="77777777" w:rsidR="00A87B25" w:rsidRDefault="00A87B25" w:rsidP="00A87B25"/>
    <w:p w14:paraId="2800B84C" w14:textId="77777777" w:rsidR="00A87B25" w:rsidRDefault="00A87B25" w:rsidP="00A87B25">
      <w:r>
        <w:t xml:space="preserve"> Solver for LMI feasibility problems L(x) &lt; R(x)</w:t>
      </w:r>
    </w:p>
    <w:p w14:paraId="3EAAF4EE" w14:textId="77777777" w:rsidR="00A87B25" w:rsidRDefault="00A87B25" w:rsidP="00A87B25">
      <w:r>
        <w:t xml:space="preserve">    This solver minimizes  t  subject to  L(x) &lt; R(x) + t*I</w:t>
      </w:r>
    </w:p>
    <w:p w14:paraId="3F832694" w14:textId="77777777" w:rsidR="00A87B25" w:rsidRDefault="00A87B25" w:rsidP="00A87B25">
      <w:r>
        <w:t xml:space="preserve">    The best value of t should be negative for feasibility</w:t>
      </w:r>
    </w:p>
    <w:p w14:paraId="256BC69F" w14:textId="77777777" w:rsidR="00A87B25" w:rsidRDefault="00A87B25" w:rsidP="00A87B25"/>
    <w:p w14:paraId="32AF86D9" w14:textId="77777777" w:rsidR="00A87B25" w:rsidRDefault="00A87B25" w:rsidP="00A87B25">
      <w:r>
        <w:t xml:space="preserve"> Iteration   :    Best value of t so far </w:t>
      </w:r>
    </w:p>
    <w:p w14:paraId="12D4F872" w14:textId="77777777" w:rsidR="00A87B25" w:rsidRDefault="00A87B25" w:rsidP="00A87B25">
      <w:r>
        <w:t xml:space="preserve"> </w:t>
      </w:r>
    </w:p>
    <w:p w14:paraId="0F4BD714" w14:textId="77777777" w:rsidR="00A87B25" w:rsidRDefault="00A87B25" w:rsidP="00A87B25">
      <w:r>
        <w:t xml:space="preserve">     1                        0.077883</w:t>
      </w:r>
    </w:p>
    <w:p w14:paraId="6B86CD70" w14:textId="77777777" w:rsidR="00A87B25" w:rsidRDefault="00A87B25" w:rsidP="00A87B25">
      <w:r>
        <w:t xml:space="preserve">     2                    6.087547e-03</w:t>
      </w:r>
    </w:p>
    <w:p w14:paraId="2D844437" w14:textId="77777777" w:rsidR="00A87B25" w:rsidRDefault="00A87B25" w:rsidP="00A87B25">
      <w:r>
        <w:t xml:space="preserve">     3                    6.087547e-03</w:t>
      </w:r>
    </w:p>
    <w:p w14:paraId="4639B5A4" w14:textId="77777777" w:rsidR="00A87B25" w:rsidRDefault="00A87B25" w:rsidP="00A87B25">
      <w:r>
        <w:t xml:space="preserve">     4                    4.669506e-04</w:t>
      </w:r>
    </w:p>
    <w:p w14:paraId="2EFA2F3E" w14:textId="77777777" w:rsidR="00A87B25" w:rsidRDefault="00A87B25" w:rsidP="00A87B25">
      <w:r>
        <w:t xml:space="preserve">     5                    4.669506e-04</w:t>
      </w:r>
    </w:p>
    <w:p w14:paraId="4EF32F1F" w14:textId="77777777" w:rsidR="00A87B25" w:rsidRDefault="00A87B25" w:rsidP="00A87B25">
      <w:r>
        <w:t xml:space="preserve">     6                    3.364118e-05</w:t>
      </w:r>
    </w:p>
    <w:p w14:paraId="62638AAE" w14:textId="77777777" w:rsidR="00A87B25" w:rsidRDefault="00A87B25" w:rsidP="00A87B25">
      <w:r>
        <w:t xml:space="preserve">     7                    3.364118e-05</w:t>
      </w:r>
    </w:p>
    <w:p w14:paraId="1FCC2DEC" w14:textId="77777777" w:rsidR="00A87B25" w:rsidRDefault="00A87B25" w:rsidP="00A87B25">
      <w:r>
        <w:t xml:space="preserve">     8                    2.281708e-06</w:t>
      </w:r>
    </w:p>
    <w:p w14:paraId="770A821C" w14:textId="77777777" w:rsidR="00A87B25" w:rsidRDefault="00A87B25" w:rsidP="00A87B25">
      <w:r>
        <w:t xml:space="preserve">     9                    1.947213e-06</w:t>
      </w:r>
    </w:p>
    <w:p w14:paraId="692E6208" w14:textId="77777777" w:rsidR="00A87B25" w:rsidRDefault="00A87B25" w:rsidP="00A87B25">
      <w:r>
        <w:t xml:space="preserve">    10                    1.679346e-06</w:t>
      </w:r>
    </w:p>
    <w:p w14:paraId="3373C278" w14:textId="77777777" w:rsidR="00A87B25" w:rsidRDefault="00A87B25" w:rsidP="00A87B25">
      <w:r>
        <w:t xml:space="preserve">    11                    1.389945e-06</w:t>
      </w:r>
    </w:p>
    <w:p w14:paraId="7AF84F34" w14:textId="77777777" w:rsidR="00A87B25" w:rsidRDefault="00A87B25" w:rsidP="00A87B25">
      <w:r>
        <w:t xml:space="preserve">    12                    1.160345e-06</w:t>
      </w:r>
    </w:p>
    <w:p w14:paraId="23038763" w14:textId="77777777" w:rsidR="00A87B25" w:rsidRDefault="00A87B25" w:rsidP="00A87B25">
      <w:r>
        <w:t xml:space="preserve">    13                    9.733544e-07</w:t>
      </w:r>
    </w:p>
    <w:p w14:paraId="596DA06E" w14:textId="77777777" w:rsidR="00A87B25" w:rsidRDefault="00A87B25" w:rsidP="00A87B25">
      <w:r>
        <w:t xml:space="preserve">    14                    7.936255e-07</w:t>
      </w:r>
    </w:p>
    <w:p w14:paraId="5DB07007" w14:textId="77777777" w:rsidR="00A87B25" w:rsidRDefault="00A87B25" w:rsidP="00A87B25">
      <w:r>
        <w:t>***                 new lower bound: -8.315274e-08</w:t>
      </w:r>
    </w:p>
    <w:p w14:paraId="54C6B51A" w14:textId="77777777" w:rsidR="00A87B25" w:rsidRDefault="00A87B25" w:rsidP="00A87B25">
      <w:r>
        <w:t xml:space="preserve">    15                    4.855101e-07</w:t>
      </w:r>
    </w:p>
    <w:p w14:paraId="661E8A3F" w14:textId="77777777" w:rsidR="00A87B25" w:rsidRDefault="00A87B25" w:rsidP="00A87B25">
      <w:r>
        <w:t>***                 new lower bound: -4.598021e-08</w:t>
      </w:r>
    </w:p>
    <w:p w14:paraId="3CAA90FE" w14:textId="77777777" w:rsidR="00A87B25" w:rsidRDefault="00A87B25" w:rsidP="00A87B25">
      <w:r>
        <w:t xml:space="preserve">    16                    2.838091e-07</w:t>
      </w:r>
    </w:p>
    <w:p w14:paraId="76892EA5" w14:textId="77777777" w:rsidR="00A87B25" w:rsidRDefault="00A87B25" w:rsidP="00A87B25">
      <w:r>
        <w:t>***                 new lower bound: -2.876656e-08</w:t>
      </w:r>
    </w:p>
    <w:p w14:paraId="07CF6FFF" w14:textId="77777777" w:rsidR="00A87B25" w:rsidRDefault="00A87B25" w:rsidP="00A87B25">
      <w:r>
        <w:t xml:space="preserve">    17                    1.570994e-07</w:t>
      </w:r>
    </w:p>
    <w:p w14:paraId="3C084D73" w14:textId="77777777" w:rsidR="00A87B25" w:rsidRDefault="00A87B25" w:rsidP="00A87B25">
      <w:r>
        <w:t>***                 new lower bound: -1.929654e-08</w:t>
      </w:r>
    </w:p>
    <w:p w14:paraId="258FF704" w14:textId="77777777" w:rsidR="00A87B25" w:rsidRDefault="00A87B25" w:rsidP="00A87B25">
      <w:r>
        <w:t xml:space="preserve">    18                    8.659068e-08</w:t>
      </w:r>
    </w:p>
    <w:p w14:paraId="1F041DCF" w14:textId="77777777" w:rsidR="00A87B25" w:rsidRDefault="00A87B25" w:rsidP="00A87B25">
      <w:r>
        <w:t>***                 new lower bound: -1.345806e-08</w:t>
      </w:r>
    </w:p>
    <w:p w14:paraId="7BF8615E" w14:textId="77777777" w:rsidR="00A87B25" w:rsidRDefault="00A87B25" w:rsidP="00A87B25">
      <w:r>
        <w:t xml:space="preserve">    19                    4.711205e-08</w:t>
      </w:r>
    </w:p>
    <w:p w14:paraId="02BC44D2" w14:textId="77777777" w:rsidR="00A87B25" w:rsidRDefault="00A87B25" w:rsidP="00A87B25">
      <w:r>
        <w:t>***                 new lower bound: -9.587308e-09</w:t>
      </w:r>
    </w:p>
    <w:p w14:paraId="0BA8CE89" w14:textId="77777777" w:rsidR="00A87B25" w:rsidRDefault="00A87B25" w:rsidP="00A87B25">
      <w:r>
        <w:t xml:space="preserve">    20                    2.503403e-08</w:t>
      </w:r>
    </w:p>
    <w:p w14:paraId="6608119F" w14:textId="77777777" w:rsidR="00A87B25" w:rsidRDefault="00A87B25" w:rsidP="00A87B25">
      <w:r>
        <w:lastRenderedPageBreak/>
        <w:t>***                 new lower bound: -6.916374e-09</w:t>
      </w:r>
    </w:p>
    <w:p w14:paraId="5E98E5E7" w14:textId="77777777" w:rsidR="00A87B25" w:rsidRDefault="00A87B25" w:rsidP="00A87B25">
      <w:r>
        <w:t xml:space="preserve">    21                    1.372172e-08</w:t>
      </w:r>
    </w:p>
    <w:p w14:paraId="2AB8C814" w14:textId="77777777" w:rsidR="00A87B25" w:rsidRDefault="00A87B25" w:rsidP="00A87B25">
      <w:r>
        <w:t>***                 new lower bound: -5.031049e-09</w:t>
      </w:r>
    </w:p>
    <w:p w14:paraId="0DE07618" w14:textId="77777777" w:rsidR="00A87B25" w:rsidRDefault="00A87B25" w:rsidP="00A87B25">
      <w:r>
        <w:t xml:space="preserve">    22                    7.184612e-09</w:t>
      </w:r>
    </w:p>
    <w:p w14:paraId="771F2D7D" w14:textId="77777777" w:rsidR="00A87B25" w:rsidRDefault="00A87B25" w:rsidP="00A87B25">
      <w:r>
        <w:t>***                 new lower bound: -3.678224e-09</w:t>
      </w:r>
    </w:p>
    <w:p w14:paraId="02210C26" w14:textId="77777777" w:rsidR="00A87B25" w:rsidRDefault="00A87B25" w:rsidP="00A87B25">
      <w:r>
        <w:t xml:space="preserve">    23                    3.783466e-09</w:t>
      </w:r>
    </w:p>
    <w:p w14:paraId="48DBCB78" w14:textId="77777777" w:rsidR="00A87B25" w:rsidRDefault="00A87B25" w:rsidP="00A87B25">
      <w:r>
        <w:t>***                 new lower bound: -2.699864e-09</w:t>
      </w:r>
    </w:p>
    <w:p w14:paraId="3319A73E" w14:textId="77777777" w:rsidR="00A87B25" w:rsidRDefault="00A87B25" w:rsidP="00A87B25">
      <w:r>
        <w:t xml:space="preserve">    24                    1.979240e-09</w:t>
      </w:r>
    </w:p>
    <w:p w14:paraId="7A31CE89" w14:textId="77777777" w:rsidR="00A87B25" w:rsidRDefault="00A87B25" w:rsidP="00A87B25">
      <w:r>
        <w:t>***                 new lower bound: -1.987116e-09</w:t>
      </w:r>
    </w:p>
    <w:p w14:paraId="63CD55E1" w14:textId="77777777" w:rsidR="00A87B25" w:rsidRDefault="00A87B25" w:rsidP="00A87B25">
      <w:r>
        <w:t xml:space="preserve">    25                    1.010215e-09</w:t>
      </w:r>
    </w:p>
    <w:p w14:paraId="5764792B" w14:textId="77777777" w:rsidR="00A87B25" w:rsidRDefault="00A87B25" w:rsidP="00A87B25">
      <w:r>
        <w:t>***                 new lower bound: -1.465368e-09</w:t>
      </w:r>
    </w:p>
    <w:p w14:paraId="44895E0F" w14:textId="77777777" w:rsidR="00A87B25" w:rsidRDefault="00A87B25" w:rsidP="00A87B25">
      <w:r>
        <w:t xml:space="preserve">    26                    1.010215e-09</w:t>
      </w:r>
    </w:p>
    <w:p w14:paraId="64EA2D74" w14:textId="77777777" w:rsidR="00A87B25" w:rsidRDefault="00A87B25" w:rsidP="00A87B25">
      <w:r>
        <w:t>***                 new lower bound: -3.596597e-11</w:t>
      </w:r>
    </w:p>
    <w:p w14:paraId="06DEAA57" w14:textId="77777777" w:rsidR="00A87B25" w:rsidRDefault="00A87B25" w:rsidP="00A87B25">
      <w:r>
        <w:t xml:space="preserve">    27                    4.870788e-10</w:t>
      </w:r>
    </w:p>
    <w:p w14:paraId="27396E00" w14:textId="77777777" w:rsidR="00A87B25" w:rsidRDefault="00A87B25" w:rsidP="00A87B25">
      <w:r>
        <w:t xml:space="preserve">    28                    2.091987e-10</w:t>
      </w:r>
    </w:p>
    <w:p w14:paraId="613DB7C9" w14:textId="77777777" w:rsidR="00A87B25" w:rsidRDefault="00A87B25" w:rsidP="00A87B25">
      <w:r>
        <w:t xml:space="preserve">    29                    9.427503e-11</w:t>
      </w:r>
    </w:p>
    <w:p w14:paraId="17C0864B" w14:textId="77777777" w:rsidR="00A87B25" w:rsidRDefault="00A87B25" w:rsidP="00A87B25">
      <w:r>
        <w:t xml:space="preserve">    30                    3.729394e-11</w:t>
      </w:r>
    </w:p>
    <w:p w14:paraId="4FECB0C7" w14:textId="77777777" w:rsidR="00A87B25" w:rsidRDefault="00A87B25" w:rsidP="00A87B25"/>
    <w:p w14:paraId="4646B1B6" w14:textId="77777777" w:rsidR="00A87B25" w:rsidRDefault="00A87B25" w:rsidP="00A87B25">
      <w:r>
        <w:t xml:space="preserve"> Result:  best value of t: 3.729394e-11</w:t>
      </w:r>
    </w:p>
    <w:p w14:paraId="211C70C8" w14:textId="77777777" w:rsidR="00A87B25" w:rsidRDefault="00A87B25" w:rsidP="00A87B25">
      <w:r>
        <w:t xml:space="preserve">          f-radius saturation:  0.000% of R =  1.00e+09</w:t>
      </w:r>
    </w:p>
    <w:p w14:paraId="5B1F5E14" w14:textId="77777777" w:rsidR="00A87B25" w:rsidRDefault="00A87B25" w:rsidP="00A87B25"/>
    <w:p w14:paraId="5D6912A9" w14:textId="77777777" w:rsidR="00A87B25" w:rsidRDefault="00A87B25" w:rsidP="00A87B25">
      <w:r>
        <w:t xml:space="preserve"> Marginal infeasibility: these LMI constraints may be</w:t>
      </w:r>
    </w:p>
    <w:p w14:paraId="22FDBEBA" w14:textId="77777777" w:rsidR="00A87B25" w:rsidRDefault="00A87B25" w:rsidP="00A87B25">
      <w:r>
        <w:t xml:space="preserve">          feasible but are not strictly feasible</w:t>
      </w:r>
    </w:p>
    <w:p w14:paraId="7B8ABD88" w14:textId="77777777" w:rsidR="00A87B25" w:rsidRDefault="00A87B25" w:rsidP="00A87B25"/>
    <w:p w14:paraId="1496140D" w14:textId="77777777" w:rsidR="00A87B25" w:rsidRDefault="00A87B25" w:rsidP="00A87B25"/>
    <w:p w14:paraId="5C8C041F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02870B75" w14:textId="77777777" w:rsidR="00A87B25" w:rsidRDefault="00A87B25" w:rsidP="00A87B25"/>
    <w:p w14:paraId="11CF3417" w14:textId="77777777" w:rsidR="00A87B25" w:rsidRDefault="00A87B25" w:rsidP="00A87B25">
      <w:r>
        <w:t xml:space="preserve">   1.0e-07 *</w:t>
      </w:r>
    </w:p>
    <w:p w14:paraId="550E0CC1" w14:textId="77777777" w:rsidR="00A87B25" w:rsidRDefault="00A87B25" w:rsidP="00A87B25"/>
    <w:p w14:paraId="170C3403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A342025" w14:textId="77777777" w:rsidR="00A87B25" w:rsidRDefault="00A87B25" w:rsidP="00A87B25"/>
    <w:p w14:paraId="4CC2091A" w14:textId="77777777" w:rsidR="00A87B25" w:rsidRDefault="00A87B25" w:rsidP="00A87B25">
      <w:r>
        <w:t xml:space="preserve">    0.2478         0    0.0009         0   -0.0000         0    0.0000</w:t>
      </w:r>
    </w:p>
    <w:p w14:paraId="4AE4063B" w14:textId="77777777" w:rsidR="00A87B25" w:rsidRDefault="00A87B25" w:rsidP="00A87B25">
      <w:r>
        <w:t xml:space="preserve">         0    0.2478         0    0.0009         0   -0.0000         0</w:t>
      </w:r>
    </w:p>
    <w:p w14:paraId="28CFF2D5" w14:textId="77777777" w:rsidR="00A87B25" w:rsidRDefault="00A87B25" w:rsidP="00A87B25">
      <w:r>
        <w:t xml:space="preserve">    0.0009         0    0.2615         0    0.0005         0   -0.0000</w:t>
      </w:r>
    </w:p>
    <w:p w14:paraId="4CA39059" w14:textId="77777777" w:rsidR="00A87B25" w:rsidRDefault="00A87B25" w:rsidP="00A87B25">
      <w:r>
        <w:lastRenderedPageBreak/>
        <w:t xml:space="preserve">         0    0.0009         0    0.2615         0    0.0005         0</w:t>
      </w:r>
    </w:p>
    <w:p w14:paraId="39E57E4C" w14:textId="77777777" w:rsidR="00A87B25" w:rsidRDefault="00A87B25" w:rsidP="00A87B25">
      <w:r>
        <w:t xml:space="preserve">   -0.0000         0    0.0005         0    0.2854         0    0.0005</w:t>
      </w:r>
    </w:p>
    <w:p w14:paraId="342B0CE4" w14:textId="77777777" w:rsidR="00A87B25" w:rsidRDefault="00A87B25" w:rsidP="00A87B25">
      <w:r>
        <w:t xml:space="preserve">         0   -0.0000         0    0.0005         0    0.2854         0</w:t>
      </w:r>
    </w:p>
    <w:p w14:paraId="729A5427" w14:textId="77777777" w:rsidR="00A87B25" w:rsidRDefault="00A87B25" w:rsidP="00A87B25">
      <w:r>
        <w:t xml:space="preserve">    0.0000         0   -0.0000         0    0.0005         0    0.2475</w:t>
      </w:r>
    </w:p>
    <w:p w14:paraId="259B4764" w14:textId="77777777" w:rsidR="00A87B25" w:rsidRDefault="00A87B25" w:rsidP="00A87B25">
      <w:r>
        <w:t xml:space="preserve">         0    0.0000         0   -0.0000         0    0.0005         0</w:t>
      </w:r>
    </w:p>
    <w:p w14:paraId="510E9E78" w14:textId="77777777" w:rsidR="00A87B25" w:rsidRDefault="00A87B25" w:rsidP="00A87B25">
      <w:r>
        <w:t xml:space="preserve">   -0.0000         0    0.0008         0    0.0000         0    0.0000</w:t>
      </w:r>
    </w:p>
    <w:p w14:paraId="38E244F3" w14:textId="77777777" w:rsidR="00A87B25" w:rsidRDefault="00A87B25" w:rsidP="00A87B25">
      <w:r>
        <w:t xml:space="preserve">         0   -0.0000         0    0.0008         0    0.0000         0</w:t>
      </w:r>
    </w:p>
    <w:p w14:paraId="5B7BF292" w14:textId="77777777" w:rsidR="00A87B25" w:rsidRDefault="00A87B25" w:rsidP="00A87B25">
      <w:r>
        <w:t xml:space="preserve">    0.0007         0   -0.0000         0    0.0005         0   -0.0000</w:t>
      </w:r>
    </w:p>
    <w:p w14:paraId="3D15B224" w14:textId="77777777" w:rsidR="00A87B25" w:rsidRDefault="00A87B25" w:rsidP="00A87B25">
      <w:r>
        <w:t xml:space="preserve">         0    0.0007         0   -0.0000         0    0.0005         0</w:t>
      </w:r>
    </w:p>
    <w:p w14:paraId="045FE686" w14:textId="77777777" w:rsidR="00A87B25" w:rsidRDefault="00A87B25" w:rsidP="00A87B25">
      <w:r>
        <w:t xml:space="preserve">   -0.2411         0    0.0011         0   -0.0002         0    0.0000</w:t>
      </w:r>
    </w:p>
    <w:p w14:paraId="6E1B552E" w14:textId="77777777" w:rsidR="00A87B25" w:rsidRDefault="00A87B25" w:rsidP="00A87B25">
      <w:r>
        <w:t xml:space="preserve">         0   -0.2411         0    0.0011         0   -0.0002         0</w:t>
      </w:r>
    </w:p>
    <w:p w14:paraId="299FAFE3" w14:textId="77777777" w:rsidR="00A87B25" w:rsidRDefault="00A87B25" w:rsidP="00A87B25">
      <w:r>
        <w:t xml:space="preserve">    0.0008         0   -0.2693         0    0.0011         0   -0.0001</w:t>
      </w:r>
    </w:p>
    <w:p w14:paraId="6E2B59C6" w14:textId="77777777" w:rsidR="00A87B25" w:rsidRDefault="00A87B25" w:rsidP="00A87B25">
      <w:r>
        <w:t xml:space="preserve">         0    0.0008         0   -0.2693         0    0.0011         0</w:t>
      </w:r>
    </w:p>
    <w:p w14:paraId="101FF79F" w14:textId="77777777" w:rsidR="00A87B25" w:rsidRDefault="00A87B25" w:rsidP="00A87B25">
      <w:r>
        <w:t xml:space="preserve">   -0.0002         0    0.0009         0   -0.3266         0    0.0008</w:t>
      </w:r>
    </w:p>
    <w:p w14:paraId="356B3773" w14:textId="77777777" w:rsidR="00A87B25" w:rsidRDefault="00A87B25" w:rsidP="00A87B25">
      <w:r>
        <w:t xml:space="preserve">         0   -0.0002         0    0.0009         0   -0.3266         0</w:t>
      </w:r>
    </w:p>
    <w:p w14:paraId="6D3B0274" w14:textId="77777777" w:rsidR="00A87B25" w:rsidRDefault="00A87B25" w:rsidP="00A87B25">
      <w:r>
        <w:t xml:space="preserve">    0.0000         0   -0.0001         0    0.0010         0   -0.2400</w:t>
      </w:r>
    </w:p>
    <w:p w14:paraId="0BDA0784" w14:textId="77777777" w:rsidR="00A87B25" w:rsidRDefault="00A87B25" w:rsidP="00A87B25">
      <w:r>
        <w:t xml:space="preserve">         0    0.0000         0   -0.0001         0    0.0010         0</w:t>
      </w:r>
    </w:p>
    <w:p w14:paraId="465F11AB" w14:textId="77777777" w:rsidR="00A87B25" w:rsidRDefault="00A87B25" w:rsidP="00A87B25">
      <w:r>
        <w:t xml:space="preserve">   -0.0000         0    0.0008         0   -0.0000         0    0.0000</w:t>
      </w:r>
    </w:p>
    <w:p w14:paraId="4835A83C" w14:textId="77777777" w:rsidR="00A87B25" w:rsidRDefault="00A87B25" w:rsidP="00A87B25">
      <w:r>
        <w:t xml:space="preserve">         0   -0.0000         0    0.0008         0   -0.0000         0</w:t>
      </w:r>
    </w:p>
    <w:p w14:paraId="4D83DAD7" w14:textId="77777777" w:rsidR="00A87B25" w:rsidRDefault="00A87B25" w:rsidP="00A87B25">
      <w:r>
        <w:t xml:space="preserve">    0.0007         0   -0.0000         0    0.0009         0   -0.0000</w:t>
      </w:r>
    </w:p>
    <w:p w14:paraId="566F4A2A" w14:textId="77777777" w:rsidR="00A87B25" w:rsidRDefault="00A87B25" w:rsidP="00A87B25">
      <w:r>
        <w:t xml:space="preserve">         0    0.0007         0   -0.0000         0    0.0009         0</w:t>
      </w:r>
    </w:p>
    <w:p w14:paraId="067D01DB" w14:textId="77777777" w:rsidR="00A87B25" w:rsidRDefault="00A87B25" w:rsidP="00A87B25"/>
    <w:p w14:paraId="04BCE4D0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DA2A028" w14:textId="77777777" w:rsidR="00A87B25" w:rsidRDefault="00A87B25" w:rsidP="00A87B25"/>
    <w:p w14:paraId="42E6F8E5" w14:textId="77777777" w:rsidR="00A87B25" w:rsidRDefault="00A87B25" w:rsidP="00A87B25">
      <w:r>
        <w:t xml:space="preserve">         0   -0.0000         0    0.0007         0   -0.2411         0</w:t>
      </w:r>
    </w:p>
    <w:p w14:paraId="31E74548" w14:textId="77777777" w:rsidR="00A87B25" w:rsidRDefault="00A87B25" w:rsidP="00A87B25">
      <w:r>
        <w:t xml:space="preserve">    0.0000         0   -0.0000         0    0.0007         0   -0.2411</w:t>
      </w:r>
    </w:p>
    <w:p w14:paraId="105997B4" w14:textId="77777777" w:rsidR="00A87B25" w:rsidRDefault="00A87B25" w:rsidP="00A87B25">
      <w:r>
        <w:t xml:space="preserve">         0    0.0008         0   -0.0000         0    0.0011         0</w:t>
      </w:r>
    </w:p>
    <w:p w14:paraId="581D7EE0" w14:textId="77777777" w:rsidR="00A87B25" w:rsidRDefault="00A87B25" w:rsidP="00A87B25">
      <w:r>
        <w:t xml:space="preserve">   -0.0000         0    0.0008         0   -0.0000         0    0.0011</w:t>
      </w:r>
    </w:p>
    <w:p w14:paraId="7E9930D6" w14:textId="77777777" w:rsidR="00A87B25" w:rsidRDefault="00A87B25" w:rsidP="00A87B25">
      <w:r>
        <w:t xml:space="preserve">         0    0.0000         0    0.0005         0   -0.0002         0</w:t>
      </w:r>
    </w:p>
    <w:p w14:paraId="55F37D4C" w14:textId="77777777" w:rsidR="00A87B25" w:rsidRDefault="00A87B25" w:rsidP="00A87B25">
      <w:r>
        <w:t xml:space="preserve">    0.0005         0    0.0000         0    0.0005         0   -0.0002</w:t>
      </w:r>
    </w:p>
    <w:p w14:paraId="791ABAAD" w14:textId="77777777" w:rsidR="00A87B25" w:rsidRDefault="00A87B25" w:rsidP="00A87B25">
      <w:r>
        <w:t xml:space="preserve">         0    0.0000         0   -0.0000         0    0.0000         0</w:t>
      </w:r>
    </w:p>
    <w:p w14:paraId="11787889" w14:textId="77777777" w:rsidR="00A87B25" w:rsidRDefault="00A87B25" w:rsidP="00A87B25">
      <w:r>
        <w:t xml:space="preserve">    0.2475         0    0.0000         0   -0.0000         0    0.0000</w:t>
      </w:r>
    </w:p>
    <w:p w14:paraId="55B4D2A5" w14:textId="77777777" w:rsidR="00A87B25" w:rsidRDefault="00A87B25" w:rsidP="00A87B25">
      <w:r>
        <w:t xml:space="preserve">         0    0.2611         0   -0.0000         0   -0.0000         0</w:t>
      </w:r>
    </w:p>
    <w:p w14:paraId="1501EA99" w14:textId="77777777" w:rsidR="00A87B25" w:rsidRDefault="00A87B25" w:rsidP="00A87B25">
      <w:r>
        <w:t xml:space="preserve">    0.0000         0    0.2611         0   -0.0000         0   -0.0000</w:t>
      </w:r>
    </w:p>
    <w:p w14:paraId="05919D38" w14:textId="77777777" w:rsidR="00A87B25" w:rsidRDefault="00A87B25" w:rsidP="00A87B25">
      <w:r>
        <w:lastRenderedPageBreak/>
        <w:t xml:space="preserve">         0   -0.0000         0    0.2737         0    0.0009         0</w:t>
      </w:r>
    </w:p>
    <w:p w14:paraId="3E491235" w14:textId="77777777" w:rsidR="00A87B25" w:rsidRDefault="00A87B25" w:rsidP="00A87B25">
      <w:r>
        <w:t xml:space="preserve">   -0.0000         0   -0.0000         0    0.2737         0    0.0009</w:t>
      </w:r>
    </w:p>
    <w:p w14:paraId="144C632F" w14:textId="77777777" w:rsidR="00A87B25" w:rsidRDefault="00A87B25" w:rsidP="00A87B25">
      <w:r>
        <w:t xml:space="preserve">         0   -0.0000         0    0.0009         0   -0.0005         0</w:t>
      </w:r>
    </w:p>
    <w:p w14:paraId="5185B314" w14:textId="77777777" w:rsidR="00A87B25" w:rsidRDefault="00A87B25" w:rsidP="00A87B25">
      <w:r>
        <w:t xml:space="preserve">    0.0000         0   -0.0000         0    0.0009         0   -0.0005</w:t>
      </w:r>
    </w:p>
    <w:p w14:paraId="1133D82A" w14:textId="77777777" w:rsidR="00A87B25" w:rsidRDefault="00A87B25" w:rsidP="00A87B25">
      <w:r>
        <w:t xml:space="preserve">         0    0.0012         0   -0.0000         0   -0.0003         0</w:t>
      </w:r>
    </w:p>
    <w:p w14:paraId="0CF88B31" w14:textId="77777777" w:rsidR="00A87B25" w:rsidRDefault="00A87B25" w:rsidP="00A87B25">
      <w:r>
        <w:t xml:space="preserve">   -0.0001         0    0.0012         0   -0.0000         0   -0.0003</w:t>
      </w:r>
    </w:p>
    <w:p w14:paraId="360098AA" w14:textId="77777777" w:rsidR="00A87B25" w:rsidRDefault="00A87B25" w:rsidP="00A87B25">
      <w:r>
        <w:t xml:space="preserve">         0   -0.0000         0    0.0011         0    0.0000         0</w:t>
      </w:r>
    </w:p>
    <w:p w14:paraId="4FED7EA2" w14:textId="77777777" w:rsidR="00A87B25" w:rsidRDefault="00A87B25" w:rsidP="00A87B25">
      <w:r>
        <w:t xml:space="preserve">    0.0008         0   -0.0000         0    0.0011         0    0.0000</w:t>
      </w:r>
    </w:p>
    <w:p w14:paraId="651FF4A0" w14:textId="77777777" w:rsidR="00A87B25" w:rsidRDefault="00A87B25" w:rsidP="00A87B25">
      <w:r>
        <w:t xml:space="preserve">         0    0.0000         0   -0.0000         0   -0.0000         0</w:t>
      </w:r>
    </w:p>
    <w:p w14:paraId="15F88DEC" w14:textId="77777777" w:rsidR="00A87B25" w:rsidRDefault="00A87B25" w:rsidP="00A87B25">
      <w:r>
        <w:t xml:space="preserve">   -0.2400         0    0.0000         0   -0.0000         0   -0.0000</w:t>
      </w:r>
    </w:p>
    <w:p w14:paraId="7B694A82" w14:textId="77777777" w:rsidR="00A87B25" w:rsidRDefault="00A87B25" w:rsidP="00A87B25">
      <w:r>
        <w:t xml:space="preserve">         0   -0.2675         0    0.0000         0    0.0000         0</w:t>
      </w:r>
    </w:p>
    <w:p w14:paraId="115C4AC6" w14:textId="77777777" w:rsidR="00A87B25" w:rsidRDefault="00A87B25" w:rsidP="00A87B25">
      <w:r>
        <w:t xml:space="preserve">    0.0000         0   -0.2675         0    0.0000         0    0.0000</w:t>
      </w:r>
    </w:p>
    <w:p w14:paraId="1CAD56FD" w14:textId="77777777" w:rsidR="00A87B25" w:rsidRDefault="00A87B25" w:rsidP="00A87B25">
      <w:r>
        <w:t xml:space="preserve">         0    0.0000         0   -0.2958         0   -0.0003         0</w:t>
      </w:r>
    </w:p>
    <w:p w14:paraId="40EEDF35" w14:textId="77777777" w:rsidR="00A87B25" w:rsidRDefault="00A87B25" w:rsidP="00A87B25">
      <w:r>
        <w:t xml:space="preserve">   -0.0000         0    0.0000         0   -0.2958         0   -0.0003</w:t>
      </w:r>
    </w:p>
    <w:p w14:paraId="26F5D00B" w14:textId="77777777" w:rsidR="00A87B25" w:rsidRDefault="00A87B25" w:rsidP="00A87B25"/>
    <w:p w14:paraId="3F3AFD07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509D6E0" w14:textId="77777777" w:rsidR="00A87B25" w:rsidRDefault="00A87B25" w:rsidP="00A87B25"/>
    <w:p w14:paraId="75852756" w14:textId="77777777" w:rsidR="00A87B25" w:rsidRDefault="00A87B25" w:rsidP="00A87B25">
      <w:r>
        <w:t xml:space="preserve">    0.0008         0   -0.0002         0    0.0000         0   -0.0000</w:t>
      </w:r>
    </w:p>
    <w:p w14:paraId="104317E4" w14:textId="77777777" w:rsidR="00A87B25" w:rsidRDefault="00A87B25" w:rsidP="00A87B25">
      <w:r>
        <w:t xml:space="preserve">         0    0.0008         0   -0.0002         0    0.0000         0</w:t>
      </w:r>
    </w:p>
    <w:p w14:paraId="78F82CDD" w14:textId="77777777" w:rsidR="00A87B25" w:rsidRDefault="00A87B25" w:rsidP="00A87B25">
      <w:r>
        <w:t xml:space="preserve">   -0.2693         0    0.0009         0   -0.0001         0    0.0008</w:t>
      </w:r>
    </w:p>
    <w:p w14:paraId="63DE0C79" w14:textId="77777777" w:rsidR="00A87B25" w:rsidRDefault="00A87B25" w:rsidP="00A87B25">
      <w:r>
        <w:t xml:space="preserve">         0   -0.2693         0    0.0009         0   -0.0001         0</w:t>
      </w:r>
    </w:p>
    <w:p w14:paraId="58917744" w14:textId="77777777" w:rsidR="00A87B25" w:rsidRDefault="00A87B25" w:rsidP="00A87B25">
      <w:r>
        <w:t xml:space="preserve">    0.0011         0   -0.3266         0    0.0010         0   -0.0000</w:t>
      </w:r>
    </w:p>
    <w:p w14:paraId="5F994876" w14:textId="77777777" w:rsidR="00A87B25" w:rsidRDefault="00A87B25" w:rsidP="00A87B25">
      <w:r>
        <w:t xml:space="preserve">         0    0.0011         0   -0.3266         0    0.0010         0</w:t>
      </w:r>
    </w:p>
    <w:p w14:paraId="167DD221" w14:textId="77777777" w:rsidR="00A87B25" w:rsidRDefault="00A87B25" w:rsidP="00A87B25">
      <w:r>
        <w:t xml:space="preserve">   -0.0001         0    0.0008         0   -0.2400         0    0.0000</w:t>
      </w:r>
    </w:p>
    <w:p w14:paraId="73F2E7BE" w14:textId="77777777" w:rsidR="00A87B25" w:rsidRDefault="00A87B25" w:rsidP="00A87B25">
      <w:r>
        <w:t xml:space="preserve">         0   -0.0001         0    0.0008         0   -0.2400         0</w:t>
      </w:r>
    </w:p>
    <w:p w14:paraId="48B16739" w14:textId="77777777" w:rsidR="00A87B25" w:rsidRDefault="00A87B25" w:rsidP="00A87B25">
      <w:r>
        <w:t xml:space="preserve">    0.0012         0   -0.0000         0    0.0000         0   -0.2675</w:t>
      </w:r>
    </w:p>
    <w:p w14:paraId="58D1D1A5" w14:textId="77777777" w:rsidR="00A87B25" w:rsidRDefault="00A87B25" w:rsidP="00A87B25">
      <w:r>
        <w:t xml:space="preserve">         0    0.0012         0   -0.0000         0    0.0000         0</w:t>
      </w:r>
    </w:p>
    <w:p w14:paraId="04647BEA" w14:textId="77777777" w:rsidR="00A87B25" w:rsidRDefault="00A87B25" w:rsidP="00A87B25">
      <w:r>
        <w:t xml:space="preserve">   -0.0000         0    0.0011         0   -0.0000         0    0.0000</w:t>
      </w:r>
    </w:p>
    <w:p w14:paraId="1DF272BD" w14:textId="77777777" w:rsidR="00A87B25" w:rsidRDefault="00A87B25" w:rsidP="00A87B25">
      <w:r>
        <w:t xml:space="preserve">         0   -0.0000         0    0.0011         0   -0.0000         0</w:t>
      </w:r>
    </w:p>
    <w:p w14:paraId="79286F02" w14:textId="77777777" w:rsidR="00A87B25" w:rsidRDefault="00A87B25" w:rsidP="00A87B25">
      <w:r>
        <w:t xml:space="preserve">   -0.0003         0    0.0000         0   -0.0000         0    0.0000</w:t>
      </w:r>
    </w:p>
    <w:p w14:paraId="1F37A254" w14:textId="77777777" w:rsidR="00A87B25" w:rsidRDefault="00A87B25" w:rsidP="00A87B25">
      <w:r>
        <w:t xml:space="preserve">         0   -0.0003         0    0.0000         0   -0.0000         0</w:t>
      </w:r>
    </w:p>
    <w:p w14:paraId="345B3B12" w14:textId="77777777" w:rsidR="00A87B25" w:rsidRDefault="00A87B25" w:rsidP="00A87B25">
      <w:r>
        <w:t xml:space="preserve">    0.0018         0   -0.0002         0    0.0000         0   -0.0003</w:t>
      </w:r>
    </w:p>
    <w:p w14:paraId="2AF5F11D" w14:textId="77777777" w:rsidR="00A87B25" w:rsidRDefault="00A87B25" w:rsidP="00A87B25">
      <w:r>
        <w:t xml:space="preserve">         0    0.0018         0   -0.0002         0    0.0000         0</w:t>
      </w:r>
    </w:p>
    <w:p w14:paraId="382FBBA1" w14:textId="77777777" w:rsidR="00A87B25" w:rsidRDefault="00A87B25" w:rsidP="00A87B25">
      <w:r>
        <w:t xml:space="preserve">   -0.0002         0    0.0073         0   -0.0002         0    0.0000</w:t>
      </w:r>
    </w:p>
    <w:p w14:paraId="1A3DDE04" w14:textId="77777777" w:rsidR="00A87B25" w:rsidRDefault="00A87B25" w:rsidP="00A87B25">
      <w:r>
        <w:lastRenderedPageBreak/>
        <w:t xml:space="preserve">         0   -0.0002         0    0.0073         0   -0.0002         0</w:t>
      </w:r>
    </w:p>
    <w:p w14:paraId="527B00B7" w14:textId="77777777" w:rsidR="00A87B25" w:rsidRDefault="00A87B25" w:rsidP="00A87B25">
      <w:r>
        <w:t xml:space="preserve">    0.0000         0   -0.0002         0   -0.0007         0   -0.0000</w:t>
      </w:r>
    </w:p>
    <w:p w14:paraId="53D74E56" w14:textId="77777777" w:rsidR="00A87B25" w:rsidRDefault="00A87B25" w:rsidP="00A87B25">
      <w:r>
        <w:t xml:space="preserve">         0    0.0000         0   -0.0002         0   -0.0007         0</w:t>
      </w:r>
    </w:p>
    <w:p w14:paraId="05E51BA0" w14:textId="77777777" w:rsidR="00A87B25" w:rsidRDefault="00A87B25" w:rsidP="00A87B25">
      <w:r>
        <w:t xml:space="preserve">   -0.0003         0    0.0000         0   -0.0000         0    0.0015</w:t>
      </w:r>
    </w:p>
    <w:p w14:paraId="41618F8F" w14:textId="77777777" w:rsidR="00A87B25" w:rsidRDefault="00A87B25" w:rsidP="00A87B25">
      <w:r>
        <w:t xml:space="preserve">         0   -0.0003         0    0.0000         0   -0.0000         0</w:t>
      </w:r>
    </w:p>
    <w:p w14:paraId="56CD30E6" w14:textId="77777777" w:rsidR="00A87B25" w:rsidRDefault="00A87B25" w:rsidP="00A87B25">
      <w:r>
        <w:t xml:space="preserve">    0.0000         0   -0.0002         0    0.0000         0   -0.0000</w:t>
      </w:r>
    </w:p>
    <w:p w14:paraId="18D9BA21" w14:textId="77777777" w:rsidR="00A87B25" w:rsidRDefault="00A87B25" w:rsidP="00A87B25">
      <w:r>
        <w:t xml:space="preserve">         0    0.0000         0   -0.0002         0    0.0000         0</w:t>
      </w:r>
    </w:p>
    <w:p w14:paraId="73C63DE8" w14:textId="77777777" w:rsidR="00A87B25" w:rsidRDefault="00A87B25" w:rsidP="00A87B25"/>
    <w:p w14:paraId="1741D6C8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53D986E7" w14:textId="77777777" w:rsidR="00A87B25" w:rsidRDefault="00A87B25" w:rsidP="00A87B25"/>
    <w:p w14:paraId="5B193A5C" w14:textId="77777777" w:rsidR="00A87B25" w:rsidRDefault="00A87B25" w:rsidP="00A87B25">
      <w:r>
        <w:t xml:space="preserve">         0    0.0007         0</w:t>
      </w:r>
    </w:p>
    <w:p w14:paraId="71E0D195" w14:textId="77777777" w:rsidR="00A87B25" w:rsidRDefault="00A87B25" w:rsidP="00A87B25">
      <w:r>
        <w:t xml:space="preserve">   -0.0000         0    0.0007</w:t>
      </w:r>
    </w:p>
    <w:p w14:paraId="58D52C20" w14:textId="77777777" w:rsidR="00A87B25" w:rsidRDefault="00A87B25" w:rsidP="00A87B25">
      <w:r>
        <w:t xml:space="preserve">         0   -0.0000         0</w:t>
      </w:r>
    </w:p>
    <w:p w14:paraId="050AB027" w14:textId="77777777" w:rsidR="00A87B25" w:rsidRDefault="00A87B25" w:rsidP="00A87B25">
      <w:r>
        <w:t xml:space="preserve">    0.0008         0   -0.0000</w:t>
      </w:r>
    </w:p>
    <w:p w14:paraId="06148A8F" w14:textId="77777777" w:rsidR="00A87B25" w:rsidRDefault="00A87B25" w:rsidP="00A87B25">
      <w:r>
        <w:t xml:space="preserve">         0    0.0009         0</w:t>
      </w:r>
    </w:p>
    <w:p w14:paraId="5D1440E0" w14:textId="77777777" w:rsidR="00A87B25" w:rsidRDefault="00A87B25" w:rsidP="00A87B25">
      <w:r>
        <w:t xml:space="preserve">   -0.0000         0    0.0009</w:t>
      </w:r>
    </w:p>
    <w:p w14:paraId="6D09C2AA" w14:textId="77777777" w:rsidR="00A87B25" w:rsidRDefault="00A87B25" w:rsidP="00A87B25">
      <w:r>
        <w:t xml:space="preserve">         0   -0.0000         0</w:t>
      </w:r>
    </w:p>
    <w:p w14:paraId="2A7DE62D" w14:textId="77777777" w:rsidR="00A87B25" w:rsidRDefault="00A87B25" w:rsidP="00A87B25">
      <w:r>
        <w:t xml:space="preserve">    0.0000         0   -0.0000</w:t>
      </w:r>
    </w:p>
    <w:p w14:paraId="3AF40DE9" w14:textId="77777777" w:rsidR="00A87B25" w:rsidRDefault="00A87B25" w:rsidP="00A87B25">
      <w:r>
        <w:t xml:space="preserve">         0    0.0000         0</w:t>
      </w:r>
    </w:p>
    <w:p w14:paraId="3FC67B03" w14:textId="77777777" w:rsidR="00A87B25" w:rsidRDefault="00A87B25" w:rsidP="00A87B25">
      <w:r>
        <w:t xml:space="preserve">   -0.2675         0    0.0000</w:t>
      </w:r>
    </w:p>
    <w:p w14:paraId="3C69F3FD" w14:textId="77777777" w:rsidR="00A87B25" w:rsidRDefault="00A87B25" w:rsidP="00A87B25">
      <w:r>
        <w:t xml:space="preserve">         0   -0.2958         0</w:t>
      </w:r>
    </w:p>
    <w:p w14:paraId="47C1F8D7" w14:textId="77777777" w:rsidR="00A87B25" w:rsidRDefault="00A87B25" w:rsidP="00A87B25">
      <w:r>
        <w:t xml:space="preserve">    0.0000         0   -0.2958</w:t>
      </w:r>
    </w:p>
    <w:p w14:paraId="77743854" w14:textId="77777777" w:rsidR="00A87B25" w:rsidRDefault="00A87B25" w:rsidP="00A87B25">
      <w:r>
        <w:t xml:space="preserve">         0   -0.0003         0</w:t>
      </w:r>
    </w:p>
    <w:p w14:paraId="40A1E1C1" w14:textId="77777777" w:rsidR="00A87B25" w:rsidRDefault="00A87B25" w:rsidP="00A87B25">
      <w:r>
        <w:t xml:space="preserve">    0.0000         0   -0.0003</w:t>
      </w:r>
    </w:p>
    <w:p w14:paraId="1D5E910B" w14:textId="77777777" w:rsidR="00A87B25" w:rsidRDefault="00A87B25" w:rsidP="00A87B25">
      <w:r>
        <w:t xml:space="preserve">         0    0.0000         0</w:t>
      </w:r>
    </w:p>
    <w:p w14:paraId="4FEF0400" w14:textId="77777777" w:rsidR="00A87B25" w:rsidRDefault="00A87B25" w:rsidP="00A87B25">
      <w:r>
        <w:t xml:space="preserve">   -0.0003         0    0.0000</w:t>
      </w:r>
    </w:p>
    <w:p w14:paraId="1F7945E6" w14:textId="77777777" w:rsidR="00A87B25" w:rsidRDefault="00A87B25" w:rsidP="00A87B25">
      <w:r>
        <w:t xml:space="preserve">         0   -0.0002         0</w:t>
      </w:r>
    </w:p>
    <w:p w14:paraId="0A7B507D" w14:textId="77777777" w:rsidR="00A87B25" w:rsidRDefault="00A87B25" w:rsidP="00A87B25">
      <w:r>
        <w:t xml:space="preserve">    0.0000         0   -0.0002</w:t>
      </w:r>
    </w:p>
    <w:p w14:paraId="37CB8D46" w14:textId="77777777" w:rsidR="00A87B25" w:rsidRDefault="00A87B25" w:rsidP="00A87B25">
      <w:r>
        <w:t xml:space="preserve">         0    0.0000         0</w:t>
      </w:r>
    </w:p>
    <w:p w14:paraId="16F7834F" w14:textId="77777777" w:rsidR="00A87B25" w:rsidRDefault="00A87B25" w:rsidP="00A87B25">
      <w:r>
        <w:t xml:space="preserve">   -0.0000         0    0.0000</w:t>
      </w:r>
    </w:p>
    <w:p w14:paraId="30752F1D" w14:textId="77777777" w:rsidR="00A87B25" w:rsidRDefault="00A87B25" w:rsidP="00A87B25">
      <w:r>
        <w:t xml:space="preserve">         0   -0.0000         0</w:t>
      </w:r>
    </w:p>
    <w:p w14:paraId="1A9D34F8" w14:textId="77777777" w:rsidR="00A87B25" w:rsidRDefault="00A87B25" w:rsidP="00A87B25">
      <w:r>
        <w:t xml:space="preserve">    0.0015         0   -0.0000</w:t>
      </w:r>
    </w:p>
    <w:p w14:paraId="1C05C1DF" w14:textId="77777777" w:rsidR="00A87B25" w:rsidRDefault="00A87B25" w:rsidP="00A87B25">
      <w:r>
        <w:t xml:space="preserve">         0    0.0041         0</w:t>
      </w:r>
    </w:p>
    <w:p w14:paraId="23EB4F32" w14:textId="77777777" w:rsidR="00A87B25" w:rsidRDefault="00A87B25" w:rsidP="00A87B25">
      <w:r>
        <w:t xml:space="preserve">   -0.0000         0    0.0041</w:t>
      </w:r>
    </w:p>
    <w:p w14:paraId="1549FA12" w14:textId="77777777" w:rsidR="00A87B25" w:rsidRDefault="00A87B25" w:rsidP="00A87B25"/>
    <w:p w14:paraId="520B5443" w14:textId="77777777" w:rsidR="00A87B25" w:rsidRDefault="00A87B25" w:rsidP="00A87B25"/>
    <w:p w14:paraId="17AC725F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4DAC6CCB" w14:textId="77777777" w:rsidR="00A87B25" w:rsidRDefault="00A87B25" w:rsidP="00A87B25"/>
    <w:p w14:paraId="6AD6901E" w14:textId="77777777" w:rsidR="00A87B25" w:rsidRDefault="00A87B25" w:rsidP="00A87B25">
      <w:r>
        <w:t xml:space="preserve">   1.0e-07 *</w:t>
      </w:r>
    </w:p>
    <w:p w14:paraId="4463D013" w14:textId="77777777" w:rsidR="00A87B25" w:rsidRDefault="00A87B25" w:rsidP="00A87B25"/>
    <w:p w14:paraId="44324870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5811BADE" w14:textId="77777777" w:rsidR="00A87B25" w:rsidRDefault="00A87B25" w:rsidP="00A87B25"/>
    <w:p w14:paraId="3B3AA9BF" w14:textId="77777777" w:rsidR="00A87B25" w:rsidRDefault="00A87B25" w:rsidP="00A87B25">
      <w:r>
        <w:t xml:space="preserve">    0.0203         0    0.0018         0   -0.0002         0    0.0000</w:t>
      </w:r>
    </w:p>
    <w:p w14:paraId="548EC8B8" w14:textId="77777777" w:rsidR="00A87B25" w:rsidRDefault="00A87B25" w:rsidP="00A87B25">
      <w:r>
        <w:t xml:space="preserve">         0    0.0203         0    0.0018         0   -0.0002         0</w:t>
      </w:r>
    </w:p>
    <w:p w14:paraId="04B72DDD" w14:textId="77777777" w:rsidR="00A87B25" w:rsidRDefault="00A87B25" w:rsidP="00A87B25">
      <w:r>
        <w:t xml:space="preserve">    0.0018         0   -0.0218         0    0.0014         0   -0.0001</w:t>
      </w:r>
    </w:p>
    <w:p w14:paraId="026723CC" w14:textId="77777777" w:rsidR="00A87B25" w:rsidRDefault="00A87B25" w:rsidP="00A87B25">
      <w:r>
        <w:t xml:space="preserve">         0    0.0018         0   -0.0218         0    0.0014         0</w:t>
      </w:r>
    </w:p>
    <w:p w14:paraId="49D4F88A" w14:textId="77777777" w:rsidR="00A87B25" w:rsidRDefault="00A87B25" w:rsidP="00A87B25">
      <w:r>
        <w:t xml:space="preserve">   -0.0002         0    0.0014         0   -0.1076         0    0.0014</w:t>
      </w:r>
    </w:p>
    <w:p w14:paraId="0A4F9F27" w14:textId="77777777" w:rsidR="00A87B25" w:rsidRDefault="00A87B25" w:rsidP="00A87B25">
      <w:r>
        <w:t xml:space="preserve">         0   -0.0002         0    0.0014         0   -0.1076         0</w:t>
      </w:r>
    </w:p>
    <w:p w14:paraId="2B995D8E" w14:textId="77777777" w:rsidR="00A87B25" w:rsidRDefault="00A87B25" w:rsidP="00A87B25">
      <w:r>
        <w:t xml:space="preserve">    0.0000         0   -0.0001         0    0.0014         0    0.0218</w:t>
      </w:r>
    </w:p>
    <w:p w14:paraId="35A6E7E1" w14:textId="77777777" w:rsidR="00A87B25" w:rsidRDefault="00A87B25" w:rsidP="00A87B25">
      <w:r>
        <w:t xml:space="preserve">         0    0.0000         0   -0.0001         0    0.0014         0</w:t>
      </w:r>
    </w:p>
    <w:p w14:paraId="5F1A6DAA" w14:textId="77777777" w:rsidR="00A87B25" w:rsidRDefault="00A87B25" w:rsidP="00A87B25">
      <w:r>
        <w:t xml:space="preserve">   -0.0000         0    0.0019         0   -0.0000         0    0.0000</w:t>
      </w:r>
    </w:p>
    <w:p w14:paraId="13EE052D" w14:textId="77777777" w:rsidR="00A87B25" w:rsidRDefault="00A87B25" w:rsidP="00A87B25">
      <w:r>
        <w:t xml:space="preserve">         0   -0.0000         0    0.0019         0   -0.0000         0</w:t>
      </w:r>
    </w:p>
    <w:p w14:paraId="2D4950D6" w14:textId="77777777" w:rsidR="00A87B25" w:rsidRDefault="00A87B25" w:rsidP="00A87B25">
      <w:r>
        <w:t xml:space="preserve">    0.0014         0   -0.0000         0    0.0016         0   -0.0000</w:t>
      </w:r>
    </w:p>
    <w:p w14:paraId="70AEF223" w14:textId="77777777" w:rsidR="00A87B25" w:rsidRDefault="00A87B25" w:rsidP="00A87B25">
      <w:r>
        <w:t xml:space="preserve">         0    0.0014         0   -0.0000         0    0.0016         0</w:t>
      </w:r>
    </w:p>
    <w:p w14:paraId="028C251A" w14:textId="77777777" w:rsidR="00A87B25" w:rsidRDefault="00A87B25" w:rsidP="00A87B25">
      <w:r>
        <w:t xml:space="preserve">   -0.0673         0   -0.0000         0    0.0000         0   -0.0000</w:t>
      </w:r>
    </w:p>
    <w:p w14:paraId="5577F7A3" w14:textId="77777777" w:rsidR="00A87B25" w:rsidRDefault="00A87B25" w:rsidP="00A87B25">
      <w:r>
        <w:t xml:space="preserve">         0   -0.0673         0   -0.0000         0    0.0000         0</w:t>
      </w:r>
    </w:p>
    <w:p w14:paraId="766413F6" w14:textId="77777777" w:rsidR="00A87B25" w:rsidRDefault="00A87B25" w:rsidP="00A87B25">
      <w:r>
        <w:t xml:space="preserve">   -0.0001         0   -0.0691         0   -0.0001         0    0.0000</w:t>
      </w:r>
    </w:p>
    <w:p w14:paraId="785EBCD9" w14:textId="77777777" w:rsidR="00A87B25" w:rsidRDefault="00A87B25" w:rsidP="00A87B25">
      <w:r>
        <w:t xml:space="preserve">         0   -0.0001         0   -0.0691         0   -0.0001         0</w:t>
      </w:r>
    </w:p>
    <w:p w14:paraId="657FD408" w14:textId="77777777" w:rsidR="00A87B25" w:rsidRDefault="00A87B25" w:rsidP="00A87B25">
      <w:r>
        <w:t xml:space="preserve">    0.0000         0   -0.0001         0   -0.0722         0   -0.0001</w:t>
      </w:r>
    </w:p>
    <w:p w14:paraId="73F612D7" w14:textId="77777777" w:rsidR="00A87B25" w:rsidRDefault="00A87B25" w:rsidP="00A87B25">
      <w:r>
        <w:t xml:space="preserve">         0    0.0000         0   -0.0001         0   -0.0722         0</w:t>
      </w:r>
    </w:p>
    <w:p w14:paraId="423DBD70" w14:textId="77777777" w:rsidR="00A87B25" w:rsidRDefault="00A87B25" w:rsidP="00A87B25">
      <w:r>
        <w:t xml:space="preserve">   -0.0000         0    0.0000         0   -0.0002         0   -0.0673</w:t>
      </w:r>
    </w:p>
    <w:p w14:paraId="55994AED" w14:textId="77777777" w:rsidR="00A87B25" w:rsidRDefault="00A87B25" w:rsidP="00A87B25">
      <w:r>
        <w:t xml:space="preserve">         0   -0.0000         0    0.0000         0   -0.0002         0</w:t>
      </w:r>
    </w:p>
    <w:p w14:paraId="74DC4CBF" w14:textId="77777777" w:rsidR="00A87B25" w:rsidRDefault="00A87B25" w:rsidP="00A87B25">
      <w:r>
        <w:t xml:space="preserve">   -0.0000         0   -0.0001         0   -0.0000         0   -0.0000</w:t>
      </w:r>
    </w:p>
    <w:p w14:paraId="427935BF" w14:textId="77777777" w:rsidR="00A87B25" w:rsidRDefault="00A87B25" w:rsidP="00A87B25">
      <w:r>
        <w:t xml:space="preserve">         0   -0.0000         0   -0.0001         0   -0.0000         0</w:t>
      </w:r>
    </w:p>
    <w:p w14:paraId="3F0FABB1" w14:textId="77777777" w:rsidR="00A87B25" w:rsidRDefault="00A87B25" w:rsidP="00A87B25">
      <w:r>
        <w:t xml:space="preserve">   -0.0001         0   -0.0000         0    0.0000         0    0.0000</w:t>
      </w:r>
    </w:p>
    <w:p w14:paraId="573A6DD5" w14:textId="77777777" w:rsidR="00A87B25" w:rsidRDefault="00A87B25" w:rsidP="00A87B25">
      <w:r>
        <w:t xml:space="preserve">         0   -0.0001         0   -0.0000         0    0.0000         0</w:t>
      </w:r>
    </w:p>
    <w:p w14:paraId="7794579F" w14:textId="77777777" w:rsidR="00A87B25" w:rsidRDefault="00A87B25" w:rsidP="00A87B25"/>
    <w:p w14:paraId="10F26766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3E75789D" w14:textId="77777777" w:rsidR="00A87B25" w:rsidRDefault="00A87B25" w:rsidP="00A87B25"/>
    <w:p w14:paraId="3BA10098" w14:textId="77777777" w:rsidR="00A87B25" w:rsidRDefault="00A87B25" w:rsidP="00A87B25">
      <w:r>
        <w:t xml:space="preserve">         0   -0.0000         0    0.0014         0   -0.0673         0</w:t>
      </w:r>
    </w:p>
    <w:p w14:paraId="2AA08DBA" w14:textId="77777777" w:rsidR="00A87B25" w:rsidRDefault="00A87B25" w:rsidP="00A87B25">
      <w:r>
        <w:t xml:space="preserve">    0.0000         0   -0.0000         0    0.0014         0   -0.0673</w:t>
      </w:r>
    </w:p>
    <w:p w14:paraId="6C69EF7C" w14:textId="77777777" w:rsidR="00A87B25" w:rsidRDefault="00A87B25" w:rsidP="00A87B25">
      <w:r>
        <w:t xml:space="preserve">         0    0.0019         0   -0.0000         0   -0.0000         0</w:t>
      </w:r>
    </w:p>
    <w:p w14:paraId="37155CDC" w14:textId="77777777" w:rsidR="00A87B25" w:rsidRDefault="00A87B25" w:rsidP="00A87B25">
      <w:r>
        <w:t xml:space="preserve">   -0.0001         0    0.0019         0   -0.0000         0   -0.0000</w:t>
      </w:r>
    </w:p>
    <w:p w14:paraId="499844A7" w14:textId="77777777" w:rsidR="00A87B25" w:rsidRDefault="00A87B25" w:rsidP="00A87B25">
      <w:r>
        <w:t xml:space="preserve">         0   -0.0000         0    0.0016         0    0.0000         0</w:t>
      </w:r>
    </w:p>
    <w:p w14:paraId="718EA79C" w14:textId="77777777" w:rsidR="00A87B25" w:rsidRDefault="00A87B25" w:rsidP="00A87B25">
      <w:r>
        <w:t xml:space="preserve">    0.0014         0   -0.0000         0    0.0016         0    0.0000</w:t>
      </w:r>
    </w:p>
    <w:p w14:paraId="08C10FED" w14:textId="77777777" w:rsidR="00A87B25" w:rsidRDefault="00A87B25" w:rsidP="00A87B25">
      <w:r>
        <w:t xml:space="preserve">         0    0.0000         0   -0.0000         0   -0.0000         0</w:t>
      </w:r>
    </w:p>
    <w:p w14:paraId="718C9B23" w14:textId="77777777" w:rsidR="00A87B25" w:rsidRDefault="00A87B25" w:rsidP="00A87B25">
      <w:r>
        <w:t xml:space="preserve">    0.0218         0    0.0000         0   -0.0000         0   -0.0000</w:t>
      </w:r>
    </w:p>
    <w:p w14:paraId="3A2875B7" w14:textId="77777777" w:rsidR="00A87B25" w:rsidRDefault="00A87B25" w:rsidP="00A87B25">
      <w:r>
        <w:t xml:space="preserve">         0   -0.0194         0    0.0000         0   -0.0000         0</w:t>
      </w:r>
    </w:p>
    <w:p w14:paraId="3D38CBD1" w14:textId="77777777" w:rsidR="00A87B25" w:rsidRDefault="00A87B25" w:rsidP="00A87B25">
      <w:r>
        <w:t xml:space="preserve">    0.0000         0   -0.0194         0    0.0000         0   -0.0000</w:t>
      </w:r>
    </w:p>
    <w:p w14:paraId="46EFDEB4" w14:textId="77777777" w:rsidR="00A87B25" w:rsidRDefault="00A87B25" w:rsidP="00A87B25">
      <w:r>
        <w:t xml:space="preserve">         0    0.0000         0   -0.0618         0   -0.0001         0</w:t>
      </w:r>
    </w:p>
    <w:p w14:paraId="7B3F67B1" w14:textId="77777777" w:rsidR="00A87B25" w:rsidRDefault="00A87B25" w:rsidP="00A87B25">
      <w:r>
        <w:t xml:space="preserve">   -0.0000         0    0.0000         0   -0.0618         0   -0.0001</w:t>
      </w:r>
    </w:p>
    <w:p w14:paraId="4A79FC5E" w14:textId="77777777" w:rsidR="00A87B25" w:rsidRDefault="00A87B25" w:rsidP="00A87B25">
      <w:r>
        <w:t xml:space="preserve">         0   -0.0000         0   -0.0001         0   -0.1933         0</w:t>
      </w:r>
    </w:p>
    <w:p w14:paraId="44D380C8" w14:textId="77777777" w:rsidR="00A87B25" w:rsidRDefault="00A87B25" w:rsidP="00A87B25">
      <w:r>
        <w:t xml:space="preserve">   -0.0000         0   -0.0000         0   -0.0001         0   -0.1933</w:t>
      </w:r>
    </w:p>
    <w:p w14:paraId="0100624F" w14:textId="77777777" w:rsidR="00A87B25" w:rsidRDefault="00A87B25" w:rsidP="00A87B25">
      <w:r>
        <w:t xml:space="preserve">         0    0.0000         0   -0.0000         0   -0.0011         0</w:t>
      </w:r>
    </w:p>
    <w:p w14:paraId="06C82886" w14:textId="77777777" w:rsidR="00A87B25" w:rsidRDefault="00A87B25" w:rsidP="00A87B25">
      <w:r>
        <w:t xml:space="preserve">    0.0000         0    0.0000         0   -0.0000         0   -0.0011</w:t>
      </w:r>
    </w:p>
    <w:p w14:paraId="47C75C85" w14:textId="77777777" w:rsidR="00A87B25" w:rsidRDefault="00A87B25" w:rsidP="00A87B25">
      <w:r>
        <w:t xml:space="preserve">         0   -0.0000         0   -0.0000         0    0.0001         0</w:t>
      </w:r>
    </w:p>
    <w:p w14:paraId="4635365E" w14:textId="77777777" w:rsidR="00A87B25" w:rsidRDefault="00A87B25" w:rsidP="00A87B25">
      <w:r>
        <w:t xml:space="preserve">   -0.0001         0   -0.0000         0   -0.0000         0    0.0001</w:t>
      </w:r>
    </w:p>
    <w:p w14:paraId="0273806E" w14:textId="77777777" w:rsidR="00A87B25" w:rsidRDefault="00A87B25" w:rsidP="00A87B25">
      <w:r>
        <w:t xml:space="preserve">         0    0.0000         0   -0.0000         0   -0.0000         0</w:t>
      </w:r>
    </w:p>
    <w:p w14:paraId="2412ABFE" w14:textId="77777777" w:rsidR="00A87B25" w:rsidRDefault="00A87B25" w:rsidP="00A87B25">
      <w:r>
        <w:t xml:space="preserve">   -0.0673         0    0.0000         0   -0.0000         0   -0.0000</w:t>
      </w:r>
    </w:p>
    <w:p w14:paraId="7B5CF34F" w14:textId="77777777" w:rsidR="00A87B25" w:rsidRDefault="00A87B25" w:rsidP="00A87B25">
      <w:r>
        <w:t xml:space="preserve">         0   -0.0690         0    0.0000         0    0.0000         0</w:t>
      </w:r>
    </w:p>
    <w:p w14:paraId="37EF0BD8" w14:textId="77777777" w:rsidR="00A87B25" w:rsidRDefault="00A87B25" w:rsidP="00A87B25">
      <w:r>
        <w:t xml:space="preserve">   -0.0000         0   -0.0690         0    0.0000         0    0.0000</w:t>
      </w:r>
    </w:p>
    <w:p w14:paraId="68A637E8" w14:textId="77777777" w:rsidR="00A87B25" w:rsidRDefault="00A87B25" w:rsidP="00A87B25">
      <w:r>
        <w:t xml:space="preserve">         0    0.0000         0   -0.0706         0   -0.0009         0</w:t>
      </w:r>
    </w:p>
    <w:p w14:paraId="4BBBA256" w14:textId="77777777" w:rsidR="00A87B25" w:rsidRDefault="00A87B25" w:rsidP="00A87B25">
      <w:r>
        <w:t xml:space="preserve">    0.0000         0    0.0000         0   -0.0706         0   -0.0009</w:t>
      </w:r>
    </w:p>
    <w:p w14:paraId="784F9C06" w14:textId="77777777" w:rsidR="00A87B25" w:rsidRDefault="00A87B25" w:rsidP="00A87B25"/>
    <w:p w14:paraId="212189C4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EAEFA26" w14:textId="77777777" w:rsidR="00A87B25" w:rsidRDefault="00A87B25" w:rsidP="00A87B25"/>
    <w:p w14:paraId="39BF4465" w14:textId="77777777" w:rsidR="00A87B25" w:rsidRDefault="00A87B25" w:rsidP="00A87B25">
      <w:r>
        <w:t xml:space="preserve">   -0.0001         0    0.0000         0   -0.0000         0   -0.0000</w:t>
      </w:r>
    </w:p>
    <w:p w14:paraId="79AFA031" w14:textId="77777777" w:rsidR="00A87B25" w:rsidRDefault="00A87B25" w:rsidP="00A87B25">
      <w:r>
        <w:t xml:space="preserve">         0   -0.0001         0    0.0000         0   -0.0000         0</w:t>
      </w:r>
    </w:p>
    <w:p w14:paraId="61A17F45" w14:textId="77777777" w:rsidR="00A87B25" w:rsidRDefault="00A87B25" w:rsidP="00A87B25">
      <w:r>
        <w:t xml:space="preserve">   -0.0691         0   -0.0001         0    0.0000         0   -0.0001</w:t>
      </w:r>
    </w:p>
    <w:p w14:paraId="0B9C637E" w14:textId="77777777" w:rsidR="00A87B25" w:rsidRDefault="00A87B25" w:rsidP="00A87B25">
      <w:r>
        <w:t xml:space="preserve">         0   -0.0691         0   -0.0001         0    0.0000         0</w:t>
      </w:r>
    </w:p>
    <w:p w14:paraId="09A1A20F" w14:textId="77777777" w:rsidR="00A87B25" w:rsidRDefault="00A87B25" w:rsidP="00A87B25">
      <w:r>
        <w:lastRenderedPageBreak/>
        <w:t xml:space="preserve">   -0.0001         0   -0.0722         0   -0.0002         0   -0.0000</w:t>
      </w:r>
    </w:p>
    <w:p w14:paraId="18D2BF4A" w14:textId="77777777" w:rsidR="00A87B25" w:rsidRDefault="00A87B25" w:rsidP="00A87B25">
      <w:r>
        <w:t xml:space="preserve">         0   -0.0001         0   -0.0722         0   -0.0002         0</w:t>
      </w:r>
    </w:p>
    <w:p w14:paraId="6801494E" w14:textId="77777777" w:rsidR="00A87B25" w:rsidRDefault="00A87B25" w:rsidP="00A87B25">
      <w:r>
        <w:t xml:space="preserve">    0.0000         0   -0.0001         0   -0.0673         0   -0.0000</w:t>
      </w:r>
    </w:p>
    <w:p w14:paraId="146623DC" w14:textId="77777777" w:rsidR="00A87B25" w:rsidRDefault="00A87B25" w:rsidP="00A87B25">
      <w:r>
        <w:t xml:space="preserve">         0    0.0000         0   -0.0001         0   -0.0673         0</w:t>
      </w:r>
    </w:p>
    <w:p w14:paraId="2D7A5F54" w14:textId="77777777" w:rsidR="00A87B25" w:rsidRDefault="00A87B25" w:rsidP="00A87B25">
      <w:r>
        <w:t xml:space="preserve">    0.0000         0   -0.0000         0    0.0000         0   -0.0690</w:t>
      </w:r>
    </w:p>
    <w:p w14:paraId="4AA7DA07" w14:textId="77777777" w:rsidR="00A87B25" w:rsidRDefault="00A87B25" w:rsidP="00A87B25">
      <w:r>
        <w:t xml:space="preserve">         0    0.0000         0   -0.0000         0    0.0000         0</w:t>
      </w:r>
    </w:p>
    <w:p w14:paraId="24642772" w14:textId="77777777" w:rsidR="00A87B25" w:rsidRDefault="00A87B25" w:rsidP="00A87B25">
      <w:r>
        <w:t xml:space="preserve">   -0.0000         0   -0.0000         0   -0.0000         0    0.0000</w:t>
      </w:r>
    </w:p>
    <w:p w14:paraId="3149FF48" w14:textId="77777777" w:rsidR="00A87B25" w:rsidRDefault="00A87B25" w:rsidP="00A87B25">
      <w:r>
        <w:t xml:space="preserve">         0   -0.0000         0   -0.0000         0   -0.0000         0</w:t>
      </w:r>
    </w:p>
    <w:p w14:paraId="7ED32FD7" w14:textId="77777777" w:rsidR="00A87B25" w:rsidRDefault="00A87B25" w:rsidP="00A87B25">
      <w:r>
        <w:t xml:space="preserve">   -0.0011         0    0.0001         0   -0.0000         0    0.0000</w:t>
      </w:r>
    </w:p>
    <w:p w14:paraId="06DF3E46" w14:textId="77777777" w:rsidR="00A87B25" w:rsidRDefault="00A87B25" w:rsidP="00A87B25">
      <w:r>
        <w:t xml:space="preserve">         0   -0.0011         0    0.0001         0   -0.0000         0</w:t>
      </w:r>
    </w:p>
    <w:p w14:paraId="3D64BDF3" w14:textId="77777777" w:rsidR="00A87B25" w:rsidRDefault="00A87B25" w:rsidP="00A87B25">
      <w:r>
        <w:t xml:space="preserve">   -0.1762         0   -0.0009         0    0.0000         0   -0.0012</w:t>
      </w:r>
    </w:p>
    <w:p w14:paraId="5CD7E7CC" w14:textId="77777777" w:rsidR="00A87B25" w:rsidRDefault="00A87B25" w:rsidP="00A87B25">
      <w:r>
        <w:t xml:space="preserve">         0   -0.1762         0   -0.0009         0    0.0000         0</w:t>
      </w:r>
    </w:p>
    <w:p w14:paraId="61E452C0" w14:textId="77777777" w:rsidR="00A87B25" w:rsidRDefault="00A87B25" w:rsidP="00A87B25">
      <w:r>
        <w:t xml:space="preserve">   -0.0009         0   -0.1429         0   -0.0009         0    0.0000</w:t>
      </w:r>
    </w:p>
    <w:p w14:paraId="0F478132" w14:textId="77777777" w:rsidR="00A87B25" w:rsidRDefault="00A87B25" w:rsidP="00A87B25">
      <w:r>
        <w:t xml:space="preserve">         0   -0.0009         0   -0.1429         0   -0.0009         0</w:t>
      </w:r>
    </w:p>
    <w:p w14:paraId="45340ECA" w14:textId="77777777" w:rsidR="00A87B25" w:rsidRDefault="00A87B25" w:rsidP="00A87B25">
      <w:r>
        <w:t xml:space="preserve">    0.0000         0   -0.0009         0   -0.1945         0   -0.0000</w:t>
      </w:r>
    </w:p>
    <w:p w14:paraId="79283AFD" w14:textId="77777777" w:rsidR="00A87B25" w:rsidRDefault="00A87B25" w:rsidP="00A87B25">
      <w:r>
        <w:t xml:space="preserve">         0    0.0000         0   -0.0009         0   -0.1945         0</w:t>
      </w:r>
    </w:p>
    <w:p w14:paraId="176BF36C" w14:textId="77777777" w:rsidR="00A87B25" w:rsidRDefault="00A87B25" w:rsidP="00A87B25">
      <w:r>
        <w:t xml:space="preserve">   -0.0012         0    0.0000         0   -0.0000         0   -0.1782</w:t>
      </w:r>
    </w:p>
    <w:p w14:paraId="23664549" w14:textId="77777777" w:rsidR="00A87B25" w:rsidRDefault="00A87B25" w:rsidP="00A87B25">
      <w:r>
        <w:t xml:space="preserve">         0   -0.0012         0    0.0000         0   -0.0000         0</w:t>
      </w:r>
    </w:p>
    <w:p w14:paraId="257CCD33" w14:textId="77777777" w:rsidR="00A87B25" w:rsidRDefault="00A87B25" w:rsidP="00A87B25">
      <w:r>
        <w:t xml:space="preserve">    0.0000         0   -0.0012         0    0.0000         0   -0.0000</w:t>
      </w:r>
    </w:p>
    <w:p w14:paraId="3FD8E289" w14:textId="77777777" w:rsidR="00A87B25" w:rsidRDefault="00A87B25" w:rsidP="00A87B25">
      <w:r>
        <w:t xml:space="preserve">         0    0.0000         0   -0.0012         0    0.0000         0</w:t>
      </w:r>
    </w:p>
    <w:p w14:paraId="7E7786C5" w14:textId="77777777" w:rsidR="00A87B25" w:rsidRDefault="00A87B25" w:rsidP="00A87B25"/>
    <w:p w14:paraId="4A7A2E13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C466824" w14:textId="77777777" w:rsidR="00A87B25" w:rsidRDefault="00A87B25" w:rsidP="00A87B25"/>
    <w:p w14:paraId="441613BB" w14:textId="77777777" w:rsidR="00A87B25" w:rsidRDefault="00A87B25" w:rsidP="00A87B25">
      <w:r>
        <w:t xml:space="preserve">         0   -0.0001         0</w:t>
      </w:r>
    </w:p>
    <w:p w14:paraId="1DFFC0EE" w14:textId="77777777" w:rsidR="00A87B25" w:rsidRDefault="00A87B25" w:rsidP="00A87B25">
      <w:r>
        <w:t xml:space="preserve">   -0.0000         0   -0.0001</w:t>
      </w:r>
    </w:p>
    <w:p w14:paraId="779935B0" w14:textId="77777777" w:rsidR="00A87B25" w:rsidRDefault="00A87B25" w:rsidP="00A87B25">
      <w:r>
        <w:t xml:space="preserve">         0   -0.0000         0</w:t>
      </w:r>
    </w:p>
    <w:p w14:paraId="4BAD88DD" w14:textId="77777777" w:rsidR="00A87B25" w:rsidRDefault="00A87B25" w:rsidP="00A87B25">
      <w:r>
        <w:t xml:space="preserve">   -0.0001         0   -0.0000</w:t>
      </w:r>
    </w:p>
    <w:p w14:paraId="5B685DBA" w14:textId="77777777" w:rsidR="00A87B25" w:rsidRDefault="00A87B25" w:rsidP="00A87B25">
      <w:r>
        <w:t xml:space="preserve">         0    0.0000         0</w:t>
      </w:r>
    </w:p>
    <w:p w14:paraId="4DE0816F" w14:textId="77777777" w:rsidR="00A87B25" w:rsidRDefault="00A87B25" w:rsidP="00A87B25">
      <w:r>
        <w:t xml:space="preserve">   -0.0000         0    0.0000</w:t>
      </w:r>
    </w:p>
    <w:p w14:paraId="38D26980" w14:textId="77777777" w:rsidR="00A87B25" w:rsidRDefault="00A87B25" w:rsidP="00A87B25">
      <w:r>
        <w:t xml:space="preserve">         0    0.0000         0</w:t>
      </w:r>
    </w:p>
    <w:p w14:paraId="7B2615BC" w14:textId="77777777" w:rsidR="00A87B25" w:rsidRDefault="00A87B25" w:rsidP="00A87B25">
      <w:r>
        <w:t xml:space="preserve">   -0.0000         0    0.0000</w:t>
      </w:r>
    </w:p>
    <w:p w14:paraId="7F1CBD03" w14:textId="77777777" w:rsidR="00A87B25" w:rsidRDefault="00A87B25" w:rsidP="00A87B25">
      <w:r>
        <w:t xml:space="preserve">         0    0.0000         0</w:t>
      </w:r>
    </w:p>
    <w:p w14:paraId="0C8C15B4" w14:textId="77777777" w:rsidR="00A87B25" w:rsidRDefault="00A87B25" w:rsidP="00A87B25">
      <w:r>
        <w:t xml:space="preserve">   -0.0690         0    0.0000</w:t>
      </w:r>
    </w:p>
    <w:p w14:paraId="7529465F" w14:textId="77777777" w:rsidR="00A87B25" w:rsidRDefault="00A87B25" w:rsidP="00A87B25">
      <w:r>
        <w:t xml:space="preserve">         0   -0.0706         0</w:t>
      </w:r>
    </w:p>
    <w:p w14:paraId="4B7D9C41" w14:textId="77777777" w:rsidR="00A87B25" w:rsidRDefault="00A87B25" w:rsidP="00A87B25">
      <w:r>
        <w:lastRenderedPageBreak/>
        <w:t xml:space="preserve">    0.0000         0   -0.0706</w:t>
      </w:r>
    </w:p>
    <w:p w14:paraId="2CE03943" w14:textId="77777777" w:rsidR="00A87B25" w:rsidRDefault="00A87B25" w:rsidP="00A87B25">
      <w:r>
        <w:t xml:space="preserve">         0   -0.0009         0</w:t>
      </w:r>
    </w:p>
    <w:p w14:paraId="31019C67" w14:textId="77777777" w:rsidR="00A87B25" w:rsidRDefault="00A87B25" w:rsidP="00A87B25">
      <w:r>
        <w:t xml:space="preserve">    0.0000         0   -0.0009</w:t>
      </w:r>
    </w:p>
    <w:p w14:paraId="25D9E5D3" w14:textId="77777777" w:rsidR="00A87B25" w:rsidRDefault="00A87B25" w:rsidP="00A87B25">
      <w:r>
        <w:t xml:space="preserve">         0    0.0000         0</w:t>
      </w:r>
    </w:p>
    <w:p w14:paraId="3352914A" w14:textId="77777777" w:rsidR="00A87B25" w:rsidRDefault="00A87B25" w:rsidP="00A87B25">
      <w:r>
        <w:t xml:space="preserve">   -0.0012         0    0.0000</w:t>
      </w:r>
    </w:p>
    <w:p w14:paraId="019CA239" w14:textId="77777777" w:rsidR="00A87B25" w:rsidRDefault="00A87B25" w:rsidP="00A87B25">
      <w:r>
        <w:t xml:space="preserve">         0   -0.0012         0</w:t>
      </w:r>
    </w:p>
    <w:p w14:paraId="71080C1E" w14:textId="77777777" w:rsidR="00A87B25" w:rsidRDefault="00A87B25" w:rsidP="00A87B25">
      <w:r>
        <w:t xml:space="preserve">    0.0000         0   -0.0012</w:t>
      </w:r>
    </w:p>
    <w:p w14:paraId="5CC5C991" w14:textId="77777777" w:rsidR="00A87B25" w:rsidRDefault="00A87B25" w:rsidP="00A87B25">
      <w:r>
        <w:t xml:space="preserve">         0    0.0000         0</w:t>
      </w:r>
    </w:p>
    <w:p w14:paraId="2AD2AFFF" w14:textId="77777777" w:rsidR="00A87B25" w:rsidRDefault="00A87B25" w:rsidP="00A87B25">
      <w:r>
        <w:t xml:space="preserve">   -0.0000         0    0.0000</w:t>
      </w:r>
    </w:p>
    <w:p w14:paraId="6FB687D3" w14:textId="77777777" w:rsidR="00A87B25" w:rsidRDefault="00A87B25" w:rsidP="00A87B25">
      <w:r>
        <w:t xml:space="preserve">         0   -0.0000         0</w:t>
      </w:r>
    </w:p>
    <w:p w14:paraId="4885A0B7" w14:textId="77777777" w:rsidR="00A87B25" w:rsidRDefault="00A87B25" w:rsidP="00A87B25">
      <w:r>
        <w:t xml:space="preserve">   -0.1782         0   -0.0000</w:t>
      </w:r>
    </w:p>
    <w:p w14:paraId="49735815" w14:textId="77777777" w:rsidR="00A87B25" w:rsidRDefault="00A87B25" w:rsidP="00A87B25">
      <w:r>
        <w:t xml:space="preserve">         0   -0.1616         0</w:t>
      </w:r>
    </w:p>
    <w:p w14:paraId="69070208" w14:textId="77777777" w:rsidR="00A87B25" w:rsidRDefault="00A87B25" w:rsidP="00A87B25">
      <w:r>
        <w:t xml:space="preserve">   -0.0000         0   -0.1616</w:t>
      </w:r>
    </w:p>
    <w:p w14:paraId="4CE5D608" w14:textId="77777777" w:rsidR="00A87B25" w:rsidRDefault="00A87B25" w:rsidP="00A87B25"/>
    <w:p w14:paraId="2850C4AE" w14:textId="77777777" w:rsidR="00A87B25" w:rsidRDefault="00A87B25" w:rsidP="00A87B25"/>
    <w:p w14:paraId="3D95FD89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3E2C3EB2" w14:textId="77777777" w:rsidR="00A87B25" w:rsidRDefault="00A87B25" w:rsidP="00A87B25"/>
    <w:p w14:paraId="426E08E8" w14:textId="77777777" w:rsidR="00A87B25" w:rsidRDefault="00A87B25" w:rsidP="00A87B25">
      <w:r>
        <w:t xml:space="preserve">   1.0e-06 *</w:t>
      </w:r>
    </w:p>
    <w:p w14:paraId="125888BF" w14:textId="77777777" w:rsidR="00A87B25" w:rsidRDefault="00A87B25" w:rsidP="00A87B25"/>
    <w:p w14:paraId="6982C068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581C3863" w14:textId="77777777" w:rsidR="00A87B25" w:rsidRDefault="00A87B25" w:rsidP="00A87B25"/>
    <w:p w14:paraId="4DAC094D" w14:textId="77777777" w:rsidR="00A87B25" w:rsidRDefault="00A87B25" w:rsidP="00A87B25">
      <w:r>
        <w:t xml:space="preserve">    0.3419         0    0.0001         0    0.0001         0   -0.0000</w:t>
      </w:r>
    </w:p>
    <w:p w14:paraId="5BEDB8EB" w14:textId="77777777" w:rsidR="00A87B25" w:rsidRDefault="00A87B25" w:rsidP="00A87B25">
      <w:r>
        <w:t xml:space="preserve">         0    0.3419         0    0.0001         0    0.0001         0</w:t>
      </w:r>
    </w:p>
    <w:p w14:paraId="49DC096E" w14:textId="77777777" w:rsidR="00A87B25" w:rsidRDefault="00A87B25" w:rsidP="00A87B25">
      <w:r>
        <w:t xml:space="preserve">    0.0001         0    0.3472         0    0.0000         0    0.0001</w:t>
      </w:r>
    </w:p>
    <w:p w14:paraId="196296AE" w14:textId="77777777" w:rsidR="00A87B25" w:rsidRDefault="00A87B25" w:rsidP="00A87B25">
      <w:r>
        <w:t xml:space="preserve">         0    0.0001         0    0.3472         0    0.0000         0</w:t>
      </w:r>
    </w:p>
    <w:p w14:paraId="763B6341" w14:textId="77777777" w:rsidR="00A87B25" w:rsidRDefault="00A87B25" w:rsidP="00A87B25">
      <w:r>
        <w:t xml:space="preserve">    0.0001         0    0.0000         0    0.3594         0    0.0000</w:t>
      </w:r>
    </w:p>
    <w:p w14:paraId="5F5BB0D8" w14:textId="77777777" w:rsidR="00A87B25" w:rsidRDefault="00A87B25" w:rsidP="00A87B25">
      <w:r>
        <w:t xml:space="preserve">         0    0.0001         0    0.0000         0    0.3594         0</w:t>
      </w:r>
    </w:p>
    <w:p w14:paraId="5B9C2E9A" w14:textId="77777777" w:rsidR="00A87B25" w:rsidRDefault="00A87B25" w:rsidP="00A87B25">
      <w:r>
        <w:t xml:space="preserve">   -0.0000         0    0.0001         0    0.0000         0    0.3419</w:t>
      </w:r>
    </w:p>
    <w:p w14:paraId="11B4A583" w14:textId="77777777" w:rsidR="00A87B25" w:rsidRDefault="00A87B25" w:rsidP="00A87B25">
      <w:r>
        <w:t xml:space="preserve">         0   -0.0000         0    0.0001         0    0.0000         0</w:t>
      </w:r>
    </w:p>
    <w:p w14:paraId="5A3E44B7" w14:textId="77777777" w:rsidR="00A87B25" w:rsidRDefault="00A87B25" w:rsidP="00A87B25">
      <w:r>
        <w:t xml:space="preserve">    0.0000         0    0.0001         0    0.0000         0   -0.0000</w:t>
      </w:r>
    </w:p>
    <w:p w14:paraId="21DF0E2D" w14:textId="77777777" w:rsidR="00A87B25" w:rsidRDefault="00A87B25" w:rsidP="00A87B25">
      <w:r>
        <w:t xml:space="preserve">         0    0.0000         0    0.0001         0    0.0000         0</w:t>
      </w:r>
    </w:p>
    <w:p w14:paraId="052FAB32" w14:textId="77777777" w:rsidR="00A87B25" w:rsidRDefault="00A87B25" w:rsidP="00A87B25">
      <w:r>
        <w:t xml:space="preserve">    0.0001         0    0.0000         0    0.0001         0    0.0000</w:t>
      </w:r>
    </w:p>
    <w:p w14:paraId="10C73E49" w14:textId="77777777" w:rsidR="00A87B25" w:rsidRDefault="00A87B25" w:rsidP="00A87B25">
      <w:r>
        <w:t xml:space="preserve">         0    0.0001         0    0.0000         0    0.0001         0</w:t>
      </w:r>
    </w:p>
    <w:p w14:paraId="46AD34EF" w14:textId="77777777" w:rsidR="00A87B25" w:rsidRDefault="00A87B25" w:rsidP="00A87B25">
      <w:r>
        <w:t xml:space="preserve">    0.0065         0    0.0001         0   -0.0000         0    0.0000</w:t>
      </w:r>
    </w:p>
    <w:p w14:paraId="7DD49A6C" w14:textId="77777777" w:rsidR="00A87B25" w:rsidRDefault="00A87B25" w:rsidP="00A87B25">
      <w:r>
        <w:lastRenderedPageBreak/>
        <w:t xml:space="preserve">         0    0.0065         0    0.0001         0   -0.0000         0</w:t>
      </w:r>
    </w:p>
    <w:p w14:paraId="60352D20" w14:textId="77777777" w:rsidR="00A87B25" w:rsidRDefault="00A87B25" w:rsidP="00A87B25">
      <w:r>
        <w:t xml:space="preserve">    0.0002         0    0.0066         0    0.0001         0    0.0000</w:t>
      </w:r>
    </w:p>
    <w:p w14:paraId="73110342" w14:textId="77777777" w:rsidR="00A87B25" w:rsidRDefault="00A87B25" w:rsidP="00A87B25">
      <w:r>
        <w:t xml:space="preserve">         0    0.0002         0    0.0066         0    0.0001         0</w:t>
      </w:r>
    </w:p>
    <w:p w14:paraId="6EB6E49F" w14:textId="77777777" w:rsidR="00A87B25" w:rsidRDefault="00A87B25" w:rsidP="00A87B25">
      <w:r>
        <w:t xml:space="preserve">   -0.0000         0    0.0001         0    0.0065         0    0.0001</w:t>
      </w:r>
    </w:p>
    <w:p w14:paraId="796DAC75" w14:textId="77777777" w:rsidR="00A87B25" w:rsidRDefault="00A87B25" w:rsidP="00A87B25">
      <w:r>
        <w:t xml:space="preserve">         0   -0.0000         0    0.0001         0    0.0065         0</w:t>
      </w:r>
    </w:p>
    <w:p w14:paraId="7F7DF8B7" w14:textId="77777777" w:rsidR="00A87B25" w:rsidRDefault="00A87B25" w:rsidP="00A87B25">
      <w:r>
        <w:t xml:space="preserve">    0.0000         0    0.0000         0    0.0001         0    0.0065</w:t>
      </w:r>
    </w:p>
    <w:p w14:paraId="1EBB7A32" w14:textId="77777777" w:rsidR="00A87B25" w:rsidRDefault="00A87B25" w:rsidP="00A87B25">
      <w:r>
        <w:t xml:space="preserve">         0    0.0000         0    0.0000         0    0.0001         0</w:t>
      </w:r>
    </w:p>
    <w:p w14:paraId="194B916E" w14:textId="77777777" w:rsidR="00A87B25" w:rsidRDefault="00A87B25" w:rsidP="00A87B25">
      <w:r>
        <w:t xml:space="preserve">   -0.0000         0    0.0002         0   -0.0000         0    0.0000</w:t>
      </w:r>
    </w:p>
    <w:p w14:paraId="0316E475" w14:textId="77777777" w:rsidR="00A87B25" w:rsidRDefault="00A87B25" w:rsidP="00A87B25">
      <w:r>
        <w:t xml:space="preserve">         0   -0.0000         0    0.0002         0   -0.0000         0</w:t>
      </w:r>
    </w:p>
    <w:p w14:paraId="20471886" w14:textId="77777777" w:rsidR="00A87B25" w:rsidRDefault="00A87B25" w:rsidP="00A87B25">
      <w:r>
        <w:t xml:space="preserve">    0.0001         0   -0.0000         0    0.0001         0   -0.0000</w:t>
      </w:r>
    </w:p>
    <w:p w14:paraId="6284931D" w14:textId="77777777" w:rsidR="00A87B25" w:rsidRDefault="00A87B25" w:rsidP="00A87B25">
      <w:r>
        <w:t xml:space="preserve">         0    0.0001         0   -0.0000         0    0.0001         0</w:t>
      </w:r>
    </w:p>
    <w:p w14:paraId="130CA67D" w14:textId="77777777" w:rsidR="00A87B25" w:rsidRDefault="00A87B25" w:rsidP="00A87B25"/>
    <w:p w14:paraId="675BD2EA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8B73C1D" w14:textId="77777777" w:rsidR="00A87B25" w:rsidRDefault="00A87B25" w:rsidP="00A87B25"/>
    <w:p w14:paraId="388A0DF6" w14:textId="77777777" w:rsidR="00A87B25" w:rsidRDefault="00A87B25" w:rsidP="00A87B25">
      <w:r>
        <w:t xml:space="preserve">         0    0.0000         0    0.0001         0    0.0065         0</w:t>
      </w:r>
    </w:p>
    <w:p w14:paraId="23465FA6" w14:textId="77777777" w:rsidR="00A87B25" w:rsidRDefault="00A87B25" w:rsidP="00A87B25">
      <w:r>
        <w:t xml:space="preserve">   -0.0000         0    0.0000         0    0.0001         0    0.0065</w:t>
      </w:r>
    </w:p>
    <w:p w14:paraId="5DD02F81" w14:textId="77777777" w:rsidR="00A87B25" w:rsidRDefault="00A87B25" w:rsidP="00A87B25">
      <w:r>
        <w:t xml:space="preserve">         0    0.0001         0    0.0000         0    0.0001         0</w:t>
      </w:r>
    </w:p>
    <w:p w14:paraId="16BB5DA7" w14:textId="77777777" w:rsidR="00A87B25" w:rsidRDefault="00A87B25" w:rsidP="00A87B25">
      <w:r>
        <w:t xml:space="preserve">    0.0001         0    0.0001         0    0.0000         0    0.0001</w:t>
      </w:r>
    </w:p>
    <w:p w14:paraId="2D0497D3" w14:textId="77777777" w:rsidR="00A87B25" w:rsidRDefault="00A87B25" w:rsidP="00A87B25">
      <w:r>
        <w:t xml:space="preserve">         0    0.0000         0    0.0001         0   -0.0000         0</w:t>
      </w:r>
    </w:p>
    <w:p w14:paraId="2441506C" w14:textId="77777777" w:rsidR="00A87B25" w:rsidRDefault="00A87B25" w:rsidP="00A87B25">
      <w:r>
        <w:t xml:space="preserve">    0.0000         0    0.0000         0    0.0001         0   -0.0000</w:t>
      </w:r>
    </w:p>
    <w:p w14:paraId="78B6FFBF" w14:textId="77777777" w:rsidR="00A87B25" w:rsidRDefault="00A87B25" w:rsidP="00A87B25">
      <w:r>
        <w:t xml:space="preserve">         0   -0.0000         0    0.0000         0    0.0000         0</w:t>
      </w:r>
    </w:p>
    <w:p w14:paraId="1F7E2B4A" w14:textId="77777777" w:rsidR="00A87B25" w:rsidRDefault="00A87B25" w:rsidP="00A87B25">
      <w:r>
        <w:t xml:space="preserve">    0.3419         0   -0.0000         0    0.0000         0    0.0000</w:t>
      </w:r>
    </w:p>
    <w:p w14:paraId="464F74BF" w14:textId="77777777" w:rsidR="00A87B25" w:rsidRDefault="00A87B25" w:rsidP="00A87B25">
      <w:r>
        <w:t xml:space="preserve">         0    0.3472         0   -0.0000         0   -0.0000         0</w:t>
      </w:r>
    </w:p>
    <w:p w14:paraId="713EAC6F" w14:textId="77777777" w:rsidR="00A87B25" w:rsidRDefault="00A87B25" w:rsidP="00A87B25">
      <w:r>
        <w:t xml:space="preserve">   -0.0000         0    0.3472         0   -0.0000         0   -0.0000</w:t>
      </w:r>
    </w:p>
    <w:p w14:paraId="0C6A117E" w14:textId="77777777" w:rsidR="00A87B25" w:rsidRDefault="00A87B25" w:rsidP="00A87B25">
      <w:r>
        <w:t xml:space="preserve">         0   -0.0000         0    0.3532         0    0.0001         0</w:t>
      </w:r>
    </w:p>
    <w:p w14:paraId="5C2DC94B" w14:textId="77777777" w:rsidR="00A87B25" w:rsidRDefault="00A87B25" w:rsidP="00A87B25">
      <w:r>
        <w:t xml:space="preserve">    0.0000         0   -0.0000         0    0.3532         0    0.0001</w:t>
      </w:r>
    </w:p>
    <w:p w14:paraId="639016C3" w14:textId="77777777" w:rsidR="00A87B25" w:rsidRDefault="00A87B25" w:rsidP="00A87B25">
      <w:r>
        <w:t xml:space="preserve">         0   -0.0000         0    0.0001         0   -0.0144         0</w:t>
      </w:r>
    </w:p>
    <w:p w14:paraId="29C632D9" w14:textId="77777777" w:rsidR="00A87B25" w:rsidRDefault="00A87B25" w:rsidP="00A87B25">
      <w:r>
        <w:t xml:space="preserve">    0.0000         0   -0.0000         0    0.0001         0   -0.0144</w:t>
      </w:r>
    </w:p>
    <w:p w14:paraId="339979E9" w14:textId="77777777" w:rsidR="00A87B25" w:rsidRDefault="00A87B25" w:rsidP="00A87B25">
      <w:r>
        <w:t xml:space="preserve">         0    0.0001         0   -0.0000         0    0.0001         0</w:t>
      </w:r>
    </w:p>
    <w:p w14:paraId="21E6B9A3" w14:textId="77777777" w:rsidR="00A87B25" w:rsidRDefault="00A87B25" w:rsidP="00A87B25">
      <w:r>
        <w:t xml:space="preserve">    0.0000         0    0.0001         0   -0.0000         0    0.0001</w:t>
      </w:r>
    </w:p>
    <w:p w14:paraId="2B6C5B76" w14:textId="77777777" w:rsidR="00A87B25" w:rsidRDefault="00A87B25" w:rsidP="00A87B25">
      <w:r>
        <w:t xml:space="preserve">         0   -0.0000         0    0.0001         0   -0.0000         0</w:t>
      </w:r>
    </w:p>
    <w:p w14:paraId="76FD8F03" w14:textId="77777777" w:rsidR="00A87B25" w:rsidRDefault="00A87B25" w:rsidP="00A87B25">
      <w:r>
        <w:t xml:space="preserve">    0.0001         0   -0.0000         0    0.0001         0   -0.0000</w:t>
      </w:r>
    </w:p>
    <w:p w14:paraId="78645B6D" w14:textId="77777777" w:rsidR="00A87B25" w:rsidRDefault="00A87B25" w:rsidP="00A87B25">
      <w:r>
        <w:t xml:space="preserve">         0    0.0000         0   -0.0000         0    0.0000         0</w:t>
      </w:r>
    </w:p>
    <w:p w14:paraId="3D144FD2" w14:textId="77777777" w:rsidR="00A87B25" w:rsidRDefault="00A87B25" w:rsidP="00A87B25">
      <w:r>
        <w:t xml:space="preserve">    0.0065         0    0.0000         0   -0.0000         0    0.0000</w:t>
      </w:r>
    </w:p>
    <w:p w14:paraId="4F47026E" w14:textId="77777777" w:rsidR="00A87B25" w:rsidRDefault="00A87B25" w:rsidP="00A87B25">
      <w:r>
        <w:lastRenderedPageBreak/>
        <w:t xml:space="preserve">         0    0.0067         0    0.0000         0   -0.0000         0</w:t>
      </w:r>
    </w:p>
    <w:p w14:paraId="72351950" w14:textId="77777777" w:rsidR="00A87B25" w:rsidRDefault="00A87B25" w:rsidP="00A87B25">
      <w:r>
        <w:t xml:space="preserve">    0.0000         0    0.0067         0    0.0000         0   -0.0000</w:t>
      </w:r>
    </w:p>
    <w:p w14:paraId="7A190CB8" w14:textId="77777777" w:rsidR="00A87B25" w:rsidRDefault="00A87B25" w:rsidP="00A87B25">
      <w:r>
        <w:t xml:space="preserve">         0    0.0000         0    0.0067         0    0.0001         0</w:t>
      </w:r>
    </w:p>
    <w:p w14:paraId="2E09D605" w14:textId="77777777" w:rsidR="00A87B25" w:rsidRDefault="00A87B25" w:rsidP="00A87B25">
      <w:r>
        <w:t xml:space="preserve">   -0.0000         0    0.0000         0    0.0067         0    0.0001</w:t>
      </w:r>
    </w:p>
    <w:p w14:paraId="4A645C4D" w14:textId="77777777" w:rsidR="00A87B25" w:rsidRDefault="00A87B25" w:rsidP="00A87B25"/>
    <w:p w14:paraId="0735D1B0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36BA0D01" w14:textId="77777777" w:rsidR="00A87B25" w:rsidRDefault="00A87B25" w:rsidP="00A87B25"/>
    <w:p w14:paraId="1A919E75" w14:textId="77777777" w:rsidR="00A87B25" w:rsidRDefault="00A87B25" w:rsidP="00A87B25">
      <w:r>
        <w:t xml:space="preserve">    0.0002         0   -0.0000         0    0.0000         0   -0.0000</w:t>
      </w:r>
    </w:p>
    <w:p w14:paraId="5F789FBB" w14:textId="77777777" w:rsidR="00A87B25" w:rsidRDefault="00A87B25" w:rsidP="00A87B25">
      <w:r>
        <w:t xml:space="preserve">         0    0.0002         0   -0.0000         0    0.0000         0</w:t>
      </w:r>
    </w:p>
    <w:p w14:paraId="3194AFBD" w14:textId="77777777" w:rsidR="00A87B25" w:rsidRDefault="00A87B25" w:rsidP="00A87B25">
      <w:r>
        <w:t xml:space="preserve">    0.0066         0    0.0001         0    0.0000         0    0.0002</w:t>
      </w:r>
    </w:p>
    <w:p w14:paraId="3026A13B" w14:textId="77777777" w:rsidR="00A87B25" w:rsidRDefault="00A87B25" w:rsidP="00A87B25">
      <w:r>
        <w:t xml:space="preserve">         0    0.0066         0    0.0001         0    0.0000         0</w:t>
      </w:r>
    </w:p>
    <w:p w14:paraId="5504176B" w14:textId="77777777" w:rsidR="00A87B25" w:rsidRDefault="00A87B25" w:rsidP="00A87B25">
      <w:r>
        <w:t xml:space="preserve">    0.0001         0    0.0065         0    0.0001         0   -0.0000</w:t>
      </w:r>
    </w:p>
    <w:p w14:paraId="19034C8C" w14:textId="77777777" w:rsidR="00A87B25" w:rsidRDefault="00A87B25" w:rsidP="00A87B25">
      <w:r>
        <w:t xml:space="preserve">         0    0.0001         0    0.0065         0    0.0001         0</w:t>
      </w:r>
    </w:p>
    <w:p w14:paraId="2E9C672F" w14:textId="77777777" w:rsidR="00A87B25" w:rsidRDefault="00A87B25" w:rsidP="00A87B25">
      <w:r>
        <w:t xml:space="preserve">    0.0000         0    0.0001         0    0.0065         0    0.0000</w:t>
      </w:r>
    </w:p>
    <w:p w14:paraId="412F4520" w14:textId="77777777" w:rsidR="00A87B25" w:rsidRDefault="00A87B25" w:rsidP="00A87B25">
      <w:r>
        <w:t xml:space="preserve">         0    0.0000         0    0.0001         0    0.0065         0</w:t>
      </w:r>
    </w:p>
    <w:p w14:paraId="4D7BA84D" w14:textId="77777777" w:rsidR="00A87B25" w:rsidRDefault="00A87B25" w:rsidP="00A87B25">
      <w:r>
        <w:t xml:space="preserve">    0.0001         0   -0.0000         0    0.0000         0    0.0067</w:t>
      </w:r>
    </w:p>
    <w:p w14:paraId="1BF47D59" w14:textId="77777777" w:rsidR="00A87B25" w:rsidRDefault="00A87B25" w:rsidP="00A87B25">
      <w:r>
        <w:t xml:space="preserve">         0    0.0001         0   -0.0000         0    0.0000         0</w:t>
      </w:r>
    </w:p>
    <w:p w14:paraId="0D797DFA" w14:textId="77777777" w:rsidR="00A87B25" w:rsidRDefault="00A87B25" w:rsidP="00A87B25">
      <w:r>
        <w:t xml:space="preserve">   -0.0000         0    0.0001         0   -0.0000         0    0.0000</w:t>
      </w:r>
    </w:p>
    <w:p w14:paraId="08E28D9B" w14:textId="77777777" w:rsidR="00A87B25" w:rsidRDefault="00A87B25" w:rsidP="00A87B25">
      <w:r>
        <w:t xml:space="preserve">         0   -0.0000         0    0.0001         0   -0.0000         0</w:t>
      </w:r>
    </w:p>
    <w:p w14:paraId="765F261B" w14:textId="77777777" w:rsidR="00A87B25" w:rsidRDefault="00A87B25" w:rsidP="00A87B25">
      <w:r>
        <w:t xml:space="preserve">    0.0001         0   -0.0000         0    0.0000         0   -0.0000</w:t>
      </w:r>
    </w:p>
    <w:p w14:paraId="3B45DFDB" w14:textId="77777777" w:rsidR="00A87B25" w:rsidRDefault="00A87B25" w:rsidP="00A87B25">
      <w:r>
        <w:t xml:space="preserve">         0    0.0001         0   -0.0000         0    0.0000         0</w:t>
      </w:r>
    </w:p>
    <w:p w14:paraId="02A9ACC1" w14:textId="77777777" w:rsidR="00A87B25" w:rsidRDefault="00A87B25" w:rsidP="00A87B25">
      <w:r>
        <w:t xml:space="preserve">   -0.0168         0    0.0001         0   -0.0000         0    0.0001</w:t>
      </w:r>
    </w:p>
    <w:p w14:paraId="42551392" w14:textId="77777777" w:rsidR="00A87B25" w:rsidRDefault="00A87B25" w:rsidP="00A87B25">
      <w:r>
        <w:t xml:space="preserve">         0   -0.0168         0    0.0001         0   -0.0000         0</w:t>
      </w:r>
    </w:p>
    <w:p w14:paraId="54DCAF5E" w14:textId="77777777" w:rsidR="00A87B25" w:rsidRDefault="00A87B25" w:rsidP="00A87B25">
      <w:r>
        <w:t xml:space="preserve">    0.0001         0   -0.0215         0    0.0001         0   -0.0000</w:t>
      </w:r>
    </w:p>
    <w:p w14:paraId="31408623" w14:textId="77777777" w:rsidR="00A87B25" w:rsidRDefault="00A87B25" w:rsidP="00A87B25">
      <w:r>
        <w:t xml:space="preserve">         0    0.0001         0   -0.0215         0    0.0001         0</w:t>
      </w:r>
    </w:p>
    <w:p w14:paraId="1366B027" w14:textId="77777777" w:rsidR="00A87B25" w:rsidRDefault="00A87B25" w:rsidP="00A87B25">
      <w:r>
        <w:t xml:space="preserve">   -0.0000         0    0.0001         0   -0.0143         0    0.0000</w:t>
      </w:r>
    </w:p>
    <w:p w14:paraId="65808DED" w14:textId="77777777" w:rsidR="00A87B25" w:rsidRDefault="00A87B25" w:rsidP="00A87B25">
      <w:r>
        <w:t xml:space="preserve">         0   -0.0000         0    0.0001         0   -0.0143         0</w:t>
      </w:r>
    </w:p>
    <w:p w14:paraId="0FD19B10" w14:textId="77777777" w:rsidR="00A87B25" w:rsidRDefault="00A87B25" w:rsidP="00A87B25">
      <w:r>
        <w:t xml:space="preserve">    0.0001         0   -0.0000         0    0.0000         0   -0.0166</w:t>
      </w:r>
    </w:p>
    <w:p w14:paraId="77365FBE" w14:textId="77777777" w:rsidR="00A87B25" w:rsidRDefault="00A87B25" w:rsidP="00A87B25">
      <w:r>
        <w:t xml:space="preserve">         0    0.0001         0   -0.0000         0    0.0000         0</w:t>
      </w:r>
    </w:p>
    <w:p w14:paraId="7C03FF4B" w14:textId="77777777" w:rsidR="00A87B25" w:rsidRDefault="00A87B25" w:rsidP="00A87B25">
      <w:r>
        <w:t xml:space="preserve">   -0.0000         0    0.0001         0   -0.0000         0    0.0000</w:t>
      </w:r>
    </w:p>
    <w:p w14:paraId="4065E971" w14:textId="77777777" w:rsidR="00A87B25" w:rsidRDefault="00A87B25" w:rsidP="00A87B25">
      <w:r>
        <w:t xml:space="preserve">         0   -0.0000         0    0.0001         0   -0.0000         0</w:t>
      </w:r>
    </w:p>
    <w:p w14:paraId="20B95E02" w14:textId="77777777" w:rsidR="00A87B25" w:rsidRDefault="00A87B25" w:rsidP="00A87B25"/>
    <w:p w14:paraId="025830EC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C597813" w14:textId="77777777" w:rsidR="00A87B25" w:rsidRDefault="00A87B25" w:rsidP="00A87B25"/>
    <w:p w14:paraId="5F601611" w14:textId="77777777" w:rsidR="00A87B25" w:rsidRDefault="00A87B25" w:rsidP="00A87B25">
      <w:r>
        <w:t xml:space="preserve">         0    0.0001         0</w:t>
      </w:r>
    </w:p>
    <w:p w14:paraId="043B7E9C" w14:textId="77777777" w:rsidR="00A87B25" w:rsidRDefault="00A87B25" w:rsidP="00A87B25">
      <w:r>
        <w:t xml:space="preserve">   -0.0000         0    0.0001</w:t>
      </w:r>
    </w:p>
    <w:p w14:paraId="7974D533" w14:textId="77777777" w:rsidR="00A87B25" w:rsidRDefault="00A87B25" w:rsidP="00A87B25">
      <w:r>
        <w:t xml:space="preserve">         0   -0.0000         0</w:t>
      </w:r>
    </w:p>
    <w:p w14:paraId="1223FE04" w14:textId="77777777" w:rsidR="00A87B25" w:rsidRDefault="00A87B25" w:rsidP="00A87B25">
      <w:r>
        <w:t xml:space="preserve">    0.0002         0   -0.0000</w:t>
      </w:r>
    </w:p>
    <w:p w14:paraId="09D495EE" w14:textId="77777777" w:rsidR="00A87B25" w:rsidRDefault="00A87B25" w:rsidP="00A87B25">
      <w:r>
        <w:t xml:space="preserve">         0    0.0001         0</w:t>
      </w:r>
    </w:p>
    <w:p w14:paraId="3B8880F6" w14:textId="77777777" w:rsidR="00A87B25" w:rsidRDefault="00A87B25" w:rsidP="00A87B25">
      <w:r>
        <w:t xml:space="preserve">   -0.0000         0    0.0001</w:t>
      </w:r>
    </w:p>
    <w:p w14:paraId="7EC82B5D" w14:textId="77777777" w:rsidR="00A87B25" w:rsidRDefault="00A87B25" w:rsidP="00A87B25">
      <w:r>
        <w:t xml:space="preserve">         0   -0.0000         0</w:t>
      </w:r>
    </w:p>
    <w:p w14:paraId="6034925C" w14:textId="77777777" w:rsidR="00A87B25" w:rsidRDefault="00A87B25" w:rsidP="00A87B25">
      <w:r>
        <w:t xml:space="preserve">    0.0000         0   -0.0000</w:t>
      </w:r>
    </w:p>
    <w:p w14:paraId="5BDFABC3" w14:textId="77777777" w:rsidR="00A87B25" w:rsidRDefault="00A87B25" w:rsidP="00A87B25">
      <w:r>
        <w:t xml:space="preserve">         0    0.0000         0</w:t>
      </w:r>
    </w:p>
    <w:p w14:paraId="2ECD3799" w14:textId="77777777" w:rsidR="00A87B25" w:rsidRDefault="00A87B25" w:rsidP="00A87B25">
      <w:r>
        <w:t xml:space="preserve">    0.0067         0    0.0000</w:t>
      </w:r>
    </w:p>
    <w:p w14:paraId="11DAC7AB" w14:textId="77777777" w:rsidR="00A87B25" w:rsidRDefault="00A87B25" w:rsidP="00A87B25">
      <w:r>
        <w:t xml:space="preserve">         0    0.0067         0</w:t>
      </w:r>
    </w:p>
    <w:p w14:paraId="112AB1DB" w14:textId="77777777" w:rsidR="00A87B25" w:rsidRDefault="00A87B25" w:rsidP="00A87B25">
      <w:r>
        <w:t xml:space="preserve">    0.0000         0    0.0067</w:t>
      </w:r>
    </w:p>
    <w:p w14:paraId="2DF5E405" w14:textId="77777777" w:rsidR="00A87B25" w:rsidRDefault="00A87B25" w:rsidP="00A87B25">
      <w:r>
        <w:t xml:space="preserve">         0    0.0001         0</w:t>
      </w:r>
    </w:p>
    <w:p w14:paraId="4D3955E7" w14:textId="77777777" w:rsidR="00A87B25" w:rsidRDefault="00A87B25" w:rsidP="00A87B25">
      <w:r>
        <w:t xml:space="preserve">   -0.0000         0    0.0001</w:t>
      </w:r>
    </w:p>
    <w:p w14:paraId="2BA160B3" w14:textId="77777777" w:rsidR="00A87B25" w:rsidRDefault="00A87B25" w:rsidP="00A87B25">
      <w:r>
        <w:t xml:space="preserve">         0   -0.0000         0</w:t>
      </w:r>
    </w:p>
    <w:p w14:paraId="69078E70" w14:textId="77777777" w:rsidR="00A87B25" w:rsidRDefault="00A87B25" w:rsidP="00A87B25">
      <w:r>
        <w:t xml:space="preserve">    0.0001         0   -0.0000</w:t>
      </w:r>
    </w:p>
    <w:p w14:paraId="61F04F9A" w14:textId="77777777" w:rsidR="00A87B25" w:rsidRDefault="00A87B25" w:rsidP="00A87B25">
      <w:r>
        <w:t xml:space="preserve">         0    0.0001         0</w:t>
      </w:r>
    </w:p>
    <w:p w14:paraId="5B2ABCE2" w14:textId="77777777" w:rsidR="00A87B25" w:rsidRDefault="00A87B25" w:rsidP="00A87B25">
      <w:r>
        <w:t xml:space="preserve">   -0.0000         0    0.0001</w:t>
      </w:r>
    </w:p>
    <w:p w14:paraId="119D0033" w14:textId="77777777" w:rsidR="00A87B25" w:rsidRDefault="00A87B25" w:rsidP="00A87B25">
      <w:r>
        <w:t xml:space="preserve">         0   -0.0000         0</w:t>
      </w:r>
    </w:p>
    <w:p w14:paraId="4F1D4CB0" w14:textId="77777777" w:rsidR="00A87B25" w:rsidRDefault="00A87B25" w:rsidP="00A87B25">
      <w:r>
        <w:t xml:space="preserve">    0.0000         0   -0.0000</w:t>
      </w:r>
    </w:p>
    <w:p w14:paraId="3213E391" w14:textId="77777777" w:rsidR="00A87B25" w:rsidRDefault="00A87B25" w:rsidP="00A87B25">
      <w:r>
        <w:t xml:space="preserve">         0    0.0000         0</w:t>
      </w:r>
    </w:p>
    <w:p w14:paraId="400DED2B" w14:textId="77777777" w:rsidR="00A87B25" w:rsidRDefault="00A87B25" w:rsidP="00A87B25">
      <w:r>
        <w:t xml:space="preserve">   -0.0166         0    0.0000</w:t>
      </w:r>
    </w:p>
    <w:p w14:paraId="71506D00" w14:textId="77777777" w:rsidR="00A87B25" w:rsidRDefault="00A87B25" w:rsidP="00A87B25">
      <w:r>
        <w:t xml:space="preserve">         0   -0.0190         0</w:t>
      </w:r>
    </w:p>
    <w:p w14:paraId="357285CC" w14:textId="77777777" w:rsidR="00A87B25" w:rsidRDefault="00A87B25" w:rsidP="00A87B25">
      <w:r>
        <w:t xml:space="preserve">    0.0000         0   -0.0190</w:t>
      </w:r>
    </w:p>
    <w:p w14:paraId="0583B310" w14:textId="77777777" w:rsidR="00A87B25" w:rsidRDefault="00A87B25" w:rsidP="00A87B25"/>
    <w:p w14:paraId="28791906" w14:textId="77777777" w:rsidR="00A87B25" w:rsidRDefault="00A87B25" w:rsidP="00A87B25"/>
    <w:p w14:paraId="48C1B519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4A4D6995" w14:textId="77777777" w:rsidR="00A87B25" w:rsidRDefault="00A87B25" w:rsidP="00A87B25"/>
    <w:p w14:paraId="16D84961" w14:textId="77777777" w:rsidR="00A87B25" w:rsidRDefault="00A87B25" w:rsidP="00A87B25">
      <w:r>
        <w:t xml:space="preserve">   1.0e-06 *</w:t>
      </w:r>
    </w:p>
    <w:p w14:paraId="0283D653" w14:textId="77777777" w:rsidR="00A87B25" w:rsidRDefault="00A87B25" w:rsidP="00A87B25"/>
    <w:p w14:paraId="16C1D797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2578807E" w14:textId="77777777" w:rsidR="00A87B25" w:rsidRDefault="00A87B25" w:rsidP="00A87B25"/>
    <w:p w14:paraId="1AE63AF1" w14:textId="77777777" w:rsidR="00A87B25" w:rsidRDefault="00A87B25" w:rsidP="00A87B25">
      <w:r>
        <w:t xml:space="preserve">   -0.2109         0   -0.0004         0   -0.0000         0   -0.0000</w:t>
      </w:r>
    </w:p>
    <w:p w14:paraId="0D6FE8E0" w14:textId="77777777" w:rsidR="00A87B25" w:rsidRDefault="00A87B25" w:rsidP="00A87B25">
      <w:r>
        <w:lastRenderedPageBreak/>
        <w:t xml:space="preserve">         0   -0.2109         0   -0.0004         0   -0.0000         0</w:t>
      </w:r>
    </w:p>
    <w:p w14:paraId="19458B21" w14:textId="77777777" w:rsidR="00A87B25" w:rsidRDefault="00A87B25" w:rsidP="00A87B25">
      <w:r>
        <w:t xml:space="preserve">   -0.0003         0   -0.2064         0   -0.0003         0   -0.0000</w:t>
      </w:r>
    </w:p>
    <w:p w14:paraId="1BF73BD8" w14:textId="77777777" w:rsidR="00A87B25" w:rsidRDefault="00A87B25" w:rsidP="00A87B25">
      <w:r>
        <w:t xml:space="preserve">         0   -0.0003         0   -0.2064         0   -0.0003         0</w:t>
      </w:r>
    </w:p>
    <w:p w14:paraId="76BF928D" w14:textId="77777777" w:rsidR="00A87B25" w:rsidRDefault="00A87B25" w:rsidP="00A87B25">
      <w:r>
        <w:t xml:space="preserve">   -0.0000         0   -0.0002         0   -0.1988         0   -0.0002</w:t>
      </w:r>
    </w:p>
    <w:p w14:paraId="2E661732" w14:textId="77777777" w:rsidR="00A87B25" w:rsidRDefault="00A87B25" w:rsidP="00A87B25">
      <w:r>
        <w:t xml:space="preserve">         0   -0.0000         0   -0.0002         0   -0.1988         0</w:t>
      </w:r>
    </w:p>
    <w:p w14:paraId="1D94A944" w14:textId="77777777" w:rsidR="00A87B25" w:rsidRDefault="00A87B25" w:rsidP="00A87B25">
      <w:r>
        <w:t xml:space="preserve">   -0.0000         0   -0.0000         0   -0.0002         0   -0.2112</w:t>
      </w:r>
    </w:p>
    <w:p w14:paraId="6B2E4FD8" w14:textId="77777777" w:rsidR="00A87B25" w:rsidRDefault="00A87B25" w:rsidP="00A87B25">
      <w:r>
        <w:t xml:space="preserve">         0   -0.0000         0   -0.0000         0   -0.0002         0</w:t>
      </w:r>
    </w:p>
    <w:p w14:paraId="6ABA0FDF" w14:textId="77777777" w:rsidR="00A87B25" w:rsidRDefault="00A87B25" w:rsidP="00A87B25">
      <w:r>
        <w:t xml:space="preserve">   -0.0000         0   -0.0003         0   -0.0000         0   -0.0000</w:t>
      </w:r>
    </w:p>
    <w:p w14:paraId="7EFFC855" w14:textId="77777777" w:rsidR="00A87B25" w:rsidRDefault="00A87B25" w:rsidP="00A87B25">
      <w:r>
        <w:t xml:space="preserve">         0   -0.0000         0   -0.0003         0   -0.0000         0</w:t>
      </w:r>
    </w:p>
    <w:p w14:paraId="35B55B6B" w14:textId="77777777" w:rsidR="00A87B25" w:rsidRDefault="00A87B25" w:rsidP="00A87B25">
      <w:r>
        <w:t xml:space="preserve">   -0.0003         0   -0.0000         0   -0.0003         0   -0.0000</w:t>
      </w:r>
    </w:p>
    <w:p w14:paraId="0980D923" w14:textId="77777777" w:rsidR="00A87B25" w:rsidRDefault="00A87B25" w:rsidP="00A87B25">
      <w:r>
        <w:t xml:space="preserve">         0   -0.0003         0   -0.0000         0   -0.0003         0</w:t>
      </w:r>
    </w:p>
    <w:p w14:paraId="2F16CF36" w14:textId="77777777" w:rsidR="00A87B25" w:rsidRDefault="00A87B25" w:rsidP="00A87B25">
      <w:r>
        <w:t xml:space="preserve">    0.0043         0    0.0003         0    0.0000         0   -0.0000</w:t>
      </w:r>
    </w:p>
    <w:p w14:paraId="191806A3" w14:textId="77777777" w:rsidR="00A87B25" w:rsidRDefault="00A87B25" w:rsidP="00A87B25">
      <w:r>
        <w:t xml:space="preserve">         0    0.0043         0    0.0003         0    0.0000         0</w:t>
      </w:r>
    </w:p>
    <w:p w14:paraId="49C361A6" w14:textId="77777777" w:rsidR="00A87B25" w:rsidRDefault="00A87B25" w:rsidP="00A87B25">
      <w:r>
        <w:t xml:space="preserve">   -0.0001         0    0.0045         0    0.0001         0    0.0000</w:t>
      </w:r>
    </w:p>
    <w:p w14:paraId="6785ED40" w14:textId="77777777" w:rsidR="00A87B25" w:rsidRDefault="00A87B25" w:rsidP="00A87B25">
      <w:r>
        <w:t xml:space="preserve">         0   -0.0001         0    0.0045         0    0.0001         0</w:t>
      </w:r>
    </w:p>
    <w:p w14:paraId="17EBA930" w14:textId="77777777" w:rsidR="00A87B25" w:rsidRDefault="00A87B25" w:rsidP="00A87B25">
      <w:r>
        <w:t xml:space="preserve">    0.0000         0   -0.0001         0    0.0047         0   -0.0001</w:t>
      </w:r>
    </w:p>
    <w:p w14:paraId="46C6505B" w14:textId="77777777" w:rsidR="00A87B25" w:rsidRDefault="00A87B25" w:rsidP="00A87B25">
      <w:r>
        <w:t xml:space="preserve">         0    0.0000         0   -0.0001         0    0.0047         0</w:t>
      </w:r>
    </w:p>
    <w:p w14:paraId="41059C8F" w14:textId="77777777" w:rsidR="00A87B25" w:rsidRDefault="00A87B25" w:rsidP="00A87B25">
      <w:r>
        <w:t xml:space="preserve">   -0.0000         0    0.0000         0    0.0001         0    0.0043</w:t>
      </w:r>
    </w:p>
    <w:p w14:paraId="0F53EA33" w14:textId="77777777" w:rsidR="00A87B25" w:rsidRDefault="00A87B25" w:rsidP="00A87B25">
      <w:r>
        <w:t xml:space="preserve">         0   -0.0000         0    0.0000         0    0.0001         0</w:t>
      </w:r>
    </w:p>
    <w:p w14:paraId="214C6E9C" w14:textId="77777777" w:rsidR="00A87B25" w:rsidRDefault="00A87B25" w:rsidP="00A87B25">
      <w:r>
        <w:t xml:space="preserve">    0.0000         0   -0.0001         0    0.0000         0   -0.0000</w:t>
      </w:r>
    </w:p>
    <w:p w14:paraId="0C3C2679" w14:textId="77777777" w:rsidR="00A87B25" w:rsidRDefault="00A87B25" w:rsidP="00A87B25">
      <w:r>
        <w:t xml:space="preserve">         0    0.0000         0   -0.0001         0    0.0000         0</w:t>
      </w:r>
    </w:p>
    <w:p w14:paraId="7A9CB497" w14:textId="77777777" w:rsidR="00A87B25" w:rsidRDefault="00A87B25" w:rsidP="00A87B25">
      <w:r>
        <w:t xml:space="preserve">   -0.0001         0    0.0000         0   -0.0001         0    0.0000</w:t>
      </w:r>
    </w:p>
    <w:p w14:paraId="68C8ED61" w14:textId="77777777" w:rsidR="00A87B25" w:rsidRDefault="00A87B25" w:rsidP="00A87B25">
      <w:r>
        <w:t xml:space="preserve">         0   -0.0001         0    0.0000         0   -0.0001         0</w:t>
      </w:r>
    </w:p>
    <w:p w14:paraId="7F478B0F" w14:textId="77777777" w:rsidR="00A87B25" w:rsidRDefault="00A87B25" w:rsidP="00A87B25"/>
    <w:p w14:paraId="76AEC312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297E76DC" w14:textId="77777777" w:rsidR="00A87B25" w:rsidRDefault="00A87B25" w:rsidP="00A87B25"/>
    <w:p w14:paraId="73A2B05C" w14:textId="77777777" w:rsidR="00A87B25" w:rsidRDefault="00A87B25" w:rsidP="00A87B25">
      <w:r>
        <w:t xml:space="preserve">         0   -0.0000         0   -0.0003         0   -0.0016         0</w:t>
      </w:r>
    </w:p>
    <w:p w14:paraId="43549C7A" w14:textId="77777777" w:rsidR="00A87B25" w:rsidRDefault="00A87B25" w:rsidP="00A87B25">
      <w:r>
        <w:t xml:space="preserve">   -0.0000         0   -0.0000         0   -0.0003         0   -0.0016</w:t>
      </w:r>
    </w:p>
    <w:p w14:paraId="2003D342" w14:textId="77777777" w:rsidR="00A87B25" w:rsidRDefault="00A87B25" w:rsidP="00A87B25">
      <w:r>
        <w:t xml:space="preserve">         0   -0.0004         0   -0.0000         0   -0.0004         0</w:t>
      </w:r>
    </w:p>
    <w:p w14:paraId="4DCC43C6" w14:textId="77777777" w:rsidR="00A87B25" w:rsidRDefault="00A87B25" w:rsidP="00A87B25">
      <w:r>
        <w:t xml:space="preserve">   -0.0000         0   -0.0004         0   -0.0000         0   -0.0004</w:t>
      </w:r>
    </w:p>
    <w:p w14:paraId="3050D0A2" w14:textId="77777777" w:rsidR="00A87B25" w:rsidRDefault="00A87B25" w:rsidP="00A87B25">
      <w:r>
        <w:t xml:space="preserve">         0   -0.0000         0   -0.0004         0   -0.0000         0</w:t>
      </w:r>
    </w:p>
    <w:p w14:paraId="27609831" w14:textId="77777777" w:rsidR="00A87B25" w:rsidRDefault="00A87B25" w:rsidP="00A87B25">
      <w:r>
        <w:t xml:space="preserve">   -0.0002         0   -0.0000         0   -0.0004         0   -0.0000</w:t>
      </w:r>
    </w:p>
    <w:p w14:paraId="3FBB5243" w14:textId="77777777" w:rsidR="00A87B25" w:rsidRDefault="00A87B25" w:rsidP="00A87B25">
      <w:r>
        <w:t xml:space="preserve">         0   -0.0000         0   -0.0000         0    0.0000         0</w:t>
      </w:r>
    </w:p>
    <w:p w14:paraId="104FB29A" w14:textId="77777777" w:rsidR="00A87B25" w:rsidRDefault="00A87B25" w:rsidP="00A87B25">
      <w:r>
        <w:t xml:space="preserve">   -0.2112         0   -0.0000         0   -0.0000         0    0.0000</w:t>
      </w:r>
    </w:p>
    <w:p w14:paraId="5C8384C0" w14:textId="77777777" w:rsidR="00A87B25" w:rsidRDefault="00A87B25" w:rsidP="00A87B25">
      <w:r>
        <w:lastRenderedPageBreak/>
        <w:t xml:space="preserve">         0   -0.2070         0    0.0000         0    0.0000         0</w:t>
      </w:r>
    </w:p>
    <w:p w14:paraId="3C88AC8A" w14:textId="77777777" w:rsidR="00A87B25" w:rsidRDefault="00A87B25" w:rsidP="00A87B25">
      <w:r>
        <w:t xml:space="preserve">   -0.0000         0   -0.2070         0    0.0000         0    0.0000</w:t>
      </w:r>
    </w:p>
    <w:p w14:paraId="62500E76" w14:textId="77777777" w:rsidR="00A87B25" w:rsidRDefault="00A87B25" w:rsidP="00A87B25">
      <w:r>
        <w:t xml:space="preserve">         0    0.0000         0   -0.2031         0   -0.0003         0</w:t>
      </w:r>
    </w:p>
    <w:p w14:paraId="3447A706" w14:textId="77777777" w:rsidR="00A87B25" w:rsidRDefault="00A87B25" w:rsidP="00A87B25">
      <w:r>
        <w:t xml:space="preserve">   -0.0000         0    0.0000         0   -0.2031         0   -0.0003</w:t>
      </w:r>
    </w:p>
    <w:p w14:paraId="3BDF6912" w14:textId="77777777" w:rsidR="00A87B25" w:rsidRDefault="00A87B25" w:rsidP="00A87B25">
      <w:r>
        <w:t xml:space="preserve">         0   -0.0000         0    0.0002         0   -0.0002         0</w:t>
      </w:r>
    </w:p>
    <w:p w14:paraId="04CEB3DB" w14:textId="77777777" w:rsidR="00A87B25" w:rsidRDefault="00A87B25" w:rsidP="00A87B25">
      <w:r>
        <w:t xml:space="preserve">   -0.0000         0   -0.0000         0    0.0002         0   -0.0002</w:t>
      </w:r>
    </w:p>
    <w:p w14:paraId="08D683A5" w14:textId="77777777" w:rsidR="00A87B25" w:rsidRDefault="00A87B25" w:rsidP="00A87B25">
      <w:r>
        <w:t xml:space="preserve">         0    0.0003         0   -0.0000         0    0.0000         0</w:t>
      </w:r>
    </w:p>
    <w:p w14:paraId="2885156D" w14:textId="77777777" w:rsidR="00A87B25" w:rsidRDefault="00A87B25" w:rsidP="00A87B25">
      <w:r>
        <w:t xml:space="preserve">    0.0000         0    0.0003         0   -0.0000         0    0.0000</w:t>
      </w:r>
    </w:p>
    <w:p w14:paraId="1493D130" w14:textId="77777777" w:rsidR="00A87B25" w:rsidRDefault="00A87B25" w:rsidP="00A87B25">
      <w:r>
        <w:t xml:space="preserve">         0   -0.0000         0    0.0002         0    0.0000         0</w:t>
      </w:r>
    </w:p>
    <w:p w14:paraId="05CCE912" w14:textId="77777777" w:rsidR="00A87B25" w:rsidRDefault="00A87B25" w:rsidP="00A87B25">
      <w:r>
        <w:t xml:space="preserve">   -0.0001         0   -0.0000         0    0.0002         0    0.0000</w:t>
      </w:r>
    </w:p>
    <w:p w14:paraId="211607B8" w14:textId="77777777" w:rsidR="00A87B25" w:rsidRDefault="00A87B25" w:rsidP="00A87B25">
      <w:r>
        <w:t xml:space="preserve">         0    0.0000         0   -0.0000         0   -0.0000         0</w:t>
      </w:r>
    </w:p>
    <w:p w14:paraId="6532EFD0" w14:textId="77777777" w:rsidR="00A87B25" w:rsidRDefault="00A87B25" w:rsidP="00A87B25">
      <w:r>
        <w:t xml:space="preserve">    0.0043         0    0.0000         0   -0.0000         0   -0.0000</w:t>
      </w:r>
    </w:p>
    <w:p w14:paraId="6E26F3D3" w14:textId="77777777" w:rsidR="00A87B25" w:rsidRDefault="00A87B25" w:rsidP="00A87B25">
      <w:r>
        <w:t xml:space="preserve">         0    0.0045         0    0.0000         0    0.0000         0</w:t>
      </w:r>
    </w:p>
    <w:p w14:paraId="6764C9C1" w14:textId="77777777" w:rsidR="00A87B25" w:rsidRDefault="00A87B25" w:rsidP="00A87B25">
      <w:r>
        <w:t xml:space="preserve">   -0.0000         0    0.0045         0    0.0000         0    0.0000</w:t>
      </w:r>
    </w:p>
    <w:p w14:paraId="209CE4BB" w14:textId="77777777" w:rsidR="00A87B25" w:rsidRDefault="00A87B25" w:rsidP="00A87B25">
      <w:r>
        <w:t xml:space="preserve">         0    0.0000         0    0.0047         0    0.0000         0</w:t>
      </w:r>
    </w:p>
    <w:p w14:paraId="3DFF97D3" w14:textId="77777777" w:rsidR="00A87B25" w:rsidRDefault="00A87B25" w:rsidP="00A87B25">
      <w:r>
        <w:t xml:space="preserve">    0.0000         0    0.0000         0    0.0047         0    0.0000</w:t>
      </w:r>
    </w:p>
    <w:p w14:paraId="117054D8" w14:textId="77777777" w:rsidR="00A87B25" w:rsidRDefault="00A87B25" w:rsidP="00A87B25"/>
    <w:p w14:paraId="1D73981F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69F92D5" w14:textId="77777777" w:rsidR="00A87B25" w:rsidRDefault="00A87B25" w:rsidP="00A87B25"/>
    <w:p w14:paraId="62D0F0B6" w14:textId="77777777" w:rsidR="00A87B25" w:rsidRDefault="00A87B25" w:rsidP="00A87B25">
      <w:r>
        <w:t xml:space="preserve">   -0.0001         0   -0.0000         0    0.0000         0    0.0000</w:t>
      </w:r>
    </w:p>
    <w:p w14:paraId="04AF4F5C" w14:textId="77777777" w:rsidR="00A87B25" w:rsidRDefault="00A87B25" w:rsidP="00A87B25">
      <w:r>
        <w:t xml:space="preserve">         0   -0.0001         0   -0.0000         0    0.0000         0</w:t>
      </w:r>
    </w:p>
    <w:p w14:paraId="54843CB6" w14:textId="77777777" w:rsidR="00A87B25" w:rsidRDefault="00A87B25" w:rsidP="00A87B25">
      <w:r>
        <w:t xml:space="preserve">   -0.0022         0   -0.0000         0   -0.0000         0   -0.0001</w:t>
      </w:r>
    </w:p>
    <w:p w14:paraId="7019E61C" w14:textId="77777777" w:rsidR="00A87B25" w:rsidRDefault="00A87B25" w:rsidP="00A87B25">
      <w:r>
        <w:t xml:space="preserve">         0   -0.0022         0   -0.0000         0   -0.0000         0</w:t>
      </w:r>
    </w:p>
    <w:p w14:paraId="2C9DB1C4" w14:textId="77777777" w:rsidR="00A87B25" w:rsidRDefault="00A87B25" w:rsidP="00A87B25">
      <w:r>
        <w:t xml:space="preserve">   -0.0002         0   -0.0026         0   -0.0002         0    0.0000</w:t>
      </w:r>
    </w:p>
    <w:p w14:paraId="38B96DC4" w14:textId="77777777" w:rsidR="00A87B25" w:rsidRDefault="00A87B25" w:rsidP="00A87B25">
      <w:r>
        <w:t xml:space="preserve">         0   -0.0002         0   -0.0026         0   -0.0002         0</w:t>
      </w:r>
    </w:p>
    <w:p w14:paraId="3CB4CF92" w14:textId="77777777" w:rsidR="00A87B25" w:rsidRDefault="00A87B25" w:rsidP="00A87B25">
      <w:r>
        <w:t xml:space="preserve">   -0.0000         0   -0.0000         0   -0.0016         0   -0.0000</w:t>
      </w:r>
    </w:p>
    <w:p w14:paraId="7F8BE5EF" w14:textId="77777777" w:rsidR="00A87B25" w:rsidRDefault="00A87B25" w:rsidP="00A87B25">
      <w:r>
        <w:t xml:space="preserve">         0   -0.0000         0   -0.0000         0   -0.0016         0</w:t>
      </w:r>
    </w:p>
    <w:p w14:paraId="3500F01F" w14:textId="77777777" w:rsidR="00A87B25" w:rsidRDefault="00A87B25" w:rsidP="00A87B25">
      <w:r>
        <w:t xml:space="preserve">   -0.0004         0    0.0000         0   -0.0000         0   -0.0022</w:t>
      </w:r>
    </w:p>
    <w:p w14:paraId="00089721" w14:textId="77777777" w:rsidR="00A87B25" w:rsidRDefault="00A87B25" w:rsidP="00A87B25">
      <w:r>
        <w:t xml:space="preserve">         0   -0.0004         0    0.0000         0   -0.0000         0</w:t>
      </w:r>
    </w:p>
    <w:p w14:paraId="649A7380" w14:textId="77777777" w:rsidR="00A87B25" w:rsidRDefault="00A87B25" w:rsidP="00A87B25">
      <w:r>
        <w:t xml:space="preserve">    0.0000         0   -0.0003         0    0.0000         0   -0.0000</w:t>
      </w:r>
    </w:p>
    <w:p w14:paraId="144DDD48" w14:textId="77777777" w:rsidR="00A87B25" w:rsidRDefault="00A87B25" w:rsidP="00A87B25">
      <w:r>
        <w:t xml:space="preserve">         0    0.0000         0   -0.0003         0    0.0000         0</w:t>
      </w:r>
    </w:p>
    <w:p w14:paraId="0A2EC3DD" w14:textId="77777777" w:rsidR="00A87B25" w:rsidRDefault="00A87B25" w:rsidP="00A87B25">
      <w:r>
        <w:t xml:space="preserve">    0.0000         0    0.0000         0   -0.0000         0    0.0000</w:t>
      </w:r>
    </w:p>
    <w:p w14:paraId="3F1CAB4F" w14:textId="77777777" w:rsidR="00A87B25" w:rsidRDefault="00A87B25" w:rsidP="00A87B25">
      <w:r>
        <w:t xml:space="preserve">         0    0.0000         0    0.0000         0   -0.0000         0</w:t>
      </w:r>
    </w:p>
    <w:p w14:paraId="49E4CE1D" w14:textId="77777777" w:rsidR="00A87B25" w:rsidRDefault="00A87B25" w:rsidP="00A87B25">
      <w:r>
        <w:t xml:space="preserve">   -0.0002         0   -0.0000         0    0.0000         0    0.0000</w:t>
      </w:r>
    </w:p>
    <w:p w14:paraId="69C41542" w14:textId="77777777" w:rsidR="00A87B25" w:rsidRDefault="00A87B25" w:rsidP="00A87B25">
      <w:r>
        <w:lastRenderedPageBreak/>
        <w:t xml:space="preserve">         0   -0.0002         0   -0.0000         0    0.0000         0</w:t>
      </w:r>
    </w:p>
    <w:p w14:paraId="2270864E" w14:textId="77777777" w:rsidR="00A87B25" w:rsidRDefault="00A87B25" w:rsidP="00A87B25">
      <w:r>
        <w:t xml:space="preserve">   -0.0000         0   -0.0002         0   -0.0000         0    0.0000</w:t>
      </w:r>
    </w:p>
    <w:p w14:paraId="51DD2571" w14:textId="77777777" w:rsidR="00A87B25" w:rsidRDefault="00A87B25" w:rsidP="00A87B25">
      <w:r>
        <w:t xml:space="preserve">         0   -0.0000         0   -0.0002         0   -0.0000         0</w:t>
      </w:r>
    </w:p>
    <w:p w14:paraId="2BF2485A" w14:textId="77777777" w:rsidR="00A87B25" w:rsidRDefault="00A87B25" w:rsidP="00A87B25">
      <w:r>
        <w:t xml:space="preserve">    0.0000         0   -0.0000         0   -0.0002         0   -0.0000</w:t>
      </w:r>
    </w:p>
    <w:p w14:paraId="08CE788B" w14:textId="77777777" w:rsidR="00A87B25" w:rsidRDefault="00A87B25" w:rsidP="00A87B25">
      <w:r>
        <w:t xml:space="preserve">         0    0.0000         0   -0.0000         0   -0.0002         0</w:t>
      </w:r>
    </w:p>
    <w:p w14:paraId="73F329C9" w14:textId="77777777" w:rsidR="00A87B25" w:rsidRDefault="00A87B25" w:rsidP="00A87B25">
      <w:r>
        <w:t xml:space="preserve">    0.0000         0    0.0000         0   -0.0000         0   -0.0002</w:t>
      </w:r>
    </w:p>
    <w:p w14:paraId="5296F430" w14:textId="77777777" w:rsidR="00A87B25" w:rsidRDefault="00A87B25" w:rsidP="00A87B25">
      <w:r>
        <w:t xml:space="preserve">         0    0.0000         0    0.0000         0   -0.0000         0</w:t>
      </w:r>
    </w:p>
    <w:p w14:paraId="0422AC22" w14:textId="77777777" w:rsidR="00A87B25" w:rsidRDefault="00A87B25" w:rsidP="00A87B25">
      <w:r>
        <w:t xml:space="preserve">    0.0000         0    0.0000         0    0.0000         0   -0.0000</w:t>
      </w:r>
    </w:p>
    <w:p w14:paraId="41324DE6" w14:textId="77777777" w:rsidR="00A87B25" w:rsidRDefault="00A87B25" w:rsidP="00A87B25">
      <w:r>
        <w:t xml:space="preserve">         0    0.0000         0    0.0000         0    0.0000         0</w:t>
      </w:r>
    </w:p>
    <w:p w14:paraId="41E33736" w14:textId="77777777" w:rsidR="00A87B25" w:rsidRDefault="00A87B25" w:rsidP="00A87B25"/>
    <w:p w14:paraId="44C9F778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1327A32B" w14:textId="77777777" w:rsidR="00A87B25" w:rsidRDefault="00A87B25" w:rsidP="00A87B25"/>
    <w:p w14:paraId="72AB63A9" w14:textId="77777777" w:rsidR="00A87B25" w:rsidRDefault="00A87B25" w:rsidP="00A87B25">
      <w:r>
        <w:t xml:space="preserve">         0   -0.0001         0</w:t>
      </w:r>
    </w:p>
    <w:p w14:paraId="341B4FB1" w14:textId="77777777" w:rsidR="00A87B25" w:rsidRDefault="00A87B25" w:rsidP="00A87B25">
      <w:r>
        <w:t xml:space="preserve">    0.0000         0   -0.0001</w:t>
      </w:r>
    </w:p>
    <w:p w14:paraId="16CD188A" w14:textId="77777777" w:rsidR="00A87B25" w:rsidRDefault="00A87B25" w:rsidP="00A87B25">
      <w:r>
        <w:t xml:space="preserve">         0    0.0000         0</w:t>
      </w:r>
    </w:p>
    <w:p w14:paraId="55331470" w14:textId="77777777" w:rsidR="00A87B25" w:rsidRDefault="00A87B25" w:rsidP="00A87B25">
      <w:r>
        <w:t xml:space="preserve">   -0.0001         0    0.0000</w:t>
      </w:r>
    </w:p>
    <w:p w14:paraId="23A3F045" w14:textId="77777777" w:rsidR="00A87B25" w:rsidRDefault="00A87B25" w:rsidP="00A87B25">
      <w:r>
        <w:t xml:space="preserve">         0   -0.0001         0</w:t>
      </w:r>
    </w:p>
    <w:p w14:paraId="634549E7" w14:textId="77777777" w:rsidR="00A87B25" w:rsidRDefault="00A87B25" w:rsidP="00A87B25">
      <w:r>
        <w:t xml:space="preserve">    0.0000         0   -0.0001</w:t>
      </w:r>
    </w:p>
    <w:p w14:paraId="7430FDA7" w14:textId="77777777" w:rsidR="00A87B25" w:rsidRDefault="00A87B25" w:rsidP="00A87B25">
      <w:r>
        <w:t xml:space="preserve">         0    0.0000         0</w:t>
      </w:r>
    </w:p>
    <w:p w14:paraId="167FEE99" w14:textId="77777777" w:rsidR="00A87B25" w:rsidRDefault="00A87B25" w:rsidP="00A87B25">
      <w:r>
        <w:t xml:space="preserve">   -0.0000         0    0.0000</w:t>
      </w:r>
    </w:p>
    <w:p w14:paraId="44F13208" w14:textId="77777777" w:rsidR="00A87B25" w:rsidRDefault="00A87B25" w:rsidP="00A87B25">
      <w:r>
        <w:t xml:space="preserve">         0   -0.0000         0</w:t>
      </w:r>
    </w:p>
    <w:p w14:paraId="74193D90" w14:textId="77777777" w:rsidR="00A87B25" w:rsidRDefault="00A87B25" w:rsidP="00A87B25">
      <w:r>
        <w:t xml:space="preserve">   -0.0022         0   -0.0000</w:t>
      </w:r>
    </w:p>
    <w:p w14:paraId="075BA34B" w14:textId="77777777" w:rsidR="00A87B25" w:rsidRDefault="00A87B25" w:rsidP="00A87B25">
      <w:r>
        <w:t xml:space="preserve">         0   -0.0026         0</w:t>
      </w:r>
    </w:p>
    <w:p w14:paraId="61942FF6" w14:textId="77777777" w:rsidR="00A87B25" w:rsidRDefault="00A87B25" w:rsidP="00A87B25">
      <w:r>
        <w:t xml:space="preserve">   -0.0000         0   -0.0026</w:t>
      </w:r>
    </w:p>
    <w:p w14:paraId="0D00E7A8" w14:textId="77777777" w:rsidR="00A87B25" w:rsidRDefault="00A87B25" w:rsidP="00A87B25">
      <w:r>
        <w:t xml:space="preserve">         0    0.0000         0</w:t>
      </w:r>
    </w:p>
    <w:p w14:paraId="76C3D219" w14:textId="77777777" w:rsidR="00A87B25" w:rsidRDefault="00A87B25" w:rsidP="00A87B25">
      <w:r>
        <w:t xml:space="preserve">    0.0000         0    0.0000</w:t>
      </w:r>
    </w:p>
    <w:p w14:paraId="51600084" w14:textId="77777777" w:rsidR="00A87B25" w:rsidRDefault="00A87B25" w:rsidP="00A87B25">
      <w:r>
        <w:t xml:space="preserve">         0    0.0000         0</w:t>
      </w:r>
    </w:p>
    <w:p w14:paraId="6B00B678" w14:textId="77777777" w:rsidR="00A87B25" w:rsidRDefault="00A87B25" w:rsidP="00A87B25">
      <w:r>
        <w:t xml:space="preserve">    0.0000         0    0.0000</w:t>
      </w:r>
    </w:p>
    <w:p w14:paraId="156516BA" w14:textId="77777777" w:rsidR="00A87B25" w:rsidRDefault="00A87B25" w:rsidP="00A87B25">
      <w:r>
        <w:t xml:space="preserve">         0    0.0000         0</w:t>
      </w:r>
    </w:p>
    <w:p w14:paraId="62259E3B" w14:textId="77777777" w:rsidR="00A87B25" w:rsidRDefault="00A87B25" w:rsidP="00A87B25">
      <w:r>
        <w:t xml:space="preserve">    0.0000         0    0.0000</w:t>
      </w:r>
    </w:p>
    <w:p w14:paraId="58343445" w14:textId="77777777" w:rsidR="00A87B25" w:rsidRDefault="00A87B25" w:rsidP="00A87B25">
      <w:r>
        <w:t xml:space="preserve">         0    0.0000         0</w:t>
      </w:r>
    </w:p>
    <w:p w14:paraId="65C6180D" w14:textId="77777777" w:rsidR="00A87B25" w:rsidRDefault="00A87B25" w:rsidP="00A87B25">
      <w:r>
        <w:t xml:space="preserve">   -0.0000         0    0.0000</w:t>
      </w:r>
    </w:p>
    <w:p w14:paraId="7B959485" w14:textId="77777777" w:rsidR="00A87B25" w:rsidRDefault="00A87B25" w:rsidP="00A87B25">
      <w:r>
        <w:t xml:space="preserve">         0   -0.0000         0</w:t>
      </w:r>
    </w:p>
    <w:p w14:paraId="346F9E70" w14:textId="77777777" w:rsidR="00A87B25" w:rsidRDefault="00A87B25" w:rsidP="00A87B25">
      <w:r>
        <w:t xml:space="preserve">   -0.0002         0   -0.0000</w:t>
      </w:r>
    </w:p>
    <w:p w14:paraId="391E0CB9" w14:textId="77777777" w:rsidR="00A87B25" w:rsidRDefault="00A87B25" w:rsidP="00A87B25">
      <w:r>
        <w:lastRenderedPageBreak/>
        <w:t xml:space="preserve">         0   -0.0002         0</w:t>
      </w:r>
    </w:p>
    <w:p w14:paraId="50DAED79" w14:textId="77777777" w:rsidR="00A87B25" w:rsidRDefault="00A87B25" w:rsidP="00A87B25">
      <w:r>
        <w:t xml:space="preserve">   -0.0000         0   -0.0002</w:t>
      </w:r>
    </w:p>
    <w:p w14:paraId="79D513BE" w14:textId="77777777" w:rsidR="00A87B25" w:rsidRDefault="00A87B25" w:rsidP="00A87B25"/>
    <w:p w14:paraId="7E636997" w14:textId="77777777" w:rsidR="00A87B25" w:rsidRDefault="00A87B25" w:rsidP="00A87B25"/>
    <w:p w14:paraId="46D6B294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358DA0D2" w14:textId="77777777" w:rsidR="00A87B25" w:rsidRDefault="00A87B25" w:rsidP="00A87B25"/>
    <w:p w14:paraId="155F75F4" w14:textId="77777777" w:rsidR="00A87B25" w:rsidRDefault="00A87B25" w:rsidP="00A87B25">
      <w:r>
        <w:t xml:space="preserve">   1.0e-10 *</w:t>
      </w:r>
    </w:p>
    <w:p w14:paraId="0A3CC711" w14:textId="77777777" w:rsidR="00A87B25" w:rsidRDefault="00A87B25" w:rsidP="00A87B25"/>
    <w:p w14:paraId="58AD9E35" w14:textId="77777777" w:rsidR="00A87B25" w:rsidRDefault="00A87B25" w:rsidP="00A87B25">
      <w:r>
        <w:t xml:space="preserve">   -0.2087</w:t>
      </w:r>
    </w:p>
    <w:p w14:paraId="179B3897" w14:textId="77777777" w:rsidR="00A87B25" w:rsidRDefault="00A87B25" w:rsidP="00A87B25">
      <w:r>
        <w:t xml:space="preserve">   -0.2087</w:t>
      </w:r>
    </w:p>
    <w:p w14:paraId="38D6AA75" w14:textId="77777777" w:rsidR="00A87B25" w:rsidRDefault="00A87B25" w:rsidP="00A87B25">
      <w:r>
        <w:t xml:space="preserve">   -0.1861</w:t>
      </w:r>
    </w:p>
    <w:p w14:paraId="1E562DC9" w14:textId="77777777" w:rsidR="00A87B25" w:rsidRDefault="00A87B25" w:rsidP="00A87B25">
      <w:r>
        <w:t xml:space="preserve">   -0.1861</w:t>
      </w:r>
    </w:p>
    <w:p w14:paraId="6B274558" w14:textId="77777777" w:rsidR="00A87B25" w:rsidRDefault="00A87B25" w:rsidP="00A87B25">
      <w:r>
        <w:t xml:space="preserve">   -0.1678</w:t>
      </w:r>
    </w:p>
    <w:p w14:paraId="5C9C2C31" w14:textId="77777777" w:rsidR="00A87B25" w:rsidRDefault="00A87B25" w:rsidP="00A87B25">
      <w:r>
        <w:t xml:space="preserve">   -0.1678</w:t>
      </w:r>
    </w:p>
    <w:p w14:paraId="6E582AF1" w14:textId="77777777" w:rsidR="00A87B25" w:rsidRDefault="00A87B25" w:rsidP="00A87B25">
      <w:r>
        <w:t xml:space="preserve">   -0.1655</w:t>
      </w:r>
    </w:p>
    <w:p w14:paraId="477442E8" w14:textId="77777777" w:rsidR="00A87B25" w:rsidRDefault="00A87B25" w:rsidP="00A87B25">
      <w:r>
        <w:t xml:space="preserve">   -0.1655</w:t>
      </w:r>
    </w:p>
    <w:p w14:paraId="523792BA" w14:textId="77777777" w:rsidR="00A87B25" w:rsidRDefault="00A87B25" w:rsidP="00A87B25">
      <w:r>
        <w:t xml:space="preserve">   -0.1475</w:t>
      </w:r>
    </w:p>
    <w:p w14:paraId="3904B83F" w14:textId="77777777" w:rsidR="00A87B25" w:rsidRDefault="00A87B25" w:rsidP="00A87B25">
      <w:r>
        <w:t xml:space="preserve">   -0.1475</w:t>
      </w:r>
    </w:p>
    <w:p w14:paraId="051D1817" w14:textId="77777777" w:rsidR="00A87B25" w:rsidRDefault="00A87B25" w:rsidP="00A87B25">
      <w:r>
        <w:t xml:space="preserve">   -0.1468</w:t>
      </w:r>
    </w:p>
    <w:p w14:paraId="4831DD9B" w14:textId="77777777" w:rsidR="00A87B25" w:rsidRDefault="00A87B25" w:rsidP="00A87B25">
      <w:r>
        <w:t xml:space="preserve">   -0.1468</w:t>
      </w:r>
    </w:p>
    <w:p w14:paraId="3C0F6670" w14:textId="77777777" w:rsidR="00A87B25" w:rsidRDefault="00A87B25" w:rsidP="00A87B25">
      <w:r>
        <w:t xml:space="preserve">    0.3936</w:t>
      </w:r>
    </w:p>
    <w:p w14:paraId="35D9BC71" w14:textId="77777777" w:rsidR="00A87B25" w:rsidRDefault="00A87B25" w:rsidP="00A87B25">
      <w:r>
        <w:t xml:space="preserve">    0.3936</w:t>
      </w:r>
    </w:p>
    <w:p w14:paraId="7D1F0826" w14:textId="77777777" w:rsidR="00A87B25" w:rsidRDefault="00A87B25" w:rsidP="00A87B25">
      <w:r>
        <w:t xml:space="preserve">    0.3948</w:t>
      </w:r>
    </w:p>
    <w:p w14:paraId="2A88967D" w14:textId="77777777" w:rsidR="00A87B25" w:rsidRDefault="00A87B25" w:rsidP="00A87B25">
      <w:r>
        <w:t xml:space="preserve">    0.3948</w:t>
      </w:r>
    </w:p>
    <w:p w14:paraId="5501F67A" w14:textId="77777777" w:rsidR="00A87B25" w:rsidRDefault="00A87B25" w:rsidP="00A87B25">
      <w:r>
        <w:t xml:space="preserve">    0.4285</w:t>
      </w:r>
    </w:p>
    <w:p w14:paraId="47598195" w14:textId="77777777" w:rsidR="00A87B25" w:rsidRDefault="00A87B25" w:rsidP="00A87B25">
      <w:r>
        <w:t xml:space="preserve">    0.4285</w:t>
      </w:r>
    </w:p>
    <w:p w14:paraId="4FCD141C" w14:textId="77777777" w:rsidR="00A87B25" w:rsidRDefault="00A87B25" w:rsidP="00A87B25">
      <w:r>
        <w:t xml:space="preserve">    0.4307</w:t>
      </w:r>
    </w:p>
    <w:p w14:paraId="09894DFE" w14:textId="77777777" w:rsidR="00A87B25" w:rsidRDefault="00A87B25" w:rsidP="00A87B25">
      <w:r>
        <w:t xml:space="preserve">    0.4307</w:t>
      </w:r>
    </w:p>
    <w:p w14:paraId="7381B840" w14:textId="77777777" w:rsidR="00A87B25" w:rsidRDefault="00A87B25" w:rsidP="00A87B25">
      <w:r>
        <w:t xml:space="preserve">    0.4640</w:t>
      </w:r>
    </w:p>
    <w:p w14:paraId="52866B2E" w14:textId="77777777" w:rsidR="00A87B25" w:rsidRDefault="00A87B25" w:rsidP="00A87B25">
      <w:r>
        <w:t xml:space="preserve">    0.4640</w:t>
      </w:r>
    </w:p>
    <w:p w14:paraId="09CAAE56" w14:textId="77777777" w:rsidR="00A87B25" w:rsidRDefault="00A87B25" w:rsidP="00A87B25">
      <w:r>
        <w:t xml:space="preserve">    0.5013</w:t>
      </w:r>
    </w:p>
    <w:p w14:paraId="3F8EDEED" w14:textId="77777777" w:rsidR="00A87B25" w:rsidRDefault="00A87B25" w:rsidP="00A87B25">
      <w:r>
        <w:t xml:space="preserve">    0.5013</w:t>
      </w:r>
    </w:p>
    <w:p w14:paraId="670B0116" w14:textId="77777777" w:rsidR="00A87B25" w:rsidRDefault="00A87B25" w:rsidP="00A87B25"/>
    <w:p w14:paraId="2C35A4C6" w14:textId="77777777" w:rsidR="00A87B25" w:rsidRDefault="00A87B25" w:rsidP="00A87B25"/>
    <w:p w14:paraId="20FF1C78" w14:textId="77777777" w:rsidR="00A87B25" w:rsidRDefault="00A87B25" w:rsidP="00A87B25">
      <w:proofErr w:type="spellStart"/>
      <w:r>
        <w:lastRenderedPageBreak/>
        <w:t>ans</w:t>
      </w:r>
      <w:proofErr w:type="spellEnd"/>
      <w:r>
        <w:t xml:space="preserve"> =</w:t>
      </w:r>
    </w:p>
    <w:p w14:paraId="75F3E794" w14:textId="77777777" w:rsidR="00A87B25" w:rsidRDefault="00A87B25" w:rsidP="00A87B25"/>
    <w:p w14:paraId="29081D9D" w14:textId="77777777" w:rsidR="00A87B25" w:rsidRDefault="00A87B25" w:rsidP="00A87B25">
      <w:r>
        <w:t xml:space="preserve">   1.0e-10 *</w:t>
      </w:r>
    </w:p>
    <w:p w14:paraId="3764EBD3" w14:textId="77777777" w:rsidR="00A87B25" w:rsidRDefault="00A87B25" w:rsidP="00A87B25"/>
    <w:p w14:paraId="35B7C4AF" w14:textId="77777777" w:rsidR="00A87B25" w:rsidRDefault="00A87B25" w:rsidP="00A87B25">
      <w:r>
        <w:t xml:space="preserve">   -0.2138</w:t>
      </w:r>
    </w:p>
    <w:p w14:paraId="66014EE7" w14:textId="77777777" w:rsidR="00A87B25" w:rsidRDefault="00A87B25" w:rsidP="00A87B25">
      <w:r>
        <w:t xml:space="preserve">   -0.2138</w:t>
      </w:r>
    </w:p>
    <w:p w14:paraId="5B3CF23F" w14:textId="77777777" w:rsidR="00A87B25" w:rsidRDefault="00A87B25" w:rsidP="00A87B25">
      <w:r>
        <w:t xml:space="preserve">   -0.2129</w:t>
      </w:r>
    </w:p>
    <w:p w14:paraId="4C263E2B" w14:textId="77777777" w:rsidR="00A87B25" w:rsidRDefault="00A87B25" w:rsidP="00A87B25">
      <w:r>
        <w:t xml:space="preserve">   -0.2129</w:t>
      </w:r>
    </w:p>
    <w:p w14:paraId="722BC4F2" w14:textId="77777777" w:rsidR="00A87B25" w:rsidRDefault="00A87B25" w:rsidP="00A87B25">
      <w:r>
        <w:t xml:space="preserve">   -0.2044</w:t>
      </w:r>
    </w:p>
    <w:p w14:paraId="142F6324" w14:textId="77777777" w:rsidR="00A87B25" w:rsidRDefault="00A87B25" w:rsidP="00A87B25">
      <w:r>
        <w:t xml:space="preserve">   -0.2044</w:t>
      </w:r>
    </w:p>
    <w:p w14:paraId="78FB0CDA" w14:textId="77777777" w:rsidR="00A87B25" w:rsidRDefault="00A87B25" w:rsidP="00A87B25">
      <w:r>
        <w:t xml:space="preserve">   -0.2022</w:t>
      </w:r>
    </w:p>
    <w:p w14:paraId="522910EA" w14:textId="77777777" w:rsidR="00A87B25" w:rsidRDefault="00A87B25" w:rsidP="00A87B25">
      <w:r>
        <w:t xml:space="preserve">   -0.2022</w:t>
      </w:r>
    </w:p>
    <w:p w14:paraId="0C7AB575" w14:textId="77777777" w:rsidR="00A87B25" w:rsidRDefault="00A87B25" w:rsidP="00A87B25">
      <w:r>
        <w:t xml:space="preserve">   -0.1995</w:t>
      </w:r>
    </w:p>
    <w:p w14:paraId="5A8FF1D0" w14:textId="77777777" w:rsidR="00A87B25" w:rsidRDefault="00A87B25" w:rsidP="00A87B25">
      <w:r>
        <w:t xml:space="preserve">   -0.1995</w:t>
      </w:r>
    </w:p>
    <w:p w14:paraId="5F3CAE20" w14:textId="77777777" w:rsidR="00A87B25" w:rsidRDefault="00A87B25" w:rsidP="00A87B25">
      <w:r>
        <w:t xml:space="preserve">   -0.1981</w:t>
      </w:r>
    </w:p>
    <w:p w14:paraId="35F0DB3D" w14:textId="77777777" w:rsidR="00A87B25" w:rsidRDefault="00A87B25" w:rsidP="00A87B25">
      <w:r>
        <w:t xml:space="preserve">   -0.1981</w:t>
      </w:r>
    </w:p>
    <w:p w14:paraId="7417964A" w14:textId="77777777" w:rsidR="00A87B25" w:rsidRDefault="00A87B25" w:rsidP="00A87B25">
      <w:r>
        <w:t xml:space="preserve">   -0.0510</w:t>
      </w:r>
    </w:p>
    <w:p w14:paraId="47ED7AA3" w14:textId="77777777" w:rsidR="00A87B25" w:rsidRDefault="00A87B25" w:rsidP="00A87B25">
      <w:r>
        <w:t xml:space="preserve">   -0.0510</w:t>
      </w:r>
    </w:p>
    <w:p w14:paraId="7C868C76" w14:textId="77777777" w:rsidR="00A87B25" w:rsidRDefault="00A87B25" w:rsidP="00A87B25">
      <w:r>
        <w:t xml:space="preserve">   -0.0252</w:t>
      </w:r>
    </w:p>
    <w:p w14:paraId="50C7957C" w14:textId="77777777" w:rsidR="00A87B25" w:rsidRDefault="00A87B25" w:rsidP="00A87B25">
      <w:r>
        <w:t xml:space="preserve">   -0.0252</w:t>
      </w:r>
    </w:p>
    <w:p w14:paraId="13BE9163" w14:textId="77777777" w:rsidR="00A87B25" w:rsidRDefault="00A87B25" w:rsidP="00A87B25">
      <w:r>
        <w:t xml:space="preserve">    0.0038</w:t>
      </w:r>
    </w:p>
    <w:p w14:paraId="10DC468E" w14:textId="77777777" w:rsidR="00A87B25" w:rsidRDefault="00A87B25" w:rsidP="00A87B25">
      <w:r>
        <w:t xml:space="preserve">    0.0038</w:t>
      </w:r>
    </w:p>
    <w:p w14:paraId="6D8B62EA" w14:textId="77777777" w:rsidR="00A87B25" w:rsidRDefault="00A87B25" w:rsidP="00A87B25">
      <w:r>
        <w:t xml:space="preserve">    0.0072</w:t>
      </w:r>
    </w:p>
    <w:p w14:paraId="175EA718" w14:textId="77777777" w:rsidR="00A87B25" w:rsidRDefault="00A87B25" w:rsidP="00A87B25">
      <w:r>
        <w:t xml:space="preserve">    0.0072</w:t>
      </w:r>
    </w:p>
    <w:p w14:paraId="253CEF67" w14:textId="77777777" w:rsidR="00A87B25" w:rsidRDefault="00A87B25" w:rsidP="00A87B25">
      <w:r>
        <w:t xml:space="preserve">    0.0399</w:t>
      </w:r>
    </w:p>
    <w:p w14:paraId="2DB9184A" w14:textId="77777777" w:rsidR="00A87B25" w:rsidRDefault="00A87B25" w:rsidP="00A87B25">
      <w:r>
        <w:t xml:space="preserve">    0.0399</w:t>
      </w:r>
    </w:p>
    <w:p w14:paraId="30E58881" w14:textId="77777777" w:rsidR="00A87B25" w:rsidRDefault="00A87B25" w:rsidP="00A87B25">
      <w:r>
        <w:t xml:space="preserve">    0.0411</w:t>
      </w:r>
    </w:p>
    <w:p w14:paraId="70B28A7D" w14:textId="77777777" w:rsidR="00A87B25" w:rsidRDefault="00A87B25" w:rsidP="00A87B25">
      <w:r>
        <w:t xml:space="preserve">    0.0411</w:t>
      </w:r>
    </w:p>
    <w:p w14:paraId="0C77BE25" w14:textId="77777777" w:rsidR="00A87B25" w:rsidRDefault="00A87B25" w:rsidP="00A87B25"/>
    <w:p w14:paraId="68C65819" w14:textId="77777777" w:rsidR="00A87B25" w:rsidRDefault="00A87B25" w:rsidP="00A87B25"/>
    <w:p w14:paraId="1C2E9BF0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43210C65" w14:textId="77777777" w:rsidR="00A87B25" w:rsidRDefault="00A87B25" w:rsidP="00A87B25"/>
    <w:p w14:paraId="65E56019" w14:textId="77777777" w:rsidR="00A87B25" w:rsidRDefault="00A87B25" w:rsidP="00A87B25">
      <w:r>
        <w:t xml:space="preserve">   1.0e-09 *</w:t>
      </w:r>
    </w:p>
    <w:p w14:paraId="2BA47E05" w14:textId="77777777" w:rsidR="00A87B25" w:rsidRDefault="00A87B25" w:rsidP="00A87B25"/>
    <w:p w14:paraId="60833E9C" w14:textId="77777777" w:rsidR="00A87B25" w:rsidRDefault="00A87B25" w:rsidP="00A87B25">
      <w:r>
        <w:lastRenderedPageBreak/>
        <w:t xml:space="preserve">   -0.0216</w:t>
      </w:r>
    </w:p>
    <w:p w14:paraId="2605DABD" w14:textId="77777777" w:rsidR="00A87B25" w:rsidRDefault="00A87B25" w:rsidP="00A87B25">
      <w:r>
        <w:t xml:space="preserve">   -0.0216</w:t>
      </w:r>
    </w:p>
    <w:p w14:paraId="49A545FF" w14:textId="77777777" w:rsidR="00A87B25" w:rsidRDefault="00A87B25" w:rsidP="00A87B25">
      <w:r>
        <w:t xml:space="preserve">   -0.0191</w:t>
      </w:r>
    </w:p>
    <w:p w14:paraId="647B3076" w14:textId="77777777" w:rsidR="00A87B25" w:rsidRDefault="00A87B25" w:rsidP="00A87B25">
      <w:r>
        <w:t xml:space="preserve">   -0.0191</w:t>
      </w:r>
    </w:p>
    <w:p w14:paraId="64FEFD20" w14:textId="77777777" w:rsidR="00A87B25" w:rsidRDefault="00A87B25" w:rsidP="00A87B25">
      <w:r>
        <w:t xml:space="preserve">   -0.0170</w:t>
      </w:r>
    </w:p>
    <w:p w14:paraId="2541A1CC" w14:textId="77777777" w:rsidR="00A87B25" w:rsidRDefault="00A87B25" w:rsidP="00A87B25">
      <w:r>
        <w:t xml:space="preserve">   -0.0170</w:t>
      </w:r>
    </w:p>
    <w:p w14:paraId="61E8DB89" w14:textId="77777777" w:rsidR="00A87B25" w:rsidRDefault="00A87B25" w:rsidP="00A87B25">
      <w:r>
        <w:t xml:space="preserve">   -0.0167</w:t>
      </w:r>
    </w:p>
    <w:p w14:paraId="3D3AFB19" w14:textId="77777777" w:rsidR="00A87B25" w:rsidRDefault="00A87B25" w:rsidP="00A87B25">
      <w:r>
        <w:t xml:space="preserve">   -0.0167</w:t>
      </w:r>
    </w:p>
    <w:p w14:paraId="1ABFD03E" w14:textId="77777777" w:rsidR="00A87B25" w:rsidRDefault="00A87B25" w:rsidP="00A87B25">
      <w:r>
        <w:t xml:space="preserve">   -0.0145</w:t>
      </w:r>
    </w:p>
    <w:p w14:paraId="4BA48C0D" w14:textId="77777777" w:rsidR="00A87B25" w:rsidRDefault="00A87B25" w:rsidP="00A87B25">
      <w:r>
        <w:t xml:space="preserve">   -0.0145</w:t>
      </w:r>
    </w:p>
    <w:p w14:paraId="029DAB0A" w14:textId="77777777" w:rsidR="00A87B25" w:rsidRDefault="00A87B25" w:rsidP="00A87B25">
      <w:r>
        <w:t xml:space="preserve">   -0.0144</w:t>
      </w:r>
    </w:p>
    <w:p w14:paraId="75B749B7" w14:textId="77777777" w:rsidR="00A87B25" w:rsidRDefault="00A87B25" w:rsidP="00A87B25">
      <w:r>
        <w:t xml:space="preserve">   -0.0144</w:t>
      </w:r>
    </w:p>
    <w:p w14:paraId="1393DC55" w14:textId="77777777" w:rsidR="00A87B25" w:rsidRDefault="00A87B25" w:rsidP="00A87B25">
      <w:r>
        <w:t xml:space="preserve">    0.3420</w:t>
      </w:r>
    </w:p>
    <w:p w14:paraId="2A78742F" w14:textId="77777777" w:rsidR="00A87B25" w:rsidRDefault="00A87B25" w:rsidP="00A87B25">
      <w:r>
        <w:t xml:space="preserve">    0.3420</w:t>
      </w:r>
    </w:p>
    <w:p w14:paraId="6A0DF79A" w14:textId="77777777" w:rsidR="00A87B25" w:rsidRDefault="00A87B25" w:rsidP="00A87B25">
      <w:r>
        <w:t xml:space="preserve">    0.3421</w:t>
      </w:r>
    </w:p>
    <w:p w14:paraId="34E0C88E" w14:textId="77777777" w:rsidR="00A87B25" w:rsidRDefault="00A87B25" w:rsidP="00A87B25">
      <w:r>
        <w:t xml:space="preserve">    0.3421</w:t>
      </w:r>
    </w:p>
    <w:p w14:paraId="2E7AC1DC" w14:textId="77777777" w:rsidR="00A87B25" w:rsidRDefault="00A87B25" w:rsidP="00A87B25">
      <w:r>
        <w:t xml:space="preserve">    0.3472</w:t>
      </w:r>
    </w:p>
    <w:p w14:paraId="366BD955" w14:textId="77777777" w:rsidR="00A87B25" w:rsidRDefault="00A87B25" w:rsidP="00A87B25">
      <w:r>
        <w:t xml:space="preserve">    0.3472</w:t>
      </w:r>
    </w:p>
    <w:p w14:paraId="627D657F" w14:textId="77777777" w:rsidR="00A87B25" w:rsidRDefault="00A87B25" w:rsidP="00A87B25">
      <w:r>
        <w:t xml:space="preserve">    0.3475</w:t>
      </w:r>
    </w:p>
    <w:p w14:paraId="7FABAE3F" w14:textId="77777777" w:rsidR="00A87B25" w:rsidRDefault="00A87B25" w:rsidP="00A87B25">
      <w:r>
        <w:t xml:space="preserve">    0.3475</w:t>
      </w:r>
    </w:p>
    <w:p w14:paraId="7848A36A" w14:textId="77777777" w:rsidR="00A87B25" w:rsidRDefault="00A87B25" w:rsidP="00A87B25">
      <w:r>
        <w:t xml:space="preserve">    0.3533</w:t>
      </w:r>
    </w:p>
    <w:p w14:paraId="15B21584" w14:textId="77777777" w:rsidR="00A87B25" w:rsidRDefault="00A87B25" w:rsidP="00A87B25">
      <w:r>
        <w:t xml:space="preserve">    0.3533</w:t>
      </w:r>
    </w:p>
    <w:p w14:paraId="6BF0341B" w14:textId="77777777" w:rsidR="00A87B25" w:rsidRDefault="00A87B25" w:rsidP="00A87B25">
      <w:r>
        <w:t xml:space="preserve">    0.3595</w:t>
      </w:r>
    </w:p>
    <w:p w14:paraId="790BD0C3" w14:textId="77777777" w:rsidR="00A87B25" w:rsidRDefault="00A87B25" w:rsidP="00A87B25">
      <w:r>
        <w:t xml:space="preserve">    0.3595</w:t>
      </w:r>
    </w:p>
    <w:p w14:paraId="5554CAD7" w14:textId="77777777" w:rsidR="00A87B25" w:rsidRDefault="00A87B25" w:rsidP="00A87B25"/>
    <w:p w14:paraId="30F679A4" w14:textId="77777777" w:rsidR="00A87B25" w:rsidRDefault="00A87B25" w:rsidP="00A87B25"/>
    <w:p w14:paraId="7AA552C1" w14:textId="77777777" w:rsidR="00A87B25" w:rsidRDefault="00A87B25" w:rsidP="00A87B25">
      <w:proofErr w:type="spellStart"/>
      <w:r>
        <w:t>ans</w:t>
      </w:r>
      <w:proofErr w:type="spellEnd"/>
      <w:r>
        <w:t xml:space="preserve"> =</w:t>
      </w:r>
    </w:p>
    <w:p w14:paraId="3364AF93" w14:textId="77777777" w:rsidR="00A87B25" w:rsidRDefault="00A87B25" w:rsidP="00A87B25"/>
    <w:p w14:paraId="38B05ED0" w14:textId="77777777" w:rsidR="00A87B25" w:rsidRDefault="00A87B25" w:rsidP="00A87B25">
      <w:r>
        <w:t xml:space="preserve">   1.0e-09 *</w:t>
      </w:r>
    </w:p>
    <w:p w14:paraId="6132252E" w14:textId="77777777" w:rsidR="00A87B25" w:rsidRDefault="00A87B25" w:rsidP="00A87B25"/>
    <w:p w14:paraId="5BC94AD3" w14:textId="77777777" w:rsidR="00A87B25" w:rsidRDefault="00A87B25" w:rsidP="00A87B25">
      <w:r>
        <w:t xml:space="preserve">   -0.0221</w:t>
      </w:r>
    </w:p>
    <w:p w14:paraId="544856D2" w14:textId="77777777" w:rsidR="00A87B25" w:rsidRDefault="00A87B25" w:rsidP="00A87B25">
      <w:r>
        <w:t xml:space="preserve">   -0.0221</w:t>
      </w:r>
    </w:p>
    <w:p w14:paraId="76378BC7" w14:textId="77777777" w:rsidR="00A87B25" w:rsidRDefault="00A87B25" w:rsidP="00A87B25">
      <w:r>
        <w:t xml:space="preserve">   -0.0214</w:t>
      </w:r>
    </w:p>
    <w:p w14:paraId="4BFA5B29" w14:textId="77777777" w:rsidR="00A87B25" w:rsidRDefault="00A87B25" w:rsidP="00A87B25">
      <w:r>
        <w:t xml:space="preserve">   -0.0214</w:t>
      </w:r>
    </w:p>
    <w:p w14:paraId="5E881620" w14:textId="77777777" w:rsidR="00A87B25" w:rsidRDefault="00A87B25" w:rsidP="00A87B25">
      <w:r>
        <w:lastRenderedPageBreak/>
        <w:t xml:space="preserve">   -0.0196</w:t>
      </w:r>
    </w:p>
    <w:p w14:paraId="25C5A87C" w14:textId="77777777" w:rsidR="00A87B25" w:rsidRDefault="00A87B25" w:rsidP="00A87B25">
      <w:r>
        <w:t xml:space="preserve">   -0.0196</w:t>
      </w:r>
    </w:p>
    <w:p w14:paraId="2ADD753D" w14:textId="77777777" w:rsidR="00A87B25" w:rsidRDefault="00A87B25" w:rsidP="00A87B25">
      <w:r>
        <w:t xml:space="preserve">   -0.0189</w:t>
      </w:r>
    </w:p>
    <w:p w14:paraId="0CE776FC" w14:textId="77777777" w:rsidR="00A87B25" w:rsidRDefault="00A87B25" w:rsidP="00A87B25">
      <w:r>
        <w:t xml:space="preserve">   -0.0189</w:t>
      </w:r>
    </w:p>
    <w:p w14:paraId="26CC6283" w14:textId="77777777" w:rsidR="00A87B25" w:rsidRDefault="00A87B25" w:rsidP="00A87B25">
      <w:r>
        <w:t xml:space="preserve">   -0.0175</w:t>
      </w:r>
    </w:p>
    <w:p w14:paraId="09EC0194" w14:textId="77777777" w:rsidR="00A87B25" w:rsidRDefault="00A87B25" w:rsidP="00A87B25">
      <w:r>
        <w:t xml:space="preserve">   -0.0175</w:t>
      </w:r>
    </w:p>
    <w:p w14:paraId="3E0530E8" w14:textId="77777777" w:rsidR="00A87B25" w:rsidRDefault="00A87B25" w:rsidP="00A87B25">
      <w:r>
        <w:t xml:space="preserve">   -0.0172</w:t>
      </w:r>
    </w:p>
    <w:p w14:paraId="6831F937" w14:textId="77777777" w:rsidR="00A87B25" w:rsidRDefault="00A87B25" w:rsidP="00A87B25">
      <w:r>
        <w:t xml:space="preserve">   -0.0172</w:t>
      </w:r>
    </w:p>
    <w:p w14:paraId="60329104" w14:textId="77777777" w:rsidR="00A87B25" w:rsidRDefault="00A87B25" w:rsidP="00A87B25">
      <w:r>
        <w:t xml:space="preserve">   -0.0167</w:t>
      </w:r>
    </w:p>
    <w:p w14:paraId="0EF21EB9" w14:textId="77777777" w:rsidR="00A87B25" w:rsidRDefault="00A87B25" w:rsidP="00A87B25">
      <w:r>
        <w:t xml:space="preserve">   -0.0167</w:t>
      </w:r>
    </w:p>
    <w:p w14:paraId="799151A1" w14:textId="77777777" w:rsidR="00A87B25" w:rsidRDefault="00A87B25" w:rsidP="00A87B25">
      <w:r>
        <w:t xml:space="preserve">   -0.0165</w:t>
      </w:r>
    </w:p>
    <w:p w14:paraId="56F5970E" w14:textId="77777777" w:rsidR="00A87B25" w:rsidRDefault="00A87B25" w:rsidP="00A87B25">
      <w:r>
        <w:t xml:space="preserve">   -0.0165</w:t>
      </w:r>
    </w:p>
    <w:p w14:paraId="26B0E0CF" w14:textId="77777777" w:rsidR="00A87B25" w:rsidRDefault="00A87B25" w:rsidP="00A87B25">
      <w:r>
        <w:t xml:space="preserve">   -0.0151</w:t>
      </w:r>
    </w:p>
    <w:p w14:paraId="6AAD2E2D" w14:textId="77777777" w:rsidR="00A87B25" w:rsidRDefault="00A87B25" w:rsidP="00A87B25">
      <w:r>
        <w:t xml:space="preserve">   -0.0151</w:t>
      </w:r>
    </w:p>
    <w:p w14:paraId="10D17168" w14:textId="77777777" w:rsidR="00A87B25" w:rsidRDefault="00A87B25" w:rsidP="00A87B25">
      <w:r>
        <w:t xml:space="preserve">   -0.0150</w:t>
      </w:r>
    </w:p>
    <w:p w14:paraId="4DF85C53" w14:textId="77777777" w:rsidR="00A87B25" w:rsidRDefault="00A87B25" w:rsidP="00A87B25">
      <w:r>
        <w:t xml:space="preserve">   -0.0150</w:t>
      </w:r>
    </w:p>
    <w:p w14:paraId="4BFAC92C" w14:textId="77777777" w:rsidR="00A87B25" w:rsidRDefault="00A87B25" w:rsidP="00A87B25">
      <w:r>
        <w:t xml:space="preserve">   -0.0142</w:t>
      </w:r>
    </w:p>
    <w:p w14:paraId="6F0481D6" w14:textId="77777777" w:rsidR="00A87B25" w:rsidRDefault="00A87B25" w:rsidP="00A87B25">
      <w:r>
        <w:t xml:space="preserve">   -0.0142</w:t>
      </w:r>
    </w:p>
    <w:p w14:paraId="1AF5DB51" w14:textId="77777777" w:rsidR="00A87B25" w:rsidRDefault="00A87B25" w:rsidP="00A87B25">
      <w:r>
        <w:t xml:space="preserve">   -0.0141</w:t>
      </w:r>
    </w:p>
    <w:p w14:paraId="64EB6D8B" w14:textId="77777777" w:rsidR="00A87B25" w:rsidRDefault="00A87B25" w:rsidP="00A87B25">
      <w:r>
        <w:t xml:space="preserve">   -0.0141</w:t>
      </w:r>
    </w:p>
    <w:p w14:paraId="36D65366" w14:textId="77777777" w:rsidR="00A87B25" w:rsidRDefault="00A87B25" w:rsidP="00A87B25">
      <w:r>
        <w:t xml:space="preserve">    0.1312</w:t>
      </w:r>
    </w:p>
    <w:p w14:paraId="574A4B17" w14:textId="77777777" w:rsidR="00A87B25" w:rsidRDefault="00A87B25" w:rsidP="00A87B25">
      <w:r>
        <w:t xml:space="preserve">    0.1312</w:t>
      </w:r>
    </w:p>
    <w:p w14:paraId="582FA5CB" w14:textId="77777777" w:rsidR="00A87B25" w:rsidRDefault="00A87B25" w:rsidP="00A87B25">
      <w:r>
        <w:t xml:space="preserve">    0.1315</w:t>
      </w:r>
    </w:p>
    <w:p w14:paraId="36F840ED" w14:textId="77777777" w:rsidR="00A87B25" w:rsidRDefault="00A87B25" w:rsidP="00A87B25">
      <w:r>
        <w:t xml:space="preserve">    0.1315</w:t>
      </w:r>
    </w:p>
    <w:p w14:paraId="6CDF9851" w14:textId="77777777" w:rsidR="00A87B25" w:rsidRDefault="00A87B25" w:rsidP="00A87B25">
      <w:r>
        <w:t xml:space="preserve">    0.1406</w:t>
      </w:r>
    </w:p>
    <w:p w14:paraId="58E33B8F" w14:textId="77777777" w:rsidR="00A87B25" w:rsidRDefault="00A87B25" w:rsidP="00A87B25">
      <w:r>
        <w:t xml:space="preserve">    0.1406</w:t>
      </w:r>
    </w:p>
    <w:p w14:paraId="2070B897" w14:textId="77777777" w:rsidR="00A87B25" w:rsidRDefault="00A87B25" w:rsidP="00A87B25">
      <w:r>
        <w:t xml:space="preserve">    0.1413</w:t>
      </w:r>
    </w:p>
    <w:p w14:paraId="1F6631F4" w14:textId="77777777" w:rsidR="00A87B25" w:rsidRDefault="00A87B25" w:rsidP="00A87B25">
      <w:r>
        <w:t xml:space="preserve">    0.1413</w:t>
      </w:r>
    </w:p>
    <w:p w14:paraId="2E9720DA" w14:textId="77777777" w:rsidR="00A87B25" w:rsidRDefault="00A87B25" w:rsidP="00A87B25">
      <w:r>
        <w:t xml:space="preserve">    0.1505</w:t>
      </w:r>
    </w:p>
    <w:p w14:paraId="76D42269" w14:textId="77777777" w:rsidR="00A87B25" w:rsidRDefault="00A87B25" w:rsidP="00A87B25">
      <w:r>
        <w:t xml:space="preserve">    0.1505</w:t>
      </w:r>
    </w:p>
    <w:p w14:paraId="43390078" w14:textId="77777777" w:rsidR="00A87B25" w:rsidRDefault="00A87B25" w:rsidP="00A87B25">
      <w:r>
        <w:t xml:space="preserve">    0.1610</w:t>
      </w:r>
    </w:p>
    <w:p w14:paraId="7CD3CBD7" w14:textId="77777777" w:rsidR="00A87B25" w:rsidRDefault="00A87B25" w:rsidP="00A87B25">
      <w:r>
        <w:t xml:space="preserve">    0.1610</w:t>
      </w:r>
    </w:p>
    <w:p w14:paraId="643FE58C" w14:textId="77777777" w:rsidR="00A87B25" w:rsidRDefault="00A87B25" w:rsidP="00A87B25">
      <w:r>
        <w:t xml:space="preserve">    0.5525</w:t>
      </w:r>
    </w:p>
    <w:p w14:paraId="0256222D" w14:textId="77777777" w:rsidR="00A87B25" w:rsidRDefault="00A87B25" w:rsidP="00A87B25">
      <w:r>
        <w:t xml:space="preserve">    0.5525</w:t>
      </w:r>
    </w:p>
    <w:p w14:paraId="3D69C48E" w14:textId="77777777" w:rsidR="00A87B25" w:rsidRDefault="00A87B25" w:rsidP="00A87B25">
      <w:r>
        <w:lastRenderedPageBreak/>
        <w:t xml:space="preserve">    0.5532</w:t>
      </w:r>
    </w:p>
    <w:p w14:paraId="1DA65BE0" w14:textId="77777777" w:rsidR="00A87B25" w:rsidRDefault="00A87B25" w:rsidP="00A87B25">
      <w:r>
        <w:t xml:space="preserve">    0.5532</w:t>
      </w:r>
    </w:p>
    <w:p w14:paraId="121F5427" w14:textId="77777777" w:rsidR="00A87B25" w:rsidRDefault="00A87B25" w:rsidP="00A87B25">
      <w:r>
        <w:t xml:space="preserve">    0.5535</w:t>
      </w:r>
    </w:p>
    <w:p w14:paraId="56EC2359" w14:textId="77777777" w:rsidR="00A87B25" w:rsidRDefault="00A87B25" w:rsidP="00A87B25">
      <w:r>
        <w:t xml:space="preserve">    0.5535</w:t>
      </w:r>
    </w:p>
    <w:p w14:paraId="3C14FC9A" w14:textId="77777777" w:rsidR="00A87B25" w:rsidRDefault="00A87B25" w:rsidP="00A87B25">
      <w:r>
        <w:t xml:space="preserve">    0.5546</w:t>
      </w:r>
    </w:p>
    <w:p w14:paraId="0C2B6FAC" w14:textId="77777777" w:rsidR="00A87B25" w:rsidRDefault="00A87B25" w:rsidP="00A87B25">
      <w:r>
        <w:t xml:space="preserve">    0.5546</w:t>
      </w:r>
    </w:p>
    <w:p w14:paraId="7967D726" w14:textId="77777777" w:rsidR="00A87B25" w:rsidRDefault="00A87B25" w:rsidP="00A87B25">
      <w:r>
        <w:t xml:space="preserve">    0.5563</w:t>
      </w:r>
    </w:p>
    <w:p w14:paraId="1FB5B974" w14:textId="77777777" w:rsidR="00A87B25" w:rsidRDefault="00A87B25" w:rsidP="00A87B25">
      <w:r>
        <w:t xml:space="preserve">    0.5563</w:t>
      </w:r>
    </w:p>
    <w:p w14:paraId="1998594E" w14:textId="77777777" w:rsidR="00A87B25" w:rsidRDefault="00A87B25" w:rsidP="00A87B25">
      <w:r>
        <w:t xml:space="preserve">    0.5584</w:t>
      </w:r>
    </w:p>
    <w:p w14:paraId="04A6C7BA" w14:textId="77777777" w:rsidR="00A87B25" w:rsidRDefault="00A87B25" w:rsidP="00A87B25">
      <w:r>
        <w:t xml:space="preserve">    0.5584</w:t>
      </w:r>
    </w:p>
    <w:p w14:paraId="0D48DB80" w14:textId="77777777" w:rsidR="00A87B25" w:rsidRDefault="00A87B25" w:rsidP="00A87B25"/>
    <w:p w14:paraId="3F19886E" w14:textId="77777777" w:rsidR="00A87B25" w:rsidRDefault="00A87B25" w:rsidP="00A87B25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1752.771729 </w:t>
      </w:r>
      <w:r>
        <w:rPr>
          <w:rFonts w:hint="eastAsia"/>
        </w:rPr>
        <w:t>秒。</w:t>
      </w:r>
    </w:p>
    <w:p w14:paraId="76522C1F" w14:textId="5193B003" w:rsidR="006E4FEF" w:rsidRDefault="00A87B25" w:rsidP="00A87B25">
      <w:r>
        <w:t>&gt;&gt;</w:t>
      </w:r>
    </w:p>
    <w:p w14:paraId="706B6D90" w14:textId="6D95E1EB" w:rsidR="006E4FEF" w:rsidRDefault="004A1076" w:rsidP="00A87B25">
      <w:pPr>
        <w:pStyle w:val="2"/>
        <w:spacing w:before="180" w:after="180"/>
      </w:pPr>
      <w:r>
        <w:rPr>
          <w:rFonts w:hint="eastAsia"/>
        </w:rPr>
        <w:t>k</w:t>
      </w:r>
      <w:r>
        <w:t>=1</w:t>
      </w:r>
      <w:r>
        <w:rPr>
          <w:rFonts w:hint="eastAsia"/>
        </w:rPr>
        <w:t>，τ</w:t>
      </w:r>
      <w:r>
        <w:t>=0.1</w:t>
      </w:r>
      <w:r>
        <w:rPr>
          <w:rFonts w:hint="eastAsia"/>
        </w:rPr>
        <w:t>，可行</w:t>
      </w:r>
    </w:p>
    <w:p w14:paraId="2C4AA239" w14:textId="77777777" w:rsidR="004A1076" w:rsidRDefault="004A1076" w:rsidP="004A1076">
      <w:r>
        <w:t>&gt;&gt; LMI</w:t>
      </w:r>
    </w:p>
    <w:p w14:paraId="463E3F98" w14:textId="77777777" w:rsidR="004A1076" w:rsidRDefault="004A1076" w:rsidP="004A1076"/>
    <w:p w14:paraId="5D1A90B8" w14:textId="77777777" w:rsidR="004A1076" w:rsidRDefault="004A1076" w:rsidP="004A1076">
      <w:proofErr w:type="spellStart"/>
      <w:r>
        <w:t>tau_u</w:t>
      </w:r>
      <w:proofErr w:type="spellEnd"/>
      <w:r>
        <w:t xml:space="preserve"> =</w:t>
      </w:r>
    </w:p>
    <w:p w14:paraId="5F2ECF43" w14:textId="77777777" w:rsidR="004A1076" w:rsidRDefault="004A1076" w:rsidP="004A1076"/>
    <w:p w14:paraId="21D2372D" w14:textId="77777777" w:rsidR="004A1076" w:rsidRDefault="004A1076" w:rsidP="004A1076">
      <w:r>
        <w:t xml:space="preserve">    0.1000</w:t>
      </w:r>
    </w:p>
    <w:p w14:paraId="189B7A2A" w14:textId="77777777" w:rsidR="004A1076" w:rsidRDefault="004A1076" w:rsidP="004A1076"/>
    <w:p w14:paraId="1FAA554E" w14:textId="77777777" w:rsidR="004A1076" w:rsidRDefault="004A1076" w:rsidP="004A1076"/>
    <w:p w14:paraId="64976614" w14:textId="77777777" w:rsidR="004A1076" w:rsidRDefault="004A1076" w:rsidP="004A1076">
      <w:r>
        <w:t>K =</w:t>
      </w:r>
    </w:p>
    <w:p w14:paraId="1F33F7D1" w14:textId="77777777" w:rsidR="004A1076" w:rsidRDefault="004A1076" w:rsidP="004A1076"/>
    <w:p w14:paraId="27B6CBA4" w14:textId="77777777" w:rsidR="004A1076" w:rsidRDefault="004A1076" w:rsidP="004A1076">
      <w:r>
        <w:t xml:space="preserve">     1     0     0     0     0     0</w:t>
      </w:r>
    </w:p>
    <w:p w14:paraId="2AAF2DB1" w14:textId="77777777" w:rsidR="004A1076" w:rsidRDefault="004A1076" w:rsidP="004A1076">
      <w:r>
        <w:t xml:space="preserve">     0     1     0     0     0     0</w:t>
      </w:r>
    </w:p>
    <w:p w14:paraId="1D78B459" w14:textId="77777777" w:rsidR="004A1076" w:rsidRDefault="004A1076" w:rsidP="004A1076">
      <w:r>
        <w:t xml:space="preserve">     0     0     1     0     0     0</w:t>
      </w:r>
    </w:p>
    <w:p w14:paraId="3AAB7407" w14:textId="77777777" w:rsidR="004A1076" w:rsidRDefault="004A1076" w:rsidP="004A1076">
      <w:r>
        <w:t xml:space="preserve">     0     0     0     1     0     0</w:t>
      </w:r>
    </w:p>
    <w:p w14:paraId="5E8F0523" w14:textId="77777777" w:rsidR="004A1076" w:rsidRDefault="004A1076" w:rsidP="004A1076">
      <w:r>
        <w:t xml:space="preserve">     0     0     0     0     1     0</w:t>
      </w:r>
    </w:p>
    <w:p w14:paraId="2FC4EC54" w14:textId="77777777" w:rsidR="004A1076" w:rsidRDefault="004A1076" w:rsidP="004A1076">
      <w:r>
        <w:t xml:space="preserve">     0     0     0     0     0     1</w:t>
      </w:r>
    </w:p>
    <w:p w14:paraId="30AB1979" w14:textId="77777777" w:rsidR="004A1076" w:rsidRDefault="004A1076" w:rsidP="004A1076"/>
    <w:p w14:paraId="2EFD1152" w14:textId="77777777" w:rsidR="004A1076" w:rsidRDefault="004A1076" w:rsidP="004A1076"/>
    <w:p w14:paraId="3D8E52E0" w14:textId="77777777" w:rsidR="004A1076" w:rsidRDefault="004A1076" w:rsidP="004A1076">
      <w:r>
        <w:t xml:space="preserve"> Solver for LMI feasibility problems L(x) &lt; R(x)</w:t>
      </w:r>
    </w:p>
    <w:p w14:paraId="180E3E48" w14:textId="77777777" w:rsidR="004A1076" w:rsidRDefault="004A1076" w:rsidP="004A1076">
      <w:r>
        <w:t xml:space="preserve">    This solver minimizes  t  subject to  L(x) &lt; R(x) + t*I</w:t>
      </w:r>
    </w:p>
    <w:p w14:paraId="75782100" w14:textId="77777777" w:rsidR="004A1076" w:rsidRDefault="004A1076" w:rsidP="004A1076">
      <w:r>
        <w:lastRenderedPageBreak/>
        <w:t xml:space="preserve">    The best value of t should be negative for feasibility</w:t>
      </w:r>
    </w:p>
    <w:p w14:paraId="1C96FCD5" w14:textId="77777777" w:rsidR="004A1076" w:rsidRDefault="004A1076" w:rsidP="004A1076"/>
    <w:p w14:paraId="676E265B" w14:textId="77777777" w:rsidR="004A1076" w:rsidRDefault="004A1076" w:rsidP="004A1076">
      <w:r>
        <w:t xml:space="preserve"> Iteration   :    Best value of t so far </w:t>
      </w:r>
    </w:p>
    <w:p w14:paraId="07C26CFE" w14:textId="77777777" w:rsidR="004A1076" w:rsidRDefault="004A1076" w:rsidP="004A1076">
      <w:r>
        <w:t xml:space="preserve"> </w:t>
      </w:r>
    </w:p>
    <w:p w14:paraId="48DC1062" w14:textId="77777777" w:rsidR="004A1076" w:rsidRDefault="004A1076" w:rsidP="004A1076">
      <w:r>
        <w:t xml:space="preserve">     1                        0.022271</w:t>
      </w:r>
    </w:p>
    <w:p w14:paraId="3D6D5DB6" w14:textId="77777777" w:rsidR="004A1076" w:rsidRDefault="004A1076" w:rsidP="004A1076">
      <w:r>
        <w:t xml:space="preserve">     2                    1.162852e-03</w:t>
      </w:r>
    </w:p>
    <w:p w14:paraId="27B0EE5A" w14:textId="77777777" w:rsidR="004A1076" w:rsidRDefault="004A1076" w:rsidP="004A1076">
      <w:r>
        <w:t xml:space="preserve">     3                    1.162852e-03</w:t>
      </w:r>
    </w:p>
    <w:p w14:paraId="49B4C75D" w14:textId="77777777" w:rsidR="004A1076" w:rsidRDefault="004A1076" w:rsidP="004A1076">
      <w:r>
        <w:t xml:space="preserve">     4                    1.400591e-04</w:t>
      </w:r>
    </w:p>
    <w:p w14:paraId="37511E5E" w14:textId="77777777" w:rsidR="004A1076" w:rsidRDefault="004A1076" w:rsidP="004A1076">
      <w:r>
        <w:t xml:space="preserve">     5                    1.400591e-04</w:t>
      </w:r>
    </w:p>
    <w:p w14:paraId="3E06BEFC" w14:textId="77777777" w:rsidR="004A1076" w:rsidRDefault="004A1076" w:rsidP="004A1076">
      <w:r>
        <w:t xml:space="preserve">     6                    2.236279e-05</w:t>
      </w:r>
    </w:p>
    <w:p w14:paraId="23D9A449" w14:textId="77777777" w:rsidR="004A1076" w:rsidRDefault="004A1076" w:rsidP="004A1076">
      <w:r>
        <w:t xml:space="preserve">     7                    1.055923e-05</w:t>
      </w:r>
    </w:p>
    <w:p w14:paraId="6F805D15" w14:textId="77777777" w:rsidR="004A1076" w:rsidRDefault="004A1076" w:rsidP="004A1076">
      <w:r>
        <w:t xml:space="preserve">     8                    -1.384721e-04</w:t>
      </w:r>
    </w:p>
    <w:p w14:paraId="2A7FE34B" w14:textId="77777777" w:rsidR="004A1076" w:rsidRDefault="004A1076" w:rsidP="004A1076"/>
    <w:p w14:paraId="073F870C" w14:textId="77777777" w:rsidR="004A1076" w:rsidRDefault="004A1076" w:rsidP="004A1076">
      <w:r>
        <w:t xml:space="preserve"> Result:  best value of t: -1.384721e-04</w:t>
      </w:r>
    </w:p>
    <w:p w14:paraId="2B2C7FD2" w14:textId="77777777" w:rsidR="004A1076" w:rsidRDefault="004A1076" w:rsidP="004A1076">
      <w:r>
        <w:t xml:space="preserve">          f-radius saturation:  0.000% of R =  1.00e+09</w:t>
      </w:r>
    </w:p>
    <w:p w14:paraId="6530786C" w14:textId="77777777" w:rsidR="004A1076" w:rsidRDefault="004A1076" w:rsidP="004A1076">
      <w:r>
        <w:t xml:space="preserve"> </w:t>
      </w:r>
    </w:p>
    <w:p w14:paraId="0F88BEF9" w14:textId="77777777" w:rsidR="004A1076" w:rsidRDefault="004A1076" w:rsidP="004A1076"/>
    <w:p w14:paraId="0C1313FA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52F2162A" w14:textId="77777777" w:rsidR="004A1076" w:rsidRDefault="004A1076" w:rsidP="004A1076"/>
    <w:p w14:paraId="2C4939E0" w14:textId="77777777" w:rsidR="004A1076" w:rsidRDefault="004A1076" w:rsidP="004A1076">
      <w:r>
        <w:t xml:space="preserve">   1.0e+03 *</w:t>
      </w:r>
    </w:p>
    <w:p w14:paraId="103E2071" w14:textId="77777777" w:rsidR="004A1076" w:rsidRDefault="004A1076" w:rsidP="004A1076"/>
    <w:p w14:paraId="3A6F4F44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5B40B0BA" w14:textId="77777777" w:rsidR="004A1076" w:rsidRDefault="004A1076" w:rsidP="004A1076"/>
    <w:p w14:paraId="5BC8C548" w14:textId="77777777" w:rsidR="004A1076" w:rsidRDefault="004A1076" w:rsidP="004A1076">
      <w:r>
        <w:t xml:space="preserve">    1.0809         0   -0.1948         0    0.0632         0    0.0092</w:t>
      </w:r>
    </w:p>
    <w:p w14:paraId="404542B5" w14:textId="77777777" w:rsidR="004A1076" w:rsidRDefault="004A1076" w:rsidP="004A1076">
      <w:r>
        <w:t xml:space="preserve">         0    1.0809         0   -0.1948         0    0.0632         0</w:t>
      </w:r>
    </w:p>
    <w:p w14:paraId="3C1CF4A4" w14:textId="77777777" w:rsidR="004A1076" w:rsidRDefault="004A1076" w:rsidP="004A1076">
      <w:r>
        <w:t xml:space="preserve">   -0.1948         0    0.7911         0   -0.1926         0    0.0723</w:t>
      </w:r>
    </w:p>
    <w:p w14:paraId="3DE21E15" w14:textId="77777777" w:rsidR="004A1076" w:rsidRDefault="004A1076" w:rsidP="004A1076">
      <w:r>
        <w:t xml:space="preserve">         0   -0.1948         0    0.7911         0   -0.1926         0</w:t>
      </w:r>
    </w:p>
    <w:p w14:paraId="26A8D1B0" w14:textId="77777777" w:rsidR="004A1076" w:rsidRDefault="004A1076" w:rsidP="004A1076">
      <w:r>
        <w:t xml:space="preserve">    0.0632         0   -0.1926         0    0.7829         0   -0.1978</w:t>
      </w:r>
    </w:p>
    <w:p w14:paraId="35812069" w14:textId="77777777" w:rsidR="004A1076" w:rsidRDefault="004A1076" w:rsidP="004A1076">
      <w:r>
        <w:t xml:space="preserve">         0    0.0632         0   -0.1926         0    0.7829         0</w:t>
      </w:r>
    </w:p>
    <w:p w14:paraId="35C51CF5" w14:textId="77777777" w:rsidR="004A1076" w:rsidRDefault="004A1076" w:rsidP="004A1076">
      <w:r>
        <w:t xml:space="preserve">    0.0092         0    0.0723         0   -0.1978         0    0.9012</w:t>
      </w:r>
    </w:p>
    <w:p w14:paraId="65F4C169" w14:textId="77777777" w:rsidR="004A1076" w:rsidRDefault="004A1076" w:rsidP="004A1076">
      <w:r>
        <w:t xml:space="preserve">         0    0.0092         0    0.0723         0   -0.1978         0</w:t>
      </w:r>
    </w:p>
    <w:p w14:paraId="79ACD440" w14:textId="77777777" w:rsidR="004A1076" w:rsidRDefault="004A1076" w:rsidP="004A1076">
      <w:r>
        <w:t xml:space="preserve">   -0.0103         0   -0.2066         0   -0.0359         0    0.0085</w:t>
      </w:r>
    </w:p>
    <w:p w14:paraId="765785CC" w14:textId="77777777" w:rsidR="004A1076" w:rsidRDefault="004A1076" w:rsidP="004A1076">
      <w:r>
        <w:t xml:space="preserve">         0   -0.0103         0   -0.2066         0   -0.0359         0</w:t>
      </w:r>
    </w:p>
    <w:p w14:paraId="16B4C857" w14:textId="77777777" w:rsidR="004A1076" w:rsidRDefault="004A1076" w:rsidP="004A1076">
      <w:r>
        <w:t xml:space="preserve">   -0.1404         0   -0.0433         0   -0.1355         0   -0.0141</w:t>
      </w:r>
    </w:p>
    <w:p w14:paraId="3076745E" w14:textId="77777777" w:rsidR="004A1076" w:rsidRDefault="004A1076" w:rsidP="004A1076">
      <w:r>
        <w:lastRenderedPageBreak/>
        <w:t xml:space="preserve">         0   -0.1404         0   -0.0433         0   -0.1355         0</w:t>
      </w:r>
    </w:p>
    <w:p w14:paraId="4B5B0DEB" w14:textId="77777777" w:rsidR="004A1076" w:rsidRDefault="004A1076" w:rsidP="004A1076">
      <w:r>
        <w:t xml:space="preserve">    0.1873         0    0.0163         0    0.0046         0   -0.0025</w:t>
      </w:r>
    </w:p>
    <w:p w14:paraId="7F31CD0E" w14:textId="77777777" w:rsidR="004A1076" w:rsidRDefault="004A1076" w:rsidP="004A1076">
      <w:r>
        <w:t xml:space="preserve">         0    0.1873         0    0.0163         0    0.0046         0</w:t>
      </w:r>
    </w:p>
    <w:p w14:paraId="34948660" w14:textId="77777777" w:rsidR="004A1076" w:rsidRDefault="004A1076" w:rsidP="004A1076">
      <w:r>
        <w:t xml:space="preserve">   -0.1097         0    0.1369         0    0.0148         0    0.0025</w:t>
      </w:r>
    </w:p>
    <w:p w14:paraId="40F3E71E" w14:textId="77777777" w:rsidR="004A1076" w:rsidRDefault="004A1076" w:rsidP="004A1076">
      <w:r>
        <w:t xml:space="preserve">         0   -0.1097         0    0.1369         0    0.0148         0</w:t>
      </w:r>
    </w:p>
    <w:p w14:paraId="67F6465C" w14:textId="77777777" w:rsidR="004A1076" w:rsidRDefault="004A1076" w:rsidP="004A1076">
      <w:r>
        <w:t xml:space="preserve">   -0.0055         0   -0.0649         0    0.1471         0   -0.0633</w:t>
      </w:r>
    </w:p>
    <w:p w14:paraId="6DF616CE" w14:textId="77777777" w:rsidR="004A1076" w:rsidRDefault="004A1076" w:rsidP="004A1076">
      <w:r>
        <w:t xml:space="preserve">         0   -0.0055         0   -0.0649         0    0.1471         0</w:t>
      </w:r>
    </w:p>
    <w:p w14:paraId="14D5BF72" w14:textId="77777777" w:rsidR="004A1076" w:rsidRDefault="004A1076" w:rsidP="004A1076">
      <w:r>
        <w:t xml:space="preserve">   -0.0027         0    0.0016         0    0.0077         0    0.1780</w:t>
      </w:r>
    </w:p>
    <w:p w14:paraId="671E2D63" w14:textId="77777777" w:rsidR="004A1076" w:rsidRDefault="004A1076" w:rsidP="004A1076">
      <w:r>
        <w:t xml:space="preserve">         0   -0.0027         0    0.0016         0    0.0077         0</w:t>
      </w:r>
    </w:p>
    <w:p w14:paraId="0BC018EB" w14:textId="77777777" w:rsidR="004A1076" w:rsidRDefault="004A1076" w:rsidP="004A1076">
      <w:r>
        <w:t xml:space="preserve">   -0.0041         0   -0.1045         0   -0.0057         0    0.0049</w:t>
      </w:r>
    </w:p>
    <w:p w14:paraId="63889CB3" w14:textId="77777777" w:rsidR="004A1076" w:rsidRDefault="004A1076" w:rsidP="004A1076">
      <w:r>
        <w:t xml:space="preserve">         0   -0.0041         0   -0.1045         0   -0.0057         0</w:t>
      </w:r>
    </w:p>
    <w:p w14:paraId="0AF07B1D" w14:textId="77777777" w:rsidR="004A1076" w:rsidRDefault="004A1076" w:rsidP="004A1076">
      <w:r>
        <w:t xml:space="preserve">   -0.0697         0   -0.0073         0   -0.0829         0   -0.0062</w:t>
      </w:r>
    </w:p>
    <w:p w14:paraId="46AFB338" w14:textId="77777777" w:rsidR="004A1076" w:rsidRDefault="004A1076" w:rsidP="004A1076">
      <w:r>
        <w:t xml:space="preserve">         0   -0.0697         0   -0.0073         0   -0.0829         0</w:t>
      </w:r>
    </w:p>
    <w:p w14:paraId="5D7B4136" w14:textId="77777777" w:rsidR="004A1076" w:rsidRDefault="004A1076" w:rsidP="004A1076"/>
    <w:p w14:paraId="5C819499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22EA591" w14:textId="77777777" w:rsidR="004A1076" w:rsidRDefault="004A1076" w:rsidP="004A1076"/>
    <w:p w14:paraId="0292B2C7" w14:textId="77777777" w:rsidR="004A1076" w:rsidRDefault="004A1076" w:rsidP="004A1076">
      <w:r>
        <w:t xml:space="preserve">         0   -0.0103         0   -0.1404         0    0.1873         0</w:t>
      </w:r>
    </w:p>
    <w:p w14:paraId="50E11C96" w14:textId="77777777" w:rsidR="004A1076" w:rsidRDefault="004A1076" w:rsidP="004A1076">
      <w:r>
        <w:t xml:space="preserve">    0.0092         0   -0.0103         0   -0.1404         0    0.1873</w:t>
      </w:r>
    </w:p>
    <w:p w14:paraId="67128B59" w14:textId="77777777" w:rsidR="004A1076" w:rsidRDefault="004A1076" w:rsidP="004A1076">
      <w:r>
        <w:t xml:space="preserve">         0   -0.2066         0   -0.0433         0    0.0163         0</w:t>
      </w:r>
    </w:p>
    <w:p w14:paraId="4D78B28B" w14:textId="77777777" w:rsidR="004A1076" w:rsidRDefault="004A1076" w:rsidP="004A1076">
      <w:r>
        <w:t xml:space="preserve">    0.0723         0   -0.2066         0   -0.0433         0    0.0163</w:t>
      </w:r>
    </w:p>
    <w:p w14:paraId="2A6656D7" w14:textId="77777777" w:rsidR="004A1076" w:rsidRDefault="004A1076" w:rsidP="004A1076">
      <w:r>
        <w:t xml:space="preserve">         0   -0.0359         0   -0.1355         0    0.0046         0</w:t>
      </w:r>
    </w:p>
    <w:p w14:paraId="331E2F80" w14:textId="77777777" w:rsidR="004A1076" w:rsidRDefault="004A1076" w:rsidP="004A1076">
      <w:r>
        <w:t xml:space="preserve">   -0.1978         0   -0.0359         0   -0.1355         0    0.0046</w:t>
      </w:r>
    </w:p>
    <w:p w14:paraId="28112096" w14:textId="77777777" w:rsidR="004A1076" w:rsidRDefault="004A1076" w:rsidP="004A1076">
      <w:r>
        <w:t xml:space="preserve">         0    0.0085         0   -0.0141         0   -0.0025         0</w:t>
      </w:r>
    </w:p>
    <w:p w14:paraId="341BE13A" w14:textId="77777777" w:rsidR="004A1076" w:rsidRDefault="004A1076" w:rsidP="004A1076">
      <w:r>
        <w:t xml:space="preserve">    0.9012         0    0.0085         0   -0.0141         0   -0.0025</w:t>
      </w:r>
    </w:p>
    <w:p w14:paraId="2C9C3388" w14:textId="77777777" w:rsidR="004A1076" w:rsidRDefault="004A1076" w:rsidP="004A1076">
      <w:r>
        <w:t xml:space="preserve">         0    0.5163         0   -0.0160         0    0.0070         0</w:t>
      </w:r>
    </w:p>
    <w:p w14:paraId="7F71AA7D" w14:textId="77777777" w:rsidR="004A1076" w:rsidRDefault="004A1076" w:rsidP="004A1076">
      <w:r>
        <w:t xml:space="preserve">    0.0085         0    0.5163         0   -0.0160         0    0.0070</w:t>
      </w:r>
    </w:p>
    <w:p w14:paraId="46A6858E" w14:textId="77777777" w:rsidR="004A1076" w:rsidRDefault="004A1076" w:rsidP="004A1076">
      <w:r>
        <w:t xml:space="preserve">         0   -0.0160         0    0.3896         0    0.0167         0</w:t>
      </w:r>
    </w:p>
    <w:p w14:paraId="7D5E7412" w14:textId="77777777" w:rsidR="004A1076" w:rsidRDefault="004A1076" w:rsidP="004A1076">
      <w:r>
        <w:t xml:space="preserve">   -0.0141         0   -0.0160         0    0.3896         0    0.0167</w:t>
      </w:r>
    </w:p>
    <w:p w14:paraId="2B97CE6D" w14:textId="77777777" w:rsidR="004A1076" w:rsidRDefault="004A1076" w:rsidP="004A1076">
      <w:r>
        <w:t xml:space="preserve">         0    0.0070         0    0.0167         0    0.4987         0</w:t>
      </w:r>
    </w:p>
    <w:p w14:paraId="79D6F70C" w14:textId="77777777" w:rsidR="004A1076" w:rsidRDefault="004A1076" w:rsidP="004A1076">
      <w:r>
        <w:t xml:space="preserve">   -0.0025         0    0.0070         0    0.0167         0    0.4987</w:t>
      </w:r>
    </w:p>
    <w:p w14:paraId="46D08431" w14:textId="77777777" w:rsidR="004A1076" w:rsidRDefault="004A1076" w:rsidP="004A1076">
      <w:r>
        <w:t xml:space="preserve">         0    0.0251         0    0.0030         0   -0.0337         0</w:t>
      </w:r>
    </w:p>
    <w:p w14:paraId="486C16F4" w14:textId="77777777" w:rsidR="004A1076" w:rsidRDefault="004A1076" w:rsidP="004A1076">
      <w:r>
        <w:t xml:space="preserve">    0.0025         0    0.0251         0    0.0030         0   -0.0337</w:t>
      </w:r>
    </w:p>
    <w:p w14:paraId="75B96F98" w14:textId="77777777" w:rsidR="004A1076" w:rsidRDefault="004A1076" w:rsidP="004A1076">
      <w:r>
        <w:t xml:space="preserve">         0    0.0026         0    0.0140         0    0.0106         0</w:t>
      </w:r>
    </w:p>
    <w:p w14:paraId="65FB1C11" w14:textId="77777777" w:rsidR="004A1076" w:rsidRDefault="004A1076" w:rsidP="004A1076">
      <w:r>
        <w:t xml:space="preserve">   -0.0633         0    0.0026         0    0.0140         0    0.0106</w:t>
      </w:r>
    </w:p>
    <w:p w14:paraId="6D70B022" w14:textId="77777777" w:rsidR="004A1076" w:rsidRDefault="004A1076" w:rsidP="004A1076">
      <w:r>
        <w:lastRenderedPageBreak/>
        <w:t xml:space="preserve">         0   -0.0011         0    0.0039         0    0.0028         0</w:t>
      </w:r>
    </w:p>
    <w:p w14:paraId="17220124" w14:textId="77777777" w:rsidR="004A1076" w:rsidRDefault="004A1076" w:rsidP="004A1076">
      <w:r>
        <w:t xml:space="preserve">    0.1780         0   -0.0011         0    0.0039         0    0.0028</w:t>
      </w:r>
    </w:p>
    <w:p w14:paraId="0E926E10" w14:textId="77777777" w:rsidR="004A1076" w:rsidRDefault="004A1076" w:rsidP="004A1076">
      <w:r>
        <w:t xml:space="preserve">         0    0.1240         0    0.0000         0    0.0005         0</w:t>
      </w:r>
    </w:p>
    <w:p w14:paraId="22952731" w14:textId="77777777" w:rsidR="004A1076" w:rsidRDefault="004A1076" w:rsidP="004A1076">
      <w:r>
        <w:t xml:space="preserve">    0.0049         0    0.1240         0    0.0000         0    0.0005</w:t>
      </w:r>
    </w:p>
    <w:p w14:paraId="4F0D524D" w14:textId="77777777" w:rsidR="004A1076" w:rsidRDefault="004A1076" w:rsidP="004A1076">
      <w:r>
        <w:t xml:space="preserve">         0    0.0011         0    0.1023         0   -0.0228         0</w:t>
      </w:r>
    </w:p>
    <w:p w14:paraId="4D1B2319" w14:textId="77777777" w:rsidR="004A1076" w:rsidRDefault="004A1076" w:rsidP="004A1076">
      <w:r>
        <w:t xml:space="preserve">   -0.0062         0    0.0011         0    0.1023         0   -0.0228</w:t>
      </w:r>
    </w:p>
    <w:p w14:paraId="251E48BB" w14:textId="77777777" w:rsidR="004A1076" w:rsidRDefault="004A1076" w:rsidP="004A1076"/>
    <w:p w14:paraId="15D8EED3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3E4ED3AB" w14:textId="77777777" w:rsidR="004A1076" w:rsidRDefault="004A1076" w:rsidP="004A1076"/>
    <w:p w14:paraId="711B17BE" w14:textId="77777777" w:rsidR="004A1076" w:rsidRDefault="004A1076" w:rsidP="004A1076">
      <w:r>
        <w:t xml:space="preserve">   -0.1097         0   -0.0055         0   -0.0027         0   -0.0041</w:t>
      </w:r>
    </w:p>
    <w:p w14:paraId="376ABEF2" w14:textId="77777777" w:rsidR="004A1076" w:rsidRDefault="004A1076" w:rsidP="004A1076">
      <w:r>
        <w:t xml:space="preserve">         0   -0.1097         0   -0.0055         0   -0.0027         0</w:t>
      </w:r>
    </w:p>
    <w:p w14:paraId="152C2B8C" w14:textId="77777777" w:rsidR="004A1076" w:rsidRDefault="004A1076" w:rsidP="004A1076">
      <w:r>
        <w:t xml:space="preserve">    0.1369         0   -0.0649         0    0.0016         0   -0.1045</w:t>
      </w:r>
    </w:p>
    <w:p w14:paraId="5A8F6755" w14:textId="77777777" w:rsidR="004A1076" w:rsidRDefault="004A1076" w:rsidP="004A1076">
      <w:r>
        <w:t xml:space="preserve">         0    0.1369         0   -0.0649         0    0.0016         0</w:t>
      </w:r>
    </w:p>
    <w:p w14:paraId="4A7C210A" w14:textId="77777777" w:rsidR="004A1076" w:rsidRDefault="004A1076" w:rsidP="004A1076">
      <w:r>
        <w:t xml:space="preserve">    0.0148         0    0.1471         0    0.0077         0   -0.0057</w:t>
      </w:r>
    </w:p>
    <w:p w14:paraId="170C4B76" w14:textId="77777777" w:rsidR="004A1076" w:rsidRDefault="004A1076" w:rsidP="004A1076">
      <w:r>
        <w:t xml:space="preserve">         0    0.0148         0    0.1471         0    0.0077         0</w:t>
      </w:r>
    </w:p>
    <w:p w14:paraId="4DB7A4A4" w14:textId="77777777" w:rsidR="004A1076" w:rsidRDefault="004A1076" w:rsidP="004A1076">
      <w:r>
        <w:t xml:space="preserve">    0.0025         0   -0.0633         0    0.1780         0    0.0049</w:t>
      </w:r>
    </w:p>
    <w:p w14:paraId="1933F8F4" w14:textId="77777777" w:rsidR="004A1076" w:rsidRDefault="004A1076" w:rsidP="004A1076">
      <w:r>
        <w:t xml:space="preserve">         0    0.0025         0   -0.0633         0    0.1780         0</w:t>
      </w:r>
    </w:p>
    <w:p w14:paraId="79E26627" w14:textId="77777777" w:rsidR="004A1076" w:rsidRDefault="004A1076" w:rsidP="004A1076">
      <w:r>
        <w:t xml:space="preserve">    0.0251         0    0.0026         0   -0.0011         0    0.1240</w:t>
      </w:r>
    </w:p>
    <w:p w14:paraId="7D75EB3D" w14:textId="77777777" w:rsidR="004A1076" w:rsidRDefault="004A1076" w:rsidP="004A1076">
      <w:r>
        <w:t xml:space="preserve">         0    0.0251         0    0.0026         0   -0.0011         0</w:t>
      </w:r>
    </w:p>
    <w:p w14:paraId="2FCE73C7" w14:textId="77777777" w:rsidR="004A1076" w:rsidRDefault="004A1076" w:rsidP="004A1076">
      <w:r>
        <w:t xml:space="preserve">    0.0030         0    0.0140         0    0.0039         0    0.0000</w:t>
      </w:r>
    </w:p>
    <w:p w14:paraId="1E3C736F" w14:textId="77777777" w:rsidR="004A1076" w:rsidRDefault="004A1076" w:rsidP="004A1076">
      <w:r>
        <w:t xml:space="preserve">         0    0.0030         0    0.0140         0    0.0039         0</w:t>
      </w:r>
    </w:p>
    <w:p w14:paraId="10253082" w14:textId="77777777" w:rsidR="004A1076" w:rsidRDefault="004A1076" w:rsidP="004A1076">
      <w:r>
        <w:t xml:space="preserve">   -0.0337         0    0.0106         0    0.0028         0    0.0005</w:t>
      </w:r>
    </w:p>
    <w:p w14:paraId="7DC2B421" w14:textId="77777777" w:rsidR="004A1076" w:rsidRDefault="004A1076" w:rsidP="004A1076">
      <w:r>
        <w:t xml:space="preserve">         0   -0.0337         0    0.0106         0    0.0028         0</w:t>
      </w:r>
    </w:p>
    <w:p w14:paraId="31854C14" w14:textId="77777777" w:rsidR="004A1076" w:rsidRDefault="004A1076" w:rsidP="004A1076">
      <w:r>
        <w:t xml:space="preserve">    0.3304         0   -0.0388         0    0.0168         0   -0.0386</w:t>
      </w:r>
    </w:p>
    <w:p w14:paraId="61C458EE" w14:textId="77777777" w:rsidR="004A1076" w:rsidRDefault="004A1076" w:rsidP="004A1076">
      <w:r>
        <w:t xml:space="preserve">         0    0.3304         0   -0.0388         0    0.0168         0</w:t>
      </w:r>
    </w:p>
    <w:p w14:paraId="44948F1B" w14:textId="77777777" w:rsidR="004A1076" w:rsidRDefault="004A1076" w:rsidP="004A1076">
      <w:r>
        <w:t xml:space="preserve">   -0.0388         0    0.2358         0   -0.0375         0   -0.0197</w:t>
      </w:r>
    </w:p>
    <w:p w14:paraId="1242E730" w14:textId="77777777" w:rsidR="004A1076" w:rsidRDefault="004A1076" w:rsidP="004A1076">
      <w:r>
        <w:t xml:space="preserve">         0   -0.0388         0    0.2358         0   -0.0375         0</w:t>
      </w:r>
    </w:p>
    <w:p w14:paraId="2BABD0E4" w14:textId="77777777" w:rsidR="004A1076" w:rsidRDefault="004A1076" w:rsidP="004A1076">
      <w:r>
        <w:t xml:space="preserve">    0.0168         0   -0.0375         0    0.4417         0    0.0023</w:t>
      </w:r>
    </w:p>
    <w:p w14:paraId="797973FF" w14:textId="77777777" w:rsidR="004A1076" w:rsidRDefault="004A1076" w:rsidP="004A1076">
      <w:r>
        <w:t xml:space="preserve">         0    0.0168         0   -0.0375         0    0.4417         0</w:t>
      </w:r>
    </w:p>
    <w:p w14:paraId="4363EE2E" w14:textId="77777777" w:rsidR="004A1076" w:rsidRDefault="004A1076" w:rsidP="004A1076">
      <w:r>
        <w:t xml:space="preserve">   -0.0386         0   -0.0197         0    0.0023         0    0.2486</w:t>
      </w:r>
    </w:p>
    <w:p w14:paraId="6BB52DF4" w14:textId="77777777" w:rsidR="004A1076" w:rsidRDefault="004A1076" w:rsidP="004A1076">
      <w:r>
        <w:t xml:space="preserve">         0   -0.0386         0   -0.0197         0    0.0023         0</w:t>
      </w:r>
    </w:p>
    <w:p w14:paraId="20B0E247" w14:textId="77777777" w:rsidR="004A1076" w:rsidRDefault="004A1076" w:rsidP="004A1076">
      <w:r>
        <w:t xml:space="preserve">   -0.0232         0   -0.0138         0   -0.0046         0   -0.0122</w:t>
      </w:r>
    </w:p>
    <w:p w14:paraId="3CE5825A" w14:textId="77777777" w:rsidR="004A1076" w:rsidRDefault="004A1076" w:rsidP="004A1076">
      <w:r>
        <w:t xml:space="preserve">         0   -0.0232         0   -0.0138         0   -0.0046         0</w:t>
      </w:r>
    </w:p>
    <w:p w14:paraId="4BC69840" w14:textId="77777777" w:rsidR="004A1076" w:rsidRDefault="004A1076" w:rsidP="004A1076"/>
    <w:p w14:paraId="1CCBBC20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EFCC82E" w14:textId="77777777" w:rsidR="004A1076" w:rsidRDefault="004A1076" w:rsidP="004A1076"/>
    <w:p w14:paraId="52985B29" w14:textId="77777777" w:rsidR="004A1076" w:rsidRDefault="004A1076" w:rsidP="004A1076">
      <w:r>
        <w:t xml:space="preserve">         0   -0.0697         0</w:t>
      </w:r>
    </w:p>
    <w:p w14:paraId="39EE148D" w14:textId="77777777" w:rsidR="004A1076" w:rsidRDefault="004A1076" w:rsidP="004A1076">
      <w:r>
        <w:t xml:space="preserve">   -0.0041         0   -0.0697</w:t>
      </w:r>
    </w:p>
    <w:p w14:paraId="7D974B32" w14:textId="77777777" w:rsidR="004A1076" w:rsidRDefault="004A1076" w:rsidP="004A1076">
      <w:r>
        <w:t xml:space="preserve">         0   -0.0073         0</w:t>
      </w:r>
    </w:p>
    <w:p w14:paraId="302CC589" w14:textId="77777777" w:rsidR="004A1076" w:rsidRDefault="004A1076" w:rsidP="004A1076">
      <w:r>
        <w:t xml:space="preserve">   -0.1045         0   -0.0073</w:t>
      </w:r>
    </w:p>
    <w:p w14:paraId="40A2E2B9" w14:textId="77777777" w:rsidR="004A1076" w:rsidRDefault="004A1076" w:rsidP="004A1076">
      <w:r>
        <w:t xml:space="preserve">         0   -0.0829         0</w:t>
      </w:r>
    </w:p>
    <w:p w14:paraId="43E0B7C3" w14:textId="77777777" w:rsidR="004A1076" w:rsidRDefault="004A1076" w:rsidP="004A1076">
      <w:r>
        <w:t xml:space="preserve">   -0.0057         0   -0.0829</w:t>
      </w:r>
    </w:p>
    <w:p w14:paraId="1EF6848A" w14:textId="77777777" w:rsidR="004A1076" w:rsidRDefault="004A1076" w:rsidP="004A1076">
      <w:r>
        <w:t xml:space="preserve">         0   -0.0062         0</w:t>
      </w:r>
    </w:p>
    <w:p w14:paraId="72476DA8" w14:textId="77777777" w:rsidR="004A1076" w:rsidRDefault="004A1076" w:rsidP="004A1076">
      <w:r>
        <w:t xml:space="preserve">    0.0049         0   -0.0062</w:t>
      </w:r>
    </w:p>
    <w:p w14:paraId="3946C9D5" w14:textId="77777777" w:rsidR="004A1076" w:rsidRDefault="004A1076" w:rsidP="004A1076">
      <w:r>
        <w:t xml:space="preserve">         0    0.0011         0</w:t>
      </w:r>
    </w:p>
    <w:p w14:paraId="6BB9B755" w14:textId="77777777" w:rsidR="004A1076" w:rsidRDefault="004A1076" w:rsidP="004A1076">
      <w:r>
        <w:t xml:space="preserve">    0.1240         0    0.0011</w:t>
      </w:r>
    </w:p>
    <w:p w14:paraId="4EBB389B" w14:textId="77777777" w:rsidR="004A1076" w:rsidRDefault="004A1076" w:rsidP="004A1076">
      <w:r>
        <w:t xml:space="preserve">         0    0.1023         0</w:t>
      </w:r>
    </w:p>
    <w:p w14:paraId="7F776E8B" w14:textId="77777777" w:rsidR="004A1076" w:rsidRDefault="004A1076" w:rsidP="004A1076">
      <w:r>
        <w:t xml:space="preserve">    0.0000         0    0.1023</w:t>
      </w:r>
    </w:p>
    <w:p w14:paraId="23D8BB57" w14:textId="77777777" w:rsidR="004A1076" w:rsidRDefault="004A1076" w:rsidP="004A1076">
      <w:r>
        <w:t xml:space="preserve">         0   -0.0228         0</w:t>
      </w:r>
    </w:p>
    <w:p w14:paraId="4C97C15C" w14:textId="77777777" w:rsidR="004A1076" w:rsidRDefault="004A1076" w:rsidP="004A1076">
      <w:r>
        <w:t xml:space="preserve">    0.0005         0   -0.0228</w:t>
      </w:r>
    </w:p>
    <w:p w14:paraId="74E1CE92" w14:textId="77777777" w:rsidR="004A1076" w:rsidRDefault="004A1076" w:rsidP="004A1076">
      <w:r>
        <w:t xml:space="preserve">         0   -0.0232         0</w:t>
      </w:r>
    </w:p>
    <w:p w14:paraId="15BEA350" w14:textId="77777777" w:rsidR="004A1076" w:rsidRDefault="004A1076" w:rsidP="004A1076">
      <w:r>
        <w:t xml:space="preserve">   -0.0386         0   -0.0232</w:t>
      </w:r>
    </w:p>
    <w:p w14:paraId="4D8BF9AC" w14:textId="77777777" w:rsidR="004A1076" w:rsidRDefault="004A1076" w:rsidP="004A1076">
      <w:r>
        <w:t xml:space="preserve">         0   -0.0138         0</w:t>
      </w:r>
    </w:p>
    <w:p w14:paraId="0DF60B83" w14:textId="77777777" w:rsidR="004A1076" w:rsidRDefault="004A1076" w:rsidP="004A1076">
      <w:r>
        <w:t xml:space="preserve">   -0.0197         0   -0.0138</w:t>
      </w:r>
    </w:p>
    <w:p w14:paraId="332453C4" w14:textId="77777777" w:rsidR="004A1076" w:rsidRDefault="004A1076" w:rsidP="004A1076">
      <w:r>
        <w:t xml:space="preserve">         0   -0.0046         0</w:t>
      </w:r>
    </w:p>
    <w:p w14:paraId="13AE625E" w14:textId="77777777" w:rsidR="004A1076" w:rsidRDefault="004A1076" w:rsidP="004A1076">
      <w:r>
        <w:t xml:space="preserve">    0.0023         0   -0.0046</w:t>
      </w:r>
    </w:p>
    <w:p w14:paraId="240073A9" w14:textId="77777777" w:rsidR="004A1076" w:rsidRDefault="004A1076" w:rsidP="004A1076">
      <w:r>
        <w:t xml:space="preserve">         0   -0.0122         0</w:t>
      </w:r>
    </w:p>
    <w:p w14:paraId="4061E71F" w14:textId="77777777" w:rsidR="004A1076" w:rsidRDefault="004A1076" w:rsidP="004A1076">
      <w:r>
        <w:t xml:space="preserve">    0.2486         0   -0.0122</w:t>
      </w:r>
    </w:p>
    <w:p w14:paraId="06EC6A1B" w14:textId="77777777" w:rsidR="004A1076" w:rsidRDefault="004A1076" w:rsidP="004A1076">
      <w:r>
        <w:t xml:space="preserve">         0    0.1832         0</w:t>
      </w:r>
    </w:p>
    <w:p w14:paraId="36AF391E" w14:textId="77777777" w:rsidR="004A1076" w:rsidRDefault="004A1076" w:rsidP="004A1076">
      <w:r>
        <w:t xml:space="preserve">   -0.0122         0    0.1832</w:t>
      </w:r>
    </w:p>
    <w:p w14:paraId="7B2F0D49" w14:textId="77777777" w:rsidR="004A1076" w:rsidRDefault="004A1076" w:rsidP="004A1076"/>
    <w:p w14:paraId="571D9E1B" w14:textId="77777777" w:rsidR="004A1076" w:rsidRDefault="004A1076" w:rsidP="004A1076"/>
    <w:p w14:paraId="264763ED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1BD14714" w14:textId="77777777" w:rsidR="004A1076" w:rsidRDefault="004A1076" w:rsidP="004A1076"/>
    <w:p w14:paraId="46A084C9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1712E78B" w14:textId="77777777" w:rsidR="004A1076" w:rsidRDefault="004A1076" w:rsidP="004A1076"/>
    <w:p w14:paraId="4B496EC7" w14:textId="77777777" w:rsidR="004A1076" w:rsidRDefault="004A1076" w:rsidP="004A1076">
      <w:r>
        <w:t xml:space="preserve">  502.5882         0  -94.1379         0   20.1710         0    2.6988</w:t>
      </w:r>
    </w:p>
    <w:p w14:paraId="5B2B935F" w14:textId="77777777" w:rsidR="004A1076" w:rsidRDefault="004A1076" w:rsidP="004A1076">
      <w:r>
        <w:lastRenderedPageBreak/>
        <w:t xml:space="preserve">         0  502.5882         0  -94.1379         0   20.1710         0</w:t>
      </w:r>
    </w:p>
    <w:p w14:paraId="31C17D80" w14:textId="77777777" w:rsidR="004A1076" w:rsidRDefault="004A1076" w:rsidP="004A1076">
      <w:r>
        <w:t xml:space="preserve">  -94.1379         0  408.9908         0  -85.6061         0   29.0565</w:t>
      </w:r>
    </w:p>
    <w:p w14:paraId="66F8771B" w14:textId="77777777" w:rsidR="004A1076" w:rsidRDefault="004A1076" w:rsidP="004A1076">
      <w:r>
        <w:t xml:space="preserve">         0  -94.1379         0  408.9908         0  -85.6061         0</w:t>
      </w:r>
    </w:p>
    <w:p w14:paraId="64FE3E51" w14:textId="77777777" w:rsidR="004A1076" w:rsidRDefault="004A1076" w:rsidP="004A1076">
      <w:r>
        <w:t xml:space="preserve">   20.1710         0  -85.6061         0  453.1892         0  -87.4568</w:t>
      </w:r>
    </w:p>
    <w:p w14:paraId="08A99EC4" w14:textId="77777777" w:rsidR="004A1076" w:rsidRDefault="004A1076" w:rsidP="004A1076">
      <w:r>
        <w:t xml:space="preserve">         0   20.1710         0  -85.6061         0  453.1892         0</w:t>
      </w:r>
    </w:p>
    <w:p w14:paraId="6E3C89E9" w14:textId="77777777" w:rsidR="004A1076" w:rsidRDefault="004A1076" w:rsidP="004A1076">
      <w:r>
        <w:t xml:space="preserve">    2.6988         0   29.0565         0  -87.4568         0  437.1933</w:t>
      </w:r>
    </w:p>
    <w:p w14:paraId="23839F24" w14:textId="77777777" w:rsidR="004A1076" w:rsidRDefault="004A1076" w:rsidP="004A1076">
      <w:r>
        <w:t xml:space="preserve">         0    2.6988         0   29.0565         0  -87.4568         0</w:t>
      </w:r>
    </w:p>
    <w:p w14:paraId="0B7CE659" w14:textId="77777777" w:rsidR="004A1076" w:rsidRDefault="004A1076" w:rsidP="004A1076">
      <w:r>
        <w:t xml:space="preserve">   -9.9711         0 -101.8395         0   -8.8934         0    3.5721</w:t>
      </w:r>
    </w:p>
    <w:p w14:paraId="519D95A2" w14:textId="77777777" w:rsidR="004A1076" w:rsidRDefault="004A1076" w:rsidP="004A1076">
      <w:r>
        <w:t xml:space="preserve">         0   -9.9711         0 -101.8395         0   -8.8934         0</w:t>
      </w:r>
    </w:p>
    <w:p w14:paraId="258255A0" w14:textId="77777777" w:rsidR="004A1076" w:rsidRDefault="004A1076" w:rsidP="004A1076">
      <w:r>
        <w:t xml:space="preserve">  -69.3228         0  -18.2555         0  -82.0410         0   -9.5030</w:t>
      </w:r>
    </w:p>
    <w:p w14:paraId="141B9293" w14:textId="77777777" w:rsidR="004A1076" w:rsidRDefault="004A1076" w:rsidP="004A1076">
      <w:r>
        <w:t xml:space="preserve">         0  -69.3228         0  -18.2555         0  -82.0410         0</w:t>
      </w:r>
    </w:p>
    <w:p w14:paraId="00D2D4C4" w14:textId="77777777" w:rsidR="004A1076" w:rsidRDefault="004A1076" w:rsidP="004A1076">
      <w:r>
        <w:t xml:space="preserve">  -81.5360         0   52.6279         0    4.9502         0   -3.1363</w:t>
      </w:r>
    </w:p>
    <w:p w14:paraId="333921FF" w14:textId="77777777" w:rsidR="004A1076" w:rsidRDefault="004A1076" w:rsidP="004A1076">
      <w:r>
        <w:t xml:space="preserve">         0  -81.5360         0   52.6279         0    4.9502         0</w:t>
      </w:r>
    </w:p>
    <w:p w14:paraId="31D9EF5B" w14:textId="77777777" w:rsidR="004A1076" w:rsidRDefault="004A1076" w:rsidP="004A1076">
      <w:r>
        <w:t xml:space="preserve">  -25.5752         0  -60.0058         0   42.3273         0   -0.6962</w:t>
      </w:r>
    </w:p>
    <w:p w14:paraId="10C0527C" w14:textId="77777777" w:rsidR="004A1076" w:rsidRDefault="004A1076" w:rsidP="004A1076">
      <w:r>
        <w:t xml:space="preserve">         0  -25.5752         0  -60.0058         0   42.3273         0</w:t>
      </w:r>
    </w:p>
    <w:p w14:paraId="3D2927C4" w14:textId="77777777" w:rsidR="004A1076" w:rsidRDefault="004A1076" w:rsidP="004A1076">
      <w:r>
        <w:t xml:space="preserve">   -5.5182         0  -12.5418         0  -67.1450         0   -9.4833</w:t>
      </w:r>
    </w:p>
    <w:p w14:paraId="6EE75BAF" w14:textId="77777777" w:rsidR="004A1076" w:rsidRDefault="004A1076" w:rsidP="004A1076">
      <w:r>
        <w:t xml:space="preserve">         0   -5.5182         0  -12.5418         0  -67.1450         0</w:t>
      </w:r>
    </w:p>
    <w:p w14:paraId="3CB54A0D" w14:textId="77777777" w:rsidR="004A1076" w:rsidRDefault="004A1076" w:rsidP="004A1076">
      <w:r>
        <w:t xml:space="preserve">   -2.1715         0    0.0050         0   39.5772         0  -74.9622</w:t>
      </w:r>
    </w:p>
    <w:p w14:paraId="11E6A9C5" w14:textId="77777777" w:rsidR="004A1076" w:rsidRDefault="004A1076" w:rsidP="004A1076">
      <w:r>
        <w:t xml:space="preserve">         0   -2.1715         0    0.0050         0   39.5772         0</w:t>
      </w:r>
    </w:p>
    <w:p w14:paraId="590BA443" w14:textId="77777777" w:rsidR="004A1076" w:rsidRDefault="004A1076" w:rsidP="004A1076">
      <w:r>
        <w:t xml:space="preserve">   -4.4463         0  -21.4659         0    4.0402         0    1.2597</w:t>
      </w:r>
    </w:p>
    <w:p w14:paraId="2EA972EF" w14:textId="77777777" w:rsidR="004A1076" w:rsidRDefault="004A1076" w:rsidP="004A1076">
      <w:r>
        <w:t xml:space="preserve">         0   -4.4463         0  -21.4659         0    4.0402         0</w:t>
      </w:r>
    </w:p>
    <w:p w14:paraId="35AB1770" w14:textId="77777777" w:rsidR="004A1076" w:rsidRDefault="004A1076" w:rsidP="004A1076">
      <w:r>
        <w:t xml:space="preserve">  -15.3658         0    0.0697         0  -19.1571         0   -3.6765</w:t>
      </w:r>
    </w:p>
    <w:p w14:paraId="7FAEEAA4" w14:textId="77777777" w:rsidR="004A1076" w:rsidRDefault="004A1076" w:rsidP="004A1076">
      <w:r>
        <w:t xml:space="preserve">         0  -15.3658         0    0.0697         0  -19.1571         0</w:t>
      </w:r>
    </w:p>
    <w:p w14:paraId="746C964D" w14:textId="77777777" w:rsidR="004A1076" w:rsidRDefault="004A1076" w:rsidP="004A1076"/>
    <w:p w14:paraId="04CF0A94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15D573F5" w14:textId="77777777" w:rsidR="004A1076" w:rsidRDefault="004A1076" w:rsidP="004A1076"/>
    <w:p w14:paraId="38CE4D94" w14:textId="77777777" w:rsidR="004A1076" w:rsidRDefault="004A1076" w:rsidP="004A1076">
      <w:r>
        <w:t xml:space="preserve">         0   -9.9711         0  -69.3228         0  -81.5360         0</w:t>
      </w:r>
    </w:p>
    <w:p w14:paraId="5D82FCDB" w14:textId="77777777" w:rsidR="004A1076" w:rsidRDefault="004A1076" w:rsidP="004A1076">
      <w:r>
        <w:t xml:space="preserve">    2.6988         0   -9.9711         0  -69.3228         0  -81.5360</w:t>
      </w:r>
    </w:p>
    <w:p w14:paraId="052B5273" w14:textId="77777777" w:rsidR="004A1076" w:rsidRDefault="004A1076" w:rsidP="004A1076">
      <w:r>
        <w:t xml:space="preserve">         0 -101.8395         0  -18.2555         0   52.6279         0</w:t>
      </w:r>
    </w:p>
    <w:p w14:paraId="6A06C70A" w14:textId="77777777" w:rsidR="004A1076" w:rsidRDefault="004A1076" w:rsidP="004A1076">
      <w:r>
        <w:t xml:space="preserve">   29.0565         0 -101.8395         0  -18.2555         0   52.6279</w:t>
      </w:r>
    </w:p>
    <w:p w14:paraId="210EAC7E" w14:textId="77777777" w:rsidR="004A1076" w:rsidRDefault="004A1076" w:rsidP="004A1076">
      <w:r>
        <w:t xml:space="preserve">         0   -8.8934         0  -82.0410         0    4.9502         0</w:t>
      </w:r>
    </w:p>
    <w:p w14:paraId="4AFC19CA" w14:textId="77777777" w:rsidR="004A1076" w:rsidRDefault="004A1076" w:rsidP="004A1076">
      <w:r>
        <w:t xml:space="preserve">  -87.4568         0   -8.8934         0  -82.0410         0    4.9502</w:t>
      </w:r>
    </w:p>
    <w:p w14:paraId="4476472E" w14:textId="77777777" w:rsidR="004A1076" w:rsidRDefault="004A1076" w:rsidP="004A1076">
      <w:r>
        <w:t xml:space="preserve">         0    3.5721         0   -9.5030         0   -3.1363         0</w:t>
      </w:r>
    </w:p>
    <w:p w14:paraId="08957FAA" w14:textId="77777777" w:rsidR="004A1076" w:rsidRDefault="004A1076" w:rsidP="004A1076">
      <w:r>
        <w:t xml:space="preserve">  437.1933         0    3.5721         0   -9.5030         0   -3.1363</w:t>
      </w:r>
    </w:p>
    <w:p w14:paraId="6A4F48F7" w14:textId="77777777" w:rsidR="004A1076" w:rsidRDefault="004A1076" w:rsidP="004A1076">
      <w:r>
        <w:lastRenderedPageBreak/>
        <w:t xml:space="preserve">         0  311.5949         0   -3.9944         0    0.2393         0</w:t>
      </w:r>
    </w:p>
    <w:p w14:paraId="7EAF0C03" w14:textId="77777777" w:rsidR="004A1076" w:rsidRDefault="004A1076" w:rsidP="004A1076">
      <w:r>
        <w:t xml:space="preserve">    3.5721         0  311.5949         0   -3.9944         0    0.2393</w:t>
      </w:r>
    </w:p>
    <w:p w14:paraId="1C6CB897" w14:textId="77777777" w:rsidR="004A1076" w:rsidRDefault="004A1076" w:rsidP="004A1076">
      <w:r>
        <w:t xml:space="preserve">         0   -3.9944         0  269.0362         0   42.4296         0</w:t>
      </w:r>
    </w:p>
    <w:p w14:paraId="11F2491B" w14:textId="77777777" w:rsidR="004A1076" w:rsidRDefault="004A1076" w:rsidP="004A1076">
      <w:r>
        <w:t xml:space="preserve">   -9.5030         0   -3.9944         0  269.0362         0   42.4296</w:t>
      </w:r>
    </w:p>
    <w:p w14:paraId="16EB58E4" w14:textId="77777777" w:rsidR="004A1076" w:rsidRDefault="004A1076" w:rsidP="004A1076">
      <w:r>
        <w:t xml:space="preserve">         0    0.2393         0   42.4296         0  352.2893         0</w:t>
      </w:r>
    </w:p>
    <w:p w14:paraId="5DBDF2A0" w14:textId="77777777" w:rsidR="004A1076" w:rsidRDefault="004A1076" w:rsidP="004A1076">
      <w:r>
        <w:t xml:space="preserve">   -3.1363         0    0.2393         0   42.4296         0  352.2893</w:t>
      </w:r>
    </w:p>
    <w:p w14:paraId="5B11CF1F" w14:textId="77777777" w:rsidR="004A1076" w:rsidRDefault="004A1076" w:rsidP="004A1076">
      <w:r>
        <w:t xml:space="preserve">         0   60.7766         0    6.7620         0  -56.1605         0</w:t>
      </w:r>
    </w:p>
    <w:p w14:paraId="5543C0C9" w14:textId="77777777" w:rsidR="004A1076" w:rsidRDefault="004A1076" w:rsidP="004A1076">
      <w:r>
        <w:t xml:space="preserve">   -0.6962         0   60.7766         0    6.7620         0  -56.1605</w:t>
      </w:r>
    </w:p>
    <w:p w14:paraId="2347C7C5" w14:textId="77777777" w:rsidR="004A1076" w:rsidRDefault="004A1076" w:rsidP="004A1076">
      <w:r>
        <w:t xml:space="preserve">         0    9.0937         0   50.3471         0   18.6753         0</w:t>
      </w:r>
    </w:p>
    <w:p w14:paraId="13C7A7DC" w14:textId="77777777" w:rsidR="004A1076" w:rsidRDefault="004A1076" w:rsidP="004A1076">
      <w:r>
        <w:t xml:space="preserve">   -9.4833         0    9.0937         0   50.3471         0   18.6753</w:t>
      </w:r>
    </w:p>
    <w:p w14:paraId="6D7F6DD9" w14:textId="77777777" w:rsidR="004A1076" w:rsidRDefault="004A1076" w:rsidP="004A1076">
      <w:r>
        <w:t xml:space="preserve">         0   -5.2860         0    2.7935         0   -3.2647         0</w:t>
      </w:r>
    </w:p>
    <w:p w14:paraId="4CA6103F" w14:textId="77777777" w:rsidR="004A1076" w:rsidRDefault="004A1076" w:rsidP="004A1076">
      <w:r>
        <w:t xml:space="preserve">  -74.9622         0   -5.2860         0    2.7935         0   -3.2647</w:t>
      </w:r>
    </w:p>
    <w:p w14:paraId="19CA28D1" w14:textId="77777777" w:rsidR="004A1076" w:rsidRDefault="004A1076" w:rsidP="004A1076">
      <w:r>
        <w:t xml:space="preserve">         0  -48.8873         0    2.2890         0   18.5975         0</w:t>
      </w:r>
    </w:p>
    <w:p w14:paraId="7B8C8AED" w14:textId="77777777" w:rsidR="004A1076" w:rsidRDefault="004A1076" w:rsidP="004A1076">
      <w:r>
        <w:t xml:space="preserve">    1.2597         0  -48.8873         0    2.2890         0   18.5975</w:t>
      </w:r>
    </w:p>
    <w:p w14:paraId="59BA9E5B" w14:textId="77777777" w:rsidR="004A1076" w:rsidRDefault="004A1076" w:rsidP="004A1076">
      <w:r>
        <w:t xml:space="preserve">         0    4.1804         0  -38.7434         0  -21.1597         0</w:t>
      </w:r>
    </w:p>
    <w:p w14:paraId="6759F76D" w14:textId="77777777" w:rsidR="004A1076" w:rsidRDefault="004A1076" w:rsidP="004A1076">
      <w:r>
        <w:t xml:space="preserve">   -3.6765         0    4.1804         0  -38.7434         0  -21.1597</w:t>
      </w:r>
    </w:p>
    <w:p w14:paraId="0175FFCC" w14:textId="77777777" w:rsidR="004A1076" w:rsidRDefault="004A1076" w:rsidP="004A1076"/>
    <w:p w14:paraId="26E2D781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77231A6" w14:textId="77777777" w:rsidR="004A1076" w:rsidRDefault="004A1076" w:rsidP="004A1076"/>
    <w:p w14:paraId="22E7A514" w14:textId="77777777" w:rsidR="004A1076" w:rsidRDefault="004A1076" w:rsidP="004A1076">
      <w:r>
        <w:t xml:space="preserve">  -25.5752         0   -5.5182         0   -2.1715         0   -4.4463</w:t>
      </w:r>
    </w:p>
    <w:p w14:paraId="2BB4C47D" w14:textId="77777777" w:rsidR="004A1076" w:rsidRDefault="004A1076" w:rsidP="004A1076">
      <w:r>
        <w:t xml:space="preserve">         0  -25.5752         0   -5.5182         0   -2.1715         0</w:t>
      </w:r>
    </w:p>
    <w:p w14:paraId="50E2A92E" w14:textId="77777777" w:rsidR="004A1076" w:rsidRDefault="004A1076" w:rsidP="004A1076">
      <w:r>
        <w:t xml:space="preserve">  -60.0058         0  -12.5418         0    0.0050         0  -21.4659</w:t>
      </w:r>
    </w:p>
    <w:p w14:paraId="22812547" w14:textId="77777777" w:rsidR="004A1076" w:rsidRDefault="004A1076" w:rsidP="004A1076">
      <w:r>
        <w:t xml:space="preserve">         0  -60.0058         0  -12.5418         0    0.0050         0</w:t>
      </w:r>
    </w:p>
    <w:p w14:paraId="4F7FC6EB" w14:textId="77777777" w:rsidR="004A1076" w:rsidRDefault="004A1076" w:rsidP="004A1076">
      <w:r>
        <w:t xml:space="preserve">   42.3273         0  -67.1450         0   39.5772         0    4.0402</w:t>
      </w:r>
    </w:p>
    <w:p w14:paraId="73FF1310" w14:textId="77777777" w:rsidR="004A1076" w:rsidRDefault="004A1076" w:rsidP="004A1076">
      <w:r>
        <w:t xml:space="preserve">         0   42.3273         0  -67.1450         0   39.5772         0</w:t>
      </w:r>
    </w:p>
    <w:p w14:paraId="1B8B4A05" w14:textId="77777777" w:rsidR="004A1076" w:rsidRDefault="004A1076" w:rsidP="004A1076">
      <w:r>
        <w:t xml:space="preserve">   -0.6962         0   -9.4833         0  -74.9622         0    1.2597</w:t>
      </w:r>
    </w:p>
    <w:p w14:paraId="49A3695F" w14:textId="77777777" w:rsidR="004A1076" w:rsidRDefault="004A1076" w:rsidP="004A1076">
      <w:r>
        <w:t xml:space="preserve">         0   -0.6962         0   -9.4833         0  -74.9622         0</w:t>
      </w:r>
    </w:p>
    <w:p w14:paraId="1D0E4D43" w14:textId="77777777" w:rsidR="004A1076" w:rsidRDefault="004A1076" w:rsidP="004A1076">
      <w:r>
        <w:t xml:space="preserve">   60.7766         0    9.0937         0   -5.2860         0  -48.8873</w:t>
      </w:r>
    </w:p>
    <w:p w14:paraId="48B6BE75" w14:textId="77777777" w:rsidR="004A1076" w:rsidRDefault="004A1076" w:rsidP="004A1076">
      <w:r>
        <w:t xml:space="preserve">         0   60.7766         0    9.0937         0   -5.2860         0</w:t>
      </w:r>
    </w:p>
    <w:p w14:paraId="25B57469" w14:textId="77777777" w:rsidR="004A1076" w:rsidRDefault="004A1076" w:rsidP="004A1076">
      <w:r>
        <w:t xml:space="preserve">    6.7620         0   50.3471         0    2.7935         0    2.2890</w:t>
      </w:r>
    </w:p>
    <w:p w14:paraId="3D3F94D2" w14:textId="77777777" w:rsidR="004A1076" w:rsidRDefault="004A1076" w:rsidP="004A1076">
      <w:r>
        <w:t xml:space="preserve">         0    6.7620         0   50.3471         0    2.7935         0</w:t>
      </w:r>
    </w:p>
    <w:p w14:paraId="4B3D0A5D" w14:textId="77777777" w:rsidR="004A1076" w:rsidRDefault="004A1076" w:rsidP="004A1076">
      <w:r>
        <w:t xml:space="preserve">  -56.1605         0   18.6753         0   -3.2647         0   18.5975</w:t>
      </w:r>
    </w:p>
    <w:p w14:paraId="7FC375F6" w14:textId="77777777" w:rsidR="004A1076" w:rsidRDefault="004A1076" w:rsidP="004A1076">
      <w:r>
        <w:t xml:space="preserve">         0  -56.1605         0   18.6753         0   -3.2647         0</w:t>
      </w:r>
    </w:p>
    <w:p w14:paraId="089158F4" w14:textId="77777777" w:rsidR="004A1076" w:rsidRDefault="004A1076" w:rsidP="004A1076">
      <w:r>
        <w:t xml:space="preserve">  263.1022         0  -47.7218         0   14.4443         0  -51.5855</w:t>
      </w:r>
    </w:p>
    <w:p w14:paraId="4B0E4269" w14:textId="77777777" w:rsidR="004A1076" w:rsidRDefault="004A1076" w:rsidP="004A1076">
      <w:r>
        <w:lastRenderedPageBreak/>
        <w:t xml:space="preserve">         0  263.1022         0  -47.7218         0   14.4443         0</w:t>
      </w:r>
    </w:p>
    <w:p w14:paraId="7D1691B4" w14:textId="77777777" w:rsidR="004A1076" w:rsidRDefault="004A1076" w:rsidP="004A1076">
      <w:r>
        <w:t xml:space="preserve">  -47.7218         0  259.9512         0  -51.7047         0  -23.4369</w:t>
      </w:r>
    </w:p>
    <w:p w14:paraId="65E0A53E" w14:textId="77777777" w:rsidR="004A1076" w:rsidRDefault="004A1076" w:rsidP="004A1076">
      <w:r>
        <w:t xml:space="preserve">         0  -47.7218         0  259.9512         0  -51.7047         0</w:t>
      </w:r>
    </w:p>
    <w:p w14:paraId="7630294A" w14:textId="77777777" w:rsidR="004A1076" w:rsidRDefault="004A1076" w:rsidP="004A1076">
      <w:r>
        <w:t xml:space="preserve">   14.4443         0  -51.7047         0  330.3470         0    7.0965</w:t>
      </w:r>
    </w:p>
    <w:p w14:paraId="30AD000F" w14:textId="77777777" w:rsidR="004A1076" w:rsidRDefault="004A1076" w:rsidP="004A1076">
      <w:r>
        <w:t xml:space="preserve">         0   14.4443         0  -51.7047         0  330.3470         0</w:t>
      </w:r>
    </w:p>
    <w:p w14:paraId="77E802CF" w14:textId="77777777" w:rsidR="004A1076" w:rsidRDefault="004A1076" w:rsidP="004A1076">
      <w:r>
        <w:t xml:space="preserve">  -51.5855         0  -23.4369         0    7.0965         0  200.2124</w:t>
      </w:r>
    </w:p>
    <w:p w14:paraId="1AC0A45B" w14:textId="77777777" w:rsidR="004A1076" w:rsidRDefault="004A1076" w:rsidP="004A1076">
      <w:r>
        <w:t xml:space="preserve">         0  -51.5855         0  -23.4369         0    7.0965         0</w:t>
      </w:r>
    </w:p>
    <w:p w14:paraId="6B6DF2ED" w14:textId="77777777" w:rsidR="004A1076" w:rsidRDefault="004A1076" w:rsidP="004A1076">
      <w:r>
        <w:t xml:space="preserve">   -9.8754         0  -41.5284         0    5.3573         0  -13.6013</w:t>
      </w:r>
    </w:p>
    <w:p w14:paraId="740D4CF4" w14:textId="77777777" w:rsidR="004A1076" w:rsidRDefault="004A1076" w:rsidP="004A1076">
      <w:r>
        <w:t xml:space="preserve">         0   -9.8754         0  -41.5284         0    5.3573         0</w:t>
      </w:r>
    </w:p>
    <w:p w14:paraId="3D4E2B58" w14:textId="77777777" w:rsidR="004A1076" w:rsidRDefault="004A1076" w:rsidP="004A1076"/>
    <w:p w14:paraId="7AE1AECC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EFBD487" w14:textId="77777777" w:rsidR="004A1076" w:rsidRDefault="004A1076" w:rsidP="004A1076"/>
    <w:p w14:paraId="5E1501CD" w14:textId="77777777" w:rsidR="004A1076" w:rsidRDefault="004A1076" w:rsidP="004A1076">
      <w:r>
        <w:t xml:space="preserve">         0  -15.3658         0</w:t>
      </w:r>
    </w:p>
    <w:p w14:paraId="66F30F9B" w14:textId="77777777" w:rsidR="004A1076" w:rsidRDefault="004A1076" w:rsidP="004A1076">
      <w:r>
        <w:t xml:space="preserve">   -4.4463         0  -15.3658</w:t>
      </w:r>
    </w:p>
    <w:p w14:paraId="15AA89FF" w14:textId="77777777" w:rsidR="004A1076" w:rsidRDefault="004A1076" w:rsidP="004A1076">
      <w:r>
        <w:t xml:space="preserve">         0    0.0697         0</w:t>
      </w:r>
    </w:p>
    <w:p w14:paraId="4A7CC990" w14:textId="77777777" w:rsidR="004A1076" w:rsidRDefault="004A1076" w:rsidP="004A1076">
      <w:r>
        <w:t xml:space="preserve">  -21.4659         0    0.0697</w:t>
      </w:r>
    </w:p>
    <w:p w14:paraId="304D6F8E" w14:textId="77777777" w:rsidR="004A1076" w:rsidRDefault="004A1076" w:rsidP="004A1076">
      <w:r>
        <w:t xml:space="preserve">         0  -19.1571         0</w:t>
      </w:r>
    </w:p>
    <w:p w14:paraId="25BD770D" w14:textId="77777777" w:rsidR="004A1076" w:rsidRDefault="004A1076" w:rsidP="004A1076">
      <w:r>
        <w:t xml:space="preserve">    4.0402         0  -19.1571</w:t>
      </w:r>
    </w:p>
    <w:p w14:paraId="708CE6BE" w14:textId="77777777" w:rsidR="004A1076" w:rsidRDefault="004A1076" w:rsidP="004A1076">
      <w:r>
        <w:t xml:space="preserve">         0   -3.6765         0</w:t>
      </w:r>
    </w:p>
    <w:p w14:paraId="687CE9A0" w14:textId="77777777" w:rsidR="004A1076" w:rsidRDefault="004A1076" w:rsidP="004A1076">
      <w:r>
        <w:t xml:space="preserve">    1.2597         0   -3.6765</w:t>
      </w:r>
    </w:p>
    <w:p w14:paraId="1B1BA0D4" w14:textId="77777777" w:rsidR="004A1076" w:rsidRDefault="004A1076" w:rsidP="004A1076">
      <w:r>
        <w:t xml:space="preserve">         0    4.1804         0</w:t>
      </w:r>
    </w:p>
    <w:p w14:paraId="0DF5A89B" w14:textId="77777777" w:rsidR="004A1076" w:rsidRDefault="004A1076" w:rsidP="004A1076">
      <w:r>
        <w:t xml:space="preserve">  -48.8873         0    4.1804</w:t>
      </w:r>
    </w:p>
    <w:p w14:paraId="2451EFA4" w14:textId="77777777" w:rsidR="004A1076" w:rsidRDefault="004A1076" w:rsidP="004A1076">
      <w:r>
        <w:t xml:space="preserve">         0  -38.7434         0</w:t>
      </w:r>
    </w:p>
    <w:p w14:paraId="76633C4B" w14:textId="77777777" w:rsidR="004A1076" w:rsidRDefault="004A1076" w:rsidP="004A1076">
      <w:r>
        <w:t xml:space="preserve">    2.2890         0  -38.7434</w:t>
      </w:r>
    </w:p>
    <w:p w14:paraId="580D01A8" w14:textId="77777777" w:rsidR="004A1076" w:rsidRDefault="004A1076" w:rsidP="004A1076">
      <w:r>
        <w:t xml:space="preserve">         0  -21.1597         0</w:t>
      </w:r>
    </w:p>
    <w:p w14:paraId="06055FFA" w14:textId="77777777" w:rsidR="004A1076" w:rsidRDefault="004A1076" w:rsidP="004A1076">
      <w:r>
        <w:t xml:space="preserve">   18.5975         0  -21.1597</w:t>
      </w:r>
    </w:p>
    <w:p w14:paraId="173FBA69" w14:textId="77777777" w:rsidR="004A1076" w:rsidRDefault="004A1076" w:rsidP="004A1076">
      <w:r>
        <w:t xml:space="preserve">         0   -9.8754         0</w:t>
      </w:r>
    </w:p>
    <w:p w14:paraId="02DF17A7" w14:textId="77777777" w:rsidR="004A1076" w:rsidRDefault="004A1076" w:rsidP="004A1076">
      <w:r>
        <w:t xml:space="preserve">  -51.5855         0   -9.8754</w:t>
      </w:r>
    </w:p>
    <w:p w14:paraId="439B1C69" w14:textId="77777777" w:rsidR="004A1076" w:rsidRDefault="004A1076" w:rsidP="004A1076">
      <w:r>
        <w:t xml:space="preserve">         0  -41.5284         0</w:t>
      </w:r>
    </w:p>
    <w:p w14:paraId="309DD192" w14:textId="77777777" w:rsidR="004A1076" w:rsidRDefault="004A1076" w:rsidP="004A1076">
      <w:r>
        <w:t xml:space="preserve">  -23.4369         0  -41.5284</w:t>
      </w:r>
    </w:p>
    <w:p w14:paraId="317DAE53" w14:textId="77777777" w:rsidR="004A1076" w:rsidRDefault="004A1076" w:rsidP="004A1076">
      <w:r>
        <w:t xml:space="preserve">         0    5.3573         0</w:t>
      </w:r>
    </w:p>
    <w:p w14:paraId="3D95694A" w14:textId="77777777" w:rsidR="004A1076" w:rsidRDefault="004A1076" w:rsidP="004A1076">
      <w:r>
        <w:t xml:space="preserve">    7.0965         0    5.3573</w:t>
      </w:r>
    </w:p>
    <w:p w14:paraId="27F50C22" w14:textId="77777777" w:rsidR="004A1076" w:rsidRDefault="004A1076" w:rsidP="004A1076">
      <w:r>
        <w:t xml:space="preserve">         0  -13.6013         0</w:t>
      </w:r>
    </w:p>
    <w:p w14:paraId="7EDF3C6E" w14:textId="77777777" w:rsidR="004A1076" w:rsidRDefault="004A1076" w:rsidP="004A1076">
      <w:r>
        <w:t xml:space="preserve">  200.2124         0  -13.6013</w:t>
      </w:r>
    </w:p>
    <w:p w14:paraId="551E3E1F" w14:textId="77777777" w:rsidR="004A1076" w:rsidRDefault="004A1076" w:rsidP="004A1076">
      <w:r>
        <w:lastRenderedPageBreak/>
        <w:t xml:space="preserve">         0  156.3007         0</w:t>
      </w:r>
    </w:p>
    <w:p w14:paraId="04421657" w14:textId="77777777" w:rsidR="004A1076" w:rsidRDefault="004A1076" w:rsidP="004A1076">
      <w:r>
        <w:t xml:space="preserve">  -13.6013         0  156.3007</w:t>
      </w:r>
    </w:p>
    <w:p w14:paraId="765FAA5F" w14:textId="77777777" w:rsidR="004A1076" w:rsidRDefault="004A1076" w:rsidP="004A1076"/>
    <w:p w14:paraId="4F17E324" w14:textId="77777777" w:rsidR="004A1076" w:rsidRDefault="004A1076" w:rsidP="004A1076"/>
    <w:p w14:paraId="6271B3D1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3F0C4DAA" w14:textId="77777777" w:rsidR="004A1076" w:rsidRDefault="004A1076" w:rsidP="004A1076"/>
    <w:p w14:paraId="560C4C72" w14:textId="77777777" w:rsidR="004A1076" w:rsidRDefault="004A1076" w:rsidP="004A1076">
      <w:r>
        <w:t xml:space="preserve">   1.0e+03 *</w:t>
      </w:r>
    </w:p>
    <w:p w14:paraId="30DD9B84" w14:textId="77777777" w:rsidR="004A1076" w:rsidRDefault="004A1076" w:rsidP="004A1076"/>
    <w:p w14:paraId="40A3D239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7C4A22E" w14:textId="77777777" w:rsidR="004A1076" w:rsidRDefault="004A1076" w:rsidP="004A1076"/>
    <w:p w14:paraId="7D8EB7DE" w14:textId="77777777" w:rsidR="004A1076" w:rsidRDefault="004A1076" w:rsidP="004A1076">
      <w:r>
        <w:t xml:space="preserve">    4.1239         0   -0.1353         0   -0.0085         0   -0.0008</w:t>
      </w:r>
    </w:p>
    <w:p w14:paraId="6730B4D6" w14:textId="77777777" w:rsidR="004A1076" w:rsidRDefault="004A1076" w:rsidP="004A1076">
      <w:r>
        <w:t xml:space="preserve">         0    4.1239         0   -0.1353         0   -0.0085         0</w:t>
      </w:r>
    </w:p>
    <w:p w14:paraId="529652E1" w14:textId="77777777" w:rsidR="004A1076" w:rsidRDefault="004A1076" w:rsidP="004A1076">
      <w:r>
        <w:t xml:space="preserve">   -0.1353         0    3.9510         0   -0.1074         0    0.0056</w:t>
      </w:r>
    </w:p>
    <w:p w14:paraId="6BF6531C" w14:textId="77777777" w:rsidR="004A1076" w:rsidRDefault="004A1076" w:rsidP="004A1076">
      <w:r>
        <w:t xml:space="preserve">         0   -0.1353         0    3.9510         0   -0.1074         0</w:t>
      </w:r>
    </w:p>
    <w:p w14:paraId="63DF3D0D" w14:textId="77777777" w:rsidR="004A1076" w:rsidRDefault="004A1076" w:rsidP="004A1076">
      <w:r>
        <w:t xml:space="preserve">   -0.0085         0   -0.1074         0    3.8208         0   -0.0990</w:t>
      </w:r>
    </w:p>
    <w:p w14:paraId="0635FA83" w14:textId="77777777" w:rsidR="004A1076" w:rsidRDefault="004A1076" w:rsidP="004A1076">
      <w:r>
        <w:t xml:space="preserve">         0   -0.0085         0   -0.1074         0    3.8208         0</w:t>
      </w:r>
    </w:p>
    <w:p w14:paraId="5FD81E72" w14:textId="77777777" w:rsidR="004A1076" w:rsidRDefault="004A1076" w:rsidP="004A1076">
      <w:r>
        <w:t xml:space="preserve">   -0.0008         0    0.0056         0   -0.0990         0    3.9468</w:t>
      </w:r>
    </w:p>
    <w:p w14:paraId="0114F7B9" w14:textId="77777777" w:rsidR="004A1076" w:rsidRDefault="004A1076" w:rsidP="004A1076">
      <w:r>
        <w:t xml:space="preserve">         0   -0.0008         0    0.0056         0   -0.0990         0</w:t>
      </w:r>
    </w:p>
    <w:p w14:paraId="1C7034CC" w14:textId="77777777" w:rsidR="004A1076" w:rsidRDefault="004A1076" w:rsidP="004A1076">
      <w:r>
        <w:t xml:space="preserve">   -0.0096         0   -0.1303         0   -0.0241         0    0.0015</w:t>
      </w:r>
    </w:p>
    <w:p w14:paraId="17A63F9E" w14:textId="77777777" w:rsidR="004A1076" w:rsidRDefault="004A1076" w:rsidP="004A1076">
      <w:r>
        <w:t xml:space="preserve">         0   -0.0096         0   -0.1303         0   -0.0241         0</w:t>
      </w:r>
    </w:p>
    <w:p w14:paraId="5FE356A4" w14:textId="77777777" w:rsidR="004A1076" w:rsidRDefault="004A1076" w:rsidP="004A1076">
      <w:r>
        <w:t xml:space="preserve">   -0.0931         0   -0.0321         0   -0.1091         0   -0.0112</w:t>
      </w:r>
    </w:p>
    <w:p w14:paraId="2F7FC9A7" w14:textId="77777777" w:rsidR="004A1076" w:rsidRDefault="004A1076" w:rsidP="004A1076">
      <w:r>
        <w:t xml:space="preserve">         0   -0.0931         0   -0.0321         0   -0.1091         0</w:t>
      </w:r>
    </w:p>
    <w:p w14:paraId="5467D566" w14:textId="77777777" w:rsidR="004A1076" w:rsidRDefault="004A1076" w:rsidP="004A1076">
      <w:r>
        <w:t xml:space="preserve">    1.1395         0   -0.1544         0    0.0235         0    0.0012</w:t>
      </w:r>
    </w:p>
    <w:p w14:paraId="2E7279B4" w14:textId="77777777" w:rsidR="004A1076" w:rsidRDefault="004A1076" w:rsidP="004A1076">
      <w:r>
        <w:t xml:space="preserve">         0    1.1395         0   -0.1544         0    0.0235         0</w:t>
      </w:r>
    </w:p>
    <w:p w14:paraId="78B3CB73" w14:textId="77777777" w:rsidR="004A1076" w:rsidRDefault="004A1076" w:rsidP="004A1076">
      <w:r>
        <w:t xml:space="preserve">   -0.2140         0    0.9141         0   -0.1047         0    0.0285</w:t>
      </w:r>
    </w:p>
    <w:p w14:paraId="2490EB8C" w14:textId="77777777" w:rsidR="004A1076" w:rsidRDefault="004A1076" w:rsidP="004A1076">
      <w:r>
        <w:t xml:space="preserve">         0   -0.2140         0    0.9141         0   -0.1047         0</w:t>
      </w:r>
    </w:p>
    <w:p w14:paraId="66A91B92" w14:textId="77777777" w:rsidR="004A1076" w:rsidRDefault="004A1076" w:rsidP="004A1076">
      <w:r>
        <w:t xml:space="preserve">   -0.0024         0   -0.1898         0    0.7872         0   -0.1741</w:t>
      </w:r>
    </w:p>
    <w:p w14:paraId="00939559" w14:textId="77777777" w:rsidR="004A1076" w:rsidRDefault="004A1076" w:rsidP="004A1076">
      <w:r>
        <w:t xml:space="preserve">         0   -0.0024         0   -0.1898         0    0.7872         0</w:t>
      </w:r>
    </w:p>
    <w:p w14:paraId="38D51AA0" w14:textId="77777777" w:rsidR="004A1076" w:rsidRDefault="004A1076" w:rsidP="004A1076">
      <w:r>
        <w:t xml:space="preserve">    0.0009         0    0.0273         0   -0.1236         0    0.9125</w:t>
      </w:r>
    </w:p>
    <w:p w14:paraId="626B34CE" w14:textId="77777777" w:rsidR="004A1076" w:rsidRDefault="004A1076" w:rsidP="004A1076">
      <w:r>
        <w:t xml:space="preserve">         0    0.0009         0    0.0273         0   -0.1236         0</w:t>
      </w:r>
    </w:p>
    <w:p w14:paraId="45D5AF7B" w14:textId="77777777" w:rsidR="004A1076" w:rsidRDefault="004A1076" w:rsidP="004A1076">
      <w:r>
        <w:t xml:space="preserve">   -0.0276         0   -0.2292         0   -0.0339         0    0.0059</w:t>
      </w:r>
    </w:p>
    <w:p w14:paraId="31B9EA0F" w14:textId="77777777" w:rsidR="004A1076" w:rsidRDefault="004A1076" w:rsidP="004A1076">
      <w:r>
        <w:t xml:space="preserve">         0   -0.0276         0   -0.2292         0   -0.0339         0</w:t>
      </w:r>
    </w:p>
    <w:p w14:paraId="44551C43" w14:textId="77777777" w:rsidR="004A1076" w:rsidRDefault="004A1076" w:rsidP="004A1076">
      <w:r>
        <w:t xml:space="preserve">   -0.1601         0   -0.0550         0   -0.2025         0   -0.0295</w:t>
      </w:r>
    </w:p>
    <w:p w14:paraId="102A15E0" w14:textId="77777777" w:rsidR="004A1076" w:rsidRDefault="004A1076" w:rsidP="004A1076">
      <w:r>
        <w:t xml:space="preserve">         0   -0.1601         0   -0.0550         0   -0.2025         0</w:t>
      </w:r>
    </w:p>
    <w:p w14:paraId="3995FC8E" w14:textId="77777777" w:rsidR="004A1076" w:rsidRDefault="004A1076" w:rsidP="004A1076"/>
    <w:p w14:paraId="4A06A6AE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C354BE8" w14:textId="77777777" w:rsidR="004A1076" w:rsidRDefault="004A1076" w:rsidP="004A1076"/>
    <w:p w14:paraId="23ADF64C" w14:textId="77777777" w:rsidR="004A1076" w:rsidRDefault="004A1076" w:rsidP="004A1076">
      <w:r>
        <w:t xml:space="preserve">         0   -0.0096         0   -0.0931         0    1.1395         0</w:t>
      </w:r>
    </w:p>
    <w:p w14:paraId="63CE948E" w14:textId="77777777" w:rsidR="004A1076" w:rsidRDefault="004A1076" w:rsidP="004A1076">
      <w:r>
        <w:t xml:space="preserve">   -0.0008         0   -0.0096         0   -0.0931         0    1.1395</w:t>
      </w:r>
    </w:p>
    <w:p w14:paraId="0725E85A" w14:textId="77777777" w:rsidR="004A1076" w:rsidRDefault="004A1076" w:rsidP="004A1076">
      <w:r>
        <w:t xml:space="preserve">         0   -0.1303         0   -0.0321         0   -0.1544         0</w:t>
      </w:r>
    </w:p>
    <w:p w14:paraId="544F733A" w14:textId="77777777" w:rsidR="004A1076" w:rsidRDefault="004A1076" w:rsidP="004A1076">
      <w:r>
        <w:t xml:space="preserve">    0.0056         0   -0.1303         0   -0.0321         0   -0.1544</w:t>
      </w:r>
    </w:p>
    <w:p w14:paraId="07044A32" w14:textId="77777777" w:rsidR="004A1076" w:rsidRDefault="004A1076" w:rsidP="004A1076">
      <w:r>
        <w:t xml:space="preserve">         0   -0.0241         0   -0.1091         0    0.0235         0</w:t>
      </w:r>
    </w:p>
    <w:p w14:paraId="4A9F16A3" w14:textId="77777777" w:rsidR="004A1076" w:rsidRDefault="004A1076" w:rsidP="004A1076">
      <w:r>
        <w:t xml:space="preserve">   -0.0990         0   -0.0241         0   -0.1091         0    0.0235</w:t>
      </w:r>
    </w:p>
    <w:p w14:paraId="54344713" w14:textId="77777777" w:rsidR="004A1076" w:rsidRDefault="004A1076" w:rsidP="004A1076">
      <w:r>
        <w:t xml:space="preserve">         0    0.0015         0   -0.0112         0    0.0012         0</w:t>
      </w:r>
    </w:p>
    <w:p w14:paraId="74979843" w14:textId="77777777" w:rsidR="004A1076" w:rsidRDefault="004A1076" w:rsidP="004A1076">
      <w:r>
        <w:t xml:space="preserve">    3.9468         0    0.0015         0   -0.0112         0    0.0012</w:t>
      </w:r>
    </w:p>
    <w:p w14:paraId="76B945E9" w14:textId="77777777" w:rsidR="004A1076" w:rsidRDefault="004A1076" w:rsidP="004A1076">
      <w:r>
        <w:t xml:space="preserve">         0    3.6712         0   -0.0157         0    0.0038         0</w:t>
      </w:r>
    </w:p>
    <w:p w14:paraId="3CBBFA59" w14:textId="77777777" w:rsidR="004A1076" w:rsidRDefault="004A1076" w:rsidP="004A1076">
      <w:r>
        <w:t xml:space="preserve">    0.0015         0    3.6712         0   -0.0157         0    0.0038</w:t>
      </w:r>
    </w:p>
    <w:p w14:paraId="1280082B" w14:textId="77777777" w:rsidR="004A1076" w:rsidRDefault="004A1076" w:rsidP="004A1076">
      <w:r>
        <w:t xml:space="preserve">         0   -0.0157         0    3.5901         0   -0.0922         0</w:t>
      </w:r>
    </w:p>
    <w:p w14:paraId="54C6194F" w14:textId="77777777" w:rsidR="004A1076" w:rsidRDefault="004A1076" w:rsidP="004A1076">
      <w:r>
        <w:t xml:space="preserve">   -0.0112         0   -0.0157         0    3.5901         0   -0.0922</w:t>
      </w:r>
    </w:p>
    <w:p w14:paraId="4EC5D4AC" w14:textId="77777777" w:rsidR="004A1076" w:rsidRDefault="004A1076" w:rsidP="004A1076">
      <w:r>
        <w:t xml:space="preserve">         0    0.0038         0   -0.0922         0    4.3763         0</w:t>
      </w:r>
    </w:p>
    <w:p w14:paraId="167CB6AF" w14:textId="77777777" w:rsidR="004A1076" w:rsidRDefault="004A1076" w:rsidP="004A1076">
      <w:r>
        <w:t xml:space="preserve">    0.0012         0    0.0038         0   -0.0922         0    4.3763</w:t>
      </w:r>
    </w:p>
    <w:p w14:paraId="49791624" w14:textId="77777777" w:rsidR="004A1076" w:rsidRDefault="004A1076" w:rsidP="004A1076">
      <w:r>
        <w:t xml:space="preserve">         0   -0.1167         0   -0.0114         0   -0.1598         0</w:t>
      </w:r>
    </w:p>
    <w:p w14:paraId="45533041" w14:textId="77777777" w:rsidR="004A1076" w:rsidRDefault="004A1076" w:rsidP="004A1076">
      <w:r>
        <w:t xml:space="preserve">    0.0285         0   -0.1167         0   -0.0114         0   -0.1598</w:t>
      </w:r>
    </w:p>
    <w:p w14:paraId="236F0AE7" w14:textId="77777777" w:rsidR="004A1076" w:rsidRDefault="004A1076" w:rsidP="004A1076">
      <w:r>
        <w:t xml:space="preserve">         0   -0.0130         0   -0.0631         0   -0.0058         0</w:t>
      </w:r>
    </w:p>
    <w:p w14:paraId="7601F8DC" w14:textId="77777777" w:rsidR="004A1076" w:rsidRDefault="004A1076" w:rsidP="004A1076">
      <w:r>
        <w:t xml:space="preserve">   -0.1741         0   -0.0130         0   -0.0631         0   -0.0058</w:t>
      </w:r>
    </w:p>
    <w:p w14:paraId="44B511EC" w14:textId="77777777" w:rsidR="004A1076" w:rsidRDefault="004A1076" w:rsidP="004A1076">
      <w:r>
        <w:t xml:space="preserve">         0    0.0048         0   -0.0007         0   -0.0003         0</w:t>
      </w:r>
    </w:p>
    <w:p w14:paraId="717D6A44" w14:textId="77777777" w:rsidR="004A1076" w:rsidRDefault="004A1076" w:rsidP="004A1076">
      <w:r>
        <w:t xml:space="preserve">    0.9125         0    0.0048         0   -0.0007         0   -0.0003</w:t>
      </w:r>
    </w:p>
    <w:p w14:paraId="7362A33E" w14:textId="77777777" w:rsidR="004A1076" w:rsidRDefault="004A1076" w:rsidP="004A1076">
      <w:r>
        <w:t xml:space="preserve">         0    0.5615         0   -0.0114         0   -0.0027         0</w:t>
      </w:r>
    </w:p>
    <w:p w14:paraId="2A1D7B22" w14:textId="77777777" w:rsidR="004A1076" w:rsidRDefault="004A1076" w:rsidP="004A1076">
      <w:r>
        <w:t xml:space="preserve">    0.0059         0    0.5615         0   -0.0114         0   -0.0027</w:t>
      </w:r>
    </w:p>
    <w:p w14:paraId="480999B3" w14:textId="77777777" w:rsidR="004A1076" w:rsidRDefault="004A1076" w:rsidP="004A1076">
      <w:r>
        <w:t xml:space="preserve">         0   -0.0101         0    0.4668         0   -0.1079         0</w:t>
      </w:r>
    </w:p>
    <w:p w14:paraId="335A3368" w14:textId="77777777" w:rsidR="004A1076" w:rsidRDefault="004A1076" w:rsidP="004A1076">
      <w:r>
        <w:t xml:space="preserve">   -0.0295         0   -0.0101         0    0.4668         0   -0.1079</w:t>
      </w:r>
    </w:p>
    <w:p w14:paraId="2672EC48" w14:textId="77777777" w:rsidR="004A1076" w:rsidRDefault="004A1076" w:rsidP="004A1076"/>
    <w:p w14:paraId="21DF5548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FD77DCE" w14:textId="77777777" w:rsidR="004A1076" w:rsidRDefault="004A1076" w:rsidP="004A1076"/>
    <w:p w14:paraId="590208B9" w14:textId="77777777" w:rsidR="004A1076" w:rsidRDefault="004A1076" w:rsidP="004A1076">
      <w:r>
        <w:t xml:space="preserve">   -0.2140         0   -0.0024         0    0.0009         0   -0.0276</w:t>
      </w:r>
    </w:p>
    <w:p w14:paraId="3E158696" w14:textId="77777777" w:rsidR="004A1076" w:rsidRDefault="004A1076" w:rsidP="004A1076">
      <w:r>
        <w:t xml:space="preserve">         0   -0.2140         0   -0.0024         0    0.0009         0</w:t>
      </w:r>
    </w:p>
    <w:p w14:paraId="5AD8F91D" w14:textId="77777777" w:rsidR="004A1076" w:rsidRDefault="004A1076" w:rsidP="004A1076">
      <w:r>
        <w:t xml:space="preserve">    0.9141         0   -0.1898         0    0.0273         0   -0.2292</w:t>
      </w:r>
    </w:p>
    <w:p w14:paraId="50D9B875" w14:textId="77777777" w:rsidR="004A1076" w:rsidRDefault="004A1076" w:rsidP="004A1076">
      <w:r>
        <w:lastRenderedPageBreak/>
        <w:t xml:space="preserve">         0    0.9141         0   -0.1898         0    0.0273         0</w:t>
      </w:r>
    </w:p>
    <w:p w14:paraId="4B86420F" w14:textId="77777777" w:rsidR="004A1076" w:rsidRDefault="004A1076" w:rsidP="004A1076">
      <w:r>
        <w:t xml:space="preserve">   -0.1047         0    0.7872         0   -0.1236         0   -0.0339</w:t>
      </w:r>
    </w:p>
    <w:p w14:paraId="78A12651" w14:textId="77777777" w:rsidR="004A1076" w:rsidRDefault="004A1076" w:rsidP="004A1076">
      <w:r>
        <w:t xml:space="preserve">         0   -0.1047         0    0.7872         0   -0.1236         0</w:t>
      </w:r>
    </w:p>
    <w:p w14:paraId="5947EEB4" w14:textId="77777777" w:rsidR="004A1076" w:rsidRDefault="004A1076" w:rsidP="004A1076">
      <w:r>
        <w:t xml:space="preserve">    0.0285         0   -0.1741         0    0.9125         0    0.0059</w:t>
      </w:r>
    </w:p>
    <w:p w14:paraId="379D6434" w14:textId="77777777" w:rsidR="004A1076" w:rsidRDefault="004A1076" w:rsidP="004A1076">
      <w:r>
        <w:t xml:space="preserve">         0    0.0285         0   -0.1741         0    0.9125         0</w:t>
      </w:r>
    </w:p>
    <w:p w14:paraId="2C19FF8D" w14:textId="77777777" w:rsidR="004A1076" w:rsidRDefault="004A1076" w:rsidP="004A1076">
      <w:r>
        <w:t xml:space="preserve">   -0.1167         0   -0.0130         0    0.0048         0    0.5615</w:t>
      </w:r>
    </w:p>
    <w:p w14:paraId="7C6D83D5" w14:textId="77777777" w:rsidR="004A1076" w:rsidRDefault="004A1076" w:rsidP="004A1076">
      <w:r>
        <w:t xml:space="preserve">         0   -0.1167         0   -0.0130         0    0.0048         0</w:t>
      </w:r>
    </w:p>
    <w:p w14:paraId="10678AC0" w14:textId="77777777" w:rsidR="004A1076" w:rsidRDefault="004A1076" w:rsidP="004A1076">
      <w:r>
        <w:t xml:space="preserve">   -0.0114         0   -0.0631         0   -0.0007         0   -0.0114</w:t>
      </w:r>
    </w:p>
    <w:p w14:paraId="6F42B1B4" w14:textId="77777777" w:rsidR="004A1076" w:rsidRDefault="004A1076" w:rsidP="004A1076">
      <w:r>
        <w:t xml:space="preserve">         0   -0.0114         0   -0.0631         0   -0.0007         0</w:t>
      </w:r>
    </w:p>
    <w:p w14:paraId="6CA82AF1" w14:textId="77777777" w:rsidR="004A1076" w:rsidRDefault="004A1076" w:rsidP="004A1076">
      <w:r>
        <w:t xml:space="preserve">   -0.1598         0   -0.0058         0   -0.0003         0   -0.0027</w:t>
      </w:r>
    </w:p>
    <w:p w14:paraId="0A8456C4" w14:textId="77777777" w:rsidR="004A1076" w:rsidRDefault="004A1076" w:rsidP="004A1076">
      <w:r>
        <w:t xml:space="preserve">         0   -0.1598         0   -0.0058         0   -0.0003         0</w:t>
      </w:r>
    </w:p>
    <w:p w14:paraId="12015062" w14:textId="77777777" w:rsidR="004A1076" w:rsidRDefault="004A1076" w:rsidP="004A1076">
      <w:r>
        <w:t xml:space="preserve">    4.0992         0   -0.1488         0    0.0083         0   -0.1611</w:t>
      </w:r>
    </w:p>
    <w:p w14:paraId="57757566" w14:textId="77777777" w:rsidR="004A1076" w:rsidRDefault="004A1076" w:rsidP="004A1076">
      <w:r>
        <w:t xml:space="preserve">         0    4.0992         0   -0.1488         0    0.0083         0</w:t>
      </w:r>
    </w:p>
    <w:p w14:paraId="5025B3ED" w14:textId="77777777" w:rsidR="004A1076" w:rsidRDefault="004A1076" w:rsidP="004A1076">
      <w:r>
        <w:t xml:space="preserve">   -0.1488         0    3.8518         0   -0.1209         0   -0.0602</w:t>
      </w:r>
    </w:p>
    <w:p w14:paraId="51747E30" w14:textId="77777777" w:rsidR="004A1076" w:rsidRDefault="004A1076" w:rsidP="004A1076">
      <w:r>
        <w:t xml:space="preserve">         0   -0.1488         0    3.8518         0   -0.1209         0</w:t>
      </w:r>
    </w:p>
    <w:p w14:paraId="7D19D146" w14:textId="77777777" w:rsidR="004A1076" w:rsidRDefault="004A1076" w:rsidP="004A1076">
      <w:r>
        <w:t xml:space="preserve">    0.0083         0   -0.1209         0    4.1662         0   -0.0009</w:t>
      </w:r>
    </w:p>
    <w:p w14:paraId="627E6277" w14:textId="77777777" w:rsidR="004A1076" w:rsidRDefault="004A1076" w:rsidP="004A1076">
      <w:r>
        <w:t xml:space="preserve">         0    0.0083         0   -0.1209         0    4.1662         0</w:t>
      </w:r>
    </w:p>
    <w:p w14:paraId="259448C6" w14:textId="77777777" w:rsidR="004A1076" w:rsidRDefault="004A1076" w:rsidP="004A1076">
      <w:r>
        <w:t xml:space="preserve">   -0.1611         0   -0.0602         0   -0.0009         0    3.7945</w:t>
      </w:r>
    </w:p>
    <w:p w14:paraId="44B889BA" w14:textId="77777777" w:rsidR="004A1076" w:rsidRDefault="004A1076" w:rsidP="004A1076">
      <w:r>
        <w:t xml:space="preserve">         0   -0.1611         0   -0.0602         0   -0.0009         0</w:t>
      </w:r>
    </w:p>
    <w:p w14:paraId="76888E71" w14:textId="77777777" w:rsidR="004A1076" w:rsidRDefault="004A1076" w:rsidP="004A1076">
      <w:r>
        <w:t xml:space="preserve">   -0.0381         0   -0.1215         0   -0.0012         0   -0.0133</w:t>
      </w:r>
    </w:p>
    <w:p w14:paraId="6FCD7823" w14:textId="77777777" w:rsidR="004A1076" w:rsidRDefault="004A1076" w:rsidP="004A1076">
      <w:r>
        <w:t xml:space="preserve">         0   -0.0381         0   -0.1215         0   -0.0012         0</w:t>
      </w:r>
    </w:p>
    <w:p w14:paraId="3886D6EB" w14:textId="77777777" w:rsidR="004A1076" w:rsidRDefault="004A1076" w:rsidP="004A1076"/>
    <w:p w14:paraId="27EFC71F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4B6AA42" w14:textId="77777777" w:rsidR="004A1076" w:rsidRDefault="004A1076" w:rsidP="004A1076"/>
    <w:p w14:paraId="5EAE7014" w14:textId="77777777" w:rsidR="004A1076" w:rsidRDefault="004A1076" w:rsidP="004A1076">
      <w:r>
        <w:t xml:space="preserve">         0   -0.1601         0</w:t>
      </w:r>
    </w:p>
    <w:p w14:paraId="650EA1C1" w14:textId="77777777" w:rsidR="004A1076" w:rsidRDefault="004A1076" w:rsidP="004A1076">
      <w:r>
        <w:t xml:space="preserve">   -0.0276         0   -0.1601</w:t>
      </w:r>
    </w:p>
    <w:p w14:paraId="7D6057EE" w14:textId="77777777" w:rsidR="004A1076" w:rsidRDefault="004A1076" w:rsidP="004A1076">
      <w:r>
        <w:t xml:space="preserve">         0   -0.0550         0</w:t>
      </w:r>
    </w:p>
    <w:p w14:paraId="741A3819" w14:textId="77777777" w:rsidR="004A1076" w:rsidRDefault="004A1076" w:rsidP="004A1076">
      <w:r>
        <w:t xml:space="preserve">   -0.2292         0   -0.0550</w:t>
      </w:r>
    </w:p>
    <w:p w14:paraId="2CE713FD" w14:textId="77777777" w:rsidR="004A1076" w:rsidRDefault="004A1076" w:rsidP="004A1076">
      <w:r>
        <w:t xml:space="preserve">         0   -0.2025         0</w:t>
      </w:r>
    </w:p>
    <w:p w14:paraId="37F6A2F5" w14:textId="77777777" w:rsidR="004A1076" w:rsidRDefault="004A1076" w:rsidP="004A1076">
      <w:r>
        <w:t xml:space="preserve">   -0.0339         0   -0.2025</w:t>
      </w:r>
    </w:p>
    <w:p w14:paraId="0BD666E0" w14:textId="77777777" w:rsidR="004A1076" w:rsidRDefault="004A1076" w:rsidP="004A1076">
      <w:r>
        <w:t xml:space="preserve">         0   -0.0295         0</w:t>
      </w:r>
    </w:p>
    <w:p w14:paraId="3B3558FF" w14:textId="77777777" w:rsidR="004A1076" w:rsidRDefault="004A1076" w:rsidP="004A1076">
      <w:r>
        <w:t xml:space="preserve">    0.0059         0   -0.0295</w:t>
      </w:r>
    </w:p>
    <w:p w14:paraId="08A3FC44" w14:textId="77777777" w:rsidR="004A1076" w:rsidRDefault="004A1076" w:rsidP="004A1076">
      <w:r>
        <w:t xml:space="preserve">         0   -0.0101         0</w:t>
      </w:r>
    </w:p>
    <w:p w14:paraId="16117713" w14:textId="77777777" w:rsidR="004A1076" w:rsidRDefault="004A1076" w:rsidP="004A1076">
      <w:r>
        <w:t xml:space="preserve">    0.5615         0   -0.0101</w:t>
      </w:r>
    </w:p>
    <w:p w14:paraId="3711DA7C" w14:textId="77777777" w:rsidR="004A1076" w:rsidRDefault="004A1076" w:rsidP="004A1076">
      <w:r>
        <w:lastRenderedPageBreak/>
        <w:t xml:space="preserve">         0    0.4668         0</w:t>
      </w:r>
    </w:p>
    <w:p w14:paraId="42F7A4EF" w14:textId="77777777" w:rsidR="004A1076" w:rsidRDefault="004A1076" w:rsidP="004A1076">
      <w:r>
        <w:t xml:space="preserve">   -0.0114         0    0.4668</w:t>
      </w:r>
    </w:p>
    <w:p w14:paraId="317F2F28" w14:textId="77777777" w:rsidR="004A1076" w:rsidRDefault="004A1076" w:rsidP="004A1076">
      <w:r>
        <w:t xml:space="preserve">         0   -0.1079         0</w:t>
      </w:r>
    </w:p>
    <w:p w14:paraId="7740CC32" w14:textId="77777777" w:rsidR="004A1076" w:rsidRDefault="004A1076" w:rsidP="004A1076">
      <w:r>
        <w:t xml:space="preserve">   -0.0027         0   -0.1079</w:t>
      </w:r>
    </w:p>
    <w:p w14:paraId="0BE6A2FD" w14:textId="77777777" w:rsidR="004A1076" w:rsidRDefault="004A1076" w:rsidP="004A1076">
      <w:r>
        <w:t xml:space="preserve">         0   -0.0381         0</w:t>
      </w:r>
    </w:p>
    <w:p w14:paraId="2A076B19" w14:textId="77777777" w:rsidR="004A1076" w:rsidRDefault="004A1076" w:rsidP="004A1076">
      <w:r>
        <w:t xml:space="preserve">   -0.1611         0   -0.0381</w:t>
      </w:r>
    </w:p>
    <w:p w14:paraId="79A477D8" w14:textId="77777777" w:rsidR="004A1076" w:rsidRDefault="004A1076" w:rsidP="004A1076">
      <w:r>
        <w:t xml:space="preserve">         0   -0.1215         0</w:t>
      </w:r>
    </w:p>
    <w:p w14:paraId="35968A89" w14:textId="77777777" w:rsidR="004A1076" w:rsidRDefault="004A1076" w:rsidP="004A1076">
      <w:r>
        <w:t xml:space="preserve">   -0.0602         0   -0.1215</w:t>
      </w:r>
    </w:p>
    <w:p w14:paraId="6B4D875A" w14:textId="77777777" w:rsidR="004A1076" w:rsidRDefault="004A1076" w:rsidP="004A1076">
      <w:r>
        <w:t xml:space="preserve">         0   -0.0012         0</w:t>
      </w:r>
    </w:p>
    <w:p w14:paraId="184E82E1" w14:textId="77777777" w:rsidR="004A1076" w:rsidRDefault="004A1076" w:rsidP="004A1076">
      <w:r>
        <w:t xml:space="preserve">   -0.0009         0   -0.0012</w:t>
      </w:r>
    </w:p>
    <w:p w14:paraId="16FFBCE5" w14:textId="77777777" w:rsidR="004A1076" w:rsidRDefault="004A1076" w:rsidP="004A1076">
      <w:r>
        <w:t xml:space="preserve">         0   -0.0133         0</w:t>
      </w:r>
    </w:p>
    <w:p w14:paraId="6BFE57C8" w14:textId="77777777" w:rsidR="004A1076" w:rsidRDefault="004A1076" w:rsidP="004A1076">
      <w:r>
        <w:t xml:space="preserve">    3.7945         0   -0.0133</w:t>
      </w:r>
    </w:p>
    <w:p w14:paraId="177A9583" w14:textId="77777777" w:rsidR="004A1076" w:rsidRDefault="004A1076" w:rsidP="004A1076">
      <w:r>
        <w:t xml:space="preserve">         0    3.6361         0</w:t>
      </w:r>
    </w:p>
    <w:p w14:paraId="54C66DD3" w14:textId="77777777" w:rsidR="004A1076" w:rsidRDefault="004A1076" w:rsidP="004A1076">
      <w:r>
        <w:t xml:space="preserve">   -0.0133         0    3.6361</w:t>
      </w:r>
    </w:p>
    <w:p w14:paraId="5B700A12" w14:textId="77777777" w:rsidR="004A1076" w:rsidRDefault="004A1076" w:rsidP="004A1076"/>
    <w:p w14:paraId="743F4D3F" w14:textId="77777777" w:rsidR="004A1076" w:rsidRDefault="004A1076" w:rsidP="004A1076"/>
    <w:p w14:paraId="3B835BA1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395EFF23" w14:textId="77777777" w:rsidR="004A1076" w:rsidRDefault="004A1076" w:rsidP="004A1076"/>
    <w:p w14:paraId="0C6EBEC7" w14:textId="77777777" w:rsidR="004A1076" w:rsidRDefault="004A1076" w:rsidP="004A1076">
      <w:r>
        <w:t xml:space="preserve">   1.0e+03 *</w:t>
      </w:r>
    </w:p>
    <w:p w14:paraId="0F99A2B3" w14:textId="77777777" w:rsidR="004A1076" w:rsidRDefault="004A1076" w:rsidP="004A1076"/>
    <w:p w14:paraId="14036EAB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2B94E17" w14:textId="77777777" w:rsidR="004A1076" w:rsidRDefault="004A1076" w:rsidP="004A1076"/>
    <w:p w14:paraId="79F5BC7E" w14:textId="77777777" w:rsidR="004A1076" w:rsidRDefault="004A1076" w:rsidP="004A1076">
      <w:r>
        <w:t xml:space="preserve">   -2.5007         0    0.1141         0    0.0068         0    0.0016</w:t>
      </w:r>
    </w:p>
    <w:p w14:paraId="634D1C71" w14:textId="77777777" w:rsidR="004A1076" w:rsidRDefault="004A1076" w:rsidP="004A1076">
      <w:r>
        <w:t xml:space="preserve">         0   -2.5007         0    0.1141         0    0.0068         0</w:t>
      </w:r>
    </w:p>
    <w:p w14:paraId="2048FFD5" w14:textId="77777777" w:rsidR="004A1076" w:rsidRDefault="004A1076" w:rsidP="004A1076">
      <w:r>
        <w:t xml:space="preserve">    0.1456         0   -2.3529         0    0.0708         0    0.0145</w:t>
      </w:r>
    </w:p>
    <w:p w14:paraId="2B8B4D9F" w14:textId="77777777" w:rsidR="004A1076" w:rsidRDefault="004A1076" w:rsidP="004A1076">
      <w:r>
        <w:t xml:space="preserve">         0    0.1456         0   -2.3529         0    0.0708         0</w:t>
      </w:r>
    </w:p>
    <w:p w14:paraId="1A2D8BEE" w14:textId="77777777" w:rsidR="004A1076" w:rsidRDefault="004A1076" w:rsidP="004A1076">
      <w:r>
        <w:t xml:space="preserve">    0.0127         0    0.0721         0   -2.2283         0    0.0750</w:t>
      </w:r>
    </w:p>
    <w:p w14:paraId="605DE1A8" w14:textId="77777777" w:rsidR="004A1076" w:rsidRDefault="004A1076" w:rsidP="004A1076">
      <w:r>
        <w:t xml:space="preserve">         0    0.0127         0    0.0721         0   -2.2283         0</w:t>
      </w:r>
    </w:p>
    <w:p w14:paraId="0CA6CCB7" w14:textId="77777777" w:rsidR="004A1076" w:rsidRDefault="004A1076" w:rsidP="004A1076">
      <w:r>
        <w:t xml:space="preserve">    0.0013         0    0.0150         0    0.0637         0   -2.3304</w:t>
      </w:r>
    </w:p>
    <w:p w14:paraId="7608446C" w14:textId="77777777" w:rsidR="004A1076" w:rsidRDefault="004A1076" w:rsidP="004A1076">
      <w:r>
        <w:t xml:space="preserve">         0    0.0013         0    0.0150         0    0.0637         0</w:t>
      </w:r>
    </w:p>
    <w:p w14:paraId="3635C910" w14:textId="77777777" w:rsidR="004A1076" w:rsidRDefault="004A1076" w:rsidP="004A1076">
      <w:r>
        <w:t xml:space="preserve">   -0.0021         0    0.1199         0    0.0012         0    0.0043</w:t>
      </w:r>
    </w:p>
    <w:p w14:paraId="486F3EF5" w14:textId="77777777" w:rsidR="004A1076" w:rsidRDefault="004A1076" w:rsidP="004A1076">
      <w:r>
        <w:t xml:space="preserve">         0   -0.0021         0    0.1199         0    0.0012         0</w:t>
      </w:r>
    </w:p>
    <w:p w14:paraId="6ECF162B" w14:textId="77777777" w:rsidR="004A1076" w:rsidRDefault="004A1076" w:rsidP="004A1076">
      <w:r>
        <w:t xml:space="preserve">    0.0939         0   -0.0040         0    0.1200         0   -0.0062</w:t>
      </w:r>
    </w:p>
    <w:p w14:paraId="19924F4F" w14:textId="77777777" w:rsidR="004A1076" w:rsidRDefault="004A1076" w:rsidP="004A1076">
      <w:r>
        <w:t xml:space="preserve">         0    0.0939         0   -0.0040         0    0.1200         0</w:t>
      </w:r>
    </w:p>
    <w:p w14:paraId="1CF93B87" w14:textId="77777777" w:rsidR="004A1076" w:rsidRDefault="004A1076" w:rsidP="004A1076">
      <w:r>
        <w:lastRenderedPageBreak/>
        <w:t xml:space="preserve">   -0.2650         0   -0.0076         0    0.0090         0    0.0023</w:t>
      </w:r>
    </w:p>
    <w:p w14:paraId="206D7BDE" w14:textId="77777777" w:rsidR="004A1076" w:rsidRDefault="004A1076" w:rsidP="004A1076">
      <w:r>
        <w:t xml:space="preserve">         0   -0.2650         0   -0.0076         0    0.0090         0</w:t>
      </w:r>
    </w:p>
    <w:p w14:paraId="2335B49D" w14:textId="77777777" w:rsidR="004A1076" w:rsidRDefault="004A1076" w:rsidP="004A1076">
      <w:r>
        <w:t xml:space="preserve">    0.1100         0   -0.2103         0   -0.0357         0    0.0297</w:t>
      </w:r>
    </w:p>
    <w:p w14:paraId="5E5EB104" w14:textId="77777777" w:rsidR="004A1076" w:rsidRDefault="004A1076" w:rsidP="004A1076">
      <w:r>
        <w:t xml:space="preserve">         0    0.1100         0   -0.2103         0   -0.0357         0</w:t>
      </w:r>
    </w:p>
    <w:p w14:paraId="71B9D951" w14:textId="77777777" w:rsidR="004A1076" w:rsidRDefault="004A1076" w:rsidP="004A1076">
      <w:r>
        <w:t xml:space="preserve">    0.0419         0    0.0440         0   -0.0689         0    0.0363</w:t>
      </w:r>
    </w:p>
    <w:p w14:paraId="01D2E3BA" w14:textId="77777777" w:rsidR="004A1076" w:rsidRDefault="004A1076" w:rsidP="004A1076">
      <w:r>
        <w:t xml:space="preserve">         0    0.0419         0    0.0440         0   -0.0689         0</w:t>
      </w:r>
    </w:p>
    <w:p w14:paraId="12770E3F" w14:textId="77777777" w:rsidR="004A1076" w:rsidRDefault="004A1076" w:rsidP="004A1076">
      <w:r>
        <w:t xml:space="preserve">    0.0014         0    0.0312         0   -0.0358         0   -0.1452</w:t>
      </w:r>
    </w:p>
    <w:p w14:paraId="7C6A38CA" w14:textId="77777777" w:rsidR="004A1076" w:rsidRDefault="004A1076" w:rsidP="004A1076">
      <w:r>
        <w:t xml:space="preserve">         0    0.0014         0    0.0312         0   -0.0358         0</w:t>
      </w:r>
    </w:p>
    <w:p w14:paraId="12118D2E" w14:textId="77777777" w:rsidR="004A1076" w:rsidRDefault="004A1076" w:rsidP="004A1076">
      <w:r>
        <w:t xml:space="preserve">    0.0171         0    0.0904         0   -0.0071         0    0.0082</w:t>
      </w:r>
    </w:p>
    <w:p w14:paraId="4661D17C" w14:textId="77777777" w:rsidR="004A1076" w:rsidRDefault="004A1076" w:rsidP="004A1076">
      <w:r>
        <w:t xml:space="preserve">         0    0.0171         0    0.0904         0   -0.0071         0</w:t>
      </w:r>
    </w:p>
    <w:p w14:paraId="31AE6F98" w14:textId="77777777" w:rsidR="004A1076" w:rsidRDefault="004A1076" w:rsidP="004A1076">
      <w:r>
        <w:t xml:space="preserve">    0.0806         0    0.0022         0    0.1013         0    0.0043</w:t>
      </w:r>
    </w:p>
    <w:p w14:paraId="0BFBE321" w14:textId="77777777" w:rsidR="004A1076" w:rsidRDefault="004A1076" w:rsidP="004A1076">
      <w:r>
        <w:t xml:space="preserve">         0    0.0806         0    0.0022         0    0.1013         0</w:t>
      </w:r>
    </w:p>
    <w:p w14:paraId="59451259" w14:textId="77777777" w:rsidR="004A1076" w:rsidRDefault="004A1076" w:rsidP="004A1076"/>
    <w:p w14:paraId="49DDC45C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BC2EA11" w14:textId="77777777" w:rsidR="004A1076" w:rsidRDefault="004A1076" w:rsidP="004A1076"/>
    <w:p w14:paraId="5F9A768D" w14:textId="77777777" w:rsidR="004A1076" w:rsidRDefault="004A1076" w:rsidP="004A1076">
      <w:r>
        <w:t xml:space="preserve">         0   -0.0018         0    0.0791         0    0.0433         0</w:t>
      </w:r>
    </w:p>
    <w:p w14:paraId="43C2DA09" w14:textId="77777777" w:rsidR="004A1076" w:rsidRDefault="004A1076" w:rsidP="004A1076">
      <w:r>
        <w:t xml:space="preserve">    0.0016         0   -0.0018         0    0.0791         0    0.0433</w:t>
      </w:r>
    </w:p>
    <w:p w14:paraId="25336ACE" w14:textId="77777777" w:rsidR="004A1076" w:rsidRDefault="004A1076" w:rsidP="004A1076">
      <w:r>
        <w:t xml:space="preserve">         0    0.1121         0    0.0026         0    0.0768         0</w:t>
      </w:r>
    </w:p>
    <w:p w14:paraId="40952B04" w14:textId="77777777" w:rsidR="004A1076" w:rsidRDefault="004A1076" w:rsidP="004A1076">
      <w:r>
        <w:t xml:space="preserve">    0.0145         0    0.1121         0    0.0026         0    0.0768</w:t>
      </w:r>
    </w:p>
    <w:p w14:paraId="35A00B8D" w14:textId="77777777" w:rsidR="004A1076" w:rsidRDefault="004A1076" w:rsidP="004A1076">
      <w:r>
        <w:t xml:space="preserve">         0    0.0057         0    0.1050         0    0.0263         0</w:t>
      </w:r>
    </w:p>
    <w:p w14:paraId="57E7E48E" w14:textId="77777777" w:rsidR="004A1076" w:rsidRDefault="004A1076" w:rsidP="004A1076">
      <w:r>
        <w:t xml:space="preserve">    0.0750         0    0.0057         0    0.1050         0    0.0263</w:t>
      </w:r>
    </w:p>
    <w:p w14:paraId="76380E99" w14:textId="77777777" w:rsidR="004A1076" w:rsidRDefault="004A1076" w:rsidP="004A1076">
      <w:r>
        <w:t xml:space="preserve">         0   -0.0018         0   -0.0025         0    0.0024         0</w:t>
      </w:r>
    </w:p>
    <w:p w14:paraId="5F94FCD0" w14:textId="77777777" w:rsidR="004A1076" w:rsidRDefault="004A1076" w:rsidP="004A1076">
      <w:r>
        <w:t xml:space="preserve">   -2.3304         0   -0.0018         0   -0.0025         0    0.0024</w:t>
      </w:r>
    </w:p>
    <w:p w14:paraId="71B3B3DE" w14:textId="77777777" w:rsidR="004A1076" w:rsidRDefault="004A1076" w:rsidP="004A1076">
      <w:r>
        <w:t xml:space="preserve">         0   -2.1360         0   -0.0004         0   -0.0103         0</w:t>
      </w:r>
    </w:p>
    <w:p w14:paraId="1608329A" w14:textId="77777777" w:rsidR="004A1076" w:rsidRDefault="004A1076" w:rsidP="004A1076">
      <w:r>
        <w:t xml:space="preserve">    0.0043         0   -2.1360         0   -0.0004         0   -0.0103</w:t>
      </w:r>
    </w:p>
    <w:p w14:paraId="538A0799" w14:textId="77777777" w:rsidR="004A1076" w:rsidRDefault="004A1076" w:rsidP="004A1076">
      <w:r>
        <w:t xml:space="preserve">         0    0.0000         0   -2.0817         0    0.0513         0</w:t>
      </w:r>
    </w:p>
    <w:p w14:paraId="715267A0" w14:textId="77777777" w:rsidR="004A1076" w:rsidRDefault="004A1076" w:rsidP="004A1076">
      <w:r>
        <w:t xml:space="preserve">   -0.0062         0    0.0000         0   -2.0817         0    0.0513</w:t>
      </w:r>
    </w:p>
    <w:p w14:paraId="015E4650" w14:textId="77777777" w:rsidR="004A1076" w:rsidRDefault="004A1076" w:rsidP="004A1076">
      <w:r>
        <w:t xml:space="preserve">         0   -0.0108         0   -0.0147         0   -2.1992         0</w:t>
      </w:r>
    </w:p>
    <w:p w14:paraId="18BC0ECE" w14:textId="77777777" w:rsidR="004A1076" w:rsidRDefault="004A1076" w:rsidP="004A1076">
      <w:r>
        <w:t xml:space="preserve">    0.0023         0   -0.0108         0   -0.0147         0   -2.1992</w:t>
      </w:r>
    </w:p>
    <w:p w14:paraId="0190C0F8" w14:textId="77777777" w:rsidR="004A1076" w:rsidRDefault="004A1076" w:rsidP="004A1076">
      <w:r>
        <w:t xml:space="preserve">         0   -0.0261         0   -0.0229         0    0.1630         0</w:t>
      </w:r>
    </w:p>
    <w:p w14:paraId="294797B0" w14:textId="77777777" w:rsidR="004A1076" w:rsidRDefault="004A1076" w:rsidP="004A1076">
      <w:r>
        <w:t xml:space="preserve">    0.0297         0   -0.0261         0   -0.0229         0    0.1630</w:t>
      </w:r>
    </w:p>
    <w:p w14:paraId="3A9315DD" w14:textId="77777777" w:rsidR="004A1076" w:rsidRDefault="004A1076" w:rsidP="004A1076">
      <w:r>
        <w:t xml:space="preserve">         0   -0.0164         0   -0.0171         0    0.0207         0</w:t>
      </w:r>
    </w:p>
    <w:p w14:paraId="37BAA198" w14:textId="77777777" w:rsidR="004A1076" w:rsidRDefault="004A1076" w:rsidP="004A1076">
      <w:r>
        <w:t xml:space="preserve">    0.0363         0   -0.0164         0   -0.0171         0    0.0207</w:t>
      </w:r>
    </w:p>
    <w:p w14:paraId="0DD603B0" w14:textId="77777777" w:rsidR="004A1076" w:rsidRDefault="004A1076" w:rsidP="004A1076">
      <w:r>
        <w:t xml:space="preserve">         0    0.0053         0   -0.0143         0    0.0030         0</w:t>
      </w:r>
    </w:p>
    <w:p w14:paraId="665824A4" w14:textId="77777777" w:rsidR="004A1076" w:rsidRDefault="004A1076" w:rsidP="004A1076">
      <w:r>
        <w:lastRenderedPageBreak/>
        <w:t xml:space="preserve">   -0.1452         0    0.0053         0   -0.0143         0    0.0030</w:t>
      </w:r>
    </w:p>
    <w:p w14:paraId="5E82A023" w14:textId="77777777" w:rsidR="004A1076" w:rsidRDefault="004A1076" w:rsidP="004A1076">
      <w:r>
        <w:t xml:space="preserve">         0   -0.0747         0   -0.0088         0   -0.0153         0</w:t>
      </w:r>
    </w:p>
    <w:p w14:paraId="54464285" w14:textId="77777777" w:rsidR="004A1076" w:rsidRDefault="004A1076" w:rsidP="004A1076">
      <w:r>
        <w:t xml:space="preserve">    0.0082         0   -0.0747         0   -0.0088         0   -0.0153</w:t>
      </w:r>
    </w:p>
    <w:p w14:paraId="2672C00F" w14:textId="77777777" w:rsidR="004A1076" w:rsidRDefault="004A1076" w:rsidP="004A1076">
      <w:r>
        <w:t xml:space="preserve">         0   -0.0110         0   -0.0659         0    0.1076         0</w:t>
      </w:r>
    </w:p>
    <w:p w14:paraId="1B3ECDD4" w14:textId="77777777" w:rsidR="004A1076" w:rsidRDefault="004A1076" w:rsidP="004A1076">
      <w:r>
        <w:t xml:space="preserve">    0.0043         0   -0.0110         0   -0.0659         0    0.1076</w:t>
      </w:r>
    </w:p>
    <w:p w14:paraId="536AF157" w14:textId="77777777" w:rsidR="004A1076" w:rsidRDefault="004A1076" w:rsidP="004A1076"/>
    <w:p w14:paraId="48B980B4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F8B5B07" w14:textId="77777777" w:rsidR="004A1076" w:rsidRDefault="004A1076" w:rsidP="004A1076"/>
    <w:p w14:paraId="702FC2A7" w14:textId="77777777" w:rsidR="004A1076" w:rsidRDefault="004A1076" w:rsidP="004A1076">
      <w:r>
        <w:t xml:space="preserve">    0.0409         0    0.0228         0    0.0039         0   -0.0047</w:t>
      </w:r>
    </w:p>
    <w:p w14:paraId="734B79D3" w14:textId="77777777" w:rsidR="004A1076" w:rsidRDefault="004A1076" w:rsidP="004A1076">
      <w:r>
        <w:t xml:space="preserve">         0    0.0409         0    0.0228         0    0.0039         0</w:t>
      </w:r>
    </w:p>
    <w:p w14:paraId="318D88EB" w14:textId="77777777" w:rsidR="004A1076" w:rsidRDefault="004A1076" w:rsidP="004A1076">
      <w:r>
        <w:t xml:space="preserve">    0.0958         0   -0.0133         0    0.0394         0    0.0306</w:t>
      </w:r>
    </w:p>
    <w:p w14:paraId="1DCA5D30" w14:textId="77777777" w:rsidR="004A1076" w:rsidRDefault="004A1076" w:rsidP="004A1076">
      <w:r>
        <w:t xml:space="preserve">         0    0.0958         0   -0.0133         0    0.0394         0</w:t>
      </w:r>
    </w:p>
    <w:p w14:paraId="7765CEA7" w14:textId="77777777" w:rsidR="004A1076" w:rsidRDefault="004A1076" w:rsidP="004A1076">
      <w:r>
        <w:t xml:space="preserve">    0.0086         0    0.2422         0    0.0165         0   -0.0186</w:t>
      </w:r>
    </w:p>
    <w:p w14:paraId="17B5E32B" w14:textId="77777777" w:rsidR="004A1076" w:rsidRDefault="004A1076" w:rsidP="004A1076">
      <w:r>
        <w:t xml:space="preserve">         0    0.0086         0    0.2422         0    0.0165         0</w:t>
      </w:r>
    </w:p>
    <w:p w14:paraId="37D89DE5" w14:textId="77777777" w:rsidR="004A1076" w:rsidRDefault="004A1076" w:rsidP="004A1076">
      <w:r>
        <w:t xml:space="preserve">    0.0418         0   -0.0158         0    0.1649         0    0.0045</w:t>
      </w:r>
    </w:p>
    <w:p w14:paraId="0C2E39A7" w14:textId="77777777" w:rsidR="004A1076" w:rsidRDefault="004A1076" w:rsidP="004A1076">
      <w:r>
        <w:t xml:space="preserve">         0    0.0418         0   -0.0158         0    0.1649         0</w:t>
      </w:r>
    </w:p>
    <w:p w14:paraId="64667EE0" w14:textId="77777777" w:rsidR="004A1076" w:rsidRDefault="004A1076" w:rsidP="004A1076">
      <w:r>
        <w:t xml:space="preserve">    0.0384         0   -0.0227         0    0.0085         0    0.2207</w:t>
      </w:r>
    </w:p>
    <w:p w14:paraId="4B1E54F4" w14:textId="77777777" w:rsidR="004A1076" w:rsidRDefault="004A1076" w:rsidP="004A1076">
      <w:r>
        <w:t xml:space="preserve">         0    0.0384         0   -0.0227         0    0.0085         0</w:t>
      </w:r>
    </w:p>
    <w:p w14:paraId="65ADFEF6" w14:textId="77777777" w:rsidR="004A1076" w:rsidRDefault="004A1076" w:rsidP="004A1076">
      <w:r>
        <w:t xml:space="preserve">   -0.0411         0    0.0697         0   -0.0181         0   -0.0130</w:t>
      </w:r>
    </w:p>
    <w:p w14:paraId="5F1B19E7" w14:textId="77777777" w:rsidR="004A1076" w:rsidRDefault="004A1076" w:rsidP="004A1076">
      <w:r>
        <w:t xml:space="preserve">         0   -0.0411         0    0.0697         0   -0.0181         0</w:t>
      </w:r>
    </w:p>
    <w:p w14:paraId="2DBD9A65" w14:textId="77777777" w:rsidR="004A1076" w:rsidRDefault="004A1076" w:rsidP="004A1076">
      <w:r>
        <w:t xml:space="preserve">    0.0508         0   -0.0013         0    0.0044         0   -0.0303</w:t>
      </w:r>
    </w:p>
    <w:p w14:paraId="5DD8E89C" w14:textId="77777777" w:rsidR="004A1076" w:rsidRDefault="004A1076" w:rsidP="004A1076">
      <w:r>
        <w:t xml:space="preserve">         0    0.0508         0   -0.0013         0    0.0044         0</w:t>
      </w:r>
    </w:p>
    <w:p w14:paraId="6560934B" w14:textId="77777777" w:rsidR="004A1076" w:rsidRDefault="004A1076" w:rsidP="004A1076">
      <w:r>
        <w:t xml:space="preserve">   -2.0584         0    0.0131         0    0.0286         0    0.0442</w:t>
      </w:r>
    </w:p>
    <w:p w14:paraId="44FF904B" w14:textId="77777777" w:rsidR="004A1076" w:rsidRDefault="004A1076" w:rsidP="004A1076">
      <w:r>
        <w:t xml:space="preserve">         0   -2.0584         0    0.0131         0    0.0286         0</w:t>
      </w:r>
    </w:p>
    <w:p w14:paraId="1B4F643E" w14:textId="77777777" w:rsidR="004A1076" w:rsidRDefault="004A1076" w:rsidP="004A1076">
      <w:r>
        <w:t xml:space="preserve">    0.0986         0   -1.9037         0    0.0924         0    0.0169</w:t>
      </w:r>
    </w:p>
    <w:p w14:paraId="4FC54D94" w14:textId="77777777" w:rsidR="004A1076" w:rsidRDefault="004A1076" w:rsidP="004A1076">
      <w:r>
        <w:t xml:space="preserve">         0    0.0986         0   -1.9037         0    0.0924         0</w:t>
      </w:r>
    </w:p>
    <w:p w14:paraId="5F3E034D" w14:textId="77777777" w:rsidR="004A1076" w:rsidRDefault="004A1076" w:rsidP="004A1076">
      <w:r>
        <w:t xml:space="preserve">    0.0306         0    0.0085         0   -2.0674         0   -0.0001</w:t>
      </w:r>
    </w:p>
    <w:p w14:paraId="69118753" w14:textId="77777777" w:rsidR="004A1076" w:rsidRDefault="004A1076" w:rsidP="004A1076">
      <w:r>
        <w:t xml:space="preserve">         0    0.0306         0    0.0085         0   -2.0674         0</w:t>
      </w:r>
    </w:p>
    <w:p w14:paraId="608159A3" w14:textId="77777777" w:rsidR="004A1076" w:rsidRDefault="004A1076" w:rsidP="004A1076">
      <w:r>
        <w:t xml:space="preserve">    0.1419         0    0.0212         0    0.0015         0   -1.8770</w:t>
      </w:r>
    </w:p>
    <w:p w14:paraId="5D589DED" w14:textId="77777777" w:rsidR="004A1076" w:rsidRDefault="004A1076" w:rsidP="004A1076">
      <w:r>
        <w:t xml:space="preserve">         0    0.1419         0    0.0212         0    0.0015         0</w:t>
      </w:r>
    </w:p>
    <w:p w14:paraId="2BAF7387" w14:textId="77777777" w:rsidR="004A1076" w:rsidRDefault="004A1076" w:rsidP="004A1076">
      <w:r>
        <w:t xml:space="preserve">   -0.0079         0    0.1644         0   -0.0142         0    0.0186</w:t>
      </w:r>
    </w:p>
    <w:p w14:paraId="04EFC123" w14:textId="77777777" w:rsidR="004A1076" w:rsidRDefault="004A1076" w:rsidP="004A1076">
      <w:r>
        <w:t xml:space="preserve">         0   -0.0079         0    0.1644         0   -0.0142         0</w:t>
      </w:r>
    </w:p>
    <w:p w14:paraId="7CD10CF0" w14:textId="77777777" w:rsidR="004A1076" w:rsidRDefault="004A1076" w:rsidP="004A1076"/>
    <w:p w14:paraId="7AEA6059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C7F3EA1" w14:textId="77777777" w:rsidR="004A1076" w:rsidRDefault="004A1076" w:rsidP="004A1076"/>
    <w:p w14:paraId="0892698E" w14:textId="77777777" w:rsidR="004A1076" w:rsidRDefault="004A1076" w:rsidP="004A1076">
      <w:r>
        <w:t xml:space="preserve">         0    0.0252         0</w:t>
      </w:r>
    </w:p>
    <w:p w14:paraId="73E80F80" w14:textId="77777777" w:rsidR="004A1076" w:rsidRDefault="004A1076" w:rsidP="004A1076">
      <w:r>
        <w:t xml:space="preserve">   -0.0047         0    0.0252</w:t>
      </w:r>
    </w:p>
    <w:p w14:paraId="28A79411" w14:textId="77777777" w:rsidR="004A1076" w:rsidRDefault="004A1076" w:rsidP="004A1076">
      <w:r>
        <w:t xml:space="preserve">         0   -0.0185         0</w:t>
      </w:r>
    </w:p>
    <w:p w14:paraId="3FE81FAD" w14:textId="77777777" w:rsidR="004A1076" w:rsidRDefault="004A1076" w:rsidP="004A1076">
      <w:r>
        <w:t xml:space="preserve">    0.0306         0   -0.0185</w:t>
      </w:r>
    </w:p>
    <w:p w14:paraId="4713FEF9" w14:textId="77777777" w:rsidR="004A1076" w:rsidRDefault="004A1076" w:rsidP="004A1076">
      <w:r>
        <w:t xml:space="preserve">         0    0.0354         0</w:t>
      </w:r>
    </w:p>
    <w:p w14:paraId="6529691A" w14:textId="77777777" w:rsidR="004A1076" w:rsidRDefault="004A1076" w:rsidP="004A1076">
      <w:r>
        <w:t xml:space="preserve">   -0.0186         0    0.0354</w:t>
      </w:r>
    </w:p>
    <w:p w14:paraId="00B1F1B3" w14:textId="77777777" w:rsidR="004A1076" w:rsidRDefault="004A1076" w:rsidP="004A1076">
      <w:r>
        <w:t xml:space="preserve">         0   -0.0106         0</w:t>
      </w:r>
    </w:p>
    <w:p w14:paraId="45921F0B" w14:textId="77777777" w:rsidR="004A1076" w:rsidRDefault="004A1076" w:rsidP="004A1076">
      <w:r>
        <w:t xml:space="preserve">    0.0045         0   -0.0106</w:t>
      </w:r>
    </w:p>
    <w:p w14:paraId="11BDB9A0" w14:textId="77777777" w:rsidR="004A1076" w:rsidRDefault="004A1076" w:rsidP="004A1076">
      <w:r>
        <w:t xml:space="preserve">         0   -0.0121         0</w:t>
      </w:r>
    </w:p>
    <w:p w14:paraId="3686D8C9" w14:textId="77777777" w:rsidR="004A1076" w:rsidRDefault="004A1076" w:rsidP="004A1076">
      <w:r>
        <w:t xml:space="preserve">    0.2207         0   -0.0121</w:t>
      </w:r>
    </w:p>
    <w:p w14:paraId="6E37708E" w14:textId="77777777" w:rsidR="004A1076" w:rsidRDefault="004A1076" w:rsidP="004A1076">
      <w:r>
        <w:t xml:space="preserve">         0    0.2301         0</w:t>
      </w:r>
    </w:p>
    <w:p w14:paraId="5FE5FA1C" w14:textId="77777777" w:rsidR="004A1076" w:rsidRDefault="004A1076" w:rsidP="004A1076">
      <w:r>
        <w:t xml:space="preserve">   -0.0130         0    0.2301</w:t>
      </w:r>
    </w:p>
    <w:p w14:paraId="14B8EE33" w14:textId="77777777" w:rsidR="004A1076" w:rsidRDefault="004A1076" w:rsidP="004A1076">
      <w:r>
        <w:t xml:space="preserve">         0    0.0108         0</w:t>
      </w:r>
    </w:p>
    <w:p w14:paraId="1596CED5" w14:textId="77777777" w:rsidR="004A1076" w:rsidRDefault="004A1076" w:rsidP="004A1076">
      <w:r>
        <w:t xml:space="preserve">   -0.0303         0    0.0108</w:t>
      </w:r>
    </w:p>
    <w:p w14:paraId="55896C9D" w14:textId="77777777" w:rsidR="004A1076" w:rsidRDefault="004A1076" w:rsidP="004A1076">
      <w:r>
        <w:t xml:space="preserve">         0   -0.0051         0</w:t>
      </w:r>
    </w:p>
    <w:p w14:paraId="14189576" w14:textId="77777777" w:rsidR="004A1076" w:rsidRDefault="004A1076" w:rsidP="004A1076">
      <w:r>
        <w:t xml:space="preserve">    0.0442         0   -0.0051</w:t>
      </w:r>
    </w:p>
    <w:p w14:paraId="0E2A7BDA" w14:textId="77777777" w:rsidR="004A1076" w:rsidRDefault="004A1076" w:rsidP="004A1076">
      <w:r>
        <w:t xml:space="preserve">         0    0.0490         0</w:t>
      </w:r>
    </w:p>
    <w:p w14:paraId="0EDE2594" w14:textId="77777777" w:rsidR="004A1076" w:rsidRDefault="004A1076" w:rsidP="004A1076">
      <w:r>
        <w:t xml:space="preserve">    0.0169         0    0.0490</w:t>
      </w:r>
    </w:p>
    <w:p w14:paraId="7B5447E6" w14:textId="77777777" w:rsidR="004A1076" w:rsidRDefault="004A1076" w:rsidP="004A1076">
      <w:r>
        <w:t xml:space="preserve">         0   -0.0237         0</w:t>
      </w:r>
    </w:p>
    <w:p w14:paraId="6B57380A" w14:textId="77777777" w:rsidR="004A1076" w:rsidRDefault="004A1076" w:rsidP="004A1076">
      <w:r>
        <w:t xml:space="preserve">   -0.0001         0   -0.0237</w:t>
      </w:r>
    </w:p>
    <w:p w14:paraId="0C0DD0A5" w14:textId="77777777" w:rsidR="004A1076" w:rsidRDefault="004A1076" w:rsidP="004A1076">
      <w:r>
        <w:t xml:space="preserve">         0    0.0227         0</w:t>
      </w:r>
    </w:p>
    <w:p w14:paraId="090A0AE8" w14:textId="77777777" w:rsidR="004A1076" w:rsidRDefault="004A1076" w:rsidP="004A1076">
      <w:r>
        <w:t xml:space="preserve">   -1.8770         0    0.0227</w:t>
      </w:r>
    </w:p>
    <w:p w14:paraId="61512C43" w14:textId="77777777" w:rsidR="004A1076" w:rsidRDefault="004A1076" w:rsidP="004A1076">
      <w:r>
        <w:t xml:space="preserve">         0   -1.8012         0</w:t>
      </w:r>
    </w:p>
    <w:p w14:paraId="021BF936" w14:textId="77777777" w:rsidR="004A1076" w:rsidRDefault="004A1076" w:rsidP="004A1076">
      <w:r>
        <w:t xml:space="preserve">    0.0186         0   -1.8012</w:t>
      </w:r>
    </w:p>
    <w:p w14:paraId="06342B31" w14:textId="77777777" w:rsidR="004A1076" w:rsidRDefault="004A1076" w:rsidP="004A1076"/>
    <w:p w14:paraId="1A69AE7A" w14:textId="77777777" w:rsidR="004A1076" w:rsidRDefault="004A1076" w:rsidP="004A1076"/>
    <w:p w14:paraId="63574737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2653EFD2" w14:textId="77777777" w:rsidR="004A1076" w:rsidRDefault="004A1076" w:rsidP="004A1076"/>
    <w:p w14:paraId="7D241D8F" w14:textId="77777777" w:rsidR="004A1076" w:rsidRDefault="004A1076" w:rsidP="004A1076">
      <w:r>
        <w:t xml:space="preserve">    0.1169</w:t>
      </w:r>
    </w:p>
    <w:p w14:paraId="6D8EE1B8" w14:textId="77777777" w:rsidR="004A1076" w:rsidRDefault="004A1076" w:rsidP="004A1076">
      <w:r>
        <w:t xml:space="preserve">    0.1169</w:t>
      </w:r>
    </w:p>
    <w:p w14:paraId="1D7649E8" w14:textId="77777777" w:rsidR="004A1076" w:rsidRDefault="004A1076" w:rsidP="004A1076">
      <w:r>
        <w:t xml:space="preserve">    0.1650</w:t>
      </w:r>
    </w:p>
    <w:p w14:paraId="5DFDF8B6" w14:textId="77777777" w:rsidR="004A1076" w:rsidRDefault="004A1076" w:rsidP="004A1076">
      <w:r>
        <w:t xml:space="preserve">    0.1650</w:t>
      </w:r>
    </w:p>
    <w:p w14:paraId="733B3721" w14:textId="77777777" w:rsidR="004A1076" w:rsidRDefault="004A1076" w:rsidP="004A1076">
      <w:r>
        <w:lastRenderedPageBreak/>
        <w:t xml:space="preserve">    0.2082</w:t>
      </w:r>
    </w:p>
    <w:p w14:paraId="41BEE519" w14:textId="77777777" w:rsidR="004A1076" w:rsidRDefault="004A1076" w:rsidP="004A1076">
      <w:r>
        <w:t xml:space="preserve">    0.2082</w:t>
      </w:r>
    </w:p>
    <w:p w14:paraId="5367D084" w14:textId="77777777" w:rsidR="004A1076" w:rsidRDefault="004A1076" w:rsidP="004A1076">
      <w:r>
        <w:t xml:space="preserve">    0.2351</w:t>
      </w:r>
    </w:p>
    <w:p w14:paraId="50B72906" w14:textId="77777777" w:rsidR="004A1076" w:rsidRDefault="004A1076" w:rsidP="004A1076">
      <w:r>
        <w:t xml:space="preserve">    0.2351</w:t>
      </w:r>
    </w:p>
    <w:p w14:paraId="1DADB98D" w14:textId="77777777" w:rsidR="004A1076" w:rsidRDefault="004A1076" w:rsidP="004A1076">
      <w:r>
        <w:t xml:space="preserve">    0.3078</w:t>
      </w:r>
    </w:p>
    <w:p w14:paraId="2CB41F0E" w14:textId="77777777" w:rsidR="004A1076" w:rsidRDefault="004A1076" w:rsidP="004A1076">
      <w:r>
        <w:t xml:space="preserve">    0.3078</w:t>
      </w:r>
    </w:p>
    <w:p w14:paraId="151824D8" w14:textId="77777777" w:rsidR="004A1076" w:rsidRDefault="004A1076" w:rsidP="004A1076">
      <w:r>
        <w:t xml:space="preserve">    0.3825</w:t>
      </w:r>
    </w:p>
    <w:p w14:paraId="5A4A3441" w14:textId="77777777" w:rsidR="004A1076" w:rsidRDefault="004A1076" w:rsidP="004A1076">
      <w:r>
        <w:t xml:space="preserve">    0.3825</w:t>
      </w:r>
    </w:p>
    <w:p w14:paraId="6BC38DE2" w14:textId="77777777" w:rsidR="004A1076" w:rsidRDefault="004A1076" w:rsidP="004A1076">
      <w:r>
        <w:t xml:space="preserve">    0.4653</w:t>
      </w:r>
    </w:p>
    <w:p w14:paraId="48270300" w14:textId="77777777" w:rsidR="004A1076" w:rsidRDefault="004A1076" w:rsidP="004A1076">
      <w:r>
        <w:t xml:space="preserve">    0.4653</w:t>
      </w:r>
    </w:p>
    <w:p w14:paraId="1BAAE00F" w14:textId="77777777" w:rsidR="004A1076" w:rsidRDefault="004A1076" w:rsidP="004A1076">
      <w:r>
        <w:t xml:space="preserve">    0.4841</w:t>
      </w:r>
    </w:p>
    <w:p w14:paraId="056256C0" w14:textId="77777777" w:rsidR="004A1076" w:rsidRDefault="004A1076" w:rsidP="004A1076">
      <w:r>
        <w:t xml:space="preserve">    0.4841</w:t>
      </w:r>
    </w:p>
    <w:p w14:paraId="28A6B92D" w14:textId="77777777" w:rsidR="004A1076" w:rsidRDefault="004A1076" w:rsidP="004A1076">
      <w:r>
        <w:t xml:space="preserve">    0.7259</w:t>
      </w:r>
    </w:p>
    <w:p w14:paraId="1F1ABA62" w14:textId="77777777" w:rsidR="004A1076" w:rsidRDefault="004A1076" w:rsidP="004A1076">
      <w:r>
        <w:t xml:space="preserve">    0.7259</w:t>
      </w:r>
    </w:p>
    <w:p w14:paraId="5F6CFC92" w14:textId="77777777" w:rsidR="004A1076" w:rsidRDefault="004A1076" w:rsidP="004A1076">
      <w:r>
        <w:t xml:space="preserve">    0.8614</w:t>
      </w:r>
    </w:p>
    <w:p w14:paraId="73224501" w14:textId="77777777" w:rsidR="004A1076" w:rsidRDefault="004A1076" w:rsidP="004A1076">
      <w:r>
        <w:t xml:space="preserve">    0.8614</w:t>
      </w:r>
    </w:p>
    <w:p w14:paraId="04BE1AA6" w14:textId="77777777" w:rsidR="004A1076" w:rsidRDefault="004A1076" w:rsidP="004A1076">
      <w:r>
        <w:t xml:space="preserve">    1.0978</w:t>
      </w:r>
    </w:p>
    <w:p w14:paraId="0C10F959" w14:textId="77777777" w:rsidR="004A1076" w:rsidRDefault="004A1076" w:rsidP="004A1076">
      <w:r>
        <w:t xml:space="preserve">    1.0978</w:t>
      </w:r>
    </w:p>
    <w:p w14:paraId="023A70CD" w14:textId="77777777" w:rsidR="004A1076" w:rsidRDefault="004A1076" w:rsidP="004A1076">
      <w:r>
        <w:t xml:space="preserve">    1.3502</w:t>
      </w:r>
    </w:p>
    <w:p w14:paraId="1706150F" w14:textId="77777777" w:rsidR="004A1076" w:rsidRDefault="004A1076" w:rsidP="004A1076">
      <w:r>
        <w:t xml:space="preserve">    1.3502</w:t>
      </w:r>
    </w:p>
    <w:p w14:paraId="5F6296D9" w14:textId="77777777" w:rsidR="004A1076" w:rsidRDefault="004A1076" w:rsidP="004A1076"/>
    <w:p w14:paraId="6441EEBA" w14:textId="77777777" w:rsidR="004A1076" w:rsidRDefault="004A1076" w:rsidP="004A1076"/>
    <w:p w14:paraId="507044FD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7E137B91" w14:textId="77777777" w:rsidR="004A1076" w:rsidRDefault="004A1076" w:rsidP="004A1076"/>
    <w:p w14:paraId="4C786BD3" w14:textId="77777777" w:rsidR="004A1076" w:rsidRDefault="004A1076" w:rsidP="004A1076">
      <w:r>
        <w:t xml:space="preserve">    0.1008</w:t>
      </w:r>
    </w:p>
    <w:p w14:paraId="42CD6B1F" w14:textId="77777777" w:rsidR="004A1076" w:rsidRDefault="004A1076" w:rsidP="004A1076">
      <w:r>
        <w:t xml:space="preserve">    0.1008</w:t>
      </w:r>
    </w:p>
    <w:p w14:paraId="5D936C8F" w14:textId="77777777" w:rsidR="004A1076" w:rsidRDefault="004A1076" w:rsidP="004A1076">
      <w:r>
        <w:t xml:space="preserve">    0.1530</w:t>
      </w:r>
    </w:p>
    <w:p w14:paraId="7BB8A427" w14:textId="77777777" w:rsidR="004A1076" w:rsidRDefault="004A1076" w:rsidP="004A1076">
      <w:r>
        <w:t xml:space="preserve">    0.1530</w:t>
      </w:r>
    </w:p>
    <w:p w14:paraId="757E762F" w14:textId="77777777" w:rsidR="004A1076" w:rsidRDefault="004A1076" w:rsidP="004A1076">
      <w:r>
        <w:t xml:space="preserve">    0.1626</w:t>
      </w:r>
    </w:p>
    <w:p w14:paraId="0F88D965" w14:textId="77777777" w:rsidR="004A1076" w:rsidRDefault="004A1076" w:rsidP="004A1076">
      <w:r>
        <w:t xml:space="preserve">    0.1626</w:t>
      </w:r>
    </w:p>
    <w:p w14:paraId="1008B5F6" w14:textId="77777777" w:rsidR="004A1076" w:rsidRDefault="004A1076" w:rsidP="004A1076">
      <w:r>
        <w:t xml:space="preserve">    0.2157</w:t>
      </w:r>
    </w:p>
    <w:p w14:paraId="39394FAC" w14:textId="77777777" w:rsidR="004A1076" w:rsidRDefault="004A1076" w:rsidP="004A1076">
      <w:r>
        <w:t xml:space="preserve">    0.2157</w:t>
      </w:r>
    </w:p>
    <w:p w14:paraId="66B240E4" w14:textId="77777777" w:rsidR="004A1076" w:rsidRDefault="004A1076" w:rsidP="004A1076">
      <w:r>
        <w:t xml:space="preserve">    0.2448</w:t>
      </w:r>
    </w:p>
    <w:p w14:paraId="5F7048A3" w14:textId="77777777" w:rsidR="004A1076" w:rsidRDefault="004A1076" w:rsidP="004A1076">
      <w:r>
        <w:t xml:space="preserve">    0.2448</w:t>
      </w:r>
    </w:p>
    <w:p w14:paraId="719F7EF0" w14:textId="77777777" w:rsidR="004A1076" w:rsidRDefault="004A1076" w:rsidP="004A1076">
      <w:r>
        <w:lastRenderedPageBreak/>
        <w:t xml:space="preserve">    0.2854</w:t>
      </w:r>
    </w:p>
    <w:p w14:paraId="0ED5A258" w14:textId="77777777" w:rsidR="004A1076" w:rsidRDefault="004A1076" w:rsidP="004A1076">
      <w:r>
        <w:t xml:space="preserve">    0.2854</w:t>
      </w:r>
    </w:p>
    <w:p w14:paraId="34C1C5D6" w14:textId="77777777" w:rsidR="004A1076" w:rsidRDefault="004A1076" w:rsidP="004A1076">
      <w:r>
        <w:t xml:space="preserve">    0.3062</w:t>
      </w:r>
    </w:p>
    <w:p w14:paraId="08CF819B" w14:textId="77777777" w:rsidR="004A1076" w:rsidRDefault="004A1076" w:rsidP="004A1076">
      <w:r>
        <w:t xml:space="preserve">    0.3062</w:t>
      </w:r>
    </w:p>
    <w:p w14:paraId="1BABC923" w14:textId="77777777" w:rsidR="004A1076" w:rsidRDefault="004A1076" w:rsidP="004A1076">
      <w:r>
        <w:t xml:space="preserve">    0.3698</w:t>
      </w:r>
    </w:p>
    <w:p w14:paraId="2850158A" w14:textId="77777777" w:rsidR="004A1076" w:rsidRDefault="004A1076" w:rsidP="004A1076">
      <w:r>
        <w:t xml:space="preserve">    0.3698</w:t>
      </w:r>
    </w:p>
    <w:p w14:paraId="23571019" w14:textId="77777777" w:rsidR="004A1076" w:rsidRDefault="004A1076" w:rsidP="004A1076">
      <w:r>
        <w:t xml:space="preserve">    0.4135</w:t>
      </w:r>
    </w:p>
    <w:p w14:paraId="5E115510" w14:textId="77777777" w:rsidR="004A1076" w:rsidRDefault="004A1076" w:rsidP="004A1076">
      <w:r>
        <w:t xml:space="preserve">    0.4135</w:t>
      </w:r>
    </w:p>
    <w:p w14:paraId="59F939AD" w14:textId="77777777" w:rsidR="004A1076" w:rsidRDefault="004A1076" w:rsidP="004A1076">
      <w:r>
        <w:t xml:space="preserve">    0.4668</w:t>
      </w:r>
    </w:p>
    <w:p w14:paraId="49268D25" w14:textId="77777777" w:rsidR="004A1076" w:rsidRDefault="004A1076" w:rsidP="004A1076">
      <w:r>
        <w:t xml:space="preserve">    0.4668</w:t>
      </w:r>
    </w:p>
    <w:p w14:paraId="6701A279" w14:textId="77777777" w:rsidR="004A1076" w:rsidRDefault="004A1076" w:rsidP="004A1076">
      <w:r>
        <w:t xml:space="preserve">    0.5524</w:t>
      </w:r>
    </w:p>
    <w:p w14:paraId="44C2FA96" w14:textId="77777777" w:rsidR="004A1076" w:rsidRDefault="004A1076" w:rsidP="004A1076">
      <w:r>
        <w:t xml:space="preserve">    0.5524</w:t>
      </w:r>
    </w:p>
    <w:p w14:paraId="07142549" w14:textId="77777777" w:rsidR="004A1076" w:rsidRDefault="004A1076" w:rsidP="004A1076">
      <w:r>
        <w:t xml:space="preserve">    0.6740</w:t>
      </w:r>
    </w:p>
    <w:p w14:paraId="2AE71E5D" w14:textId="77777777" w:rsidR="004A1076" w:rsidRDefault="004A1076" w:rsidP="004A1076">
      <w:r>
        <w:t xml:space="preserve">    0.6740</w:t>
      </w:r>
    </w:p>
    <w:p w14:paraId="7F849C24" w14:textId="77777777" w:rsidR="004A1076" w:rsidRDefault="004A1076" w:rsidP="004A1076"/>
    <w:p w14:paraId="1D67006D" w14:textId="77777777" w:rsidR="004A1076" w:rsidRDefault="004A1076" w:rsidP="004A1076"/>
    <w:p w14:paraId="13880614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645DF4BF" w14:textId="77777777" w:rsidR="004A1076" w:rsidRDefault="004A1076" w:rsidP="004A1076"/>
    <w:p w14:paraId="0383282B" w14:textId="77777777" w:rsidR="004A1076" w:rsidRDefault="004A1076" w:rsidP="004A1076">
      <w:r>
        <w:t xml:space="preserve">    3.0056</w:t>
      </w:r>
    </w:p>
    <w:p w14:paraId="59A8B8DC" w14:textId="77777777" w:rsidR="004A1076" w:rsidRDefault="004A1076" w:rsidP="004A1076">
      <w:r>
        <w:t xml:space="preserve">    3.0056</w:t>
      </w:r>
    </w:p>
    <w:p w14:paraId="38C8B573" w14:textId="77777777" w:rsidR="004A1076" w:rsidRDefault="004A1076" w:rsidP="004A1076">
      <w:r>
        <w:t xml:space="preserve">    3.0789</w:t>
      </w:r>
    </w:p>
    <w:p w14:paraId="06E5DB57" w14:textId="77777777" w:rsidR="004A1076" w:rsidRDefault="004A1076" w:rsidP="004A1076">
      <w:r>
        <w:t xml:space="preserve">    3.0789</w:t>
      </w:r>
    </w:p>
    <w:p w14:paraId="3B1C54EC" w14:textId="77777777" w:rsidR="004A1076" w:rsidRDefault="004A1076" w:rsidP="004A1076">
      <w:r>
        <w:t xml:space="preserve">    3.1033</w:t>
      </w:r>
    </w:p>
    <w:p w14:paraId="48F2C40A" w14:textId="77777777" w:rsidR="004A1076" w:rsidRDefault="004A1076" w:rsidP="004A1076">
      <w:r>
        <w:t xml:space="preserve">    3.1033</w:t>
      </w:r>
    </w:p>
    <w:p w14:paraId="24579976" w14:textId="77777777" w:rsidR="004A1076" w:rsidRDefault="004A1076" w:rsidP="004A1076">
      <w:r>
        <w:t xml:space="preserve">    3.1448</w:t>
      </w:r>
    </w:p>
    <w:p w14:paraId="4FA717F0" w14:textId="77777777" w:rsidR="004A1076" w:rsidRDefault="004A1076" w:rsidP="004A1076">
      <w:r>
        <w:t xml:space="preserve">    3.1448</w:t>
      </w:r>
    </w:p>
    <w:p w14:paraId="584E2462" w14:textId="77777777" w:rsidR="004A1076" w:rsidRDefault="004A1076" w:rsidP="004A1076">
      <w:r>
        <w:t xml:space="preserve">    3.1636</w:t>
      </w:r>
    </w:p>
    <w:p w14:paraId="48D6A768" w14:textId="77777777" w:rsidR="004A1076" w:rsidRDefault="004A1076" w:rsidP="004A1076">
      <w:r>
        <w:t xml:space="preserve">    3.1636</w:t>
      </w:r>
    </w:p>
    <w:p w14:paraId="6DE11885" w14:textId="77777777" w:rsidR="004A1076" w:rsidRDefault="004A1076" w:rsidP="004A1076">
      <w:r>
        <w:t xml:space="preserve">    3.1903</w:t>
      </w:r>
    </w:p>
    <w:p w14:paraId="6F769B0D" w14:textId="77777777" w:rsidR="004A1076" w:rsidRDefault="004A1076" w:rsidP="004A1076">
      <w:r>
        <w:t xml:space="preserve">    3.1903</w:t>
      </w:r>
    </w:p>
    <w:p w14:paraId="342741ED" w14:textId="77777777" w:rsidR="004A1076" w:rsidRDefault="004A1076" w:rsidP="004A1076">
      <w:r>
        <w:t xml:space="preserve">    3.8641</w:t>
      </w:r>
    </w:p>
    <w:p w14:paraId="6118F2D8" w14:textId="77777777" w:rsidR="004A1076" w:rsidRDefault="004A1076" w:rsidP="004A1076">
      <w:r>
        <w:t xml:space="preserve">    3.8641</w:t>
      </w:r>
    </w:p>
    <w:p w14:paraId="152928D4" w14:textId="77777777" w:rsidR="004A1076" w:rsidRDefault="004A1076" w:rsidP="004A1076">
      <w:r>
        <w:t xml:space="preserve">    4.1900</w:t>
      </w:r>
    </w:p>
    <w:p w14:paraId="6710171E" w14:textId="77777777" w:rsidR="004A1076" w:rsidRDefault="004A1076" w:rsidP="004A1076">
      <w:r>
        <w:t xml:space="preserve">    4.1900</w:t>
      </w:r>
    </w:p>
    <w:p w14:paraId="6F53CC63" w14:textId="77777777" w:rsidR="004A1076" w:rsidRDefault="004A1076" w:rsidP="004A1076">
      <w:r>
        <w:lastRenderedPageBreak/>
        <w:t xml:space="preserve">    4.5746</w:t>
      </w:r>
    </w:p>
    <w:p w14:paraId="7CD4E0C8" w14:textId="77777777" w:rsidR="004A1076" w:rsidRDefault="004A1076" w:rsidP="004A1076">
      <w:r>
        <w:t xml:space="preserve">    4.5746</w:t>
      </w:r>
    </w:p>
    <w:p w14:paraId="0DC04B60" w14:textId="77777777" w:rsidR="004A1076" w:rsidRDefault="004A1076" w:rsidP="004A1076">
      <w:r>
        <w:t xml:space="preserve">    4.9183</w:t>
      </w:r>
    </w:p>
    <w:p w14:paraId="251858F3" w14:textId="77777777" w:rsidR="004A1076" w:rsidRDefault="004A1076" w:rsidP="004A1076">
      <w:r>
        <w:t xml:space="preserve">    4.9183</w:t>
      </w:r>
    </w:p>
    <w:p w14:paraId="32192929" w14:textId="77777777" w:rsidR="004A1076" w:rsidRDefault="004A1076" w:rsidP="004A1076">
      <w:r>
        <w:t xml:space="preserve">    5.1581</w:t>
      </w:r>
    </w:p>
    <w:p w14:paraId="0A4CDD4B" w14:textId="77777777" w:rsidR="004A1076" w:rsidRDefault="004A1076" w:rsidP="004A1076">
      <w:r>
        <w:t xml:space="preserve">    5.1581</w:t>
      </w:r>
    </w:p>
    <w:p w14:paraId="41D24017" w14:textId="77777777" w:rsidR="004A1076" w:rsidRDefault="004A1076" w:rsidP="004A1076">
      <w:r>
        <w:t xml:space="preserve">    5.6362</w:t>
      </w:r>
    </w:p>
    <w:p w14:paraId="39F194E3" w14:textId="77777777" w:rsidR="004A1076" w:rsidRDefault="004A1076" w:rsidP="004A1076">
      <w:r>
        <w:t xml:space="preserve">    5.6362</w:t>
      </w:r>
    </w:p>
    <w:p w14:paraId="03E99CD7" w14:textId="77777777" w:rsidR="004A1076" w:rsidRDefault="004A1076" w:rsidP="004A1076"/>
    <w:p w14:paraId="34328573" w14:textId="77777777" w:rsidR="004A1076" w:rsidRDefault="004A1076" w:rsidP="004A1076"/>
    <w:p w14:paraId="1136601A" w14:textId="77777777" w:rsidR="004A1076" w:rsidRDefault="004A1076" w:rsidP="004A1076">
      <w:proofErr w:type="spellStart"/>
      <w:r>
        <w:t>ans</w:t>
      </w:r>
      <w:proofErr w:type="spellEnd"/>
      <w:r>
        <w:t xml:space="preserve"> =</w:t>
      </w:r>
    </w:p>
    <w:p w14:paraId="6E117852" w14:textId="77777777" w:rsidR="004A1076" w:rsidRDefault="004A1076" w:rsidP="004A1076"/>
    <w:p w14:paraId="2F41C871" w14:textId="77777777" w:rsidR="004A1076" w:rsidRDefault="004A1076" w:rsidP="004A1076">
      <w:r>
        <w:t xml:space="preserve">    0.6842</w:t>
      </w:r>
    </w:p>
    <w:p w14:paraId="09B36B33" w14:textId="77777777" w:rsidR="004A1076" w:rsidRDefault="004A1076" w:rsidP="004A1076">
      <w:r>
        <w:t xml:space="preserve">    0.6842</w:t>
      </w:r>
    </w:p>
    <w:p w14:paraId="43243654" w14:textId="77777777" w:rsidR="004A1076" w:rsidRDefault="004A1076" w:rsidP="004A1076">
      <w:r>
        <w:t xml:space="preserve">    0.8247</w:t>
      </w:r>
    </w:p>
    <w:p w14:paraId="5F451433" w14:textId="77777777" w:rsidR="004A1076" w:rsidRDefault="004A1076" w:rsidP="004A1076">
      <w:r>
        <w:t xml:space="preserve">    0.8247</w:t>
      </w:r>
    </w:p>
    <w:p w14:paraId="7824C0A4" w14:textId="77777777" w:rsidR="004A1076" w:rsidRDefault="004A1076" w:rsidP="004A1076">
      <w:r>
        <w:t xml:space="preserve">    0.9352</w:t>
      </w:r>
    </w:p>
    <w:p w14:paraId="34FF44CC" w14:textId="77777777" w:rsidR="004A1076" w:rsidRDefault="004A1076" w:rsidP="004A1076">
      <w:r>
        <w:t xml:space="preserve">    0.9352</w:t>
      </w:r>
    </w:p>
    <w:p w14:paraId="3FFF0B45" w14:textId="77777777" w:rsidR="004A1076" w:rsidRDefault="004A1076" w:rsidP="004A1076">
      <w:r>
        <w:t xml:space="preserve">    0.9747</w:t>
      </w:r>
    </w:p>
    <w:p w14:paraId="366022A5" w14:textId="77777777" w:rsidR="004A1076" w:rsidRDefault="004A1076" w:rsidP="004A1076">
      <w:r>
        <w:t xml:space="preserve">    0.9747</w:t>
      </w:r>
    </w:p>
    <w:p w14:paraId="211DDFD9" w14:textId="77777777" w:rsidR="004A1076" w:rsidRDefault="004A1076" w:rsidP="004A1076">
      <w:r>
        <w:t xml:space="preserve">    1.0933</w:t>
      </w:r>
    </w:p>
    <w:p w14:paraId="12213B63" w14:textId="77777777" w:rsidR="004A1076" w:rsidRDefault="004A1076" w:rsidP="004A1076">
      <w:r>
        <w:t xml:space="preserve">    1.0933</w:t>
      </w:r>
    </w:p>
    <w:p w14:paraId="1FEFF73E" w14:textId="77777777" w:rsidR="004A1076" w:rsidRDefault="004A1076" w:rsidP="004A1076">
      <w:r>
        <w:t xml:space="preserve">    1.1683</w:t>
      </w:r>
    </w:p>
    <w:p w14:paraId="53ECDACA" w14:textId="77777777" w:rsidR="004A1076" w:rsidRDefault="004A1076" w:rsidP="004A1076">
      <w:r>
        <w:t xml:space="preserve">    1.1683</w:t>
      </w:r>
    </w:p>
    <w:p w14:paraId="40926C59" w14:textId="77777777" w:rsidR="004A1076" w:rsidRDefault="004A1076" w:rsidP="004A1076">
      <w:r>
        <w:t xml:space="preserve">    2.0985</w:t>
      </w:r>
    </w:p>
    <w:p w14:paraId="4C535A90" w14:textId="77777777" w:rsidR="004A1076" w:rsidRDefault="004A1076" w:rsidP="004A1076">
      <w:r>
        <w:t xml:space="preserve">    2.0985</w:t>
      </w:r>
    </w:p>
    <w:p w14:paraId="34C6240C" w14:textId="77777777" w:rsidR="004A1076" w:rsidRDefault="004A1076" w:rsidP="004A1076">
      <w:r>
        <w:t xml:space="preserve">    2.3157</w:t>
      </w:r>
    </w:p>
    <w:p w14:paraId="3061C31E" w14:textId="77777777" w:rsidR="004A1076" w:rsidRDefault="004A1076" w:rsidP="004A1076">
      <w:r>
        <w:t xml:space="preserve">    2.3157</w:t>
      </w:r>
    </w:p>
    <w:p w14:paraId="318718D0" w14:textId="77777777" w:rsidR="004A1076" w:rsidRDefault="004A1076" w:rsidP="004A1076">
      <w:r>
        <w:t xml:space="preserve">    2.5438</w:t>
      </w:r>
    </w:p>
    <w:p w14:paraId="26CF9EE8" w14:textId="77777777" w:rsidR="004A1076" w:rsidRDefault="004A1076" w:rsidP="004A1076">
      <w:r>
        <w:t xml:space="preserve">    2.5438</w:t>
      </w:r>
    </w:p>
    <w:p w14:paraId="060FFEBB" w14:textId="77777777" w:rsidR="004A1076" w:rsidRDefault="004A1076" w:rsidP="004A1076">
      <w:r>
        <w:t xml:space="preserve">    2.6892</w:t>
      </w:r>
    </w:p>
    <w:p w14:paraId="2EABF43F" w14:textId="77777777" w:rsidR="004A1076" w:rsidRDefault="004A1076" w:rsidP="004A1076">
      <w:r>
        <w:t xml:space="preserve">    2.6892</w:t>
      </w:r>
    </w:p>
    <w:p w14:paraId="15C5E417" w14:textId="77777777" w:rsidR="004A1076" w:rsidRDefault="004A1076" w:rsidP="004A1076">
      <w:r>
        <w:t xml:space="preserve">    2.9404</w:t>
      </w:r>
    </w:p>
    <w:p w14:paraId="63CBF99B" w14:textId="77777777" w:rsidR="004A1076" w:rsidRDefault="004A1076" w:rsidP="004A1076">
      <w:r>
        <w:t xml:space="preserve">    2.9404</w:t>
      </w:r>
    </w:p>
    <w:p w14:paraId="23339271" w14:textId="77777777" w:rsidR="004A1076" w:rsidRDefault="004A1076" w:rsidP="004A1076">
      <w:r>
        <w:lastRenderedPageBreak/>
        <w:t xml:space="preserve">    3.1286</w:t>
      </w:r>
    </w:p>
    <w:p w14:paraId="0C85B872" w14:textId="77777777" w:rsidR="004A1076" w:rsidRDefault="004A1076" w:rsidP="004A1076">
      <w:r>
        <w:t xml:space="preserve">    3.1286</w:t>
      </w:r>
    </w:p>
    <w:p w14:paraId="01019428" w14:textId="77777777" w:rsidR="004A1076" w:rsidRDefault="004A1076" w:rsidP="004A1076">
      <w:r>
        <w:t xml:space="preserve">    5.0643</w:t>
      </w:r>
    </w:p>
    <w:p w14:paraId="349D727D" w14:textId="77777777" w:rsidR="004A1076" w:rsidRDefault="004A1076" w:rsidP="004A1076">
      <w:r>
        <w:t xml:space="preserve">    5.0643</w:t>
      </w:r>
    </w:p>
    <w:p w14:paraId="173DE27B" w14:textId="77777777" w:rsidR="004A1076" w:rsidRDefault="004A1076" w:rsidP="004A1076">
      <w:r>
        <w:t xml:space="preserve">    5.1831</w:t>
      </w:r>
    </w:p>
    <w:p w14:paraId="3C264916" w14:textId="77777777" w:rsidR="004A1076" w:rsidRDefault="004A1076" w:rsidP="004A1076">
      <w:r>
        <w:t xml:space="preserve">    5.1831</w:t>
      </w:r>
    </w:p>
    <w:p w14:paraId="23CE9C42" w14:textId="77777777" w:rsidR="004A1076" w:rsidRDefault="004A1076" w:rsidP="004A1076">
      <w:r>
        <w:t xml:space="preserve">    5.2664</w:t>
      </w:r>
    </w:p>
    <w:p w14:paraId="484D683E" w14:textId="77777777" w:rsidR="004A1076" w:rsidRDefault="004A1076" w:rsidP="004A1076">
      <w:r>
        <w:t xml:space="preserve">    5.2664</w:t>
      </w:r>
    </w:p>
    <w:p w14:paraId="5CA4EB50" w14:textId="77777777" w:rsidR="004A1076" w:rsidRDefault="004A1076" w:rsidP="004A1076">
      <w:r>
        <w:t xml:space="preserve">    5.2706</w:t>
      </w:r>
    </w:p>
    <w:p w14:paraId="3DE43F45" w14:textId="77777777" w:rsidR="004A1076" w:rsidRDefault="004A1076" w:rsidP="004A1076">
      <w:r>
        <w:t xml:space="preserve">    5.2706</w:t>
      </w:r>
    </w:p>
    <w:p w14:paraId="785C006C" w14:textId="77777777" w:rsidR="004A1076" w:rsidRDefault="004A1076" w:rsidP="004A1076">
      <w:r>
        <w:t xml:space="preserve">    5.3649</w:t>
      </w:r>
    </w:p>
    <w:p w14:paraId="7C891E93" w14:textId="77777777" w:rsidR="004A1076" w:rsidRDefault="004A1076" w:rsidP="004A1076">
      <w:r>
        <w:t xml:space="preserve">    5.3649</w:t>
      </w:r>
    </w:p>
    <w:p w14:paraId="3366EA9C" w14:textId="77777777" w:rsidR="004A1076" w:rsidRDefault="004A1076" w:rsidP="004A1076">
      <w:r>
        <w:t xml:space="preserve">    5.3702</w:t>
      </w:r>
    </w:p>
    <w:p w14:paraId="0E432A3B" w14:textId="77777777" w:rsidR="004A1076" w:rsidRDefault="004A1076" w:rsidP="004A1076">
      <w:r>
        <w:t xml:space="preserve">    5.3702</w:t>
      </w:r>
    </w:p>
    <w:p w14:paraId="41B7DED1" w14:textId="77777777" w:rsidR="004A1076" w:rsidRDefault="004A1076" w:rsidP="004A1076">
      <w:r>
        <w:t xml:space="preserve">    5.6886</w:t>
      </w:r>
    </w:p>
    <w:p w14:paraId="45EBD968" w14:textId="77777777" w:rsidR="004A1076" w:rsidRDefault="004A1076" w:rsidP="004A1076">
      <w:r>
        <w:t xml:space="preserve">    5.6886</w:t>
      </w:r>
    </w:p>
    <w:p w14:paraId="040050B0" w14:textId="77777777" w:rsidR="004A1076" w:rsidRDefault="004A1076" w:rsidP="004A1076">
      <w:r>
        <w:t xml:space="preserve">    6.0804</w:t>
      </w:r>
    </w:p>
    <w:p w14:paraId="1B24249D" w14:textId="77777777" w:rsidR="004A1076" w:rsidRDefault="004A1076" w:rsidP="004A1076">
      <w:r>
        <w:t xml:space="preserve">    6.0804</w:t>
      </w:r>
    </w:p>
    <w:p w14:paraId="549D691C" w14:textId="77777777" w:rsidR="004A1076" w:rsidRDefault="004A1076" w:rsidP="004A1076">
      <w:r>
        <w:t xml:space="preserve">    6.6314</w:t>
      </w:r>
    </w:p>
    <w:p w14:paraId="35D63B5A" w14:textId="77777777" w:rsidR="004A1076" w:rsidRDefault="004A1076" w:rsidP="004A1076">
      <w:r>
        <w:t xml:space="preserve">    6.6314</w:t>
      </w:r>
    </w:p>
    <w:p w14:paraId="76AFBFE9" w14:textId="77777777" w:rsidR="004A1076" w:rsidRDefault="004A1076" w:rsidP="004A1076">
      <w:r>
        <w:t xml:space="preserve">    7.1672</w:t>
      </w:r>
    </w:p>
    <w:p w14:paraId="4F625424" w14:textId="77777777" w:rsidR="004A1076" w:rsidRDefault="004A1076" w:rsidP="004A1076">
      <w:r>
        <w:t xml:space="preserve">    7.1672</w:t>
      </w:r>
    </w:p>
    <w:p w14:paraId="0A42C4B8" w14:textId="77777777" w:rsidR="004A1076" w:rsidRDefault="004A1076" w:rsidP="004A1076">
      <w:r>
        <w:t xml:space="preserve">    7.3593</w:t>
      </w:r>
    </w:p>
    <w:p w14:paraId="3E817FF1" w14:textId="77777777" w:rsidR="004A1076" w:rsidRDefault="004A1076" w:rsidP="004A1076">
      <w:r>
        <w:t xml:space="preserve">    7.3593</w:t>
      </w:r>
    </w:p>
    <w:p w14:paraId="091603C4" w14:textId="77777777" w:rsidR="004A1076" w:rsidRDefault="004A1076" w:rsidP="004A1076">
      <w:r>
        <w:t xml:space="preserve">    8.2127</w:t>
      </w:r>
    </w:p>
    <w:p w14:paraId="2C9B270F" w14:textId="77777777" w:rsidR="004A1076" w:rsidRDefault="004A1076" w:rsidP="004A1076">
      <w:r>
        <w:t xml:space="preserve">    8.2127</w:t>
      </w:r>
    </w:p>
    <w:p w14:paraId="57362E68" w14:textId="77777777" w:rsidR="004A1076" w:rsidRDefault="004A1076" w:rsidP="004A1076"/>
    <w:p w14:paraId="549F4251" w14:textId="77777777" w:rsidR="004A1076" w:rsidRDefault="004A1076" w:rsidP="004A1076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464.313648 </w:t>
      </w:r>
      <w:r>
        <w:rPr>
          <w:rFonts w:hint="eastAsia"/>
        </w:rPr>
        <w:t>秒。</w:t>
      </w:r>
    </w:p>
    <w:p w14:paraId="504BCFF3" w14:textId="7CC004E6" w:rsidR="00A87B25" w:rsidRDefault="004A1076" w:rsidP="004A1076">
      <w:r>
        <w:t>&gt;&gt;</w:t>
      </w:r>
    </w:p>
    <w:p w14:paraId="3FD4F22B" w14:textId="675B2101" w:rsidR="00A87B25" w:rsidRDefault="00A87B25" w:rsidP="006E4FEF"/>
    <w:p w14:paraId="2E0E04D9" w14:textId="3086EC72" w:rsidR="00A87B25" w:rsidRDefault="000C1596" w:rsidP="004F2D2A">
      <w:pPr>
        <w:pStyle w:val="2"/>
        <w:spacing w:before="180" w:after="180"/>
      </w:pPr>
      <w:r>
        <w:rPr>
          <w:rFonts w:hint="eastAsia"/>
        </w:rPr>
        <w:t>k</w:t>
      </w:r>
      <w:r>
        <w:t>=1</w:t>
      </w:r>
      <w:r>
        <w:rPr>
          <w:rFonts w:hint="eastAsia"/>
        </w:rPr>
        <w:t>，τ</w:t>
      </w:r>
      <w:r>
        <w:rPr>
          <w:rFonts w:hint="eastAsia"/>
        </w:rPr>
        <w:t>=</w:t>
      </w:r>
      <w:r>
        <w:t>0.3</w:t>
      </w:r>
      <w:r>
        <w:rPr>
          <w:rFonts w:hint="eastAsia"/>
        </w:rPr>
        <w:t>，不可行</w:t>
      </w:r>
    </w:p>
    <w:p w14:paraId="5D6F56C3" w14:textId="77777777" w:rsidR="004F2D2A" w:rsidRDefault="004F2D2A" w:rsidP="004F2D2A">
      <w:r>
        <w:t>&gt;&gt; LMI</w:t>
      </w:r>
    </w:p>
    <w:p w14:paraId="1360704D" w14:textId="77777777" w:rsidR="004F2D2A" w:rsidRDefault="004F2D2A" w:rsidP="004F2D2A"/>
    <w:p w14:paraId="75C0FE4E" w14:textId="77777777" w:rsidR="004F2D2A" w:rsidRDefault="004F2D2A" w:rsidP="004F2D2A">
      <w:proofErr w:type="spellStart"/>
      <w:r>
        <w:lastRenderedPageBreak/>
        <w:t>tau_u</w:t>
      </w:r>
      <w:proofErr w:type="spellEnd"/>
      <w:r>
        <w:t xml:space="preserve"> =</w:t>
      </w:r>
    </w:p>
    <w:p w14:paraId="07E8E95B" w14:textId="77777777" w:rsidR="004F2D2A" w:rsidRDefault="004F2D2A" w:rsidP="004F2D2A"/>
    <w:p w14:paraId="0D4CF4A5" w14:textId="77777777" w:rsidR="004F2D2A" w:rsidRDefault="004F2D2A" w:rsidP="004F2D2A">
      <w:r>
        <w:t xml:space="preserve">    0.3000</w:t>
      </w:r>
    </w:p>
    <w:p w14:paraId="5C521457" w14:textId="77777777" w:rsidR="004F2D2A" w:rsidRDefault="004F2D2A" w:rsidP="004F2D2A"/>
    <w:p w14:paraId="53E32280" w14:textId="77777777" w:rsidR="004F2D2A" w:rsidRDefault="004F2D2A" w:rsidP="004F2D2A"/>
    <w:p w14:paraId="4BAF5A9F" w14:textId="77777777" w:rsidR="004F2D2A" w:rsidRDefault="004F2D2A" w:rsidP="004F2D2A">
      <w:r>
        <w:t>K =</w:t>
      </w:r>
    </w:p>
    <w:p w14:paraId="2134629A" w14:textId="77777777" w:rsidR="004F2D2A" w:rsidRDefault="004F2D2A" w:rsidP="004F2D2A"/>
    <w:p w14:paraId="71B76371" w14:textId="77777777" w:rsidR="004F2D2A" w:rsidRDefault="004F2D2A" w:rsidP="004F2D2A">
      <w:r>
        <w:t xml:space="preserve">     1     0     0     0     0     0</w:t>
      </w:r>
    </w:p>
    <w:p w14:paraId="236EDA6B" w14:textId="77777777" w:rsidR="004F2D2A" w:rsidRDefault="004F2D2A" w:rsidP="004F2D2A">
      <w:r>
        <w:t xml:space="preserve">     0     1     0     0     0     0</w:t>
      </w:r>
    </w:p>
    <w:p w14:paraId="6EBDF1CA" w14:textId="77777777" w:rsidR="004F2D2A" w:rsidRDefault="004F2D2A" w:rsidP="004F2D2A">
      <w:r>
        <w:t xml:space="preserve">     0     0     1     0     0     0</w:t>
      </w:r>
    </w:p>
    <w:p w14:paraId="07F1D80F" w14:textId="77777777" w:rsidR="004F2D2A" w:rsidRDefault="004F2D2A" w:rsidP="004F2D2A">
      <w:r>
        <w:t xml:space="preserve">     0     0     0     1     0     0</w:t>
      </w:r>
    </w:p>
    <w:p w14:paraId="63FA6CB9" w14:textId="77777777" w:rsidR="004F2D2A" w:rsidRDefault="004F2D2A" w:rsidP="004F2D2A">
      <w:r>
        <w:t xml:space="preserve">     0     0     0     0     1     0</w:t>
      </w:r>
    </w:p>
    <w:p w14:paraId="1929D4AB" w14:textId="77777777" w:rsidR="004F2D2A" w:rsidRDefault="004F2D2A" w:rsidP="004F2D2A">
      <w:r>
        <w:t xml:space="preserve">     0     0     0     0     0     1</w:t>
      </w:r>
    </w:p>
    <w:p w14:paraId="74D06754" w14:textId="77777777" w:rsidR="004F2D2A" w:rsidRDefault="004F2D2A" w:rsidP="004F2D2A"/>
    <w:p w14:paraId="7A18FF18" w14:textId="77777777" w:rsidR="004F2D2A" w:rsidRDefault="004F2D2A" w:rsidP="004F2D2A"/>
    <w:p w14:paraId="2BFF260B" w14:textId="77777777" w:rsidR="004F2D2A" w:rsidRDefault="004F2D2A" w:rsidP="004F2D2A">
      <w:r>
        <w:t xml:space="preserve"> Solver for LMI feasibility problems L(x) &lt; R(x)</w:t>
      </w:r>
    </w:p>
    <w:p w14:paraId="7663443E" w14:textId="77777777" w:rsidR="004F2D2A" w:rsidRDefault="004F2D2A" w:rsidP="004F2D2A">
      <w:r>
        <w:t xml:space="preserve">    This solver minimizes  t  subject to  L(x) &lt; R(x) + t*I</w:t>
      </w:r>
    </w:p>
    <w:p w14:paraId="593DECF7" w14:textId="77777777" w:rsidR="004F2D2A" w:rsidRDefault="004F2D2A" w:rsidP="004F2D2A">
      <w:r>
        <w:t xml:space="preserve">    The best value of t should be negative for feasibility</w:t>
      </w:r>
    </w:p>
    <w:p w14:paraId="37B8B60B" w14:textId="77777777" w:rsidR="004F2D2A" w:rsidRDefault="004F2D2A" w:rsidP="004F2D2A"/>
    <w:p w14:paraId="442C9691" w14:textId="77777777" w:rsidR="004F2D2A" w:rsidRDefault="004F2D2A" w:rsidP="004F2D2A">
      <w:r>
        <w:t xml:space="preserve"> Iteration   :    Best value of t so far </w:t>
      </w:r>
    </w:p>
    <w:p w14:paraId="7D9918F5" w14:textId="77777777" w:rsidR="004F2D2A" w:rsidRDefault="004F2D2A" w:rsidP="004F2D2A">
      <w:r>
        <w:t xml:space="preserve"> </w:t>
      </w:r>
    </w:p>
    <w:p w14:paraId="755F5880" w14:textId="77777777" w:rsidR="004F2D2A" w:rsidRDefault="004F2D2A" w:rsidP="004F2D2A">
      <w:r>
        <w:t xml:space="preserve">     1                        0.069654</w:t>
      </w:r>
    </w:p>
    <w:p w14:paraId="65D31D1C" w14:textId="77777777" w:rsidR="004F2D2A" w:rsidRDefault="004F2D2A" w:rsidP="004F2D2A">
      <w:r>
        <w:t xml:space="preserve">     2                    5.515459e-03</w:t>
      </w:r>
    </w:p>
    <w:p w14:paraId="6F10A9B0" w14:textId="77777777" w:rsidR="004F2D2A" w:rsidRDefault="004F2D2A" w:rsidP="004F2D2A">
      <w:r>
        <w:t xml:space="preserve">     3                    5.515459e-03</w:t>
      </w:r>
    </w:p>
    <w:p w14:paraId="6D4AC211" w14:textId="77777777" w:rsidR="004F2D2A" w:rsidRDefault="004F2D2A" w:rsidP="004F2D2A">
      <w:r>
        <w:t xml:space="preserve">     4                    7.885372e-04</w:t>
      </w:r>
    </w:p>
    <w:p w14:paraId="6803ED33" w14:textId="77777777" w:rsidR="004F2D2A" w:rsidRDefault="004F2D2A" w:rsidP="004F2D2A">
      <w:r>
        <w:t xml:space="preserve">     5                    7.885372e-04</w:t>
      </w:r>
    </w:p>
    <w:p w14:paraId="79AFB46F" w14:textId="77777777" w:rsidR="004F2D2A" w:rsidRDefault="004F2D2A" w:rsidP="004F2D2A">
      <w:r>
        <w:t xml:space="preserve">     6                    1.055098e-04</w:t>
      </w:r>
    </w:p>
    <w:p w14:paraId="64AA10A4" w14:textId="77777777" w:rsidR="004F2D2A" w:rsidRDefault="004F2D2A" w:rsidP="004F2D2A">
      <w:r>
        <w:t xml:space="preserve">     7                    1.055098e-04</w:t>
      </w:r>
    </w:p>
    <w:p w14:paraId="6B4D4967" w14:textId="77777777" w:rsidR="004F2D2A" w:rsidRDefault="004F2D2A" w:rsidP="004F2D2A">
      <w:r>
        <w:t xml:space="preserve">     8                    1.653645e-05</w:t>
      </w:r>
    </w:p>
    <w:p w14:paraId="0F05EEDB" w14:textId="77777777" w:rsidR="004F2D2A" w:rsidRDefault="004F2D2A" w:rsidP="004F2D2A">
      <w:r>
        <w:t xml:space="preserve">     9                    1.653645e-05</w:t>
      </w:r>
    </w:p>
    <w:p w14:paraId="71A8F38A" w14:textId="77777777" w:rsidR="004F2D2A" w:rsidRDefault="004F2D2A" w:rsidP="004F2D2A">
      <w:r>
        <w:t xml:space="preserve">    10                    3.193140e-06</w:t>
      </w:r>
    </w:p>
    <w:p w14:paraId="7993E6DF" w14:textId="77777777" w:rsidR="004F2D2A" w:rsidRDefault="004F2D2A" w:rsidP="004F2D2A">
      <w:r>
        <w:t xml:space="preserve">    11                    3.193140e-06</w:t>
      </w:r>
    </w:p>
    <w:p w14:paraId="3A0CEF06" w14:textId="77777777" w:rsidR="004F2D2A" w:rsidRDefault="004F2D2A" w:rsidP="004F2D2A">
      <w:r>
        <w:t xml:space="preserve">    12                    3.193140e-06</w:t>
      </w:r>
    </w:p>
    <w:p w14:paraId="1D3A9651" w14:textId="77777777" w:rsidR="004F2D2A" w:rsidRDefault="004F2D2A" w:rsidP="004F2D2A">
      <w:r>
        <w:t xml:space="preserve">    13                    2.788905e-07</w:t>
      </w:r>
    </w:p>
    <w:p w14:paraId="6BA572CC" w14:textId="77777777" w:rsidR="004F2D2A" w:rsidRDefault="004F2D2A" w:rsidP="004F2D2A">
      <w:r>
        <w:lastRenderedPageBreak/>
        <w:t xml:space="preserve">    14                    2.788905e-07</w:t>
      </w:r>
    </w:p>
    <w:p w14:paraId="4531DFFD" w14:textId="77777777" w:rsidR="004F2D2A" w:rsidRDefault="004F2D2A" w:rsidP="004F2D2A">
      <w:r>
        <w:t xml:space="preserve">    15                    3.814830e-08</w:t>
      </w:r>
    </w:p>
    <w:p w14:paraId="256ACBB2" w14:textId="77777777" w:rsidR="004F2D2A" w:rsidRDefault="004F2D2A" w:rsidP="004F2D2A">
      <w:r>
        <w:t xml:space="preserve">    16                    3.814830e-08</w:t>
      </w:r>
    </w:p>
    <w:p w14:paraId="0D153CE4" w14:textId="77777777" w:rsidR="004F2D2A" w:rsidRDefault="004F2D2A" w:rsidP="004F2D2A">
      <w:r>
        <w:t xml:space="preserve">    17                    4.405616e-09</w:t>
      </w:r>
    </w:p>
    <w:p w14:paraId="02CDA669" w14:textId="77777777" w:rsidR="004F2D2A" w:rsidRDefault="004F2D2A" w:rsidP="004F2D2A">
      <w:r>
        <w:t xml:space="preserve">    18                    4.405616e-09</w:t>
      </w:r>
    </w:p>
    <w:p w14:paraId="2675CABC" w14:textId="77777777" w:rsidR="004F2D2A" w:rsidRDefault="004F2D2A" w:rsidP="004F2D2A">
      <w:r>
        <w:t xml:space="preserve">    19                    4.123135e-10</w:t>
      </w:r>
    </w:p>
    <w:p w14:paraId="0FEF57CF" w14:textId="77777777" w:rsidR="004F2D2A" w:rsidRDefault="004F2D2A" w:rsidP="004F2D2A">
      <w:r>
        <w:t xml:space="preserve">    20                    3.852090e-10</w:t>
      </w:r>
    </w:p>
    <w:p w14:paraId="6C084B95" w14:textId="77777777" w:rsidR="004F2D2A" w:rsidRDefault="004F2D2A" w:rsidP="004F2D2A">
      <w:r>
        <w:t xml:space="preserve">    21                    3.402413e-10</w:t>
      </w:r>
    </w:p>
    <w:p w14:paraId="1548737D" w14:textId="77777777" w:rsidR="004F2D2A" w:rsidRDefault="004F2D2A" w:rsidP="004F2D2A">
      <w:r>
        <w:t>***                 new lower bound: -9.985690e-12</w:t>
      </w:r>
    </w:p>
    <w:p w14:paraId="17834CAB" w14:textId="77777777" w:rsidR="004F2D2A" w:rsidRDefault="004F2D2A" w:rsidP="004F2D2A">
      <w:r>
        <w:t xml:space="preserve">    22                    1.861870e-10</w:t>
      </w:r>
    </w:p>
    <w:p w14:paraId="2320EFD3" w14:textId="77777777" w:rsidR="004F2D2A" w:rsidRDefault="004F2D2A" w:rsidP="004F2D2A">
      <w:r>
        <w:t>***                 new lower bound: -4.435139e-12</w:t>
      </w:r>
    </w:p>
    <w:p w14:paraId="419D31DE" w14:textId="77777777" w:rsidR="004F2D2A" w:rsidRDefault="004F2D2A" w:rsidP="004F2D2A">
      <w:r>
        <w:t xml:space="preserve">    23                    9.787200e-11</w:t>
      </w:r>
    </w:p>
    <w:p w14:paraId="468EDEAD" w14:textId="77777777" w:rsidR="004F2D2A" w:rsidRDefault="004F2D2A" w:rsidP="004F2D2A">
      <w:r>
        <w:t>***                 new lower bound: -2.273530e-12</w:t>
      </w:r>
    </w:p>
    <w:p w14:paraId="72016232" w14:textId="77777777" w:rsidR="004F2D2A" w:rsidRDefault="004F2D2A" w:rsidP="004F2D2A">
      <w:r>
        <w:t xml:space="preserve">    24                    5.030224e-11</w:t>
      </w:r>
    </w:p>
    <w:p w14:paraId="3A20FFB7" w14:textId="77777777" w:rsidR="004F2D2A" w:rsidRDefault="004F2D2A" w:rsidP="004F2D2A">
      <w:r>
        <w:t>***                 new lower bound: -1.267162e-12</w:t>
      </w:r>
    </w:p>
    <w:p w14:paraId="1EFEEA85" w14:textId="77777777" w:rsidR="004F2D2A" w:rsidRDefault="004F2D2A" w:rsidP="004F2D2A"/>
    <w:p w14:paraId="3477BE65" w14:textId="77777777" w:rsidR="004F2D2A" w:rsidRDefault="004F2D2A" w:rsidP="004F2D2A">
      <w:r>
        <w:t xml:space="preserve"> Result:  best value of t: 5.030224e-11</w:t>
      </w:r>
    </w:p>
    <w:p w14:paraId="70CFE681" w14:textId="77777777" w:rsidR="004F2D2A" w:rsidRDefault="004F2D2A" w:rsidP="004F2D2A">
      <w:r>
        <w:t xml:space="preserve">          f-radius saturation:  0.000% of R =  1.00e+09</w:t>
      </w:r>
    </w:p>
    <w:p w14:paraId="72CADD71" w14:textId="77777777" w:rsidR="004F2D2A" w:rsidRDefault="004F2D2A" w:rsidP="004F2D2A"/>
    <w:p w14:paraId="6B9E3E8B" w14:textId="77777777" w:rsidR="004F2D2A" w:rsidRDefault="004F2D2A" w:rsidP="004F2D2A">
      <w:r>
        <w:t xml:space="preserve"> Marginal infeasibility: these LMI constraints may be</w:t>
      </w:r>
    </w:p>
    <w:p w14:paraId="30D25C7F" w14:textId="77777777" w:rsidR="004F2D2A" w:rsidRDefault="004F2D2A" w:rsidP="004F2D2A">
      <w:r>
        <w:t xml:space="preserve">          feasible but are not strictly feasible</w:t>
      </w:r>
    </w:p>
    <w:p w14:paraId="113353AC" w14:textId="77777777" w:rsidR="004F2D2A" w:rsidRDefault="004F2D2A" w:rsidP="004F2D2A"/>
    <w:p w14:paraId="791DB7A9" w14:textId="77777777" w:rsidR="004F2D2A" w:rsidRDefault="004F2D2A" w:rsidP="004F2D2A"/>
    <w:p w14:paraId="041BC7DB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38CEE0F8" w14:textId="77777777" w:rsidR="004F2D2A" w:rsidRDefault="004F2D2A" w:rsidP="004F2D2A"/>
    <w:p w14:paraId="73995DB6" w14:textId="77777777" w:rsidR="004F2D2A" w:rsidRDefault="004F2D2A" w:rsidP="004F2D2A">
      <w:r>
        <w:t xml:space="preserve">   1.0e-06 *</w:t>
      </w:r>
    </w:p>
    <w:p w14:paraId="5DAD043B" w14:textId="77777777" w:rsidR="004F2D2A" w:rsidRDefault="004F2D2A" w:rsidP="004F2D2A"/>
    <w:p w14:paraId="518821AD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E80C64F" w14:textId="77777777" w:rsidR="004F2D2A" w:rsidRDefault="004F2D2A" w:rsidP="004F2D2A"/>
    <w:p w14:paraId="5D44A415" w14:textId="77777777" w:rsidR="004F2D2A" w:rsidRDefault="004F2D2A" w:rsidP="004F2D2A">
      <w:r>
        <w:t xml:space="preserve">    0.5833         0   -0.0355         0    0.0061         0    0.0007</w:t>
      </w:r>
    </w:p>
    <w:p w14:paraId="2D579C50" w14:textId="77777777" w:rsidR="004F2D2A" w:rsidRDefault="004F2D2A" w:rsidP="004F2D2A">
      <w:r>
        <w:t xml:space="preserve">         0    0.5833         0   -0.0355         0    0.0061         0</w:t>
      </w:r>
    </w:p>
    <w:p w14:paraId="15146502" w14:textId="77777777" w:rsidR="004F2D2A" w:rsidRDefault="004F2D2A" w:rsidP="004F2D2A">
      <w:r>
        <w:t xml:space="preserve">   -0.0355         0    0.1750         0   -0.0098         0    0.0055</w:t>
      </w:r>
    </w:p>
    <w:p w14:paraId="4A73BD31" w14:textId="77777777" w:rsidR="004F2D2A" w:rsidRDefault="004F2D2A" w:rsidP="004F2D2A">
      <w:r>
        <w:t xml:space="preserve">         0   -0.0355         0    0.1750         0   -0.0098         0</w:t>
      </w:r>
    </w:p>
    <w:p w14:paraId="552DD4DF" w14:textId="77777777" w:rsidR="004F2D2A" w:rsidRDefault="004F2D2A" w:rsidP="004F2D2A">
      <w:r>
        <w:t xml:space="preserve">    0.0061         0   -0.0098         0    0.0850         0   -0.0146</w:t>
      </w:r>
    </w:p>
    <w:p w14:paraId="5A4C4135" w14:textId="77777777" w:rsidR="004F2D2A" w:rsidRDefault="004F2D2A" w:rsidP="004F2D2A">
      <w:r>
        <w:lastRenderedPageBreak/>
        <w:t xml:space="preserve">         0    0.0061         0   -0.0098         0    0.0850         0</w:t>
      </w:r>
    </w:p>
    <w:p w14:paraId="3A6E720F" w14:textId="77777777" w:rsidR="004F2D2A" w:rsidRDefault="004F2D2A" w:rsidP="004F2D2A">
      <w:r>
        <w:t xml:space="preserve">    0.0007         0    0.0055         0   -0.0146         0    0.4988</w:t>
      </w:r>
    </w:p>
    <w:p w14:paraId="3A1A8131" w14:textId="77777777" w:rsidR="004F2D2A" w:rsidRDefault="004F2D2A" w:rsidP="004F2D2A">
      <w:r>
        <w:t xml:space="preserve">         0    0.0007         0    0.0055         0   -0.0146         0</w:t>
      </w:r>
    </w:p>
    <w:p w14:paraId="25DB032D" w14:textId="77777777" w:rsidR="004F2D2A" w:rsidRDefault="004F2D2A" w:rsidP="004F2D2A">
      <w:r>
        <w:t xml:space="preserve">   -0.0007         0   -0.0186         0   -0.0023         0    0.0006</w:t>
      </w:r>
    </w:p>
    <w:p w14:paraId="5E15AF09" w14:textId="77777777" w:rsidR="004F2D2A" w:rsidRDefault="004F2D2A" w:rsidP="004F2D2A">
      <w:r>
        <w:t xml:space="preserve">         0   -0.0007         0   -0.0186         0   -0.0023         0</w:t>
      </w:r>
    </w:p>
    <w:p w14:paraId="00E8D65F" w14:textId="77777777" w:rsidR="004F2D2A" w:rsidRDefault="004F2D2A" w:rsidP="004F2D2A">
      <w:r>
        <w:t xml:space="preserve">   -0.0119         0   -0.0032         0   -0.0058         0   -0.0006</w:t>
      </w:r>
    </w:p>
    <w:p w14:paraId="7F74B5C7" w14:textId="77777777" w:rsidR="004F2D2A" w:rsidRDefault="004F2D2A" w:rsidP="004F2D2A">
      <w:r>
        <w:t xml:space="preserve">         0   -0.0119         0   -0.0032         0   -0.0058         0</w:t>
      </w:r>
    </w:p>
    <w:p w14:paraId="3B6E8722" w14:textId="77777777" w:rsidR="004F2D2A" w:rsidRDefault="004F2D2A" w:rsidP="004F2D2A">
      <w:r>
        <w:t xml:space="preserve">    0.2985         0    0.0130         0    0.0002         0   -0.0003</w:t>
      </w:r>
    </w:p>
    <w:p w14:paraId="1A4301B0" w14:textId="77777777" w:rsidR="004F2D2A" w:rsidRDefault="004F2D2A" w:rsidP="004F2D2A">
      <w:r>
        <w:t xml:space="preserve">         0    0.2985         0    0.0130         0    0.0002         0</w:t>
      </w:r>
    </w:p>
    <w:p w14:paraId="17A48AB7" w14:textId="77777777" w:rsidR="004F2D2A" w:rsidRDefault="004F2D2A" w:rsidP="004F2D2A">
      <w:r>
        <w:t xml:space="preserve">   -0.0593         0    0.0667         0    0.0029         0   -0.0006</w:t>
      </w:r>
    </w:p>
    <w:p w14:paraId="1E6A56CA" w14:textId="77777777" w:rsidR="004F2D2A" w:rsidRDefault="004F2D2A" w:rsidP="004F2D2A">
      <w:r>
        <w:t xml:space="preserve">         0   -0.0593         0    0.0667         0    0.0029         0</w:t>
      </w:r>
    </w:p>
    <w:p w14:paraId="709041B8" w14:textId="77777777" w:rsidR="004F2D2A" w:rsidRDefault="004F2D2A" w:rsidP="004F2D2A">
      <w:r>
        <w:t xml:space="preserve">   -0.0006         0   -0.0145         0    0.0196         0   -0.0166</w:t>
      </w:r>
    </w:p>
    <w:p w14:paraId="693634D7" w14:textId="77777777" w:rsidR="004F2D2A" w:rsidRDefault="004F2D2A" w:rsidP="004F2D2A">
      <w:r>
        <w:t xml:space="preserve">         0   -0.0006         0   -0.0145         0    0.0196         0</w:t>
      </w:r>
    </w:p>
    <w:p w14:paraId="5F9605D4" w14:textId="77777777" w:rsidR="004F2D2A" w:rsidRDefault="004F2D2A" w:rsidP="004F2D2A">
      <w:r>
        <w:t xml:space="preserve">    0.0000         0   -0.0008         0    0.0049         0    0.2551</w:t>
      </w:r>
    </w:p>
    <w:p w14:paraId="196A7B2C" w14:textId="77777777" w:rsidR="004F2D2A" w:rsidRDefault="004F2D2A" w:rsidP="004F2D2A">
      <w:r>
        <w:t xml:space="preserve">         0    0.0000         0   -0.0008         0    0.0049         0</w:t>
      </w:r>
    </w:p>
    <w:p w14:paraId="250402B4" w14:textId="77777777" w:rsidR="004F2D2A" w:rsidRDefault="004F2D2A" w:rsidP="004F2D2A">
      <w:r>
        <w:t xml:space="preserve">   -0.0001         0   -0.0310         0   -0.0014         0    0.0003</w:t>
      </w:r>
    </w:p>
    <w:p w14:paraId="25E88451" w14:textId="77777777" w:rsidR="004F2D2A" w:rsidRDefault="004F2D2A" w:rsidP="004F2D2A">
      <w:r>
        <w:t xml:space="preserve">         0   -0.0001         0   -0.0310         0   -0.0014         0</w:t>
      </w:r>
    </w:p>
    <w:p w14:paraId="6428D17E" w14:textId="77777777" w:rsidR="004F2D2A" w:rsidRDefault="004F2D2A" w:rsidP="004F2D2A">
      <w:r>
        <w:t xml:space="preserve">   -0.0207         0   -0.0017         0   -0.0158         0   -0.0004</w:t>
      </w:r>
    </w:p>
    <w:p w14:paraId="0CF9C636" w14:textId="77777777" w:rsidR="004F2D2A" w:rsidRDefault="004F2D2A" w:rsidP="004F2D2A">
      <w:r>
        <w:t xml:space="preserve">         0   -0.0207         0   -0.0017         0   -0.0158         0</w:t>
      </w:r>
    </w:p>
    <w:p w14:paraId="6535CD9F" w14:textId="77777777" w:rsidR="004F2D2A" w:rsidRDefault="004F2D2A" w:rsidP="004F2D2A"/>
    <w:p w14:paraId="5C1E3BF4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0EEEEEC3" w14:textId="77777777" w:rsidR="004F2D2A" w:rsidRDefault="004F2D2A" w:rsidP="004F2D2A"/>
    <w:p w14:paraId="7F4A70A0" w14:textId="77777777" w:rsidR="004F2D2A" w:rsidRDefault="004F2D2A" w:rsidP="004F2D2A">
      <w:r>
        <w:t xml:space="preserve">         0   -0.0007         0   -0.0119         0    0.2985         0</w:t>
      </w:r>
    </w:p>
    <w:p w14:paraId="65CF9665" w14:textId="77777777" w:rsidR="004F2D2A" w:rsidRDefault="004F2D2A" w:rsidP="004F2D2A">
      <w:r>
        <w:t xml:space="preserve">    0.0007         0   -0.0007         0   -0.0119         0    0.2985</w:t>
      </w:r>
    </w:p>
    <w:p w14:paraId="67C98CA9" w14:textId="77777777" w:rsidR="004F2D2A" w:rsidRDefault="004F2D2A" w:rsidP="004F2D2A">
      <w:r>
        <w:t xml:space="preserve">         0   -0.0186         0   -0.0032         0    0.0130         0</w:t>
      </w:r>
    </w:p>
    <w:p w14:paraId="3A2625C8" w14:textId="77777777" w:rsidR="004F2D2A" w:rsidRDefault="004F2D2A" w:rsidP="004F2D2A">
      <w:r>
        <w:t xml:space="preserve">    0.0055         0   -0.0186         0   -0.0032         0    0.0130</w:t>
      </w:r>
    </w:p>
    <w:p w14:paraId="64844332" w14:textId="77777777" w:rsidR="004F2D2A" w:rsidRDefault="004F2D2A" w:rsidP="004F2D2A">
      <w:r>
        <w:t xml:space="preserve">         0   -0.0023         0   -0.0058         0    0.0002         0</w:t>
      </w:r>
    </w:p>
    <w:p w14:paraId="4112B153" w14:textId="77777777" w:rsidR="004F2D2A" w:rsidRDefault="004F2D2A" w:rsidP="004F2D2A">
      <w:r>
        <w:t xml:space="preserve">   -0.0146         0   -0.0023         0   -0.0058         0    0.0002</w:t>
      </w:r>
    </w:p>
    <w:p w14:paraId="0529A708" w14:textId="77777777" w:rsidR="004F2D2A" w:rsidRDefault="004F2D2A" w:rsidP="004F2D2A">
      <w:r>
        <w:t xml:space="preserve">         0    0.0006         0   -0.0006         0   -0.0003         0</w:t>
      </w:r>
    </w:p>
    <w:p w14:paraId="29F98445" w14:textId="77777777" w:rsidR="004F2D2A" w:rsidRDefault="004F2D2A" w:rsidP="004F2D2A">
      <w:r>
        <w:t xml:space="preserve">    0.4988         0    0.0006         0   -0.0006         0   -0.0003</w:t>
      </w:r>
    </w:p>
    <w:p w14:paraId="645424E7" w14:textId="77777777" w:rsidR="004F2D2A" w:rsidRDefault="004F2D2A" w:rsidP="004F2D2A">
      <w:r>
        <w:t xml:space="preserve">         0    0.1026         0    0.0000         0    0.0012         0</w:t>
      </w:r>
    </w:p>
    <w:p w14:paraId="0B18A9F5" w14:textId="77777777" w:rsidR="004F2D2A" w:rsidRDefault="004F2D2A" w:rsidP="004F2D2A">
      <w:r>
        <w:t xml:space="preserve">    0.0006         0    0.1026         0    0.0000         0    0.0012</w:t>
      </w:r>
    </w:p>
    <w:p w14:paraId="4C3CCF08" w14:textId="77777777" w:rsidR="004F2D2A" w:rsidRDefault="004F2D2A" w:rsidP="004F2D2A">
      <w:r>
        <w:t xml:space="preserve">         0    0.0000         0    0.0732         0    0.0051         0</w:t>
      </w:r>
    </w:p>
    <w:p w14:paraId="53DF3421" w14:textId="77777777" w:rsidR="004F2D2A" w:rsidRDefault="004F2D2A" w:rsidP="004F2D2A">
      <w:r>
        <w:t xml:space="preserve">   -0.0006         0    0.0000         0    0.0732         0    0.0051</w:t>
      </w:r>
    </w:p>
    <w:p w14:paraId="34DFC81B" w14:textId="77777777" w:rsidR="004F2D2A" w:rsidRDefault="004F2D2A" w:rsidP="004F2D2A">
      <w:r>
        <w:lastRenderedPageBreak/>
        <w:t xml:space="preserve">         0    0.0012         0    0.0051         0    0.1426         0</w:t>
      </w:r>
    </w:p>
    <w:p w14:paraId="080C7FCA" w14:textId="77777777" w:rsidR="004F2D2A" w:rsidRDefault="004F2D2A" w:rsidP="004F2D2A">
      <w:r>
        <w:t xml:space="preserve">   -0.0003         0    0.0012         0    0.0051         0    0.1426</w:t>
      </w:r>
    </w:p>
    <w:p w14:paraId="628F22E6" w14:textId="77777777" w:rsidR="004F2D2A" w:rsidRDefault="004F2D2A" w:rsidP="004F2D2A">
      <w:r>
        <w:t xml:space="preserve">         0    0.0027         0   -0.0011         0   -0.0154         0</w:t>
      </w:r>
    </w:p>
    <w:p w14:paraId="283ACC70" w14:textId="77777777" w:rsidR="004F2D2A" w:rsidRDefault="004F2D2A" w:rsidP="004F2D2A">
      <w:r>
        <w:t xml:space="preserve">   -0.0006         0    0.0027         0   -0.0011         0   -0.0154</w:t>
      </w:r>
    </w:p>
    <w:p w14:paraId="72C1BA54" w14:textId="77777777" w:rsidR="004F2D2A" w:rsidRDefault="004F2D2A" w:rsidP="004F2D2A">
      <w:r>
        <w:t xml:space="preserve">         0   -0.0010         0    0.0001         0    0.0004         0</w:t>
      </w:r>
    </w:p>
    <w:p w14:paraId="0D1619F6" w14:textId="77777777" w:rsidR="004F2D2A" w:rsidRDefault="004F2D2A" w:rsidP="004F2D2A">
      <w:r>
        <w:t xml:space="preserve">   -0.0166         0   -0.0010         0    0.0001         0    0.0004</w:t>
      </w:r>
    </w:p>
    <w:p w14:paraId="23EEA625" w14:textId="77777777" w:rsidR="004F2D2A" w:rsidRDefault="004F2D2A" w:rsidP="004F2D2A">
      <w:r>
        <w:t xml:space="preserve">         0   -0.0002         0    0.0003         0   -0.0004         0</w:t>
      </w:r>
    </w:p>
    <w:p w14:paraId="1568A0A0" w14:textId="77777777" w:rsidR="004F2D2A" w:rsidRDefault="004F2D2A" w:rsidP="004F2D2A">
      <w:r>
        <w:t xml:space="preserve">    0.2551         0   -0.0002         0    0.0003         0   -0.0004</w:t>
      </w:r>
    </w:p>
    <w:p w14:paraId="69E6E307" w14:textId="77777777" w:rsidR="004F2D2A" w:rsidRDefault="004F2D2A" w:rsidP="004F2D2A">
      <w:r>
        <w:t xml:space="preserve">         0    0.0298         0   -0.0000         0    0.0007         0</w:t>
      </w:r>
    </w:p>
    <w:p w14:paraId="59A079A1" w14:textId="77777777" w:rsidR="004F2D2A" w:rsidRDefault="004F2D2A" w:rsidP="004F2D2A">
      <w:r>
        <w:t xml:space="preserve">    0.0003         0    0.0298         0   -0.0000         0    0.0007</w:t>
      </w:r>
    </w:p>
    <w:p w14:paraId="7C66F984" w14:textId="77777777" w:rsidR="004F2D2A" w:rsidRDefault="004F2D2A" w:rsidP="004F2D2A">
      <w:r>
        <w:t xml:space="preserve">         0   -0.0001         0    0.0093         0   -0.0063         0</w:t>
      </w:r>
    </w:p>
    <w:p w14:paraId="157F299A" w14:textId="77777777" w:rsidR="004F2D2A" w:rsidRDefault="004F2D2A" w:rsidP="004F2D2A">
      <w:r>
        <w:t xml:space="preserve">   -0.0004         0   -0.0001         0    0.0093         0   -0.0063</w:t>
      </w:r>
    </w:p>
    <w:p w14:paraId="4A6BBB1B" w14:textId="77777777" w:rsidR="004F2D2A" w:rsidRDefault="004F2D2A" w:rsidP="004F2D2A"/>
    <w:p w14:paraId="21F5E38F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127BC3D" w14:textId="77777777" w:rsidR="004F2D2A" w:rsidRDefault="004F2D2A" w:rsidP="004F2D2A"/>
    <w:p w14:paraId="1C6D6174" w14:textId="77777777" w:rsidR="004F2D2A" w:rsidRDefault="004F2D2A" w:rsidP="004F2D2A">
      <w:r>
        <w:t xml:space="preserve">   -0.0593         0   -0.0006         0    0.0000         0   -0.0001</w:t>
      </w:r>
    </w:p>
    <w:p w14:paraId="2B406B32" w14:textId="77777777" w:rsidR="004F2D2A" w:rsidRDefault="004F2D2A" w:rsidP="004F2D2A">
      <w:r>
        <w:t xml:space="preserve">         0   -0.0593         0   -0.0006         0    0.0000         0</w:t>
      </w:r>
    </w:p>
    <w:p w14:paraId="615D1EA6" w14:textId="77777777" w:rsidR="004F2D2A" w:rsidRDefault="004F2D2A" w:rsidP="004F2D2A">
      <w:r>
        <w:t xml:space="preserve">    0.0667         0   -0.0145         0   -0.0008         0   -0.0310</w:t>
      </w:r>
    </w:p>
    <w:p w14:paraId="4C6DBD11" w14:textId="77777777" w:rsidR="004F2D2A" w:rsidRDefault="004F2D2A" w:rsidP="004F2D2A">
      <w:r>
        <w:t xml:space="preserve">         0    0.0667         0   -0.0145         0   -0.0008         0</w:t>
      </w:r>
    </w:p>
    <w:p w14:paraId="28FB0B32" w14:textId="77777777" w:rsidR="004F2D2A" w:rsidRDefault="004F2D2A" w:rsidP="004F2D2A">
      <w:r>
        <w:t xml:space="preserve">    0.0029         0    0.0196         0    0.0049         0   -0.0014</w:t>
      </w:r>
    </w:p>
    <w:p w14:paraId="41E944B9" w14:textId="77777777" w:rsidR="004F2D2A" w:rsidRDefault="004F2D2A" w:rsidP="004F2D2A">
      <w:r>
        <w:t xml:space="preserve">         0    0.0029         0    0.0196         0    0.0049         0</w:t>
      </w:r>
    </w:p>
    <w:p w14:paraId="2CFE3298" w14:textId="77777777" w:rsidR="004F2D2A" w:rsidRDefault="004F2D2A" w:rsidP="004F2D2A">
      <w:r>
        <w:t xml:space="preserve">   -0.0006         0   -0.0166         0    0.2551         0    0.0003</w:t>
      </w:r>
    </w:p>
    <w:p w14:paraId="2EE7AC57" w14:textId="77777777" w:rsidR="004F2D2A" w:rsidRDefault="004F2D2A" w:rsidP="004F2D2A">
      <w:r>
        <w:t xml:space="preserve">         0   -0.0006         0   -0.0166         0    0.2551         0</w:t>
      </w:r>
    </w:p>
    <w:p w14:paraId="08CB4526" w14:textId="77777777" w:rsidR="004F2D2A" w:rsidRDefault="004F2D2A" w:rsidP="004F2D2A">
      <w:r>
        <w:t xml:space="preserve">    0.0027         0   -0.0010         0   -0.0002         0    0.0298</w:t>
      </w:r>
    </w:p>
    <w:p w14:paraId="7928777A" w14:textId="77777777" w:rsidR="004F2D2A" w:rsidRDefault="004F2D2A" w:rsidP="004F2D2A">
      <w:r>
        <w:t xml:space="preserve">         0    0.0027         0   -0.0010         0   -0.0002         0</w:t>
      </w:r>
    </w:p>
    <w:p w14:paraId="207C77C3" w14:textId="77777777" w:rsidR="004F2D2A" w:rsidRDefault="004F2D2A" w:rsidP="004F2D2A">
      <w:r>
        <w:t xml:space="preserve">   -0.0011         0    0.0001         0    0.0003         0   -0.0000</w:t>
      </w:r>
    </w:p>
    <w:p w14:paraId="620B31CE" w14:textId="77777777" w:rsidR="004F2D2A" w:rsidRDefault="004F2D2A" w:rsidP="004F2D2A">
      <w:r>
        <w:t xml:space="preserve">         0   -0.0011         0    0.0001         0    0.0003         0</w:t>
      </w:r>
    </w:p>
    <w:p w14:paraId="62828DFD" w14:textId="77777777" w:rsidR="004F2D2A" w:rsidRDefault="004F2D2A" w:rsidP="004F2D2A">
      <w:r>
        <w:t xml:space="preserve">   -0.0154         0    0.0004         0   -0.0004         0    0.0007</w:t>
      </w:r>
    </w:p>
    <w:p w14:paraId="458E212A" w14:textId="77777777" w:rsidR="004F2D2A" w:rsidRDefault="004F2D2A" w:rsidP="004F2D2A">
      <w:r>
        <w:t xml:space="preserve">         0   -0.0154         0    0.0004         0   -0.0004         0</w:t>
      </w:r>
    </w:p>
    <w:p w14:paraId="789B2491" w14:textId="77777777" w:rsidR="004F2D2A" w:rsidRDefault="004F2D2A" w:rsidP="004F2D2A">
      <w:r>
        <w:t xml:space="preserve">    0.0211         0   -0.0029         0   -0.0003         0   -0.0035</w:t>
      </w:r>
    </w:p>
    <w:p w14:paraId="72D6C67C" w14:textId="77777777" w:rsidR="004F2D2A" w:rsidRDefault="004F2D2A" w:rsidP="004F2D2A">
      <w:r>
        <w:t xml:space="preserve">         0    0.0211         0   -0.0029         0   -0.0003         0</w:t>
      </w:r>
    </w:p>
    <w:p w14:paraId="34896DF8" w14:textId="77777777" w:rsidR="004F2D2A" w:rsidRDefault="004F2D2A" w:rsidP="004F2D2A">
      <w:r>
        <w:t xml:space="preserve">   -0.0029         0    0.0012         0   -0.0058         0   -0.0006</w:t>
      </w:r>
    </w:p>
    <w:p w14:paraId="174CA4BA" w14:textId="77777777" w:rsidR="004F2D2A" w:rsidRDefault="004F2D2A" w:rsidP="004F2D2A">
      <w:r>
        <w:t xml:space="preserve">         0   -0.0029         0    0.0012         0   -0.0058         0</w:t>
      </w:r>
    </w:p>
    <w:p w14:paraId="7258410B" w14:textId="77777777" w:rsidR="004F2D2A" w:rsidRDefault="004F2D2A" w:rsidP="004F2D2A">
      <w:r>
        <w:t xml:space="preserve">   -0.0003         0   -0.0058         0    0.1291         0    0.0002</w:t>
      </w:r>
    </w:p>
    <w:p w14:paraId="3EC43C28" w14:textId="77777777" w:rsidR="004F2D2A" w:rsidRDefault="004F2D2A" w:rsidP="004F2D2A">
      <w:r>
        <w:lastRenderedPageBreak/>
        <w:t xml:space="preserve">         0   -0.0003         0   -0.0058         0    0.1291         0</w:t>
      </w:r>
    </w:p>
    <w:p w14:paraId="0944996F" w14:textId="77777777" w:rsidR="004F2D2A" w:rsidRDefault="004F2D2A" w:rsidP="004F2D2A">
      <w:r>
        <w:t xml:space="preserve">   -0.0035         0   -0.0006         0    0.0002         0    0.0148</w:t>
      </w:r>
    </w:p>
    <w:p w14:paraId="27BEF511" w14:textId="77777777" w:rsidR="004F2D2A" w:rsidRDefault="004F2D2A" w:rsidP="004F2D2A">
      <w:r>
        <w:t xml:space="preserve">         0   -0.0035         0   -0.0006         0    0.0002         0</w:t>
      </w:r>
    </w:p>
    <w:p w14:paraId="63CC5A6D" w14:textId="77777777" w:rsidR="004F2D2A" w:rsidRDefault="004F2D2A" w:rsidP="004F2D2A">
      <w:r>
        <w:t xml:space="preserve">   -0.0014         0    0.0011         0    0.0001         0    0.0000</w:t>
      </w:r>
    </w:p>
    <w:p w14:paraId="31B5EBDA" w14:textId="77777777" w:rsidR="004F2D2A" w:rsidRDefault="004F2D2A" w:rsidP="004F2D2A">
      <w:r>
        <w:t xml:space="preserve">         0   -0.0014         0    0.0011         0    0.0001         0</w:t>
      </w:r>
    </w:p>
    <w:p w14:paraId="2B25E562" w14:textId="77777777" w:rsidR="004F2D2A" w:rsidRDefault="004F2D2A" w:rsidP="004F2D2A"/>
    <w:p w14:paraId="67DDBC9D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099AEF9" w14:textId="77777777" w:rsidR="004F2D2A" w:rsidRDefault="004F2D2A" w:rsidP="004F2D2A"/>
    <w:p w14:paraId="62DA5B6D" w14:textId="77777777" w:rsidR="004F2D2A" w:rsidRDefault="004F2D2A" w:rsidP="004F2D2A">
      <w:r>
        <w:t xml:space="preserve">         0   -0.0207         0</w:t>
      </w:r>
    </w:p>
    <w:p w14:paraId="6DF23DAF" w14:textId="77777777" w:rsidR="004F2D2A" w:rsidRDefault="004F2D2A" w:rsidP="004F2D2A">
      <w:r>
        <w:t xml:space="preserve">   -0.0001         0   -0.0207</w:t>
      </w:r>
    </w:p>
    <w:p w14:paraId="013561A8" w14:textId="77777777" w:rsidR="004F2D2A" w:rsidRDefault="004F2D2A" w:rsidP="004F2D2A">
      <w:r>
        <w:t xml:space="preserve">         0   -0.0017         0</w:t>
      </w:r>
    </w:p>
    <w:p w14:paraId="77F01FE7" w14:textId="77777777" w:rsidR="004F2D2A" w:rsidRDefault="004F2D2A" w:rsidP="004F2D2A">
      <w:r>
        <w:t xml:space="preserve">   -0.0310         0   -0.0017</w:t>
      </w:r>
    </w:p>
    <w:p w14:paraId="5204D1C3" w14:textId="77777777" w:rsidR="004F2D2A" w:rsidRDefault="004F2D2A" w:rsidP="004F2D2A">
      <w:r>
        <w:t xml:space="preserve">         0   -0.0158         0</w:t>
      </w:r>
    </w:p>
    <w:p w14:paraId="1DEFF9FD" w14:textId="77777777" w:rsidR="004F2D2A" w:rsidRDefault="004F2D2A" w:rsidP="004F2D2A">
      <w:r>
        <w:t xml:space="preserve">   -0.0014         0   -0.0158</w:t>
      </w:r>
    </w:p>
    <w:p w14:paraId="1A5611B7" w14:textId="77777777" w:rsidR="004F2D2A" w:rsidRDefault="004F2D2A" w:rsidP="004F2D2A">
      <w:r>
        <w:t xml:space="preserve">         0   -0.0004         0</w:t>
      </w:r>
    </w:p>
    <w:p w14:paraId="72F252CC" w14:textId="77777777" w:rsidR="004F2D2A" w:rsidRDefault="004F2D2A" w:rsidP="004F2D2A">
      <w:r>
        <w:t xml:space="preserve">    0.0003         0   -0.0004</w:t>
      </w:r>
    </w:p>
    <w:p w14:paraId="555F5A96" w14:textId="77777777" w:rsidR="004F2D2A" w:rsidRDefault="004F2D2A" w:rsidP="004F2D2A">
      <w:r>
        <w:t xml:space="preserve">         0   -0.0001         0</w:t>
      </w:r>
    </w:p>
    <w:p w14:paraId="46231DB5" w14:textId="77777777" w:rsidR="004F2D2A" w:rsidRDefault="004F2D2A" w:rsidP="004F2D2A">
      <w:r>
        <w:t xml:space="preserve">    0.0298         0   -0.0001</w:t>
      </w:r>
    </w:p>
    <w:p w14:paraId="4C379433" w14:textId="77777777" w:rsidR="004F2D2A" w:rsidRDefault="004F2D2A" w:rsidP="004F2D2A">
      <w:r>
        <w:t xml:space="preserve">         0    0.0093         0</w:t>
      </w:r>
    </w:p>
    <w:p w14:paraId="0B3D5481" w14:textId="77777777" w:rsidR="004F2D2A" w:rsidRDefault="004F2D2A" w:rsidP="004F2D2A">
      <w:r>
        <w:t xml:space="preserve">   -0.0000         0    0.0093</w:t>
      </w:r>
    </w:p>
    <w:p w14:paraId="4ADF8286" w14:textId="77777777" w:rsidR="004F2D2A" w:rsidRDefault="004F2D2A" w:rsidP="004F2D2A">
      <w:r>
        <w:t xml:space="preserve">         0   -0.0063         0</w:t>
      </w:r>
    </w:p>
    <w:p w14:paraId="7B9F2837" w14:textId="77777777" w:rsidR="004F2D2A" w:rsidRDefault="004F2D2A" w:rsidP="004F2D2A">
      <w:r>
        <w:t xml:space="preserve">    0.0007         0   -0.0063</w:t>
      </w:r>
    </w:p>
    <w:p w14:paraId="23D6C882" w14:textId="77777777" w:rsidR="004F2D2A" w:rsidRDefault="004F2D2A" w:rsidP="004F2D2A">
      <w:r>
        <w:t xml:space="preserve">         0   -0.0014         0</w:t>
      </w:r>
    </w:p>
    <w:p w14:paraId="01D6E6E4" w14:textId="77777777" w:rsidR="004F2D2A" w:rsidRDefault="004F2D2A" w:rsidP="004F2D2A">
      <w:r>
        <w:t xml:space="preserve">   -0.0035         0   -0.0014</w:t>
      </w:r>
    </w:p>
    <w:p w14:paraId="2C646D21" w14:textId="77777777" w:rsidR="004F2D2A" w:rsidRDefault="004F2D2A" w:rsidP="004F2D2A">
      <w:r>
        <w:t xml:space="preserve">         0    0.0011         0</w:t>
      </w:r>
    </w:p>
    <w:p w14:paraId="23BB5C97" w14:textId="77777777" w:rsidR="004F2D2A" w:rsidRDefault="004F2D2A" w:rsidP="004F2D2A">
      <w:r>
        <w:t xml:space="preserve">   -0.0006         0    0.0011</w:t>
      </w:r>
    </w:p>
    <w:p w14:paraId="65DBCFEA" w14:textId="77777777" w:rsidR="004F2D2A" w:rsidRDefault="004F2D2A" w:rsidP="004F2D2A">
      <w:r>
        <w:t xml:space="preserve">         0    0.0001         0</w:t>
      </w:r>
    </w:p>
    <w:p w14:paraId="3CC433A7" w14:textId="77777777" w:rsidR="004F2D2A" w:rsidRDefault="004F2D2A" w:rsidP="004F2D2A">
      <w:r>
        <w:t xml:space="preserve">    0.0002         0    0.0001</w:t>
      </w:r>
    </w:p>
    <w:p w14:paraId="4DFE59DF" w14:textId="77777777" w:rsidR="004F2D2A" w:rsidRDefault="004F2D2A" w:rsidP="004F2D2A">
      <w:r>
        <w:t xml:space="preserve">         0    0.0000         0</w:t>
      </w:r>
    </w:p>
    <w:p w14:paraId="31CA8F70" w14:textId="77777777" w:rsidR="004F2D2A" w:rsidRDefault="004F2D2A" w:rsidP="004F2D2A">
      <w:r>
        <w:t xml:space="preserve">    0.0148         0    0.0000</w:t>
      </w:r>
    </w:p>
    <w:p w14:paraId="42ED83D8" w14:textId="77777777" w:rsidR="004F2D2A" w:rsidRDefault="004F2D2A" w:rsidP="004F2D2A">
      <w:r>
        <w:t xml:space="preserve">         0    0.0063         0</w:t>
      </w:r>
    </w:p>
    <w:p w14:paraId="2CE7CC3D" w14:textId="77777777" w:rsidR="004F2D2A" w:rsidRDefault="004F2D2A" w:rsidP="004F2D2A">
      <w:r>
        <w:t xml:space="preserve">    0.0000         0    0.0063</w:t>
      </w:r>
    </w:p>
    <w:p w14:paraId="539300AC" w14:textId="77777777" w:rsidR="004F2D2A" w:rsidRDefault="004F2D2A" w:rsidP="004F2D2A"/>
    <w:p w14:paraId="498DAF62" w14:textId="77777777" w:rsidR="004F2D2A" w:rsidRDefault="004F2D2A" w:rsidP="004F2D2A"/>
    <w:p w14:paraId="5B8E27D4" w14:textId="77777777" w:rsidR="004F2D2A" w:rsidRDefault="004F2D2A" w:rsidP="004F2D2A">
      <w:proofErr w:type="spellStart"/>
      <w:r>
        <w:lastRenderedPageBreak/>
        <w:t>ans</w:t>
      </w:r>
      <w:proofErr w:type="spellEnd"/>
      <w:r>
        <w:t xml:space="preserve"> =</w:t>
      </w:r>
    </w:p>
    <w:p w14:paraId="779AD910" w14:textId="77777777" w:rsidR="004F2D2A" w:rsidRDefault="004F2D2A" w:rsidP="004F2D2A"/>
    <w:p w14:paraId="0A862DFB" w14:textId="77777777" w:rsidR="004F2D2A" w:rsidRDefault="004F2D2A" w:rsidP="004F2D2A">
      <w:r>
        <w:t xml:space="preserve">   1.0e-06 *</w:t>
      </w:r>
    </w:p>
    <w:p w14:paraId="589EB0B4" w14:textId="77777777" w:rsidR="004F2D2A" w:rsidRDefault="004F2D2A" w:rsidP="004F2D2A"/>
    <w:p w14:paraId="5AEDBDE9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D9B6949" w14:textId="77777777" w:rsidR="004F2D2A" w:rsidRDefault="004F2D2A" w:rsidP="004F2D2A"/>
    <w:p w14:paraId="7E2306F5" w14:textId="77777777" w:rsidR="004F2D2A" w:rsidRDefault="004F2D2A" w:rsidP="004F2D2A">
      <w:r>
        <w:t xml:space="preserve">    0.6597         0   -0.0628         0    0.0110         0   -0.0004</w:t>
      </w:r>
    </w:p>
    <w:p w14:paraId="20CEE582" w14:textId="77777777" w:rsidR="004F2D2A" w:rsidRDefault="004F2D2A" w:rsidP="004F2D2A">
      <w:r>
        <w:t xml:space="preserve">         0    0.6597         0   -0.0628         0    0.0110         0</w:t>
      </w:r>
    </w:p>
    <w:p w14:paraId="3C47737C" w14:textId="77777777" w:rsidR="004F2D2A" w:rsidRDefault="004F2D2A" w:rsidP="004F2D2A">
      <w:r>
        <w:t xml:space="preserve">   -0.0628         0    0.3040         0   -0.0148         0    0.0126</w:t>
      </w:r>
    </w:p>
    <w:p w14:paraId="1C262BEC" w14:textId="77777777" w:rsidR="004F2D2A" w:rsidRDefault="004F2D2A" w:rsidP="004F2D2A">
      <w:r>
        <w:t xml:space="preserve">         0   -0.0628         0    0.3040         0   -0.0148         0</w:t>
      </w:r>
    </w:p>
    <w:p w14:paraId="7F6FC855" w14:textId="77777777" w:rsidR="004F2D2A" w:rsidRDefault="004F2D2A" w:rsidP="004F2D2A">
      <w:r>
        <w:t xml:space="preserve">    0.0110         0   -0.0148         0    0.1835         0   -0.0197</w:t>
      </w:r>
    </w:p>
    <w:p w14:paraId="7E656FA5" w14:textId="77777777" w:rsidR="004F2D2A" w:rsidRDefault="004F2D2A" w:rsidP="004F2D2A">
      <w:r>
        <w:t xml:space="preserve">         0    0.0110         0   -0.0148         0    0.1835         0</w:t>
      </w:r>
    </w:p>
    <w:p w14:paraId="1478F612" w14:textId="77777777" w:rsidR="004F2D2A" w:rsidRDefault="004F2D2A" w:rsidP="004F2D2A">
      <w:r>
        <w:t xml:space="preserve">   -0.0004         0    0.0126         0   -0.0197         0    0.5402</w:t>
      </w:r>
    </w:p>
    <w:p w14:paraId="7F84BE04" w14:textId="77777777" w:rsidR="004F2D2A" w:rsidRDefault="004F2D2A" w:rsidP="004F2D2A">
      <w:r>
        <w:t xml:space="preserve">         0   -0.0004         0    0.0126         0   -0.0197         0</w:t>
      </w:r>
    </w:p>
    <w:p w14:paraId="227AA979" w14:textId="77777777" w:rsidR="004F2D2A" w:rsidRDefault="004F2D2A" w:rsidP="004F2D2A">
      <w:r>
        <w:t xml:space="preserve">   -0.0038         0   -0.0269         0   -0.0010         0    0.0008</w:t>
      </w:r>
    </w:p>
    <w:p w14:paraId="56C450E9" w14:textId="77777777" w:rsidR="004F2D2A" w:rsidRDefault="004F2D2A" w:rsidP="004F2D2A">
      <w:r>
        <w:t xml:space="preserve">         0   -0.0038         0   -0.0269         0   -0.0010         0</w:t>
      </w:r>
    </w:p>
    <w:p w14:paraId="4460DF33" w14:textId="77777777" w:rsidR="004F2D2A" w:rsidRDefault="004F2D2A" w:rsidP="004F2D2A">
      <w:r>
        <w:t xml:space="preserve">   -0.0117         0   -0.0022         0   -0.0074         0   -0.0016</w:t>
      </w:r>
    </w:p>
    <w:p w14:paraId="535F7839" w14:textId="77777777" w:rsidR="004F2D2A" w:rsidRDefault="004F2D2A" w:rsidP="004F2D2A">
      <w:r>
        <w:t xml:space="preserve">         0   -0.0117         0   -0.0022         0   -0.0074         0</w:t>
      </w:r>
    </w:p>
    <w:p w14:paraId="1094149A" w14:textId="77777777" w:rsidR="004F2D2A" w:rsidRDefault="004F2D2A" w:rsidP="004F2D2A">
      <w:r>
        <w:t xml:space="preserve">    0.1948         0    0.0089         0    0.0018         0   -0.0005</w:t>
      </w:r>
    </w:p>
    <w:p w14:paraId="1BE70F05" w14:textId="77777777" w:rsidR="004F2D2A" w:rsidRDefault="004F2D2A" w:rsidP="004F2D2A">
      <w:r>
        <w:t xml:space="preserve">         0    0.1948         0    0.0089         0    0.0018         0</w:t>
      </w:r>
    </w:p>
    <w:p w14:paraId="0A37F9B4" w14:textId="77777777" w:rsidR="004F2D2A" w:rsidRDefault="004F2D2A" w:rsidP="004F2D2A">
      <w:r>
        <w:t xml:space="preserve">   -0.0605         0    0.0381         0    0.0016         0    0.0020</w:t>
      </w:r>
    </w:p>
    <w:p w14:paraId="20731B6D" w14:textId="77777777" w:rsidR="004F2D2A" w:rsidRDefault="004F2D2A" w:rsidP="004F2D2A">
      <w:r>
        <w:t xml:space="preserve">         0   -0.0605         0    0.0381         0    0.0016         0</w:t>
      </w:r>
    </w:p>
    <w:p w14:paraId="7AEFDE70" w14:textId="77777777" w:rsidR="004F2D2A" w:rsidRDefault="004F2D2A" w:rsidP="004F2D2A">
      <w:r>
        <w:t xml:space="preserve">    0.0022         0   -0.0116         0    0.0058         0   -0.0145</w:t>
      </w:r>
    </w:p>
    <w:p w14:paraId="5F357794" w14:textId="77777777" w:rsidR="004F2D2A" w:rsidRDefault="004F2D2A" w:rsidP="004F2D2A">
      <w:r>
        <w:t xml:space="preserve">         0    0.0022         0   -0.0116         0    0.0058         0</w:t>
      </w:r>
    </w:p>
    <w:p w14:paraId="21396393" w14:textId="77777777" w:rsidR="004F2D2A" w:rsidRDefault="004F2D2A" w:rsidP="004F2D2A">
      <w:r>
        <w:t xml:space="preserve">   -0.0005         0    0.0022         0    0.0042         0    0.1373</w:t>
      </w:r>
    </w:p>
    <w:p w14:paraId="31ADCD14" w14:textId="77777777" w:rsidR="004F2D2A" w:rsidRDefault="004F2D2A" w:rsidP="004F2D2A">
      <w:r>
        <w:t xml:space="preserve">         0   -0.0005         0    0.0022         0    0.0042         0</w:t>
      </w:r>
    </w:p>
    <w:p w14:paraId="73A14776" w14:textId="77777777" w:rsidR="004F2D2A" w:rsidRDefault="004F2D2A" w:rsidP="004F2D2A">
      <w:r>
        <w:t xml:space="preserve">    0.0032         0   -0.0245         0    0.0002         0    0.0005</w:t>
      </w:r>
    </w:p>
    <w:p w14:paraId="0D3F79D9" w14:textId="77777777" w:rsidR="004F2D2A" w:rsidRDefault="004F2D2A" w:rsidP="004F2D2A">
      <w:r>
        <w:t xml:space="preserve">         0    0.0032         0   -0.0245         0    0.0002         0</w:t>
      </w:r>
    </w:p>
    <w:p w14:paraId="57323699" w14:textId="77777777" w:rsidR="004F2D2A" w:rsidRDefault="004F2D2A" w:rsidP="004F2D2A">
      <w:r>
        <w:t xml:space="preserve">   -0.0170         0    0.0013         0   -0.0106         0   -0.0000</w:t>
      </w:r>
    </w:p>
    <w:p w14:paraId="3C657156" w14:textId="77777777" w:rsidR="004F2D2A" w:rsidRDefault="004F2D2A" w:rsidP="004F2D2A">
      <w:r>
        <w:t xml:space="preserve">         0   -0.0170         0    0.0013         0   -0.0106         0</w:t>
      </w:r>
    </w:p>
    <w:p w14:paraId="1AB9BD59" w14:textId="77777777" w:rsidR="004F2D2A" w:rsidRDefault="004F2D2A" w:rsidP="004F2D2A"/>
    <w:p w14:paraId="62A1AF49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FCE66F2" w14:textId="77777777" w:rsidR="004F2D2A" w:rsidRDefault="004F2D2A" w:rsidP="004F2D2A"/>
    <w:p w14:paraId="5C50538A" w14:textId="77777777" w:rsidR="004F2D2A" w:rsidRDefault="004F2D2A" w:rsidP="004F2D2A">
      <w:r>
        <w:lastRenderedPageBreak/>
        <w:t xml:space="preserve">         0   -0.0038         0   -0.0117         0    0.1948         0</w:t>
      </w:r>
    </w:p>
    <w:p w14:paraId="10A1B844" w14:textId="77777777" w:rsidR="004F2D2A" w:rsidRDefault="004F2D2A" w:rsidP="004F2D2A">
      <w:r>
        <w:t xml:space="preserve">   -0.0004         0   -0.0038         0   -0.0117         0    0.1948</w:t>
      </w:r>
    </w:p>
    <w:p w14:paraId="2726C818" w14:textId="77777777" w:rsidR="004F2D2A" w:rsidRDefault="004F2D2A" w:rsidP="004F2D2A">
      <w:r>
        <w:t xml:space="preserve">         0   -0.0269         0   -0.0022         0    0.0089         0</w:t>
      </w:r>
    </w:p>
    <w:p w14:paraId="15D70DD3" w14:textId="77777777" w:rsidR="004F2D2A" w:rsidRDefault="004F2D2A" w:rsidP="004F2D2A">
      <w:r>
        <w:t xml:space="preserve">    0.0126         0   -0.0269         0   -0.0022         0    0.0089</w:t>
      </w:r>
    </w:p>
    <w:p w14:paraId="763A079A" w14:textId="77777777" w:rsidR="004F2D2A" w:rsidRDefault="004F2D2A" w:rsidP="004F2D2A">
      <w:r>
        <w:t xml:space="preserve">         0   -0.0010         0   -0.0074         0    0.0018         0</w:t>
      </w:r>
    </w:p>
    <w:p w14:paraId="2B42A8BD" w14:textId="77777777" w:rsidR="004F2D2A" w:rsidRDefault="004F2D2A" w:rsidP="004F2D2A">
      <w:r>
        <w:t xml:space="preserve">   -0.0197         0   -0.0010         0   -0.0074         0    0.0018</w:t>
      </w:r>
    </w:p>
    <w:p w14:paraId="37503600" w14:textId="77777777" w:rsidR="004F2D2A" w:rsidRDefault="004F2D2A" w:rsidP="004F2D2A">
      <w:r>
        <w:t xml:space="preserve">         0    0.0008         0   -0.0016         0   -0.0005         0</w:t>
      </w:r>
    </w:p>
    <w:p w14:paraId="1B346197" w14:textId="77777777" w:rsidR="004F2D2A" w:rsidRDefault="004F2D2A" w:rsidP="004F2D2A">
      <w:r>
        <w:t xml:space="preserve">    0.5402         0    0.0008         0   -0.0016         0   -0.0005</w:t>
      </w:r>
    </w:p>
    <w:p w14:paraId="43908B30" w14:textId="77777777" w:rsidR="004F2D2A" w:rsidRDefault="004F2D2A" w:rsidP="004F2D2A">
      <w:r>
        <w:t xml:space="preserve">         0    0.1990         0    0.0010         0   -0.0009         0</w:t>
      </w:r>
    </w:p>
    <w:p w14:paraId="1B388628" w14:textId="77777777" w:rsidR="004F2D2A" w:rsidRDefault="004F2D2A" w:rsidP="004F2D2A">
      <w:r>
        <w:t xml:space="preserve">    0.0008         0    0.1990         0    0.0010         0   -0.0009</w:t>
      </w:r>
    </w:p>
    <w:p w14:paraId="627F7E93" w14:textId="77777777" w:rsidR="004F2D2A" w:rsidRDefault="004F2D2A" w:rsidP="004F2D2A">
      <w:r>
        <w:t xml:space="preserve">         0    0.0010         0    0.1571         0    0.0059         0</w:t>
      </w:r>
    </w:p>
    <w:p w14:paraId="5027C9A2" w14:textId="77777777" w:rsidR="004F2D2A" w:rsidRDefault="004F2D2A" w:rsidP="004F2D2A">
      <w:r>
        <w:t xml:space="preserve">   -0.0016         0    0.0010         0    0.1571         0    0.0059</w:t>
      </w:r>
    </w:p>
    <w:p w14:paraId="216F2BD6" w14:textId="77777777" w:rsidR="004F2D2A" w:rsidRDefault="004F2D2A" w:rsidP="004F2D2A">
      <w:r>
        <w:t xml:space="preserve">         0   -0.0009         0    0.0059         0    0.0458         0</w:t>
      </w:r>
    </w:p>
    <w:p w14:paraId="40F17E5E" w14:textId="77777777" w:rsidR="004F2D2A" w:rsidRDefault="004F2D2A" w:rsidP="004F2D2A">
      <w:r>
        <w:t xml:space="preserve">   -0.0005         0   -0.0009         0    0.0059         0    0.0458</w:t>
      </w:r>
    </w:p>
    <w:p w14:paraId="0B89BCE2" w14:textId="77777777" w:rsidR="004F2D2A" w:rsidRDefault="004F2D2A" w:rsidP="004F2D2A">
      <w:r>
        <w:t xml:space="preserve">         0    0.0017         0    0.0005         0   -0.0117         0</w:t>
      </w:r>
    </w:p>
    <w:p w14:paraId="3E1FF0AF" w14:textId="77777777" w:rsidR="004F2D2A" w:rsidRDefault="004F2D2A" w:rsidP="004F2D2A">
      <w:r>
        <w:t xml:space="preserve">    0.0020         0    0.0017         0    0.0005         0   -0.0117</w:t>
      </w:r>
    </w:p>
    <w:p w14:paraId="6A614775" w14:textId="77777777" w:rsidR="004F2D2A" w:rsidRDefault="004F2D2A" w:rsidP="004F2D2A">
      <w:r>
        <w:t xml:space="preserve">         0    0.0006         0    0.0001         0    0.0014         0</w:t>
      </w:r>
    </w:p>
    <w:p w14:paraId="30FF4433" w14:textId="77777777" w:rsidR="004F2D2A" w:rsidRDefault="004F2D2A" w:rsidP="004F2D2A">
      <w:r>
        <w:t xml:space="preserve">   -0.0145         0    0.0006         0    0.0001         0    0.0014</w:t>
      </w:r>
    </w:p>
    <w:p w14:paraId="4BE81332" w14:textId="77777777" w:rsidR="004F2D2A" w:rsidRDefault="004F2D2A" w:rsidP="004F2D2A">
      <w:r>
        <w:t xml:space="preserve">         0   -0.0002         0   -0.0004         0   -0.0002         0</w:t>
      </w:r>
    </w:p>
    <w:p w14:paraId="2135479F" w14:textId="77777777" w:rsidR="004F2D2A" w:rsidRDefault="004F2D2A" w:rsidP="004F2D2A">
      <w:r>
        <w:t xml:space="preserve">    0.1373         0   -0.0002         0   -0.0004         0   -0.0002</w:t>
      </w:r>
    </w:p>
    <w:p w14:paraId="14096C2A" w14:textId="77777777" w:rsidR="004F2D2A" w:rsidRDefault="004F2D2A" w:rsidP="004F2D2A">
      <w:r>
        <w:t xml:space="preserve">         0    0.0071         0    0.0003         0    0.0008         0</w:t>
      </w:r>
    </w:p>
    <w:p w14:paraId="48875316" w14:textId="77777777" w:rsidR="004F2D2A" w:rsidRDefault="004F2D2A" w:rsidP="004F2D2A">
      <w:r>
        <w:t xml:space="preserve">    0.0005         0    0.0071         0    0.0003         0    0.0008</w:t>
      </w:r>
    </w:p>
    <w:p w14:paraId="0A8B45F1" w14:textId="77777777" w:rsidR="004F2D2A" w:rsidRDefault="004F2D2A" w:rsidP="004F2D2A">
      <w:r>
        <w:t xml:space="preserve">         0    0.0002         0   -0.0036         0   -0.0026         0</w:t>
      </w:r>
    </w:p>
    <w:p w14:paraId="1C06E4F4" w14:textId="77777777" w:rsidR="004F2D2A" w:rsidRDefault="004F2D2A" w:rsidP="004F2D2A">
      <w:r>
        <w:t xml:space="preserve">   -0.0000         0    0.0002         0   -0.0036         0   -0.0026</w:t>
      </w:r>
    </w:p>
    <w:p w14:paraId="4F8A132C" w14:textId="77777777" w:rsidR="004F2D2A" w:rsidRDefault="004F2D2A" w:rsidP="004F2D2A"/>
    <w:p w14:paraId="7F0E511A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634A55A5" w14:textId="77777777" w:rsidR="004F2D2A" w:rsidRDefault="004F2D2A" w:rsidP="004F2D2A"/>
    <w:p w14:paraId="35C476E1" w14:textId="77777777" w:rsidR="004F2D2A" w:rsidRDefault="004F2D2A" w:rsidP="004F2D2A">
      <w:r>
        <w:t xml:space="preserve">   -0.0605         0    0.0022         0   -0.0005         0    0.0032</w:t>
      </w:r>
    </w:p>
    <w:p w14:paraId="4D116AB5" w14:textId="77777777" w:rsidR="004F2D2A" w:rsidRDefault="004F2D2A" w:rsidP="004F2D2A">
      <w:r>
        <w:t xml:space="preserve">         0   -0.0605         0    0.0022         0   -0.0005         0</w:t>
      </w:r>
    </w:p>
    <w:p w14:paraId="30377AD8" w14:textId="77777777" w:rsidR="004F2D2A" w:rsidRDefault="004F2D2A" w:rsidP="004F2D2A">
      <w:r>
        <w:t xml:space="preserve">    0.0381         0   -0.0116         0    0.0022         0   -0.0245</w:t>
      </w:r>
    </w:p>
    <w:p w14:paraId="5B70892F" w14:textId="77777777" w:rsidR="004F2D2A" w:rsidRDefault="004F2D2A" w:rsidP="004F2D2A">
      <w:r>
        <w:t xml:space="preserve">         0    0.0381         0   -0.0116         0    0.0022         0</w:t>
      </w:r>
    </w:p>
    <w:p w14:paraId="074BAC51" w14:textId="77777777" w:rsidR="004F2D2A" w:rsidRDefault="004F2D2A" w:rsidP="004F2D2A">
      <w:r>
        <w:t xml:space="preserve">    0.0016         0    0.0058         0    0.0042         0    0.0002</w:t>
      </w:r>
    </w:p>
    <w:p w14:paraId="7D1E438A" w14:textId="77777777" w:rsidR="004F2D2A" w:rsidRDefault="004F2D2A" w:rsidP="004F2D2A">
      <w:r>
        <w:t xml:space="preserve">         0    0.0016         0    0.0058         0    0.0042         0</w:t>
      </w:r>
    </w:p>
    <w:p w14:paraId="0D11F41B" w14:textId="77777777" w:rsidR="004F2D2A" w:rsidRDefault="004F2D2A" w:rsidP="004F2D2A">
      <w:r>
        <w:t xml:space="preserve">    0.0020         0   -0.0145         0    0.1373         0    0.0005</w:t>
      </w:r>
    </w:p>
    <w:p w14:paraId="04CE63BD" w14:textId="77777777" w:rsidR="004F2D2A" w:rsidRDefault="004F2D2A" w:rsidP="004F2D2A">
      <w:r>
        <w:lastRenderedPageBreak/>
        <w:t xml:space="preserve">         0    0.0020         0   -0.0145         0    0.1373         0</w:t>
      </w:r>
    </w:p>
    <w:p w14:paraId="7CD4F869" w14:textId="77777777" w:rsidR="004F2D2A" w:rsidRDefault="004F2D2A" w:rsidP="004F2D2A">
      <w:r>
        <w:t xml:space="preserve">    0.0017         0    0.0006         0   -0.0002         0    0.0071</w:t>
      </w:r>
    </w:p>
    <w:p w14:paraId="114AE18A" w14:textId="77777777" w:rsidR="004F2D2A" w:rsidRDefault="004F2D2A" w:rsidP="004F2D2A">
      <w:r>
        <w:t xml:space="preserve">         0    0.0017         0    0.0006         0   -0.0002         0</w:t>
      </w:r>
    </w:p>
    <w:p w14:paraId="00BB1552" w14:textId="77777777" w:rsidR="004F2D2A" w:rsidRDefault="004F2D2A" w:rsidP="004F2D2A">
      <w:r>
        <w:t xml:space="preserve">    0.0005         0    0.0001         0   -0.0004         0    0.0003</w:t>
      </w:r>
    </w:p>
    <w:p w14:paraId="242DA862" w14:textId="77777777" w:rsidR="004F2D2A" w:rsidRDefault="004F2D2A" w:rsidP="004F2D2A">
      <w:r>
        <w:t xml:space="preserve">         0    0.0005         0    0.0001         0   -0.0004         0</w:t>
      </w:r>
    </w:p>
    <w:p w14:paraId="06A176EC" w14:textId="77777777" w:rsidR="004F2D2A" w:rsidRDefault="004F2D2A" w:rsidP="004F2D2A">
      <w:r>
        <w:t xml:space="preserve">   -0.0117         0    0.0014         0   -0.0002         0    0.0008</w:t>
      </w:r>
    </w:p>
    <w:p w14:paraId="7B5BE701" w14:textId="77777777" w:rsidR="004F2D2A" w:rsidRDefault="004F2D2A" w:rsidP="004F2D2A">
      <w:r>
        <w:t xml:space="preserve">         0   -0.0117         0    0.0014         0   -0.0002         0</w:t>
      </w:r>
    </w:p>
    <w:p w14:paraId="0FB9FA74" w14:textId="77777777" w:rsidR="004F2D2A" w:rsidRDefault="004F2D2A" w:rsidP="004F2D2A">
      <w:r>
        <w:t xml:space="preserve">   -0.0182         0   -0.0010         0    0.0013         0   -0.0016</w:t>
      </w:r>
    </w:p>
    <w:p w14:paraId="6CC9F15B" w14:textId="77777777" w:rsidR="004F2D2A" w:rsidRDefault="004F2D2A" w:rsidP="004F2D2A">
      <w:r>
        <w:t xml:space="preserve">         0   -0.0182         0   -0.0010         0    0.0013         0</w:t>
      </w:r>
    </w:p>
    <w:p w14:paraId="1A3D1943" w14:textId="77777777" w:rsidR="004F2D2A" w:rsidRDefault="004F2D2A" w:rsidP="004F2D2A">
      <w:r>
        <w:t xml:space="preserve">   -0.0010         0   -0.0336         0   -0.0025         0    0.0003</w:t>
      </w:r>
    </w:p>
    <w:p w14:paraId="34FED3B7" w14:textId="77777777" w:rsidR="004F2D2A" w:rsidRDefault="004F2D2A" w:rsidP="004F2D2A">
      <w:r>
        <w:t xml:space="preserve">         0   -0.0010         0   -0.0336         0   -0.0025         0</w:t>
      </w:r>
    </w:p>
    <w:p w14:paraId="2F0CEC0C" w14:textId="77777777" w:rsidR="004F2D2A" w:rsidRDefault="004F2D2A" w:rsidP="004F2D2A">
      <w:r>
        <w:t xml:space="preserve">    0.0013         0   -0.0025         0    0.0180         0    0.0001</w:t>
      </w:r>
    </w:p>
    <w:p w14:paraId="1DC856A9" w14:textId="77777777" w:rsidR="004F2D2A" w:rsidRDefault="004F2D2A" w:rsidP="004F2D2A">
      <w:r>
        <w:t xml:space="preserve">         0    0.0013         0   -0.0025         0    0.0180         0</w:t>
      </w:r>
    </w:p>
    <w:p w14:paraId="29B1641E" w14:textId="77777777" w:rsidR="004F2D2A" w:rsidRDefault="004F2D2A" w:rsidP="004F2D2A">
      <w:r>
        <w:t xml:space="preserve">   -0.0016         0    0.0003         0    0.0001         0   -0.0278</w:t>
      </w:r>
    </w:p>
    <w:p w14:paraId="155A9AC2" w14:textId="77777777" w:rsidR="004F2D2A" w:rsidRDefault="004F2D2A" w:rsidP="004F2D2A">
      <w:r>
        <w:t xml:space="preserve">         0   -0.0016         0    0.0003         0    0.0001         0</w:t>
      </w:r>
    </w:p>
    <w:p w14:paraId="4FEFBF5F" w14:textId="77777777" w:rsidR="004F2D2A" w:rsidRDefault="004F2D2A" w:rsidP="004F2D2A">
      <w:r>
        <w:t xml:space="preserve">    0.0005         0    0.0006         0   -0.0000         0    0.0000</w:t>
      </w:r>
    </w:p>
    <w:p w14:paraId="3B8D7083" w14:textId="77777777" w:rsidR="004F2D2A" w:rsidRDefault="004F2D2A" w:rsidP="004F2D2A">
      <w:r>
        <w:t xml:space="preserve">         0    0.0005         0    0.0006         0   -0.0000         0</w:t>
      </w:r>
    </w:p>
    <w:p w14:paraId="3C2212A1" w14:textId="77777777" w:rsidR="004F2D2A" w:rsidRDefault="004F2D2A" w:rsidP="004F2D2A"/>
    <w:p w14:paraId="02317772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EBFF26F" w14:textId="77777777" w:rsidR="004F2D2A" w:rsidRDefault="004F2D2A" w:rsidP="004F2D2A"/>
    <w:p w14:paraId="64C451A2" w14:textId="77777777" w:rsidR="004F2D2A" w:rsidRDefault="004F2D2A" w:rsidP="004F2D2A">
      <w:r>
        <w:t xml:space="preserve">         0   -0.0170         0</w:t>
      </w:r>
    </w:p>
    <w:p w14:paraId="5A7CA55E" w14:textId="77777777" w:rsidR="004F2D2A" w:rsidRDefault="004F2D2A" w:rsidP="004F2D2A">
      <w:r>
        <w:t xml:space="preserve">    0.0032         0   -0.0170</w:t>
      </w:r>
    </w:p>
    <w:p w14:paraId="7AE0E81A" w14:textId="77777777" w:rsidR="004F2D2A" w:rsidRDefault="004F2D2A" w:rsidP="004F2D2A">
      <w:r>
        <w:t xml:space="preserve">         0    0.0013         0</w:t>
      </w:r>
    </w:p>
    <w:p w14:paraId="21352F4C" w14:textId="77777777" w:rsidR="004F2D2A" w:rsidRDefault="004F2D2A" w:rsidP="004F2D2A">
      <w:r>
        <w:t xml:space="preserve">   -0.0245         0    0.0013</w:t>
      </w:r>
    </w:p>
    <w:p w14:paraId="10644836" w14:textId="77777777" w:rsidR="004F2D2A" w:rsidRDefault="004F2D2A" w:rsidP="004F2D2A">
      <w:r>
        <w:t xml:space="preserve">         0   -0.0106         0</w:t>
      </w:r>
    </w:p>
    <w:p w14:paraId="7232EBAC" w14:textId="77777777" w:rsidR="004F2D2A" w:rsidRDefault="004F2D2A" w:rsidP="004F2D2A">
      <w:r>
        <w:t xml:space="preserve">    0.0002         0   -0.0106</w:t>
      </w:r>
    </w:p>
    <w:p w14:paraId="26881E32" w14:textId="77777777" w:rsidR="004F2D2A" w:rsidRDefault="004F2D2A" w:rsidP="004F2D2A">
      <w:r>
        <w:t xml:space="preserve">         0   -0.0000         0</w:t>
      </w:r>
    </w:p>
    <w:p w14:paraId="4EFB2F9E" w14:textId="77777777" w:rsidR="004F2D2A" w:rsidRDefault="004F2D2A" w:rsidP="004F2D2A">
      <w:r>
        <w:t xml:space="preserve">    0.0005         0   -0.0000</w:t>
      </w:r>
    </w:p>
    <w:p w14:paraId="155E96DE" w14:textId="77777777" w:rsidR="004F2D2A" w:rsidRDefault="004F2D2A" w:rsidP="004F2D2A">
      <w:r>
        <w:t xml:space="preserve">         0    0.0002         0</w:t>
      </w:r>
    </w:p>
    <w:p w14:paraId="68CE8DA6" w14:textId="77777777" w:rsidR="004F2D2A" w:rsidRDefault="004F2D2A" w:rsidP="004F2D2A">
      <w:r>
        <w:t xml:space="preserve">    0.0071         0    0.0002</w:t>
      </w:r>
    </w:p>
    <w:p w14:paraId="571D12B0" w14:textId="77777777" w:rsidR="004F2D2A" w:rsidRDefault="004F2D2A" w:rsidP="004F2D2A">
      <w:r>
        <w:t xml:space="preserve">         0   -0.0036         0</w:t>
      </w:r>
    </w:p>
    <w:p w14:paraId="1162CDAC" w14:textId="77777777" w:rsidR="004F2D2A" w:rsidRDefault="004F2D2A" w:rsidP="004F2D2A">
      <w:r>
        <w:t xml:space="preserve">    0.0003         0   -0.0036</w:t>
      </w:r>
    </w:p>
    <w:p w14:paraId="1678E9E6" w14:textId="77777777" w:rsidR="004F2D2A" w:rsidRDefault="004F2D2A" w:rsidP="004F2D2A">
      <w:r>
        <w:t xml:space="preserve">         0   -0.0026         0</w:t>
      </w:r>
    </w:p>
    <w:p w14:paraId="37B1C8B0" w14:textId="77777777" w:rsidR="004F2D2A" w:rsidRDefault="004F2D2A" w:rsidP="004F2D2A">
      <w:r>
        <w:t xml:space="preserve">    0.0008         0   -0.0026</w:t>
      </w:r>
    </w:p>
    <w:p w14:paraId="3A6CE141" w14:textId="77777777" w:rsidR="004F2D2A" w:rsidRDefault="004F2D2A" w:rsidP="004F2D2A">
      <w:r>
        <w:lastRenderedPageBreak/>
        <w:t xml:space="preserve">         0    0.0005         0</w:t>
      </w:r>
    </w:p>
    <w:p w14:paraId="7E0A41DE" w14:textId="77777777" w:rsidR="004F2D2A" w:rsidRDefault="004F2D2A" w:rsidP="004F2D2A">
      <w:r>
        <w:t xml:space="preserve">   -0.0016         0    0.0005</w:t>
      </w:r>
    </w:p>
    <w:p w14:paraId="6A8DD7E2" w14:textId="77777777" w:rsidR="004F2D2A" w:rsidRDefault="004F2D2A" w:rsidP="004F2D2A">
      <w:r>
        <w:t xml:space="preserve">         0    0.0006         0</w:t>
      </w:r>
    </w:p>
    <w:p w14:paraId="5E9FEB37" w14:textId="77777777" w:rsidR="004F2D2A" w:rsidRDefault="004F2D2A" w:rsidP="004F2D2A">
      <w:r>
        <w:t xml:space="preserve">    0.0003         0    0.0006</w:t>
      </w:r>
    </w:p>
    <w:p w14:paraId="380F8F52" w14:textId="77777777" w:rsidR="004F2D2A" w:rsidRDefault="004F2D2A" w:rsidP="004F2D2A">
      <w:r>
        <w:t xml:space="preserve">         0   -0.0000         0</w:t>
      </w:r>
    </w:p>
    <w:p w14:paraId="47FA1DAC" w14:textId="77777777" w:rsidR="004F2D2A" w:rsidRDefault="004F2D2A" w:rsidP="004F2D2A">
      <w:r>
        <w:t xml:space="preserve">    0.0001         0   -0.0000</w:t>
      </w:r>
    </w:p>
    <w:p w14:paraId="61512400" w14:textId="77777777" w:rsidR="004F2D2A" w:rsidRDefault="004F2D2A" w:rsidP="004F2D2A">
      <w:r>
        <w:t xml:space="preserve">         0    0.0000         0</w:t>
      </w:r>
    </w:p>
    <w:p w14:paraId="00DF1003" w14:textId="77777777" w:rsidR="004F2D2A" w:rsidRDefault="004F2D2A" w:rsidP="004F2D2A">
      <w:r>
        <w:t xml:space="preserve">   -0.0278         0    0.0000</w:t>
      </w:r>
    </w:p>
    <w:p w14:paraId="0875E7CF" w14:textId="77777777" w:rsidR="004F2D2A" w:rsidRDefault="004F2D2A" w:rsidP="004F2D2A">
      <w:r>
        <w:t xml:space="preserve">         0   -0.0318         0</w:t>
      </w:r>
    </w:p>
    <w:p w14:paraId="2E4AA3D4" w14:textId="77777777" w:rsidR="004F2D2A" w:rsidRDefault="004F2D2A" w:rsidP="004F2D2A">
      <w:r>
        <w:t xml:space="preserve">    0.0000         0   -0.0318</w:t>
      </w:r>
    </w:p>
    <w:p w14:paraId="007BC0C4" w14:textId="77777777" w:rsidR="004F2D2A" w:rsidRDefault="004F2D2A" w:rsidP="004F2D2A"/>
    <w:p w14:paraId="269ED8A3" w14:textId="77777777" w:rsidR="004F2D2A" w:rsidRDefault="004F2D2A" w:rsidP="004F2D2A"/>
    <w:p w14:paraId="36E9B49A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3EC25B4D" w14:textId="77777777" w:rsidR="004F2D2A" w:rsidRDefault="004F2D2A" w:rsidP="004F2D2A"/>
    <w:p w14:paraId="41356D44" w14:textId="77777777" w:rsidR="004F2D2A" w:rsidRDefault="004F2D2A" w:rsidP="004F2D2A">
      <w:r>
        <w:t xml:space="preserve">   1.0e-05 *</w:t>
      </w:r>
    </w:p>
    <w:p w14:paraId="39ADB0CE" w14:textId="77777777" w:rsidR="004F2D2A" w:rsidRDefault="004F2D2A" w:rsidP="004F2D2A"/>
    <w:p w14:paraId="5764A647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4B4BCAA8" w14:textId="77777777" w:rsidR="004F2D2A" w:rsidRDefault="004F2D2A" w:rsidP="004F2D2A"/>
    <w:p w14:paraId="35AA7935" w14:textId="77777777" w:rsidR="004F2D2A" w:rsidRDefault="004F2D2A" w:rsidP="004F2D2A">
      <w:r>
        <w:t xml:space="preserve">    0.4850         0    0.0231         0    0.0063         0    0.0013</w:t>
      </w:r>
    </w:p>
    <w:p w14:paraId="67F8A87D" w14:textId="77777777" w:rsidR="004F2D2A" w:rsidRDefault="004F2D2A" w:rsidP="004F2D2A">
      <w:r>
        <w:t xml:space="preserve">         0    0.4850         0    0.0231         0    0.0063         0</w:t>
      </w:r>
    </w:p>
    <w:p w14:paraId="4964B321" w14:textId="77777777" w:rsidR="004F2D2A" w:rsidRDefault="004F2D2A" w:rsidP="004F2D2A">
      <w:r>
        <w:t xml:space="preserve">    0.0231         0    0.3448         0    0.0107         0    0.0060</w:t>
      </w:r>
    </w:p>
    <w:p w14:paraId="3738CC29" w14:textId="77777777" w:rsidR="004F2D2A" w:rsidRDefault="004F2D2A" w:rsidP="004F2D2A">
      <w:r>
        <w:t xml:space="preserve">         0    0.0231         0    0.3448         0    0.0107         0</w:t>
      </w:r>
    </w:p>
    <w:p w14:paraId="18FD0C33" w14:textId="77777777" w:rsidR="004F2D2A" w:rsidRDefault="004F2D2A" w:rsidP="004F2D2A">
      <w:r>
        <w:t xml:space="preserve">    0.0063         0    0.0107         0    0.2127         0    0.0079</w:t>
      </w:r>
    </w:p>
    <w:p w14:paraId="3EC9C90F" w14:textId="77777777" w:rsidR="004F2D2A" w:rsidRDefault="004F2D2A" w:rsidP="004F2D2A">
      <w:r>
        <w:t xml:space="preserve">         0    0.0063         0    0.0107         0    0.2127         0</w:t>
      </w:r>
    </w:p>
    <w:p w14:paraId="5E3317B1" w14:textId="77777777" w:rsidR="004F2D2A" w:rsidRDefault="004F2D2A" w:rsidP="004F2D2A">
      <w:r>
        <w:t xml:space="preserve">    0.0013         0    0.0060         0    0.0079         0    0.4622</w:t>
      </w:r>
    </w:p>
    <w:p w14:paraId="6920D9EF" w14:textId="77777777" w:rsidR="004F2D2A" w:rsidRDefault="004F2D2A" w:rsidP="004F2D2A">
      <w:r>
        <w:t xml:space="preserve">         0    0.0013         0    0.0060         0    0.0079         0</w:t>
      </w:r>
    </w:p>
    <w:p w14:paraId="2C559099" w14:textId="77777777" w:rsidR="004F2D2A" w:rsidRDefault="004F2D2A" w:rsidP="004F2D2A">
      <w:r>
        <w:t xml:space="preserve">    0.0013         0    0.0245         0   -0.0025         0    0.0000</w:t>
      </w:r>
    </w:p>
    <w:p w14:paraId="69991133" w14:textId="77777777" w:rsidR="004F2D2A" w:rsidRDefault="004F2D2A" w:rsidP="004F2D2A">
      <w:r>
        <w:t xml:space="preserve">         0    0.0013         0    0.0245         0   -0.0025         0</w:t>
      </w:r>
    </w:p>
    <w:p w14:paraId="3035C6A4" w14:textId="77777777" w:rsidR="004F2D2A" w:rsidRDefault="004F2D2A" w:rsidP="004F2D2A">
      <w:r>
        <w:t xml:space="preserve">    0.0139         0   -0.0039         0    0.0188         0    0.0009</w:t>
      </w:r>
    </w:p>
    <w:p w14:paraId="1A1257C0" w14:textId="77777777" w:rsidR="004F2D2A" w:rsidRDefault="004F2D2A" w:rsidP="004F2D2A">
      <w:r>
        <w:t xml:space="preserve">         0    0.0139         0   -0.0039         0    0.0188         0</w:t>
      </w:r>
    </w:p>
    <w:p w14:paraId="4CBD0FE1" w14:textId="77777777" w:rsidR="004F2D2A" w:rsidRDefault="004F2D2A" w:rsidP="004F2D2A">
      <w:r>
        <w:t xml:space="preserve">    0.2228         0    0.0219         0    0.0007         0    0.0001</w:t>
      </w:r>
    </w:p>
    <w:p w14:paraId="0C170E3F" w14:textId="77777777" w:rsidR="004F2D2A" w:rsidRDefault="004F2D2A" w:rsidP="004F2D2A">
      <w:r>
        <w:t xml:space="preserve">         0    0.2228         0    0.0219         0    0.0007         0</w:t>
      </w:r>
    </w:p>
    <w:p w14:paraId="6B8A42C1" w14:textId="77777777" w:rsidR="004F2D2A" w:rsidRDefault="004F2D2A" w:rsidP="004F2D2A">
      <w:r>
        <w:t xml:space="preserve">   -0.0244         0    0.0616         0    0.0039         0   -0.0004</w:t>
      </w:r>
    </w:p>
    <w:p w14:paraId="322FC4F9" w14:textId="77777777" w:rsidR="004F2D2A" w:rsidRDefault="004F2D2A" w:rsidP="004F2D2A">
      <w:r>
        <w:t xml:space="preserve">         0   -0.0244         0    0.0616         0    0.0039         0</w:t>
      </w:r>
    </w:p>
    <w:p w14:paraId="6DA45CCC" w14:textId="77777777" w:rsidR="004F2D2A" w:rsidRDefault="004F2D2A" w:rsidP="004F2D2A">
      <w:r>
        <w:lastRenderedPageBreak/>
        <w:t xml:space="preserve">   -0.0018         0   -0.0059         0    0.0191         0   -0.0062</w:t>
      </w:r>
    </w:p>
    <w:p w14:paraId="5588DDDE" w14:textId="77777777" w:rsidR="004F2D2A" w:rsidRDefault="004F2D2A" w:rsidP="004F2D2A">
      <w:r>
        <w:t xml:space="preserve">         0   -0.0018         0   -0.0059         0    0.0191         0</w:t>
      </w:r>
    </w:p>
    <w:p w14:paraId="7EB46CE1" w14:textId="77777777" w:rsidR="004F2D2A" w:rsidRDefault="004F2D2A" w:rsidP="004F2D2A">
      <w:r>
        <w:t xml:space="preserve">    0.0001         0   -0.0002         0    0.0069         0    0.1844</w:t>
      </w:r>
    </w:p>
    <w:p w14:paraId="6AC1EEC5" w14:textId="77777777" w:rsidR="004F2D2A" w:rsidRDefault="004F2D2A" w:rsidP="004F2D2A">
      <w:r>
        <w:t xml:space="preserve">         0    0.0001         0   -0.0002         0    0.0069         0</w:t>
      </w:r>
    </w:p>
    <w:p w14:paraId="2CF1DF4C" w14:textId="77777777" w:rsidR="004F2D2A" w:rsidRDefault="004F2D2A" w:rsidP="004F2D2A">
      <w:r>
        <w:t xml:space="preserve">   -0.0026         0   -0.0147         0   -0.0001         0    0.0000</w:t>
      </w:r>
    </w:p>
    <w:p w14:paraId="56103762" w14:textId="77777777" w:rsidR="004F2D2A" w:rsidRDefault="004F2D2A" w:rsidP="004F2D2A">
      <w:r>
        <w:t xml:space="preserve">         0   -0.0026         0   -0.0147         0   -0.0001         0</w:t>
      </w:r>
    </w:p>
    <w:p w14:paraId="47297D19" w14:textId="77777777" w:rsidR="004F2D2A" w:rsidRDefault="004F2D2A" w:rsidP="004F2D2A">
      <w:r>
        <w:t xml:space="preserve">   -0.0090         0   -0.0000         0   -0.0073         0   -0.0009</w:t>
      </w:r>
    </w:p>
    <w:p w14:paraId="1DB10166" w14:textId="77777777" w:rsidR="004F2D2A" w:rsidRDefault="004F2D2A" w:rsidP="004F2D2A">
      <w:r>
        <w:t xml:space="preserve">         0   -0.0090         0   -0.0000         0   -0.0073         0</w:t>
      </w:r>
    </w:p>
    <w:p w14:paraId="2A8F6D50" w14:textId="77777777" w:rsidR="004F2D2A" w:rsidRDefault="004F2D2A" w:rsidP="004F2D2A"/>
    <w:p w14:paraId="5B6165EF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29073CA" w14:textId="77777777" w:rsidR="004F2D2A" w:rsidRDefault="004F2D2A" w:rsidP="004F2D2A"/>
    <w:p w14:paraId="3AB6F0CA" w14:textId="77777777" w:rsidR="004F2D2A" w:rsidRDefault="004F2D2A" w:rsidP="004F2D2A">
      <w:r>
        <w:t xml:space="preserve">         0    0.0013         0    0.0139         0    0.2228         0</w:t>
      </w:r>
    </w:p>
    <w:p w14:paraId="17403826" w14:textId="77777777" w:rsidR="004F2D2A" w:rsidRDefault="004F2D2A" w:rsidP="004F2D2A">
      <w:r>
        <w:t xml:space="preserve">    0.0013         0    0.0013         0    0.0139         0    0.2228</w:t>
      </w:r>
    </w:p>
    <w:p w14:paraId="15B6B737" w14:textId="77777777" w:rsidR="004F2D2A" w:rsidRDefault="004F2D2A" w:rsidP="004F2D2A">
      <w:r>
        <w:t xml:space="preserve">         0    0.0245         0   -0.0039         0    0.0219         0</w:t>
      </w:r>
    </w:p>
    <w:p w14:paraId="1D9F6F4E" w14:textId="77777777" w:rsidR="004F2D2A" w:rsidRDefault="004F2D2A" w:rsidP="004F2D2A">
      <w:r>
        <w:t xml:space="preserve">    0.0060         0    0.0245         0   -0.0039         0    0.0219</w:t>
      </w:r>
    </w:p>
    <w:p w14:paraId="087DD144" w14:textId="77777777" w:rsidR="004F2D2A" w:rsidRDefault="004F2D2A" w:rsidP="004F2D2A">
      <w:r>
        <w:t xml:space="preserve">         0   -0.0025         0    0.0188         0    0.0007         0</w:t>
      </w:r>
    </w:p>
    <w:p w14:paraId="5DD1CD95" w14:textId="77777777" w:rsidR="004F2D2A" w:rsidRDefault="004F2D2A" w:rsidP="004F2D2A">
      <w:r>
        <w:t xml:space="preserve">    0.0079         0   -0.0025         0    0.0188         0    0.0007</w:t>
      </w:r>
    </w:p>
    <w:p w14:paraId="54C8A997" w14:textId="77777777" w:rsidR="004F2D2A" w:rsidRDefault="004F2D2A" w:rsidP="004F2D2A">
      <w:r>
        <w:t xml:space="preserve">         0    0.0000         0    0.0009         0    0.0001         0</w:t>
      </w:r>
    </w:p>
    <w:p w14:paraId="311EE53E" w14:textId="77777777" w:rsidR="004F2D2A" w:rsidRDefault="004F2D2A" w:rsidP="004F2D2A">
      <w:r>
        <w:t xml:space="preserve">    0.4622         0    0.0000         0    0.0009         0    0.0001</w:t>
      </w:r>
    </w:p>
    <w:p w14:paraId="094D37C5" w14:textId="77777777" w:rsidR="004F2D2A" w:rsidRDefault="004F2D2A" w:rsidP="004F2D2A">
      <w:r>
        <w:t xml:space="preserve">         0    0.3000         0   -0.0000         0    0.0015         0</w:t>
      </w:r>
    </w:p>
    <w:p w14:paraId="7261358A" w14:textId="77777777" w:rsidR="004F2D2A" w:rsidRDefault="004F2D2A" w:rsidP="004F2D2A">
      <w:r>
        <w:t xml:space="preserve">    0.0000         0    0.3000         0   -0.0000         0    0.0015</w:t>
      </w:r>
    </w:p>
    <w:p w14:paraId="164FD916" w14:textId="77777777" w:rsidR="004F2D2A" w:rsidRDefault="004F2D2A" w:rsidP="004F2D2A">
      <w:r>
        <w:t xml:space="preserve">         0   -0.0000         0    0.2571         0    0.0079         0</w:t>
      </w:r>
    </w:p>
    <w:p w14:paraId="1047CE7A" w14:textId="77777777" w:rsidR="004F2D2A" w:rsidRDefault="004F2D2A" w:rsidP="004F2D2A">
      <w:r>
        <w:t xml:space="preserve">    0.0009         0   -0.0000         0    0.2571         0    0.0079</w:t>
      </w:r>
    </w:p>
    <w:p w14:paraId="2DC8DB9D" w14:textId="77777777" w:rsidR="004F2D2A" w:rsidRDefault="004F2D2A" w:rsidP="004F2D2A">
      <w:r>
        <w:t xml:space="preserve">         0    0.0015         0    0.0079         0    0.2551         0</w:t>
      </w:r>
    </w:p>
    <w:p w14:paraId="0D9DDFD8" w14:textId="77777777" w:rsidR="004F2D2A" w:rsidRDefault="004F2D2A" w:rsidP="004F2D2A">
      <w:r>
        <w:t xml:space="preserve">    0.0001         0    0.0015         0    0.0079         0    0.2551</w:t>
      </w:r>
    </w:p>
    <w:p w14:paraId="7CA111B8" w14:textId="77777777" w:rsidR="004F2D2A" w:rsidRDefault="004F2D2A" w:rsidP="004F2D2A">
      <w:r>
        <w:t xml:space="preserve">         0    0.0061         0    0.0004         0    0.0068         0</w:t>
      </w:r>
    </w:p>
    <w:p w14:paraId="4A31BF26" w14:textId="77777777" w:rsidR="004F2D2A" w:rsidRDefault="004F2D2A" w:rsidP="004F2D2A">
      <w:r>
        <w:t xml:space="preserve">   -0.0004         0    0.0061         0    0.0004         0    0.0068</w:t>
      </w:r>
    </w:p>
    <w:p w14:paraId="717EDFA8" w14:textId="77777777" w:rsidR="004F2D2A" w:rsidRDefault="004F2D2A" w:rsidP="004F2D2A">
      <w:r>
        <w:t xml:space="preserve">         0   -0.0000         0   -0.0002         0    0.0007         0</w:t>
      </w:r>
    </w:p>
    <w:p w14:paraId="2B571B7B" w14:textId="77777777" w:rsidR="004F2D2A" w:rsidRDefault="004F2D2A" w:rsidP="004F2D2A">
      <w:r>
        <w:t xml:space="preserve">   -0.0062         0   -0.0000         0   -0.0002         0    0.0007</w:t>
      </w:r>
    </w:p>
    <w:p w14:paraId="47C60371" w14:textId="77777777" w:rsidR="004F2D2A" w:rsidRDefault="004F2D2A" w:rsidP="004F2D2A">
      <w:r>
        <w:t xml:space="preserve">         0   -0.0002         0    0.0003         0    0.0001         0</w:t>
      </w:r>
    </w:p>
    <w:p w14:paraId="127EE404" w14:textId="77777777" w:rsidR="004F2D2A" w:rsidRDefault="004F2D2A" w:rsidP="004F2D2A">
      <w:r>
        <w:t xml:space="preserve">    0.1844         0   -0.0002         0    0.0003         0    0.0001</w:t>
      </w:r>
    </w:p>
    <w:p w14:paraId="28FE1864" w14:textId="77777777" w:rsidR="004F2D2A" w:rsidRDefault="004F2D2A" w:rsidP="004F2D2A">
      <w:r>
        <w:t xml:space="preserve">         0    0.0267         0    0.0002         0    0.0009         0</w:t>
      </w:r>
    </w:p>
    <w:p w14:paraId="36FA6AE0" w14:textId="77777777" w:rsidR="004F2D2A" w:rsidRDefault="004F2D2A" w:rsidP="004F2D2A">
      <w:r>
        <w:t xml:space="preserve">    0.0000         0    0.0267         0    0.0002         0    0.0009</w:t>
      </w:r>
    </w:p>
    <w:p w14:paraId="3FE2F635" w14:textId="77777777" w:rsidR="004F2D2A" w:rsidRDefault="004F2D2A" w:rsidP="004F2D2A">
      <w:r>
        <w:t xml:space="preserve">         0    0.0000         0    0.0136         0    0.0029         0</w:t>
      </w:r>
    </w:p>
    <w:p w14:paraId="010C1923" w14:textId="77777777" w:rsidR="004F2D2A" w:rsidRDefault="004F2D2A" w:rsidP="004F2D2A">
      <w:r>
        <w:lastRenderedPageBreak/>
        <w:t xml:space="preserve">   -0.0009         0    0.0000         0    0.0136         0    0.0029</w:t>
      </w:r>
    </w:p>
    <w:p w14:paraId="482D0AF0" w14:textId="77777777" w:rsidR="004F2D2A" w:rsidRDefault="004F2D2A" w:rsidP="004F2D2A"/>
    <w:p w14:paraId="03096E03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1BCE1959" w14:textId="77777777" w:rsidR="004F2D2A" w:rsidRDefault="004F2D2A" w:rsidP="004F2D2A"/>
    <w:p w14:paraId="4CAF1DE9" w14:textId="77777777" w:rsidR="004F2D2A" w:rsidRDefault="004F2D2A" w:rsidP="004F2D2A">
      <w:r>
        <w:t xml:space="preserve">   -0.0244         0   -0.0018         0    0.0001         0   -0.0026</w:t>
      </w:r>
    </w:p>
    <w:p w14:paraId="751B556C" w14:textId="77777777" w:rsidR="004F2D2A" w:rsidRDefault="004F2D2A" w:rsidP="004F2D2A">
      <w:r>
        <w:t xml:space="preserve">         0   -0.0244         0   -0.0018         0    0.0001         0</w:t>
      </w:r>
    </w:p>
    <w:p w14:paraId="34A91203" w14:textId="77777777" w:rsidR="004F2D2A" w:rsidRDefault="004F2D2A" w:rsidP="004F2D2A">
      <w:r>
        <w:t xml:space="preserve">    0.0616         0   -0.0059         0   -0.0002         0   -0.0147</w:t>
      </w:r>
    </w:p>
    <w:p w14:paraId="5524C7A4" w14:textId="77777777" w:rsidR="004F2D2A" w:rsidRDefault="004F2D2A" w:rsidP="004F2D2A">
      <w:r>
        <w:t xml:space="preserve">         0    0.0616         0   -0.0059         0   -0.0002         0</w:t>
      </w:r>
    </w:p>
    <w:p w14:paraId="7F0BD483" w14:textId="77777777" w:rsidR="004F2D2A" w:rsidRDefault="004F2D2A" w:rsidP="004F2D2A">
      <w:r>
        <w:t xml:space="preserve">    0.0039         0    0.0191         0    0.0069         0   -0.0001</w:t>
      </w:r>
    </w:p>
    <w:p w14:paraId="03E4A20D" w14:textId="77777777" w:rsidR="004F2D2A" w:rsidRDefault="004F2D2A" w:rsidP="004F2D2A">
      <w:r>
        <w:t xml:space="preserve">         0    0.0039         0    0.0191         0    0.0069         0</w:t>
      </w:r>
    </w:p>
    <w:p w14:paraId="752974F5" w14:textId="77777777" w:rsidR="004F2D2A" w:rsidRDefault="004F2D2A" w:rsidP="004F2D2A">
      <w:r>
        <w:t xml:space="preserve">   -0.0004         0   -0.0062         0    0.1844         0    0.0000</w:t>
      </w:r>
    </w:p>
    <w:p w14:paraId="5278C999" w14:textId="77777777" w:rsidR="004F2D2A" w:rsidRDefault="004F2D2A" w:rsidP="004F2D2A">
      <w:r>
        <w:t xml:space="preserve">         0   -0.0004         0   -0.0062         0    0.1844         0</w:t>
      </w:r>
    </w:p>
    <w:p w14:paraId="7EDAD050" w14:textId="77777777" w:rsidR="004F2D2A" w:rsidRDefault="004F2D2A" w:rsidP="004F2D2A">
      <w:r>
        <w:t xml:space="preserve">    0.0061         0   -0.0000         0   -0.0002         0    0.0267</w:t>
      </w:r>
    </w:p>
    <w:p w14:paraId="2B76962F" w14:textId="77777777" w:rsidR="004F2D2A" w:rsidRDefault="004F2D2A" w:rsidP="004F2D2A">
      <w:r>
        <w:t xml:space="preserve">         0    0.0061         0   -0.0000         0   -0.0002         0</w:t>
      </w:r>
    </w:p>
    <w:p w14:paraId="7F6C4C22" w14:textId="77777777" w:rsidR="004F2D2A" w:rsidRDefault="004F2D2A" w:rsidP="004F2D2A">
      <w:r>
        <w:t xml:space="preserve">    0.0004         0   -0.0002         0    0.0003         0    0.0002</w:t>
      </w:r>
    </w:p>
    <w:p w14:paraId="78B1A3FE" w14:textId="77777777" w:rsidR="004F2D2A" w:rsidRDefault="004F2D2A" w:rsidP="004F2D2A">
      <w:r>
        <w:t xml:space="preserve">         0    0.0004         0   -0.0002         0    0.0003         0</w:t>
      </w:r>
    </w:p>
    <w:p w14:paraId="51ED39FD" w14:textId="77777777" w:rsidR="004F2D2A" w:rsidRDefault="004F2D2A" w:rsidP="004F2D2A">
      <w:r>
        <w:t xml:space="preserve">    0.0068         0    0.0007         0    0.0001         0    0.0009</w:t>
      </w:r>
    </w:p>
    <w:p w14:paraId="14D67C59" w14:textId="77777777" w:rsidR="004F2D2A" w:rsidRDefault="004F2D2A" w:rsidP="004F2D2A">
      <w:r>
        <w:t xml:space="preserve">         0    0.0068         0    0.0007         0    0.0001         0</w:t>
      </w:r>
    </w:p>
    <w:p w14:paraId="036D2938" w14:textId="77777777" w:rsidR="004F2D2A" w:rsidRDefault="004F2D2A" w:rsidP="004F2D2A">
      <w:r>
        <w:t xml:space="preserve">    0.0798         0    0.0014         0    0.0004         0    0.0028</w:t>
      </w:r>
    </w:p>
    <w:p w14:paraId="0DD2F661" w14:textId="77777777" w:rsidR="004F2D2A" w:rsidRDefault="004F2D2A" w:rsidP="004F2D2A">
      <w:r>
        <w:t xml:space="preserve">         0    0.0798         0    0.0014         0    0.0004         0</w:t>
      </w:r>
    </w:p>
    <w:p w14:paraId="7142A115" w14:textId="77777777" w:rsidR="004F2D2A" w:rsidRDefault="004F2D2A" w:rsidP="004F2D2A">
      <w:r>
        <w:t xml:space="preserve">    0.0014         0    0.0226         0    0.0021         0   -0.0005</w:t>
      </w:r>
    </w:p>
    <w:p w14:paraId="242A8529" w14:textId="77777777" w:rsidR="004F2D2A" w:rsidRDefault="004F2D2A" w:rsidP="004F2D2A">
      <w:r>
        <w:t xml:space="preserve">         0    0.0014         0    0.0226         0    0.0021         0</w:t>
      </w:r>
    </w:p>
    <w:p w14:paraId="0E434A58" w14:textId="77777777" w:rsidR="004F2D2A" w:rsidRDefault="004F2D2A" w:rsidP="004F2D2A">
      <w:r>
        <w:t xml:space="preserve">    0.0004         0    0.0021         0    0.2182         0   -0.0001</w:t>
      </w:r>
    </w:p>
    <w:p w14:paraId="4687BA48" w14:textId="77777777" w:rsidR="004F2D2A" w:rsidRDefault="004F2D2A" w:rsidP="004F2D2A">
      <w:r>
        <w:t xml:space="preserve">         0    0.0004         0    0.0021         0    0.2182         0</w:t>
      </w:r>
    </w:p>
    <w:p w14:paraId="60022B5B" w14:textId="77777777" w:rsidR="004F2D2A" w:rsidRDefault="004F2D2A" w:rsidP="004F2D2A">
      <w:r>
        <w:t xml:space="preserve">    0.0028         0   -0.0005         0   -0.0001         0    0.0469</w:t>
      </w:r>
    </w:p>
    <w:p w14:paraId="4E461BAC" w14:textId="77777777" w:rsidR="004F2D2A" w:rsidRDefault="004F2D2A" w:rsidP="004F2D2A">
      <w:r>
        <w:t xml:space="preserve">         0    0.0028         0   -0.0005         0   -0.0001         0</w:t>
      </w:r>
    </w:p>
    <w:p w14:paraId="72A0789D" w14:textId="77777777" w:rsidR="004F2D2A" w:rsidRDefault="004F2D2A" w:rsidP="004F2D2A">
      <w:r>
        <w:t xml:space="preserve">   -0.0005         0    0.0009         0    0.0002         0   -0.0001</w:t>
      </w:r>
    </w:p>
    <w:p w14:paraId="114004CA" w14:textId="77777777" w:rsidR="004F2D2A" w:rsidRDefault="004F2D2A" w:rsidP="004F2D2A">
      <w:r>
        <w:t xml:space="preserve">         0   -0.0005         0    0.0009         0    0.0002         0</w:t>
      </w:r>
    </w:p>
    <w:p w14:paraId="600486A2" w14:textId="77777777" w:rsidR="004F2D2A" w:rsidRDefault="004F2D2A" w:rsidP="004F2D2A"/>
    <w:p w14:paraId="28ADD91B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306EBBFF" w14:textId="77777777" w:rsidR="004F2D2A" w:rsidRDefault="004F2D2A" w:rsidP="004F2D2A"/>
    <w:p w14:paraId="232F01A7" w14:textId="77777777" w:rsidR="004F2D2A" w:rsidRDefault="004F2D2A" w:rsidP="004F2D2A">
      <w:r>
        <w:t xml:space="preserve">         0   -0.0090         0</w:t>
      </w:r>
    </w:p>
    <w:p w14:paraId="5D5F193E" w14:textId="77777777" w:rsidR="004F2D2A" w:rsidRDefault="004F2D2A" w:rsidP="004F2D2A">
      <w:r>
        <w:t xml:space="preserve">   -0.0026         0   -0.0090</w:t>
      </w:r>
    </w:p>
    <w:p w14:paraId="2458347E" w14:textId="77777777" w:rsidR="004F2D2A" w:rsidRDefault="004F2D2A" w:rsidP="004F2D2A">
      <w:r>
        <w:lastRenderedPageBreak/>
        <w:t xml:space="preserve">         0   -0.0000         0</w:t>
      </w:r>
    </w:p>
    <w:p w14:paraId="66E29EDC" w14:textId="77777777" w:rsidR="004F2D2A" w:rsidRDefault="004F2D2A" w:rsidP="004F2D2A">
      <w:r>
        <w:t xml:space="preserve">   -0.0147         0   -0.0000</w:t>
      </w:r>
    </w:p>
    <w:p w14:paraId="1EF55D01" w14:textId="77777777" w:rsidR="004F2D2A" w:rsidRDefault="004F2D2A" w:rsidP="004F2D2A">
      <w:r>
        <w:t xml:space="preserve">         0   -0.0073         0</w:t>
      </w:r>
    </w:p>
    <w:p w14:paraId="45FDA53D" w14:textId="77777777" w:rsidR="004F2D2A" w:rsidRDefault="004F2D2A" w:rsidP="004F2D2A">
      <w:r>
        <w:t xml:space="preserve">   -0.0001         0   -0.0073</w:t>
      </w:r>
    </w:p>
    <w:p w14:paraId="2EB8DFA4" w14:textId="77777777" w:rsidR="004F2D2A" w:rsidRDefault="004F2D2A" w:rsidP="004F2D2A">
      <w:r>
        <w:t xml:space="preserve">         0   -0.0009         0</w:t>
      </w:r>
    </w:p>
    <w:p w14:paraId="05685F30" w14:textId="77777777" w:rsidR="004F2D2A" w:rsidRDefault="004F2D2A" w:rsidP="004F2D2A">
      <w:r>
        <w:t xml:space="preserve">    0.0000         0   -0.0009</w:t>
      </w:r>
    </w:p>
    <w:p w14:paraId="1018684B" w14:textId="77777777" w:rsidR="004F2D2A" w:rsidRDefault="004F2D2A" w:rsidP="004F2D2A">
      <w:r>
        <w:t xml:space="preserve">         0    0.0000         0</w:t>
      </w:r>
    </w:p>
    <w:p w14:paraId="1365AD09" w14:textId="77777777" w:rsidR="004F2D2A" w:rsidRDefault="004F2D2A" w:rsidP="004F2D2A">
      <w:r>
        <w:t xml:space="preserve">    0.0267         0    0.0000</w:t>
      </w:r>
    </w:p>
    <w:p w14:paraId="3EABF70E" w14:textId="77777777" w:rsidR="004F2D2A" w:rsidRDefault="004F2D2A" w:rsidP="004F2D2A">
      <w:r>
        <w:t xml:space="preserve">         0    0.0136         0</w:t>
      </w:r>
    </w:p>
    <w:p w14:paraId="6631A42F" w14:textId="77777777" w:rsidR="004F2D2A" w:rsidRDefault="004F2D2A" w:rsidP="004F2D2A">
      <w:r>
        <w:t xml:space="preserve">    0.0002         0    0.0136</w:t>
      </w:r>
    </w:p>
    <w:p w14:paraId="19747F96" w14:textId="77777777" w:rsidR="004F2D2A" w:rsidRDefault="004F2D2A" w:rsidP="004F2D2A">
      <w:r>
        <w:t xml:space="preserve">         0    0.0029         0</w:t>
      </w:r>
    </w:p>
    <w:p w14:paraId="254F4F2C" w14:textId="77777777" w:rsidR="004F2D2A" w:rsidRDefault="004F2D2A" w:rsidP="004F2D2A">
      <w:r>
        <w:t xml:space="preserve">    0.0009         0    0.0029</w:t>
      </w:r>
    </w:p>
    <w:p w14:paraId="6E9D0EDE" w14:textId="77777777" w:rsidR="004F2D2A" w:rsidRDefault="004F2D2A" w:rsidP="004F2D2A">
      <w:r>
        <w:t xml:space="preserve">         0   -0.0005         0</w:t>
      </w:r>
    </w:p>
    <w:p w14:paraId="1A504A38" w14:textId="77777777" w:rsidR="004F2D2A" w:rsidRDefault="004F2D2A" w:rsidP="004F2D2A">
      <w:r>
        <w:t xml:space="preserve">    0.0028         0   -0.0005</w:t>
      </w:r>
    </w:p>
    <w:p w14:paraId="153C0BA8" w14:textId="77777777" w:rsidR="004F2D2A" w:rsidRDefault="004F2D2A" w:rsidP="004F2D2A">
      <w:r>
        <w:t xml:space="preserve">         0    0.0009         0</w:t>
      </w:r>
    </w:p>
    <w:p w14:paraId="3B97E02F" w14:textId="77777777" w:rsidR="004F2D2A" w:rsidRDefault="004F2D2A" w:rsidP="004F2D2A">
      <w:r>
        <w:t xml:space="preserve">   -0.0005         0    0.0009</w:t>
      </w:r>
    </w:p>
    <w:p w14:paraId="4C802EBC" w14:textId="77777777" w:rsidR="004F2D2A" w:rsidRDefault="004F2D2A" w:rsidP="004F2D2A">
      <w:r>
        <w:t xml:space="preserve">         0    0.0002         0</w:t>
      </w:r>
    </w:p>
    <w:p w14:paraId="6C8DBCF5" w14:textId="77777777" w:rsidR="004F2D2A" w:rsidRDefault="004F2D2A" w:rsidP="004F2D2A">
      <w:r>
        <w:t xml:space="preserve">   -0.0001         0    0.0002</w:t>
      </w:r>
    </w:p>
    <w:p w14:paraId="1496FAF8" w14:textId="77777777" w:rsidR="004F2D2A" w:rsidRDefault="004F2D2A" w:rsidP="004F2D2A">
      <w:r>
        <w:t xml:space="preserve">         0   -0.0001         0</w:t>
      </w:r>
    </w:p>
    <w:p w14:paraId="7F26A839" w14:textId="77777777" w:rsidR="004F2D2A" w:rsidRDefault="004F2D2A" w:rsidP="004F2D2A">
      <w:r>
        <w:t xml:space="preserve">    0.0469         0   -0.0001</w:t>
      </w:r>
    </w:p>
    <w:p w14:paraId="09109263" w14:textId="77777777" w:rsidR="004F2D2A" w:rsidRDefault="004F2D2A" w:rsidP="004F2D2A">
      <w:r>
        <w:t xml:space="preserve">         0    0.0281         0</w:t>
      </w:r>
    </w:p>
    <w:p w14:paraId="5BCCA738" w14:textId="77777777" w:rsidR="004F2D2A" w:rsidRDefault="004F2D2A" w:rsidP="004F2D2A">
      <w:r>
        <w:t xml:space="preserve">   -0.0001         0    0.0281</w:t>
      </w:r>
    </w:p>
    <w:p w14:paraId="55380594" w14:textId="77777777" w:rsidR="004F2D2A" w:rsidRDefault="004F2D2A" w:rsidP="004F2D2A"/>
    <w:p w14:paraId="613AF0BB" w14:textId="77777777" w:rsidR="004F2D2A" w:rsidRDefault="004F2D2A" w:rsidP="004F2D2A"/>
    <w:p w14:paraId="2D321A57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76293E5D" w14:textId="77777777" w:rsidR="004F2D2A" w:rsidRDefault="004F2D2A" w:rsidP="004F2D2A"/>
    <w:p w14:paraId="274A6FEC" w14:textId="77777777" w:rsidR="004F2D2A" w:rsidRDefault="004F2D2A" w:rsidP="004F2D2A">
      <w:r>
        <w:t xml:space="preserve">   1.0e-05 *</w:t>
      </w:r>
    </w:p>
    <w:p w14:paraId="6DB46734" w14:textId="77777777" w:rsidR="004F2D2A" w:rsidRDefault="004F2D2A" w:rsidP="004F2D2A"/>
    <w:p w14:paraId="3CE8381E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3BDA50D" w14:textId="77777777" w:rsidR="004F2D2A" w:rsidRDefault="004F2D2A" w:rsidP="004F2D2A"/>
    <w:p w14:paraId="0D71A883" w14:textId="77777777" w:rsidR="004F2D2A" w:rsidRDefault="004F2D2A" w:rsidP="004F2D2A">
      <w:r>
        <w:t xml:space="preserve">   -0.3859         0   -0.0123         0   -0.0039         0   -0.0007</w:t>
      </w:r>
    </w:p>
    <w:p w14:paraId="5C5A5353" w14:textId="77777777" w:rsidR="004F2D2A" w:rsidRDefault="004F2D2A" w:rsidP="004F2D2A">
      <w:r>
        <w:t xml:space="preserve">         0   -0.3859         0   -0.0123         0   -0.0039         0</w:t>
      </w:r>
    </w:p>
    <w:p w14:paraId="103B77AA" w14:textId="77777777" w:rsidR="004F2D2A" w:rsidRDefault="004F2D2A" w:rsidP="004F2D2A">
      <w:r>
        <w:t xml:space="preserve">   -0.0280         0   -0.2855         0   -0.0029         0   -0.0032</w:t>
      </w:r>
    </w:p>
    <w:p w14:paraId="546A666F" w14:textId="77777777" w:rsidR="004F2D2A" w:rsidRDefault="004F2D2A" w:rsidP="004F2D2A">
      <w:r>
        <w:t xml:space="preserve">         0   -0.0280         0   -0.2855         0   -0.0029         0</w:t>
      </w:r>
    </w:p>
    <w:p w14:paraId="10E89A93" w14:textId="77777777" w:rsidR="004F2D2A" w:rsidRDefault="004F2D2A" w:rsidP="004F2D2A">
      <w:r>
        <w:lastRenderedPageBreak/>
        <w:t xml:space="preserve">   -0.0036         0   -0.0129         0   -0.1777         0   -0.0122</w:t>
      </w:r>
    </w:p>
    <w:p w14:paraId="467EC29B" w14:textId="77777777" w:rsidR="004F2D2A" w:rsidRDefault="004F2D2A" w:rsidP="004F2D2A">
      <w:r>
        <w:t xml:space="preserve">         0   -0.0036         0   -0.0129         0   -0.1777         0</w:t>
      </w:r>
    </w:p>
    <w:p w14:paraId="07FC9FE9" w14:textId="77777777" w:rsidR="004F2D2A" w:rsidRDefault="004F2D2A" w:rsidP="004F2D2A">
      <w:r>
        <w:t xml:space="preserve">   -0.0008         0   -0.0040         0   -0.0006         0   -0.3754</w:t>
      </w:r>
    </w:p>
    <w:p w14:paraId="018F5AD5" w14:textId="77777777" w:rsidR="004F2D2A" w:rsidRDefault="004F2D2A" w:rsidP="004F2D2A">
      <w:r>
        <w:t xml:space="preserve">         0   -0.0008         0   -0.0040         0   -0.0006         0</w:t>
      </w:r>
    </w:p>
    <w:p w14:paraId="739C3ECB" w14:textId="77777777" w:rsidR="004F2D2A" w:rsidRDefault="004F2D2A" w:rsidP="004F2D2A">
      <w:r>
        <w:t xml:space="preserve">   -0.0030         0   -0.0273         0    0.0027         0    0.0004</w:t>
      </w:r>
    </w:p>
    <w:p w14:paraId="4C21F266" w14:textId="77777777" w:rsidR="004F2D2A" w:rsidRDefault="004F2D2A" w:rsidP="004F2D2A">
      <w:r>
        <w:t xml:space="preserve">         0   -0.0030         0   -0.0273         0    0.0027         0</w:t>
      </w:r>
    </w:p>
    <w:p w14:paraId="4D5D13C9" w14:textId="77777777" w:rsidR="004F2D2A" w:rsidRDefault="004F2D2A" w:rsidP="004F2D2A">
      <w:r>
        <w:t xml:space="preserve">   -0.0179         0    0.0040         0   -0.0170         0   -0.0015</w:t>
      </w:r>
    </w:p>
    <w:p w14:paraId="06CCF2F8" w14:textId="77777777" w:rsidR="004F2D2A" w:rsidRDefault="004F2D2A" w:rsidP="004F2D2A">
      <w:r>
        <w:t xml:space="preserve">         0   -0.0179         0    0.0040         0   -0.0170         0</w:t>
      </w:r>
    </w:p>
    <w:p w14:paraId="7F91CB9D" w14:textId="77777777" w:rsidR="004F2D2A" w:rsidRDefault="004F2D2A" w:rsidP="004F2D2A">
      <w:r>
        <w:t xml:space="preserve">   -0.1213         0   -0.0172         0   -0.0003         0   -0.0000</w:t>
      </w:r>
    </w:p>
    <w:p w14:paraId="173D36BB" w14:textId="77777777" w:rsidR="004F2D2A" w:rsidRDefault="004F2D2A" w:rsidP="004F2D2A">
      <w:r>
        <w:t xml:space="preserve">         0   -0.1213         0   -0.0172         0   -0.0003         0</w:t>
      </w:r>
    </w:p>
    <w:p w14:paraId="22695E9B" w14:textId="77777777" w:rsidR="004F2D2A" w:rsidRDefault="004F2D2A" w:rsidP="004F2D2A">
      <w:r>
        <w:t xml:space="preserve">    0.0129         0   -0.0346         0   -0.0027         0    0.0003</w:t>
      </w:r>
    </w:p>
    <w:p w14:paraId="3F5F1C67" w14:textId="77777777" w:rsidR="004F2D2A" w:rsidRDefault="004F2D2A" w:rsidP="004F2D2A">
      <w:r>
        <w:t xml:space="preserve">         0    0.0129         0   -0.0346         0   -0.0027         0</w:t>
      </w:r>
    </w:p>
    <w:p w14:paraId="3ED168D2" w14:textId="77777777" w:rsidR="004F2D2A" w:rsidRDefault="004F2D2A" w:rsidP="004F2D2A">
      <w:r>
        <w:t xml:space="preserve">    0.0020         0    0.0028         0   -0.0086         0    0.0019</w:t>
      </w:r>
    </w:p>
    <w:p w14:paraId="02AF0C1F" w14:textId="77777777" w:rsidR="004F2D2A" w:rsidRDefault="004F2D2A" w:rsidP="004F2D2A">
      <w:r>
        <w:t xml:space="preserve">         0    0.0020         0    0.0028         0   -0.0086         0</w:t>
      </w:r>
    </w:p>
    <w:p w14:paraId="1070ADD9" w14:textId="77777777" w:rsidR="004F2D2A" w:rsidRDefault="004F2D2A" w:rsidP="004F2D2A">
      <w:r>
        <w:t xml:space="preserve">   -0.0001         0   -0.0002         0   -0.0047         0   -0.0957</w:t>
      </w:r>
    </w:p>
    <w:p w14:paraId="4DCA143B" w14:textId="77777777" w:rsidR="004F2D2A" w:rsidRDefault="004F2D2A" w:rsidP="004F2D2A">
      <w:r>
        <w:t xml:space="preserve">         0   -0.0001         0   -0.0002         0   -0.0047         0</w:t>
      </w:r>
    </w:p>
    <w:p w14:paraId="5C770754" w14:textId="77777777" w:rsidR="004F2D2A" w:rsidRDefault="004F2D2A" w:rsidP="004F2D2A">
      <w:r>
        <w:t xml:space="preserve">    0.0020         0    0.0080         0   -0.0003         0    0.0001</w:t>
      </w:r>
    </w:p>
    <w:p w14:paraId="5D6110EF" w14:textId="77777777" w:rsidR="004F2D2A" w:rsidRDefault="004F2D2A" w:rsidP="004F2D2A">
      <w:r>
        <w:t xml:space="preserve">         0    0.0020         0    0.0080         0   -0.0003         0</w:t>
      </w:r>
    </w:p>
    <w:p w14:paraId="6FD37E7B" w14:textId="77777777" w:rsidR="004F2D2A" w:rsidRDefault="004F2D2A" w:rsidP="004F2D2A">
      <w:r>
        <w:t xml:space="preserve">    0.0034         0   -0.0006         0    0.0045         0    0.0004</w:t>
      </w:r>
    </w:p>
    <w:p w14:paraId="1FA836D6" w14:textId="77777777" w:rsidR="004F2D2A" w:rsidRDefault="004F2D2A" w:rsidP="004F2D2A">
      <w:r>
        <w:t xml:space="preserve">         0    0.0034         0   -0.0006         0    0.0045         0</w:t>
      </w:r>
    </w:p>
    <w:p w14:paraId="134C76DA" w14:textId="77777777" w:rsidR="004F2D2A" w:rsidRDefault="004F2D2A" w:rsidP="004F2D2A"/>
    <w:p w14:paraId="77784B21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CE72B32" w14:textId="77777777" w:rsidR="004F2D2A" w:rsidRDefault="004F2D2A" w:rsidP="004F2D2A"/>
    <w:p w14:paraId="2B7100E5" w14:textId="77777777" w:rsidR="004F2D2A" w:rsidRDefault="004F2D2A" w:rsidP="004F2D2A">
      <w:r>
        <w:t xml:space="preserve">         0   -0.0002         0   -0.0029         0   -0.1535         0</w:t>
      </w:r>
    </w:p>
    <w:p w14:paraId="293C21F7" w14:textId="77777777" w:rsidR="004F2D2A" w:rsidRDefault="004F2D2A" w:rsidP="004F2D2A">
      <w:r>
        <w:t xml:space="preserve">   -0.0007         0   -0.0002         0   -0.0029         0   -0.1535</w:t>
      </w:r>
    </w:p>
    <w:p w14:paraId="02EFD33B" w14:textId="77777777" w:rsidR="004F2D2A" w:rsidRDefault="004F2D2A" w:rsidP="004F2D2A">
      <w:r>
        <w:t xml:space="preserve">         0   -0.0112         0    0.0045         0   -0.0141         0</w:t>
      </w:r>
    </w:p>
    <w:p w14:paraId="45873163" w14:textId="77777777" w:rsidR="004F2D2A" w:rsidRDefault="004F2D2A" w:rsidP="004F2D2A">
      <w:r>
        <w:t xml:space="preserve">   -0.0032         0   -0.0112         0    0.0045         0   -0.0141</w:t>
      </w:r>
    </w:p>
    <w:p w14:paraId="6E7E6A39" w14:textId="77777777" w:rsidR="004F2D2A" w:rsidRDefault="004F2D2A" w:rsidP="004F2D2A">
      <w:r>
        <w:t xml:space="preserve">         0    0.0028         0   -0.0086         0    0.0008         0</w:t>
      </w:r>
    </w:p>
    <w:p w14:paraId="02BDF396" w14:textId="77777777" w:rsidR="004F2D2A" w:rsidRDefault="004F2D2A" w:rsidP="004F2D2A">
      <w:r>
        <w:t xml:space="preserve">   -0.0122         0    0.0028         0   -0.0086         0    0.0008</w:t>
      </w:r>
    </w:p>
    <w:p w14:paraId="4C36841A" w14:textId="77777777" w:rsidR="004F2D2A" w:rsidRDefault="004F2D2A" w:rsidP="004F2D2A">
      <w:r>
        <w:t xml:space="preserve">         0   -0.0000         0   -0.0001         0    0.0000         0</w:t>
      </w:r>
    </w:p>
    <w:p w14:paraId="6276C5A4" w14:textId="77777777" w:rsidR="004F2D2A" w:rsidRDefault="004F2D2A" w:rsidP="004F2D2A">
      <w:r>
        <w:t xml:space="preserve">   -0.3754         0   -0.0000         0   -0.0001         0    0.0000</w:t>
      </w:r>
    </w:p>
    <w:p w14:paraId="01892083" w14:textId="77777777" w:rsidR="004F2D2A" w:rsidRDefault="004F2D2A" w:rsidP="004F2D2A">
      <w:r>
        <w:t xml:space="preserve">         0   -0.2517         0    0.0002         0   -0.0015         0</w:t>
      </w:r>
    </w:p>
    <w:p w14:paraId="04B105B4" w14:textId="77777777" w:rsidR="004F2D2A" w:rsidRDefault="004F2D2A" w:rsidP="004F2D2A">
      <w:r>
        <w:t xml:space="preserve">    0.0004         0   -0.2517         0    0.0002         0   -0.0015</w:t>
      </w:r>
    </w:p>
    <w:p w14:paraId="16348224" w14:textId="77777777" w:rsidR="004F2D2A" w:rsidRDefault="004F2D2A" w:rsidP="004F2D2A">
      <w:r>
        <w:t xml:space="preserve">         0    0.0003         0   -0.2130         0   -0.0055         0</w:t>
      </w:r>
    </w:p>
    <w:p w14:paraId="77716371" w14:textId="77777777" w:rsidR="004F2D2A" w:rsidRDefault="004F2D2A" w:rsidP="004F2D2A">
      <w:r>
        <w:lastRenderedPageBreak/>
        <w:t xml:space="preserve">   -0.0015         0    0.0003         0   -0.2130         0   -0.0055</w:t>
      </w:r>
    </w:p>
    <w:p w14:paraId="5400E81B" w14:textId="77777777" w:rsidR="004F2D2A" w:rsidRDefault="004F2D2A" w:rsidP="004F2D2A">
      <w:r>
        <w:t xml:space="preserve">         0   -0.0001         0   -0.0056         0   -0.1228         0</w:t>
      </w:r>
    </w:p>
    <w:p w14:paraId="41D5422E" w14:textId="77777777" w:rsidR="004F2D2A" w:rsidRDefault="004F2D2A" w:rsidP="004F2D2A">
      <w:r>
        <w:t xml:space="preserve">   -0.0000         0   -0.0001         0   -0.0056         0   -0.1228</w:t>
      </w:r>
    </w:p>
    <w:p w14:paraId="2D58A78B" w14:textId="77777777" w:rsidR="004F2D2A" w:rsidRDefault="004F2D2A" w:rsidP="004F2D2A">
      <w:r>
        <w:t xml:space="preserve">         0   -0.0049         0   -0.0007         0   -0.0076         0</w:t>
      </w:r>
    </w:p>
    <w:p w14:paraId="3D204841" w14:textId="77777777" w:rsidR="004F2D2A" w:rsidRDefault="004F2D2A" w:rsidP="004F2D2A">
      <w:r>
        <w:t xml:space="preserve">    0.0003         0   -0.0049         0   -0.0007         0   -0.0076</w:t>
      </w:r>
    </w:p>
    <w:p w14:paraId="1A80A767" w14:textId="77777777" w:rsidR="004F2D2A" w:rsidRDefault="004F2D2A" w:rsidP="004F2D2A">
      <w:r>
        <w:t xml:space="preserve">         0   -0.0003         0    0.0001         0    0.0003         0</w:t>
      </w:r>
    </w:p>
    <w:p w14:paraId="54A2E053" w14:textId="77777777" w:rsidR="004F2D2A" w:rsidRDefault="004F2D2A" w:rsidP="004F2D2A">
      <w:r>
        <w:t xml:space="preserve">    0.0019         0   -0.0003         0    0.0001         0    0.0003</w:t>
      </w:r>
    </w:p>
    <w:p w14:paraId="0784BC0E" w14:textId="77777777" w:rsidR="004F2D2A" w:rsidRDefault="004F2D2A" w:rsidP="004F2D2A">
      <w:r>
        <w:t xml:space="preserve">         0    0.0001         0    0.0001         0   -0.0002         0</w:t>
      </w:r>
    </w:p>
    <w:p w14:paraId="0A2F07C8" w14:textId="77777777" w:rsidR="004F2D2A" w:rsidRDefault="004F2D2A" w:rsidP="004F2D2A">
      <w:r>
        <w:t xml:space="preserve">   -0.0957         0    0.0001         0    0.0001         0   -0.0002</w:t>
      </w:r>
    </w:p>
    <w:p w14:paraId="494A3AF4" w14:textId="77777777" w:rsidR="004F2D2A" w:rsidRDefault="004F2D2A" w:rsidP="004F2D2A">
      <w:r>
        <w:t xml:space="preserve">         0   -0.0127         0   -0.0001         0   -0.0000         0</w:t>
      </w:r>
    </w:p>
    <w:p w14:paraId="3FC47E6E" w14:textId="77777777" w:rsidR="004F2D2A" w:rsidRDefault="004F2D2A" w:rsidP="004F2D2A">
      <w:r>
        <w:t xml:space="preserve">    0.0001         0   -0.0127         0   -0.0001         0   -0.0000</w:t>
      </w:r>
    </w:p>
    <w:p w14:paraId="703308FE" w14:textId="77777777" w:rsidR="004F2D2A" w:rsidRDefault="004F2D2A" w:rsidP="004F2D2A">
      <w:r>
        <w:t xml:space="preserve">         0   -0.0000         0   -0.0055         0   -0.0036         0</w:t>
      </w:r>
    </w:p>
    <w:p w14:paraId="70ECD99A" w14:textId="77777777" w:rsidR="004F2D2A" w:rsidRDefault="004F2D2A" w:rsidP="004F2D2A">
      <w:r>
        <w:t xml:space="preserve">    0.0004         0   -0.0000         0   -0.0055         0   -0.0036</w:t>
      </w:r>
    </w:p>
    <w:p w14:paraId="4964E759" w14:textId="77777777" w:rsidR="004F2D2A" w:rsidRDefault="004F2D2A" w:rsidP="004F2D2A"/>
    <w:p w14:paraId="3F0C2BA8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50F39C34" w14:textId="77777777" w:rsidR="004F2D2A" w:rsidRDefault="004F2D2A" w:rsidP="004F2D2A"/>
    <w:p w14:paraId="2CBC5E5E" w14:textId="77777777" w:rsidR="004F2D2A" w:rsidRDefault="004F2D2A" w:rsidP="004F2D2A">
      <w:r>
        <w:t xml:space="preserve">    0.0108         0    0.0026         0    0.0002         0    0.0033</w:t>
      </w:r>
    </w:p>
    <w:p w14:paraId="517D1011" w14:textId="77777777" w:rsidR="004F2D2A" w:rsidRDefault="004F2D2A" w:rsidP="004F2D2A">
      <w:r>
        <w:t xml:space="preserve">         0    0.0108         0    0.0026         0    0.0002         0</w:t>
      </w:r>
    </w:p>
    <w:p w14:paraId="45DE46CC" w14:textId="77777777" w:rsidR="004F2D2A" w:rsidRDefault="004F2D2A" w:rsidP="004F2D2A">
      <w:r>
        <w:t xml:space="preserve">   -0.0537         0    0.0041         0    0.0013         0    0.0095</w:t>
      </w:r>
    </w:p>
    <w:p w14:paraId="7B4EEC27" w14:textId="77777777" w:rsidR="004F2D2A" w:rsidRDefault="004F2D2A" w:rsidP="004F2D2A">
      <w:r>
        <w:t xml:space="preserve">         0   -0.0537         0    0.0041         0    0.0013         0</w:t>
      </w:r>
    </w:p>
    <w:p w14:paraId="1DC69187" w14:textId="77777777" w:rsidR="004F2D2A" w:rsidRDefault="004F2D2A" w:rsidP="004F2D2A">
      <w:r>
        <w:t xml:space="preserve">   -0.0033         0   -0.0181         0   -0.0056         0    0.0000</w:t>
      </w:r>
    </w:p>
    <w:p w14:paraId="65C9972C" w14:textId="77777777" w:rsidR="004F2D2A" w:rsidRDefault="004F2D2A" w:rsidP="004F2D2A">
      <w:r>
        <w:t xml:space="preserve">         0   -0.0033         0   -0.0181         0   -0.0056         0</w:t>
      </w:r>
    </w:p>
    <w:p w14:paraId="01B9567E" w14:textId="77777777" w:rsidR="004F2D2A" w:rsidRDefault="004F2D2A" w:rsidP="004F2D2A">
      <w:r>
        <w:t xml:space="preserve">    0.0013         0    0.0044         0   -0.1286         0    0.0001</w:t>
      </w:r>
    </w:p>
    <w:p w14:paraId="3E37DBA4" w14:textId="77777777" w:rsidR="004F2D2A" w:rsidRDefault="004F2D2A" w:rsidP="004F2D2A">
      <w:r>
        <w:t xml:space="preserve">         0    0.0013         0    0.0044         0   -0.1286         0</w:t>
      </w:r>
    </w:p>
    <w:p w14:paraId="7FF20170" w14:textId="77777777" w:rsidR="004F2D2A" w:rsidRDefault="004F2D2A" w:rsidP="004F2D2A">
      <w:r>
        <w:t xml:space="preserve">   -0.0050         0    0.0000         0    0.0003         0   -0.0250</w:t>
      </w:r>
    </w:p>
    <w:p w14:paraId="022E14E3" w14:textId="77777777" w:rsidR="004F2D2A" w:rsidRDefault="004F2D2A" w:rsidP="004F2D2A">
      <w:r>
        <w:t xml:space="preserve">         0   -0.0050         0    0.0000         0    0.0003         0</w:t>
      </w:r>
    </w:p>
    <w:p w14:paraId="3CE3EADC" w14:textId="77777777" w:rsidR="004F2D2A" w:rsidRDefault="004F2D2A" w:rsidP="004F2D2A">
      <w:r>
        <w:t xml:space="preserve">   -0.0003         0    0.0014         0   -0.0004         0   -0.0001</w:t>
      </w:r>
    </w:p>
    <w:p w14:paraId="0EB5BBB7" w14:textId="77777777" w:rsidR="004F2D2A" w:rsidRDefault="004F2D2A" w:rsidP="004F2D2A">
      <w:r>
        <w:t xml:space="preserve">         0   -0.0003         0    0.0014         0   -0.0004         0</w:t>
      </w:r>
    </w:p>
    <w:p w14:paraId="6CEF1207" w14:textId="77777777" w:rsidR="004F2D2A" w:rsidRDefault="004F2D2A" w:rsidP="004F2D2A">
      <w:r>
        <w:t xml:space="preserve">   -0.0051         0   -0.0002         0   -0.0001         0   -0.0002</w:t>
      </w:r>
    </w:p>
    <w:p w14:paraId="2A937960" w14:textId="77777777" w:rsidR="004F2D2A" w:rsidRDefault="004F2D2A" w:rsidP="004F2D2A">
      <w:r>
        <w:t xml:space="preserve">         0   -0.0051         0   -0.0002         0   -0.0001         0</w:t>
      </w:r>
    </w:p>
    <w:p w14:paraId="76A421D4" w14:textId="77777777" w:rsidR="004F2D2A" w:rsidRDefault="004F2D2A" w:rsidP="004F2D2A">
      <w:r>
        <w:t xml:space="preserve">   -0.0381         0   -0.0008         0   -0.0001         0   -0.0014</w:t>
      </w:r>
    </w:p>
    <w:p w14:paraId="11B2A693" w14:textId="77777777" w:rsidR="004F2D2A" w:rsidRDefault="004F2D2A" w:rsidP="004F2D2A">
      <w:r>
        <w:t xml:space="preserve">         0   -0.0381         0   -0.0008         0   -0.0001         0</w:t>
      </w:r>
    </w:p>
    <w:p w14:paraId="0DACFFE4" w14:textId="77777777" w:rsidR="004F2D2A" w:rsidRDefault="004F2D2A" w:rsidP="004F2D2A">
      <w:r>
        <w:t xml:space="preserve">   -0.0011         0   -0.0086         0   -0.0028         0    0.0001</w:t>
      </w:r>
    </w:p>
    <w:p w14:paraId="40E180EE" w14:textId="77777777" w:rsidR="004F2D2A" w:rsidRDefault="004F2D2A" w:rsidP="004F2D2A">
      <w:r>
        <w:t xml:space="preserve">         0   -0.0011         0   -0.0086         0   -0.0028         0</w:t>
      </w:r>
    </w:p>
    <w:p w14:paraId="261BFFA8" w14:textId="77777777" w:rsidR="004F2D2A" w:rsidRDefault="004F2D2A" w:rsidP="004F2D2A">
      <w:r>
        <w:lastRenderedPageBreak/>
        <w:t xml:space="preserve">   -0.0003         0   -0.0010         0   -0.1005         0    0.0000</w:t>
      </w:r>
    </w:p>
    <w:p w14:paraId="1B2B97AA" w14:textId="77777777" w:rsidR="004F2D2A" w:rsidRDefault="004F2D2A" w:rsidP="004F2D2A">
      <w:r>
        <w:t xml:space="preserve">         0   -0.0003         0   -0.0010         0   -0.1005         0</w:t>
      </w:r>
    </w:p>
    <w:p w14:paraId="7266211B" w14:textId="77777777" w:rsidR="004F2D2A" w:rsidRDefault="004F2D2A" w:rsidP="004F2D2A">
      <w:r>
        <w:t xml:space="preserve">   -0.0016         0    0.0001         0    0.0001         0   -0.0189</w:t>
      </w:r>
    </w:p>
    <w:p w14:paraId="53110C88" w14:textId="77777777" w:rsidR="004F2D2A" w:rsidRDefault="004F2D2A" w:rsidP="004F2D2A">
      <w:r>
        <w:t xml:space="preserve">         0   -0.0016         0    0.0001         0    0.0001         0</w:t>
      </w:r>
    </w:p>
    <w:p w14:paraId="501AA3D5" w14:textId="77777777" w:rsidR="004F2D2A" w:rsidRDefault="004F2D2A" w:rsidP="004F2D2A">
      <w:r>
        <w:t xml:space="preserve">   -0.0001         0    0.0002         0   -0.0001         0   -0.0000</w:t>
      </w:r>
    </w:p>
    <w:p w14:paraId="290C07D5" w14:textId="77777777" w:rsidR="004F2D2A" w:rsidRDefault="004F2D2A" w:rsidP="004F2D2A">
      <w:r>
        <w:t xml:space="preserve">         0   -0.0001         0    0.0002         0   -0.0001         0</w:t>
      </w:r>
    </w:p>
    <w:p w14:paraId="4D954DF8" w14:textId="77777777" w:rsidR="004F2D2A" w:rsidRDefault="004F2D2A" w:rsidP="004F2D2A"/>
    <w:p w14:paraId="73DD09E4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1D17820" w14:textId="77777777" w:rsidR="004F2D2A" w:rsidRDefault="004F2D2A" w:rsidP="004F2D2A"/>
    <w:p w14:paraId="5BFA26AF" w14:textId="77777777" w:rsidR="004F2D2A" w:rsidRDefault="004F2D2A" w:rsidP="004F2D2A">
      <w:r>
        <w:t xml:space="preserve">         0    0.0079         0</w:t>
      </w:r>
    </w:p>
    <w:p w14:paraId="26AAF739" w14:textId="77777777" w:rsidR="004F2D2A" w:rsidRDefault="004F2D2A" w:rsidP="004F2D2A">
      <w:r>
        <w:t xml:space="preserve">    0.0033         0    0.0079</w:t>
      </w:r>
    </w:p>
    <w:p w14:paraId="07DB028D" w14:textId="77777777" w:rsidR="004F2D2A" w:rsidRDefault="004F2D2A" w:rsidP="004F2D2A">
      <w:r>
        <w:t xml:space="preserve">         0    0.0003         0</w:t>
      </w:r>
    </w:p>
    <w:p w14:paraId="77FDA194" w14:textId="77777777" w:rsidR="004F2D2A" w:rsidRDefault="004F2D2A" w:rsidP="004F2D2A">
      <w:r>
        <w:t xml:space="preserve">    0.0095         0    0.0003</w:t>
      </w:r>
    </w:p>
    <w:p w14:paraId="582C9A1C" w14:textId="77777777" w:rsidR="004F2D2A" w:rsidRDefault="004F2D2A" w:rsidP="004F2D2A">
      <w:r>
        <w:t xml:space="preserve">         0    0.0063         0</w:t>
      </w:r>
    </w:p>
    <w:p w14:paraId="4220FB04" w14:textId="77777777" w:rsidR="004F2D2A" w:rsidRDefault="004F2D2A" w:rsidP="004F2D2A">
      <w:r>
        <w:t xml:space="preserve">    0.0000         0    0.0063</w:t>
      </w:r>
    </w:p>
    <w:p w14:paraId="064A8FF0" w14:textId="77777777" w:rsidR="004F2D2A" w:rsidRDefault="004F2D2A" w:rsidP="004F2D2A">
      <w:r>
        <w:t xml:space="preserve">         0    0.0011         0</w:t>
      </w:r>
    </w:p>
    <w:p w14:paraId="7580A89A" w14:textId="77777777" w:rsidR="004F2D2A" w:rsidRDefault="004F2D2A" w:rsidP="004F2D2A">
      <w:r>
        <w:t xml:space="preserve">    0.0001         0    0.0011</w:t>
      </w:r>
    </w:p>
    <w:p w14:paraId="63D1018C" w14:textId="77777777" w:rsidR="004F2D2A" w:rsidRDefault="004F2D2A" w:rsidP="004F2D2A">
      <w:r>
        <w:t xml:space="preserve">         0    0.0000         0</w:t>
      </w:r>
    </w:p>
    <w:p w14:paraId="64353D63" w14:textId="77777777" w:rsidR="004F2D2A" w:rsidRDefault="004F2D2A" w:rsidP="004F2D2A">
      <w:r>
        <w:t xml:space="preserve">   -0.0250         0    0.0000</w:t>
      </w:r>
    </w:p>
    <w:p w14:paraId="6980DD86" w14:textId="77777777" w:rsidR="004F2D2A" w:rsidRDefault="004F2D2A" w:rsidP="004F2D2A">
      <w:r>
        <w:t xml:space="preserve">         0   -0.0130         0</w:t>
      </w:r>
    </w:p>
    <w:p w14:paraId="0FBF405D" w14:textId="77777777" w:rsidR="004F2D2A" w:rsidRDefault="004F2D2A" w:rsidP="004F2D2A">
      <w:r>
        <w:t xml:space="preserve">   -0.0001         0   -0.0130</w:t>
      </w:r>
    </w:p>
    <w:p w14:paraId="3714EBBB" w14:textId="77777777" w:rsidR="004F2D2A" w:rsidRDefault="004F2D2A" w:rsidP="004F2D2A">
      <w:r>
        <w:t xml:space="preserve">         0   -0.0012         0</w:t>
      </w:r>
    </w:p>
    <w:p w14:paraId="38A42466" w14:textId="77777777" w:rsidR="004F2D2A" w:rsidRDefault="004F2D2A" w:rsidP="004F2D2A">
      <w:r>
        <w:t xml:space="preserve">   -0.0002         0   -0.0012</w:t>
      </w:r>
    </w:p>
    <w:p w14:paraId="0C153121" w14:textId="77777777" w:rsidR="004F2D2A" w:rsidRDefault="004F2D2A" w:rsidP="004F2D2A">
      <w:r>
        <w:t xml:space="preserve">         0   -0.0000         0</w:t>
      </w:r>
    </w:p>
    <w:p w14:paraId="240A6AD3" w14:textId="77777777" w:rsidR="004F2D2A" w:rsidRDefault="004F2D2A" w:rsidP="004F2D2A">
      <w:r>
        <w:t xml:space="preserve">   -0.0014         0   -0.0000</w:t>
      </w:r>
    </w:p>
    <w:p w14:paraId="3EB0DE18" w14:textId="77777777" w:rsidR="004F2D2A" w:rsidRDefault="004F2D2A" w:rsidP="004F2D2A">
      <w:r>
        <w:t xml:space="preserve">         0   -0.0000         0</w:t>
      </w:r>
    </w:p>
    <w:p w14:paraId="22451676" w14:textId="77777777" w:rsidR="004F2D2A" w:rsidRDefault="004F2D2A" w:rsidP="004F2D2A">
      <w:r>
        <w:t xml:space="preserve">    0.0001         0   -0.0000</w:t>
      </w:r>
    </w:p>
    <w:p w14:paraId="4F7B7B3E" w14:textId="77777777" w:rsidR="004F2D2A" w:rsidRDefault="004F2D2A" w:rsidP="004F2D2A">
      <w:r>
        <w:t xml:space="preserve">         0    0.0001         0</w:t>
      </w:r>
    </w:p>
    <w:p w14:paraId="4F33D336" w14:textId="77777777" w:rsidR="004F2D2A" w:rsidRDefault="004F2D2A" w:rsidP="004F2D2A">
      <w:r>
        <w:t xml:space="preserve">    0.0000         0    0.0001</w:t>
      </w:r>
    </w:p>
    <w:p w14:paraId="123AA8B8" w14:textId="77777777" w:rsidR="004F2D2A" w:rsidRDefault="004F2D2A" w:rsidP="004F2D2A">
      <w:r>
        <w:t xml:space="preserve">         0    0.0000         0</w:t>
      </w:r>
    </w:p>
    <w:p w14:paraId="6F67561C" w14:textId="77777777" w:rsidR="004F2D2A" w:rsidRDefault="004F2D2A" w:rsidP="004F2D2A">
      <w:r>
        <w:t xml:space="preserve">   -0.0189         0    0.0000</w:t>
      </w:r>
    </w:p>
    <w:p w14:paraId="6A5F6402" w14:textId="77777777" w:rsidR="004F2D2A" w:rsidRDefault="004F2D2A" w:rsidP="004F2D2A">
      <w:r>
        <w:t xml:space="preserve">         0   -0.0100         0</w:t>
      </w:r>
    </w:p>
    <w:p w14:paraId="688C9A09" w14:textId="77777777" w:rsidR="004F2D2A" w:rsidRDefault="004F2D2A" w:rsidP="004F2D2A">
      <w:r>
        <w:t xml:space="preserve">   -0.0000         0   -0.0100</w:t>
      </w:r>
    </w:p>
    <w:p w14:paraId="74FE2807" w14:textId="77777777" w:rsidR="004F2D2A" w:rsidRDefault="004F2D2A" w:rsidP="004F2D2A"/>
    <w:p w14:paraId="55528FCD" w14:textId="77777777" w:rsidR="004F2D2A" w:rsidRDefault="004F2D2A" w:rsidP="004F2D2A"/>
    <w:p w14:paraId="5B637DAB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12D8ECEE" w14:textId="77777777" w:rsidR="004F2D2A" w:rsidRDefault="004F2D2A" w:rsidP="004F2D2A"/>
    <w:p w14:paraId="270617D7" w14:textId="77777777" w:rsidR="004F2D2A" w:rsidRDefault="004F2D2A" w:rsidP="004F2D2A">
      <w:r>
        <w:t xml:space="preserve">   1.0e-09 *</w:t>
      </w:r>
    </w:p>
    <w:p w14:paraId="2FCD617B" w14:textId="77777777" w:rsidR="004F2D2A" w:rsidRDefault="004F2D2A" w:rsidP="004F2D2A"/>
    <w:p w14:paraId="7521855F" w14:textId="77777777" w:rsidR="004F2D2A" w:rsidRDefault="004F2D2A" w:rsidP="004F2D2A">
      <w:r>
        <w:t xml:space="preserve">   -0.0161</w:t>
      </w:r>
    </w:p>
    <w:p w14:paraId="2206779D" w14:textId="77777777" w:rsidR="004F2D2A" w:rsidRDefault="004F2D2A" w:rsidP="004F2D2A">
      <w:r>
        <w:t xml:space="preserve">   -0.0161</w:t>
      </w:r>
    </w:p>
    <w:p w14:paraId="6D277D4D" w14:textId="77777777" w:rsidR="004F2D2A" w:rsidRDefault="004F2D2A" w:rsidP="004F2D2A">
      <w:r>
        <w:t xml:space="preserve">   -0.0106</w:t>
      </w:r>
    </w:p>
    <w:p w14:paraId="1EFEE6D0" w14:textId="77777777" w:rsidR="004F2D2A" w:rsidRDefault="004F2D2A" w:rsidP="004F2D2A">
      <w:r>
        <w:t xml:space="preserve">   -0.0106</w:t>
      </w:r>
    </w:p>
    <w:p w14:paraId="33E98C82" w14:textId="77777777" w:rsidR="004F2D2A" w:rsidRDefault="004F2D2A" w:rsidP="004F2D2A">
      <w:r>
        <w:t xml:space="preserve">   -0.0056</w:t>
      </w:r>
    </w:p>
    <w:p w14:paraId="21C033FD" w14:textId="77777777" w:rsidR="004F2D2A" w:rsidRDefault="004F2D2A" w:rsidP="004F2D2A">
      <w:r>
        <w:t xml:space="preserve">   -0.0056</w:t>
      </w:r>
    </w:p>
    <w:p w14:paraId="659745CD" w14:textId="77777777" w:rsidR="004F2D2A" w:rsidRDefault="004F2D2A" w:rsidP="004F2D2A">
      <w:r>
        <w:t xml:space="preserve">   -0.0027</w:t>
      </w:r>
    </w:p>
    <w:p w14:paraId="775DC1F4" w14:textId="77777777" w:rsidR="004F2D2A" w:rsidRDefault="004F2D2A" w:rsidP="004F2D2A">
      <w:r>
        <w:t xml:space="preserve">   -0.0027</w:t>
      </w:r>
    </w:p>
    <w:p w14:paraId="62E6B0D7" w14:textId="77777777" w:rsidR="004F2D2A" w:rsidRDefault="004F2D2A" w:rsidP="004F2D2A">
      <w:r>
        <w:t xml:space="preserve">    0.0048</w:t>
      </w:r>
    </w:p>
    <w:p w14:paraId="471B040B" w14:textId="77777777" w:rsidR="004F2D2A" w:rsidRDefault="004F2D2A" w:rsidP="004F2D2A">
      <w:r>
        <w:t xml:space="preserve">    0.0048</w:t>
      </w:r>
    </w:p>
    <w:p w14:paraId="7276EEF6" w14:textId="77777777" w:rsidR="004F2D2A" w:rsidRDefault="004F2D2A" w:rsidP="004F2D2A">
      <w:r>
        <w:t xml:space="preserve">    0.0056</w:t>
      </w:r>
    </w:p>
    <w:p w14:paraId="57BA52D2" w14:textId="77777777" w:rsidR="004F2D2A" w:rsidRDefault="004F2D2A" w:rsidP="004F2D2A">
      <w:r>
        <w:t xml:space="preserve">    0.0056</w:t>
      </w:r>
    </w:p>
    <w:p w14:paraId="22081B15" w14:textId="77777777" w:rsidR="004F2D2A" w:rsidRDefault="004F2D2A" w:rsidP="004F2D2A">
      <w:r>
        <w:t xml:space="preserve">    0.0726</w:t>
      </w:r>
    </w:p>
    <w:p w14:paraId="2C03B179" w14:textId="77777777" w:rsidR="004F2D2A" w:rsidRDefault="004F2D2A" w:rsidP="004F2D2A">
      <w:r>
        <w:t xml:space="preserve">    0.0726</w:t>
      </w:r>
    </w:p>
    <w:p w14:paraId="24BC3551" w14:textId="77777777" w:rsidR="004F2D2A" w:rsidRDefault="004F2D2A" w:rsidP="004F2D2A">
      <w:r>
        <w:t xml:space="preserve">    0.0941</w:t>
      </w:r>
    </w:p>
    <w:p w14:paraId="63562D67" w14:textId="77777777" w:rsidR="004F2D2A" w:rsidRDefault="004F2D2A" w:rsidP="004F2D2A">
      <w:r>
        <w:t xml:space="preserve">    0.0941</w:t>
      </w:r>
    </w:p>
    <w:p w14:paraId="7C18C578" w14:textId="77777777" w:rsidR="004F2D2A" w:rsidRDefault="004F2D2A" w:rsidP="004F2D2A">
      <w:r>
        <w:t xml:space="preserve">    0.1085</w:t>
      </w:r>
    </w:p>
    <w:p w14:paraId="5D5C92DD" w14:textId="77777777" w:rsidR="004F2D2A" w:rsidRDefault="004F2D2A" w:rsidP="004F2D2A">
      <w:r>
        <w:t xml:space="preserve">    0.1085</w:t>
      </w:r>
    </w:p>
    <w:p w14:paraId="437B154E" w14:textId="77777777" w:rsidR="004F2D2A" w:rsidRDefault="004F2D2A" w:rsidP="004F2D2A">
      <w:r>
        <w:t xml:space="preserve">    0.2109</w:t>
      </w:r>
    </w:p>
    <w:p w14:paraId="63ED3630" w14:textId="77777777" w:rsidR="004F2D2A" w:rsidRDefault="004F2D2A" w:rsidP="004F2D2A">
      <w:r>
        <w:t xml:space="preserve">    0.2109</w:t>
      </w:r>
    </w:p>
    <w:p w14:paraId="1E44BC03" w14:textId="77777777" w:rsidR="004F2D2A" w:rsidRDefault="004F2D2A" w:rsidP="004F2D2A">
      <w:r>
        <w:t xml:space="preserve">    0.6298</w:t>
      </w:r>
    </w:p>
    <w:p w14:paraId="4DED7A22" w14:textId="77777777" w:rsidR="004F2D2A" w:rsidRDefault="004F2D2A" w:rsidP="004F2D2A">
      <w:r>
        <w:t xml:space="preserve">    0.6298</w:t>
      </w:r>
    </w:p>
    <w:p w14:paraId="2A73494A" w14:textId="77777777" w:rsidR="004F2D2A" w:rsidRDefault="004F2D2A" w:rsidP="004F2D2A">
      <w:r>
        <w:t xml:space="preserve">    0.7414</w:t>
      </w:r>
    </w:p>
    <w:p w14:paraId="23CF54AE" w14:textId="77777777" w:rsidR="004F2D2A" w:rsidRDefault="004F2D2A" w:rsidP="004F2D2A">
      <w:r>
        <w:t xml:space="preserve">    0.7414</w:t>
      </w:r>
    </w:p>
    <w:p w14:paraId="63F064E9" w14:textId="77777777" w:rsidR="004F2D2A" w:rsidRDefault="004F2D2A" w:rsidP="004F2D2A"/>
    <w:p w14:paraId="185C2659" w14:textId="77777777" w:rsidR="004F2D2A" w:rsidRDefault="004F2D2A" w:rsidP="004F2D2A"/>
    <w:p w14:paraId="2237E6CC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559DD801" w14:textId="77777777" w:rsidR="004F2D2A" w:rsidRDefault="004F2D2A" w:rsidP="004F2D2A"/>
    <w:p w14:paraId="23748B89" w14:textId="77777777" w:rsidR="004F2D2A" w:rsidRDefault="004F2D2A" w:rsidP="004F2D2A">
      <w:r>
        <w:t xml:space="preserve">   1.0e-09 *</w:t>
      </w:r>
    </w:p>
    <w:p w14:paraId="4919D332" w14:textId="77777777" w:rsidR="004F2D2A" w:rsidRDefault="004F2D2A" w:rsidP="004F2D2A"/>
    <w:p w14:paraId="7EC8097D" w14:textId="77777777" w:rsidR="004F2D2A" w:rsidRDefault="004F2D2A" w:rsidP="004F2D2A">
      <w:r>
        <w:t xml:space="preserve">   -0.0350</w:t>
      </w:r>
    </w:p>
    <w:p w14:paraId="5B2108EE" w14:textId="77777777" w:rsidR="004F2D2A" w:rsidRDefault="004F2D2A" w:rsidP="004F2D2A">
      <w:r>
        <w:t xml:space="preserve">   -0.0350</w:t>
      </w:r>
    </w:p>
    <w:p w14:paraId="1D606A81" w14:textId="77777777" w:rsidR="004F2D2A" w:rsidRDefault="004F2D2A" w:rsidP="004F2D2A">
      <w:r>
        <w:t xml:space="preserve">   -0.0330</w:t>
      </w:r>
    </w:p>
    <w:p w14:paraId="16E29AC0" w14:textId="77777777" w:rsidR="004F2D2A" w:rsidRDefault="004F2D2A" w:rsidP="004F2D2A">
      <w:r>
        <w:t xml:space="preserve">   -0.0330</w:t>
      </w:r>
    </w:p>
    <w:p w14:paraId="0E5780F5" w14:textId="77777777" w:rsidR="004F2D2A" w:rsidRDefault="004F2D2A" w:rsidP="004F2D2A">
      <w:r>
        <w:t xml:space="preserve">   -0.0300</w:t>
      </w:r>
    </w:p>
    <w:p w14:paraId="4DFAFC3D" w14:textId="77777777" w:rsidR="004F2D2A" w:rsidRDefault="004F2D2A" w:rsidP="004F2D2A">
      <w:r>
        <w:t xml:space="preserve">   -0.0300</w:t>
      </w:r>
    </w:p>
    <w:p w14:paraId="30AB83B5" w14:textId="77777777" w:rsidR="004F2D2A" w:rsidRDefault="004F2D2A" w:rsidP="004F2D2A">
      <w:r>
        <w:t xml:space="preserve">   -0.0270</w:t>
      </w:r>
    </w:p>
    <w:p w14:paraId="3EE87E89" w14:textId="77777777" w:rsidR="004F2D2A" w:rsidRDefault="004F2D2A" w:rsidP="004F2D2A">
      <w:r>
        <w:t xml:space="preserve">   -0.0270</w:t>
      </w:r>
    </w:p>
    <w:p w14:paraId="784B280E" w14:textId="77777777" w:rsidR="004F2D2A" w:rsidRDefault="004F2D2A" w:rsidP="004F2D2A">
      <w:r>
        <w:t xml:space="preserve">   -0.0162</w:t>
      </w:r>
    </w:p>
    <w:p w14:paraId="764C9C91" w14:textId="77777777" w:rsidR="004F2D2A" w:rsidRDefault="004F2D2A" w:rsidP="004F2D2A">
      <w:r>
        <w:t xml:space="preserve">   -0.0162</w:t>
      </w:r>
    </w:p>
    <w:p w14:paraId="741F4DB3" w14:textId="77777777" w:rsidR="004F2D2A" w:rsidRDefault="004F2D2A" w:rsidP="004F2D2A">
      <w:r>
        <w:t xml:space="preserve">   -0.0123</w:t>
      </w:r>
    </w:p>
    <w:p w14:paraId="6FF4C2F0" w14:textId="77777777" w:rsidR="004F2D2A" w:rsidRDefault="004F2D2A" w:rsidP="004F2D2A">
      <w:r>
        <w:t xml:space="preserve">   -0.0123</w:t>
      </w:r>
    </w:p>
    <w:p w14:paraId="1BE75538" w14:textId="77777777" w:rsidR="004F2D2A" w:rsidRDefault="004F2D2A" w:rsidP="004F2D2A">
      <w:r>
        <w:t xml:space="preserve">    0.1555</w:t>
      </w:r>
    </w:p>
    <w:p w14:paraId="14BD0BB4" w14:textId="77777777" w:rsidR="004F2D2A" w:rsidRDefault="004F2D2A" w:rsidP="004F2D2A">
      <w:r>
        <w:t xml:space="preserve">    0.1555</w:t>
      </w:r>
    </w:p>
    <w:p w14:paraId="3376C15F" w14:textId="77777777" w:rsidR="004F2D2A" w:rsidRDefault="004F2D2A" w:rsidP="004F2D2A">
      <w:r>
        <w:t xml:space="preserve">    0.1828</w:t>
      </w:r>
    </w:p>
    <w:p w14:paraId="6DE53034" w14:textId="77777777" w:rsidR="004F2D2A" w:rsidRDefault="004F2D2A" w:rsidP="004F2D2A">
      <w:r>
        <w:t xml:space="preserve">    0.1828</w:t>
      </w:r>
    </w:p>
    <w:p w14:paraId="0C771ACD" w14:textId="77777777" w:rsidR="004F2D2A" w:rsidRDefault="004F2D2A" w:rsidP="004F2D2A">
      <w:r>
        <w:t xml:space="preserve">    0.1940</w:t>
      </w:r>
    </w:p>
    <w:p w14:paraId="504BF121" w14:textId="77777777" w:rsidR="004F2D2A" w:rsidRDefault="004F2D2A" w:rsidP="004F2D2A">
      <w:r>
        <w:t xml:space="preserve">    0.1940</w:t>
      </w:r>
    </w:p>
    <w:p w14:paraId="0C6E63D8" w14:textId="77777777" w:rsidR="004F2D2A" w:rsidRDefault="004F2D2A" w:rsidP="004F2D2A">
      <w:r>
        <w:t xml:space="preserve">    0.3102</w:t>
      </w:r>
    </w:p>
    <w:p w14:paraId="01F91BAE" w14:textId="77777777" w:rsidR="004F2D2A" w:rsidRDefault="004F2D2A" w:rsidP="004F2D2A">
      <w:r>
        <w:t xml:space="preserve">    0.3102</w:t>
      </w:r>
    </w:p>
    <w:p w14:paraId="4CA79D41" w14:textId="77777777" w:rsidR="004F2D2A" w:rsidRDefault="004F2D2A" w:rsidP="004F2D2A">
      <w:r>
        <w:t xml:space="preserve">    0.5759</w:t>
      </w:r>
    </w:p>
    <w:p w14:paraId="5548A58C" w14:textId="77777777" w:rsidR="004F2D2A" w:rsidRDefault="004F2D2A" w:rsidP="004F2D2A">
      <w:r>
        <w:t xml:space="preserve">    0.5759</w:t>
      </w:r>
    </w:p>
    <w:p w14:paraId="5F03E205" w14:textId="77777777" w:rsidR="004F2D2A" w:rsidRDefault="004F2D2A" w:rsidP="004F2D2A">
      <w:r>
        <w:t xml:space="preserve">    0.7311</w:t>
      </w:r>
    </w:p>
    <w:p w14:paraId="3302C4D1" w14:textId="77777777" w:rsidR="004F2D2A" w:rsidRDefault="004F2D2A" w:rsidP="004F2D2A">
      <w:r>
        <w:t xml:space="preserve">    0.7311</w:t>
      </w:r>
    </w:p>
    <w:p w14:paraId="0C454817" w14:textId="77777777" w:rsidR="004F2D2A" w:rsidRDefault="004F2D2A" w:rsidP="004F2D2A"/>
    <w:p w14:paraId="58EB5CBE" w14:textId="77777777" w:rsidR="004F2D2A" w:rsidRDefault="004F2D2A" w:rsidP="004F2D2A"/>
    <w:p w14:paraId="5851BC50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52B23A5A" w14:textId="77777777" w:rsidR="004F2D2A" w:rsidRDefault="004F2D2A" w:rsidP="004F2D2A"/>
    <w:p w14:paraId="1A75811D" w14:textId="77777777" w:rsidR="004F2D2A" w:rsidRDefault="004F2D2A" w:rsidP="004F2D2A">
      <w:r>
        <w:t xml:space="preserve">   1.0e-08 *</w:t>
      </w:r>
    </w:p>
    <w:p w14:paraId="28E6F706" w14:textId="77777777" w:rsidR="004F2D2A" w:rsidRDefault="004F2D2A" w:rsidP="004F2D2A"/>
    <w:p w14:paraId="3F9F7194" w14:textId="77777777" w:rsidR="004F2D2A" w:rsidRDefault="004F2D2A" w:rsidP="004F2D2A">
      <w:r>
        <w:t xml:space="preserve">    0.0197</w:t>
      </w:r>
    </w:p>
    <w:p w14:paraId="62D510C8" w14:textId="77777777" w:rsidR="004F2D2A" w:rsidRDefault="004F2D2A" w:rsidP="004F2D2A">
      <w:r>
        <w:t xml:space="preserve">    0.0197</w:t>
      </w:r>
    </w:p>
    <w:p w14:paraId="22F1B694" w14:textId="77777777" w:rsidR="004F2D2A" w:rsidRDefault="004F2D2A" w:rsidP="004F2D2A">
      <w:r>
        <w:t xml:space="preserve">    0.0266</w:t>
      </w:r>
    </w:p>
    <w:p w14:paraId="2DF61127" w14:textId="77777777" w:rsidR="004F2D2A" w:rsidRDefault="004F2D2A" w:rsidP="004F2D2A">
      <w:r>
        <w:lastRenderedPageBreak/>
        <w:t xml:space="preserve">    0.0266</w:t>
      </w:r>
    </w:p>
    <w:p w14:paraId="53FCC049" w14:textId="77777777" w:rsidR="004F2D2A" w:rsidRDefault="004F2D2A" w:rsidP="004F2D2A">
      <w:r>
        <w:t xml:space="preserve">    0.0419</w:t>
      </w:r>
    </w:p>
    <w:p w14:paraId="2269966D" w14:textId="77777777" w:rsidR="004F2D2A" w:rsidRDefault="004F2D2A" w:rsidP="004F2D2A">
      <w:r>
        <w:t xml:space="preserve">    0.0419</w:t>
      </w:r>
    </w:p>
    <w:p w14:paraId="47BC8846" w14:textId="77777777" w:rsidR="004F2D2A" w:rsidRDefault="004F2D2A" w:rsidP="004F2D2A">
      <w:r>
        <w:t xml:space="preserve">    0.0618</w:t>
      </w:r>
    </w:p>
    <w:p w14:paraId="26C4B382" w14:textId="77777777" w:rsidR="004F2D2A" w:rsidRDefault="004F2D2A" w:rsidP="004F2D2A">
      <w:r>
        <w:t xml:space="preserve">    0.0618</w:t>
      </w:r>
    </w:p>
    <w:p w14:paraId="6327400A" w14:textId="77777777" w:rsidR="004F2D2A" w:rsidRDefault="004F2D2A" w:rsidP="004F2D2A">
      <w:r>
        <w:t xml:space="preserve">    0.1189</w:t>
      </w:r>
    </w:p>
    <w:p w14:paraId="73D0BA36" w14:textId="77777777" w:rsidR="004F2D2A" w:rsidRDefault="004F2D2A" w:rsidP="004F2D2A">
      <w:r>
        <w:t xml:space="preserve">    0.1189</w:t>
      </w:r>
    </w:p>
    <w:p w14:paraId="2984B01D" w14:textId="77777777" w:rsidR="004F2D2A" w:rsidRDefault="004F2D2A" w:rsidP="004F2D2A">
      <w:r>
        <w:t xml:space="preserve">    0.1244</w:t>
      </w:r>
    </w:p>
    <w:p w14:paraId="6265242C" w14:textId="77777777" w:rsidR="004F2D2A" w:rsidRDefault="004F2D2A" w:rsidP="004F2D2A">
      <w:r>
        <w:t xml:space="preserve">    0.1244</w:t>
      </w:r>
    </w:p>
    <w:p w14:paraId="5D298B71" w14:textId="77777777" w:rsidR="004F2D2A" w:rsidRDefault="004F2D2A" w:rsidP="004F2D2A">
      <w:r>
        <w:t xml:space="preserve">    0.2073</w:t>
      </w:r>
    </w:p>
    <w:p w14:paraId="1DD757A1" w14:textId="77777777" w:rsidR="004F2D2A" w:rsidRDefault="004F2D2A" w:rsidP="004F2D2A">
      <w:r>
        <w:t xml:space="preserve">    0.2073</w:t>
      </w:r>
    </w:p>
    <w:p w14:paraId="69496C57" w14:textId="77777777" w:rsidR="004F2D2A" w:rsidRDefault="004F2D2A" w:rsidP="004F2D2A">
      <w:r>
        <w:t xml:space="preserve">    0.2638</w:t>
      </w:r>
    </w:p>
    <w:p w14:paraId="40CE2FEE" w14:textId="77777777" w:rsidR="004F2D2A" w:rsidRDefault="004F2D2A" w:rsidP="004F2D2A">
      <w:r>
        <w:t xml:space="preserve">    0.2638</w:t>
      </w:r>
    </w:p>
    <w:p w14:paraId="41118DA2" w14:textId="77777777" w:rsidR="004F2D2A" w:rsidRDefault="004F2D2A" w:rsidP="004F2D2A">
      <w:r>
        <w:t xml:space="preserve">    0.2945</w:t>
      </w:r>
    </w:p>
    <w:p w14:paraId="59736754" w14:textId="77777777" w:rsidR="004F2D2A" w:rsidRDefault="004F2D2A" w:rsidP="004F2D2A">
      <w:r>
        <w:t xml:space="preserve">    0.2945</w:t>
      </w:r>
    </w:p>
    <w:p w14:paraId="3B4FD570" w14:textId="77777777" w:rsidR="004F2D2A" w:rsidRDefault="004F2D2A" w:rsidP="004F2D2A">
      <w:r>
        <w:t xml:space="preserve">    0.3664</w:t>
      </w:r>
    </w:p>
    <w:p w14:paraId="00BBEDF4" w14:textId="77777777" w:rsidR="004F2D2A" w:rsidRDefault="004F2D2A" w:rsidP="004F2D2A">
      <w:r>
        <w:t xml:space="preserve">    0.3664</w:t>
      </w:r>
    </w:p>
    <w:p w14:paraId="44A448F6" w14:textId="77777777" w:rsidR="004F2D2A" w:rsidRDefault="004F2D2A" w:rsidP="004F2D2A">
      <w:r>
        <w:t xml:space="preserve">    0.5617</w:t>
      </w:r>
    </w:p>
    <w:p w14:paraId="6D8FDC5C" w14:textId="77777777" w:rsidR="004F2D2A" w:rsidRDefault="004F2D2A" w:rsidP="004F2D2A">
      <w:r>
        <w:t xml:space="preserve">    0.5617</w:t>
      </w:r>
    </w:p>
    <w:p w14:paraId="4305964E" w14:textId="77777777" w:rsidR="004F2D2A" w:rsidRDefault="004F2D2A" w:rsidP="004F2D2A">
      <w:r>
        <w:t xml:space="preserve">    0.6254</w:t>
      </w:r>
    </w:p>
    <w:p w14:paraId="486402EE" w14:textId="77777777" w:rsidR="004F2D2A" w:rsidRDefault="004F2D2A" w:rsidP="004F2D2A">
      <w:r>
        <w:t xml:space="preserve">    0.6254</w:t>
      </w:r>
    </w:p>
    <w:p w14:paraId="3FD14113" w14:textId="77777777" w:rsidR="004F2D2A" w:rsidRDefault="004F2D2A" w:rsidP="004F2D2A"/>
    <w:p w14:paraId="59BA3CDC" w14:textId="77777777" w:rsidR="004F2D2A" w:rsidRDefault="004F2D2A" w:rsidP="004F2D2A"/>
    <w:p w14:paraId="58BD9E49" w14:textId="77777777" w:rsidR="004F2D2A" w:rsidRDefault="004F2D2A" w:rsidP="004F2D2A">
      <w:proofErr w:type="spellStart"/>
      <w:r>
        <w:t>ans</w:t>
      </w:r>
      <w:proofErr w:type="spellEnd"/>
      <w:r>
        <w:t xml:space="preserve"> =</w:t>
      </w:r>
    </w:p>
    <w:p w14:paraId="7D6E329A" w14:textId="77777777" w:rsidR="004F2D2A" w:rsidRDefault="004F2D2A" w:rsidP="004F2D2A"/>
    <w:p w14:paraId="07984738" w14:textId="77777777" w:rsidR="004F2D2A" w:rsidRDefault="004F2D2A" w:rsidP="004F2D2A">
      <w:r>
        <w:t xml:space="preserve">   1.0e-07 *</w:t>
      </w:r>
    </w:p>
    <w:p w14:paraId="77F0D9D3" w14:textId="77777777" w:rsidR="004F2D2A" w:rsidRDefault="004F2D2A" w:rsidP="004F2D2A"/>
    <w:p w14:paraId="6DE1737A" w14:textId="77777777" w:rsidR="004F2D2A" w:rsidRDefault="004F2D2A" w:rsidP="004F2D2A">
      <w:r>
        <w:t xml:space="preserve">    0.0011</w:t>
      </w:r>
    </w:p>
    <w:p w14:paraId="7D180B06" w14:textId="77777777" w:rsidR="004F2D2A" w:rsidRDefault="004F2D2A" w:rsidP="004F2D2A">
      <w:r>
        <w:t xml:space="preserve">    0.0011</w:t>
      </w:r>
    </w:p>
    <w:p w14:paraId="1E6BE130" w14:textId="77777777" w:rsidR="004F2D2A" w:rsidRDefault="004F2D2A" w:rsidP="004F2D2A">
      <w:r>
        <w:t xml:space="preserve">    0.0016</w:t>
      </w:r>
    </w:p>
    <w:p w14:paraId="2BAAB998" w14:textId="77777777" w:rsidR="004F2D2A" w:rsidRDefault="004F2D2A" w:rsidP="004F2D2A">
      <w:r>
        <w:t xml:space="preserve">    0.0016</w:t>
      </w:r>
    </w:p>
    <w:p w14:paraId="4F9EB6D0" w14:textId="77777777" w:rsidR="004F2D2A" w:rsidRDefault="004F2D2A" w:rsidP="004F2D2A">
      <w:r>
        <w:t xml:space="preserve">    0.0020</w:t>
      </w:r>
    </w:p>
    <w:p w14:paraId="16D8250E" w14:textId="77777777" w:rsidR="004F2D2A" w:rsidRDefault="004F2D2A" w:rsidP="004F2D2A">
      <w:r>
        <w:t xml:space="preserve">    0.0020</w:t>
      </w:r>
    </w:p>
    <w:p w14:paraId="7D12353E" w14:textId="77777777" w:rsidR="004F2D2A" w:rsidRDefault="004F2D2A" w:rsidP="004F2D2A">
      <w:r>
        <w:t xml:space="preserve">    0.0023</w:t>
      </w:r>
    </w:p>
    <w:p w14:paraId="3E917D57" w14:textId="77777777" w:rsidR="004F2D2A" w:rsidRDefault="004F2D2A" w:rsidP="004F2D2A">
      <w:r>
        <w:lastRenderedPageBreak/>
        <w:t xml:space="preserve">    0.0023</w:t>
      </w:r>
    </w:p>
    <w:p w14:paraId="6E824925" w14:textId="77777777" w:rsidR="004F2D2A" w:rsidRDefault="004F2D2A" w:rsidP="004F2D2A">
      <w:r>
        <w:t xml:space="preserve">    0.0025</w:t>
      </w:r>
    </w:p>
    <w:p w14:paraId="173D08C7" w14:textId="77777777" w:rsidR="004F2D2A" w:rsidRDefault="004F2D2A" w:rsidP="004F2D2A">
      <w:r>
        <w:t xml:space="preserve">    0.0025</w:t>
      </w:r>
    </w:p>
    <w:p w14:paraId="1B868958" w14:textId="77777777" w:rsidR="004F2D2A" w:rsidRDefault="004F2D2A" w:rsidP="004F2D2A">
      <w:r>
        <w:t xml:space="preserve">    0.0028</w:t>
      </w:r>
    </w:p>
    <w:p w14:paraId="134FC0A6" w14:textId="77777777" w:rsidR="004F2D2A" w:rsidRDefault="004F2D2A" w:rsidP="004F2D2A">
      <w:r>
        <w:t xml:space="preserve">    0.0028</w:t>
      </w:r>
    </w:p>
    <w:p w14:paraId="759E6550" w14:textId="77777777" w:rsidR="004F2D2A" w:rsidRDefault="004F2D2A" w:rsidP="004F2D2A">
      <w:r>
        <w:t xml:space="preserve">    0.0034</w:t>
      </w:r>
    </w:p>
    <w:p w14:paraId="58A19311" w14:textId="77777777" w:rsidR="004F2D2A" w:rsidRDefault="004F2D2A" w:rsidP="004F2D2A">
      <w:r>
        <w:t xml:space="preserve">    0.0034</w:t>
      </w:r>
    </w:p>
    <w:p w14:paraId="4993C752" w14:textId="77777777" w:rsidR="004F2D2A" w:rsidRDefault="004F2D2A" w:rsidP="004F2D2A">
      <w:r>
        <w:t xml:space="preserve">    0.0037</w:t>
      </w:r>
    </w:p>
    <w:p w14:paraId="45526DF4" w14:textId="77777777" w:rsidR="004F2D2A" w:rsidRDefault="004F2D2A" w:rsidP="004F2D2A">
      <w:r>
        <w:t xml:space="preserve">    0.0037</w:t>
      </w:r>
    </w:p>
    <w:p w14:paraId="06510954" w14:textId="77777777" w:rsidR="004F2D2A" w:rsidRDefault="004F2D2A" w:rsidP="004F2D2A">
      <w:r>
        <w:t xml:space="preserve">    0.0038</w:t>
      </w:r>
    </w:p>
    <w:p w14:paraId="6DDF8D44" w14:textId="77777777" w:rsidR="004F2D2A" w:rsidRDefault="004F2D2A" w:rsidP="004F2D2A">
      <w:r>
        <w:t xml:space="preserve">    0.0038</w:t>
      </w:r>
    </w:p>
    <w:p w14:paraId="343B5AEC" w14:textId="77777777" w:rsidR="004F2D2A" w:rsidRDefault="004F2D2A" w:rsidP="004F2D2A">
      <w:r>
        <w:t xml:space="preserve">    0.0047</w:t>
      </w:r>
    </w:p>
    <w:p w14:paraId="641BD4E4" w14:textId="77777777" w:rsidR="004F2D2A" w:rsidRDefault="004F2D2A" w:rsidP="004F2D2A">
      <w:r>
        <w:t xml:space="preserve">    0.0047</w:t>
      </w:r>
    </w:p>
    <w:p w14:paraId="1AC321C5" w14:textId="77777777" w:rsidR="004F2D2A" w:rsidRDefault="004F2D2A" w:rsidP="004F2D2A">
      <w:r>
        <w:t xml:space="preserve">    0.0049</w:t>
      </w:r>
    </w:p>
    <w:p w14:paraId="4AF34E78" w14:textId="77777777" w:rsidR="004F2D2A" w:rsidRDefault="004F2D2A" w:rsidP="004F2D2A">
      <w:r>
        <w:t xml:space="preserve">    0.0049</w:t>
      </w:r>
    </w:p>
    <w:p w14:paraId="73162B81" w14:textId="77777777" w:rsidR="004F2D2A" w:rsidRDefault="004F2D2A" w:rsidP="004F2D2A">
      <w:r>
        <w:t xml:space="preserve">    0.0062</w:t>
      </w:r>
    </w:p>
    <w:p w14:paraId="348FF2DE" w14:textId="77777777" w:rsidR="004F2D2A" w:rsidRDefault="004F2D2A" w:rsidP="004F2D2A">
      <w:r>
        <w:t xml:space="preserve">    0.0062</w:t>
      </w:r>
    </w:p>
    <w:p w14:paraId="116503FF" w14:textId="77777777" w:rsidR="004F2D2A" w:rsidRDefault="004F2D2A" w:rsidP="004F2D2A">
      <w:r>
        <w:t xml:space="preserve">    0.0069</w:t>
      </w:r>
    </w:p>
    <w:p w14:paraId="6B56FCD7" w14:textId="77777777" w:rsidR="004F2D2A" w:rsidRDefault="004F2D2A" w:rsidP="004F2D2A">
      <w:r>
        <w:t xml:space="preserve">    0.0069</w:t>
      </w:r>
    </w:p>
    <w:p w14:paraId="032EAE95" w14:textId="77777777" w:rsidR="004F2D2A" w:rsidRDefault="004F2D2A" w:rsidP="004F2D2A">
      <w:r>
        <w:t xml:space="preserve">    0.0095</w:t>
      </w:r>
    </w:p>
    <w:p w14:paraId="30EC41F4" w14:textId="77777777" w:rsidR="004F2D2A" w:rsidRDefault="004F2D2A" w:rsidP="004F2D2A">
      <w:r>
        <w:t xml:space="preserve">    0.0095</w:t>
      </w:r>
    </w:p>
    <w:p w14:paraId="72AAED7B" w14:textId="77777777" w:rsidR="004F2D2A" w:rsidRDefault="004F2D2A" w:rsidP="004F2D2A">
      <w:r>
        <w:t xml:space="preserve">    0.0165</w:t>
      </w:r>
    </w:p>
    <w:p w14:paraId="22656F3D" w14:textId="77777777" w:rsidR="004F2D2A" w:rsidRDefault="004F2D2A" w:rsidP="004F2D2A">
      <w:r>
        <w:t xml:space="preserve">    0.0165</w:t>
      </w:r>
    </w:p>
    <w:p w14:paraId="28692BD6" w14:textId="77777777" w:rsidR="004F2D2A" w:rsidRDefault="004F2D2A" w:rsidP="004F2D2A">
      <w:r>
        <w:t xml:space="preserve">    0.0185</w:t>
      </w:r>
    </w:p>
    <w:p w14:paraId="65C37ED1" w14:textId="77777777" w:rsidR="004F2D2A" w:rsidRDefault="004F2D2A" w:rsidP="004F2D2A">
      <w:r>
        <w:t xml:space="preserve">    0.0185</w:t>
      </w:r>
    </w:p>
    <w:p w14:paraId="17E4FC1C" w14:textId="77777777" w:rsidR="004F2D2A" w:rsidRDefault="004F2D2A" w:rsidP="004F2D2A">
      <w:r>
        <w:t xml:space="preserve">    0.0196</w:t>
      </w:r>
    </w:p>
    <w:p w14:paraId="46A86C07" w14:textId="77777777" w:rsidR="004F2D2A" w:rsidRDefault="004F2D2A" w:rsidP="004F2D2A">
      <w:r>
        <w:t xml:space="preserve">    0.0196</w:t>
      </w:r>
    </w:p>
    <w:p w14:paraId="464528AD" w14:textId="77777777" w:rsidR="004F2D2A" w:rsidRDefault="004F2D2A" w:rsidP="004F2D2A">
      <w:r>
        <w:t xml:space="preserve">    0.0214</w:t>
      </w:r>
    </w:p>
    <w:p w14:paraId="66365068" w14:textId="77777777" w:rsidR="004F2D2A" w:rsidRDefault="004F2D2A" w:rsidP="004F2D2A">
      <w:r>
        <w:t xml:space="preserve">    0.0214</w:t>
      </w:r>
    </w:p>
    <w:p w14:paraId="4CB7A4A2" w14:textId="77777777" w:rsidR="004F2D2A" w:rsidRDefault="004F2D2A" w:rsidP="004F2D2A">
      <w:r>
        <w:t xml:space="preserve">    0.0382</w:t>
      </w:r>
    </w:p>
    <w:p w14:paraId="3C33C88C" w14:textId="77777777" w:rsidR="004F2D2A" w:rsidRDefault="004F2D2A" w:rsidP="004F2D2A">
      <w:r>
        <w:t xml:space="preserve">    0.0382</w:t>
      </w:r>
    </w:p>
    <w:p w14:paraId="29A179B4" w14:textId="77777777" w:rsidR="004F2D2A" w:rsidRDefault="004F2D2A" w:rsidP="004F2D2A">
      <w:r>
        <w:t xml:space="preserve">    0.0481</w:t>
      </w:r>
    </w:p>
    <w:p w14:paraId="32C6B5E0" w14:textId="77777777" w:rsidR="004F2D2A" w:rsidRDefault="004F2D2A" w:rsidP="004F2D2A">
      <w:r>
        <w:t xml:space="preserve">    0.0481</w:t>
      </w:r>
    </w:p>
    <w:p w14:paraId="0C3C10CB" w14:textId="77777777" w:rsidR="004F2D2A" w:rsidRDefault="004F2D2A" w:rsidP="004F2D2A">
      <w:r>
        <w:t xml:space="preserve">    0.0540</w:t>
      </w:r>
    </w:p>
    <w:p w14:paraId="775CFAFC" w14:textId="77777777" w:rsidR="004F2D2A" w:rsidRDefault="004F2D2A" w:rsidP="004F2D2A">
      <w:r>
        <w:lastRenderedPageBreak/>
        <w:t xml:space="preserve">    0.0540</w:t>
      </w:r>
    </w:p>
    <w:p w14:paraId="45157B13" w14:textId="77777777" w:rsidR="004F2D2A" w:rsidRDefault="004F2D2A" w:rsidP="004F2D2A">
      <w:r>
        <w:t xml:space="preserve">    0.0665</w:t>
      </w:r>
    </w:p>
    <w:p w14:paraId="641F6689" w14:textId="77777777" w:rsidR="004F2D2A" w:rsidRDefault="004F2D2A" w:rsidP="004F2D2A">
      <w:r>
        <w:t xml:space="preserve">    0.0665</w:t>
      </w:r>
    </w:p>
    <w:p w14:paraId="23AD7F6C" w14:textId="77777777" w:rsidR="004F2D2A" w:rsidRDefault="004F2D2A" w:rsidP="004F2D2A">
      <w:r>
        <w:t xml:space="preserve">    0.0973</w:t>
      </w:r>
    </w:p>
    <w:p w14:paraId="51FE0A0E" w14:textId="77777777" w:rsidR="004F2D2A" w:rsidRDefault="004F2D2A" w:rsidP="004F2D2A">
      <w:r>
        <w:t xml:space="preserve">    0.0973</w:t>
      </w:r>
    </w:p>
    <w:p w14:paraId="19D4A14A" w14:textId="77777777" w:rsidR="004F2D2A" w:rsidRDefault="004F2D2A" w:rsidP="004F2D2A">
      <w:r>
        <w:t xml:space="preserve">    0.1070</w:t>
      </w:r>
    </w:p>
    <w:p w14:paraId="0D3C646F" w14:textId="77777777" w:rsidR="004F2D2A" w:rsidRDefault="004F2D2A" w:rsidP="004F2D2A">
      <w:r>
        <w:t xml:space="preserve">    0.1070</w:t>
      </w:r>
    </w:p>
    <w:p w14:paraId="60E5B3EA" w14:textId="77777777" w:rsidR="004F2D2A" w:rsidRDefault="004F2D2A" w:rsidP="004F2D2A"/>
    <w:p w14:paraId="6733FDAF" w14:textId="77777777" w:rsidR="004F2D2A" w:rsidRDefault="004F2D2A" w:rsidP="004F2D2A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1390.339061 </w:t>
      </w:r>
      <w:r>
        <w:rPr>
          <w:rFonts w:hint="eastAsia"/>
        </w:rPr>
        <w:t>秒。</w:t>
      </w:r>
    </w:p>
    <w:p w14:paraId="3099EF8D" w14:textId="7486FFFA" w:rsidR="00A87B25" w:rsidRDefault="004F2D2A" w:rsidP="004F2D2A">
      <w:r>
        <w:t>&gt;&gt;</w:t>
      </w:r>
    </w:p>
    <w:p w14:paraId="7A16FCDF" w14:textId="6EE776E6" w:rsidR="004F2D2A" w:rsidRDefault="000C1596" w:rsidP="006F38D1">
      <w:pPr>
        <w:pStyle w:val="2"/>
        <w:spacing w:before="180" w:after="180"/>
      </w:pPr>
      <w:r>
        <w:rPr>
          <w:rFonts w:hint="eastAsia"/>
        </w:rPr>
        <w:t>k</w:t>
      </w:r>
      <w:r>
        <w:t>=0.1</w:t>
      </w:r>
      <w:r>
        <w:rPr>
          <w:rFonts w:hint="eastAsia"/>
        </w:rPr>
        <w:t>，τ</w:t>
      </w:r>
      <w:r>
        <w:t>=0.3</w:t>
      </w:r>
      <w:r>
        <w:rPr>
          <w:rFonts w:hint="eastAsia"/>
        </w:rPr>
        <w:t>，不可行</w:t>
      </w:r>
    </w:p>
    <w:p w14:paraId="5BBA1842" w14:textId="77777777" w:rsidR="006F38D1" w:rsidRDefault="006F38D1" w:rsidP="006F38D1">
      <w:r>
        <w:t>&gt;&gt; LMI</w:t>
      </w:r>
    </w:p>
    <w:p w14:paraId="0D418268" w14:textId="77777777" w:rsidR="006F38D1" w:rsidRDefault="006F38D1" w:rsidP="006F38D1"/>
    <w:p w14:paraId="25348EDF" w14:textId="77777777" w:rsidR="006F38D1" w:rsidRDefault="006F38D1" w:rsidP="006F38D1">
      <w:proofErr w:type="spellStart"/>
      <w:r>
        <w:t>tau_u</w:t>
      </w:r>
      <w:proofErr w:type="spellEnd"/>
      <w:r>
        <w:t xml:space="preserve"> =</w:t>
      </w:r>
    </w:p>
    <w:p w14:paraId="6C59D89A" w14:textId="77777777" w:rsidR="006F38D1" w:rsidRDefault="006F38D1" w:rsidP="006F38D1"/>
    <w:p w14:paraId="4DD772BF" w14:textId="77777777" w:rsidR="006F38D1" w:rsidRDefault="006F38D1" w:rsidP="006F38D1">
      <w:r>
        <w:t xml:space="preserve">    0.3000</w:t>
      </w:r>
    </w:p>
    <w:p w14:paraId="5D59EB51" w14:textId="77777777" w:rsidR="006F38D1" w:rsidRDefault="006F38D1" w:rsidP="006F38D1"/>
    <w:p w14:paraId="5DA56BC6" w14:textId="77777777" w:rsidR="006F38D1" w:rsidRDefault="006F38D1" w:rsidP="006F38D1"/>
    <w:p w14:paraId="2E24739B" w14:textId="77777777" w:rsidR="006F38D1" w:rsidRDefault="006F38D1" w:rsidP="006F38D1">
      <w:r>
        <w:t>K =</w:t>
      </w:r>
    </w:p>
    <w:p w14:paraId="4773D1A2" w14:textId="77777777" w:rsidR="006F38D1" w:rsidRDefault="006F38D1" w:rsidP="006F38D1"/>
    <w:p w14:paraId="413E02E7" w14:textId="77777777" w:rsidR="006F38D1" w:rsidRDefault="006F38D1" w:rsidP="006F38D1">
      <w:r>
        <w:t xml:space="preserve">    0.1000         0         0         0         0         0</w:t>
      </w:r>
    </w:p>
    <w:p w14:paraId="03022399" w14:textId="77777777" w:rsidR="006F38D1" w:rsidRDefault="006F38D1" w:rsidP="006F38D1">
      <w:r>
        <w:t xml:space="preserve">         0    0.1000         0         0         0         0</w:t>
      </w:r>
    </w:p>
    <w:p w14:paraId="041C6998" w14:textId="77777777" w:rsidR="006F38D1" w:rsidRDefault="006F38D1" w:rsidP="006F38D1">
      <w:r>
        <w:t xml:space="preserve">         0         0    0.1000         0         0         0</w:t>
      </w:r>
    </w:p>
    <w:p w14:paraId="510BAADC" w14:textId="77777777" w:rsidR="006F38D1" w:rsidRDefault="006F38D1" w:rsidP="006F38D1">
      <w:r>
        <w:t xml:space="preserve">         0         0         0    0.1000         0         0</w:t>
      </w:r>
    </w:p>
    <w:p w14:paraId="47A6A50F" w14:textId="77777777" w:rsidR="006F38D1" w:rsidRDefault="006F38D1" w:rsidP="006F38D1">
      <w:r>
        <w:t xml:space="preserve">         0         0         0         0    0.1000         0</w:t>
      </w:r>
    </w:p>
    <w:p w14:paraId="5F1717A0" w14:textId="77777777" w:rsidR="006F38D1" w:rsidRDefault="006F38D1" w:rsidP="006F38D1">
      <w:r>
        <w:t xml:space="preserve">         0         0         0         0         0    0.1000</w:t>
      </w:r>
    </w:p>
    <w:p w14:paraId="13F2338A" w14:textId="77777777" w:rsidR="006F38D1" w:rsidRDefault="006F38D1" w:rsidP="006F38D1"/>
    <w:p w14:paraId="4DAFE383" w14:textId="77777777" w:rsidR="006F38D1" w:rsidRDefault="006F38D1" w:rsidP="006F38D1"/>
    <w:p w14:paraId="6FB80323" w14:textId="77777777" w:rsidR="006F38D1" w:rsidRDefault="006F38D1" w:rsidP="006F38D1">
      <w:r>
        <w:t xml:space="preserve"> Solver for LMI feasibility problems L(x) &lt; R(x)</w:t>
      </w:r>
    </w:p>
    <w:p w14:paraId="015D3ACC" w14:textId="77777777" w:rsidR="006F38D1" w:rsidRDefault="006F38D1" w:rsidP="006F38D1">
      <w:r>
        <w:t xml:space="preserve">    This solver minimizes  t  subject to  L(x) &lt; R(x) + t*I</w:t>
      </w:r>
    </w:p>
    <w:p w14:paraId="70A558EE" w14:textId="77777777" w:rsidR="006F38D1" w:rsidRDefault="006F38D1" w:rsidP="006F38D1">
      <w:r>
        <w:t xml:space="preserve">    The best value of t should be negative for feasibility</w:t>
      </w:r>
    </w:p>
    <w:p w14:paraId="1251A4D7" w14:textId="77777777" w:rsidR="006F38D1" w:rsidRDefault="006F38D1" w:rsidP="006F38D1"/>
    <w:p w14:paraId="612D8D37" w14:textId="77777777" w:rsidR="006F38D1" w:rsidRDefault="006F38D1" w:rsidP="006F38D1">
      <w:r>
        <w:t xml:space="preserve"> Iteration   :    Best value of t so far </w:t>
      </w:r>
    </w:p>
    <w:p w14:paraId="2B8F7144" w14:textId="77777777" w:rsidR="006F38D1" w:rsidRDefault="006F38D1" w:rsidP="006F38D1">
      <w:r>
        <w:lastRenderedPageBreak/>
        <w:t xml:space="preserve"> </w:t>
      </w:r>
    </w:p>
    <w:p w14:paraId="38F901F7" w14:textId="77777777" w:rsidR="006F38D1" w:rsidRDefault="006F38D1" w:rsidP="006F38D1">
      <w:r>
        <w:t xml:space="preserve">     1                        0.052012</w:t>
      </w:r>
    </w:p>
    <w:p w14:paraId="43CD266A" w14:textId="77777777" w:rsidR="006F38D1" w:rsidRDefault="006F38D1" w:rsidP="006F38D1">
      <w:r>
        <w:t xml:space="preserve">     2                    3.183920e-03</w:t>
      </w:r>
    </w:p>
    <w:p w14:paraId="30478780" w14:textId="77777777" w:rsidR="006F38D1" w:rsidRDefault="006F38D1" w:rsidP="006F38D1">
      <w:r>
        <w:t xml:space="preserve">     3                    3.183920e-03</w:t>
      </w:r>
    </w:p>
    <w:p w14:paraId="43260EEB" w14:textId="77777777" w:rsidR="006F38D1" w:rsidRDefault="006F38D1" w:rsidP="006F38D1">
      <w:r>
        <w:t xml:space="preserve">     4                    4.697274e-04</w:t>
      </w:r>
    </w:p>
    <w:p w14:paraId="261729E9" w14:textId="77777777" w:rsidR="006F38D1" w:rsidRDefault="006F38D1" w:rsidP="006F38D1">
      <w:r>
        <w:t xml:space="preserve">     5                    4.697274e-04</w:t>
      </w:r>
    </w:p>
    <w:p w14:paraId="61AF8FA2" w14:textId="77777777" w:rsidR="006F38D1" w:rsidRDefault="006F38D1" w:rsidP="006F38D1">
      <w:r>
        <w:t xml:space="preserve">     6                    6.057251e-05</w:t>
      </w:r>
    </w:p>
    <w:p w14:paraId="27261857" w14:textId="77777777" w:rsidR="006F38D1" w:rsidRDefault="006F38D1" w:rsidP="006F38D1">
      <w:r>
        <w:t xml:space="preserve">     7                    6.057251e-05</w:t>
      </w:r>
    </w:p>
    <w:p w14:paraId="7B8076F3" w14:textId="77777777" w:rsidR="006F38D1" w:rsidRDefault="006F38D1" w:rsidP="006F38D1">
      <w:r>
        <w:t xml:space="preserve">     8                    9.203222e-06</w:t>
      </w:r>
    </w:p>
    <w:p w14:paraId="0A605512" w14:textId="77777777" w:rsidR="006F38D1" w:rsidRDefault="006F38D1" w:rsidP="006F38D1">
      <w:r>
        <w:t xml:space="preserve">     9                    9.203222e-06</w:t>
      </w:r>
    </w:p>
    <w:p w14:paraId="2CAC52B5" w14:textId="77777777" w:rsidR="006F38D1" w:rsidRDefault="006F38D1" w:rsidP="006F38D1">
      <w:r>
        <w:t xml:space="preserve">    10                    1.770867e-06</w:t>
      </w:r>
    </w:p>
    <w:p w14:paraId="69EDA1F3" w14:textId="77777777" w:rsidR="006F38D1" w:rsidRDefault="006F38D1" w:rsidP="006F38D1">
      <w:r>
        <w:t xml:space="preserve">    11                    1.770867e-06</w:t>
      </w:r>
    </w:p>
    <w:p w14:paraId="5C6AC9F5" w14:textId="77777777" w:rsidR="006F38D1" w:rsidRDefault="006F38D1" w:rsidP="006F38D1">
      <w:r>
        <w:t xml:space="preserve">    12                    7.750230e-07</w:t>
      </w:r>
    </w:p>
    <w:p w14:paraId="07D29E50" w14:textId="77777777" w:rsidR="006F38D1" w:rsidRDefault="006F38D1" w:rsidP="006F38D1">
      <w:r>
        <w:t xml:space="preserve">    13                    7.750230e-07</w:t>
      </w:r>
    </w:p>
    <w:p w14:paraId="36102287" w14:textId="77777777" w:rsidR="006F38D1" w:rsidRDefault="006F38D1" w:rsidP="006F38D1">
      <w:r>
        <w:t xml:space="preserve">    14                    3.625751e-08</w:t>
      </w:r>
    </w:p>
    <w:p w14:paraId="2409691D" w14:textId="77777777" w:rsidR="006F38D1" w:rsidRDefault="006F38D1" w:rsidP="006F38D1">
      <w:r>
        <w:t xml:space="preserve">    15                    3.625751e-08</w:t>
      </w:r>
    </w:p>
    <w:p w14:paraId="18124FBC" w14:textId="77777777" w:rsidR="006F38D1" w:rsidRDefault="006F38D1" w:rsidP="006F38D1">
      <w:r>
        <w:t xml:space="preserve">    16                    3.140693e-09</w:t>
      </w:r>
    </w:p>
    <w:p w14:paraId="11899CBE" w14:textId="77777777" w:rsidR="006F38D1" w:rsidRDefault="006F38D1" w:rsidP="006F38D1">
      <w:r>
        <w:t xml:space="preserve">    17                    2.948702e-09</w:t>
      </w:r>
    </w:p>
    <w:p w14:paraId="674ED666" w14:textId="77777777" w:rsidR="006F38D1" w:rsidRDefault="006F38D1" w:rsidP="006F38D1">
      <w:r>
        <w:t xml:space="preserve">    18                    2.614350e-09</w:t>
      </w:r>
    </w:p>
    <w:p w14:paraId="5683FBCB" w14:textId="77777777" w:rsidR="006F38D1" w:rsidRDefault="006F38D1" w:rsidP="006F38D1">
      <w:r>
        <w:t xml:space="preserve">    19                    2.347746e-09</w:t>
      </w:r>
    </w:p>
    <w:p w14:paraId="205F7470" w14:textId="77777777" w:rsidR="006F38D1" w:rsidRDefault="006F38D1" w:rsidP="006F38D1">
      <w:r>
        <w:t>***                 new lower bound: -8.310690e-11</w:t>
      </w:r>
    </w:p>
    <w:p w14:paraId="0902B06D" w14:textId="77777777" w:rsidR="006F38D1" w:rsidRDefault="006F38D1" w:rsidP="006F38D1">
      <w:r>
        <w:t xml:space="preserve">    20                    1.315782e-09</w:t>
      </w:r>
    </w:p>
    <w:p w14:paraId="473700DE" w14:textId="77777777" w:rsidR="006F38D1" w:rsidRDefault="006F38D1" w:rsidP="006F38D1">
      <w:r>
        <w:t>***                 new lower bound: -3.942315e-11</w:t>
      </w:r>
    </w:p>
    <w:p w14:paraId="24291220" w14:textId="77777777" w:rsidR="006F38D1" w:rsidRDefault="006F38D1" w:rsidP="006F38D1">
      <w:r>
        <w:t xml:space="preserve">    21                    6.737369e-10</w:t>
      </w:r>
    </w:p>
    <w:p w14:paraId="56A9286B" w14:textId="77777777" w:rsidR="006F38D1" w:rsidRDefault="006F38D1" w:rsidP="006F38D1">
      <w:r>
        <w:t>***                 new lower bound: -2.151073e-11</w:t>
      </w:r>
    </w:p>
    <w:p w14:paraId="3280860F" w14:textId="77777777" w:rsidR="006F38D1" w:rsidRDefault="006F38D1" w:rsidP="006F38D1">
      <w:r>
        <w:t xml:space="preserve">    22                    3.674226e-10</w:t>
      </w:r>
    </w:p>
    <w:p w14:paraId="07A3CA97" w14:textId="77777777" w:rsidR="006F38D1" w:rsidRDefault="006F38D1" w:rsidP="006F38D1">
      <w:r>
        <w:t>***                 new lower bound: -1.287851e-11</w:t>
      </w:r>
    </w:p>
    <w:p w14:paraId="319FADDE" w14:textId="77777777" w:rsidR="006F38D1" w:rsidRDefault="006F38D1" w:rsidP="006F38D1">
      <w:r>
        <w:t xml:space="preserve">    23                    1.845401e-10</w:t>
      </w:r>
    </w:p>
    <w:p w14:paraId="55DDDB2A" w14:textId="77777777" w:rsidR="006F38D1" w:rsidRDefault="006F38D1" w:rsidP="006F38D1">
      <w:r>
        <w:t>***                 new lower bound: -8.098331e-12</w:t>
      </w:r>
    </w:p>
    <w:p w14:paraId="3B2DB8F8" w14:textId="77777777" w:rsidR="006F38D1" w:rsidRDefault="006F38D1" w:rsidP="006F38D1">
      <w:r>
        <w:t xml:space="preserve">    24                    1.034984e-10</w:t>
      </w:r>
    </w:p>
    <w:p w14:paraId="641DCC59" w14:textId="77777777" w:rsidR="006F38D1" w:rsidRDefault="006F38D1" w:rsidP="006F38D1">
      <w:r>
        <w:t>***                 new lower bound: -5.321786e-12</w:t>
      </w:r>
    </w:p>
    <w:p w14:paraId="66354C65" w14:textId="77777777" w:rsidR="006F38D1" w:rsidRDefault="006F38D1" w:rsidP="006F38D1">
      <w:r>
        <w:t xml:space="preserve">    25                    5.594024e-11</w:t>
      </w:r>
    </w:p>
    <w:p w14:paraId="25C0A545" w14:textId="77777777" w:rsidR="006F38D1" w:rsidRDefault="006F38D1" w:rsidP="006F38D1">
      <w:r>
        <w:t>***                 new lower bound: -3.576525e-12</w:t>
      </w:r>
    </w:p>
    <w:p w14:paraId="6A911517" w14:textId="77777777" w:rsidR="006F38D1" w:rsidRDefault="006F38D1" w:rsidP="006F38D1"/>
    <w:p w14:paraId="5AE30911" w14:textId="77777777" w:rsidR="006F38D1" w:rsidRDefault="006F38D1" w:rsidP="006F38D1">
      <w:r>
        <w:lastRenderedPageBreak/>
        <w:t xml:space="preserve"> Result:  best value of t: 5.594024e-11</w:t>
      </w:r>
    </w:p>
    <w:p w14:paraId="52DFB8BA" w14:textId="77777777" w:rsidR="006F38D1" w:rsidRDefault="006F38D1" w:rsidP="006F38D1">
      <w:r>
        <w:t xml:space="preserve">          f-radius saturation:  0.000% of R =  1.00e+09</w:t>
      </w:r>
    </w:p>
    <w:p w14:paraId="6BBE9275" w14:textId="77777777" w:rsidR="006F38D1" w:rsidRDefault="006F38D1" w:rsidP="006F38D1"/>
    <w:p w14:paraId="09057902" w14:textId="77777777" w:rsidR="006F38D1" w:rsidRDefault="006F38D1" w:rsidP="006F38D1">
      <w:r>
        <w:t xml:space="preserve"> Marginal infeasibility: these LMI constraints may be</w:t>
      </w:r>
    </w:p>
    <w:p w14:paraId="320007C9" w14:textId="77777777" w:rsidR="006F38D1" w:rsidRDefault="006F38D1" w:rsidP="006F38D1">
      <w:r>
        <w:t xml:space="preserve">          feasible but are not strictly feasible</w:t>
      </w:r>
    </w:p>
    <w:p w14:paraId="46377D7D" w14:textId="77777777" w:rsidR="006F38D1" w:rsidRDefault="006F38D1" w:rsidP="006F38D1"/>
    <w:p w14:paraId="59D60B96" w14:textId="77777777" w:rsidR="006F38D1" w:rsidRDefault="006F38D1" w:rsidP="006F38D1"/>
    <w:p w14:paraId="038757E8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7A440DA9" w14:textId="77777777" w:rsidR="006F38D1" w:rsidRDefault="006F38D1" w:rsidP="006F38D1"/>
    <w:p w14:paraId="1FCCF6F2" w14:textId="77777777" w:rsidR="006F38D1" w:rsidRDefault="006F38D1" w:rsidP="006F38D1">
      <w:r>
        <w:t xml:space="preserve">   1.0e-06 *</w:t>
      </w:r>
    </w:p>
    <w:p w14:paraId="152A60C8" w14:textId="77777777" w:rsidR="006F38D1" w:rsidRDefault="006F38D1" w:rsidP="006F38D1"/>
    <w:p w14:paraId="15CF9B58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58874BC5" w14:textId="77777777" w:rsidR="006F38D1" w:rsidRDefault="006F38D1" w:rsidP="006F38D1"/>
    <w:p w14:paraId="5972A55F" w14:textId="77777777" w:rsidR="006F38D1" w:rsidRDefault="006F38D1" w:rsidP="006F38D1">
      <w:r>
        <w:t xml:space="preserve">    0.4528         0   -0.0072         0    0.0143         0    0.0113</w:t>
      </w:r>
    </w:p>
    <w:p w14:paraId="1E3F216E" w14:textId="77777777" w:rsidR="006F38D1" w:rsidRDefault="006F38D1" w:rsidP="006F38D1">
      <w:r>
        <w:t xml:space="preserve">         0    0.4528         0   -0.0072         0    0.0143         0</w:t>
      </w:r>
    </w:p>
    <w:p w14:paraId="76F22C5C" w14:textId="77777777" w:rsidR="006F38D1" w:rsidRDefault="006F38D1" w:rsidP="006F38D1">
      <w:r>
        <w:t xml:space="preserve">   -0.0072         0    0.3112         0   -0.0326         0    0.0388</w:t>
      </w:r>
    </w:p>
    <w:p w14:paraId="439CB67D" w14:textId="77777777" w:rsidR="006F38D1" w:rsidRDefault="006F38D1" w:rsidP="006F38D1">
      <w:r>
        <w:t xml:space="preserve">         0   -0.0072         0    0.3112         0   -0.0326         0</w:t>
      </w:r>
    </w:p>
    <w:p w14:paraId="6E11B6FE" w14:textId="77777777" w:rsidR="006F38D1" w:rsidRDefault="006F38D1" w:rsidP="006F38D1">
      <w:r>
        <w:t xml:space="preserve">    0.0143         0   -0.0326         0    0.2274         0   -0.0348</w:t>
      </w:r>
    </w:p>
    <w:p w14:paraId="38A62975" w14:textId="77777777" w:rsidR="006F38D1" w:rsidRDefault="006F38D1" w:rsidP="006F38D1">
      <w:r>
        <w:t xml:space="preserve">         0    0.0143         0   -0.0326         0    0.2274         0</w:t>
      </w:r>
    </w:p>
    <w:p w14:paraId="599138A8" w14:textId="77777777" w:rsidR="006F38D1" w:rsidRDefault="006F38D1" w:rsidP="006F38D1">
      <w:r>
        <w:t xml:space="preserve">    0.0113         0    0.0388         0   -0.0348         0    0.3346</w:t>
      </w:r>
    </w:p>
    <w:p w14:paraId="333765FD" w14:textId="77777777" w:rsidR="006F38D1" w:rsidRDefault="006F38D1" w:rsidP="006F38D1">
      <w:r>
        <w:t xml:space="preserve">         0    0.0113         0    0.0388         0   -0.0348         0</w:t>
      </w:r>
    </w:p>
    <w:p w14:paraId="6F507665" w14:textId="77777777" w:rsidR="006F38D1" w:rsidRDefault="006F38D1" w:rsidP="006F38D1">
      <w:r>
        <w:t xml:space="preserve">   -0.0348         0   -0.0258         0    0.0005         0   -0.0018</w:t>
      </w:r>
    </w:p>
    <w:p w14:paraId="7CDAF893" w14:textId="77777777" w:rsidR="006F38D1" w:rsidRDefault="006F38D1" w:rsidP="006F38D1">
      <w:r>
        <w:t xml:space="preserve">         0   -0.0348         0   -0.0258         0    0.0005         0</w:t>
      </w:r>
    </w:p>
    <w:p w14:paraId="777F1137" w14:textId="77777777" w:rsidR="006F38D1" w:rsidRDefault="006F38D1" w:rsidP="006F38D1">
      <w:r>
        <w:t xml:space="preserve">   -0.0317         0   -0.0131         0    0.0004         0   -0.0130</w:t>
      </w:r>
    </w:p>
    <w:p w14:paraId="60C467E2" w14:textId="77777777" w:rsidR="006F38D1" w:rsidRDefault="006F38D1" w:rsidP="006F38D1">
      <w:r>
        <w:t xml:space="preserve">         0   -0.0317         0   -0.0131         0    0.0004         0</w:t>
      </w:r>
    </w:p>
    <w:p w14:paraId="69D24182" w14:textId="77777777" w:rsidR="006F38D1" w:rsidRDefault="006F38D1" w:rsidP="006F38D1">
      <w:r>
        <w:t xml:space="preserve">   -0.0263         0    0.1027         0    0.0028         0   -0.0038</w:t>
      </w:r>
    </w:p>
    <w:p w14:paraId="42281475" w14:textId="77777777" w:rsidR="006F38D1" w:rsidRDefault="006F38D1" w:rsidP="006F38D1">
      <w:r>
        <w:t xml:space="preserve">         0   -0.0263         0    0.1027         0    0.0028         0</w:t>
      </w:r>
    </w:p>
    <w:p w14:paraId="16A5AC7D" w14:textId="77777777" w:rsidR="006F38D1" w:rsidRDefault="006F38D1" w:rsidP="006F38D1">
      <w:r>
        <w:t xml:space="preserve">   -0.1511         0   -0.0020         0    0.0592         0   -0.0139</w:t>
      </w:r>
    </w:p>
    <w:p w14:paraId="6CD70509" w14:textId="77777777" w:rsidR="006F38D1" w:rsidRDefault="006F38D1" w:rsidP="006F38D1">
      <w:r>
        <w:t xml:space="preserve">         0   -0.1511         0   -0.0020         0    0.0592         0</w:t>
      </w:r>
    </w:p>
    <w:p w14:paraId="0FE90B01" w14:textId="77777777" w:rsidR="006F38D1" w:rsidRDefault="006F38D1" w:rsidP="006F38D1">
      <w:r>
        <w:t xml:space="preserve">   -0.0237         0   -0.0705         0    0.0477         0   -0.0738</w:t>
      </w:r>
    </w:p>
    <w:p w14:paraId="7A57EC04" w14:textId="77777777" w:rsidR="006F38D1" w:rsidRDefault="006F38D1" w:rsidP="006F38D1">
      <w:r>
        <w:t xml:space="preserve">         0   -0.0237         0   -0.0705         0    0.0477         0</w:t>
      </w:r>
    </w:p>
    <w:p w14:paraId="1A0660AC" w14:textId="77777777" w:rsidR="006F38D1" w:rsidRDefault="006F38D1" w:rsidP="006F38D1">
      <w:r>
        <w:t xml:space="preserve">   -0.0069         0   -0.0156         0    0.0696         0    0.0330</w:t>
      </w:r>
    </w:p>
    <w:p w14:paraId="01B76CD9" w14:textId="77777777" w:rsidR="006F38D1" w:rsidRDefault="006F38D1" w:rsidP="006F38D1">
      <w:r>
        <w:t xml:space="preserve">         0   -0.0069         0   -0.0156         0    0.0696         0</w:t>
      </w:r>
    </w:p>
    <w:p w14:paraId="74D76372" w14:textId="77777777" w:rsidR="006F38D1" w:rsidRDefault="006F38D1" w:rsidP="006F38D1">
      <w:r>
        <w:t xml:space="preserve">   -0.0151         0   -0.1091         0   -0.0016         0   -0.0017</w:t>
      </w:r>
    </w:p>
    <w:p w14:paraId="060F097A" w14:textId="77777777" w:rsidR="006F38D1" w:rsidRDefault="006F38D1" w:rsidP="006F38D1">
      <w:r>
        <w:lastRenderedPageBreak/>
        <w:t xml:space="preserve">         0   -0.0151         0   -0.1091         0   -0.0016         0</w:t>
      </w:r>
    </w:p>
    <w:p w14:paraId="09EB3782" w14:textId="77777777" w:rsidR="006F38D1" w:rsidRDefault="006F38D1" w:rsidP="006F38D1">
      <w:r>
        <w:t xml:space="preserve">   -0.1052         0   -0.0108         0   -0.0651         0   -0.0124</w:t>
      </w:r>
    </w:p>
    <w:p w14:paraId="1FBD33D2" w14:textId="77777777" w:rsidR="006F38D1" w:rsidRDefault="006F38D1" w:rsidP="006F38D1">
      <w:r>
        <w:t xml:space="preserve">         0   -0.1052         0   -0.0108         0   -0.0651         0</w:t>
      </w:r>
    </w:p>
    <w:p w14:paraId="3879BE9B" w14:textId="77777777" w:rsidR="006F38D1" w:rsidRDefault="006F38D1" w:rsidP="006F38D1"/>
    <w:p w14:paraId="31920671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4A0DF77D" w14:textId="77777777" w:rsidR="006F38D1" w:rsidRDefault="006F38D1" w:rsidP="006F38D1"/>
    <w:p w14:paraId="14DC5978" w14:textId="77777777" w:rsidR="006F38D1" w:rsidRDefault="006F38D1" w:rsidP="006F38D1">
      <w:r>
        <w:t xml:space="preserve">         0   -0.0348         0   -0.0317         0   -0.0263         0</w:t>
      </w:r>
    </w:p>
    <w:p w14:paraId="64610903" w14:textId="77777777" w:rsidR="006F38D1" w:rsidRDefault="006F38D1" w:rsidP="006F38D1">
      <w:r>
        <w:t xml:space="preserve">    0.0113         0   -0.0348         0   -0.0317         0   -0.0263</w:t>
      </w:r>
    </w:p>
    <w:p w14:paraId="79A3AFAC" w14:textId="77777777" w:rsidR="006F38D1" w:rsidRDefault="006F38D1" w:rsidP="006F38D1">
      <w:r>
        <w:t xml:space="preserve">         0   -0.0258         0   -0.0131         0    0.1027         0</w:t>
      </w:r>
    </w:p>
    <w:p w14:paraId="179755CB" w14:textId="77777777" w:rsidR="006F38D1" w:rsidRDefault="006F38D1" w:rsidP="006F38D1">
      <w:r>
        <w:t xml:space="preserve">    0.0388         0   -0.0258         0   -0.0131         0    0.1027</w:t>
      </w:r>
    </w:p>
    <w:p w14:paraId="23C30D69" w14:textId="77777777" w:rsidR="006F38D1" w:rsidRDefault="006F38D1" w:rsidP="006F38D1">
      <w:r>
        <w:t xml:space="preserve">         0    0.0005         0    0.0004         0    0.0028         0</w:t>
      </w:r>
    </w:p>
    <w:p w14:paraId="0CE6459F" w14:textId="77777777" w:rsidR="006F38D1" w:rsidRDefault="006F38D1" w:rsidP="006F38D1">
      <w:r>
        <w:t xml:space="preserve">   -0.0348         0    0.0005         0    0.0004         0    0.0028</w:t>
      </w:r>
    </w:p>
    <w:p w14:paraId="79099B62" w14:textId="77777777" w:rsidR="006F38D1" w:rsidRDefault="006F38D1" w:rsidP="006F38D1">
      <w:r>
        <w:t xml:space="preserve">         0   -0.0018         0   -0.0130         0   -0.0038         0</w:t>
      </w:r>
    </w:p>
    <w:p w14:paraId="009AE868" w14:textId="77777777" w:rsidR="006F38D1" w:rsidRDefault="006F38D1" w:rsidP="006F38D1">
      <w:r>
        <w:t xml:space="preserve">    0.3346         0   -0.0018         0   -0.0130         0   -0.0038</w:t>
      </w:r>
    </w:p>
    <w:p w14:paraId="51D27D2D" w14:textId="77777777" w:rsidR="006F38D1" w:rsidRDefault="006F38D1" w:rsidP="006F38D1">
      <w:r>
        <w:t xml:space="preserve">         0    0.2258         0    0.0060         0    0.0243         0</w:t>
      </w:r>
    </w:p>
    <w:p w14:paraId="13190550" w14:textId="77777777" w:rsidR="006F38D1" w:rsidRDefault="006F38D1" w:rsidP="006F38D1">
      <w:r>
        <w:t xml:space="preserve">   -0.0018         0    0.2258         0    0.0060         0    0.0243</w:t>
      </w:r>
    </w:p>
    <w:p w14:paraId="41ED8476" w14:textId="77777777" w:rsidR="006F38D1" w:rsidRDefault="006F38D1" w:rsidP="006F38D1">
      <w:r>
        <w:t xml:space="preserve">         0    0.0060         0    0.1855         0    0.0806         0</w:t>
      </w:r>
    </w:p>
    <w:p w14:paraId="4FFF77C3" w14:textId="77777777" w:rsidR="006F38D1" w:rsidRDefault="006F38D1" w:rsidP="006F38D1">
      <w:r>
        <w:t xml:space="preserve">   -0.0130         0    0.0060         0    0.1855         0    0.0806</w:t>
      </w:r>
    </w:p>
    <w:p w14:paraId="16A245F7" w14:textId="77777777" w:rsidR="006F38D1" w:rsidRDefault="006F38D1" w:rsidP="006F38D1">
      <w:r>
        <w:t xml:space="preserve">         0    0.0243         0    0.0806         0    0.1586         0</w:t>
      </w:r>
    </w:p>
    <w:p w14:paraId="6A62CB33" w14:textId="77777777" w:rsidR="006F38D1" w:rsidRDefault="006F38D1" w:rsidP="006F38D1">
      <w:r>
        <w:t xml:space="preserve">   -0.0038         0    0.0243         0    0.0806         0    0.1586</w:t>
      </w:r>
    </w:p>
    <w:p w14:paraId="6B1A65C0" w14:textId="77777777" w:rsidR="006F38D1" w:rsidRDefault="006F38D1" w:rsidP="006F38D1">
      <w:r>
        <w:t xml:space="preserve">         0    0.0786         0    0.0107         0    0.0217         0</w:t>
      </w:r>
    </w:p>
    <w:p w14:paraId="6EBE6B1C" w14:textId="77777777" w:rsidR="006F38D1" w:rsidRDefault="006F38D1" w:rsidP="006F38D1">
      <w:r>
        <w:t xml:space="preserve">   -0.0139         0    0.0786         0    0.0107         0    0.0217</w:t>
      </w:r>
    </w:p>
    <w:p w14:paraId="1A2014D3" w14:textId="77777777" w:rsidR="006F38D1" w:rsidRDefault="006F38D1" w:rsidP="006F38D1">
      <w:r>
        <w:t xml:space="preserve">         0   -0.0013         0    0.0400         0    0.0033         0</w:t>
      </w:r>
    </w:p>
    <w:p w14:paraId="5BCB9BAC" w14:textId="77777777" w:rsidR="006F38D1" w:rsidRDefault="006F38D1" w:rsidP="006F38D1">
      <w:r>
        <w:t xml:space="preserve">   -0.0738         0   -0.0013         0    0.0400         0    0.0033</w:t>
      </w:r>
    </w:p>
    <w:p w14:paraId="2D1FF817" w14:textId="77777777" w:rsidR="006F38D1" w:rsidRDefault="006F38D1" w:rsidP="006F38D1">
      <w:r>
        <w:t xml:space="preserve">         0   -0.0003         0    0.0155         0    0.0043         0</w:t>
      </w:r>
    </w:p>
    <w:p w14:paraId="3E7D65B2" w14:textId="77777777" w:rsidR="006F38D1" w:rsidRDefault="006F38D1" w:rsidP="006F38D1">
      <w:r>
        <w:t xml:space="preserve">    0.0330         0   -0.0003         0    0.0155         0    0.0043</w:t>
      </w:r>
    </w:p>
    <w:p w14:paraId="6BB3213F" w14:textId="77777777" w:rsidR="006F38D1" w:rsidRDefault="006F38D1" w:rsidP="006F38D1">
      <w:r>
        <w:t xml:space="preserve">         0    0.0492         0   -0.0013         0   -0.0091         0</w:t>
      </w:r>
    </w:p>
    <w:p w14:paraId="520F67F2" w14:textId="77777777" w:rsidR="006F38D1" w:rsidRDefault="006F38D1" w:rsidP="006F38D1">
      <w:r>
        <w:t xml:space="preserve">   -0.0017         0    0.0492         0   -0.0013         0   -0.0091</w:t>
      </w:r>
    </w:p>
    <w:p w14:paraId="341384B5" w14:textId="77777777" w:rsidR="006F38D1" w:rsidRDefault="006F38D1" w:rsidP="006F38D1">
      <w:r>
        <w:t xml:space="preserve">         0    0.0012         0    0.0421         0    0.0079         0</w:t>
      </w:r>
    </w:p>
    <w:p w14:paraId="6BD6ECC4" w14:textId="77777777" w:rsidR="006F38D1" w:rsidRDefault="006F38D1" w:rsidP="006F38D1">
      <w:r>
        <w:t xml:space="preserve">   -0.0124         0    0.0012         0    0.0421         0    0.0079</w:t>
      </w:r>
    </w:p>
    <w:p w14:paraId="2F461351" w14:textId="77777777" w:rsidR="006F38D1" w:rsidRDefault="006F38D1" w:rsidP="006F38D1"/>
    <w:p w14:paraId="2E5FC47F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B020D36" w14:textId="77777777" w:rsidR="006F38D1" w:rsidRDefault="006F38D1" w:rsidP="006F38D1"/>
    <w:p w14:paraId="08C198A1" w14:textId="77777777" w:rsidR="006F38D1" w:rsidRDefault="006F38D1" w:rsidP="006F38D1">
      <w:r>
        <w:lastRenderedPageBreak/>
        <w:t xml:space="preserve">   -0.1511         0   -0.0237         0   -0.0069         0   -0.0151</w:t>
      </w:r>
    </w:p>
    <w:p w14:paraId="0608FAF6" w14:textId="77777777" w:rsidR="006F38D1" w:rsidRDefault="006F38D1" w:rsidP="006F38D1">
      <w:r>
        <w:t xml:space="preserve">         0   -0.1511         0   -0.0237         0   -0.0069         0</w:t>
      </w:r>
    </w:p>
    <w:p w14:paraId="219051C3" w14:textId="77777777" w:rsidR="006F38D1" w:rsidRDefault="006F38D1" w:rsidP="006F38D1">
      <w:r>
        <w:t xml:space="preserve">   -0.0020         0   -0.0705         0   -0.0156         0   -0.1091</w:t>
      </w:r>
    </w:p>
    <w:p w14:paraId="389D67A1" w14:textId="77777777" w:rsidR="006F38D1" w:rsidRDefault="006F38D1" w:rsidP="006F38D1">
      <w:r>
        <w:t xml:space="preserve">         0   -0.0020         0   -0.0705         0   -0.0156         0</w:t>
      </w:r>
    </w:p>
    <w:p w14:paraId="099D5166" w14:textId="77777777" w:rsidR="006F38D1" w:rsidRDefault="006F38D1" w:rsidP="006F38D1">
      <w:r>
        <w:t xml:space="preserve">    0.0592         0    0.0477         0    0.0696         0   -0.0016</w:t>
      </w:r>
    </w:p>
    <w:p w14:paraId="73487B96" w14:textId="77777777" w:rsidR="006F38D1" w:rsidRDefault="006F38D1" w:rsidP="006F38D1">
      <w:r>
        <w:t xml:space="preserve">         0    0.0592         0    0.0477         0    0.0696         0</w:t>
      </w:r>
    </w:p>
    <w:p w14:paraId="3EBA18E9" w14:textId="77777777" w:rsidR="006F38D1" w:rsidRDefault="006F38D1" w:rsidP="006F38D1">
      <w:r>
        <w:t xml:space="preserve">   -0.0139         0   -0.0738         0    0.0330         0   -0.0017</w:t>
      </w:r>
    </w:p>
    <w:p w14:paraId="045A8062" w14:textId="77777777" w:rsidR="006F38D1" w:rsidRDefault="006F38D1" w:rsidP="006F38D1">
      <w:r>
        <w:t xml:space="preserve">         0   -0.0139         0   -0.0738         0    0.0330         0</w:t>
      </w:r>
    </w:p>
    <w:p w14:paraId="1EFBEBFF" w14:textId="77777777" w:rsidR="006F38D1" w:rsidRDefault="006F38D1" w:rsidP="006F38D1">
      <w:r>
        <w:t xml:space="preserve">    0.0786         0   -0.0013         0   -0.0003         0    0.0492</w:t>
      </w:r>
    </w:p>
    <w:p w14:paraId="4199588C" w14:textId="77777777" w:rsidR="006F38D1" w:rsidRDefault="006F38D1" w:rsidP="006F38D1">
      <w:r>
        <w:t xml:space="preserve">         0    0.0786         0   -0.0013         0   -0.0003         0</w:t>
      </w:r>
    </w:p>
    <w:p w14:paraId="32E6D491" w14:textId="77777777" w:rsidR="006F38D1" w:rsidRDefault="006F38D1" w:rsidP="006F38D1">
      <w:r>
        <w:t xml:space="preserve">    0.0107         0    0.0400         0    0.0155         0   -0.0013</w:t>
      </w:r>
    </w:p>
    <w:p w14:paraId="5C75931E" w14:textId="77777777" w:rsidR="006F38D1" w:rsidRDefault="006F38D1" w:rsidP="006F38D1">
      <w:r>
        <w:t xml:space="preserve">         0    0.0107         0    0.0400         0    0.0155         0</w:t>
      </w:r>
    </w:p>
    <w:p w14:paraId="2599DAF0" w14:textId="77777777" w:rsidR="006F38D1" w:rsidRDefault="006F38D1" w:rsidP="006F38D1">
      <w:r>
        <w:t xml:space="preserve">    0.0217         0    0.0033         0    0.0043         0   -0.0091</w:t>
      </w:r>
    </w:p>
    <w:p w14:paraId="1A70F864" w14:textId="77777777" w:rsidR="006F38D1" w:rsidRDefault="006F38D1" w:rsidP="006F38D1">
      <w:r>
        <w:t xml:space="preserve">         0    0.0217         0    0.0033         0    0.0043         0</w:t>
      </w:r>
    </w:p>
    <w:p w14:paraId="7AF5C793" w14:textId="77777777" w:rsidR="006F38D1" w:rsidRDefault="006F38D1" w:rsidP="006F38D1">
      <w:r>
        <w:t xml:space="preserve">    0.1069         0    0.0067         0    0.0108         0    0.0142</w:t>
      </w:r>
    </w:p>
    <w:p w14:paraId="41F65BE5" w14:textId="77777777" w:rsidR="006F38D1" w:rsidRDefault="006F38D1" w:rsidP="006F38D1">
      <w:r>
        <w:t xml:space="preserve">         0    0.1069         0    0.0067         0    0.0108         0</w:t>
      </w:r>
    </w:p>
    <w:p w14:paraId="23304605" w14:textId="77777777" w:rsidR="006F38D1" w:rsidRDefault="006F38D1" w:rsidP="006F38D1">
      <w:r>
        <w:t xml:space="preserve">    0.0067         0    0.0499         0    0.0045         0    0.0034</w:t>
      </w:r>
    </w:p>
    <w:p w14:paraId="0DFB01E4" w14:textId="77777777" w:rsidR="006F38D1" w:rsidRDefault="006F38D1" w:rsidP="006F38D1">
      <w:r>
        <w:t xml:space="preserve">         0    0.0067         0    0.0499         0    0.0045         0</w:t>
      </w:r>
    </w:p>
    <w:p w14:paraId="718433A9" w14:textId="77777777" w:rsidR="006F38D1" w:rsidRDefault="006F38D1" w:rsidP="006F38D1">
      <w:r>
        <w:t xml:space="preserve">    0.0108         0    0.0045         0    0.1223         0    0.0006</w:t>
      </w:r>
    </w:p>
    <w:p w14:paraId="77BEBE32" w14:textId="77777777" w:rsidR="006F38D1" w:rsidRDefault="006F38D1" w:rsidP="006F38D1">
      <w:r>
        <w:t xml:space="preserve">         0    0.0108         0    0.0045         0    0.1223         0</w:t>
      </w:r>
    </w:p>
    <w:p w14:paraId="6B938244" w14:textId="77777777" w:rsidR="006F38D1" w:rsidRDefault="006F38D1" w:rsidP="006F38D1">
      <w:r>
        <w:t xml:space="preserve">    0.0142         0    0.0034         0    0.0006         0    0.0860</w:t>
      </w:r>
    </w:p>
    <w:p w14:paraId="14F95F85" w14:textId="77777777" w:rsidR="006F38D1" w:rsidRDefault="006F38D1" w:rsidP="006F38D1">
      <w:r>
        <w:t xml:space="preserve">         0    0.0142         0    0.0034         0    0.0006         0</w:t>
      </w:r>
    </w:p>
    <w:p w14:paraId="3DD22BB0" w14:textId="77777777" w:rsidR="006F38D1" w:rsidRDefault="006F38D1" w:rsidP="006F38D1">
      <w:r>
        <w:t xml:space="preserve">    0.0030         0    0.0113         0   -0.0025         0    0.0023</w:t>
      </w:r>
    </w:p>
    <w:p w14:paraId="42E2C585" w14:textId="77777777" w:rsidR="006F38D1" w:rsidRDefault="006F38D1" w:rsidP="006F38D1">
      <w:r>
        <w:t xml:space="preserve">         0    0.0030         0    0.0113         0   -0.0025         0</w:t>
      </w:r>
    </w:p>
    <w:p w14:paraId="10C05D34" w14:textId="77777777" w:rsidR="006F38D1" w:rsidRDefault="006F38D1" w:rsidP="006F38D1"/>
    <w:p w14:paraId="3EC45E38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0E5F6B61" w14:textId="77777777" w:rsidR="006F38D1" w:rsidRDefault="006F38D1" w:rsidP="006F38D1"/>
    <w:p w14:paraId="7DA72454" w14:textId="77777777" w:rsidR="006F38D1" w:rsidRDefault="006F38D1" w:rsidP="006F38D1">
      <w:r>
        <w:t xml:space="preserve">         0   -0.1052         0</w:t>
      </w:r>
    </w:p>
    <w:p w14:paraId="10299E48" w14:textId="77777777" w:rsidR="006F38D1" w:rsidRDefault="006F38D1" w:rsidP="006F38D1">
      <w:r>
        <w:t xml:space="preserve">   -0.0151         0   -0.1052</w:t>
      </w:r>
    </w:p>
    <w:p w14:paraId="27A9FC0F" w14:textId="77777777" w:rsidR="006F38D1" w:rsidRDefault="006F38D1" w:rsidP="006F38D1">
      <w:r>
        <w:t xml:space="preserve">         0   -0.0108         0</w:t>
      </w:r>
    </w:p>
    <w:p w14:paraId="3F37A55D" w14:textId="77777777" w:rsidR="006F38D1" w:rsidRDefault="006F38D1" w:rsidP="006F38D1">
      <w:r>
        <w:t xml:space="preserve">   -0.1091         0   -0.0108</w:t>
      </w:r>
    </w:p>
    <w:p w14:paraId="54CFB96D" w14:textId="77777777" w:rsidR="006F38D1" w:rsidRDefault="006F38D1" w:rsidP="006F38D1">
      <w:r>
        <w:t xml:space="preserve">         0   -0.0651         0</w:t>
      </w:r>
    </w:p>
    <w:p w14:paraId="40095FDE" w14:textId="77777777" w:rsidR="006F38D1" w:rsidRDefault="006F38D1" w:rsidP="006F38D1">
      <w:r>
        <w:t xml:space="preserve">   -0.0016         0   -0.0651</w:t>
      </w:r>
    </w:p>
    <w:p w14:paraId="42AF9640" w14:textId="77777777" w:rsidR="006F38D1" w:rsidRDefault="006F38D1" w:rsidP="006F38D1">
      <w:r>
        <w:t xml:space="preserve">         0   -0.0124         0</w:t>
      </w:r>
    </w:p>
    <w:p w14:paraId="6523DD7B" w14:textId="77777777" w:rsidR="006F38D1" w:rsidRDefault="006F38D1" w:rsidP="006F38D1">
      <w:r>
        <w:lastRenderedPageBreak/>
        <w:t xml:space="preserve">   -0.0017         0   -0.0124</w:t>
      </w:r>
    </w:p>
    <w:p w14:paraId="2BF4956C" w14:textId="77777777" w:rsidR="006F38D1" w:rsidRDefault="006F38D1" w:rsidP="006F38D1">
      <w:r>
        <w:t xml:space="preserve">         0    0.0012         0</w:t>
      </w:r>
    </w:p>
    <w:p w14:paraId="61150CA0" w14:textId="77777777" w:rsidR="006F38D1" w:rsidRDefault="006F38D1" w:rsidP="006F38D1">
      <w:r>
        <w:t xml:space="preserve">    0.0492         0    0.0012</w:t>
      </w:r>
    </w:p>
    <w:p w14:paraId="7F923F65" w14:textId="77777777" w:rsidR="006F38D1" w:rsidRDefault="006F38D1" w:rsidP="006F38D1">
      <w:r>
        <w:t xml:space="preserve">         0    0.0421         0</w:t>
      </w:r>
    </w:p>
    <w:p w14:paraId="28970DC3" w14:textId="77777777" w:rsidR="006F38D1" w:rsidRDefault="006F38D1" w:rsidP="006F38D1">
      <w:r>
        <w:t xml:space="preserve">   -0.0013         0    0.0421</w:t>
      </w:r>
    </w:p>
    <w:p w14:paraId="45F7C649" w14:textId="77777777" w:rsidR="006F38D1" w:rsidRDefault="006F38D1" w:rsidP="006F38D1">
      <w:r>
        <w:t xml:space="preserve">         0    0.0079         0</w:t>
      </w:r>
    </w:p>
    <w:p w14:paraId="4D7EAD32" w14:textId="77777777" w:rsidR="006F38D1" w:rsidRDefault="006F38D1" w:rsidP="006F38D1">
      <w:r>
        <w:t xml:space="preserve">   -0.0091         0    0.0079</w:t>
      </w:r>
    </w:p>
    <w:p w14:paraId="0FC7265E" w14:textId="77777777" w:rsidR="006F38D1" w:rsidRDefault="006F38D1" w:rsidP="006F38D1">
      <w:r>
        <w:t xml:space="preserve">         0    0.0030         0</w:t>
      </w:r>
    </w:p>
    <w:p w14:paraId="66179766" w14:textId="77777777" w:rsidR="006F38D1" w:rsidRDefault="006F38D1" w:rsidP="006F38D1">
      <w:r>
        <w:t xml:space="preserve">    0.0142         0    0.0030</w:t>
      </w:r>
    </w:p>
    <w:p w14:paraId="32180730" w14:textId="77777777" w:rsidR="006F38D1" w:rsidRDefault="006F38D1" w:rsidP="006F38D1">
      <w:r>
        <w:t xml:space="preserve">         0    0.0113         0</w:t>
      </w:r>
    </w:p>
    <w:p w14:paraId="5ED87BD3" w14:textId="77777777" w:rsidR="006F38D1" w:rsidRDefault="006F38D1" w:rsidP="006F38D1">
      <w:r>
        <w:t xml:space="preserve">    0.0034         0    0.0113</w:t>
      </w:r>
    </w:p>
    <w:p w14:paraId="3213411E" w14:textId="77777777" w:rsidR="006F38D1" w:rsidRDefault="006F38D1" w:rsidP="006F38D1">
      <w:r>
        <w:t xml:space="preserve">         0   -0.0025         0</w:t>
      </w:r>
    </w:p>
    <w:p w14:paraId="27B5F238" w14:textId="77777777" w:rsidR="006F38D1" w:rsidRDefault="006F38D1" w:rsidP="006F38D1">
      <w:r>
        <w:t xml:space="preserve">    0.0006         0   -0.0025</w:t>
      </w:r>
    </w:p>
    <w:p w14:paraId="0A1A0B6A" w14:textId="77777777" w:rsidR="006F38D1" w:rsidRDefault="006F38D1" w:rsidP="006F38D1">
      <w:r>
        <w:t xml:space="preserve">         0    0.0023         0</w:t>
      </w:r>
    </w:p>
    <w:p w14:paraId="24349669" w14:textId="77777777" w:rsidR="006F38D1" w:rsidRDefault="006F38D1" w:rsidP="006F38D1">
      <w:r>
        <w:t xml:space="preserve">    0.0860         0    0.0023</w:t>
      </w:r>
    </w:p>
    <w:p w14:paraId="107AF6C4" w14:textId="77777777" w:rsidR="006F38D1" w:rsidRDefault="006F38D1" w:rsidP="006F38D1">
      <w:r>
        <w:t xml:space="preserve">         0    0.0674         0</w:t>
      </w:r>
    </w:p>
    <w:p w14:paraId="58596EA8" w14:textId="77777777" w:rsidR="006F38D1" w:rsidRDefault="006F38D1" w:rsidP="006F38D1">
      <w:r>
        <w:t xml:space="preserve">    0.0023         0    0.0674</w:t>
      </w:r>
    </w:p>
    <w:p w14:paraId="79F6F85F" w14:textId="77777777" w:rsidR="006F38D1" w:rsidRDefault="006F38D1" w:rsidP="006F38D1"/>
    <w:p w14:paraId="12A35072" w14:textId="77777777" w:rsidR="006F38D1" w:rsidRDefault="006F38D1" w:rsidP="006F38D1"/>
    <w:p w14:paraId="1E51E9AD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477E5788" w14:textId="77777777" w:rsidR="006F38D1" w:rsidRDefault="006F38D1" w:rsidP="006F38D1"/>
    <w:p w14:paraId="54F0D366" w14:textId="77777777" w:rsidR="006F38D1" w:rsidRDefault="006F38D1" w:rsidP="006F38D1">
      <w:r>
        <w:t xml:space="preserve">   1.0e-06 *</w:t>
      </w:r>
    </w:p>
    <w:p w14:paraId="35EAC579" w14:textId="77777777" w:rsidR="006F38D1" w:rsidRDefault="006F38D1" w:rsidP="006F38D1"/>
    <w:p w14:paraId="0AA68F7F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32DBBB20" w14:textId="77777777" w:rsidR="006F38D1" w:rsidRDefault="006F38D1" w:rsidP="006F38D1"/>
    <w:p w14:paraId="32A6991C" w14:textId="77777777" w:rsidR="006F38D1" w:rsidRDefault="006F38D1" w:rsidP="006F38D1">
      <w:r>
        <w:t xml:space="preserve">    0.1307         0    0.0170         0   -0.0031         0    0.0003</w:t>
      </w:r>
    </w:p>
    <w:p w14:paraId="3C4CA2E2" w14:textId="77777777" w:rsidR="006F38D1" w:rsidRDefault="006F38D1" w:rsidP="006F38D1">
      <w:r>
        <w:t xml:space="preserve">         0    0.1307         0    0.0170         0   -0.0031         0</w:t>
      </w:r>
    </w:p>
    <w:p w14:paraId="63119E87" w14:textId="77777777" w:rsidR="006F38D1" w:rsidRDefault="006F38D1" w:rsidP="006F38D1">
      <w:r>
        <w:t xml:space="preserve">    0.0170         0    0.1726         0    0.0071         0    0.0175</w:t>
      </w:r>
    </w:p>
    <w:p w14:paraId="35FB867F" w14:textId="77777777" w:rsidR="006F38D1" w:rsidRDefault="006F38D1" w:rsidP="006F38D1">
      <w:r>
        <w:t xml:space="preserve">         0    0.0170         0    0.1726         0    0.0071         0</w:t>
      </w:r>
    </w:p>
    <w:p w14:paraId="0D638DBB" w14:textId="77777777" w:rsidR="006F38D1" w:rsidRDefault="006F38D1" w:rsidP="006F38D1">
      <w:r>
        <w:t xml:space="preserve">   -0.0031         0    0.0071         0    0.1932         0    0.0074</w:t>
      </w:r>
    </w:p>
    <w:p w14:paraId="3F40FF5F" w14:textId="77777777" w:rsidR="006F38D1" w:rsidRDefault="006F38D1" w:rsidP="006F38D1">
      <w:r>
        <w:t xml:space="preserve">         0   -0.0031         0    0.0071         0    0.1932         0</w:t>
      </w:r>
    </w:p>
    <w:p w14:paraId="3B91C172" w14:textId="77777777" w:rsidR="006F38D1" w:rsidRDefault="006F38D1" w:rsidP="006F38D1">
      <w:r>
        <w:t xml:space="preserve">    0.0003         0    0.0175         0    0.0074         0    0.1266</w:t>
      </w:r>
    </w:p>
    <w:p w14:paraId="61B6F566" w14:textId="77777777" w:rsidR="006F38D1" w:rsidRDefault="006F38D1" w:rsidP="006F38D1">
      <w:r>
        <w:t xml:space="preserve">         0    0.0003         0    0.0175         0    0.0074         0</w:t>
      </w:r>
    </w:p>
    <w:p w14:paraId="42F132BB" w14:textId="77777777" w:rsidR="006F38D1" w:rsidRDefault="006F38D1" w:rsidP="006F38D1">
      <w:r>
        <w:t xml:space="preserve">   -0.0229         0   -0.0005         0    0.0182         0    0.0035</w:t>
      </w:r>
    </w:p>
    <w:p w14:paraId="3A340042" w14:textId="77777777" w:rsidR="006F38D1" w:rsidRDefault="006F38D1" w:rsidP="006F38D1">
      <w:r>
        <w:lastRenderedPageBreak/>
        <w:t xml:space="preserve">         0   -0.0229         0   -0.0005         0    0.0182         0</w:t>
      </w:r>
    </w:p>
    <w:p w14:paraId="77FAB306" w14:textId="77777777" w:rsidR="006F38D1" w:rsidRDefault="006F38D1" w:rsidP="006F38D1">
      <w:r>
        <w:t xml:space="preserve">    0.0126         0    0.0174         0    0.0014         0   -0.0151</w:t>
      </w:r>
    </w:p>
    <w:p w14:paraId="67B2DF38" w14:textId="77777777" w:rsidR="006F38D1" w:rsidRDefault="006F38D1" w:rsidP="006F38D1">
      <w:r>
        <w:t xml:space="preserve">         0    0.0126         0    0.0174         0    0.0014         0</w:t>
      </w:r>
    </w:p>
    <w:p w14:paraId="542A52DD" w14:textId="77777777" w:rsidR="006F38D1" w:rsidRDefault="006F38D1" w:rsidP="006F38D1">
      <w:r>
        <w:t xml:space="preserve">   -0.0130         0    0.0176         0   -0.0010         0   -0.0008</w:t>
      </w:r>
    </w:p>
    <w:p w14:paraId="76B9DB39" w14:textId="77777777" w:rsidR="006F38D1" w:rsidRDefault="006F38D1" w:rsidP="006F38D1">
      <w:r>
        <w:t xml:space="preserve">         0   -0.0130         0    0.0176         0   -0.0010         0</w:t>
      </w:r>
    </w:p>
    <w:p w14:paraId="531C0BF9" w14:textId="77777777" w:rsidR="006F38D1" w:rsidRDefault="006F38D1" w:rsidP="006F38D1">
      <w:r>
        <w:t xml:space="preserve">   -0.0194         0   -0.0145         0    0.0119         0   -0.0018</w:t>
      </w:r>
    </w:p>
    <w:p w14:paraId="76042971" w14:textId="77777777" w:rsidR="006F38D1" w:rsidRDefault="006F38D1" w:rsidP="006F38D1">
      <w:r>
        <w:t xml:space="preserve">         0   -0.0194         0   -0.0145         0    0.0119         0</w:t>
      </w:r>
    </w:p>
    <w:p w14:paraId="18B6DA06" w14:textId="77777777" w:rsidR="006F38D1" w:rsidRDefault="006F38D1" w:rsidP="006F38D1">
      <w:r>
        <w:t xml:space="preserve">   -0.0008         0   -0.0091         0   -0.0105         0   -0.0094</w:t>
      </w:r>
    </w:p>
    <w:p w14:paraId="39D6E954" w14:textId="77777777" w:rsidR="006F38D1" w:rsidRDefault="006F38D1" w:rsidP="006F38D1">
      <w:r>
        <w:t xml:space="preserve">         0   -0.0008         0   -0.0091         0   -0.0105         0</w:t>
      </w:r>
    </w:p>
    <w:p w14:paraId="04C20A7E" w14:textId="77777777" w:rsidR="006F38D1" w:rsidRDefault="006F38D1" w:rsidP="006F38D1">
      <w:r>
        <w:t xml:space="preserve">   -0.0016         0   -0.0020         0    0.0146         0   -0.0094</w:t>
      </w:r>
    </w:p>
    <w:p w14:paraId="2319487C" w14:textId="77777777" w:rsidR="006F38D1" w:rsidRDefault="006F38D1" w:rsidP="006F38D1">
      <w:r>
        <w:t xml:space="preserve">         0   -0.0016         0   -0.0020         0    0.0146         0</w:t>
      </w:r>
    </w:p>
    <w:p w14:paraId="1BFE862E" w14:textId="77777777" w:rsidR="006F38D1" w:rsidRDefault="006F38D1" w:rsidP="006F38D1">
      <w:r>
        <w:t xml:space="preserve">    0.0020         0   -0.0155         0   -0.0022         0    0.0005</w:t>
      </w:r>
    </w:p>
    <w:p w14:paraId="0E6E50FB" w14:textId="77777777" w:rsidR="006F38D1" w:rsidRDefault="006F38D1" w:rsidP="006F38D1">
      <w:r>
        <w:t xml:space="preserve">         0    0.0020         0   -0.0155         0   -0.0022         0</w:t>
      </w:r>
    </w:p>
    <w:p w14:paraId="39255E7D" w14:textId="77777777" w:rsidR="006F38D1" w:rsidRDefault="006F38D1" w:rsidP="006F38D1">
      <w:r>
        <w:t xml:space="preserve">   -0.0093         0   -0.0015         0   -0.0141         0    0.0000</w:t>
      </w:r>
    </w:p>
    <w:p w14:paraId="69A6A8D1" w14:textId="77777777" w:rsidR="006F38D1" w:rsidRDefault="006F38D1" w:rsidP="006F38D1">
      <w:r>
        <w:t xml:space="preserve">         0   -0.0093         0   -0.0015         0   -0.0141         0</w:t>
      </w:r>
    </w:p>
    <w:p w14:paraId="39A737BD" w14:textId="77777777" w:rsidR="006F38D1" w:rsidRDefault="006F38D1" w:rsidP="006F38D1"/>
    <w:p w14:paraId="5F121105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5323D1F8" w14:textId="77777777" w:rsidR="006F38D1" w:rsidRDefault="006F38D1" w:rsidP="006F38D1"/>
    <w:p w14:paraId="203AF92D" w14:textId="77777777" w:rsidR="006F38D1" w:rsidRDefault="006F38D1" w:rsidP="006F38D1">
      <w:r>
        <w:t xml:space="preserve">         0   -0.0229         0    0.0126         0   -0.0130         0</w:t>
      </w:r>
    </w:p>
    <w:p w14:paraId="11760446" w14:textId="77777777" w:rsidR="006F38D1" w:rsidRDefault="006F38D1" w:rsidP="006F38D1">
      <w:r>
        <w:t xml:space="preserve">    0.0003         0   -0.0229         0    0.0126         0   -0.0130</w:t>
      </w:r>
    </w:p>
    <w:p w14:paraId="778EAB7F" w14:textId="77777777" w:rsidR="006F38D1" w:rsidRDefault="006F38D1" w:rsidP="006F38D1">
      <w:r>
        <w:t xml:space="preserve">         0   -0.0005         0    0.0174         0    0.0176         0</w:t>
      </w:r>
    </w:p>
    <w:p w14:paraId="37561E93" w14:textId="77777777" w:rsidR="006F38D1" w:rsidRDefault="006F38D1" w:rsidP="006F38D1">
      <w:r>
        <w:t xml:space="preserve">    0.0175         0   -0.0005         0    0.0174         0    0.0176</w:t>
      </w:r>
    </w:p>
    <w:p w14:paraId="7DDFB58E" w14:textId="77777777" w:rsidR="006F38D1" w:rsidRDefault="006F38D1" w:rsidP="006F38D1">
      <w:r>
        <w:t xml:space="preserve">         0    0.0182         0    0.0014         0   -0.0010         0</w:t>
      </w:r>
    </w:p>
    <w:p w14:paraId="0A4505B8" w14:textId="77777777" w:rsidR="006F38D1" w:rsidRDefault="006F38D1" w:rsidP="006F38D1">
      <w:r>
        <w:t xml:space="preserve">    0.0074         0    0.0182         0    0.0014         0   -0.0010</w:t>
      </w:r>
    </w:p>
    <w:p w14:paraId="14F92483" w14:textId="77777777" w:rsidR="006F38D1" w:rsidRDefault="006F38D1" w:rsidP="006F38D1">
      <w:r>
        <w:t xml:space="preserve">         0    0.0035         0   -0.0151         0   -0.0008         0</w:t>
      </w:r>
    </w:p>
    <w:p w14:paraId="34FA5FB3" w14:textId="77777777" w:rsidR="006F38D1" w:rsidRDefault="006F38D1" w:rsidP="006F38D1">
      <w:r>
        <w:t xml:space="preserve">    0.1266         0    0.0035         0   -0.0151         0   -0.0008</w:t>
      </w:r>
    </w:p>
    <w:p w14:paraId="04363304" w14:textId="77777777" w:rsidR="006F38D1" w:rsidRDefault="006F38D1" w:rsidP="006F38D1">
      <w:r>
        <w:t xml:space="preserve">         0    0.1543         0   -0.0030         0    0.0019         0</w:t>
      </w:r>
    </w:p>
    <w:p w14:paraId="2E4FE3E4" w14:textId="77777777" w:rsidR="006F38D1" w:rsidRDefault="006F38D1" w:rsidP="006F38D1">
      <w:r>
        <w:t xml:space="preserve">    0.0035         0    0.1543         0   -0.0030         0    0.0019</w:t>
      </w:r>
    </w:p>
    <w:p w14:paraId="49E66796" w14:textId="77777777" w:rsidR="006F38D1" w:rsidRDefault="006F38D1" w:rsidP="006F38D1">
      <w:r>
        <w:t xml:space="preserve">         0   -0.0030         0    0.1791         0    0.0164         0</w:t>
      </w:r>
    </w:p>
    <w:p w14:paraId="2720C374" w14:textId="77777777" w:rsidR="006F38D1" w:rsidRDefault="006F38D1" w:rsidP="006F38D1">
      <w:r>
        <w:t xml:space="preserve">   -0.0151         0   -0.0030         0    0.1791         0    0.0164</w:t>
      </w:r>
    </w:p>
    <w:p w14:paraId="2EF70A70" w14:textId="77777777" w:rsidR="006F38D1" w:rsidRDefault="006F38D1" w:rsidP="006F38D1">
      <w:r>
        <w:t xml:space="preserve">         0    0.0019         0    0.0164         0   -0.0127         0</w:t>
      </w:r>
    </w:p>
    <w:p w14:paraId="56584799" w14:textId="77777777" w:rsidR="006F38D1" w:rsidRDefault="006F38D1" w:rsidP="006F38D1">
      <w:r>
        <w:t xml:space="preserve">   -0.0008         0    0.0019         0    0.0164         0   -0.0127</w:t>
      </w:r>
    </w:p>
    <w:p w14:paraId="13BF9B6A" w14:textId="77777777" w:rsidR="006F38D1" w:rsidRDefault="006F38D1" w:rsidP="006F38D1">
      <w:r>
        <w:t xml:space="preserve">         0    0.0119         0   -0.0014         0    0.0099         0</w:t>
      </w:r>
    </w:p>
    <w:p w14:paraId="38B9FB63" w14:textId="77777777" w:rsidR="006F38D1" w:rsidRDefault="006F38D1" w:rsidP="006F38D1">
      <w:r>
        <w:t xml:space="preserve">   -0.0018         0    0.0119         0   -0.0014         0    0.0099</w:t>
      </w:r>
    </w:p>
    <w:p w14:paraId="51EDE28D" w14:textId="77777777" w:rsidR="006F38D1" w:rsidRDefault="006F38D1" w:rsidP="006F38D1">
      <w:r>
        <w:lastRenderedPageBreak/>
        <w:t xml:space="preserve">         0   -0.0014         0    0.0046         0    0.0028         0</w:t>
      </w:r>
    </w:p>
    <w:p w14:paraId="2E19100B" w14:textId="77777777" w:rsidR="006F38D1" w:rsidRDefault="006F38D1" w:rsidP="006F38D1">
      <w:r>
        <w:t xml:space="preserve">   -0.0094         0   -0.0014         0    0.0046         0    0.0028</w:t>
      </w:r>
    </w:p>
    <w:p w14:paraId="12894127" w14:textId="77777777" w:rsidR="006F38D1" w:rsidRDefault="006F38D1" w:rsidP="006F38D1">
      <w:r>
        <w:t xml:space="preserve">         0   -0.0003         0    0.0010         0    0.0011         0</w:t>
      </w:r>
    </w:p>
    <w:p w14:paraId="36952FC3" w14:textId="77777777" w:rsidR="006F38D1" w:rsidRDefault="006F38D1" w:rsidP="006F38D1">
      <w:r>
        <w:t xml:space="preserve">   -0.0094         0   -0.0003         0    0.0010         0    0.0011</w:t>
      </w:r>
    </w:p>
    <w:p w14:paraId="14562755" w14:textId="77777777" w:rsidR="006F38D1" w:rsidRDefault="006F38D1" w:rsidP="006F38D1">
      <w:r>
        <w:t xml:space="preserve">         0   -0.0102         0   -0.0012         0    0.0003         0</w:t>
      </w:r>
    </w:p>
    <w:p w14:paraId="482F930A" w14:textId="77777777" w:rsidR="006F38D1" w:rsidRDefault="006F38D1" w:rsidP="006F38D1">
      <w:r>
        <w:t xml:space="preserve">    0.0005         0   -0.0102         0   -0.0012         0    0.0003</w:t>
      </w:r>
    </w:p>
    <w:p w14:paraId="6428B215" w14:textId="77777777" w:rsidR="006F38D1" w:rsidRDefault="006F38D1" w:rsidP="006F38D1">
      <w:r>
        <w:t xml:space="preserve">         0   -0.0019         0   -0.0106         0    0.0065         0</w:t>
      </w:r>
    </w:p>
    <w:p w14:paraId="0844CC77" w14:textId="77777777" w:rsidR="006F38D1" w:rsidRDefault="006F38D1" w:rsidP="006F38D1">
      <w:r>
        <w:t xml:space="preserve">    0.0000         0   -0.0019         0   -0.0106         0    0.0065</w:t>
      </w:r>
    </w:p>
    <w:p w14:paraId="526495DF" w14:textId="77777777" w:rsidR="006F38D1" w:rsidRDefault="006F38D1" w:rsidP="006F38D1"/>
    <w:p w14:paraId="77D65F07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760899A2" w14:textId="77777777" w:rsidR="006F38D1" w:rsidRDefault="006F38D1" w:rsidP="006F38D1"/>
    <w:p w14:paraId="42FAD310" w14:textId="77777777" w:rsidR="006F38D1" w:rsidRDefault="006F38D1" w:rsidP="006F38D1">
      <w:r>
        <w:t xml:space="preserve">   -0.0194         0   -0.0008         0   -0.0016         0    0.0020</w:t>
      </w:r>
    </w:p>
    <w:p w14:paraId="2B7FE65A" w14:textId="77777777" w:rsidR="006F38D1" w:rsidRDefault="006F38D1" w:rsidP="006F38D1">
      <w:r>
        <w:t xml:space="preserve">         0   -0.0194         0   -0.0008         0   -0.0016         0</w:t>
      </w:r>
    </w:p>
    <w:p w14:paraId="64B4E6DB" w14:textId="77777777" w:rsidR="006F38D1" w:rsidRDefault="006F38D1" w:rsidP="006F38D1">
      <w:r>
        <w:t xml:space="preserve">   -0.0145         0   -0.0091         0   -0.0020         0   -0.0155</w:t>
      </w:r>
    </w:p>
    <w:p w14:paraId="0B094970" w14:textId="77777777" w:rsidR="006F38D1" w:rsidRDefault="006F38D1" w:rsidP="006F38D1">
      <w:r>
        <w:t xml:space="preserve">         0   -0.0145         0   -0.0091         0   -0.0020         0</w:t>
      </w:r>
    </w:p>
    <w:p w14:paraId="7E52F40C" w14:textId="77777777" w:rsidR="006F38D1" w:rsidRDefault="006F38D1" w:rsidP="006F38D1">
      <w:r>
        <w:t xml:space="preserve">    0.0119         0   -0.0105         0    0.0146         0   -0.0022</w:t>
      </w:r>
    </w:p>
    <w:p w14:paraId="4F697090" w14:textId="77777777" w:rsidR="006F38D1" w:rsidRDefault="006F38D1" w:rsidP="006F38D1">
      <w:r>
        <w:t xml:space="preserve">         0    0.0119         0   -0.0105         0    0.0146         0</w:t>
      </w:r>
    </w:p>
    <w:p w14:paraId="1B101610" w14:textId="77777777" w:rsidR="006F38D1" w:rsidRDefault="006F38D1" w:rsidP="006F38D1">
      <w:r>
        <w:t xml:space="preserve">   -0.0018         0   -0.0094         0   -0.0094         0    0.0005</w:t>
      </w:r>
    </w:p>
    <w:p w14:paraId="532B1DCE" w14:textId="77777777" w:rsidR="006F38D1" w:rsidRDefault="006F38D1" w:rsidP="006F38D1">
      <w:r>
        <w:t xml:space="preserve">         0   -0.0018         0   -0.0094         0   -0.0094         0</w:t>
      </w:r>
    </w:p>
    <w:p w14:paraId="3823584E" w14:textId="77777777" w:rsidR="006F38D1" w:rsidRDefault="006F38D1" w:rsidP="006F38D1">
      <w:r>
        <w:t xml:space="preserve">    0.0119         0   -0.0014         0   -0.0003         0   -0.0102</w:t>
      </w:r>
    </w:p>
    <w:p w14:paraId="3EFF7477" w14:textId="77777777" w:rsidR="006F38D1" w:rsidRDefault="006F38D1" w:rsidP="006F38D1">
      <w:r>
        <w:t xml:space="preserve">         0    0.0119         0   -0.0014         0   -0.0003         0</w:t>
      </w:r>
    </w:p>
    <w:p w14:paraId="6923C1AF" w14:textId="77777777" w:rsidR="006F38D1" w:rsidRDefault="006F38D1" w:rsidP="006F38D1">
      <w:r>
        <w:t xml:space="preserve">   -0.0014         0    0.0046         0    0.0010         0   -0.0012</w:t>
      </w:r>
    </w:p>
    <w:p w14:paraId="1BCA4938" w14:textId="77777777" w:rsidR="006F38D1" w:rsidRDefault="006F38D1" w:rsidP="006F38D1">
      <w:r>
        <w:t xml:space="preserve">         0   -0.0014         0    0.0046         0    0.0010         0</w:t>
      </w:r>
    </w:p>
    <w:p w14:paraId="3A679960" w14:textId="77777777" w:rsidR="006F38D1" w:rsidRDefault="006F38D1" w:rsidP="006F38D1">
      <w:r>
        <w:t xml:space="preserve">    0.0099         0    0.0028         0    0.0011         0    0.0003</w:t>
      </w:r>
    </w:p>
    <w:p w14:paraId="3373BBE9" w14:textId="77777777" w:rsidR="006F38D1" w:rsidRDefault="006F38D1" w:rsidP="006F38D1">
      <w:r>
        <w:t xml:space="preserve">         0    0.0099         0    0.0028         0    0.0011         0</w:t>
      </w:r>
    </w:p>
    <w:p w14:paraId="79FCB0C8" w14:textId="77777777" w:rsidR="006F38D1" w:rsidRDefault="006F38D1" w:rsidP="006F38D1">
      <w:r>
        <w:t xml:space="preserve">   -0.0174         0    0.0036         0    0.0027         0    0.0081</w:t>
      </w:r>
    </w:p>
    <w:p w14:paraId="6E16F25F" w14:textId="77777777" w:rsidR="006F38D1" w:rsidRDefault="006F38D1" w:rsidP="006F38D1">
      <w:r>
        <w:t xml:space="preserve">         0   -0.0174         0    0.0036         0    0.0027         0</w:t>
      </w:r>
    </w:p>
    <w:p w14:paraId="015D2153" w14:textId="77777777" w:rsidR="006F38D1" w:rsidRDefault="006F38D1" w:rsidP="006F38D1">
      <w:r>
        <w:t xml:space="preserve">    0.0036         0   -0.0316         0    0.0038         0   -0.0000</w:t>
      </w:r>
    </w:p>
    <w:p w14:paraId="6CD41589" w14:textId="77777777" w:rsidR="006F38D1" w:rsidRDefault="006F38D1" w:rsidP="006F38D1">
      <w:r>
        <w:t xml:space="preserve">         0    0.0036         0   -0.0316         0    0.0038         0</w:t>
      </w:r>
    </w:p>
    <w:p w14:paraId="1F4B254E" w14:textId="77777777" w:rsidR="006F38D1" w:rsidRDefault="006F38D1" w:rsidP="006F38D1">
      <w:r>
        <w:t xml:space="preserve">    0.0027         0    0.0038         0   -0.0167         0   -0.0002</w:t>
      </w:r>
    </w:p>
    <w:p w14:paraId="20E2DC02" w14:textId="77777777" w:rsidR="006F38D1" w:rsidRDefault="006F38D1" w:rsidP="006F38D1">
      <w:r>
        <w:t xml:space="preserve">         0    0.0027         0    0.0038         0   -0.0167         0</w:t>
      </w:r>
    </w:p>
    <w:p w14:paraId="3A1EF4D2" w14:textId="77777777" w:rsidR="006F38D1" w:rsidRDefault="006F38D1" w:rsidP="006F38D1">
      <w:r>
        <w:t xml:space="preserve">    0.0081         0   -0.0000         0   -0.0002         0   -0.0197</w:t>
      </w:r>
    </w:p>
    <w:p w14:paraId="50A2E9B0" w14:textId="77777777" w:rsidR="006F38D1" w:rsidRDefault="006F38D1" w:rsidP="006F38D1">
      <w:r>
        <w:t xml:space="preserve">         0    0.0081         0   -0.0000         0   -0.0002         0</w:t>
      </w:r>
    </w:p>
    <w:p w14:paraId="14EBF722" w14:textId="77777777" w:rsidR="006F38D1" w:rsidRDefault="006F38D1" w:rsidP="006F38D1">
      <w:r>
        <w:t xml:space="preserve">    0.0002         0    0.0069         0    0.0004         0    0.0001</w:t>
      </w:r>
    </w:p>
    <w:p w14:paraId="3B747FEF" w14:textId="77777777" w:rsidR="006F38D1" w:rsidRDefault="006F38D1" w:rsidP="006F38D1">
      <w:r>
        <w:lastRenderedPageBreak/>
        <w:t xml:space="preserve">         0    0.0002         0    0.0069         0    0.0004         0</w:t>
      </w:r>
    </w:p>
    <w:p w14:paraId="7F5CD095" w14:textId="77777777" w:rsidR="006F38D1" w:rsidRDefault="006F38D1" w:rsidP="006F38D1"/>
    <w:p w14:paraId="26BADF63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6A18AB29" w14:textId="77777777" w:rsidR="006F38D1" w:rsidRDefault="006F38D1" w:rsidP="006F38D1"/>
    <w:p w14:paraId="4F6B27B3" w14:textId="77777777" w:rsidR="006F38D1" w:rsidRDefault="006F38D1" w:rsidP="006F38D1">
      <w:r>
        <w:t xml:space="preserve">         0   -0.0093         0</w:t>
      </w:r>
    </w:p>
    <w:p w14:paraId="5CDED5C4" w14:textId="77777777" w:rsidR="006F38D1" w:rsidRDefault="006F38D1" w:rsidP="006F38D1">
      <w:r>
        <w:t xml:space="preserve">    0.0020         0   -0.0093</w:t>
      </w:r>
    </w:p>
    <w:p w14:paraId="6BBBB4F0" w14:textId="77777777" w:rsidR="006F38D1" w:rsidRDefault="006F38D1" w:rsidP="006F38D1">
      <w:r>
        <w:t xml:space="preserve">         0   -0.0015         0</w:t>
      </w:r>
    </w:p>
    <w:p w14:paraId="1B195B3E" w14:textId="77777777" w:rsidR="006F38D1" w:rsidRDefault="006F38D1" w:rsidP="006F38D1">
      <w:r>
        <w:t xml:space="preserve">   -0.0155         0   -0.0015</w:t>
      </w:r>
    </w:p>
    <w:p w14:paraId="36CE1D56" w14:textId="77777777" w:rsidR="006F38D1" w:rsidRDefault="006F38D1" w:rsidP="006F38D1">
      <w:r>
        <w:t xml:space="preserve">         0   -0.0141         0</w:t>
      </w:r>
    </w:p>
    <w:p w14:paraId="1C482E7B" w14:textId="77777777" w:rsidR="006F38D1" w:rsidRDefault="006F38D1" w:rsidP="006F38D1">
      <w:r>
        <w:t xml:space="preserve">   -0.0022         0   -0.0141</w:t>
      </w:r>
    </w:p>
    <w:p w14:paraId="182BEE0B" w14:textId="77777777" w:rsidR="006F38D1" w:rsidRDefault="006F38D1" w:rsidP="006F38D1">
      <w:r>
        <w:t xml:space="preserve">         0    0.0000         0</w:t>
      </w:r>
    </w:p>
    <w:p w14:paraId="6857C8CD" w14:textId="77777777" w:rsidR="006F38D1" w:rsidRDefault="006F38D1" w:rsidP="006F38D1">
      <w:r>
        <w:t xml:space="preserve">    0.0005         0    0.0000</w:t>
      </w:r>
    </w:p>
    <w:p w14:paraId="0ABF5224" w14:textId="77777777" w:rsidR="006F38D1" w:rsidRDefault="006F38D1" w:rsidP="006F38D1">
      <w:r>
        <w:t xml:space="preserve">         0   -0.0019         0</w:t>
      </w:r>
    </w:p>
    <w:p w14:paraId="68BEF79B" w14:textId="77777777" w:rsidR="006F38D1" w:rsidRDefault="006F38D1" w:rsidP="006F38D1">
      <w:r>
        <w:t xml:space="preserve">   -0.0102         0   -0.0019</w:t>
      </w:r>
    </w:p>
    <w:p w14:paraId="012DEEEC" w14:textId="77777777" w:rsidR="006F38D1" w:rsidRDefault="006F38D1" w:rsidP="006F38D1">
      <w:r>
        <w:t xml:space="preserve">         0   -0.0106         0</w:t>
      </w:r>
    </w:p>
    <w:p w14:paraId="5A337FA4" w14:textId="77777777" w:rsidR="006F38D1" w:rsidRDefault="006F38D1" w:rsidP="006F38D1">
      <w:r>
        <w:t xml:space="preserve">   -0.0012         0   -0.0106</w:t>
      </w:r>
    </w:p>
    <w:p w14:paraId="04B4A15B" w14:textId="77777777" w:rsidR="006F38D1" w:rsidRDefault="006F38D1" w:rsidP="006F38D1">
      <w:r>
        <w:t xml:space="preserve">         0    0.0065         0</w:t>
      </w:r>
    </w:p>
    <w:p w14:paraId="209ED8C8" w14:textId="77777777" w:rsidR="006F38D1" w:rsidRDefault="006F38D1" w:rsidP="006F38D1">
      <w:r>
        <w:t xml:space="preserve">    0.0003         0    0.0065</w:t>
      </w:r>
    </w:p>
    <w:p w14:paraId="08EF3764" w14:textId="77777777" w:rsidR="006F38D1" w:rsidRDefault="006F38D1" w:rsidP="006F38D1">
      <w:r>
        <w:t xml:space="preserve">         0    0.0002         0</w:t>
      </w:r>
    </w:p>
    <w:p w14:paraId="5C2CBCC9" w14:textId="77777777" w:rsidR="006F38D1" w:rsidRDefault="006F38D1" w:rsidP="006F38D1">
      <w:r>
        <w:t xml:space="preserve">    0.0081         0    0.0002</w:t>
      </w:r>
    </w:p>
    <w:p w14:paraId="3B535378" w14:textId="77777777" w:rsidR="006F38D1" w:rsidRDefault="006F38D1" w:rsidP="006F38D1">
      <w:r>
        <w:t xml:space="preserve">         0    0.0069         0</w:t>
      </w:r>
    </w:p>
    <w:p w14:paraId="06B60461" w14:textId="77777777" w:rsidR="006F38D1" w:rsidRDefault="006F38D1" w:rsidP="006F38D1">
      <w:r>
        <w:t xml:space="preserve">   -0.0000         0    0.0069</w:t>
      </w:r>
    </w:p>
    <w:p w14:paraId="0FD2B24A" w14:textId="77777777" w:rsidR="006F38D1" w:rsidRDefault="006F38D1" w:rsidP="006F38D1">
      <w:r>
        <w:t xml:space="preserve">         0    0.0004         0</w:t>
      </w:r>
    </w:p>
    <w:p w14:paraId="210E8B70" w14:textId="77777777" w:rsidR="006F38D1" w:rsidRDefault="006F38D1" w:rsidP="006F38D1">
      <w:r>
        <w:t xml:space="preserve">   -0.0002         0    0.0004</w:t>
      </w:r>
    </w:p>
    <w:p w14:paraId="46081743" w14:textId="77777777" w:rsidR="006F38D1" w:rsidRDefault="006F38D1" w:rsidP="006F38D1">
      <w:r>
        <w:t xml:space="preserve">         0    0.0001         0</w:t>
      </w:r>
    </w:p>
    <w:p w14:paraId="3F713B6F" w14:textId="77777777" w:rsidR="006F38D1" w:rsidRDefault="006F38D1" w:rsidP="006F38D1">
      <w:r>
        <w:t xml:space="preserve">   -0.0197         0    0.0001</w:t>
      </w:r>
    </w:p>
    <w:p w14:paraId="7601DFD9" w14:textId="77777777" w:rsidR="006F38D1" w:rsidRDefault="006F38D1" w:rsidP="006F38D1">
      <w:r>
        <w:t xml:space="preserve">         0   -0.0218         0</w:t>
      </w:r>
    </w:p>
    <w:p w14:paraId="40F56F75" w14:textId="77777777" w:rsidR="006F38D1" w:rsidRDefault="006F38D1" w:rsidP="006F38D1">
      <w:r>
        <w:t xml:space="preserve">    0.0001         0   -0.0218</w:t>
      </w:r>
    </w:p>
    <w:p w14:paraId="22C1BD70" w14:textId="77777777" w:rsidR="006F38D1" w:rsidRDefault="006F38D1" w:rsidP="006F38D1"/>
    <w:p w14:paraId="7D8D34AC" w14:textId="77777777" w:rsidR="006F38D1" w:rsidRDefault="006F38D1" w:rsidP="006F38D1"/>
    <w:p w14:paraId="2D2A9329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555C5C4B" w14:textId="77777777" w:rsidR="006F38D1" w:rsidRDefault="006F38D1" w:rsidP="006F38D1"/>
    <w:p w14:paraId="534D7F43" w14:textId="77777777" w:rsidR="006F38D1" w:rsidRDefault="006F38D1" w:rsidP="006F38D1">
      <w:r>
        <w:t xml:space="preserve">   1.0e-05 *</w:t>
      </w:r>
    </w:p>
    <w:p w14:paraId="5F181B42" w14:textId="77777777" w:rsidR="006F38D1" w:rsidRDefault="006F38D1" w:rsidP="006F38D1"/>
    <w:p w14:paraId="3ADA9EB9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lastRenderedPageBreak/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700800B0" w14:textId="77777777" w:rsidR="006F38D1" w:rsidRDefault="006F38D1" w:rsidP="006F38D1"/>
    <w:p w14:paraId="7E0F45D6" w14:textId="77777777" w:rsidR="006F38D1" w:rsidRDefault="006F38D1" w:rsidP="006F38D1">
      <w:r>
        <w:t xml:space="preserve">    0.7406         0    0.0590         0    0.0232         0    0.0108</w:t>
      </w:r>
    </w:p>
    <w:p w14:paraId="2AF72425" w14:textId="77777777" w:rsidR="006F38D1" w:rsidRDefault="006F38D1" w:rsidP="006F38D1">
      <w:r>
        <w:t xml:space="preserve">         0    0.7406         0    0.0590         0    0.0232         0</w:t>
      </w:r>
    </w:p>
    <w:p w14:paraId="66326D97" w14:textId="77777777" w:rsidR="006F38D1" w:rsidRDefault="006F38D1" w:rsidP="006F38D1">
      <w:r>
        <w:t xml:space="preserve">    0.0590         0    0.6428         0    0.0188         0    0.0293</w:t>
      </w:r>
    </w:p>
    <w:p w14:paraId="37A32501" w14:textId="77777777" w:rsidR="006F38D1" w:rsidRDefault="006F38D1" w:rsidP="006F38D1">
      <w:r>
        <w:t xml:space="preserve">         0    0.0590         0    0.6428         0    0.0188         0</w:t>
      </w:r>
    </w:p>
    <w:p w14:paraId="08CF6777" w14:textId="77777777" w:rsidR="006F38D1" w:rsidRDefault="006F38D1" w:rsidP="006F38D1">
      <w:r>
        <w:t xml:space="preserve">    0.0232         0    0.0188         0    0.4475         0    0.0140</w:t>
      </w:r>
    </w:p>
    <w:p w14:paraId="17C0FA61" w14:textId="77777777" w:rsidR="006F38D1" w:rsidRDefault="006F38D1" w:rsidP="006F38D1">
      <w:r>
        <w:t xml:space="preserve">         0    0.0232         0    0.0188         0    0.4475         0</w:t>
      </w:r>
    </w:p>
    <w:p w14:paraId="61520CEA" w14:textId="77777777" w:rsidR="006F38D1" w:rsidRDefault="006F38D1" w:rsidP="006F38D1">
      <w:r>
        <w:t xml:space="preserve">    0.0108         0    0.0293         0    0.0140         0    0.6018</w:t>
      </w:r>
    </w:p>
    <w:p w14:paraId="23C65742" w14:textId="77777777" w:rsidR="006F38D1" w:rsidRDefault="006F38D1" w:rsidP="006F38D1">
      <w:r>
        <w:t xml:space="preserve">         0    0.0108         0    0.0293         0    0.0140         0</w:t>
      </w:r>
    </w:p>
    <w:p w14:paraId="0B0E482F" w14:textId="77777777" w:rsidR="006F38D1" w:rsidRDefault="006F38D1" w:rsidP="006F38D1">
      <w:r>
        <w:t xml:space="preserve">   -0.0068         0    0.0428         0   -0.0052         0    0.0003</w:t>
      </w:r>
    </w:p>
    <w:p w14:paraId="3DF3F84F" w14:textId="77777777" w:rsidR="006F38D1" w:rsidRDefault="006F38D1" w:rsidP="006F38D1">
      <w:r>
        <w:t xml:space="preserve">         0   -0.0068         0    0.0428         0   -0.0052         0</w:t>
      </w:r>
    </w:p>
    <w:p w14:paraId="5389C23E" w14:textId="77777777" w:rsidR="006F38D1" w:rsidRDefault="006F38D1" w:rsidP="006F38D1">
      <w:r>
        <w:t xml:space="preserve">    0.0358         0   -0.0083         0    0.0410         0   -0.0017</w:t>
      </w:r>
    </w:p>
    <w:p w14:paraId="66EDB2AA" w14:textId="77777777" w:rsidR="006F38D1" w:rsidRDefault="006F38D1" w:rsidP="006F38D1">
      <w:r>
        <w:t xml:space="preserve">         0    0.0358         0   -0.0083         0    0.0410         0</w:t>
      </w:r>
    </w:p>
    <w:p w14:paraId="47EC2469" w14:textId="77777777" w:rsidR="006F38D1" w:rsidRDefault="006F38D1" w:rsidP="006F38D1">
      <w:r>
        <w:t xml:space="preserve">    0.0514         0    0.0114         0   -0.0008         0    0.0005</w:t>
      </w:r>
    </w:p>
    <w:p w14:paraId="493DA543" w14:textId="77777777" w:rsidR="006F38D1" w:rsidRDefault="006F38D1" w:rsidP="006F38D1">
      <w:r>
        <w:t xml:space="preserve">         0    0.0514         0    0.0114         0   -0.0008         0</w:t>
      </w:r>
    </w:p>
    <w:p w14:paraId="5CF9E25D" w14:textId="77777777" w:rsidR="006F38D1" w:rsidRDefault="006F38D1" w:rsidP="006F38D1">
      <w:r>
        <w:t xml:space="preserve">   -0.0366         0    0.0243         0    0.0005         0   -0.0019</w:t>
      </w:r>
    </w:p>
    <w:p w14:paraId="796E009E" w14:textId="77777777" w:rsidR="006F38D1" w:rsidRDefault="006F38D1" w:rsidP="006F38D1">
      <w:r>
        <w:t xml:space="preserve">         0   -0.0366         0    0.0243         0    0.0005         0</w:t>
      </w:r>
    </w:p>
    <w:p w14:paraId="0C1AB0C0" w14:textId="77777777" w:rsidR="006F38D1" w:rsidRDefault="006F38D1" w:rsidP="006F38D1">
      <w:r>
        <w:t xml:space="preserve">   -0.0051         0   -0.0197         0    0.0219         0   -0.0172</w:t>
      </w:r>
    </w:p>
    <w:p w14:paraId="76FB7942" w14:textId="77777777" w:rsidR="006F38D1" w:rsidRDefault="006F38D1" w:rsidP="006F38D1">
      <w:r>
        <w:t xml:space="preserve">         0   -0.0051         0   -0.0197         0    0.0219         0</w:t>
      </w:r>
    </w:p>
    <w:p w14:paraId="2867CC11" w14:textId="77777777" w:rsidR="006F38D1" w:rsidRDefault="006F38D1" w:rsidP="006F38D1">
      <w:r>
        <w:t xml:space="preserve">   -0.0011         0   -0.0011         0    0.0031         0    0.0401</w:t>
      </w:r>
    </w:p>
    <w:p w14:paraId="310C8204" w14:textId="77777777" w:rsidR="006F38D1" w:rsidRDefault="006F38D1" w:rsidP="006F38D1">
      <w:r>
        <w:t xml:space="preserve">         0   -0.0011         0   -0.0011         0    0.0031         0</w:t>
      </w:r>
    </w:p>
    <w:p w14:paraId="47E4A520" w14:textId="77777777" w:rsidR="006F38D1" w:rsidRDefault="006F38D1" w:rsidP="006F38D1">
      <w:r>
        <w:t xml:space="preserve">   -0.0057         0   -0.0328         0   -0.0031         0   -0.0014</w:t>
      </w:r>
    </w:p>
    <w:p w14:paraId="299F9604" w14:textId="77777777" w:rsidR="006F38D1" w:rsidRDefault="006F38D1" w:rsidP="006F38D1">
      <w:r>
        <w:t xml:space="preserve">         0   -0.0057         0   -0.0328         0   -0.0031         0</w:t>
      </w:r>
    </w:p>
    <w:p w14:paraId="6A4AE5AD" w14:textId="77777777" w:rsidR="006F38D1" w:rsidRDefault="006F38D1" w:rsidP="006F38D1">
      <w:r>
        <w:t xml:space="preserve">   -0.0241         0   -0.0080         0   -0.0203         0   -0.0027</w:t>
      </w:r>
    </w:p>
    <w:p w14:paraId="565A0FF6" w14:textId="77777777" w:rsidR="006F38D1" w:rsidRDefault="006F38D1" w:rsidP="006F38D1">
      <w:r>
        <w:t xml:space="preserve">         0   -0.0241         0   -0.0080         0   -0.0203         0</w:t>
      </w:r>
    </w:p>
    <w:p w14:paraId="582342B5" w14:textId="77777777" w:rsidR="006F38D1" w:rsidRDefault="006F38D1" w:rsidP="006F38D1"/>
    <w:p w14:paraId="5BC2FAA3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621613BB" w14:textId="77777777" w:rsidR="006F38D1" w:rsidRDefault="006F38D1" w:rsidP="006F38D1"/>
    <w:p w14:paraId="03FFE8F2" w14:textId="77777777" w:rsidR="006F38D1" w:rsidRDefault="006F38D1" w:rsidP="006F38D1">
      <w:r>
        <w:t xml:space="preserve">         0   -0.0068         0    0.0358         0    0.0514         0</w:t>
      </w:r>
    </w:p>
    <w:p w14:paraId="0B9830A2" w14:textId="77777777" w:rsidR="006F38D1" w:rsidRDefault="006F38D1" w:rsidP="006F38D1">
      <w:r>
        <w:t xml:space="preserve">    0.0108         0   -0.0068         0    0.0358         0    0.0514</w:t>
      </w:r>
    </w:p>
    <w:p w14:paraId="688E6A7A" w14:textId="77777777" w:rsidR="006F38D1" w:rsidRDefault="006F38D1" w:rsidP="006F38D1">
      <w:r>
        <w:t xml:space="preserve">         0    0.0428         0   -0.0083         0    0.0114         0</w:t>
      </w:r>
    </w:p>
    <w:p w14:paraId="3A97A9EE" w14:textId="77777777" w:rsidR="006F38D1" w:rsidRDefault="006F38D1" w:rsidP="006F38D1">
      <w:r>
        <w:t xml:space="preserve">    0.0293         0    0.0428         0   -0.0083         0    0.0114</w:t>
      </w:r>
    </w:p>
    <w:p w14:paraId="675EE09B" w14:textId="77777777" w:rsidR="006F38D1" w:rsidRDefault="006F38D1" w:rsidP="006F38D1">
      <w:r>
        <w:lastRenderedPageBreak/>
        <w:t xml:space="preserve">         0   -0.0052         0    0.0410         0   -0.0008         0</w:t>
      </w:r>
    </w:p>
    <w:p w14:paraId="3DDB8FA6" w14:textId="77777777" w:rsidR="006F38D1" w:rsidRDefault="006F38D1" w:rsidP="006F38D1">
      <w:r>
        <w:t xml:space="preserve">    0.0140         0   -0.0052         0    0.0410         0   -0.0008</w:t>
      </w:r>
    </w:p>
    <w:p w14:paraId="2B229804" w14:textId="77777777" w:rsidR="006F38D1" w:rsidRDefault="006F38D1" w:rsidP="006F38D1">
      <w:r>
        <w:t xml:space="preserve">         0    0.0003         0   -0.0017         0    0.0005         0</w:t>
      </w:r>
    </w:p>
    <w:p w14:paraId="692E9A95" w14:textId="77777777" w:rsidR="006F38D1" w:rsidRDefault="006F38D1" w:rsidP="006F38D1">
      <w:r>
        <w:t xml:space="preserve">    0.6018         0    0.0003         0   -0.0017         0    0.0005</w:t>
      </w:r>
    </w:p>
    <w:p w14:paraId="3BED2AC2" w14:textId="77777777" w:rsidR="006F38D1" w:rsidRDefault="006F38D1" w:rsidP="006F38D1">
      <w:r>
        <w:t xml:space="preserve">         0    0.5189         0   -0.0008         0    0.0001         0</w:t>
      </w:r>
    </w:p>
    <w:p w14:paraId="148E2C25" w14:textId="77777777" w:rsidR="006F38D1" w:rsidRDefault="006F38D1" w:rsidP="006F38D1">
      <w:r>
        <w:t xml:space="preserve">    0.0003         0    0.5189         0   -0.0008         0    0.0001</w:t>
      </w:r>
    </w:p>
    <w:p w14:paraId="2D404ED9" w14:textId="77777777" w:rsidR="006F38D1" w:rsidRDefault="006F38D1" w:rsidP="006F38D1">
      <w:r>
        <w:t xml:space="preserve">         0   -0.0008         0    0.4999         0    0.0019         0</w:t>
      </w:r>
    </w:p>
    <w:p w14:paraId="171DB8A5" w14:textId="77777777" w:rsidR="006F38D1" w:rsidRDefault="006F38D1" w:rsidP="006F38D1">
      <w:r>
        <w:t xml:space="preserve">   -0.0017         0   -0.0008         0    0.4999         0    0.0019</w:t>
      </w:r>
    </w:p>
    <w:p w14:paraId="6A41554D" w14:textId="77777777" w:rsidR="006F38D1" w:rsidRDefault="006F38D1" w:rsidP="006F38D1">
      <w:r>
        <w:t xml:space="preserve">         0    0.0001         0    0.0019         0    0.2581         0</w:t>
      </w:r>
    </w:p>
    <w:p w14:paraId="67725020" w14:textId="77777777" w:rsidR="006F38D1" w:rsidRDefault="006F38D1" w:rsidP="006F38D1">
      <w:r>
        <w:t xml:space="preserve">    0.0005         0    0.0001         0    0.0019         0    0.2581</w:t>
      </w:r>
    </w:p>
    <w:p w14:paraId="2778BDB5" w14:textId="77777777" w:rsidR="006F38D1" w:rsidRDefault="006F38D1" w:rsidP="006F38D1">
      <w:r>
        <w:t xml:space="preserve">         0    0.0037         0   -0.0033         0    0.0574         0</w:t>
      </w:r>
    </w:p>
    <w:p w14:paraId="5E1299AD" w14:textId="77777777" w:rsidR="006F38D1" w:rsidRDefault="006F38D1" w:rsidP="006F38D1">
      <w:r>
        <w:t xml:space="preserve">   -0.0019         0    0.0037         0   -0.0033         0    0.0574</w:t>
      </w:r>
    </w:p>
    <w:p w14:paraId="0A9E6249" w14:textId="77777777" w:rsidR="006F38D1" w:rsidRDefault="006F38D1" w:rsidP="006F38D1">
      <w:r>
        <w:t xml:space="preserve">         0   -0.0030         0    0.0010         0    0.0136         0</w:t>
      </w:r>
    </w:p>
    <w:p w14:paraId="792D353A" w14:textId="77777777" w:rsidR="006F38D1" w:rsidRDefault="006F38D1" w:rsidP="006F38D1">
      <w:r>
        <w:t xml:space="preserve">   -0.0172         0   -0.0030         0    0.0010         0    0.0136</w:t>
      </w:r>
    </w:p>
    <w:p w14:paraId="565FE070" w14:textId="77777777" w:rsidR="006F38D1" w:rsidRDefault="006F38D1" w:rsidP="006F38D1">
      <w:r>
        <w:t xml:space="preserve">         0   -0.0017         0    0.0007         0    0.0054         0</w:t>
      </w:r>
    </w:p>
    <w:p w14:paraId="373217F5" w14:textId="77777777" w:rsidR="006F38D1" w:rsidRDefault="006F38D1" w:rsidP="006F38D1">
      <w:r>
        <w:t xml:space="preserve">    0.0401         0   -0.0017         0    0.0007         0    0.0054</w:t>
      </w:r>
    </w:p>
    <w:p w14:paraId="17CDE1BB" w14:textId="77777777" w:rsidR="006F38D1" w:rsidRDefault="006F38D1" w:rsidP="006F38D1">
      <w:r>
        <w:t xml:space="preserve">         0    0.0180         0   -0.0004         0    0.0108         0</w:t>
      </w:r>
    </w:p>
    <w:p w14:paraId="50598099" w14:textId="77777777" w:rsidR="006F38D1" w:rsidRDefault="006F38D1" w:rsidP="006F38D1">
      <w:r>
        <w:t xml:space="preserve">   -0.0014         0    0.0180         0   -0.0004         0    0.0108</w:t>
      </w:r>
    </w:p>
    <w:p w14:paraId="14A75A3B" w14:textId="77777777" w:rsidR="006F38D1" w:rsidRDefault="006F38D1" w:rsidP="006F38D1">
      <w:r>
        <w:t xml:space="preserve">         0   -0.0012         0    0.0098         0    0.0365         0</w:t>
      </w:r>
    </w:p>
    <w:p w14:paraId="733D4B71" w14:textId="77777777" w:rsidR="006F38D1" w:rsidRDefault="006F38D1" w:rsidP="006F38D1">
      <w:r>
        <w:t xml:space="preserve">   -0.0027         0   -0.0012         0    0.0098         0    0.0365</w:t>
      </w:r>
    </w:p>
    <w:p w14:paraId="11842F3B" w14:textId="77777777" w:rsidR="006F38D1" w:rsidRDefault="006F38D1" w:rsidP="006F38D1"/>
    <w:p w14:paraId="1714A39B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0DD53B7E" w14:textId="77777777" w:rsidR="006F38D1" w:rsidRDefault="006F38D1" w:rsidP="006F38D1"/>
    <w:p w14:paraId="4857FD81" w14:textId="77777777" w:rsidR="006F38D1" w:rsidRDefault="006F38D1" w:rsidP="006F38D1">
      <w:r>
        <w:t xml:space="preserve">   -0.0366         0   -0.0051         0   -0.0011         0   -0.0057</w:t>
      </w:r>
    </w:p>
    <w:p w14:paraId="72A5288F" w14:textId="77777777" w:rsidR="006F38D1" w:rsidRDefault="006F38D1" w:rsidP="006F38D1">
      <w:r>
        <w:t xml:space="preserve">         0   -0.0366         0   -0.0051         0   -0.0011         0</w:t>
      </w:r>
    </w:p>
    <w:p w14:paraId="4511E8F7" w14:textId="77777777" w:rsidR="006F38D1" w:rsidRDefault="006F38D1" w:rsidP="006F38D1">
      <w:r>
        <w:t xml:space="preserve">    0.0243         0   -0.0197         0   -0.0011         0   -0.0328</w:t>
      </w:r>
    </w:p>
    <w:p w14:paraId="5B231EAD" w14:textId="77777777" w:rsidR="006F38D1" w:rsidRDefault="006F38D1" w:rsidP="006F38D1">
      <w:r>
        <w:t xml:space="preserve">         0    0.0243         0   -0.0197         0   -0.0011         0</w:t>
      </w:r>
    </w:p>
    <w:p w14:paraId="6D5CAF9B" w14:textId="77777777" w:rsidR="006F38D1" w:rsidRDefault="006F38D1" w:rsidP="006F38D1">
      <w:r>
        <w:t xml:space="preserve">    0.0005         0    0.0219         0    0.0031         0   -0.0031</w:t>
      </w:r>
    </w:p>
    <w:p w14:paraId="17C9C892" w14:textId="77777777" w:rsidR="006F38D1" w:rsidRDefault="006F38D1" w:rsidP="006F38D1">
      <w:r>
        <w:t xml:space="preserve">         0    0.0005         0    0.0219         0    0.0031         0</w:t>
      </w:r>
    </w:p>
    <w:p w14:paraId="332034E0" w14:textId="77777777" w:rsidR="006F38D1" w:rsidRDefault="006F38D1" w:rsidP="006F38D1">
      <w:r>
        <w:t xml:space="preserve">   -0.0019         0   -0.0172         0    0.0401         0   -0.0014</w:t>
      </w:r>
    </w:p>
    <w:p w14:paraId="759932D0" w14:textId="77777777" w:rsidR="006F38D1" w:rsidRDefault="006F38D1" w:rsidP="006F38D1">
      <w:r>
        <w:t xml:space="preserve">         0   -0.0019         0   -0.0172         0    0.0401         0</w:t>
      </w:r>
    </w:p>
    <w:p w14:paraId="113F53AC" w14:textId="77777777" w:rsidR="006F38D1" w:rsidRDefault="006F38D1" w:rsidP="006F38D1">
      <w:r>
        <w:t xml:space="preserve">    0.0037         0   -0.0030         0   -0.0017         0    0.0180</w:t>
      </w:r>
    </w:p>
    <w:p w14:paraId="45799592" w14:textId="77777777" w:rsidR="006F38D1" w:rsidRDefault="006F38D1" w:rsidP="006F38D1">
      <w:r>
        <w:t xml:space="preserve">         0    0.0037         0   -0.0030         0   -0.0017         0</w:t>
      </w:r>
    </w:p>
    <w:p w14:paraId="646BE2B2" w14:textId="77777777" w:rsidR="006F38D1" w:rsidRDefault="006F38D1" w:rsidP="006F38D1">
      <w:r>
        <w:t xml:space="preserve">   -0.0033         0    0.0010         0    0.0007         0   -0.0004</w:t>
      </w:r>
    </w:p>
    <w:p w14:paraId="19E4ACA5" w14:textId="77777777" w:rsidR="006F38D1" w:rsidRDefault="006F38D1" w:rsidP="006F38D1">
      <w:r>
        <w:lastRenderedPageBreak/>
        <w:t xml:space="preserve">         0   -0.0033         0    0.0010         0    0.0007         0</w:t>
      </w:r>
    </w:p>
    <w:p w14:paraId="74BFF195" w14:textId="77777777" w:rsidR="006F38D1" w:rsidRDefault="006F38D1" w:rsidP="006F38D1">
      <w:r>
        <w:t xml:space="preserve">    0.0574         0    0.0136         0    0.0054         0    0.0108</w:t>
      </w:r>
    </w:p>
    <w:p w14:paraId="02A3D173" w14:textId="77777777" w:rsidR="006F38D1" w:rsidRDefault="006F38D1" w:rsidP="006F38D1">
      <w:r>
        <w:t xml:space="preserve">         0    0.0574         0    0.0136         0    0.0054         0</w:t>
      </w:r>
    </w:p>
    <w:p w14:paraId="61A6E70B" w14:textId="77777777" w:rsidR="006F38D1" w:rsidRDefault="006F38D1" w:rsidP="006F38D1">
      <w:r>
        <w:t xml:space="preserve">    0.2120         0    0.0192         0    0.0074         0    0.0447</w:t>
      </w:r>
    </w:p>
    <w:p w14:paraId="5AFA68AA" w14:textId="77777777" w:rsidR="006F38D1" w:rsidRDefault="006F38D1" w:rsidP="006F38D1">
      <w:r>
        <w:t xml:space="preserve">         0    0.2120         0    0.0192         0    0.0074         0</w:t>
      </w:r>
    </w:p>
    <w:p w14:paraId="538E202B" w14:textId="77777777" w:rsidR="006F38D1" w:rsidRDefault="006F38D1" w:rsidP="006F38D1">
      <w:r>
        <w:t xml:space="preserve">    0.0192         0    0.1116         0    0.0227         0   -0.0031</w:t>
      </w:r>
    </w:p>
    <w:p w14:paraId="0E74E65E" w14:textId="77777777" w:rsidR="006F38D1" w:rsidRDefault="006F38D1" w:rsidP="006F38D1">
      <w:r>
        <w:t xml:space="preserve">         0    0.0192         0    0.1116         0    0.0227         0</w:t>
      </w:r>
    </w:p>
    <w:p w14:paraId="35B66856" w14:textId="77777777" w:rsidR="006F38D1" w:rsidRDefault="006F38D1" w:rsidP="006F38D1">
      <w:r>
        <w:t xml:space="preserve">    0.0074         0    0.0227         0    0.2333         0   -0.0018</w:t>
      </w:r>
    </w:p>
    <w:p w14:paraId="31CD69F5" w14:textId="77777777" w:rsidR="006F38D1" w:rsidRDefault="006F38D1" w:rsidP="006F38D1">
      <w:r>
        <w:t xml:space="preserve">         0    0.0074         0    0.0227         0    0.2333         0</w:t>
      </w:r>
    </w:p>
    <w:p w14:paraId="3066B71E" w14:textId="77777777" w:rsidR="006F38D1" w:rsidRDefault="006F38D1" w:rsidP="006F38D1">
      <w:r>
        <w:t xml:space="preserve">    0.0447         0   -0.0031         0   -0.0018         0    0.1922</w:t>
      </w:r>
    </w:p>
    <w:p w14:paraId="6F8BCEF1" w14:textId="77777777" w:rsidR="006F38D1" w:rsidRDefault="006F38D1" w:rsidP="006F38D1">
      <w:r>
        <w:t xml:space="preserve">         0    0.0447         0   -0.0031         0   -0.0018         0</w:t>
      </w:r>
    </w:p>
    <w:p w14:paraId="618ED39B" w14:textId="77777777" w:rsidR="006F38D1" w:rsidRDefault="006F38D1" w:rsidP="006F38D1">
      <w:r>
        <w:t xml:space="preserve">    0.0012         0    0.0285         0    0.0064         0   -0.0004</w:t>
      </w:r>
    </w:p>
    <w:p w14:paraId="3F58DC6B" w14:textId="77777777" w:rsidR="006F38D1" w:rsidRDefault="006F38D1" w:rsidP="006F38D1">
      <w:r>
        <w:t xml:space="preserve">         0    0.0012         0    0.0285         0    0.0064         0</w:t>
      </w:r>
    </w:p>
    <w:p w14:paraId="4F0CB90E" w14:textId="77777777" w:rsidR="006F38D1" w:rsidRDefault="006F38D1" w:rsidP="006F38D1"/>
    <w:p w14:paraId="3624332A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25CBAD5F" w14:textId="77777777" w:rsidR="006F38D1" w:rsidRDefault="006F38D1" w:rsidP="006F38D1"/>
    <w:p w14:paraId="11C6EA8F" w14:textId="77777777" w:rsidR="006F38D1" w:rsidRDefault="006F38D1" w:rsidP="006F38D1">
      <w:r>
        <w:t xml:space="preserve">         0   -0.0241         0</w:t>
      </w:r>
    </w:p>
    <w:p w14:paraId="172129A6" w14:textId="77777777" w:rsidR="006F38D1" w:rsidRDefault="006F38D1" w:rsidP="006F38D1">
      <w:r>
        <w:t xml:space="preserve">   -0.0057         0   -0.0241</w:t>
      </w:r>
    </w:p>
    <w:p w14:paraId="6E477388" w14:textId="77777777" w:rsidR="006F38D1" w:rsidRDefault="006F38D1" w:rsidP="006F38D1">
      <w:r>
        <w:t xml:space="preserve">         0   -0.0080         0</w:t>
      </w:r>
    </w:p>
    <w:p w14:paraId="46282B61" w14:textId="77777777" w:rsidR="006F38D1" w:rsidRDefault="006F38D1" w:rsidP="006F38D1">
      <w:r>
        <w:t xml:space="preserve">   -0.0328         0   -0.0080</w:t>
      </w:r>
    </w:p>
    <w:p w14:paraId="0E151590" w14:textId="77777777" w:rsidR="006F38D1" w:rsidRDefault="006F38D1" w:rsidP="006F38D1">
      <w:r>
        <w:t xml:space="preserve">         0   -0.0203         0</w:t>
      </w:r>
    </w:p>
    <w:p w14:paraId="59E8E950" w14:textId="77777777" w:rsidR="006F38D1" w:rsidRDefault="006F38D1" w:rsidP="006F38D1">
      <w:r>
        <w:t xml:space="preserve">   -0.0031         0   -0.0203</w:t>
      </w:r>
    </w:p>
    <w:p w14:paraId="574B7E26" w14:textId="77777777" w:rsidR="006F38D1" w:rsidRDefault="006F38D1" w:rsidP="006F38D1">
      <w:r>
        <w:t xml:space="preserve">         0   -0.0027         0</w:t>
      </w:r>
    </w:p>
    <w:p w14:paraId="06335AB7" w14:textId="77777777" w:rsidR="006F38D1" w:rsidRDefault="006F38D1" w:rsidP="006F38D1">
      <w:r>
        <w:t xml:space="preserve">   -0.0014         0   -0.0027</w:t>
      </w:r>
    </w:p>
    <w:p w14:paraId="7B2BC8F6" w14:textId="77777777" w:rsidR="006F38D1" w:rsidRDefault="006F38D1" w:rsidP="006F38D1">
      <w:r>
        <w:t xml:space="preserve">         0   -0.0012         0</w:t>
      </w:r>
    </w:p>
    <w:p w14:paraId="59C98532" w14:textId="77777777" w:rsidR="006F38D1" w:rsidRDefault="006F38D1" w:rsidP="006F38D1">
      <w:r>
        <w:t xml:space="preserve">    0.0180         0   -0.0012</w:t>
      </w:r>
    </w:p>
    <w:p w14:paraId="2307A482" w14:textId="77777777" w:rsidR="006F38D1" w:rsidRDefault="006F38D1" w:rsidP="006F38D1">
      <w:r>
        <w:t xml:space="preserve">         0    0.0098         0</w:t>
      </w:r>
    </w:p>
    <w:p w14:paraId="773EE4CB" w14:textId="77777777" w:rsidR="006F38D1" w:rsidRDefault="006F38D1" w:rsidP="006F38D1">
      <w:r>
        <w:t xml:space="preserve">   -0.0004         0    0.0098</w:t>
      </w:r>
    </w:p>
    <w:p w14:paraId="42DC2A38" w14:textId="77777777" w:rsidR="006F38D1" w:rsidRDefault="006F38D1" w:rsidP="006F38D1">
      <w:r>
        <w:t xml:space="preserve">         0    0.0365         0</w:t>
      </w:r>
    </w:p>
    <w:p w14:paraId="134C8488" w14:textId="77777777" w:rsidR="006F38D1" w:rsidRDefault="006F38D1" w:rsidP="006F38D1">
      <w:r>
        <w:t xml:space="preserve">    0.0108         0    0.0365</w:t>
      </w:r>
    </w:p>
    <w:p w14:paraId="7985153E" w14:textId="77777777" w:rsidR="006F38D1" w:rsidRDefault="006F38D1" w:rsidP="006F38D1">
      <w:r>
        <w:t xml:space="preserve">         0    0.0012         0</w:t>
      </w:r>
    </w:p>
    <w:p w14:paraId="018CE270" w14:textId="77777777" w:rsidR="006F38D1" w:rsidRDefault="006F38D1" w:rsidP="006F38D1">
      <w:r>
        <w:t xml:space="preserve">    0.0447         0    0.0012</w:t>
      </w:r>
    </w:p>
    <w:p w14:paraId="14D7A05B" w14:textId="77777777" w:rsidR="006F38D1" w:rsidRDefault="006F38D1" w:rsidP="006F38D1">
      <w:r>
        <w:t xml:space="preserve">         0    0.0285         0</w:t>
      </w:r>
    </w:p>
    <w:p w14:paraId="2F2F8958" w14:textId="77777777" w:rsidR="006F38D1" w:rsidRDefault="006F38D1" w:rsidP="006F38D1">
      <w:r>
        <w:t xml:space="preserve">   -0.0031         0    0.0285</w:t>
      </w:r>
    </w:p>
    <w:p w14:paraId="4DB4C27B" w14:textId="77777777" w:rsidR="006F38D1" w:rsidRDefault="006F38D1" w:rsidP="006F38D1">
      <w:r>
        <w:lastRenderedPageBreak/>
        <w:t xml:space="preserve">         0    0.0064         0</w:t>
      </w:r>
    </w:p>
    <w:p w14:paraId="2A95D226" w14:textId="77777777" w:rsidR="006F38D1" w:rsidRDefault="006F38D1" w:rsidP="006F38D1">
      <w:r>
        <w:t xml:space="preserve">   -0.0018         0    0.0064</w:t>
      </w:r>
    </w:p>
    <w:p w14:paraId="50ABB559" w14:textId="77777777" w:rsidR="006F38D1" w:rsidRDefault="006F38D1" w:rsidP="006F38D1">
      <w:r>
        <w:t xml:space="preserve">         0   -0.0004         0</w:t>
      </w:r>
    </w:p>
    <w:p w14:paraId="6659045A" w14:textId="77777777" w:rsidR="006F38D1" w:rsidRDefault="006F38D1" w:rsidP="006F38D1">
      <w:r>
        <w:t xml:space="preserve">    0.1922         0   -0.0004</w:t>
      </w:r>
    </w:p>
    <w:p w14:paraId="0008D58E" w14:textId="77777777" w:rsidR="006F38D1" w:rsidRDefault="006F38D1" w:rsidP="006F38D1">
      <w:r>
        <w:t xml:space="preserve">         0    0.1629         0</w:t>
      </w:r>
    </w:p>
    <w:p w14:paraId="6DF5486E" w14:textId="77777777" w:rsidR="006F38D1" w:rsidRDefault="006F38D1" w:rsidP="006F38D1">
      <w:r>
        <w:t xml:space="preserve">   -0.0004         0    0.1629</w:t>
      </w:r>
    </w:p>
    <w:p w14:paraId="75E8855E" w14:textId="77777777" w:rsidR="006F38D1" w:rsidRDefault="006F38D1" w:rsidP="006F38D1"/>
    <w:p w14:paraId="745153DE" w14:textId="77777777" w:rsidR="006F38D1" w:rsidRDefault="006F38D1" w:rsidP="006F38D1"/>
    <w:p w14:paraId="6F0B5B10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21B178EA" w14:textId="77777777" w:rsidR="006F38D1" w:rsidRDefault="006F38D1" w:rsidP="006F38D1"/>
    <w:p w14:paraId="3078657A" w14:textId="77777777" w:rsidR="006F38D1" w:rsidRDefault="006F38D1" w:rsidP="006F38D1">
      <w:r>
        <w:t xml:space="preserve">   1.0e-05 *</w:t>
      </w:r>
    </w:p>
    <w:p w14:paraId="15D9C334" w14:textId="77777777" w:rsidR="006F38D1" w:rsidRDefault="006F38D1" w:rsidP="006F38D1"/>
    <w:p w14:paraId="5E22591C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 </w:t>
      </w:r>
      <w:r>
        <w:rPr>
          <w:rFonts w:hint="eastAsia"/>
        </w:rPr>
        <w:t>至</w:t>
      </w:r>
      <w:r>
        <w:rPr>
          <w:rFonts w:hint="eastAsia"/>
        </w:rPr>
        <w:t xml:space="preserve"> 7</w:t>
      </w:r>
    </w:p>
    <w:p w14:paraId="66C1825A" w14:textId="77777777" w:rsidR="006F38D1" w:rsidRDefault="006F38D1" w:rsidP="006F38D1"/>
    <w:p w14:paraId="28B2A837" w14:textId="77777777" w:rsidR="006F38D1" w:rsidRDefault="006F38D1" w:rsidP="006F38D1">
      <w:r>
        <w:t xml:space="preserve">   -0.5805         0    0.0125         0   -0.0189         0   -0.0059</w:t>
      </w:r>
    </w:p>
    <w:p w14:paraId="68EC0092" w14:textId="77777777" w:rsidR="006F38D1" w:rsidRDefault="006F38D1" w:rsidP="006F38D1">
      <w:r>
        <w:t xml:space="preserve">         0   -0.5805         0    0.0125         0   -0.0189         0</w:t>
      </w:r>
    </w:p>
    <w:p w14:paraId="40DEE2E4" w14:textId="77777777" w:rsidR="006F38D1" w:rsidRDefault="006F38D1" w:rsidP="006F38D1">
      <w:r>
        <w:t xml:space="preserve">   -0.0703         0   -0.5073         0    0.0227         0   -0.0036</w:t>
      </w:r>
    </w:p>
    <w:p w14:paraId="41B3165A" w14:textId="77777777" w:rsidR="006F38D1" w:rsidRDefault="006F38D1" w:rsidP="006F38D1">
      <w:r>
        <w:t xml:space="preserve">         0   -0.0703         0   -0.5073         0    0.0227         0</w:t>
      </w:r>
    </w:p>
    <w:p w14:paraId="0E6D4627" w14:textId="77777777" w:rsidR="006F38D1" w:rsidRDefault="006F38D1" w:rsidP="006F38D1">
      <w:r>
        <w:t xml:space="preserve">   -0.0110         0   -0.0349         0   -0.3730         0   -0.0398</w:t>
      </w:r>
    </w:p>
    <w:p w14:paraId="1128F646" w14:textId="77777777" w:rsidR="006F38D1" w:rsidRDefault="006F38D1" w:rsidP="006F38D1">
      <w:r>
        <w:t xml:space="preserve">         0   -0.0110         0   -0.0349         0   -0.3730         0</w:t>
      </w:r>
    </w:p>
    <w:p w14:paraId="6B7CA66E" w14:textId="77777777" w:rsidR="006F38D1" w:rsidRDefault="006F38D1" w:rsidP="006F38D1">
      <w:r>
        <w:t xml:space="preserve">   -0.0065         0   -0.0036         0    0.0312         0   -0.4966</w:t>
      </w:r>
    </w:p>
    <w:p w14:paraId="2809C359" w14:textId="77777777" w:rsidR="006F38D1" w:rsidRDefault="006F38D1" w:rsidP="006F38D1">
      <w:r>
        <w:t xml:space="preserve">         0   -0.0065         0   -0.0036         0    0.0312         0</w:t>
      </w:r>
    </w:p>
    <w:p w14:paraId="1997EAB3" w14:textId="77777777" w:rsidR="006F38D1" w:rsidRDefault="006F38D1" w:rsidP="006F38D1">
      <w:r>
        <w:t xml:space="preserve">   -0.0181         0   -0.0551         0    0.0139         0    0.0051</w:t>
      </w:r>
    </w:p>
    <w:p w14:paraId="7413A5CC" w14:textId="77777777" w:rsidR="006F38D1" w:rsidRDefault="006F38D1" w:rsidP="006F38D1">
      <w:r>
        <w:t xml:space="preserve">         0   -0.0181         0   -0.0551         0    0.0139         0</w:t>
      </w:r>
    </w:p>
    <w:p w14:paraId="30CC7BF8" w14:textId="77777777" w:rsidR="006F38D1" w:rsidRDefault="006F38D1" w:rsidP="006F38D1">
      <w:r>
        <w:t xml:space="preserve">   -0.0488         0    0.0160         0   -0.0482         0   -0.0123</w:t>
      </w:r>
    </w:p>
    <w:p w14:paraId="2FBCB27C" w14:textId="77777777" w:rsidR="006F38D1" w:rsidRDefault="006F38D1" w:rsidP="006F38D1">
      <w:r>
        <w:t xml:space="preserve">         0   -0.0488         0    0.0160         0   -0.0482         0</w:t>
      </w:r>
    </w:p>
    <w:p w14:paraId="75180D45" w14:textId="77777777" w:rsidR="006F38D1" w:rsidRDefault="006F38D1" w:rsidP="006F38D1">
      <w:r>
        <w:t xml:space="preserve">    0.0224         0   -0.0105         0    0.0035         0    0.0008</w:t>
      </w:r>
    </w:p>
    <w:p w14:paraId="36C2022F" w14:textId="77777777" w:rsidR="006F38D1" w:rsidRDefault="006F38D1" w:rsidP="006F38D1">
      <w:r>
        <w:t xml:space="preserve">         0    0.0224         0   -0.0105         0    0.0035         0</w:t>
      </w:r>
    </w:p>
    <w:p w14:paraId="4BDA9120" w14:textId="77777777" w:rsidR="006F38D1" w:rsidRDefault="006F38D1" w:rsidP="006F38D1">
      <w:r>
        <w:t xml:space="preserve">    0.0231         0    0.0178         0   -0.0045         0    0.0030</w:t>
      </w:r>
    </w:p>
    <w:p w14:paraId="1AFE607A" w14:textId="77777777" w:rsidR="006F38D1" w:rsidRDefault="006F38D1" w:rsidP="006F38D1">
      <w:r>
        <w:t xml:space="preserve">         0    0.0231         0    0.0178         0   -0.0045         0</w:t>
      </w:r>
    </w:p>
    <w:p w14:paraId="2BC7F8B8" w14:textId="77777777" w:rsidR="006F38D1" w:rsidRDefault="006F38D1" w:rsidP="006F38D1">
      <w:r>
        <w:t xml:space="preserve">    0.0030         0    0.0107         0    0.0097         0    0.0090</w:t>
      </w:r>
    </w:p>
    <w:p w14:paraId="319D80DD" w14:textId="77777777" w:rsidR="006F38D1" w:rsidRDefault="006F38D1" w:rsidP="006F38D1">
      <w:r>
        <w:t xml:space="preserve">         0    0.0030         0    0.0107         0    0.0097         0</w:t>
      </w:r>
    </w:p>
    <w:p w14:paraId="026565D9" w14:textId="77777777" w:rsidR="006F38D1" w:rsidRDefault="006F38D1" w:rsidP="006F38D1">
      <w:r>
        <w:t xml:space="preserve">    0.0018         0    0.0022         0   -0.0072         0    0.0202</w:t>
      </w:r>
    </w:p>
    <w:p w14:paraId="0700D4DB" w14:textId="77777777" w:rsidR="006F38D1" w:rsidRDefault="006F38D1" w:rsidP="006F38D1">
      <w:r>
        <w:t xml:space="preserve">         0    0.0018         0    0.0022         0   -0.0072         0</w:t>
      </w:r>
    </w:p>
    <w:p w14:paraId="45F290AE" w14:textId="77777777" w:rsidR="006F38D1" w:rsidRDefault="006F38D1" w:rsidP="006F38D1">
      <w:r>
        <w:lastRenderedPageBreak/>
        <w:t xml:space="preserve">    0.0019         0    0.0198         0   -0.0000         0    0.0001</w:t>
      </w:r>
    </w:p>
    <w:p w14:paraId="05A539BF" w14:textId="77777777" w:rsidR="006F38D1" w:rsidRDefault="006F38D1" w:rsidP="006F38D1">
      <w:r>
        <w:t xml:space="preserve">         0    0.0019         0    0.0198         0   -0.0000         0</w:t>
      </w:r>
    </w:p>
    <w:p w14:paraId="2EA51713" w14:textId="77777777" w:rsidR="006F38D1" w:rsidRDefault="006F38D1" w:rsidP="006F38D1">
      <w:r>
        <w:t xml:space="preserve">    0.0118         0    0.0025         0    0.0157         0    0.0009</w:t>
      </w:r>
    </w:p>
    <w:p w14:paraId="0E7300B5" w14:textId="77777777" w:rsidR="006F38D1" w:rsidRDefault="006F38D1" w:rsidP="006F38D1">
      <w:r>
        <w:t xml:space="preserve">         0    0.0118         0    0.0025         0    0.0157         0</w:t>
      </w:r>
    </w:p>
    <w:p w14:paraId="6CEEDA32" w14:textId="77777777" w:rsidR="006F38D1" w:rsidRDefault="006F38D1" w:rsidP="006F38D1"/>
    <w:p w14:paraId="2235A415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8 </w:t>
      </w:r>
      <w:r>
        <w:rPr>
          <w:rFonts w:hint="eastAsia"/>
        </w:rPr>
        <w:t>至</w:t>
      </w:r>
      <w:r>
        <w:rPr>
          <w:rFonts w:hint="eastAsia"/>
        </w:rPr>
        <w:t xml:space="preserve"> 14</w:t>
      </w:r>
    </w:p>
    <w:p w14:paraId="7EE46D1A" w14:textId="77777777" w:rsidR="006F38D1" w:rsidRDefault="006F38D1" w:rsidP="006F38D1"/>
    <w:p w14:paraId="1C3A767C" w14:textId="77777777" w:rsidR="006F38D1" w:rsidRDefault="006F38D1" w:rsidP="006F38D1">
      <w:r>
        <w:t xml:space="preserve">         0   -0.0109         0    0.0198         0    0.0033         0</w:t>
      </w:r>
    </w:p>
    <w:p w14:paraId="09E0263A" w14:textId="77777777" w:rsidR="006F38D1" w:rsidRDefault="006F38D1" w:rsidP="006F38D1">
      <w:r>
        <w:t xml:space="preserve">   -0.0059         0   -0.0109         0    0.0198         0    0.0033</w:t>
      </w:r>
    </w:p>
    <w:p w14:paraId="772734DE" w14:textId="77777777" w:rsidR="006F38D1" w:rsidRDefault="006F38D1" w:rsidP="006F38D1">
      <w:r>
        <w:t xml:space="preserve">         0    0.0059         0    0.0106         0    0.0078         0</w:t>
      </w:r>
    </w:p>
    <w:p w14:paraId="36241286" w14:textId="77777777" w:rsidR="006F38D1" w:rsidRDefault="006F38D1" w:rsidP="006F38D1">
      <w:r>
        <w:t xml:space="preserve">   -0.0036         0    0.0059         0    0.0106         0    0.0078</w:t>
      </w:r>
    </w:p>
    <w:p w14:paraId="20E76B7C" w14:textId="77777777" w:rsidR="006F38D1" w:rsidRDefault="006F38D1" w:rsidP="006F38D1">
      <w:r>
        <w:t xml:space="preserve">         0    0.0134         0    0.0039         0    0.0039         0</w:t>
      </w:r>
    </w:p>
    <w:p w14:paraId="69132E7D" w14:textId="77777777" w:rsidR="006F38D1" w:rsidRDefault="006F38D1" w:rsidP="006F38D1">
      <w:r>
        <w:t xml:space="preserve">   -0.0398         0    0.0134         0    0.0039         0    0.0039</w:t>
      </w:r>
    </w:p>
    <w:p w14:paraId="1FEB6554" w14:textId="77777777" w:rsidR="006F38D1" w:rsidRDefault="006F38D1" w:rsidP="006F38D1">
      <w:r>
        <w:t xml:space="preserve">         0   -0.0014         0   -0.0073         0    0.0010         0</w:t>
      </w:r>
    </w:p>
    <w:p w14:paraId="249AFAEB" w14:textId="77777777" w:rsidR="006F38D1" w:rsidRDefault="006F38D1" w:rsidP="006F38D1">
      <w:r>
        <w:t xml:space="preserve">   -0.4966         0   -0.0014         0   -0.0073         0    0.0010</w:t>
      </w:r>
    </w:p>
    <w:p w14:paraId="6898D413" w14:textId="77777777" w:rsidR="006F38D1" w:rsidRDefault="006F38D1" w:rsidP="006F38D1">
      <w:r>
        <w:t xml:space="preserve">         0   -0.4328         0    0.0023         0   -0.0036         0</w:t>
      </w:r>
    </w:p>
    <w:p w14:paraId="4A0CBA6A" w14:textId="77777777" w:rsidR="006F38D1" w:rsidRDefault="006F38D1" w:rsidP="006F38D1">
      <w:r>
        <w:t xml:space="preserve">    0.0051         0   -0.4328         0    0.0023         0   -0.0036</w:t>
      </w:r>
    </w:p>
    <w:p w14:paraId="6558425B" w14:textId="77777777" w:rsidR="006F38D1" w:rsidRDefault="006F38D1" w:rsidP="006F38D1">
      <w:r>
        <w:t xml:space="preserve">         0   -0.0025         0   -0.4089         0    0.0079         0</w:t>
      </w:r>
    </w:p>
    <w:p w14:paraId="05F692B3" w14:textId="77777777" w:rsidR="006F38D1" w:rsidRDefault="006F38D1" w:rsidP="006F38D1">
      <w:r>
        <w:t xml:space="preserve">   -0.0123         0   -0.0025         0   -0.4089         0    0.0079</w:t>
      </w:r>
    </w:p>
    <w:p w14:paraId="5F66973F" w14:textId="77777777" w:rsidR="006F38D1" w:rsidRDefault="006F38D1" w:rsidP="006F38D1">
      <w:r>
        <w:t xml:space="preserve">         0    0.0003         0   -0.0069         0   -0.1069         0</w:t>
      </w:r>
    </w:p>
    <w:p w14:paraId="7DC52AE4" w14:textId="77777777" w:rsidR="006F38D1" w:rsidRDefault="006F38D1" w:rsidP="006F38D1">
      <w:r>
        <w:t xml:space="preserve">    0.0008         0    0.0003         0   -0.0069         0   -0.1069</w:t>
      </w:r>
    </w:p>
    <w:p w14:paraId="100B7952" w14:textId="77777777" w:rsidR="006F38D1" w:rsidRDefault="006F38D1" w:rsidP="006F38D1">
      <w:r>
        <w:t xml:space="preserve">         0   -0.0058         0   -0.0009         0   -0.0402         0</w:t>
      </w:r>
    </w:p>
    <w:p w14:paraId="233A0872" w14:textId="77777777" w:rsidR="006F38D1" w:rsidRDefault="006F38D1" w:rsidP="006F38D1">
      <w:r>
        <w:t xml:space="preserve">    0.0030         0   -0.0058         0   -0.0009         0   -0.0402</w:t>
      </w:r>
    </w:p>
    <w:p w14:paraId="0462C619" w14:textId="77777777" w:rsidR="006F38D1" w:rsidRDefault="006F38D1" w:rsidP="006F38D1">
      <w:r>
        <w:t xml:space="preserve">         0    0.0007         0   -0.0014         0   -0.0107         0</w:t>
      </w:r>
    </w:p>
    <w:p w14:paraId="5C5667E6" w14:textId="77777777" w:rsidR="006F38D1" w:rsidRDefault="006F38D1" w:rsidP="006F38D1">
      <w:r>
        <w:t xml:space="preserve">    0.0090         0    0.0007         0   -0.0014         0   -0.0107</w:t>
      </w:r>
    </w:p>
    <w:p w14:paraId="79DCD2F2" w14:textId="77777777" w:rsidR="006F38D1" w:rsidRDefault="006F38D1" w:rsidP="006F38D1">
      <w:r>
        <w:t xml:space="preserve">         0    0.0009         0    0.0003         0   -0.0043         0</w:t>
      </w:r>
    </w:p>
    <w:p w14:paraId="27957970" w14:textId="77777777" w:rsidR="006F38D1" w:rsidRDefault="006F38D1" w:rsidP="006F38D1">
      <w:r>
        <w:t xml:space="preserve">    0.0202         0    0.0009         0    0.0003         0   -0.0043</w:t>
      </w:r>
    </w:p>
    <w:p w14:paraId="2C608A57" w14:textId="77777777" w:rsidR="006F38D1" w:rsidRDefault="006F38D1" w:rsidP="006F38D1">
      <w:r>
        <w:t xml:space="preserve">         0    0.0176         0    0.0014         0   -0.0079         0</w:t>
      </w:r>
    </w:p>
    <w:p w14:paraId="0EA7FE7B" w14:textId="77777777" w:rsidR="006F38D1" w:rsidRDefault="006F38D1" w:rsidP="006F38D1">
      <w:r>
        <w:t xml:space="preserve">    0.0001         0    0.0176         0    0.0014         0   -0.0079</w:t>
      </w:r>
    </w:p>
    <w:p w14:paraId="5DDA641D" w14:textId="77777777" w:rsidR="006F38D1" w:rsidRDefault="006F38D1" w:rsidP="006F38D1">
      <w:r>
        <w:t xml:space="preserve">         0    0.0021         0    0.0160         0   -0.0248         0</w:t>
      </w:r>
    </w:p>
    <w:p w14:paraId="1E3F858D" w14:textId="77777777" w:rsidR="006F38D1" w:rsidRDefault="006F38D1" w:rsidP="006F38D1">
      <w:r>
        <w:t xml:space="preserve">    0.0009         0    0.0021         0    0.0160         0   -0.0248</w:t>
      </w:r>
    </w:p>
    <w:p w14:paraId="05F343F9" w14:textId="77777777" w:rsidR="006F38D1" w:rsidRDefault="006F38D1" w:rsidP="006F38D1"/>
    <w:p w14:paraId="60836173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15 </w:t>
      </w:r>
      <w:r>
        <w:rPr>
          <w:rFonts w:hint="eastAsia"/>
        </w:rPr>
        <w:t>至</w:t>
      </w:r>
      <w:r>
        <w:rPr>
          <w:rFonts w:hint="eastAsia"/>
        </w:rPr>
        <w:t xml:space="preserve"> 21</w:t>
      </w:r>
    </w:p>
    <w:p w14:paraId="2B3E693F" w14:textId="77777777" w:rsidR="006F38D1" w:rsidRDefault="006F38D1" w:rsidP="006F38D1"/>
    <w:p w14:paraId="14586204" w14:textId="77777777" w:rsidR="006F38D1" w:rsidRDefault="006F38D1" w:rsidP="006F38D1">
      <w:r>
        <w:t xml:space="preserve">    0.0215         0    0.0071         0    0.0017         0    0.0022</w:t>
      </w:r>
    </w:p>
    <w:p w14:paraId="1DB4FBE9" w14:textId="77777777" w:rsidR="006F38D1" w:rsidRDefault="006F38D1" w:rsidP="006F38D1">
      <w:r>
        <w:t xml:space="preserve">         0    0.0215         0    0.0071         0    0.0017         0</w:t>
      </w:r>
    </w:p>
    <w:p w14:paraId="4330E5EC" w14:textId="77777777" w:rsidR="006F38D1" w:rsidRDefault="006F38D1" w:rsidP="006F38D1">
      <w:r>
        <w:t xml:space="preserve">    0.0056         0    0.0090         0    0.0058         0    0.0204</w:t>
      </w:r>
    </w:p>
    <w:p w14:paraId="45F16520" w14:textId="77777777" w:rsidR="006F38D1" w:rsidRDefault="006F38D1" w:rsidP="006F38D1">
      <w:r>
        <w:t xml:space="preserve">         0    0.0056         0    0.0090         0    0.0058         0</w:t>
      </w:r>
    </w:p>
    <w:p w14:paraId="58C16706" w14:textId="77777777" w:rsidR="006F38D1" w:rsidRDefault="006F38D1" w:rsidP="006F38D1">
      <w:r>
        <w:t xml:space="preserve">    0.0042         0   -0.0024         0    0.0034         0    0.0017</w:t>
      </w:r>
    </w:p>
    <w:p w14:paraId="0E9A2853" w14:textId="77777777" w:rsidR="006F38D1" w:rsidRDefault="006F38D1" w:rsidP="006F38D1">
      <w:r>
        <w:t xml:space="preserve">         0    0.0042         0   -0.0024         0    0.0034         0</w:t>
      </w:r>
    </w:p>
    <w:p w14:paraId="4B09B525" w14:textId="77777777" w:rsidR="006F38D1" w:rsidRDefault="006F38D1" w:rsidP="006F38D1">
      <w:r>
        <w:t xml:space="preserve">    0.0064         0    0.0073         0    0.0065         0    0.0003</w:t>
      </w:r>
    </w:p>
    <w:p w14:paraId="4E7720BC" w14:textId="77777777" w:rsidR="006F38D1" w:rsidRDefault="006F38D1" w:rsidP="006F38D1">
      <w:r>
        <w:t xml:space="preserve">         0    0.0064         0    0.0073         0    0.0065         0</w:t>
      </w:r>
    </w:p>
    <w:p w14:paraId="4B2FB366" w14:textId="77777777" w:rsidR="006F38D1" w:rsidRDefault="006F38D1" w:rsidP="006F38D1">
      <w:r>
        <w:t xml:space="preserve">    0.0079         0    0.0018         0    0.0008         0    0.0104</w:t>
      </w:r>
    </w:p>
    <w:p w14:paraId="00022780" w14:textId="77777777" w:rsidR="006F38D1" w:rsidRDefault="006F38D1" w:rsidP="006F38D1">
      <w:r>
        <w:t xml:space="preserve">         0    0.0079         0    0.0018         0    0.0008         0</w:t>
      </w:r>
    </w:p>
    <w:p w14:paraId="6DB20C00" w14:textId="77777777" w:rsidR="006F38D1" w:rsidRDefault="006F38D1" w:rsidP="006F38D1">
      <w:r>
        <w:t xml:space="preserve">   -0.0003         0    0.0098         0   -0.0015         0    0.0012</w:t>
      </w:r>
    </w:p>
    <w:p w14:paraId="6283462C" w14:textId="77777777" w:rsidR="006F38D1" w:rsidRDefault="006F38D1" w:rsidP="006F38D1">
      <w:r>
        <w:t xml:space="preserve">         0   -0.0003         0    0.0098         0   -0.0015         0</w:t>
      </w:r>
    </w:p>
    <w:p w14:paraId="6127FC72" w14:textId="77777777" w:rsidR="006F38D1" w:rsidRDefault="006F38D1" w:rsidP="006F38D1">
      <w:r>
        <w:t xml:space="preserve">   -0.0385         0   -0.0104         0   -0.0042         0   -0.0078</w:t>
      </w:r>
    </w:p>
    <w:p w14:paraId="560C81EC" w14:textId="77777777" w:rsidR="006F38D1" w:rsidRDefault="006F38D1" w:rsidP="006F38D1">
      <w:r>
        <w:t xml:space="preserve">         0   -0.0385         0   -0.0104         0   -0.0042         0</w:t>
      </w:r>
    </w:p>
    <w:p w14:paraId="38E112C7" w14:textId="77777777" w:rsidR="006F38D1" w:rsidRDefault="006F38D1" w:rsidP="006F38D1">
      <w:r>
        <w:t xml:space="preserve">   -0.0837         0   -0.0118         0   -0.0063         0   -0.0294</w:t>
      </w:r>
    </w:p>
    <w:p w14:paraId="2D9A202E" w14:textId="77777777" w:rsidR="006F38D1" w:rsidRDefault="006F38D1" w:rsidP="006F38D1">
      <w:r>
        <w:t xml:space="preserve">         0   -0.0837         0   -0.0118         0   -0.0063         0</w:t>
      </w:r>
    </w:p>
    <w:p w14:paraId="0CD14DEB" w14:textId="77777777" w:rsidR="006F38D1" w:rsidRDefault="006F38D1" w:rsidP="006F38D1">
      <w:r>
        <w:t xml:space="preserve">   -0.0123         0   -0.0327         0   -0.0143         0    0.0008</w:t>
      </w:r>
    </w:p>
    <w:p w14:paraId="54A6F59B" w14:textId="77777777" w:rsidR="006F38D1" w:rsidRDefault="006F38D1" w:rsidP="006F38D1">
      <w:r>
        <w:t xml:space="preserve">         0   -0.0123         0   -0.0327         0   -0.0143         0</w:t>
      </w:r>
    </w:p>
    <w:p w14:paraId="24290EDB" w14:textId="77777777" w:rsidR="006F38D1" w:rsidRDefault="006F38D1" w:rsidP="006F38D1">
      <w:r>
        <w:t xml:space="preserve">   -0.0064         0   -0.0134         0   -0.0926         0    0.0008</w:t>
      </w:r>
    </w:p>
    <w:p w14:paraId="562BAF57" w14:textId="77777777" w:rsidR="006F38D1" w:rsidRDefault="006F38D1" w:rsidP="006F38D1">
      <w:r>
        <w:t xml:space="preserve">         0   -0.0064         0   -0.0134         0   -0.0926         0</w:t>
      </w:r>
    </w:p>
    <w:p w14:paraId="64F276E4" w14:textId="77777777" w:rsidR="006F38D1" w:rsidRDefault="006F38D1" w:rsidP="006F38D1">
      <w:r>
        <w:t xml:space="preserve">   -0.0303         0    0.0010         0    0.0008         0   -0.0746</w:t>
      </w:r>
    </w:p>
    <w:p w14:paraId="44C8044F" w14:textId="77777777" w:rsidR="006F38D1" w:rsidRDefault="006F38D1" w:rsidP="006F38D1">
      <w:r>
        <w:t xml:space="preserve">         0   -0.0303         0    0.0010         0    0.0008         0</w:t>
      </w:r>
    </w:p>
    <w:p w14:paraId="485A31BA" w14:textId="77777777" w:rsidR="006F38D1" w:rsidRDefault="006F38D1" w:rsidP="006F38D1">
      <w:r>
        <w:t xml:space="preserve">   -0.0024         0   -0.0184         0   -0.0046         0    0.0000</w:t>
      </w:r>
    </w:p>
    <w:p w14:paraId="47327D0B" w14:textId="77777777" w:rsidR="006F38D1" w:rsidRDefault="006F38D1" w:rsidP="006F38D1">
      <w:r>
        <w:t xml:space="preserve">         0   -0.0024         0   -0.0184         0   -0.0046         0</w:t>
      </w:r>
    </w:p>
    <w:p w14:paraId="76F3EBFB" w14:textId="77777777" w:rsidR="006F38D1" w:rsidRDefault="006F38D1" w:rsidP="006F38D1"/>
    <w:p w14:paraId="06B0E5FC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列</w:t>
      </w:r>
      <w:r>
        <w:rPr>
          <w:rFonts w:hint="eastAsia"/>
        </w:rPr>
        <w:t xml:space="preserve"> 22 </w:t>
      </w:r>
      <w:r>
        <w:rPr>
          <w:rFonts w:hint="eastAsia"/>
        </w:rPr>
        <w:t>至</w:t>
      </w:r>
      <w:r>
        <w:rPr>
          <w:rFonts w:hint="eastAsia"/>
        </w:rPr>
        <w:t xml:space="preserve"> 24</w:t>
      </w:r>
    </w:p>
    <w:p w14:paraId="4B73BA4E" w14:textId="77777777" w:rsidR="006F38D1" w:rsidRDefault="006F38D1" w:rsidP="006F38D1"/>
    <w:p w14:paraId="31BF204C" w14:textId="77777777" w:rsidR="006F38D1" w:rsidRDefault="006F38D1" w:rsidP="006F38D1">
      <w:r>
        <w:t xml:space="preserve">         0    0.0139         0</w:t>
      </w:r>
    </w:p>
    <w:p w14:paraId="0C46D4E9" w14:textId="77777777" w:rsidR="006F38D1" w:rsidRDefault="006F38D1" w:rsidP="006F38D1">
      <w:r>
        <w:t xml:space="preserve">    0.0022         0    0.0139</w:t>
      </w:r>
    </w:p>
    <w:p w14:paraId="1462A532" w14:textId="77777777" w:rsidR="006F38D1" w:rsidRDefault="006F38D1" w:rsidP="006F38D1">
      <w:r>
        <w:t xml:space="preserve">         0    0.0040         0</w:t>
      </w:r>
    </w:p>
    <w:p w14:paraId="27682BA2" w14:textId="77777777" w:rsidR="006F38D1" w:rsidRDefault="006F38D1" w:rsidP="006F38D1">
      <w:r>
        <w:t xml:space="preserve">    0.0204         0    0.0040</w:t>
      </w:r>
    </w:p>
    <w:p w14:paraId="625EAFBB" w14:textId="77777777" w:rsidR="006F38D1" w:rsidRDefault="006F38D1" w:rsidP="006F38D1">
      <w:r>
        <w:t xml:space="preserve">         0    0.0158         0</w:t>
      </w:r>
    </w:p>
    <w:p w14:paraId="65887684" w14:textId="77777777" w:rsidR="006F38D1" w:rsidRDefault="006F38D1" w:rsidP="006F38D1">
      <w:r>
        <w:t xml:space="preserve">    0.0017         0    0.0158</w:t>
      </w:r>
    </w:p>
    <w:p w14:paraId="3F37A123" w14:textId="77777777" w:rsidR="006F38D1" w:rsidRDefault="006F38D1" w:rsidP="006F38D1">
      <w:r>
        <w:lastRenderedPageBreak/>
        <w:t xml:space="preserve">         0    0.0014         0</w:t>
      </w:r>
    </w:p>
    <w:p w14:paraId="542D86DE" w14:textId="77777777" w:rsidR="006F38D1" w:rsidRDefault="006F38D1" w:rsidP="006F38D1">
      <w:r>
        <w:t xml:space="preserve">    0.0003         0    0.0014</w:t>
      </w:r>
    </w:p>
    <w:p w14:paraId="719BD39A" w14:textId="77777777" w:rsidR="006F38D1" w:rsidRDefault="006F38D1" w:rsidP="006F38D1">
      <w:r>
        <w:t xml:space="preserve">         0    0.0018         0</w:t>
      </w:r>
    </w:p>
    <w:p w14:paraId="0211BCCD" w14:textId="77777777" w:rsidR="006F38D1" w:rsidRDefault="006F38D1" w:rsidP="006F38D1">
      <w:r>
        <w:t xml:space="preserve">    0.0104         0    0.0018</w:t>
      </w:r>
    </w:p>
    <w:p w14:paraId="7D84AFB4" w14:textId="77777777" w:rsidR="006F38D1" w:rsidRDefault="006F38D1" w:rsidP="006F38D1">
      <w:r>
        <w:t xml:space="preserve">         0    0.0100         0</w:t>
      </w:r>
    </w:p>
    <w:p w14:paraId="6655852D" w14:textId="77777777" w:rsidR="006F38D1" w:rsidRDefault="006F38D1" w:rsidP="006F38D1">
      <w:r>
        <w:t xml:space="preserve">    0.0012         0    0.0100</w:t>
      </w:r>
    </w:p>
    <w:p w14:paraId="79E2F8C5" w14:textId="77777777" w:rsidR="006F38D1" w:rsidRDefault="006F38D1" w:rsidP="006F38D1">
      <w:r>
        <w:t xml:space="preserve">         0   -0.0237         0</w:t>
      </w:r>
    </w:p>
    <w:p w14:paraId="136E8D36" w14:textId="77777777" w:rsidR="006F38D1" w:rsidRDefault="006F38D1" w:rsidP="006F38D1">
      <w:r>
        <w:t xml:space="preserve">   -0.0078         0   -0.0237</w:t>
      </w:r>
    </w:p>
    <w:p w14:paraId="132C1CF9" w14:textId="77777777" w:rsidR="006F38D1" w:rsidRDefault="006F38D1" w:rsidP="006F38D1">
      <w:r>
        <w:t xml:space="preserve">         0   -0.0024         0</w:t>
      </w:r>
    </w:p>
    <w:p w14:paraId="1E603375" w14:textId="77777777" w:rsidR="006F38D1" w:rsidRDefault="006F38D1" w:rsidP="006F38D1">
      <w:r>
        <w:t xml:space="preserve">   -0.0294         0   -0.0024</w:t>
      </w:r>
    </w:p>
    <w:p w14:paraId="6BA2CF6A" w14:textId="77777777" w:rsidR="006F38D1" w:rsidRDefault="006F38D1" w:rsidP="006F38D1">
      <w:r>
        <w:t xml:space="preserve">         0   -0.0179         0</w:t>
      </w:r>
    </w:p>
    <w:p w14:paraId="5FFC1363" w14:textId="77777777" w:rsidR="006F38D1" w:rsidRDefault="006F38D1" w:rsidP="006F38D1">
      <w:r>
        <w:t xml:space="preserve">    0.0008         0   -0.0179</w:t>
      </w:r>
    </w:p>
    <w:p w14:paraId="64809CCC" w14:textId="77777777" w:rsidR="006F38D1" w:rsidRDefault="006F38D1" w:rsidP="006F38D1">
      <w:r>
        <w:t xml:space="preserve">         0   -0.0046         0</w:t>
      </w:r>
    </w:p>
    <w:p w14:paraId="350C242A" w14:textId="77777777" w:rsidR="006F38D1" w:rsidRDefault="006F38D1" w:rsidP="006F38D1">
      <w:r>
        <w:t xml:space="preserve">    0.0008         0   -0.0046</w:t>
      </w:r>
    </w:p>
    <w:p w14:paraId="2DD421DF" w14:textId="77777777" w:rsidR="006F38D1" w:rsidRDefault="006F38D1" w:rsidP="006F38D1">
      <w:r>
        <w:t xml:space="preserve">         0    0.0001         0</w:t>
      </w:r>
    </w:p>
    <w:p w14:paraId="3E242DD8" w14:textId="77777777" w:rsidR="006F38D1" w:rsidRDefault="006F38D1" w:rsidP="006F38D1">
      <w:r>
        <w:t xml:space="preserve">   -0.0746         0    0.0001</w:t>
      </w:r>
    </w:p>
    <w:p w14:paraId="0CFF9C67" w14:textId="77777777" w:rsidR="006F38D1" w:rsidRDefault="006F38D1" w:rsidP="006F38D1">
      <w:r>
        <w:t xml:space="preserve">         0   -0.0615         0</w:t>
      </w:r>
    </w:p>
    <w:p w14:paraId="451FC23B" w14:textId="77777777" w:rsidR="006F38D1" w:rsidRDefault="006F38D1" w:rsidP="006F38D1">
      <w:r>
        <w:t xml:space="preserve">    0.0000         0   -0.0615</w:t>
      </w:r>
    </w:p>
    <w:p w14:paraId="6E6B2EB8" w14:textId="77777777" w:rsidR="006F38D1" w:rsidRDefault="006F38D1" w:rsidP="006F38D1"/>
    <w:p w14:paraId="20EC2828" w14:textId="77777777" w:rsidR="006F38D1" w:rsidRDefault="006F38D1" w:rsidP="006F38D1"/>
    <w:p w14:paraId="1ECD3BCF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427C2D4B" w14:textId="77777777" w:rsidR="006F38D1" w:rsidRDefault="006F38D1" w:rsidP="006F38D1"/>
    <w:p w14:paraId="30E27FD2" w14:textId="77777777" w:rsidR="006F38D1" w:rsidRDefault="006F38D1" w:rsidP="006F38D1">
      <w:r>
        <w:t xml:space="preserve">   1.0e-09 *</w:t>
      </w:r>
    </w:p>
    <w:p w14:paraId="7C4E7281" w14:textId="77777777" w:rsidR="006F38D1" w:rsidRDefault="006F38D1" w:rsidP="006F38D1"/>
    <w:p w14:paraId="688BA92F" w14:textId="77777777" w:rsidR="006F38D1" w:rsidRDefault="006F38D1" w:rsidP="006F38D1">
      <w:r>
        <w:t xml:space="preserve">   -0.0058</w:t>
      </w:r>
    </w:p>
    <w:p w14:paraId="50E666AF" w14:textId="77777777" w:rsidR="006F38D1" w:rsidRDefault="006F38D1" w:rsidP="006F38D1">
      <w:r>
        <w:t xml:space="preserve">   -0.0058</w:t>
      </w:r>
    </w:p>
    <w:p w14:paraId="31FE3605" w14:textId="77777777" w:rsidR="006F38D1" w:rsidRDefault="006F38D1" w:rsidP="006F38D1">
      <w:r>
        <w:t xml:space="preserve">    0.0057</w:t>
      </w:r>
    </w:p>
    <w:p w14:paraId="006B2D9F" w14:textId="77777777" w:rsidR="006F38D1" w:rsidRDefault="006F38D1" w:rsidP="006F38D1">
      <w:r>
        <w:t xml:space="preserve">    0.0057</w:t>
      </w:r>
    </w:p>
    <w:p w14:paraId="2AC1CB09" w14:textId="77777777" w:rsidR="006F38D1" w:rsidRDefault="006F38D1" w:rsidP="006F38D1">
      <w:r>
        <w:t xml:space="preserve">    0.0187</w:t>
      </w:r>
    </w:p>
    <w:p w14:paraId="6796DA6E" w14:textId="77777777" w:rsidR="006F38D1" w:rsidRDefault="006F38D1" w:rsidP="006F38D1">
      <w:r>
        <w:t xml:space="preserve">    0.0187</w:t>
      </w:r>
    </w:p>
    <w:p w14:paraId="2146A237" w14:textId="77777777" w:rsidR="006F38D1" w:rsidRDefault="006F38D1" w:rsidP="006F38D1">
      <w:r>
        <w:t xml:space="preserve">    0.0322</w:t>
      </w:r>
    </w:p>
    <w:p w14:paraId="2DC9D785" w14:textId="77777777" w:rsidR="006F38D1" w:rsidRDefault="006F38D1" w:rsidP="006F38D1">
      <w:r>
        <w:t xml:space="preserve">    0.0322</w:t>
      </w:r>
    </w:p>
    <w:p w14:paraId="335DE45B" w14:textId="77777777" w:rsidR="006F38D1" w:rsidRDefault="006F38D1" w:rsidP="006F38D1">
      <w:r>
        <w:t xml:space="preserve">    0.0722</w:t>
      </w:r>
    </w:p>
    <w:p w14:paraId="340E4523" w14:textId="77777777" w:rsidR="006F38D1" w:rsidRDefault="006F38D1" w:rsidP="006F38D1">
      <w:r>
        <w:t xml:space="preserve">    0.0722</w:t>
      </w:r>
    </w:p>
    <w:p w14:paraId="227F0D88" w14:textId="77777777" w:rsidR="006F38D1" w:rsidRDefault="006F38D1" w:rsidP="006F38D1">
      <w:r>
        <w:lastRenderedPageBreak/>
        <w:t xml:space="preserve">    0.0889</w:t>
      </w:r>
    </w:p>
    <w:p w14:paraId="7F36EE9F" w14:textId="77777777" w:rsidR="006F38D1" w:rsidRDefault="006F38D1" w:rsidP="006F38D1">
      <w:r>
        <w:t xml:space="preserve">    0.0889</w:t>
      </w:r>
    </w:p>
    <w:p w14:paraId="796D5041" w14:textId="77777777" w:rsidR="006F38D1" w:rsidRDefault="006F38D1" w:rsidP="006F38D1">
      <w:r>
        <w:t xml:space="preserve">    0.2298</w:t>
      </w:r>
    </w:p>
    <w:p w14:paraId="71ACCF9C" w14:textId="77777777" w:rsidR="006F38D1" w:rsidRDefault="006F38D1" w:rsidP="006F38D1">
      <w:r>
        <w:t xml:space="preserve">    0.2298</w:t>
      </w:r>
    </w:p>
    <w:p w14:paraId="0DA59992" w14:textId="77777777" w:rsidR="006F38D1" w:rsidRDefault="006F38D1" w:rsidP="006F38D1">
      <w:r>
        <w:t xml:space="preserve">    0.2464</w:t>
      </w:r>
    </w:p>
    <w:p w14:paraId="2501404C" w14:textId="77777777" w:rsidR="006F38D1" w:rsidRDefault="006F38D1" w:rsidP="006F38D1">
      <w:r>
        <w:t xml:space="preserve">    0.2464</w:t>
      </w:r>
    </w:p>
    <w:p w14:paraId="3C0C574F" w14:textId="77777777" w:rsidR="006F38D1" w:rsidRDefault="006F38D1" w:rsidP="006F38D1">
      <w:r>
        <w:t xml:space="preserve">    0.2935</w:t>
      </w:r>
    </w:p>
    <w:p w14:paraId="407E5847" w14:textId="77777777" w:rsidR="006F38D1" w:rsidRDefault="006F38D1" w:rsidP="006F38D1">
      <w:r>
        <w:t xml:space="preserve">    0.2935</w:t>
      </w:r>
    </w:p>
    <w:p w14:paraId="4A0D68D2" w14:textId="77777777" w:rsidR="006F38D1" w:rsidRDefault="006F38D1" w:rsidP="006F38D1">
      <w:r>
        <w:t xml:space="preserve">    0.3397</w:t>
      </w:r>
    </w:p>
    <w:p w14:paraId="7F7B0FA2" w14:textId="77777777" w:rsidR="006F38D1" w:rsidRDefault="006F38D1" w:rsidP="006F38D1">
      <w:r>
        <w:t xml:space="preserve">    0.3397</w:t>
      </w:r>
    </w:p>
    <w:p w14:paraId="2F13C7C4" w14:textId="77777777" w:rsidR="006F38D1" w:rsidRDefault="006F38D1" w:rsidP="006F38D1">
      <w:r>
        <w:t xml:space="preserve">    0.4476</w:t>
      </w:r>
    </w:p>
    <w:p w14:paraId="24E3853E" w14:textId="77777777" w:rsidR="006F38D1" w:rsidRDefault="006F38D1" w:rsidP="006F38D1">
      <w:r>
        <w:t xml:space="preserve">    0.4476</w:t>
      </w:r>
    </w:p>
    <w:p w14:paraId="477B6999" w14:textId="77777777" w:rsidR="006F38D1" w:rsidRDefault="006F38D1" w:rsidP="006F38D1">
      <w:r>
        <w:t xml:space="preserve">    0.5594</w:t>
      </w:r>
    </w:p>
    <w:p w14:paraId="648EF6C2" w14:textId="77777777" w:rsidR="006F38D1" w:rsidRDefault="006F38D1" w:rsidP="006F38D1">
      <w:r>
        <w:t xml:space="preserve">    0.5594</w:t>
      </w:r>
    </w:p>
    <w:p w14:paraId="5B9D6B0F" w14:textId="77777777" w:rsidR="006F38D1" w:rsidRDefault="006F38D1" w:rsidP="006F38D1"/>
    <w:p w14:paraId="4120FE95" w14:textId="77777777" w:rsidR="006F38D1" w:rsidRDefault="006F38D1" w:rsidP="006F38D1"/>
    <w:p w14:paraId="29D375B1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3056DFCB" w14:textId="77777777" w:rsidR="006F38D1" w:rsidRDefault="006F38D1" w:rsidP="006F38D1"/>
    <w:p w14:paraId="0FD43615" w14:textId="77777777" w:rsidR="006F38D1" w:rsidRDefault="006F38D1" w:rsidP="006F38D1">
      <w:r>
        <w:t xml:space="preserve">   1.0e-09 *</w:t>
      </w:r>
    </w:p>
    <w:p w14:paraId="5B2B741B" w14:textId="77777777" w:rsidR="006F38D1" w:rsidRDefault="006F38D1" w:rsidP="006F38D1"/>
    <w:p w14:paraId="2D121DA8" w14:textId="77777777" w:rsidR="006F38D1" w:rsidRDefault="006F38D1" w:rsidP="006F38D1">
      <w:r>
        <w:t xml:space="preserve">   -0.0379</w:t>
      </w:r>
    </w:p>
    <w:p w14:paraId="2B087473" w14:textId="77777777" w:rsidR="006F38D1" w:rsidRDefault="006F38D1" w:rsidP="006F38D1">
      <w:r>
        <w:t xml:space="preserve">   -0.0379</w:t>
      </w:r>
    </w:p>
    <w:p w14:paraId="7E681F03" w14:textId="77777777" w:rsidR="006F38D1" w:rsidRDefault="006F38D1" w:rsidP="006F38D1">
      <w:r>
        <w:t xml:space="preserve">   -0.0313</w:t>
      </w:r>
    </w:p>
    <w:p w14:paraId="7B7AC1FA" w14:textId="77777777" w:rsidR="006F38D1" w:rsidRDefault="006F38D1" w:rsidP="006F38D1">
      <w:r>
        <w:t xml:space="preserve">   -0.0313</w:t>
      </w:r>
    </w:p>
    <w:p w14:paraId="2F7098D2" w14:textId="77777777" w:rsidR="006F38D1" w:rsidRDefault="006F38D1" w:rsidP="006F38D1">
      <w:r>
        <w:t xml:space="preserve">   -0.0261</w:t>
      </w:r>
    </w:p>
    <w:p w14:paraId="0DA373A7" w14:textId="77777777" w:rsidR="006F38D1" w:rsidRDefault="006F38D1" w:rsidP="006F38D1">
      <w:r>
        <w:t xml:space="preserve">   -0.0261</w:t>
      </w:r>
    </w:p>
    <w:p w14:paraId="52988C75" w14:textId="77777777" w:rsidR="006F38D1" w:rsidRDefault="006F38D1" w:rsidP="006F38D1">
      <w:r>
        <w:t xml:space="preserve">   -0.0196</w:t>
      </w:r>
    </w:p>
    <w:p w14:paraId="41514696" w14:textId="77777777" w:rsidR="006F38D1" w:rsidRDefault="006F38D1" w:rsidP="006F38D1">
      <w:r>
        <w:t xml:space="preserve">   -0.0196</w:t>
      </w:r>
    </w:p>
    <w:p w14:paraId="660DB96A" w14:textId="77777777" w:rsidR="006F38D1" w:rsidRDefault="006F38D1" w:rsidP="006F38D1">
      <w:r>
        <w:t xml:space="preserve">   -0.0165</w:t>
      </w:r>
    </w:p>
    <w:p w14:paraId="378EF7F1" w14:textId="77777777" w:rsidR="006F38D1" w:rsidRDefault="006F38D1" w:rsidP="006F38D1">
      <w:r>
        <w:t xml:space="preserve">   -0.0165</w:t>
      </w:r>
    </w:p>
    <w:p w14:paraId="02CAA9A1" w14:textId="77777777" w:rsidR="006F38D1" w:rsidRDefault="006F38D1" w:rsidP="006F38D1">
      <w:r>
        <w:t xml:space="preserve">   -0.0046</w:t>
      </w:r>
    </w:p>
    <w:p w14:paraId="33DA2722" w14:textId="77777777" w:rsidR="006F38D1" w:rsidRDefault="006F38D1" w:rsidP="006F38D1">
      <w:r>
        <w:t xml:space="preserve">   -0.0046</w:t>
      </w:r>
    </w:p>
    <w:p w14:paraId="531C0C2F" w14:textId="77777777" w:rsidR="006F38D1" w:rsidRDefault="006F38D1" w:rsidP="006F38D1">
      <w:r>
        <w:t xml:space="preserve">    0.1146</w:t>
      </w:r>
    </w:p>
    <w:p w14:paraId="760C46D4" w14:textId="77777777" w:rsidR="006F38D1" w:rsidRDefault="006F38D1" w:rsidP="006F38D1">
      <w:r>
        <w:t xml:space="preserve">    0.1146</w:t>
      </w:r>
    </w:p>
    <w:p w14:paraId="50063876" w14:textId="77777777" w:rsidR="006F38D1" w:rsidRDefault="006F38D1" w:rsidP="006F38D1">
      <w:r>
        <w:lastRenderedPageBreak/>
        <w:t xml:space="preserve">    0.1156</w:t>
      </w:r>
    </w:p>
    <w:p w14:paraId="19B0F40A" w14:textId="77777777" w:rsidR="006F38D1" w:rsidRDefault="006F38D1" w:rsidP="006F38D1">
      <w:r>
        <w:t xml:space="preserve">    0.1156</w:t>
      </w:r>
    </w:p>
    <w:p w14:paraId="348EF010" w14:textId="77777777" w:rsidR="006F38D1" w:rsidRDefault="006F38D1" w:rsidP="006F38D1">
      <w:r>
        <w:t xml:space="preserve">    0.1569</w:t>
      </w:r>
    </w:p>
    <w:p w14:paraId="6A9C53C7" w14:textId="77777777" w:rsidR="006F38D1" w:rsidRDefault="006F38D1" w:rsidP="006F38D1">
      <w:r>
        <w:t xml:space="preserve">    0.1569</w:t>
      </w:r>
    </w:p>
    <w:p w14:paraId="0A46DB74" w14:textId="77777777" w:rsidR="006F38D1" w:rsidRDefault="006F38D1" w:rsidP="006F38D1">
      <w:r>
        <w:t xml:space="preserve">    0.1722</w:t>
      </w:r>
    </w:p>
    <w:p w14:paraId="5B5DA2AB" w14:textId="77777777" w:rsidR="006F38D1" w:rsidRDefault="006F38D1" w:rsidP="006F38D1">
      <w:r>
        <w:t xml:space="preserve">    0.1722</w:t>
      </w:r>
    </w:p>
    <w:p w14:paraId="3236566F" w14:textId="77777777" w:rsidR="006F38D1" w:rsidRDefault="006F38D1" w:rsidP="006F38D1">
      <w:r>
        <w:t xml:space="preserve">    0.2053</w:t>
      </w:r>
    </w:p>
    <w:p w14:paraId="699EB1C5" w14:textId="77777777" w:rsidR="006F38D1" w:rsidRDefault="006F38D1" w:rsidP="006F38D1">
      <w:r>
        <w:t xml:space="preserve">    0.2053</w:t>
      </w:r>
    </w:p>
    <w:p w14:paraId="0816BD6B" w14:textId="77777777" w:rsidR="006F38D1" w:rsidRDefault="006F38D1" w:rsidP="006F38D1">
      <w:r>
        <w:t xml:space="preserve">    0.2077</w:t>
      </w:r>
    </w:p>
    <w:p w14:paraId="6B6D6618" w14:textId="77777777" w:rsidR="006F38D1" w:rsidRDefault="006F38D1" w:rsidP="006F38D1">
      <w:r>
        <w:t xml:space="preserve">    0.2077</w:t>
      </w:r>
    </w:p>
    <w:p w14:paraId="5EF297B6" w14:textId="77777777" w:rsidR="006F38D1" w:rsidRDefault="006F38D1" w:rsidP="006F38D1"/>
    <w:p w14:paraId="1BB2F7A9" w14:textId="77777777" w:rsidR="006F38D1" w:rsidRDefault="006F38D1" w:rsidP="006F38D1"/>
    <w:p w14:paraId="3BD3E05E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4A53450C" w14:textId="77777777" w:rsidR="006F38D1" w:rsidRDefault="006F38D1" w:rsidP="006F38D1"/>
    <w:p w14:paraId="778CC176" w14:textId="77777777" w:rsidR="006F38D1" w:rsidRDefault="006F38D1" w:rsidP="006F38D1">
      <w:r>
        <w:t xml:space="preserve">   1.0e-08 *</w:t>
      </w:r>
    </w:p>
    <w:p w14:paraId="6DE6BF7B" w14:textId="77777777" w:rsidR="006F38D1" w:rsidRDefault="006F38D1" w:rsidP="006F38D1"/>
    <w:p w14:paraId="484CB603" w14:textId="77777777" w:rsidR="006F38D1" w:rsidRDefault="006F38D1" w:rsidP="006F38D1">
      <w:r>
        <w:t xml:space="preserve">    0.0883</w:t>
      </w:r>
    </w:p>
    <w:p w14:paraId="41EF7352" w14:textId="77777777" w:rsidR="006F38D1" w:rsidRDefault="006F38D1" w:rsidP="006F38D1">
      <w:r>
        <w:t xml:space="preserve">    0.0883</w:t>
      </w:r>
    </w:p>
    <w:p w14:paraId="1A27EFA7" w14:textId="77777777" w:rsidR="006F38D1" w:rsidRDefault="006F38D1" w:rsidP="006F38D1">
      <w:r>
        <w:t xml:space="preserve">    0.1419</w:t>
      </w:r>
    </w:p>
    <w:p w14:paraId="09218B80" w14:textId="77777777" w:rsidR="006F38D1" w:rsidRDefault="006F38D1" w:rsidP="006F38D1">
      <w:r>
        <w:t xml:space="preserve">    0.1419</w:t>
      </w:r>
    </w:p>
    <w:p w14:paraId="66F158F5" w14:textId="77777777" w:rsidR="006F38D1" w:rsidRDefault="006F38D1" w:rsidP="006F38D1">
      <w:r>
        <w:t xml:space="preserve">    0.1559</w:t>
      </w:r>
    </w:p>
    <w:p w14:paraId="53EE9654" w14:textId="77777777" w:rsidR="006F38D1" w:rsidRDefault="006F38D1" w:rsidP="006F38D1">
      <w:r>
        <w:t xml:space="preserve">    0.1559</w:t>
      </w:r>
    </w:p>
    <w:p w14:paraId="030A00DE" w14:textId="77777777" w:rsidR="006F38D1" w:rsidRDefault="006F38D1" w:rsidP="006F38D1">
      <w:r>
        <w:t xml:space="preserve">    0.2112</w:t>
      </w:r>
    </w:p>
    <w:p w14:paraId="31CFEACA" w14:textId="77777777" w:rsidR="006F38D1" w:rsidRDefault="006F38D1" w:rsidP="006F38D1">
      <w:r>
        <w:t xml:space="preserve">    0.2112</w:t>
      </w:r>
    </w:p>
    <w:p w14:paraId="106F0C53" w14:textId="77777777" w:rsidR="006F38D1" w:rsidRDefault="006F38D1" w:rsidP="006F38D1">
      <w:r>
        <w:t xml:space="preserve">    0.2335</w:t>
      </w:r>
    </w:p>
    <w:p w14:paraId="0F387478" w14:textId="77777777" w:rsidR="006F38D1" w:rsidRDefault="006F38D1" w:rsidP="006F38D1">
      <w:r>
        <w:t xml:space="preserve">    0.2335</w:t>
      </w:r>
    </w:p>
    <w:p w14:paraId="03D8C86F" w14:textId="77777777" w:rsidR="006F38D1" w:rsidRDefault="006F38D1" w:rsidP="006F38D1">
      <w:r>
        <w:t xml:space="preserve">    0.3173</w:t>
      </w:r>
    </w:p>
    <w:p w14:paraId="2E8DFD94" w14:textId="77777777" w:rsidR="006F38D1" w:rsidRDefault="006F38D1" w:rsidP="006F38D1">
      <w:r>
        <w:t xml:space="preserve">    0.3173</w:t>
      </w:r>
    </w:p>
    <w:p w14:paraId="1845D389" w14:textId="77777777" w:rsidR="006F38D1" w:rsidRDefault="006F38D1" w:rsidP="006F38D1">
      <w:r>
        <w:t xml:space="preserve">    0.4249</w:t>
      </w:r>
    </w:p>
    <w:p w14:paraId="49D0EE29" w14:textId="77777777" w:rsidR="006F38D1" w:rsidRDefault="006F38D1" w:rsidP="006F38D1">
      <w:r>
        <w:t xml:space="preserve">    0.4249</w:t>
      </w:r>
    </w:p>
    <w:p w14:paraId="6F4D67FE" w14:textId="77777777" w:rsidR="006F38D1" w:rsidRDefault="006F38D1" w:rsidP="006F38D1">
      <w:r>
        <w:t xml:space="preserve">    0.5055</w:t>
      </w:r>
    </w:p>
    <w:p w14:paraId="079B77F5" w14:textId="77777777" w:rsidR="006F38D1" w:rsidRDefault="006F38D1" w:rsidP="006F38D1">
      <w:r>
        <w:t xml:space="preserve">    0.5055</w:t>
      </w:r>
    </w:p>
    <w:p w14:paraId="7255AF11" w14:textId="77777777" w:rsidR="006F38D1" w:rsidRDefault="006F38D1" w:rsidP="006F38D1">
      <w:r>
        <w:t xml:space="preserve">    0.5144</w:t>
      </w:r>
    </w:p>
    <w:p w14:paraId="5C2A20CD" w14:textId="77777777" w:rsidR="006F38D1" w:rsidRDefault="006F38D1" w:rsidP="006F38D1">
      <w:r>
        <w:t xml:space="preserve">    0.5144</w:t>
      </w:r>
    </w:p>
    <w:p w14:paraId="57393B9A" w14:textId="77777777" w:rsidR="006F38D1" w:rsidRDefault="006F38D1" w:rsidP="006F38D1">
      <w:r>
        <w:lastRenderedPageBreak/>
        <w:t xml:space="preserve">    0.5951</w:t>
      </w:r>
    </w:p>
    <w:p w14:paraId="49B068B3" w14:textId="77777777" w:rsidR="006F38D1" w:rsidRDefault="006F38D1" w:rsidP="006F38D1">
      <w:r>
        <w:t xml:space="preserve">    0.5951</w:t>
      </w:r>
    </w:p>
    <w:p w14:paraId="0FAD6822" w14:textId="77777777" w:rsidR="006F38D1" w:rsidRDefault="006F38D1" w:rsidP="006F38D1">
      <w:r>
        <w:t xml:space="preserve">    0.6483</w:t>
      </w:r>
    </w:p>
    <w:p w14:paraId="0A80904F" w14:textId="77777777" w:rsidR="006F38D1" w:rsidRDefault="006F38D1" w:rsidP="006F38D1">
      <w:r>
        <w:t xml:space="preserve">    0.6483</w:t>
      </w:r>
    </w:p>
    <w:p w14:paraId="012CE3C5" w14:textId="77777777" w:rsidR="006F38D1" w:rsidRDefault="006F38D1" w:rsidP="006F38D1">
      <w:r>
        <w:t xml:space="preserve">    0.7854</w:t>
      </w:r>
    </w:p>
    <w:p w14:paraId="322AB178" w14:textId="77777777" w:rsidR="006F38D1" w:rsidRDefault="006F38D1" w:rsidP="006F38D1">
      <w:r>
        <w:t xml:space="preserve">    0.7854</w:t>
      </w:r>
    </w:p>
    <w:p w14:paraId="2AE70537" w14:textId="77777777" w:rsidR="006F38D1" w:rsidRDefault="006F38D1" w:rsidP="006F38D1"/>
    <w:p w14:paraId="7BBFCBEE" w14:textId="77777777" w:rsidR="006F38D1" w:rsidRDefault="006F38D1" w:rsidP="006F38D1"/>
    <w:p w14:paraId="07FF73D2" w14:textId="77777777" w:rsidR="006F38D1" w:rsidRDefault="006F38D1" w:rsidP="006F38D1">
      <w:proofErr w:type="spellStart"/>
      <w:r>
        <w:t>ans</w:t>
      </w:r>
      <w:proofErr w:type="spellEnd"/>
      <w:r>
        <w:t xml:space="preserve"> =</w:t>
      </w:r>
    </w:p>
    <w:p w14:paraId="6E0AEF04" w14:textId="77777777" w:rsidR="006F38D1" w:rsidRDefault="006F38D1" w:rsidP="006F38D1"/>
    <w:p w14:paraId="34806158" w14:textId="77777777" w:rsidR="006F38D1" w:rsidRDefault="006F38D1" w:rsidP="006F38D1">
      <w:r>
        <w:t xml:space="preserve">   1.0e-07 *</w:t>
      </w:r>
    </w:p>
    <w:p w14:paraId="3C232E3B" w14:textId="77777777" w:rsidR="006F38D1" w:rsidRDefault="006F38D1" w:rsidP="006F38D1"/>
    <w:p w14:paraId="2CB16F4B" w14:textId="77777777" w:rsidR="006F38D1" w:rsidRDefault="006F38D1" w:rsidP="006F38D1">
      <w:r>
        <w:t xml:space="preserve">    0.0032</w:t>
      </w:r>
    </w:p>
    <w:p w14:paraId="2E074C44" w14:textId="77777777" w:rsidR="006F38D1" w:rsidRDefault="006F38D1" w:rsidP="006F38D1">
      <w:r>
        <w:t xml:space="preserve">    0.0032</w:t>
      </w:r>
    </w:p>
    <w:p w14:paraId="69059322" w14:textId="77777777" w:rsidR="006F38D1" w:rsidRDefault="006F38D1" w:rsidP="006F38D1">
      <w:r>
        <w:t xml:space="preserve">    0.0041</w:t>
      </w:r>
    </w:p>
    <w:p w14:paraId="15EA75AB" w14:textId="77777777" w:rsidR="006F38D1" w:rsidRDefault="006F38D1" w:rsidP="006F38D1">
      <w:r>
        <w:t xml:space="preserve">    0.0041</w:t>
      </w:r>
    </w:p>
    <w:p w14:paraId="5EB0CD54" w14:textId="77777777" w:rsidR="006F38D1" w:rsidRDefault="006F38D1" w:rsidP="006F38D1">
      <w:r>
        <w:t xml:space="preserve">    0.0062</w:t>
      </w:r>
    </w:p>
    <w:p w14:paraId="3FC1EFCC" w14:textId="77777777" w:rsidR="006F38D1" w:rsidRDefault="006F38D1" w:rsidP="006F38D1">
      <w:r>
        <w:t xml:space="preserve">    0.0062</w:t>
      </w:r>
    </w:p>
    <w:p w14:paraId="0E194E9D" w14:textId="77777777" w:rsidR="006F38D1" w:rsidRDefault="006F38D1" w:rsidP="006F38D1">
      <w:r>
        <w:t xml:space="preserve">    0.0064</w:t>
      </w:r>
    </w:p>
    <w:p w14:paraId="7BE986EB" w14:textId="77777777" w:rsidR="006F38D1" w:rsidRDefault="006F38D1" w:rsidP="006F38D1">
      <w:r>
        <w:t xml:space="preserve">    0.0064</w:t>
      </w:r>
    </w:p>
    <w:p w14:paraId="48E9D3D1" w14:textId="77777777" w:rsidR="006F38D1" w:rsidRDefault="006F38D1" w:rsidP="006F38D1">
      <w:r>
        <w:t xml:space="preserve">    0.0081</w:t>
      </w:r>
    </w:p>
    <w:p w14:paraId="4D6FC8E0" w14:textId="77777777" w:rsidR="006F38D1" w:rsidRDefault="006F38D1" w:rsidP="006F38D1">
      <w:r>
        <w:t xml:space="preserve">    0.0081</w:t>
      </w:r>
    </w:p>
    <w:p w14:paraId="547A0BF2" w14:textId="77777777" w:rsidR="006F38D1" w:rsidRDefault="006F38D1" w:rsidP="006F38D1">
      <w:r>
        <w:t xml:space="preserve">    0.0098</w:t>
      </w:r>
    </w:p>
    <w:p w14:paraId="69292332" w14:textId="77777777" w:rsidR="006F38D1" w:rsidRDefault="006F38D1" w:rsidP="006F38D1">
      <w:r>
        <w:t xml:space="preserve">    0.0098</w:t>
      </w:r>
    </w:p>
    <w:p w14:paraId="6A381EA9" w14:textId="77777777" w:rsidR="006F38D1" w:rsidRDefault="006F38D1" w:rsidP="006F38D1">
      <w:r>
        <w:t xml:space="preserve">    0.0113</w:t>
      </w:r>
    </w:p>
    <w:p w14:paraId="05FD3003" w14:textId="77777777" w:rsidR="006F38D1" w:rsidRDefault="006F38D1" w:rsidP="006F38D1">
      <w:r>
        <w:t xml:space="preserve">    0.0113</w:t>
      </w:r>
    </w:p>
    <w:p w14:paraId="5D2784CE" w14:textId="77777777" w:rsidR="006F38D1" w:rsidRDefault="006F38D1" w:rsidP="006F38D1">
      <w:r>
        <w:t xml:space="preserve">    0.0118</w:t>
      </w:r>
    </w:p>
    <w:p w14:paraId="501EC8FF" w14:textId="77777777" w:rsidR="006F38D1" w:rsidRDefault="006F38D1" w:rsidP="006F38D1">
      <w:r>
        <w:t xml:space="preserve">    0.0118</w:t>
      </w:r>
    </w:p>
    <w:p w14:paraId="4811C9A2" w14:textId="77777777" w:rsidR="006F38D1" w:rsidRDefault="006F38D1" w:rsidP="006F38D1">
      <w:r>
        <w:t xml:space="preserve">    0.0125</w:t>
      </w:r>
    </w:p>
    <w:p w14:paraId="6D713460" w14:textId="77777777" w:rsidR="006F38D1" w:rsidRDefault="006F38D1" w:rsidP="006F38D1">
      <w:r>
        <w:t xml:space="preserve">    0.0125</w:t>
      </w:r>
    </w:p>
    <w:p w14:paraId="2AF32FA0" w14:textId="77777777" w:rsidR="006F38D1" w:rsidRDefault="006F38D1" w:rsidP="006F38D1">
      <w:r>
        <w:t xml:space="preserve">    0.0139</w:t>
      </w:r>
    </w:p>
    <w:p w14:paraId="4E76E491" w14:textId="77777777" w:rsidR="006F38D1" w:rsidRDefault="006F38D1" w:rsidP="006F38D1">
      <w:r>
        <w:t xml:space="preserve">    0.0139</w:t>
      </w:r>
    </w:p>
    <w:p w14:paraId="422B678A" w14:textId="77777777" w:rsidR="006F38D1" w:rsidRDefault="006F38D1" w:rsidP="006F38D1">
      <w:r>
        <w:t xml:space="preserve">    0.0165</w:t>
      </w:r>
    </w:p>
    <w:p w14:paraId="1630034F" w14:textId="77777777" w:rsidR="006F38D1" w:rsidRDefault="006F38D1" w:rsidP="006F38D1">
      <w:r>
        <w:t xml:space="preserve">    0.0165</w:t>
      </w:r>
    </w:p>
    <w:p w14:paraId="4AFBAFEF" w14:textId="77777777" w:rsidR="006F38D1" w:rsidRDefault="006F38D1" w:rsidP="006F38D1">
      <w:r>
        <w:lastRenderedPageBreak/>
        <w:t xml:space="preserve">    0.0185</w:t>
      </w:r>
    </w:p>
    <w:p w14:paraId="3499538B" w14:textId="77777777" w:rsidR="006F38D1" w:rsidRDefault="006F38D1" w:rsidP="006F38D1">
      <w:r>
        <w:t xml:space="preserve">    0.0185</w:t>
      </w:r>
    </w:p>
    <w:p w14:paraId="7926CEAA" w14:textId="77777777" w:rsidR="006F38D1" w:rsidRDefault="006F38D1" w:rsidP="006F38D1">
      <w:r>
        <w:t xml:space="preserve">    0.0189</w:t>
      </w:r>
    </w:p>
    <w:p w14:paraId="60D3416C" w14:textId="77777777" w:rsidR="006F38D1" w:rsidRDefault="006F38D1" w:rsidP="006F38D1">
      <w:r>
        <w:t xml:space="preserve">    0.0189</w:t>
      </w:r>
    </w:p>
    <w:p w14:paraId="2381BB35" w14:textId="77777777" w:rsidR="006F38D1" w:rsidRDefault="006F38D1" w:rsidP="006F38D1">
      <w:r>
        <w:t xml:space="preserve">    0.0213</w:t>
      </w:r>
    </w:p>
    <w:p w14:paraId="42F7941B" w14:textId="77777777" w:rsidR="006F38D1" w:rsidRDefault="006F38D1" w:rsidP="006F38D1">
      <w:r>
        <w:t xml:space="preserve">    0.0213</w:t>
      </w:r>
    </w:p>
    <w:p w14:paraId="2EF99DF6" w14:textId="77777777" w:rsidR="006F38D1" w:rsidRDefault="006F38D1" w:rsidP="006F38D1">
      <w:r>
        <w:t xml:space="preserve">    0.0236</w:t>
      </w:r>
    </w:p>
    <w:p w14:paraId="392DAB27" w14:textId="77777777" w:rsidR="006F38D1" w:rsidRDefault="006F38D1" w:rsidP="006F38D1">
      <w:r>
        <w:t xml:space="preserve">    0.0236</w:t>
      </w:r>
    </w:p>
    <w:p w14:paraId="280BC745" w14:textId="77777777" w:rsidR="006F38D1" w:rsidRDefault="006F38D1" w:rsidP="006F38D1">
      <w:r>
        <w:t xml:space="preserve">    0.0299</w:t>
      </w:r>
    </w:p>
    <w:p w14:paraId="66E85C35" w14:textId="77777777" w:rsidR="006F38D1" w:rsidRDefault="006F38D1" w:rsidP="006F38D1">
      <w:r>
        <w:t xml:space="preserve">    0.0299</w:t>
      </w:r>
    </w:p>
    <w:p w14:paraId="7B265BA8" w14:textId="77777777" w:rsidR="006F38D1" w:rsidRDefault="006F38D1" w:rsidP="006F38D1">
      <w:r>
        <w:t xml:space="preserve">    0.0332</w:t>
      </w:r>
    </w:p>
    <w:p w14:paraId="09972649" w14:textId="77777777" w:rsidR="006F38D1" w:rsidRDefault="006F38D1" w:rsidP="006F38D1">
      <w:r>
        <w:t xml:space="preserve">    0.0332</w:t>
      </w:r>
    </w:p>
    <w:p w14:paraId="06A46184" w14:textId="77777777" w:rsidR="006F38D1" w:rsidRDefault="006F38D1" w:rsidP="006F38D1">
      <w:r>
        <w:t xml:space="preserve">    0.0471</w:t>
      </w:r>
    </w:p>
    <w:p w14:paraId="6B3DB1C2" w14:textId="77777777" w:rsidR="006F38D1" w:rsidRDefault="006F38D1" w:rsidP="006F38D1">
      <w:r>
        <w:t xml:space="preserve">    0.0471</w:t>
      </w:r>
    </w:p>
    <w:p w14:paraId="38D95125" w14:textId="77777777" w:rsidR="006F38D1" w:rsidRDefault="006F38D1" w:rsidP="006F38D1">
      <w:r>
        <w:t xml:space="preserve">    0.0788</w:t>
      </w:r>
    </w:p>
    <w:p w14:paraId="040AC10D" w14:textId="77777777" w:rsidR="006F38D1" w:rsidRDefault="006F38D1" w:rsidP="006F38D1">
      <w:r>
        <w:t xml:space="preserve">    0.0788</w:t>
      </w:r>
    </w:p>
    <w:p w14:paraId="2B9CC393" w14:textId="77777777" w:rsidR="006F38D1" w:rsidRDefault="006F38D1" w:rsidP="006F38D1">
      <w:r>
        <w:t xml:space="preserve">    0.0930</w:t>
      </w:r>
    </w:p>
    <w:p w14:paraId="3807AC8E" w14:textId="77777777" w:rsidR="006F38D1" w:rsidRDefault="006F38D1" w:rsidP="006F38D1">
      <w:r>
        <w:t xml:space="preserve">    0.0930</w:t>
      </w:r>
    </w:p>
    <w:p w14:paraId="1973885F" w14:textId="77777777" w:rsidR="006F38D1" w:rsidRDefault="006F38D1" w:rsidP="006F38D1">
      <w:r>
        <w:t xml:space="preserve">    0.0936</w:t>
      </w:r>
    </w:p>
    <w:p w14:paraId="0043749D" w14:textId="77777777" w:rsidR="006F38D1" w:rsidRDefault="006F38D1" w:rsidP="006F38D1">
      <w:r>
        <w:t xml:space="preserve">    0.0936</w:t>
      </w:r>
    </w:p>
    <w:p w14:paraId="36DD652E" w14:textId="77777777" w:rsidR="006F38D1" w:rsidRDefault="006F38D1" w:rsidP="006F38D1">
      <w:r>
        <w:t xml:space="preserve">    0.1092</w:t>
      </w:r>
    </w:p>
    <w:p w14:paraId="667F6DC0" w14:textId="77777777" w:rsidR="006F38D1" w:rsidRDefault="006F38D1" w:rsidP="006F38D1">
      <w:r>
        <w:t xml:space="preserve">    0.1092</w:t>
      </w:r>
    </w:p>
    <w:p w14:paraId="41A25763" w14:textId="77777777" w:rsidR="006F38D1" w:rsidRDefault="006F38D1" w:rsidP="006F38D1">
      <w:r>
        <w:t xml:space="preserve">    0.1153</w:t>
      </w:r>
    </w:p>
    <w:p w14:paraId="0BFF3561" w14:textId="77777777" w:rsidR="006F38D1" w:rsidRDefault="006F38D1" w:rsidP="006F38D1">
      <w:r>
        <w:t xml:space="preserve">    0.1153</w:t>
      </w:r>
    </w:p>
    <w:p w14:paraId="58AF777E" w14:textId="77777777" w:rsidR="006F38D1" w:rsidRDefault="006F38D1" w:rsidP="006F38D1">
      <w:r>
        <w:t xml:space="preserve">    0.1380</w:t>
      </w:r>
    </w:p>
    <w:p w14:paraId="5E8811E3" w14:textId="77777777" w:rsidR="006F38D1" w:rsidRDefault="006F38D1" w:rsidP="006F38D1">
      <w:r>
        <w:t xml:space="preserve">    0.1380</w:t>
      </w:r>
    </w:p>
    <w:p w14:paraId="252307A2" w14:textId="77777777" w:rsidR="006F38D1" w:rsidRDefault="006F38D1" w:rsidP="006F38D1"/>
    <w:p w14:paraId="4BE8A758" w14:textId="77777777" w:rsidR="006F38D1" w:rsidRDefault="006F38D1" w:rsidP="006F38D1">
      <w:pPr>
        <w:rPr>
          <w:rFonts w:hint="eastAsia"/>
        </w:rPr>
      </w:pPr>
      <w:r>
        <w:rPr>
          <w:rFonts w:hint="eastAsia"/>
        </w:rPr>
        <w:t>历时</w:t>
      </w:r>
      <w:r>
        <w:rPr>
          <w:rFonts w:hint="eastAsia"/>
        </w:rPr>
        <w:t xml:space="preserve"> 1439.551080 </w:t>
      </w:r>
      <w:r>
        <w:rPr>
          <w:rFonts w:hint="eastAsia"/>
        </w:rPr>
        <w:t>秒。</w:t>
      </w:r>
    </w:p>
    <w:p w14:paraId="37AF41EF" w14:textId="48600A30" w:rsidR="004F2D2A" w:rsidRDefault="006F38D1" w:rsidP="006F38D1">
      <w:r>
        <w:t>&gt;&gt;</w:t>
      </w:r>
    </w:p>
    <w:p w14:paraId="2773B24C" w14:textId="77777777" w:rsidR="006F38D1" w:rsidRDefault="006F38D1" w:rsidP="006F38D1">
      <w:pPr>
        <w:pStyle w:val="2"/>
        <w:spacing w:before="180" w:after="180"/>
      </w:pPr>
    </w:p>
    <w:p w14:paraId="4EE0BF5A" w14:textId="1F19C8E6" w:rsidR="004F2D2A" w:rsidRDefault="004F2D2A" w:rsidP="004F2D2A"/>
    <w:p w14:paraId="3B3CD3EE" w14:textId="77777777" w:rsidR="004F2D2A" w:rsidRPr="00635211" w:rsidRDefault="004F2D2A" w:rsidP="004F2D2A">
      <w:pPr>
        <w:rPr>
          <w:rFonts w:hint="eastAsia"/>
        </w:rPr>
      </w:pPr>
    </w:p>
    <w:sectPr w:rsidR="004F2D2A" w:rsidRPr="00635211" w:rsidSect="00672B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18" w:right="1418" w:bottom="1418" w:left="1418" w:header="851" w:footer="408" w:gutter="0"/>
      <w:pgNumType w:start="1"/>
      <w:cols w:space="425"/>
      <w:docGrid w:type="linesAndChars" w:linePitch="360" w:charSpace="91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4F299" w14:textId="77777777" w:rsidR="009B38B0" w:rsidRDefault="009B38B0" w:rsidP="00693F1E">
      <w:pPr>
        <w:ind w:firstLine="480"/>
      </w:pPr>
      <w:r>
        <w:separator/>
      </w:r>
    </w:p>
    <w:p w14:paraId="68EB9D90" w14:textId="77777777" w:rsidR="009B38B0" w:rsidRDefault="009B38B0" w:rsidP="00693F1E">
      <w:pPr>
        <w:ind w:firstLine="480"/>
      </w:pPr>
    </w:p>
  </w:endnote>
  <w:endnote w:type="continuationSeparator" w:id="0">
    <w:p w14:paraId="0D8FF9A6" w14:textId="77777777" w:rsidR="009B38B0" w:rsidRDefault="009B38B0" w:rsidP="00693F1E">
      <w:pPr>
        <w:ind w:firstLine="480"/>
      </w:pPr>
      <w:r>
        <w:continuationSeparator/>
      </w:r>
    </w:p>
    <w:p w14:paraId="67690CF9" w14:textId="77777777" w:rsidR="009B38B0" w:rsidRDefault="009B38B0" w:rsidP="00693F1E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19469" w14:textId="77777777" w:rsidR="00647820" w:rsidRDefault="00647820">
    <w:pPr>
      <w:pStyle w:val="ab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6046858"/>
      <w:docPartObj>
        <w:docPartGallery w:val="Page Numbers (Bottom of Page)"/>
        <w:docPartUnique/>
      </w:docPartObj>
    </w:sdtPr>
    <w:sdtEndPr/>
    <w:sdtContent>
      <w:p w14:paraId="7E0ECC36" w14:textId="77777777" w:rsidR="00AC08EC" w:rsidRDefault="00647820" w:rsidP="00852E44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A5F7D" w14:textId="77777777" w:rsidR="00647820" w:rsidRDefault="00647820">
    <w:pPr>
      <w:pStyle w:val="ab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3DE8A" w14:textId="77777777" w:rsidR="009B38B0" w:rsidRDefault="009B38B0" w:rsidP="00693F1E">
      <w:pPr>
        <w:ind w:firstLine="480"/>
      </w:pPr>
      <w:r>
        <w:separator/>
      </w:r>
    </w:p>
    <w:p w14:paraId="000D51A4" w14:textId="77777777" w:rsidR="009B38B0" w:rsidRDefault="009B38B0" w:rsidP="00693F1E">
      <w:pPr>
        <w:ind w:firstLine="480"/>
      </w:pPr>
    </w:p>
  </w:footnote>
  <w:footnote w:type="continuationSeparator" w:id="0">
    <w:p w14:paraId="4FD25E56" w14:textId="77777777" w:rsidR="009B38B0" w:rsidRDefault="009B38B0" w:rsidP="00693F1E">
      <w:pPr>
        <w:ind w:firstLine="480"/>
      </w:pPr>
      <w:r>
        <w:continuationSeparator/>
      </w:r>
    </w:p>
    <w:p w14:paraId="5479D7A3" w14:textId="77777777" w:rsidR="009B38B0" w:rsidRDefault="009B38B0" w:rsidP="00693F1E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408CA" w14:textId="77777777" w:rsidR="00647820" w:rsidRDefault="00647820">
    <w:pPr>
      <w:pStyle w:val="a9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3B57E" w14:textId="241BA80F" w:rsidR="00647820" w:rsidRPr="00852E44" w:rsidRDefault="00647820" w:rsidP="00852E44">
    <w:pPr>
      <w:pStyle w:val="a1"/>
      <w:pBdr>
        <w:bottom w:val="single" w:sz="4" w:space="1" w:color="auto"/>
      </w:pBdr>
      <w:spacing w:line="240" w:lineRule="auto"/>
      <w:ind w:firstLine="420"/>
      <w:jc w:val="center"/>
      <w:rPr>
        <w:rFonts w:ascii="华文中宋" w:eastAsia="华文中宋" w:hAnsi="华文中宋"/>
        <w:sz w:val="21"/>
        <w:szCs w:val="2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B8CA4" w14:textId="77777777" w:rsidR="00647820" w:rsidRDefault="00647820">
    <w:pPr>
      <w:pStyle w:val="a9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179"/>
    <w:multiLevelType w:val="multilevel"/>
    <w:tmpl w:val="0D2A6780"/>
    <w:styleLink w:val="a"/>
    <w:lvl w:ilvl="0">
      <w:start w:val="1"/>
      <w:numFmt w:val="decimal"/>
      <w:pStyle w:val="1"/>
      <w:suff w:val="nothing"/>
      <w:lvlText w:val="%1　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36"/>
      </w:rPr>
    </w:lvl>
    <w:lvl w:ilvl="1">
      <w:start w:val="1"/>
      <w:numFmt w:val="decimal"/>
      <w:pStyle w:val="2"/>
      <w:suff w:val="nothing"/>
      <w:lvlText w:val="%1.%2　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8"/>
      </w:rPr>
    </w:lvl>
    <w:lvl w:ilvl="2">
      <w:start w:val="1"/>
      <w:numFmt w:val="decimal"/>
      <w:pStyle w:val="3"/>
      <w:suff w:val="nothing"/>
      <w:lvlText w:val="%1.%2.%3　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4"/>
      </w:rPr>
    </w:lvl>
    <w:lvl w:ilvl="3">
      <w:start w:val="1"/>
      <w:numFmt w:val="decimal"/>
      <w:pStyle w:val="4"/>
      <w:suff w:val="nothing"/>
      <w:lvlText w:val="%1.%2.%3.%4　"/>
      <w:lvlJc w:val="left"/>
      <w:pPr>
        <w:ind w:left="0" w:firstLine="0"/>
      </w:pPr>
      <w:rPr>
        <w:rFonts w:ascii="Times New Roman" w:eastAsia="黑体" w:hAnsi="Times New Roman"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15C430DF"/>
    <w:multiLevelType w:val="multilevel"/>
    <w:tmpl w:val="BDE81AFE"/>
    <w:lvl w:ilvl="0">
      <w:start w:val="1"/>
      <w:numFmt w:val="decimal"/>
      <w:suff w:val="nothing"/>
      <w:lvlText w:val="%1　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nothing"/>
      <w:lvlText w:val="%1.%2　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suff w:val="nothing"/>
      <w:lvlText w:val="%1.%2.%3　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suff w:val="nothing"/>
      <w:lvlText w:val="%1.%2.%3.%4　"/>
      <w:lvlJc w:val="left"/>
      <w:pPr>
        <w:ind w:left="0" w:firstLine="0"/>
      </w:pPr>
      <w:rPr>
        <w:rFonts w:ascii="Times New Roman" w:hAnsi="Times New Roman" w:hint="default"/>
        <w:b/>
        <w:i w:val="0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42655156"/>
    <w:multiLevelType w:val="hybridMultilevel"/>
    <w:tmpl w:val="EBDACC0E"/>
    <w:lvl w:ilvl="0" w:tplc="B8A06556">
      <w:start w:val="1"/>
      <w:numFmt w:val="decimal"/>
      <w:lvlText w:val="(%1)"/>
      <w:lvlJc w:val="left"/>
      <w:pPr>
        <w:ind w:left="4319" w:hanging="81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349" w:hanging="420"/>
      </w:pPr>
    </w:lvl>
    <w:lvl w:ilvl="2" w:tplc="0409001B" w:tentative="1">
      <w:start w:val="1"/>
      <w:numFmt w:val="lowerRoman"/>
      <w:lvlText w:val="%3."/>
      <w:lvlJc w:val="right"/>
      <w:pPr>
        <w:ind w:left="4769" w:hanging="420"/>
      </w:pPr>
    </w:lvl>
    <w:lvl w:ilvl="3" w:tplc="0409000F" w:tentative="1">
      <w:start w:val="1"/>
      <w:numFmt w:val="decimal"/>
      <w:lvlText w:val="%4."/>
      <w:lvlJc w:val="left"/>
      <w:pPr>
        <w:ind w:left="5189" w:hanging="420"/>
      </w:pPr>
    </w:lvl>
    <w:lvl w:ilvl="4" w:tplc="04090019" w:tentative="1">
      <w:start w:val="1"/>
      <w:numFmt w:val="lowerLetter"/>
      <w:lvlText w:val="%5)"/>
      <w:lvlJc w:val="left"/>
      <w:pPr>
        <w:ind w:left="5609" w:hanging="420"/>
      </w:pPr>
    </w:lvl>
    <w:lvl w:ilvl="5" w:tplc="0409001B" w:tentative="1">
      <w:start w:val="1"/>
      <w:numFmt w:val="lowerRoman"/>
      <w:lvlText w:val="%6."/>
      <w:lvlJc w:val="right"/>
      <w:pPr>
        <w:ind w:left="6029" w:hanging="420"/>
      </w:pPr>
    </w:lvl>
    <w:lvl w:ilvl="6" w:tplc="0409000F" w:tentative="1">
      <w:start w:val="1"/>
      <w:numFmt w:val="decimal"/>
      <w:lvlText w:val="%7."/>
      <w:lvlJc w:val="left"/>
      <w:pPr>
        <w:ind w:left="6449" w:hanging="420"/>
      </w:pPr>
    </w:lvl>
    <w:lvl w:ilvl="7" w:tplc="04090019" w:tentative="1">
      <w:start w:val="1"/>
      <w:numFmt w:val="lowerLetter"/>
      <w:lvlText w:val="%8)"/>
      <w:lvlJc w:val="left"/>
      <w:pPr>
        <w:ind w:left="6869" w:hanging="420"/>
      </w:pPr>
    </w:lvl>
    <w:lvl w:ilvl="8" w:tplc="0409001B" w:tentative="1">
      <w:start w:val="1"/>
      <w:numFmt w:val="lowerRoman"/>
      <w:lvlText w:val="%9."/>
      <w:lvlJc w:val="right"/>
      <w:pPr>
        <w:ind w:left="7289" w:hanging="420"/>
      </w:pPr>
    </w:lvl>
  </w:abstractNum>
  <w:abstractNum w:abstractNumId="3" w15:restartNumberingAfterBreak="0">
    <w:nsid w:val="7B0847F1"/>
    <w:multiLevelType w:val="multilevel"/>
    <w:tmpl w:val="D8827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7F443572"/>
    <w:multiLevelType w:val="multilevel"/>
    <w:tmpl w:val="EC18D87A"/>
    <w:lvl w:ilvl="0">
      <w:start w:val="1"/>
      <w:numFmt w:val="decimal"/>
      <w:suff w:val="nothing"/>
      <w:lvlText w:val="%1　"/>
      <w:lvlJc w:val="center"/>
      <w:pPr>
        <w:ind w:left="0" w:firstLine="0"/>
      </w:pPr>
      <w:rPr>
        <w:rFonts w:ascii="Times New Roman" w:eastAsia="黑体" w:hAnsi="Times New Roman" w:hint="default"/>
        <w:b/>
        <w:i w:val="0"/>
        <w:sz w:val="36"/>
      </w:rPr>
    </w:lvl>
    <w:lvl w:ilvl="1">
      <w:start w:val="1"/>
      <w:numFmt w:val="decimal"/>
      <w:isLgl/>
      <w:suff w:val="nothing"/>
      <w:lvlText w:val="%1.%2　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8"/>
      </w:rPr>
    </w:lvl>
    <w:lvl w:ilvl="2">
      <w:start w:val="1"/>
      <w:numFmt w:val="decimal"/>
      <w:isLgl/>
      <w:suff w:val="nothing"/>
      <w:lvlText w:val="%1.%2.%3　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4"/>
      </w:rPr>
    </w:lvl>
    <w:lvl w:ilvl="3">
      <w:start w:val="1"/>
      <w:numFmt w:val="decimal"/>
      <w:suff w:val="nothing"/>
      <w:lvlText w:val="%1.%2.%3.%4　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/>
  <w:defaultTabStop w:val="720"/>
  <w:drawingGridHorizontalSpacing w:val="122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Mje1tDAwMzcxNTBQ0lEKTi0uzszPAykwrAUA+GUHUCwAAAA="/>
  </w:docVars>
  <w:rsids>
    <w:rsidRoot w:val="00CF20E9"/>
    <w:rsid w:val="000032D0"/>
    <w:rsid w:val="000074AF"/>
    <w:rsid w:val="000513E8"/>
    <w:rsid w:val="00052911"/>
    <w:rsid w:val="0005577D"/>
    <w:rsid w:val="0005672C"/>
    <w:rsid w:val="00063AF7"/>
    <w:rsid w:val="0006420B"/>
    <w:rsid w:val="0007023F"/>
    <w:rsid w:val="000A6194"/>
    <w:rsid w:val="000B3130"/>
    <w:rsid w:val="000C1596"/>
    <w:rsid w:val="000C3637"/>
    <w:rsid w:val="000C7764"/>
    <w:rsid w:val="000D135E"/>
    <w:rsid w:val="000E3F42"/>
    <w:rsid w:val="000E4100"/>
    <w:rsid w:val="00113F94"/>
    <w:rsid w:val="00114593"/>
    <w:rsid w:val="00121132"/>
    <w:rsid w:val="00123335"/>
    <w:rsid w:val="00136C41"/>
    <w:rsid w:val="001615BB"/>
    <w:rsid w:val="00164F09"/>
    <w:rsid w:val="001664EE"/>
    <w:rsid w:val="0018002F"/>
    <w:rsid w:val="001966B1"/>
    <w:rsid w:val="001A2481"/>
    <w:rsid w:val="001B08A2"/>
    <w:rsid w:val="001B76D3"/>
    <w:rsid w:val="001C7087"/>
    <w:rsid w:val="001F6FEF"/>
    <w:rsid w:val="00232837"/>
    <w:rsid w:val="002425CB"/>
    <w:rsid w:val="00246249"/>
    <w:rsid w:val="00256A8A"/>
    <w:rsid w:val="00267DDC"/>
    <w:rsid w:val="00270CFB"/>
    <w:rsid w:val="00274078"/>
    <w:rsid w:val="002755F8"/>
    <w:rsid w:val="002844A5"/>
    <w:rsid w:val="002861F0"/>
    <w:rsid w:val="00290F28"/>
    <w:rsid w:val="0029324D"/>
    <w:rsid w:val="002D1009"/>
    <w:rsid w:val="002F0355"/>
    <w:rsid w:val="00324D3F"/>
    <w:rsid w:val="00327644"/>
    <w:rsid w:val="003461EF"/>
    <w:rsid w:val="00380009"/>
    <w:rsid w:val="0039461A"/>
    <w:rsid w:val="003A1664"/>
    <w:rsid w:val="003B0C4E"/>
    <w:rsid w:val="003B14E2"/>
    <w:rsid w:val="003B19B7"/>
    <w:rsid w:val="003E6D56"/>
    <w:rsid w:val="003F6FDB"/>
    <w:rsid w:val="0040510D"/>
    <w:rsid w:val="00420C0C"/>
    <w:rsid w:val="0042780D"/>
    <w:rsid w:val="0043744A"/>
    <w:rsid w:val="004401BE"/>
    <w:rsid w:val="00446291"/>
    <w:rsid w:val="00446519"/>
    <w:rsid w:val="0046356B"/>
    <w:rsid w:val="00464314"/>
    <w:rsid w:val="0046608E"/>
    <w:rsid w:val="00473852"/>
    <w:rsid w:val="00476820"/>
    <w:rsid w:val="00482806"/>
    <w:rsid w:val="00484A88"/>
    <w:rsid w:val="00485442"/>
    <w:rsid w:val="004A1076"/>
    <w:rsid w:val="004C10F4"/>
    <w:rsid w:val="004E5324"/>
    <w:rsid w:val="004F2D2A"/>
    <w:rsid w:val="004F36B2"/>
    <w:rsid w:val="00512603"/>
    <w:rsid w:val="00535262"/>
    <w:rsid w:val="0058273E"/>
    <w:rsid w:val="00582A99"/>
    <w:rsid w:val="005877EA"/>
    <w:rsid w:val="005A606A"/>
    <w:rsid w:val="005A7806"/>
    <w:rsid w:val="005B2876"/>
    <w:rsid w:val="005C168E"/>
    <w:rsid w:val="005C4B2E"/>
    <w:rsid w:val="005D5F67"/>
    <w:rsid w:val="005D7E60"/>
    <w:rsid w:val="005F51DB"/>
    <w:rsid w:val="00635211"/>
    <w:rsid w:val="00647820"/>
    <w:rsid w:val="0065629A"/>
    <w:rsid w:val="00672B4F"/>
    <w:rsid w:val="00693F1E"/>
    <w:rsid w:val="00696A8E"/>
    <w:rsid w:val="006C4F94"/>
    <w:rsid w:val="006D3134"/>
    <w:rsid w:val="006E4FEF"/>
    <w:rsid w:val="006E640B"/>
    <w:rsid w:val="006F1C93"/>
    <w:rsid w:val="006F38D1"/>
    <w:rsid w:val="007207DD"/>
    <w:rsid w:val="00727AB8"/>
    <w:rsid w:val="007334F8"/>
    <w:rsid w:val="0074442C"/>
    <w:rsid w:val="007802F5"/>
    <w:rsid w:val="007A7F03"/>
    <w:rsid w:val="007C46EC"/>
    <w:rsid w:val="007F0F77"/>
    <w:rsid w:val="00804800"/>
    <w:rsid w:val="00806EFF"/>
    <w:rsid w:val="00807DD6"/>
    <w:rsid w:val="00815207"/>
    <w:rsid w:val="0083694B"/>
    <w:rsid w:val="00844242"/>
    <w:rsid w:val="00852E44"/>
    <w:rsid w:val="008700DA"/>
    <w:rsid w:val="008920BC"/>
    <w:rsid w:val="008A2646"/>
    <w:rsid w:val="008E057D"/>
    <w:rsid w:val="008E4400"/>
    <w:rsid w:val="008E44D1"/>
    <w:rsid w:val="00900704"/>
    <w:rsid w:val="00905D7E"/>
    <w:rsid w:val="00906D59"/>
    <w:rsid w:val="0093005B"/>
    <w:rsid w:val="00936506"/>
    <w:rsid w:val="0094155A"/>
    <w:rsid w:val="00943D77"/>
    <w:rsid w:val="0096309D"/>
    <w:rsid w:val="00975F28"/>
    <w:rsid w:val="00991A45"/>
    <w:rsid w:val="00995B58"/>
    <w:rsid w:val="009A07D9"/>
    <w:rsid w:val="009A46D0"/>
    <w:rsid w:val="009B38B0"/>
    <w:rsid w:val="009B7D36"/>
    <w:rsid w:val="009C1A29"/>
    <w:rsid w:val="009D7717"/>
    <w:rsid w:val="009F00A6"/>
    <w:rsid w:val="00A10D27"/>
    <w:rsid w:val="00A21151"/>
    <w:rsid w:val="00A22B42"/>
    <w:rsid w:val="00A26A76"/>
    <w:rsid w:val="00A31C32"/>
    <w:rsid w:val="00A87B25"/>
    <w:rsid w:val="00AA2BC3"/>
    <w:rsid w:val="00AB34B9"/>
    <w:rsid w:val="00AC08EC"/>
    <w:rsid w:val="00AC4793"/>
    <w:rsid w:val="00AC63D2"/>
    <w:rsid w:val="00AD0422"/>
    <w:rsid w:val="00AE02C1"/>
    <w:rsid w:val="00AF1BCE"/>
    <w:rsid w:val="00AF3F9F"/>
    <w:rsid w:val="00AF65FC"/>
    <w:rsid w:val="00B11B86"/>
    <w:rsid w:val="00B2537C"/>
    <w:rsid w:val="00B343CB"/>
    <w:rsid w:val="00B67729"/>
    <w:rsid w:val="00B76093"/>
    <w:rsid w:val="00BA383D"/>
    <w:rsid w:val="00BD28CA"/>
    <w:rsid w:val="00BD3B15"/>
    <w:rsid w:val="00BE1CC8"/>
    <w:rsid w:val="00BE764D"/>
    <w:rsid w:val="00BF38F2"/>
    <w:rsid w:val="00C00C79"/>
    <w:rsid w:val="00C21700"/>
    <w:rsid w:val="00C21F61"/>
    <w:rsid w:val="00C25629"/>
    <w:rsid w:val="00C41459"/>
    <w:rsid w:val="00C42A1D"/>
    <w:rsid w:val="00C46403"/>
    <w:rsid w:val="00C52078"/>
    <w:rsid w:val="00C629C7"/>
    <w:rsid w:val="00C64224"/>
    <w:rsid w:val="00C65377"/>
    <w:rsid w:val="00C67E6F"/>
    <w:rsid w:val="00C71988"/>
    <w:rsid w:val="00CA2DEF"/>
    <w:rsid w:val="00CA40B5"/>
    <w:rsid w:val="00CB0154"/>
    <w:rsid w:val="00CB576A"/>
    <w:rsid w:val="00CB5AE5"/>
    <w:rsid w:val="00CD47AD"/>
    <w:rsid w:val="00CD4A50"/>
    <w:rsid w:val="00CF036D"/>
    <w:rsid w:val="00CF1B7F"/>
    <w:rsid w:val="00CF20E9"/>
    <w:rsid w:val="00D0206C"/>
    <w:rsid w:val="00D06F28"/>
    <w:rsid w:val="00D11B5B"/>
    <w:rsid w:val="00D178E6"/>
    <w:rsid w:val="00D30482"/>
    <w:rsid w:val="00D467E4"/>
    <w:rsid w:val="00D854BE"/>
    <w:rsid w:val="00D86A8B"/>
    <w:rsid w:val="00D93D93"/>
    <w:rsid w:val="00D93DCE"/>
    <w:rsid w:val="00DB1F6F"/>
    <w:rsid w:val="00DC133D"/>
    <w:rsid w:val="00DD5EF0"/>
    <w:rsid w:val="00DD78FF"/>
    <w:rsid w:val="00E06D34"/>
    <w:rsid w:val="00E17B14"/>
    <w:rsid w:val="00E27F4E"/>
    <w:rsid w:val="00E30D9A"/>
    <w:rsid w:val="00E41757"/>
    <w:rsid w:val="00E53E23"/>
    <w:rsid w:val="00E55924"/>
    <w:rsid w:val="00E5716B"/>
    <w:rsid w:val="00E65454"/>
    <w:rsid w:val="00EA6899"/>
    <w:rsid w:val="00EB2038"/>
    <w:rsid w:val="00EB7632"/>
    <w:rsid w:val="00EC0834"/>
    <w:rsid w:val="00F114DC"/>
    <w:rsid w:val="00F151D5"/>
    <w:rsid w:val="00F259F5"/>
    <w:rsid w:val="00F72D55"/>
    <w:rsid w:val="00FA681C"/>
    <w:rsid w:val="00FC470A"/>
    <w:rsid w:val="00FE1DF2"/>
    <w:rsid w:val="00FE3C81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2A20A4"/>
  <w15:chartTrackingRefBased/>
  <w15:docId w15:val="{216D7FA7-29D1-4F6A-8393-4E1BF12D0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E1DF2"/>
    <w:pPr>
      <w:widowControl w:val="0"/>
      <w:adjustRightInd w:val="0"/>
      <w:snapToGrid w:val="0"/>
      <w:spacing w:after="0" w:line="36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0"/>
    <w:next w:val="a1"/>
    <w:link w:val="10"/>
    <w:uiPriority w:val="9"/>
    <w:qFormat/>
    <w:rsid w:val="00CF036D"/>
    <w:pPr>
      <w:keepNext/>
      <w:keepLines/>
      <w:numPr>
        <w:numId w:val="15"/>
      </w:numPr>
      <w:spacing w:beforeLines="50" w:before="50" w:afterLines="50" w:after="50" w:line="240" w:lineRule="auto"/>
      <w:jc w:val="center"/>
      <w:outlineLvl w:val="0"/>
    </w:pPr>
    <w:rPr>
      <w:rFonts w:eastAsia="黑体" w:cs="黑体"/>
      <w:b/>
      <w:bCs/>
      <w:sz w:val="36"/>
      <w:szCs w:val="28"/>
    </w:rPr>
  </w:style>
  <w:style w:type="paragraph" w:styleId="2">
    <w:name w:val="heading 2"/>
    <w:basedOn w:val="a0"/>
    <w:next w:val="a1"/>
    <w:link w:val="20"/>
    <w:uiPriority w:val="9"/>
    <w:unhideWhenUsed/>
    <w:qFormat/>
    <w:rsid w:val="00CF036D"/>
    <w:pPr>
      <w:keepNext/>
      <w:keepLines/>
      <w:numPr>
        <w:ilvl w:val="1"/>
        <w:numId w:val="15"/>
      </w:numPr>
      <w:spacing w:beforeLines="50" w:before="50" w:afterLines="50" w:after="50" w:line="240" w:lineRule="auto"/>
      <w:jc w:val="left"/>
      <w:outlineLvl w:val="1"/>
    </w:pPr>
    <w:rPr>
      <w:rFonts w:eastAsia="黑体" w:cs="黑体"/>
      <w:b/>
      <w:sz w:val="28"/>
    </w:rPr>
  </w:style>
  <w:style w:type="paragraph" w:styleId="3">
    <w:name w:val="heading 3"/>
    <w:basedOn w:val="a0"/>
    <w:next w:val="a1"/>
    <w:link w:val="30"/>
    <w:uiPriority w:val="9"/>
    <w:qFormat/>
    <w:rsid w:val="00CF036D"/>
    <w:pPr>
      <w:keepNext/>
      <w:keepLines/>
      <w:numPr>
        <w:ilvl w:val="2"/>
        <w:numId w:val="15"/>
      </w:numPr>
      <w:spacing w:beforeLines="50" w:before="50" w:afterLines="50" w:after="50" w:line="240" w:lineRule="auto"/>
      <w:outlineLvl w:val="2"/>
    </w:pPr>
    <w:rPr>
      <w:rFonts w:eastAsia="黑体" w:cs="黑体"/>
      <w:b/>
      <w:bCs/>
    </w:rPr>
  </w:style>
  <w:style w:type="paragraph" w:styleId="4">
    <w:name w:val="heading 4"/>
    <w:basedOn w:val="a0"/>
    <w:next w:val="a1"/>
    <w:link w:val="40"/>
    <w:uiPriority w:val="9"/>
    <w:unhideWhenUsed/>
    <w:qFormat/>
    <w:rsid w:val="00CF036D"/>
    <w:pPr>
      <w:keepNext/>
      <w:keepLines/>
      <w:numPr>
        <w:ilvl w:val="3"/>
        <w:numId w:val="15"/>
      </w:numPr>
      <w:spacing w:beforeLines="50" w:before="50" w:afterLines="50" w:after="50" w:line="240" w:lineRule="auto"/>
      <w:outlineLvl w:val="3"/>
    </w:pPr>
    <w:rPr>
      <w:rFonts w:eastAsia="黑体" w:cstheme="majorBidi"/>
      <w:b/>
      <w:bCs/>
      <w:szCs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0"/>
    <w:next w:val="a0"/>
    <w:link w:val="a6"/>
    <w:autoRedefine/>
    <w:uiPriority w:val="10"/>
    <w:qFormat/>
    <w:rsid w:val="00512603"/>
    <w:pPr>
      <w:contextualSpacing/>
      <w:jc w:val="center"/>
    </w:pPr>
    <w:rPr>
      <w:rFonts w:eastAsia="黑体" w:cstheme="majorBidi"/>
      <w:b/>
      <w:spacing w:val="-10"/>
      <w:kern w:val="28"/>
      <w:sz w:val="32"/>
      <w:szCs w:val="56"/>
    </w:rPr>
  </w:style>
  <w:style w:type="character" w:customStyle="1" w:styleId="a6">
    <w:name w:val="标题 字符"/>
    <w:basedOn w:val="a2"/>
    <w:link w:val="a5"/>
    <w:uiPriority w:val="10"/>
    <w:rsid w:val="00512603"/>
    <w:rPr>
      <w:rFonts w:ascii="Times New Roman" w:eastAsia="黑体" w:hAnsi="Times New Roman" w:cstheme="majorBidi"/>
      <w:b/>
      <w:spacing w:val="-10"/>
      <w:kern w:val="28"/>
      <w:sz w:val="32"/>
      <w:szCs w:val="56"/>
    </w:rPr>
  </w:style>
  <w:style w:type="character" w:customStyle="1" w:styleId="10">
    <w:name w:val="标题 1 字符"/>
    <w:basedOn w:val="a2"/>
    <w:link w:val="1"/>
    <w:uiPriority w:val="9"/>
    <w:rsid w:val="00CF036D"/>
    <w:rPr>
      <w:rFonts w:ascii="Times New Roman" w:eastAsia="黑体" w:hAnsi="Times New Roman" w:cs="黑体"/>
      <w:b/>
      <w:bCs/>
      <w:sz w:val="36"/>
      <w:szCs w:val="28"/>
    </w:rPr>
  </w:style>
  <w:style w:type="character" w:customStyle="1" w:styleId="20">
    <w:name w:val="标题 2 字符"/>
    <w:basedOn w:val="a2"/>
    <w:link w:val="2"/>
    <w:uiPriority w:val="9"/>
    <w:rsid w:val="00975F28"/>
    <w:rPr>
      <w:rFonts w:ascii="Times New Roman" w:eastAsia="黑体" w:hAnsi="Times New Roman" w:cs="黑体"/>
      <w:b/>
      <w:sz w:val="28"/>
      <w:szCs w:val="24"/>
    </w:rPr>
  </w:style>
  <w:style w:type="table" w:styleId="a7">
    <w:name w:val="Table Grid"/>
    <w:basedOn w:val="a3"/>
    <w:uiPriority w:val="39"/>
    <w:rsid w:val="009007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0"/>
    <w:uiPriority w:val="39"/>
    <w:unhideWhenUsed/>
    <w:qFormat/>
    <w:rsid w:val="00C00C79"/>
    <w:pPr>
      <w:widowControl/>
      <w:numPr>
        <w:numId w:val="0"/>
      </w:numPr>
      <w:spacing w:before="24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</w:rPr>
  </w:style>
  <w:style w:type="paragraph" w:styleId="TOC1">
    <w:name w:val="toc 1"/>
    <w:basedOn w:val="a0"/>
    <w:next w:val="a0"/>
    <w:autoRedefine/>
    <w:uiPriority w:val="39"/>
    <w:unhideWhenUsed/>
    <w:rsid w:val="00C00C79"/>
    <w:pPr>
      <w:spacing w:after="100"/>
    </w:pPr>
  </w:style>
  <w:style w:type="paragraph" w:styleId="TOC2">
    <w:name w:val="toc 2"/>
    <w:basedOn w:val="a0"/>
    <w:next w:val="a0"/>
    <w:autoRedefine/>
    <w:uiPriority w:val="39"/>
    <w:unhideWhenUsed/>
    <w:rsid w:val="00C00C79"/>
    <w:pPr>
      <w:spacing w:after="100"/>
      <w:ind w:left="240"/>
    </w:pPr>
  </w:style>
  <w:style w:type="character" w:styleId="a8">
    <w:name w:val="Hyperlink"/>
    <w:basedOn w:val="a2"/>
    <w:uiPriority w:val="99"/>
    <w:unhideWhenUsed/>
    <w:rsid w:val="00C00C79"/>
    <w:rPr>
      <w:color w:val="0563C1" w:themeColor="hyperlink"/>
      <w:u w:val="single"/>
    </w:rPr>
  </w:style>
  <w:style w:type="paragraph" w:styleId="a9">
    <w:name w:val="header"/>
    <w:basedOn w:val="a0"/>
    <w:link w:val="aa"/>
    <w:uiPriority w:val="99"/>
    <w:unhideWhenUsed/>
    <w:rsid w:val="00C00C79"/>
    <w:pPr>
      <w:tabs>
        <w:tab w:val="center" w:pos="4320"/>
        <w:tab w:val="right" w:pos="8640"/>
      </w:tabs>
      <w:spacing w:line="240" w:lineRule="auto"/>
    </w:pPr>
  </w:style>
  <w:style w:type="character" w:customStyle="1" w:styleId="aa">
    <w:name w:val="页眉 字符"/>
    <w:basedOn w:val="a2"/>
    <w:link w:val="a9"/>
    <w:uiPriority w:val="99"/>
    <w:rsid w:val="00C00C79"/>
    <w:rPr>
      <w:rFonts w:ascii="宋体" w:hAnsi="宋体" w:cs="宋体"/>
      <w:sz w:val="24"/>
      <w:szCs w:val="24"/>
    </w:rPr>
  </w:style>
  <w:style w:type="paragraph" w:styleId="ab">
    <w:name w:val="footer"/>
    <w:basedOn w:val="a0"/>
    <w:link w:val="ac"/>
    <w:uiPriority w:val="99"/>
    <w:unhideWhenUsed/>
    <w:rsid w:val="00C00C79"/>
    <w:pPr>
      <w:tabs>
        <w:tab w:val="center" w:pos="4320"/>
        <w:tab w:val="right" w:pos="8640"/>
      </w:tabs>
      <w:spacing w:line="240" w:lineRule="auto"/>
    </w:pPr>
  </w:style>
  <w:style w:type="character" w:customStyle="1" w:styleId="ac">
    <w:name w:val="页脚 字符"/>
    <w:basedOn w:val="a2"/>
    <w:link w:val="ab"/>
    <w:uiPriority w:val="99"/>
    <w:rsid w:val="00C00C79"/>
    <w:rPr>
      <w:rFonts w:ascii="宋体" w:hAnsi="宋体" w:cs="宋体"/>
      <w:sz w:val="24"/>
      <w:szCs w:val="24"/>
    </w:rPr>
  </w:style>
  <w:style w:type="character" w:styleId="ad">
    <w:name w:val="Placeholder Text"/>
    <w:basedOn w:val="a2"/>
    <w:uiPriority w:val="99"/>
    <w:semiHidden/>
    <w:rsid w:val="00246249"/>
    <w:rPr>
      <w:color w:val="808080"/>
    </w:rPr>
  </w:style>
  <w:style w:type="paragraph" w:customStyle="1" w:styleId="ae">
    <w:name w:val="图片表格说明"/>
    <w:next w:val="af"/>
    <w:link w:val="af0"/>
    <w:rsid w:val="00C67E6F"/>
    <w:pPr>
      <w:spacing w:after="0" w:line="240" w:lineRule="auto"/>
      <w:jc w:val="center"/>
      <w:outlineLvl w:val="3"/>
    </w:pPr>
    <w:rPr>
      <w:rFonts w:ascii="Times New Roman" w:eastAsia="黑体" w:hAnsi="Times New Roman" w:cstheme="majorBidi"/>
      <w:bCs/>
      <w:sz w:val="24"/>
      <w:szCs w:val="28"/>
    </w:rPr>
  </w:style>
  <w:style w:type="character" w:customStyle="1" w:styleId="af0">
    <w:name w:val="图片表格说明 字符"/>
    <w:basedOn w:val="a2"/>
    <w:link w:val="ae"/>
    <w:rsid w:val="00C67E6F"/>
    <w:rPr>
      <w:rFonts w:ascii="Times New Roman" w:eastAsia="黑体" w:hAnsi="Times New Roman" w:cstheme="majorBidi"/>
      <w:bCs/>
      <w:sz w:val="24"/>
      <w:szCs w:val="28"/>
    </w:rPr>
  </w:style>
  <w:style w:type="character" w:customStyle="1" w:styleId="30">
    <w:name w:val="标题 3 字符"/>
    <w:basedOn w:val="a2"/>
    <w:link w:val="3"/>
    <w:uiPriority w:val="9"/>
    <w:rsid w:val="00975F28"/>
    <w:rPr>
      <w:rFonts w:ascii="Times New Roman" w:eastAsia="黑体" w:hAnsi="Times New Roman" w:cs="黑体"/>
      <w:b/>
      <w:bCs/>
      <w:sz w:val="24"/>
      <w:szCs w:val="24"/>
    </w:rPr>
  </w:style>
  <w:style w:type="table" w:customStyle="1" w:styleId="af1">
    <w:name w:val="三线表"/>
    <w:basedOn w:val="a3"/>
    <w:uiPriority w:val="99"/>
    <w:rsid w:val="0065629A"/>
    <w:pPr>
      <w:spacing w:after="0" w:line="240" w:lineRule="auto"/>
      <w:jc w:val="center"/>
    </w:pPr>
    <w:rPr>
      <w:rFonts w:ascii="Times New Roman" w:hAnsi="Times New Roman"/>
      <w:sz w:val="24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rPr>
        <w:b/>
      </w:rPr>
      <w:tblPr/>
      <w:tcPr>
        <w:tcBorders>
          <w:bottom w:val="single" w:sz="6" w:space="0" w:color="auto"/>
        </w:tcBorders>
      </w:tcPr>
    </w:tblStylePr>
  </w:style>
  <w:style w:type="paragraph" w:styleId="af2">
    <w:name w:val="caption"/>
    <w:basedOn w:val="a0"/>
    <w:next w:val="a0"/>
    <w:uiPriority w:val="35"/>
    <w:unhideWhenUsed/>
    <w:qFormat/>
    <w:rsid w:val="00136C41"/>
    <w:pPr>
      <w:jc w:val="center"/>
    </w:pPr>
    <w:rPr>
      <w:rFonts w:eastAsia="黑体" w:cstheme="majorBidi"/>
      <w:szCs w:val="20"/>
    </w:rPr>
  </w:style>
  <w:style w:type="character" w:customStyle="1" w:styleId="AMEquationSection">
    <w:name w:val="AMEquationSection"/>
    <w:basedOn w:val="a2"/>
    <w:rsid w:val="003E6D56"/>
    <w:rPr>
      <w:vanish/>
      <w:color w:val="FF0000"/>
    </w:rPr>
  </w:style>
  <w:style w:type="paragraph" w:customStyle="1" w:styleId="AMDisplayEquation">
    <w:name w:val="AMDisplayEquation"/>
    <w:basedOn w:val="a0"/>
    <w:next w:val="a0"/>
    <w:link w:val="AMDisplayEquation0"/>
    <w:rsid w:val="003E6D56"/>
    <w:pPr>
      <w:tabs>
        <w:tab w:val="center" w:pos="4540"/>
        <w:tab w:val="right" w:pos="9080"/>
      </w:tabs>
      <w:ind w:firstLine="489"/>
    </w:pPr>
  </w:style>
  <w:style w:type="character" w:customStyle="1" w:styleId="AMDisplayEquation0">
    <w:name w:val="AMDisplayEquation 字符"/>
    <w:basedOn w:val="a2"/>
    <w:link w:val="AMDisplayEquation"/>
    <w:rsid w:val="003E6D56"/>
    <w:rPr>
      <w:rFonts w:ascii="Times New Roman" w:hAnsi="Times New Roman" w:cs="Times New Roman"/>
      <w:sz w:val="24"/>
      <w:szCs w:val="24"/>
    </w:rPr>
  </w:style>
  <w:style w:type="table" w:customStyle="1" w:styleId="11">
    <w:name w:val="网格型1"/>
    <w:basedOn w:val="a3"/>
    <w:next w:val="a7"/>
    <w:uiPriority w:val="39"/>
    <w:rsid w:val="00AB3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3"/>
    <w:next w:val="a7"/>
    <w:uiPriority w:val="39"/>
    <w:rsid w:val="00AB3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缩进正文"/>
    <w:basedOn w:val="a0"/>
    <w:link w:val="af3"/>
    <w:qFormat/>
    <w:rsid w:val="00FE1DF2"/>
    <w:pPr>
      <w:ind w:firstLineChars="200" w:firstLine="200"/>
    </w:pPr>
  </w:style>
  <w:style w:type="character" w:customStyle="1" w:styleId="40">
    <w:name w:val="标题 4 字符"/>
    <w:basedOn w:val="a2"/>
    <w:link w:val="4"/>
    <w:uiPriority w:val="9"/>
    <w:rsid w:val="00123335"/>
    <w:rPr>
      <w:rFonts w:ascii="Times New Roman" w:eastAsia="黑体" w:hAnsi="Times New Roman" w:cstheme="majorBidi"/>
      <w:b/>
      <w:bCs/>
      <w:sz w:val="24"/>
      <w:szCs w:val="28"/>
    </w:rPr>
  </w:style>
  <w:style w:type="paragraph" w:customStyle="1" w:styleId="af4">
    <w:name w:val="公式"/>
    <w:basedOn w:val="a0"/>
    <w:next w:val="a1"/>
    <w:link w:val="af5"/>
    <w:qFormat/>
    <w:rsid w:val="00256A8A"/>
    <w:pPr>
      <w:tabs>
        <w:tab w:val="center" w:pos="4514"/>
        <w:tab w:val="right" w:pos="8784"/>
      </w:tabs>
      <w:jc w:val="left"/>
    </w:pPr>
    <w:rPr>
      <w:rFonts w:eastAsia="黑体"/>
    </w:rPr>
  </w:style>
  <w:style w:type="character" w:customStyle="1" w:styleId="af3">
    <w:name w:val="缩进正文 字符"/>
    <w:basedOn w:val="a2"/>
    <w:link w:val="a1"/>
    <w:rsid w:val="00FE1DF2"/>
    <w:rPr>
      <w:rFonts w:ascii="Times New Roman" w:hAnsi="Times New Roman" w:cs="Times New Roman"/>
      <w:sz w:val="24"/>
      <w:szCs w:val="24"/>
    </w:rPr>
  </w:style>
  <w:style w:type="paragraph" w:customStyle="1" w:styleId="af6">
    <w:name w:val="程序"/>
    <w:basedOn w:val="af4"/>
    <w:link w:val="af7"/>
    <w:qFormat/>
    <w:rsid w:val="00CD4A50"/>
    <w:pPr>
      <w:spacing w:line="240" w:lineRule="auto"/>
    </w:pPr>
    <w:rPr>
      <w:rFonts w:ascii="Consolas" w:eastAsia="微软雅黑" w:hAnsi="Consolas"/>
      <w:noProof/>
      <w:sz w:val="21"/>
    </w:rPr>
  </w:style>
  <w:style w:type="character" w:customStyle="1" w:styleId="af5">
    <w:name w:val="公式 字符"/>
    <w:basedOn w:val="af0"/>
    <w:link w:val="af4"/>
    <w:rsid w:val="00256A8A"/>
    <w:rPr>
      <w:rFonts w:ascii="Times New Roman" w:eastAsia="黑体" w:hAnsi="Times New Roman" w:cs="Times New Roman"/>
      <w:bCs w:val="0"/>
      <w:sz w:val="24"/>
      <w:szCs w:val="24"/>
    </w:rPr>
  </w:style>
  <w:style w:type="paragraph" w:styleId="af8">
    <w:name w:val="Subtitle"/>
    <w:basedOn w:val="a0"/>
    <w:next w:val="a0"/>
    <w:link w:val="af9"/>
    <w:uiPriority w:val="11"/>
    <w:qFormat/>
    <w:rsid w:val="00CD4A50"/>
    <w:pPr>
      <w:spacing w:before="240" w:after="60" w:line="312" w:lineRule="auto"/>
      <w:jc w:val="right"/>
      <w:outlineLvl w:val="1"/>
    </w:pPr>
    <w:rPr>
      <w:rFonts w:eastAsia="黑体" w:cstheme="minorBidi"/>
      <w:b/>
      <w:bCs/>
      <w:kern w:val="28"/>
      <w:sz w:val="28"/>
      <w:szCs w:val="32"/>
    </w:rPr>
  </w:style>
  <w:style w:type="character" w:customStyle="1" w:styleId="af7">
    <w:name w:val="程序 字符"/>
    <w:basedOn w:val="af5"/>
    <w:link w:val="af6"/>
    <w:rsid w:val="00CD4A50"/>
    <w:rPr>
      <w:rFonts w:ascii="Consolas" w:eastAsia="微软雅黑" w:hAnsi="Consolas" w:cs="Times New Roman"/>
      <w:b w:val="0"/>
      <w:bCs w:val="0"/>
      <w:noProof/>
      <w:sz w:val="21"/>
      <w:szCs w:val="24"/>
    </w:rPr>
  </w:style>
  <w:style w:type="character" w:customStyle="1" w:styleId="af9">
    <w:name w:val="副标题 字符"/>
    <w:basedOn w:val="a2"/>
    <w:link w:val="af8"/>
    <w:uiPriority w:val="11"/>
    <w:rsid w:val="00CD4A50"/>
    <w:rPr>
      <w:rFonts w:ascii="Times New Roman" w:eastAsia="黑体" w:hAnsi="Times New Roman"/>
      <w:b/>
      <w:bCs/>
      <w:kern w:val="28"/>
      <w:sz w:val="28"/>
      <w:szCs w:val="32"/>
    </w:rPr>
  </w:style>
  <w:style w:type="paragraph" w:customStyle="1" w:styleId="af">
    <w:name w:val="表格字体"/>
    <w:basedOn w:val="ae"/>
    <w:link w:val="afa"/>
    <w:qFormat/>
    <w:rsid w:val="00E41757"/>
    <w:pPr>
      <w:adjustRightInd w:val="0"/>
      <w:snapToGrid w:val="0"/>
      <w:outlineLvl w:val="9"/>
    </w:pPr>
    <w:rPr>
      <w:b/>
      <w:sz w:val="21"/>
    </w:rPr>
  </w:style>
  <w:style w:type="character" w:customStyle="1" w:styleId="afa">
    <w:name w:val="表格字体 字符"/>
    <w:basedOn w:val="af0"/>
    <w:link w:val="af"/>
    <w:rsid w:val="00E41757"/>
    <w:rPr>
      <w:rFonts w:ascii="Times New Roman" w:eastAsia="黑体" w:hAnsi="Times New Roman" w:cstheme="majorBidi"/>
      <w:b/>
      <w:bCs/>
      <w:sz w:val="21"/>
      <w:szCs w:val="28"/>
    </w:rPr>
  </w:style>
  <w:style w:type="numbering" w:customStyle="1" w:styleId="a">
    <w:name w:val="新样式式"/>
    <w:uiPriority w:val="99"/>
    <w:rsid w:val="001B08A2"/>
    <w:pPr>
      <w:numPr>
        <w:numId w:val="1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1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5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9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7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38F54-FE98-4DC1-9820-842ED6258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1</TotalTime>
  <Pages>291</Pages>
  <Words>40236</Words>
  <Characters>155364</Characters>
  <Application>Microsoft Office Word</Application>
  <DocSecurity>0</DocSecurity>
  <Lines>9670</Lines>
  <Paragraphs>8645</Paragraphs>
  <ScaleCrop>false</ScaleCrop>
  <Company/>
  <LinksUpToDate>false</LinksUpToDate>
  <CharactersWithSpaces>38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任萌</dc:creator>
  <cp:keywords/>
  <dc:description/>
  <cp:lastModifiedBy>任萌</cp:lastModifiedBy>
  <cp:revision>31</cp:revision>
  <dcterms:created xsi:type="dcterms:W3CDTF">2024-04-07T11:07:00Z</dcterms:created>
  <dcterms:modified xsi:type="dcterms:W3CDTF">2024-04-1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db8df492f27ab773ddcb35eb92ec295d3f2d4440b92b1786c725bd157a1710</vt:lpwstr>
  </property>
</Properties>
</file>